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060CD3" w14:textId="77777777" w:rsidR="00F23227" w:rsidRPr="00F23227" w:rsidRDefault="00F23227" w:rsidP="00F23227">
      <w:pPr>
        <w:jc w:val="center"/>
        <w:rPr>
          <w:rFonts w:ascii="Times New Roman" w:hAnsi="Times New Roman" w:cs="Times New Roman"/>
          <w:b/>
          <w:sz w:val="32"/>
          <w:szCs w:val="28"/>
        </w:rPr>
      </w:pPr>
      <w:r w:rsidRPr="00F23227">
        <w:rPr>
          <w:rFonts w:ascii="Times New Roman" w:hAnsi="Times New Roman" w:cs="Times New Roman"/>
          <w:b/>
          <w:sz w:val="32"/>
          <w:szCs w:val="28"/>
        </w:rPr>
        <w:t xml:space="preserve">Pain Recognition </w:t>
      </w:r>
      <w:proofErr w:type="gramStart"/>
      <w:r w:rsidRPr="00F23227">
        <w:rPr>
          <w:rFonts w:ascii="Times New Roman" w:hAnsi="Times New Roman" w:cs="Times New Roman"/>
          <w:b/>
          <w:sz w:val="32"/>
          <w:szCs w:val="28"/>
        </w:rPr>
        <w:t>With</w:t>
      </w:r>
      <w:proofErr w:type="gramEnd"/>
      <w:r w:rsidRPr="00F23227">
        <w:rPr>
          <w:rFonts w:ascii="Times New Roman" w:hAnsi="Times New Roman" w:cs="Times New Roman"/>
          <w:b/>
          <w:sz w:val="32"/>
          <w:szCs w:val="28"/>
        </w:rPr>
        <w:t xml:space="preserve"> Physiological Signals Using Multi-Level Context Information</w:t>
      </w:r>
    </w:p>
    <w:p w14:paraId="0026C1EA" w14:textId="77777777" w:rsidR="00F23227" w:rsidRPr="00F23227" w:rsidRDefault="00F23227" w:rsidP="00F23227">
      <w:pPr>
        <w:spacing w:line="360" w:lineRule="auto"/>
        <w:jc w:val="both"/>
        <w:rPr>
          <w:rFonts w:ascii="Times New Roman" w:hAnsi="Times New Roman" w:cs="Times New Roman"/>
          <w:b/>
          <w:color w:val="000000" w:themeColor="text1"/>
          <w:sz w:val="24"/>
          <w:szCs w:val="24"/>
          <w:u w:val="single"/>
        </w:rPr>
      </w:pPr>
      <w:r w:rsidRPr="00F23227">
        <w:rPr>
          <w:rFonts w:ascii="Times New Roman" w:hAnsi="Times New Roman" w:cs="Times New Roman"/>
          <w:b/>
          <w:color w:val="000000" w:themeColor="text1"/>
          <w:sz w:val="24"/>
          <w:szCs w:val="24"/>
          <w:u w:val="single"/>
        </w:rPr>
        <w:t>1.</w:t>
      </w:r>
      <w:r>
        <w:rPr>
          <w:rFonts w:ascii="Times New Roman" w:hAnsi="Times New Roman" w:cs="Times New Roman"/>
          <w:b/>
          <w:color w:val="000000" w:themeColor="text1"/>
          <w:sz w:val="24"/>
          <w:szCs w:val="24"/>
          <w:u w:val="single"/>
        </w:rPr>
        <w:t xml:space="preserve"> </w:t>
      </w:r>
      <w:r w:rsidRPr="00F23227">
        <w:rPr>
          <w:rFonts w:ascii="Times New Roman" w:hAnsi="Times New Roman" w:cs="Times New Roman"/>
          <w:b/>
          <w:color w:val="000000" w:themeColor="text1"/>
          <w:sz w:val="24"/>
          <w:szCs w:val="24"/>
          <w:u w:val="single"/>
        </w:rPr>
        <w:t>INTRODUCTION:</w:t>
      </w:r>
    </w:p>
    <w:p w14:paraId="69E9D784" w14:textId="77777777" w:rsidR="00F23227" w:rsidRPr="00F23227" w:rsidRDefault="00F23227" w:rsidP="00F23227">
      <w:pPr>
        <w:pStyle w:val="NormalWeb"/>
        <w:shd w:val="clear" w:color="auto" w:fill="FFFFFF"/>
        <w:spacing w:before="0" w:beforeAutospacing="0" w:after="360" w:afterAutospacing="0" w:line="360" w:lineRule="auto"/>
        <w:jc w:val="both"/>
        <w:rPr>
          <w:color w:val="333333"/>
          <w:szCs w:val="27"/>
        </w:rPr>
      </w:pPr>
      <w:r w:rsidRPr="00F23227">
        <w:rPr>
          <w:color w:val="333333"/>
          <w:szCs w:val="27"/>
        </w:rPr>
        <w:t xml:space="preserve">Pain is the body’s common response to illness that requires medical attention. Traditional pain recognition methods are generally through human observations and subjective recognition. The physiotherapists assess a patient’s pain through exercises during the therapy process and give reasonable exercises to the patient to overcome the disease. Pain recognition depends on the knowledge of each expert, observation, and individual perception through the patient’s expression. This brings many limitations because there are no universal and reliable rules for pain recognition. Therefore, the automation of pain recognition is necessary for humans. In the medical, pain recognition applications </w:t>
      </w:r>
      <w:proofErr w:type="gramStart"/>
      <w:r w:rsidRPr="00F23227">
        <w:rPr>
          <w:color w:val="333333"/>
          <w:szCs w:val="27"/>
        </w:rPr>
        <w:t>is</w:t>
      </w:r>
      <w:proofErr w:type="gramEnd"/>
      <w:r w:rsidRPr="00F23227">
        <w:rPr>
          <w:color w:val="333333"/>
          <w:szCs w:val="27"/>
        </w:rPr>
        <w:t xml:space="preserve"> a health monitoring system that helps humans recover from illness through physical therapy exercises. Pain recognition systems use behavior and physiology to perform classification tasks. Measures are physiological signals, facial expressions, body movements, vocalizations, and so on, or a combination of them. In some cases, pain recognition through the patient’s behavior is not reliable. The patient can intentionally control emotional expression. Furthermore, the patients express pain behavior depending on their personality. Some patients lose awareness and do not express painful emotions clearly and reliably. It is difficult to recognize pain through emotional behavior. Therefore, pain recognition using physiological signals is essential.</w:t>
      </w:r>
      <w:r>
        <w:rPr>
          <w:color w:val="333333"/>
          <w:szCs w:val="27"/>
        </w:rPr>
        <w:t xml:space="preserve"> </w:t>
      </w:r>
      <w:r w:rsidRPr="00F23227">
        <w:rPr>
          <w:color w:val="333333"/>
          <w:szCs w:val="27"/>
        </w:rPr>
        <w:t xml:space="preserve">Pain causes the response of the relevant neural structures and alters the measures of differences in physiological signals. Measures of physiological signals related to pain response such as skin conductance, heart rate variability, resting blood pressure, and electroencephalography (EEG). Skin conductance is a signal in response to pain. The increased sympathetic outflow associated with pain secretes the sweat on the skin’s surface. This is the factor to increase electrodermal activity (EDA). The increased sympathetic activity also affects heart rate, increasing heart rate variability or resting blood pressure. In addition, pain affects metabolic areas in the cerebral cortex, or muscle </w:t>
      </w:r>
      <w:proofErr w:type="gramStart"/>
      <w:r w:rsidRPr="00F23227">
        <w:rPr>
          <w:color w:val="333333"/>
          <w:szCs w:val="27"/>
        </w:rPr>
        <w:t>activity</w:t>
      </w:r>
      <w:r>
        <w:rPr>
          <w:color w:val="333333"/>
          <w:szCs w:val="27"/>
        </w:rPr>
        <w:t xml:space="preserve"> </w:t>
      </w:r>
      <w:r w:rsidRPr="00F23227">
        <w:rPr>
          <w:color w:val="333333"/>
          <w:szCs w:val="27"/>
        </w:rPr>
        <w:t>.</w:t>
      </w:r>
      <w:proofErr w:type="gramEnd"/>
      <w:r w:rsidRPr="00F23227">
        <w:rPr>
          <w:color w:val="333333"/>
          <w:szCs w:val="27"/>
        </w:rPr>
        <w:t xml:space="preserve"> Since the publication of the BioVid Heat Pain </w:t>
      </w:r>
      <w:proofErr w:type="gramStart"/>
      <w:r w:rsidRPr="00F23227">
        <w:rPr>
          <w:color w:val="333333"/>
          <w:szCs w:val="27"/>
        </w:rPr>
        <w:t>Database ,</w:t>
      </w:r>
      <w:proofErr w:type="gramEnd"/>
      <w:r w:rsidRPr="00F23227">
        <w:rPr>
          <w:color w:val="333333"/>
          <w:szCs w:val="27"/>
        </w:rPr>
        <w:t xml:space="preserve"> EDA and electrocardiogram (ECG) and (electromyogram) EMG signals have become widely used for pain recognition. EDA signals show the skin conductance level, ECG represents the action potential of heart rate and the EMG signal measures muscle activity.</w:t>
      </w:r>
      <w:r>
        <w:rPr>
          <w:color w:val="333333"/>
          <w:szCs w:val="27"/>
        </w:rPr>
        <w:t xml:space="preserve"> </w:t>
      </w:r>
      <w:r w:rsidRPr="00F23227">
        <w:rPr>
          <w:color w:val="333333"/>
          <w:szCs w:val="27"/>
        </w:rPr>
        <w:t xml:space="preserve">The task of automatic pain classification remains extremely challenging. Many previous studies evaluating pain use tools to extract the dynamic characteristic composition of physiological signals to facilitate classification. The efficient methods use representations of physiological signals selected carefully based on </w:t>
      </w:r>
      <w:r w:rsidRPr="00F23227">
        <w:rPr>
          <w:color w:val="333333"/>
          <w:szCs w:val="27"/>
        </w:rPr>
        <w:lastRenderedPageBreak/>
        <w:t>medical expertise. The representations include relevant information extracted from the raw data They represent as numeric feature vectors. The set of robust representations can describe the information of the entire data with a size smaller than that of the raw data. These robust representations are fed into inference models and provide fairly high performance. This proves that the skill of selecting representations in machine learning is very necessary for improving the classifier’s performance. It is difficult to take advantage of robust representations because they depend on specialized knowledge of raw datasets. This causes time-consuming self-study and the cost of hiring experts to build robust representations. These studies neglect the powerful automated capabilities of the design model.</w:t>
      </w:r>
      <w:r>
        <w:rPr>
          <w:color w:val="333333"/>
          <w:szCs w:val="27"/>
        </w:rPr>
        <w:t xml:space="preserve"> </w:t>
      </w:r>
      <w:r w:rsidRPr="00F23227">
        <w:rPr>
          <w:color w:val="333333"/>
          <w:szCs w:val="27"/>
        </w:rPr>
        <w:t xml:space="preserve">Deep learning approaches automatically generate suitable representations of raw data. Deep learning architecture is a multi-layer stack of simple modules that can learn and compute non-linear </w:t>
      </w:r>
      <w:proofErr w:type="gramStart"/>
      <w:r w:rsidRPr="00F23227">
        <w:rPr>
          <w:color w:val="333333"/>
          <w:szCs w:val="27"/>
        </w:rPr>
        <w:t>mappings .</w:t>
      </w:r>
      <w:proofErr w:type="gramEnd"/>
      <w:r w:rsidRPr="00F23227">
        <w:rPr>
          <w:color w:val="333333"/>
          <w:szCs w:val="27"/>
        </w:rPr>
        <w:t xml:space="preserve"> They entirely replace classical methods and do not depend on specialized knowledge of physiological signals. This study aims to build a deep learning model to replace the conventional methods which rely on expert knowledge of physiological signals. It is possible to eliminate the hand-crafted feature selection carefully. We experiment by extracting contextual representation from physiological signals which have stationary and trending factors. Our idea is to build a contextual representation from the hidden information on a sequence in physiological signals. Contextual representation is the time series characteristics of physiological signals for pain or non-pain manifestations. In this study, the context representations are named multi-level context information.</w:t>
      </w:r>
      <w:r>
        <w:rPr>
          <w:color w:val="333333"/>
          <w:szCs w:val="27"/>
        </w:rPr>
        <w:t xml:space="preserve"> </w:t>
      </w:r>
      <w:r w:rsidRPr="00F23227">
        <w:rPr>
          <w:color w:val="333333"/>
          <w:szCs w:val="27"/>
        </w:rPr>
        <w:t>Pain recognition is a binary classification that distinguishes painful and non-painful manifestations. In this work, we evaluate the performance of the proposed model based on Part A of the BioVid Heat Pain Database and the Emopain 2021 dataset</w:t>
      </w:r>
      <w:r>
        <w:rPr>
          <w:color w:val="333333"/>
          <w:szCs w:val="27"/>
        </w:rPr>
        <w:t xml:space="preserve">. </w:t>
      </w:r>
      <w:r w:rsidRPr="00F23227">
        <w:rPr>
          <w:color w:val="333333"/>
          <w:szCs w:val="27"/>
        </w:rPr>
        <w:t>Our method uses simple pre-processed physiological signals that are available in the datasets.</w:t>
      </w:r>
      <w:r>
        <w:rPr>
          <w:color w:val="333333"/>
          <w:szCs w:val="27"/>
        </w:rPr>
        <w:t xml:space="preserve"> </w:t>
      </w:r>
      <w:r w:rsidRPr="00F23227">
        <w:rPr>
          <w:color w:val="333333"/>
          <w:szCs w:val="27"/>
        </w:rPr>
        <w:t>Part A of the BioVid Heat Pain database consists of five classes with four painful classes and a baseline class representing a non-painful class. In particular, we perform four classification tasks with each task being a classification between each painful class and baseline class. Our model applies the ability to capture spatial information and reduce spatial resolution while preserving the important characteristics of Convolutional Neural Networks. The model continues to use the Recurrent Neural Network’s ability to extract hidden information. We then propose a combination of multiple levels of context information. As shown in the EDA and ECG illustrations in columns a) and b) of the signals through pain levels affect the stationary and the trending of the time series. Therefore, we choose the combination of EDA and ECG signals without EMG signals. We coordinate multi-level context information from EDA and ECG physiological signals. </w:t>
      </w:r>
    </w:p>
    <w:p w14:paraId="4AFDD4EC" w14:textId="77777777" w:rsidR="00F23227" w:rsidRPr="00F23227" w:rsidRDefault="00F23227" w:rsidP="00F23227"/>
    <w:p w14:paraId="06DE2E2A" w14:textId="77777777" w:rsidR="00F23227" w:rsidRPr="00F23227" w:rsidRDefault="00F23227" w:rsidP="00F23227">
      <w:pPr>
        <w:rPr>
          <w:rFonts w:ascii="Times New Roman" w:hAnsi="Times New Roman" w:cs="Times New Roman"/>
          <w:b/>
          <w:color w:val="000000" w:themeColor="text1"/>
          <w:sz w:val="24"/>
          <w:szCs w:val="24"/>
          <w:u w:val="single"/>
        </w:rPr>
      </w:pPr>
      <w:r w:rsidRPr="00F23227">
        <w:rPr>
          <w:rFonts w:ascii="Times New Roman" w:hAnsi="Times New Roman" w:cs="Times New Roman"/>
          <w:b/>
          <w:color w:val="000000" w:themeColor="text1"/>
          <w:sz w:val="24"/>
          <w:szCs w:val="24"/>
          <w:u w:val="single"/>
        </w:rPr>
        <w:t>1.</w:t>
      </w:r>
      <w:r>
        <w:rPr>
          <w:rFonts w:ascii="Times New Roman" w:hAnsi="Times New Roman" w:cs="Times New Roman"/>
          <w:b/>
          <w:color w:val="000000" w:themeColor="text1"/>
          <w:sz w:val="24"/>
          <w:szCs w:val="24"/>
          <w:u w:val="single"/>
        </w:rPr>
        <w:t xml:space="preserve">1 </w:t>
      </w:r>
      <w:r w:rsidRPr="00F23227">
        <w:rPr>
          <w:rFonts w:ascii="Times New Roman" w:hAnsi="Times New Roman" w:cs="Times New Roman"/>
          <w:b/>
          <w:color w:val="000000" w:themeColor="text1"/>
          <w:sz w:val="24"/>
          <w:szCs w:val="24"/>
          <w:u w:val="single"/>
        </w:rPr>
        <w:t>Objective of the project:</w:t>
      </w:r>
    </w:p>
    <w:p w14:paraId="149DBF3A" w14:textId="77777777" w:rsidR="00F23227" w:rsidRPr="00F23227" w:rsidRDefault="00F23227" w:rsidP="00F23227">
      <w:pPr>
        <w:shd w:val="clear" w:color="auto" w:fill="FFFFFF"/>
        <w:spacing w:after="0" w:line="360" w:lineRule="auto"/>
        <w:jc w:val="both"/>
        <w:rPr>
          <w:rFonts w:ascii="Times New Roman" w:eastAsia="Times New Roman" w:hAnsi="Times New Roman" w:cs="Times New Roman"/>
          <w:color w:val="333333"/>
          <w:sz w:val="24"/>
          <w:szCs w:val="27"/>
          <w:lang w:eastAsia="en-IN"/>
        </w:rPr>
      </w:pPr>
      <w:r w:rsidRPr="00F23227">
        <w:rPr>
          <w:rFonts w:ascii="Times New Roman" w:eastAsia="Times New Roman" w:hAnsi="Times New Roman" w:cs="Times New Roman"/>
          <w:color w:val="333333"/>
          <w:sz w:val="24"/>
          <w:szCs w:val="27"/>
          <w:lang w:eastAsia="en-IN"/>
        </w:rPr>
        <w:t xml:space="preserve">Automatic pain recognition is essential in healthcare. In previous studies, automatic pain recognition methods preferentially apply the features extracted from physiological signals for conventional models. These methods provide good performance but mainly rely on medical expertise for feature extraction of physiological signals. This paper presents a deep learning approach based on physiological signals that have the role of both feature extraction and classification, regardless of medical expertise. We propose multi-level context information for each physiological signal discriminating between pain and painlessness. Our experimental results prove that multi-level context information performs more significantly than </w:t>
      </w:r>
      <w:proofErr w:type="spellStart"/>
      <w:r w:rsidRPr="00F23227">
        <w:rPr>
          <w:rFonts w:ascii="Times New Roman" w:eastAsia="Times New Roman" w:hAnsi="Times New Roman" w:cs="Times New Roman"/>
          <w:color w:val="333333"/>
          <w:sz w:val="24"/>
          <w:szCs w:val="27"/>
          <w:lang w:eastAsia="en-IN"/>
        </w:rPr>
        <w:t>uni</w:t>
      </w:r>
      <w:proofErr w:type="spellEnd"/>
      <w:r w:rsidRPr="00F23227">
        <w:rPr>
          <w:rFonts w:ascii="Times New Roman" w:eastAsia="Times New Roman" w:hAnsi="Times New Roman" w:cs="Times New Roman"/>
          <w:color w:val="333333"/>
          <w:sz w:val="24"/>
          <w:szCs w:val="27"/>
          <w:lang w:eastAsia="en-IN"/>
        </w:rPr>
        <w:t>-level context information based on Part A of the BioVid Heat Pain database and the Emopain 2021 dataset. For Part A of the BioVid Heat Pain database, our experimental results for pain recognition tasks include Pain 0 and Pain 1, Pain 0 and Pain 2, Pain 0 and Pain 3, and Pain 0 and Pain 4. In the classification task between Pain 0 and Pain 4, the results achieve an average accuracy of 84.8 B1 13.3% for 87 subjects and 87.8 B1 11.4% for 67 subjects in a Leave-One-Subject-Out cross-validation evaluation. The proposed method adopts the ability of deep learning to outperform conventional methods on physiological signals.</w:t>
      </w:r>
    </w:p>
    <w:p w14:paraId="02BDCFDE" w14:textId="77777777" w:rsidR="00F23227" w:rsidRPr="00F23227" w:rsidRDefault="00F23227" w:rsidP="00F23227"/>
    <w:p w14:paraId="46DC292D" w14:textId="77777777" w:rsidR="00F23227" w:rsidRDefault="00F23227" w:rsidP="00F23227">
      <w:pPr>
        <w:spacing w:line="360" w:lineRule="auto"/>
        <w:jc w:val="both"/>
        <w:rPr>
          <w:rFonts w:ascii="Times New Roman" w:hAnsi="Times New Roman" w:cs="Times New Roman"/>
          <w:b/>
          <w:color w:val="000000" w:themeColor="text1"/>
          <w:sz w:val="24"/>
          <w:szCs w:val="24"/>
          <w:u w:val="single"/>
        </w:rPr>
      </w:pPr>
      <w:r w:rsidRPr="000A22B6">
        <w:rPr>
          <w:rFonts w:ascii="Times New Roman" w:hAnsi="Times New Roman" w:cs="Times New Roman"/>
          <w:b/>
          <w:color w:val="000000" w:themeColor="text1"/>
          <w:sz w:val="24"/>
          <w:szCs w:val="24"/>
        </w:rPr>
        <w:t>2.</w:t>
      </w:r>
      <w:r w:rsidRPr="000A22B6">
        <w:rPr>
          <w:rFonts w:ascii="Times New Roman" w:hAnsi="Times New Roman" w:cs="Times New Roman"/>
          <w:b/>
          <w:color w:val="000000" w:themeColor="text1"/>
          <w:sz w:val="24"/>
          <w:szCs w:val="24"/>
          <w:u w:val="single"/>
        </w:rPr>
        <w:t xml:space="preserve"> LITERATURE SURVEY:</w:t>
      </w:r>
    </w:p>
    <w:p w14:paraId="07247FAA" w14:textId="77777777" w:rsidR="009E0CDC" w:rsidRDefault="009E0CDC" w:rsidP="00F23227">
      <w:pPr>
        <w:spacing w:line="360" w:lineRule="auto"/>
        <w:jc w:val="both"/>
        <w:rPr>
          <w:rFonts w:ascii="Times New Roman" w:hAnsi="Times New Roman" w:cs="Times New Roman"/>
          <w:b/>
          <w:sz w:val="24"/>
        </w:rPr>
      </w:pPr>
      <w:r w:rsidRPr="009E0CDC">
        <w:rPr>
          <w:rFonts w:ascii="Times New Roman" w:hAnsi="Times New Roman" w:cs="Times New Roman"/>
          <w:b/>
          <w:sz w:val="24"/>
        </w:rPr>
        <w:t>‘‘Automatic recognition methods supporting pain assessment: A survey,’’</w:t>
      </w:r>
    </w:p>
    <w:p w14:paraId="1E425ED9" w14:textId="77777777" w:rsidR="009E0CDC" w:rsidRDefault="009E0CDC" w:rsidP="00F23227">
      <w:pPr>
        <w:spacing w:line="360" w:lineRule="auto"/>
        <w:jc w:val="both"/>
        <w:rPr>
          <w:rFonts w:ascii="Times New Roman" w:hAnsi="Times New Roman" w:cs="Times New Roman"/>
          <w:color w:val="333333"/>
          <w:sz w:val="24"/>
          <w:szCs w:val="24"/>
          <w:shd w:val="clear" w:color="auto" w:fill="FFFFFF"/>
        </w:rPr>
      </w:pPr>
      <w:r w:rsidRPr="009E0CDC">
        <w:rPr>
          <w:rFonts w:ascii="Times New Roman" w:hAnsi="Times New Roman" w:cs="Times New Roman"/>
          <w:color w:val="333333"/>
          <w:sz w:val="24"/>
          <w:szCs w:val="24"/>
          <w:shd w:val="clear" w:color="auto" w:fill="FFFFFF"/>
        </w:rPr>
        <w:t xml:space="preserve">Pain is a complex phenomenon, involving sensory and emotional experience, that is often poorly understood, especially in infants, anesthetized patients, and others who cannot speak. Technology supporting pain assessment has the potential to help reduce suffering; however, advances are needed before it can be adopted clinically. This survey paper assesses the state of the art and provides guidance for researchers to help make such advances. First, we overview pain’s biological mechanisms, physiological and behavioral responses, emotional components, as well as assessment methods commonly used in the clinic. Next, we discuss the challenges hampering the development and validation of pain recognition technology, and we survey existing datasets together with evaluation methods. We then present an overview of all automated pain recognition publications indexed in the Web of Science as well as from the proceedings of the major conferences on biomedical informatics and artificial intelligence, to provide understanding of the current advances that have been made. We highlight progress in </w:t>
      </w:r>
      <w:r w:rsidRPr="009E0CDC">
        <w:rPr>
          <w:rFonts w:ascii="Times New Roman" w:hAnsi="Times New Roman" w:cs="Times New Roman"/>
          <w:color w:val="333333"/>
          <w:sz w:val="24"/>
          <w:szCs w:val="24"/>
          <w:shd w:val="clear" w:color="auto" w:fill="FFFFFF"/>
        </w:rPr>
        <w:lastRenderedPageBreak/>
        <w:t>both non-contact and contact-based approaches, tools using face, voice, physiology, and multi-modal information, the importance of context, and discuss challenges that exist, including identification of ground truth. Finally, we identify underexplored areas such as chronic pain and connections to treatments, and describe promising opportunities for continued advances.</w:t>
      </w:r>
    </w:p>
    <w:p w14:paraId="733D663F" w14:textId="77777777" w:rsidR="009E0CDC" w:rsidRDefault="00833FBF" w:rsidP="00833FBF">
      <w:pPr>
        <w:spacing w:line="360" w:lineRule="auto"/>
        <w:jc w:val="both"/>
        <w:rPr>
          <w:rFonts w:ascii="Times New Roman" w:hAnsi="Times New Roman" w:cs="Times New Roman"/>
          <w:b/>
          <w:color w:val="000000" w:themeColor="text1"/>
          <w:sz w:val="24"/>
          <w:szCs w:val="24"/>
        </w:rPr>
      </w:pPr>
      <w:r w:rsidRPr="00833FBF">
        <w:rPr>
          <w:rFonts w:ascii="Times New Roman" w:hAnsi="Times New Roman" w:cs="Times New Roman"/>
          <w:b/>
          <w:color w:val="000000" w:themeColor="text1"/>
          <w:sz w:val="24"/>
          <w:szCs w:val="24"/>
        </w:rPr>
        <w:t xml:space="preserve">‘‘The </w:t>
      </w:r>
      <w:proofErr w:type="spellStart"/>
      <w:r w:rsidRPr="00833FBF">
        <w:rPr>
          <w:rFonts w:ascii="Times New Roman" w:hAnsi="Times New Roman" w:cs="Times New Roman"/>
          <w:b/>
          <w:color w:val="000000" w:themeColor="text1"/>
          <w:sz w:val="24"/>
          <w:szCs w:val="24"/>
        </w:rPr>
        <w:t>biovid</w:t>
      </w:r>
      <w:proofErr w:type="spellEnd"/>
      <w:r w:rsidRPr="00833FBF">
        <w:rPr>
          <w:rFonts w:ascii="Times New Roman" w:hAnsi="Times New Roman" w:cs="Times New Roman"/>
          <w:b/>
          <w:color w:val="000000" w:themeColor="text1"/>
          <w:sz w:val="24"/>
          <w:szCs w:val="24"/>
        </w:rPr>
        <w:t xml:space="preserve"> heat pain database data for the advancement and systematic validation of an automated pain recognition system,’’ </w:t>
      </w:r>
    </w:p>
    <w:p w14:paraId="158880AA" w14:textId="77777777" w:rsidR="00833FBF" w:rsidRDefault="00833FBF" w:rsidP="00833FBF">
      <w:pPr>
        <w:spacing w:line="360" w:lineRule="auto"/>
        <w:jc w:val="both"/>
        <w:rPr>
          <w:rFonts w:ascii="Times New Roman" w:hAnsi="Times New Roman" w:cs="Times New Roman"/>
          <w:color w:val="333333"/>
          <w:sz w:val="24"/>
          <w:szCs w:val="21"/>
          <w:shd w:val="clear" w:color="auto" w:fill="FFFFFF"/>
        </w:rPr>
      </w:pPr>
      <w:r w:rsidRPr="00833FBF">
        <w:rPr>
          <w:rFonts w:ascii="Times New Roman" w:hAnsi="Times New Roman" w:cs="Times New Roman"/>
          <w:color w:val="333333"/>
          <w:sz w:val="24"/>
          <w:szCs w:val="21"/>
          <w:shd w:val="clear" w:color="auto" w:fill="FFFFFF"/>
        </w:rPr>
        <w:t>The objective measurement of subjective, multi-dimensionally experienced pain is still a problem that has yet to be adequately solved. Though verbal methods (i.e., pain scales, questionnaires) and visual analogue scales are commonly used for measuring clinical pain, they tend to lack in reliability or validity when applied to mentally impaired individuals. Expression of pain and/or its biopotential parameters could represent a solution. While such coding systems already exist, they are both very costly and time-consuming, or have been insufficiently evaluated with regards to the theory of mental tests. Building on the experiences made to date, we collected a database using visual and biopotential signals to advance an automated pain recognition system, to determine its theoretical testing quality, and to optimize its performance. For this purpose, participants were subjected to painful heat stimuli under controlled conditions.</w:t>
      </w:r>
    </w:p>
    <w:p w14:paraId="30BCC450" w14:textId="77777777" w:rsidR="00833FBF" w:rsidRDefault="00833FBF" w:rsidP="00833FBF">
      <w:pPr>
        <w:spacing w:line="360" w:lineRule="auto"/>
        <w:jc w:val="both"/>
        <w:rPr>
          <w:rFonts w:ascii="Times New Roman" w:hAnsi="Times New Roman" w:cs="Times New Roman"/>
          <w:b/>
          <w:color w:val="000000" w:themeColor="text1"/>
          <w:sz w:val="24"/>
          <w:szCs w:val="24"/>
        </w:rPr>
      </w:pPr>
      <w:r w:rsidRPr="00833FBF">
        <w:rPr>
          <w:rFonts w:ascii="Times New Roman" w:hAnsi="Times New Roman" w:cs="Times New Roman"/>
          <w:b/>
          <w:color w:val="000000" w:themeColor="text1"/>
          <w:sz w:val="24"/>
          <w:szCs w:val="24"/>
        </w:rPr>
        <w:t>‘‘The affect move 2021 challenge—Affect recognition from naturalistic movement data,’’</w:t>
      </w:r>
    </w:p>
    <w:p w14:paraId="54C400A3" w14:textId="77777777" w:rsidR="00833FBF" w:rsidRDefault="00833FBF" w:rsidP="00833FBF">
      <w:pPr>
        <w:spacing w:line="360" w:lineRule="auto"/>
        <w:jc w:val="both"/>
        <w:rPr>
          <w:rFonts w:ascii="Times New Roman" w:hAnsi="Times New Roman" w:cs="Times New Roman"/>
          <w:color w:val="333333"/>
          <w:sz w:val="24"/>
          <w:szCs w:val="27"/>
          <w:shd w:val="clear" w:color="auto" w:fill="FFFFFF"/>
        </w:rPr>
      </w:pPr>
      <w:r w:rsidRPr="00833FBF">
        <w:rPr>
          <w:rFonts w:ascii="Times New Roman" w:hAnsi="Times New Roman" w:cs="Times New Roman"/>
          <w:color w:val="333333"/>
          <w:sz w:val="24"/>
          <w:szCs w:val="27"/>
          <w:shd w:val="clear" w:color="auto" w:fill="FFFFFF"/>
        </w:rPr>
        <w:t>We ran the first Affective Movement Recognition (AffectMove) challenge that brings together datasets of affective bodily behaviour across different real-life applications to foster work in this area. Research on automatic detection of naturalistic affective body expressions is still lagging behind detection based on other modalities whereas movement behaviour modelling is a very interesting and very relevant research problem for the affective computing community. The AffectMove challenge aimed to take advantage of existing body movement datasets to address key research problems of automatic recognition of naturalistic and complex affective behaviour from this type of data. Participating teams competed to solve at least one of three tasks based on datasets of different sensors types and real-life problems: multimodal EmoPain dataset for chronic pain physical rehabilitation context, we Draw-l Movement dataset for maths problem solving settings, and multimodal Unite-Maastricht Dance dataset. To foster work across datasets, we also challenged participants to take advantage of the data across datasets to improve performances and also test the generalization of their approach across different applications.</w:t>
      </w:r>
    </w:p>
    <w:p w14:paraId="7E59434E" w14:textId="77777777" w:rsidR="00833FBF" w:rsidRPr="00833FBF" w:rsidRDefault="00833FBF" w:rsidP="00833FBF">
      <w:pPr>
        <w:spacing w:line="360" w:lineRule="auto"/>
        <w:jc w:val="both"/>
        <w:rPr>
          <w:rFonts w:ascii="Times New Roman" w:hAnsi="Times New Roman" w:cs="Times New Roman"/>
          <w:b/>
          <w:color w:val="000000" w:themeColor="text1"/>
          <w:sz w:val="24"/>
          <w:szCs w:val="24"/>
        </w:rPr>
      </w:pPr>
      <w:r w:rsidRPr="00833FBF">
        <w:rPr>
          <w:rFonts w:ascii="Times New Roman" w:hAnsi="Times New Roman" w:cs="Times New Roman"/>
          <w:b/>
          <w:color w:val="000000" w:themeColor="text1"/>
          <w:sz w:val="24"/>
          <w:szCs w:val="24"/>
        </w:rPr>
        <w:lastRenderedPageBreak/>
        <w:t>‘‘Methods for person-centered continuous pain intensity assessment from biophysiological channels,’’</w:t>
      </w:r>
    </w:p>
    <w:p w14:paraId="4177FC39" w14:textId="77777777" w:rsidR="00833FBF" w:rsidRDefault="00833FBF" w:rsidP="00833FBF">
      <w:pPr>
        <w:spacing w:line="360" w:lineRule="auto"/>
        <w:jc w:val="both"/>
        <w:rPr>
          <w:rFonts w:ascii="Times New Roman" w:hAnsi="Times New Roman" w:cs="Times New Roman"/>
          <w:color w:val="333333"/>
          <w:sz w:val="24"/>
          <w:szCs w:val="24"/>
          <w:shd w:val="clear" w:color="auto" w:fill="FFFFFF"/>
        </w:rPr>
      </w:pPr>
      <w:r w:rsidRPr="00833FBF">
        <w:rPr>
          <w:rFonts w:ascii="Times New Roman" w:hAnsi="Times New Roman" w:cs="Times New Roman"/>
          <w:color w:val="333333"/>
          <w:sz w:val="24"/>
          <w:szCs w:val="24"/>
          <w:shd w:val="clear" w:color="auto" w:fill="FFFFFF"/>
        </w:rPr>
        <w:t>In this work, we present methods for the personalization of a system for the continuous estimation of pain intensity from bio-physiological channels. We investigate various ways to estimate the similarity of persons and to retrieve the most informative ones using meta-information, personality traits, and machine learning techniques. Given this information, specialized classifiers can be created that are both, more efficient in terms of complexity and training times and also more accurate than classifiers trained on the complete data. To capture the most information in the different bio-physiological channels, we cover a broad spectrum of different feature extraction algorithms. Furthermore, we show that the system is capable of running in real-time and discuss issues that arise when dealing with incremental data processing. In extensive experiments we verify the validity of our approach.</w:t>
      </w:r>
    </w:p>
    <w:p w14:paraId="3313FE55" w14:textId="77777777" w:rsidR="00833FBF" w:rsidRDefault="00833FBF" w:rsidP="00833FBF">
      <w:pPr>
        <w:spacing w:line="360" w:lineRule="auto"/>
        <w:jc w:val="both"/>
        <w:rPr>
          <w:rFonts w:ascii="Times New Roman" w:hAnsi="Times New Roman" w:cs="Times New Roman"/>
          <w:b/>
          <w:color w:val="000000" w:themeColor="text1"/>
          <w:sz w:val="24"/>
          <w:szCs w:val="24"/>
        </w:rPr>
      </w:pPr>
      <w:r w:rsidRPr="00833FBF">
        <w:rPr>
          <w:rFonts w:ascii="Times New Roman" w:hAnsi="Times New Roman" w:cs="Times New Roman"/>
          <w:b/>
          <w:color w:val="000000" w:themeColor="text1"/>
          <w:sz w:val="24"/>
          <w:szCs w:val="24"/>
        </w:rPr>
        <w:t>‘‘The use of multiple measurements in taxonomic problems,’’</w:t>
      </w:r>
    </w:p>
    <w:p w14:paraId="2110E4BD" w14:textId="77777777" w:rsidR="00833FBF" w:rsidRDefault="00833FBF" w:rsidP="00833FBF">
      <w:pPr>
        <w:spacing w:line="360" w:lineRule="auto"/>
        <w:jc w:val="both"/>
        <w:rPr>
          <w:rFonts w:ascii="Times New Roman" w:hAnsi="Times New Roman" w:cs="Times New Roman"/>
          <w:color w:val="000000" w:themeColor="text1"/>
          <w:sz w:val="24"/>
          <w:szCs w:val="24"/>
        </w:rPr>
      </w:pPr>
      <w:r w:rsidRPr="00833FBF">
        <w:rPr>
          <w:rFonts w:ascii="Times New Roman" w:hAnsi="Times New Roman" w:cs="Times New Roman"/>
          <w:color w:val="000000" w:themeColor="text1"/>
          <w:sz w:val="24"/>
          <w:szCs w:val="24"/>
        </w:rPr>
        <w:t>The Annals of Human Genetics has an archive of material originally published in print format by the Annals of Eugenics (1925-1954). This material is available in specialised libraries and archives. We believe there is a clear academic interest in making this historical material more widely available to a scholarly audience online.   These articles have been made available online, by the Annals of Human Genetics, UCL and Blackwell Publishing Ltd strictly for historical and academic reasons. The work of eugenicists was often pervaded by prejudice against racial, ethnic and disabled groups. Publication of this material online is for scholarly research purposes is not an endorsement or promotion of the views expressed in any of these articles or eugenics in general. All articles are published in full, except where necessary to protect individual privacy. We welcome your comments about this archive and its online publication.</w:t>
      </w:r>
    </w:p>
    <w:p w14:paraId="2023E2AE" w14:textId="77777777" w:rsidR="00833FBF" w:rsidRPr="00077DB0" w:rsidRDefault="00833FBF" w:rsidP="00833FBF">
      <w:pPr>
        <w:spacing w:line="360" w:lineRule="auto"/>
        <w:jc w:val="both"/>
        <w:rPr>
          <w:rFonts w:ascii="Times New Roman" w:hAnsi="Times New Roman" w:cs="Times New Roman"/>
          <w:b/>
          <w:color w:val="000000" w:themeColor="text1"/>
          <w:sz w:val="24"/>
          <w:szCs w:val="24"/>
        </w:rPr>
      </w:pPr>
      <w:r w:rsidRPr="00077DB0">
        <w:rPr>
          <w:rFonts w:ascii="Times New Roman" w:hAnsi="Times New Roman" w:cs="Times New Roman"/>
          <w:b/>
          <w:color w:val="000000" w:themeColor="text1"/>
          <w:sz w:val="24"/>
          <w:szCs w:val="24"/>
        </w:rPr>
        <w:t>‘‘XGBoost: A scalable tree boosting system,’’</w:t>
      </w:r>
    </w:p>
    <w:p w14:paraId="1BBBF3A5" w14:textId="77777777" w:rsidR="00077DB0" w:rsidRDefault="00077DB0" w:rsidP="00833FBF">
      <w:pPr>
        <w:spacing w:line="360" w:lineRule="auto"/>
        <w:jc w:val="both"/>
        <w:rPr>
          <w:rFonts w:ascii="Times New Roman" w:hAnsi="Times New Roman" w:cs="Times New Roman"/>
          <w:color w:val="000000"/>
          <w:sz w:val="24"/>
          <w:szCs w:val="24"/>
          <w:shd w:val="clear" w:color="auto" w:fill="FFFFFF"/>
        </w:rPr>
      </w:pPr>
      <w:r w:rsidRPr="00077DB0">
        <w:rPr>
          <w:rFonts w:ascii="Times New Roman" w:hAnsi="Times New Roman" w:cs="Times New Roman"/>
          <w:color w:val="000000"/>
          <w:sz w:val="24"/>
          <w:szCs w:val="24"/>
          <w:shd w:val="clear" w:color="auto" w:fill="FFFFFF"/>
        </w:rPr>
        <w:t xml:space="preserve">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w:t>
      </w:r>
      <w:r w:rsidRPr="00077DB0">
        <w:rPr>
          <w:rFonts w:ascii="Times New Roman" w:hAnsi="Times New Roman" w:cs="Times New Roman"/>
          <w:color w:val="000000"/>
          <w:sz w:val="24"/>
          <w:szCs w:val="24"/>
          <w:shd w:val="clear" w:color="auto" w:fill="FFFFFF"/>
        </w:rPr>
        <w:lastRenderedPageBreak/>
        <w:t>insights, XGBoost scales beyond billions of examples using far fewer resources than existing systems.</w:t>
      </w:r>
    </w:p>
    <w:p w14:paraId="147ED0E5" w14:textId="77777777" w:rsidR="00077DB0" w:rsidRDefault="00077DB0" w:rsidP="00833FBF">
      <w:pPr>
        <w:spacing w:line="360" w:lineRule="auto"/>
        <w:jc w:val="both"/>
        <w:rPr>
          <w:rFonts w:ascii="Times New Roman" w:hAnsi="Times New Roman" w:cs="Times New Roman"/>
          <w:b/>
          <w:color w:val="000000" w:themeColor="text1"/>
          <w:sz w:val="24"/>
          <w:szCs w:val="24"/>
        </w:rPr>
      </w:pPr>
      <w:r w:rsidRPr="00077DB0">
        <w:rPr>
          <w:rFonts w:ascii="Times New Roman" w:hAnsi="Times New Roman" w:cs="Times New Roman"/>
          <w:b/>
          <w:color w:val="000000" w:themeColor="text1"/>
          <w:sz w:val="24"/>
          <w:szCs w:val="24"/>
        </w:rPr>
        <w:t>‘‘Personalized deep bi-LSTM RNN based model for pain intensity classification using EDA signal,’’</w:t>
      </w:r>
    </w:p>
    <w:p w14:paraId="60208D66" w14:textId="77777777" w:rsidR="00077DB0" w:rsidRPr="00077DB0" w:rsidRDefault="00077DB0" w:rsidP="00077DB0">
      <w:pPr>
        <w:spacing w:line="360" w:lineRule="auto"/>
        <w:jc w:val="both"/>
        <w:rPr>
          <w:rFonts w:ascii="Times New Roman" w:hAnsi="Times New Roman" w:cs="Times New Roman"/>
          <w:b/>
          <w:color w:val="000000" w:themeColor="text1"/>
          <w:sz w:val="32"/>
          <w:szCs w:val="24"/>
        </w:rPr>
      </w:pPr>
      <w:r w:rsidRPr="00077DB0">
        <w:rPr>
          <w:rFonts w:ascii="Times New Roman" w:hAnsi="Times New Roman" w:cs="Times New Roman"/>
          <w:color w:val="222222"/>
          <w:sz w:val="24"/>
          <w:szCs w:val="20"/>
          <w:shd w:val="clear" w:color="auto" w:fill="FFFFFF"/>
        </w:rPr>
        <w:t>Automatic pain intensity assessment from physiological signals has become an appealing approach, but it remains a largely unexplored research topic. Most studies have used machine learning approaches built on carefully designed features based on the domain knowledge available in the literature on the time series of physiological signals. However, a deep learning framework can automate the feature engineering step, enabling the model to directly deal with the raw input signals for real-time pain monitoring. We investigated a personalized Bidirectional Long short-term memory Recurrent Neural Networks (BiLSTM RNN), and an ensemble of BiLSTM RNN and Extreme Gradient Boosting Decision Trees (XGB) for four-category pain intensity classification. We recorded Electrodermal Activity (EDA) signals from 29 subjects during the cold pressor test. We decomposed EDA signals into tonic and phasic components and augmented them to original signals. The BiLSTM-XGB model outperformed the BiLSTM classification performance and achieved an average F1-score of 0.81 and an Area Under the Receiver Operating Characteristic curve (AUROC) of 0.93 over four pain states: no pain, low pain, medium pain, and high pain. We also explored a concatenation of the deep-learning feature representations and a set of fourteen knowledge-based features extracted from EDA signals. The XGB model trained on this fused feature set showed better performance than when it was trained on component feature sets individually. This study showed that deep learning could let us go beyond expert knowledge and benefit from the generated deep representations of physiological signals for pain assessment.</w:t>
      </w:r>
    </w:p>
    <w:p w14:paraId="5BDD6256" w14:textId="77777777" w:rsidR="00833FBF" w:rsidRPr="00833FBF" w:rsidRDefault="00833FBF" w:rsidP="00833FBF">
      <w:pPr>
        <w:spacing w:line="360" w:lineRule="auto"/>
        <w:jc w:val="both"/>
        <w:rPr>
          <w:rFonts w:ascii="Times New Roman" w:hAnsi="Times New Roman" w:cs="Times New Roman"/>
          <w:b/>
          <w:color w:val="000000" w:themeColor="text1"/>
          <w:sz w:val="24"/>
          <w:szCs w:val="24"/>
        </w:rPr>
      </w:pPr>
    </w:p>
    <w:p w14:paraId="571266BD" w14:textId="77777777" w:rsidR="00F23227" w:rsidRPr="00155D0A" w:rsidRDefault="00F23227" w:rsidP="00F23227">
      <w:pPr>
        <w:spacing w:line="360" w:lineRule="auto"/>
        <w:jc w:val="both"/>
        <w:rPr>
          <w:rFonts w:ascii="Times New Roman" w:hAnsi="Times New Roman" w:cs="Times New Roman"/>
          <w:b/>
          <w:sz w:val="24"/>
          <w:szCs w:val="24"/>
          <w:u w:val="single"/>
        </w:rPr>
      </w:pPr>
      <w:r w:rsidRPr="00430A9E">
        <w:rPr>
          <w:rFonts w:ascii="Times New Roman" w:hAnsi="Times New Roman" w:cs="Times New Roman"/>
          <w:b/>
          <w:sz w:val="24"/>
          <w:szCs w:val="24"/>
        </w:rPr>
        <w:t>3.</w:t>
      </w:r>
      <w:r w:rsidRPr="00155D0A">
        <w:rPr>
          <w:rFonts w:ascii="Times New Roman" w:hAnsi="Times New Roman" w:cs="Times New Roman"/>
          <w:b/>
          <w:sz w:val="24"/>
          <w:szCs w:val="24"/>
          <w:u w:val="single"/>
        </w:rPr>
        <w:t xml:space="preserve"> SYSTEM ANALYSIS</w:t>
      </w:r>
    </w:p>
    <w:p w14:paraId="77FC5745" w14:textId="77777777" w:rsidR="00F23227" w:rsidRDefault="00F23227" w:rsidP="00F23227">
      <w:pPr>
        <w:spacing w:before="240" w:line="360" w:lineRule="auto"/>
        <w:jc w:val="both"/>
        <w:rPr>
          <w:rFonts w:ascii="Times New Roman" w:hAnsi="Times New Roman" w:cs="Times New Roman"/>
          <w:b/>
          <w:sz w:val="24"/>
          <w:szCs w:val="24"/>
          <w:u w:val="single"/>
        </w:rPr>
      </w:pPr>
      <w:r w:rsidRPr="00430A9E">
        <w:rPr>
          <w:rFonts w:ascii="Times New Roman" w:hAnsi="Times New Roman" w:cs="Times New Roman"/>
          <w:b/>
          <w:sz w:val="24"/>
          <w:szCs w:val="24"/>
        </w:rPr>
        <w:t>3.1</w:t>
      </w:r>
      <w:r w:rsidRPr="00155D0A">
        <w:rPr>
          <w:rFonts w:ascii="Times New Roman" w:hAnsi="Times New Roman" w:cs="Times New Roman"/>
          <w:b/>
          <w:sz w:val="24"/>
          <w:szCs w:val="24"/>
          <w:u w:val="single"/>
        </w:rPr>
        <w:t xml:space="preserve"> Existing System</w:t>
      </w:r>
    </w:p>
    <w:p w14:paraId="26ACE083" w14:textId="77777777" w:rsidR="00F23227" w:rsidRPr="00F23227" w:rsidRDefault="00F23227" w:rsidP="00F23227">
      <w:pPr>
        <w:spacing w:before="240" w:line="360" w:lineRule="auto"/>
        <w:jc w:val="both"/>
        <w:rPr>
          <w:rFonts w:ascii="Times New Roman" w:hAnsi="Times New Roman" w:cs="Times New Roman"/>
          <w:b/>
          <w:sz w:val="24"/>
          <w:szCs w:val="24"/>
          <w:u w:val="single"/>
        </w:rPr>
      </w:pPr>
      <w:r w:rsidRPr="00F23227">
        <w:rPr>
          <w:rFonts w:ascii="Times New Roman" w:hAnsi="Times New Roman" w:cs="Times New Roman"/>
          <w:color w:val="333333"/>
          <w:sz w:val="24"/>
          <w:szCs w:val="24"/>
          <w:shd w:val="clear" w:color="auto" w:fill="FFFFFF"/>
        </w:rPr>
        <w:t xml:space="preserve">For machine learning, there are many effective methods used in pain recognition. </w:t>
      </w:r>
      <w:proofErr w:type="gramStart"/>
      <w:r w:rsidRPr="00F23227">
        <w:rPr>
          <w:rFonts w:ascii="Times New Roman" w:hAnsi="Times New Roman" w:cs="Times New Roman"/>
          <w:color w:val="333333"/>
          <w:sz w:val="24"/>
          <w:szCs w:val="24"/>
          <w:shd w:val="clear" w:color="auto" w:fill="FFFFFF"/>
        </w:rPr>
        <w:t>In  the</w:t>
      </w:r>
      <w:proofErr w:type="gramEnd"/>
      <w:r w:rsidRPr="00F23227">
        <w:rPr>
          <w:rFonts w:ascii="Times New Roman" w:hAnsi="Times New Roman" w:cs="Times New Roman"/>
          <w:color w:val="333333"/>
          <w:sz w:val="24"/>
          <w:szCs w:val="24"/>
          <w:shd w:val="clear" w:color="auto" w:fill="FFFFFF"/>
        </w:rPr>
        <w:t xml:space="preserve"> authors explore both video and physiological data, they manually propose features extracted from each signal channel (EMG, ECG, EDA) for pain perception, and their results indicate the Random Forest (RF) model  is effective for automatic pain recognition. Similarly, the authors </w:t>
      </w:r>
      <w:r w:rsidRPr="00F23227">
        <w:rPr>
          <w:rFonts w:ascii="Times New Roman" w:hAnsi="Times New Roman" w:cs="Times New Roman"/>
          <w:color w:val="333333"/>
          <w:sz w:val="24"/>
          <w:szCs w:val="24"/>
          <w:shd w:val="clear" w:color="auto" w:fill="FFFFFF"/>
        </w:rPr>
        <w:lastRenderedPageBreak/>
        <w:t xml:space="preserve">in perform a broad spectrum of different feature extraction algorithms to extract robust information from EMG, ECG and EDA signals for the RF classifier. </w:t>
      </w:r>
      <w:proofErr w:type="gramStart"/>
      <w:r w:rsidRPr="00F23227">
        <w:rPr>
          <w:rFonts w:ascii="Times New Roman" w:hAnsi="Times New Roman" w:cs="Times New Roman"/>
          <w:color w:val="333333"/>
          <w:sz w:val="24"/>
          <w:szCs w:val="24"/>
          <w:shd w:val="clear" w:color="auto" w:fill="FFFFFF"/>
        </w:rPr>
        <w:t>In  the</w:t>
      </w:r>
      <w:proofErr w:type="gramEnd"/>
      <w:r w:rsidRPr="00F23227">
        <w:rPr>
          <w:rFonts w:ascii="Times New Roman" w:hAnsi="Times New Roman" w:cs="Times New Roman"/>
          <w:color w:val="333333"/>
          <w:sz w:val="24"/>
          <w:szCs w:val="24"/>
          <w:shd w:val="clear" w:color="auto" w:fill="FFFFFF"/>
        </w:rPr>
        <w:t xml:space="preserve"> authors perform complex signal preprocessing for BVP, ECG and EDA. They then extract statistical features for each of the signal channel. Feature selection and principal component analysis are performed to select high-quality features from the statistical features. </w:t>
      </w:r>
    </w:p>
    <w:p w14:paraId="512DD18A" w14:textId="77777777" w:rsidR="00F23227" w:rsidRPr="00155D0A" w:rsidRDefault="00F23227" w:rsidP="00F23227">
      <w:pPr>
        <w:shd w:val="clear" w:color="auto" w:fill="FFFFFF"/>
        <w:wordWrap w:val="0"/>
        <w:spacing w:after="150" w:line="360" w:lineRule="auto"/>
        <w:jc w:val="both"/>
        <w:rPr>
          <w:rFonts w:ascii="Times New Roman" w:eastAsia="Times New Roman" w:hAnsi="Times New Roman" w:cs="Times New Roman"/>
          <w:b/>
          <w:color w:val="000000" w:themeColor="text1"/>
          <w:sz w:val="24"/>
          <w:szCs w:val="24"/>
          <w:lang w:eastAsia="en-IN"/>
        </w:rPr>
      </w:pPr>
      <w:r w:rsidRPr="00155D0A">
        <w:rPr>
          <w:rFonts w:ascii="Times New Roman" w:eastAsia="Times New Roman" w:hAnsi="Times New Roman" w:cs="Times New Roman"/>
          <w:b/>
          <w:color w:val="000000" w:themeColor="text1"/>
          <w:sz w:val="24"/>
          <w:szCs w:val="24"/>
          <w:lang w:eastAsia="en-IN"/>
        </w:rPr>
        <w:t>Disadvantages</w:t>
      </w:r>
    </w:p>
    <w:p w14:paraId="65CC6DB4" w14:textId="77777777" w:rsidR="00F23227" w:rsidRDefault="00F23227" w:rsidP="00F23227">
      <w:pPr>
        <w:pStyle w:val="ListParagraph"/>
        <w:numPr>
          <w:ilvl w:val="0"/>
          <w:numId w:val="1"/>
        </w:numPr>
        <w:shd w:val="clear" w:color="auto" w:fill="FFFFFF"/>
        <w:wordWrap w:val="0"/>
        <w:spacing w:after="150" w:line="360" w:lineRule="auto"/>
        <w:jc w:val="both"/>
        <w:rPr>
          <w:rFonts w:ascii="Times New Roman" w:eastAsia="Times New Roman" w:hAnsi="Times New Roman" w:cs="Times New Roman"/>
          <w:color w:val="000000" w:themeColor="text1"/>
          <w:sz w:val="24"/>
          <w:szCs w:val="24"/>
          <w:lang w:eastAsia="en-IN"/>
        </w:rPr>
      </w:pPr>
      <w:r w:rsidRPr="009A2B94">
        <w:rPr>
          <w:rFonts w:ascii="Times New Roman" w:eastAsia="Times New Roman" w:hAnsi="Times New Roman" w:cs="Times New Roman"/>
          <w:color w:val="000000" w:themeColor="text1"/>
          <w:sz w:val="24"/>
          <w:szCs w:val="24"/>
          <w:lang w:eastAsia="en-IN"/>
        </w:rPr>
        <w:t>Less Secure</w:t>
      </w:r>
    </w:p>
    <w:p w14:paraId="6E9972AC" w14:textId="77777777" w:rsidR="00F23227" w:rsidRDefault="00F23227" w:rsidP="00F23227">
      <w:pPr>
        <w:pStyle w:val="ListParagraph"/>
        <w:numPr>
          <w:ilvl w:val="0"/>
          <w:numId w:val="1"/>
        </w:numPr>
        <w:shd w:val="clear" w:color="auto" w:fill="FFFFFF"/>
        <w:wordWrap w:val="0"/>
        <w:spacing w:after="150" w:line="360" w:lineRule="auto"/>
        <w:jc w:val="both"/>
        <w:rPr>
          <w:rFonts w:ascii="Times New Roman" w:hAnsi="Times New Roman" w:cs="Times New Roman"/>
          <w:b/>
          <w:sz w:val="28"/>
          <w:szCs w:val="28"/>
        </w:rPr>
      </w:pPr>
      <w:r w:rsidRPr="00DA3711">
        <w:rPr>
          <w:rFonts w:ascii="Times New Roman" w:eastAsia="Times New Roman" w:hAnsi="Times New Roman" w:cs="Times New Roman"/>
          <w:color w:val="000000" w:themeColor="text1"/>
          <w:sz w:val="24"/>
          <w:szCs w:val="24"/>
          <w:lang w:eastAsia="en-IN"/>
        </w:rPr>
        <w:t xml:space="preserve">Low </w:t>
      </w:r>
      <w:r w:rsidRPr="00F23227">
        <w:rPr>
          <w:rStyle w:val="Strong"/>
          <w:rFonts w:ascii="unset" w:hAnsi="unset" w:cs="Arial"/>
          <w:b w:val="0"/>
          <w:color w:val="000000"/>
        </w:rPr>
        <w:t>Detection and Monitoring</w:t>
      </w:r>
      <w:r w:rsidRPr="00DA3711">
        <w:rPr>
          <w:rFonts w:ascii="Times New Roman" w:hAnsi="Times New Roman" w:cs="Times New Roman"/>
          <w:b/>
          <w:sz w:val="28"/>
          <w:szCs w:val="28"/>
        </w:rPr>
        <w:t xml:space="preserve"> </w:t>
      </w:r>
    </w:p>
    <w:p w14:paraId="0FD119FD" w14:textId="77777777" w:rsidR="00F23227" w:rsidRDefault="00F23227" w:rsidP="00F23227">
      <w:pPr>
        <w:spacing w:before="240" w:line="360" w:lineRule="auto"/>
        <w:jc w:val="both"/>
        <w:rPr>
          <w:rFonts w:ascii="Times New Roman" w:hAnsi="Times New Roman" w:cs="Times New Roman"/>
          <w:b/>
          <w:sz w:val="24"/>
          <w:szCs w:val="24"/>
          <w:u w:val="single"/>
        </w:rPr>
      </w:pPr>
      <w:r w:rsidRPr="00155D0A">
        <w:rPr>
          <w:rFonts w:ascii="Times New Roman" w:hAnsi="Times New Roman" w:cs="Times New Roman"/>
          <w:b/>
          <w:sz w:val="24"/>
          <w:szCs w:val="24"/>
          <w:u w:val="single"/>
        </w:rPr>
        <w:t>3.2 Proposed System</w:t>
      </w:r>
    </w:p>
    <w:p w14:paraId="63DEA8CB" w14:textId="77777777" w:rsidR="00F23227" w:rsidRPr="00700744" w:rsidRDefault="00F23227" w:rsidP="00700744">
      <w:pPr>
        <w:spacing w:line="360" w:lineRule="auto"/>
        <w:jc w:val="both"/>
        <w:rPr>
          <w:rFonts w:ascii="Times New Roman" w:hAnsi="Times New Roman" w:cs="Times New Roman"/>
          <w:sz w:val="24"/>
          <w:szCs w:val="28"/>
        </w:rPr>
      </w:pPr>
      <w:r w:rsidRPr="00F23227">
        <w:rPr>
          <w:rFonts w:ascii="Times New Roman" w:hAnsi="Times New Roman" w:cs="Times New Roman"/>
          <w:sz w:val="24"/>
          <w:szCs w:val="28"/>
        </w:rPr>
        <w:t xml:space="preserve">In propose paper author employing multilevel deep learning algorithms for pain recognition as all existing </w:t>
      </w:r>
      <w:proofErr w:type="spellStart"/>
      <w:r w:rsidRPr="00F23227">
        <w:rPr>
          <w:rFonts w:ascii="Times New Roman" w:hAnsi="Times New Roman" w:cs="Times New Roman"/>
          <w:sz w:val="24"/>
          <w:szCs w:val="28"/>
        </w:rPr>
        <w:t>uni</w:t>
      </w:r>
      <w:proofErr w:type="spellEnd"/>
      <w:r w:rsidRPr="00F23227">
        <w:rPr>
          <w:rFonts w:ascii="Times New Roman" w:hAnsi="Times New Roman" w:cs="Times New Roman"/>
          <w:sz w:val="24"/>
          <w:szCs w:val="28"/>
        </w:rPr>
        <w:t xml:space="preserve">-level traditional machine learning algorithms are not good at recognition. Multilevel algorithm giving good accuracy compare to </w:t>
      </w:r>
      <w:proofErr w:type="spellStart"/>
      <w:r w:rsidRPr="00F23227">
        <w:rPr>
          <w:rFonts w:ascii="Times New Roman" w:hAnsi="Times New Roman" w:cs="Times New Roman"/>
          <w:sz w:val="24"/>
          <w:szCs w:val="28"/>
        </w:rPr>
        <w:t>uni</w:t>
      </w:r>
      <w:proofErr w:type="spellEnd"/>
      <w:r w:rsidRPr="00F23227">
        <w:rPr>
          <w:rFonts w:ascii="Times New Roman" w:hAnsi="Times New Roman" w:cs="Times New Roman"/>
          <w:sz w:val="24"/>
          <w:szCs w:val="28"/>
        </w:rPr>
        <w:t>-level algorithms like SVM, Random Forest, Linear Regression etc. In propose work author optimizing, selecting features and performing classification using multilevel algorithms like CNN + BI-LSTM (bi-directional LSTM).</w:t>
      </w:r>
    </w:p>
    <w:p w14:paraId="6FFE6230" w14:textId="77777777" w:rsidR="00F23227" w:rsidRPr="00155D0A" w:rsidRDefault="00F23227" w:rsidP="00F23227">
      <w:pPr>
        <w:spacing w:before="240" w:line="360" w:lineRule="auto"/>
        <w:jc w:val="both"/>
        <w:rPr>
          <w:rFonts w:ascii="Times New Roman" w:hAnsi="Times New Roman" w:cs="Times New Roman"/>
          <w:b/>
          <w:sz w:val="24"/>
          <w:szCs w:val="24"/>
        </w:rPr>
      </w:pPr>
      <w:r w:rsidRPr="00155D0A">
        <w:rPr>
          <w:rFonts w:ascii="Times New Roman" w:hAnsi="Times New Roman" w:cs="Times New Roman"/>
          <w:b/>
          <w:sz w:val="24"/>
          <w:szCs w:val="24"/>
        </w:rPr>
        <w:t>Advantages</w:t>
      </w:r>
    </w:p>
    <w:p w14:paraId="0D09C19A" w14:textId="77777777" w:rsidR="00F23227" w:rsidRDefault="00F23227" w:rsidP="00F23227">
      <w:pPr>
        <w:pStyle w:val="ListParagraph"/>
        <w:numPr>
          <w:ilvl w:val="0"/>
          <w:numId w:val="2"/>
        </w:numPr>
        <w:shd w:val="clear" w:color="auto" w:fill="FFFFFF"/>
        <w:wordWrap w:val="0"/>
        <w:spacing w:after="150" w:line="360" w:lineRule="auto"/>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More</w:t>
      </w:r>
      <w:r w:rsidRPr="009A2B94">
        <w:rPr>
          <w:rFonts w:ascii="Times New Roman" w:eastAsia="Times New Roman" w:hAnsi="Times New Roman" w:cs="Times New Roman"/>
          <w:color w:val="000000" w:themeColor="text1"/>
          <w:sz w:val="24"/>
          <w:szCs w:val="24"/>
          <w:lang w:eastAsia="en-IN"/>
        </w:rPr>
        <w:t xml:space="preserve"> Secure</w:t>
      </w:r>
    </w:p>
    <w:p w14:paraId="4A54F5A7" w14:textId="77777777" w:rsidR="00F23227" w:rsidRPr="00700744" w:rsidRDefault="00F23227" w:rsidP="00F23227">
      <w:pPr>
        <w:pStyle w:val="ListParagraph"/>
        <w:numPr>
          <w:ilvl w:val="0"/>
          <w:numId w:val="2"/>
        </w:numPr>
        <w:shd w:val="clear" w:color="auto" w:fill="FFFFFF"/>
        <w:wordWrap w:val="0"/>
        <w:spacing w:after="150" w:line="360" w:lineRule="auto"/>
        <w:jc w:val="both"/>
        <w:rPr>
          <w:rStyle w:val="Strong"/>
          <w:rFonts w:ascii="Times New Roman" w:eastAsia="Times New Roman" w:hAnsi="Times New Roman" w:cs="Times New Roman"/>
          <w:bCs w:val="0"/>
          <w:color w:val="000000" w:themeColor="text1"/>
          <w:sz w:val="24"/>
          <w:szCs w:val="24"/>
          <w:lang w:eastAsia="en-IN"/>
        </w:rPr>
      </w:pPr>
      <w:r w:rsidRPr="00DA3711">
        <w:rPr>
          <w:rFonts w:ascii="Times New Roman" w:eastAsia="Times New Roman" w:hAnsi="Times New Roman" w:cs="Times New Roman"/>
          <w:color w:val="000000" w:themeColor="text1"/>
          <w:sz w:val="24"/>
          <w:szCs w:val="24"/>
          <w:lang w:eastAsia="en-IN"/>
        </w:rPr>
        <w:t xml:space="preserve">High </w:t>
      </w:r>
      <w:r w:rsidRPr="00700744">
        <w:rPr>
          <w:rStyle w:val="Strong"/>
          <w:rFonts w:ascii="unset" w:hAnsi="unset" w:cs="Arial"/>
          <w:b w:val="0"/>
          <w:color w:val="000000"/>
        </w:rPr>
        <w:t>Detection and Monitoring</w:t>
      </w:r>
    </w:p>
    <w:p w14:paraId="3860F729" w14:textId="77777777" w:rsidR="00700744" w:rsidRPr="00700744" w:rsidRDefault="00700744" w:rsidP="00700744">
      <w:pPr>
        <w:pStyle w:val="ListParagraph"/>
        <w:shd w:val="clear" w:color="auto" w:fill="FFFFFF"/>
        <w:wordWrap w:val="0"/>
        <w:spacing w:after="150" w:line="360" w:lineRule="auto"/>
        <w:ind w:left="1080"/>
        <w:jc w:val="both"/>
        <w:rPr>
          <w:rFonts w:ascii="Times New Roman" w:eastAsia="Times New Roman" w:hAnsi="Times New Roman" w:cs="Times New Roman"/>
          <w:b/>
          <w:color w:val="000000" w:themeColor="text1"/>
          <w:sz w:val="24"/>
          <w:szCs w:val="24"/>
          <w:lang w:eastAsia="en-IN"/>
        </w:rPr>
      </w:pPr>
    </w:p>
    <w:p w14:paraId="7AF6C485" w14:textId="77777777" w:rsidR="00700744" w:rsidRPr="0053628D" w:rsidRDefault="00700744" w:rsidP="00700744">
      <w:pPr>
        <w:tabs>
          <w:tab w:val="left" w:pos="1950"/>
        </w:tabs>
        <w:spacing w:before="240" w:line="360" w:lineRule="auto"/>
        <w:jc w:val="both"/>
        <w:rPr>
          <w:rFonts w:ascii="Times New Roman" w:hAnsi="Times New Roman" w:cs="Times New Roman"/>
          <w:b/>
          <w:sz w:val="24"/>
          <w:szCs w:val="24"/>
        </w:rPr>
      </w:pPr>
      <w:r w:rsidRPr="0053628D">
        <w:rPr>
          <w:rFonts w:ascii="Times New Roman" w:eastAsia="Times New Roman" w:hAnsi="Times New Roman" w:cs="Times New Roman"/>
          <w:b/>
          <w:sz w:val="24"/>
          <w:szCs w:val="24"/>
        </w:rPr>
        <w:t xml:space="preserve">3.3. </w:t>
      </w:r>
      <w:r w:rsidRPr="0053628D">
        <w:rPr>
          <w:rFonts w:ascii="Times New Roman" w:hAnsi="Times New Roman" w:cs="Times New Roman"/>
          <w:b/>
          <w:sz w:val="24"/>
          <w:szCs w:val="24"/>
        </w:rPr>
        <w:t>PROCESS MODEL USED WITH JUSTIFICATION</w:t>
      </w:r>
    </w:p>
    <w:p w14:paraId="67DE2058" w14:textId="77777777" w:rsidR="00700744" w:rsidRPr="0053628D" w:rsidRDefault="00700744" w:rsidP="00700744">
      <w:pPr>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sz w:val="24"/>
          <w:szCs w:val="24"/>
        </w:rPr>
        <w:t>SDLC (Umbrella Model):</w:t>
      </w:r>
    </w:p>
    <w:p w14:paraId="4F8BBDE3" w14:textId="77777777" w:rsidR="00700744" w:rsidRPr="0053628D" w:rsidRDefault="00700744" w:rsidP="00700744">
      <w:pPr>
        <w:spacing w:before="240" w:line="360" w:lineRule="auto"/>
        <w:ind w:left="-540"/>
        <w:jc w:val="both"/>
        <w:rPr>
          <w:rFonts w:ascii="Times New Roman" w:hAnsi="Times New Roman" w:cs="Times New Roman"/>
          <w:b/>
          <w:bCs/>
          <w:sz w:val="24"/>
          <w:szCs w:val="24"/>
        </w:rPr>
      </w:pPr>
      <w:r>
        <w:rPr>
          <w:rFonts w:ascii="Times New Roman" w:hAnsi="Times New Roman" w:cs="Times New Roman"/>
          <w:noProof/>
          <w:sz w:val="24"/>
          <w:szCs w:val="24"/>
          <w:lang w:eastAsia="en-IN"/>
        </w:rPr>
        <w:lastRenderedPageBreak/>
        <mc:AlternateContent>
          <mc:Choice Requires="wpc">
            <w:drawing>
              <wp:inline distT="0" distB="0" distL="0" distR="0" wp14:anchorId="14345EBE" wp14:editId="38235E30">
                <wp:extent cx="6972300" cy="3655060"/>
                <wp:effectExtent l="9525" t="1905" r="9525" b="10160"/>
                <wp:docPr id="164" name="Canvas 16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Line 4"/>
                        <wps:cNvCnPr>
                          <a:cxnSpLocks noChangeShapeType="1"/>
                        </wps:cNvCnPr>
                        <wps:spPr bwMode="auto">
                          <a:xfrm>
                            <a:off x="834390" y="1755775"/>
                            <a:ext cx="275590" cy="0"/>
                          </a:xfrm>
                          <a:prstGeom prst="line">
                            <a:avLst/>
                          </a:prstGeom>
                          <a:noFill/>
                          <a:ln w="9525">
                            <a:solidFill>
                              <a:srgbClr val="878787"/>
                            </a:solidFill>
                            <a:round/>
                            <a:headEnd/>
                            <a:tailEnd type="triangle" w="med" len="med"/>
                          </a:ln>
                          <a:extLst>
                            <a:ext uri="{909E8E84-426E-40DD-AFC4-6F175D3DCCD1}">
                              <a14:hiddenFill xmlns:a14="http://schemas.microsoft.com/office/drawing/2010/main">
                                <a:noFill/>
                              </a14:hiddenFill>
                            </a:ext>
                          </a:extLst>
                        </wps:spPr>
                        <wps:bodyPr/>
                      </wps:wsp>
                      <wps:wsp>
                        <wps:cNvPr id="2" name="Line 5"/>
                        <wps:cNvCnPr>
                          <a:cxnSpLocks noChangeShapeType="1"/>
                        </wps:cNvCnPr>
                        <wps:spPr bwMode="auto">
                          <a:xfrm flipH="1">
                            <a:off x="424180" y="151130"/>
                            <a:ext cx="0" cy="1553845"/>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3" name="Rectangle 6"/>
                        <wps:cNvSpPr>
                          <a:spLocks noChangeArrowheads="1"/>
                        </wps:cNvSpPr>
                        <wps:spPr bwMode="auto">
                          <a:xfrm>
                            <a:off x="5036820" y="508635"/>
                            <a:ext cx="920750" cy="182245"/>
                          </a:xfrm>
                          <a:prstGeom prst="rect">
                            <a:avLst/>
                          </a:prstGeom>
                          <a:noFill/>
                          <a:ln>
                            <a:noFill/>
                          </a:ln>
                          <a:effectLst/>
                          <a:extLst>
                            <a:ext uri="{909E8E84-426E-40DD-AFC4-6F175D3DCCD1}">
                              <a14:hiddenFill xmlns:a14="http://schemas.microsoft.com/office/drawing/2010/main">
                                <a:solidFill>
                                  <a:srgbClr val="A3B2C1"/>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3926B0" w14:textId="77777777" w:rsidR="00700744" w:rsidRPr="00D81841" w:rsidRDefault="00700744" w:rsidP="00700744">
                              <w:pPr>
                                <w:autoSpaceDE w:val="0"/>
                                <w:autoSpaceDN w:val="0"/>
                                <w:adjustRightInd w:val="0"/>
                                <w:rPr>
                                  <w:rFonts w:ascii="Trebuchet MS" w:hAnsi="Trebuchet MS" w:cs="Trebuchet MS"/>
                                  <w:b/>
                                  <w:bCs/>
                                  <w:color w:val="010000"/>
                                  <w:sz w:val="18"/>
                                </w:rPr>
                              </w:pPr>
                              <w:r w:rsidRPr="00D81841">
                                <w:rPr>
                                  <w:rFonts w:ascii="Trebuchet MS" w:hAnsi="Trebuchet MS" w:cs="Trebuchet MS"/>
                                  <w:b/>
                                  <w:bCs/>
                                  <w:color w:val="010000"/>
                                  <w:sz w:val="18"/>
                                </w:rPr>
                                <w:t>Umbrella Activity</w:t>
                              </w:r>
                            </w:p>
                          </w:txbxContent>
                        </wps:txbx>
                        <wps:bodyPr rot="0" vert="horz" wrap="square" lIns="68771" tIns="33782" rIns="68771" bIns="33782" anchor="t" anchorCtr="0" upright="1">
                          <a:noAutofit/>
                        </wps:bodyPr>
                      </wps:wsp>
                      <wps:wsp>
                        <wps:cNvPr id="4" name="Line 7"/>
                        <wps:cNvCnPr>
                          <a:cxnSpLocks noChangeShapeType="1"/>
                        </wps:cNvCnPr>
                        <wps:spPr bwMode="auto">
                          <a:xfrm flipH="1">
                            <a:off x="6073140" y="690880"/>
                            <a:ext cx="0" cy="2072005"/>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5" name="Rectangle 8"/>
                        <wps:cNvSpPr>
                          <a:spLocks noChangeArrowheads="1"/>
                        </wps:cNvSpPr>
                        <wps:spPr bwMode="auto">
                          <a:xfrm>
                            <a:off x="3839845" y="3395980"/>
                            <a:ext cx="1024255" cy="182245"/>
                          </a:xfrm>
                          <a:prstGeom prst="rect">
                            <a:avLst/>
                          </a:prstGeom>
                          <a:noFill/>
                          <a:ln>
                            <a:noFill/>
                          </a:ln>
                          <a:effectLst/>
                          <a:extLst>
                            <a:ext uri="{909E8E84-426E-40DD-AFC4-6F175D3DCCD1}">
                              <a14:hiddenFill xmlns:a14="http://schemas.microsoft.com/office/drawing/2010/main">
                                <a:solidFill>
                                  <a:srgbClr val="A3B2C1"/>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018171D" w14:textId="77777777" w:rsidR="00700744" w:rsidRPr="00D81841" w:rsidRDefault="00700744" w:rsidP="00700744">
                              <w:pPr>
                                <w:autoSpaceDE w:val="0"/>
                                <w:autoSpaceDN w:val="0"/>
                                <w:adjustRightInd w:val="0"/>
                                <w:jc w:val="center"/>
                                <w:rPr>
                                  <w:rFonts w:ascii="Trebuchet MS" w:hAnsi="Trebuchet MS" w:cs="Trebuchet MS"/>
                                  <w:b/>
                                  <w:bCs/>
                                  <w:color w:val="010000"/>
                                  <w:sz w:val="18"/>
                                </w:rPr>
                              </w:pPr>
                              <w:r w:rsidRPr="00D81841">
                                <w:rPr>
                                  <w:rFonts w:ascii="Trebuchet MS" w:hAnsi="Trebuchet MS" w:cs="Trebuchet MS"/>
                                  <w:b/>
                                  <w:bCs/>
                                  <w:color w:val="010000"/>
                                  <w:sz w:val="18"/>
                                </w:rPr>
                                <w:t>Umbrella Activity</w:t>
                              </w:r>
                            </w:p>
                          </w:txbxContent>
                        </wps:txbx>
                        <wps:bodyPr rot="0" vert="horz" wrap="square" lIns="68771" tIns="33782" rIns="68771" bIns="33782" anchor="t" anchorCtr="0" upright="1">
                          <a:noAutofit/>
                        </wps:bodyPr>
                      </wps:wsp>
                      <wps:wsp>
                        <wps:cNvPr id="6" name="Line 9"/>
                        <wps:cNvCnPr>
                          <a:cxnSpLocks noChangeShapeType="1"/>
                        </wps:cNvCnPr>
                        <wps:spPr bwMode="auto">
                          <a:xfrm flipV="1">
                            <a:off x="431165" y="153035"/>
                            <a:ext cx="83756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7" name="Line 10"/>
                        <wps:cNvCnPr>
                          <a:cxnSpLocks noChangeShapeType="1"/>
                        </wps:cNvCnPr>
                        <wps:spPr bwMode="auto">
                          <a:xfrm>
                            <a:off x="4893945" y="690880"/>
                            <a:ext cx="1179195" cy="0"/>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8" name="Line 11"/>
                        <wps:cNvCnPr>
                          <a:cxnSpLocks noChangeShapeType="1"/>
                        </wps:cNvCnPr>
                        <wps:spPr bwMode="auto">
                          <a:xfrm flipV="1">
                            <a:off x="431165" y="3568700"/>
                            <a:ext cx="1995170" cy="0"/>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9" name="Line 12"/>
                        <wps:cNvCnPr>
                          <a:cxnSpLocks noChangeShapeType="1"/>
                        </wps:cNvCnPr>
                        <wps:spPr bwMode="auto">
                          <a:xfrm flipV="1">
                            <a:off x="3310255" y="3568700"/>
                            <a:ext cx="328104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10" name="Rectangle 13"/>
                        <wps:cNvSpPr>
                          <a:spLocks noChangeArrowheads="1"/>
                        </wps:cNvSpPr>
                        <wps:spPr bwMode="auto">
                          <a:xfrm>
                            <a:off x="3942715" y="0"/>
                            <a:ext cx="921385" cy="182245"/>
                          </a:xfrm>
                          <a:prstGeom prst="rect">
                            <a:avLst/>
                          </a:prstGeom>
                          <a:noFill/>
                          <a:ln>
                            <a:noFill/>
                          </a:ln>
                          <a:effectLst/>
                          <a:extLst>
                            <a:ext uri="{909E8E84-426E-40DD-AFC4-6F175D3DCCD1}">
                              <a14:hiddenFill xmlns:a14="http://schemas.microsoft.com/office/drawing/2010/main">
                                <a:solidFill>
                                  <a:srgbClr val="A3B2C1"/>
                                </a:solidFill>
                              </a14:hiddenFill>
                            </a:ext>
                            <a:ext uri="{91240B29-F687-4F45-9708-019B960494DF}">
                              <a14:hiddenLine xmlns:a14="http://schemas.microsoft.com/office/drawing/2010/main" w="1270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1441DB7" w14:textId="77777777" w:rsidR="00700744" w:rsidRPr="00D81841" w:rsidRDefault="00700744" w:rsidP="00700744">
                              <w:pPr>
                                <w:autoSpaceDE w:val="0"/>
                                <w:autoSpaceDN w:val="0"/>
                                <w:adjustRightInd w:val="0"/>
                                <w:rPr>
                                  <w:rFonts w:ascii="Trebuchet MS" w:hAnsi="Trebuchet MS" w:cs="Trebuchet MS"/>
                                  <w:b/>
                                  <w:bCs/>
                                  <w:color w:val="3F3F3F"/>
                                  <w:sz w:val="18"/>
                                </w:rPr>
                              </w:pPr>
                              <w:r w:rsidRPr="00D81841">
                                <w:rPr>
                                  <w:rFonts w:ascii="Trebuchet MS" w:hAnsi="Trebuchet MS" w:cs="Trebuchet MS"/>
                                  <w:b/>
                                  <w:bCs/>
                                  <w:color w:val="3F3F3F"/>
                                  <w:sz w:val="18"/>
                                </w:rPr>
                                <w:t>Umbrella Activity</w:t>
                              </w:r>
                            </w:p>
                          </w:txbxContent>
                        </wps:txbx>
                        <wps:bodyPr rot="0" vert="horz" wrap="square" lIns="68771" tIns="33782" rIns="68771" bIns="33782" anchor="t" anchorCtr="0" upright="1">
                          <a:noAutofit/>
                        </wps:bodyPr>
                      </wps:wsp>
                      <wps:wsp>
                        <wps:cNvPr id="11" name="Line 14"/>
                        <wps:cNvCnPr>
                          <a:cxnSpLocks noChangeShapeType="1"/>
                        </wps:cNvCnPr>
                        <wps:spPr bwMode="auto">
                          <a:xfrm>
                            <a:off x="6591300" y="160020"/>
                            <a:ext cx="0" cy="1393825"/>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12" name="Line 15"/>
                        <wps:cNvCnPr>
                          <a:cxnSpLocks noChangeShapeType="1"/>
                        </wps:cNvCnPr>
                        <wps:spPr bwMode="auto">
                          <a:xfrm>
                            <a:off x="2668905" y="1820545"/>
                            <a:ext cx="123825" cy="635"/>
                          </a:xfrm>
                          <a:prstGeom prst="line">
                            <a:avLst/>
                          </a:prstGeom>
                          <a:noFill/>
                          <a:ln w="12700">
                            <a:solidFill>
                              <a:srgbClr val="87878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13" name="Line 16"/>
                        <wps:cNvCnPr>
                          <a:cxnSpLocks noChangeShapeType="1"/>
                        </wps:cNvCnPr>
                        <wps:spPr bwMode="auto">
                          <a:xfrm flipH="1" flipV="1">
                            <a:off x="423545" y="1784350"/>
                            <a:ext cx="0" cy="1784350"/>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14" name="Line 17"/>
                        <wps:cNvCnPr>
                          <a:cxnSpLocks noChangeShapeType="1"/>
                        </wps:cNvCnPr>
                        <wps:spPr bwMode="auto">
                          <a:xfrm>
                            <a:off x="3825240" y="1845310"/>
                            <a:ext cx="175260" cy="0"/>
                          </a:xfrm>
                          <a:prstGeom prst="line">
                            <a:avLst/>
                          </a:prstGeom>
                          <a:noFill/>
                          <a:ln w="12700">
                            <a:solidFill>
                              <a:srgbClr val="80808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15" name="Line 18"/>
                        <wps:cNvCnPr>
                          <a:cxnSpLocks noChangeShapeType="1"/>
                        </wps:cNvCnPr>
                        <wps:spPr bwMode="auto">
                          <a:xfrm>
                            <a:off x="4788535" y="1845310"/>
                            <a:ext cx="194945" cy="0"/>
                          </a:xfrm>
                          <a:prstGeom prst="line">
                            <a:avLst/>
                          </a:prstGeom>
                          <a:noFill/>
                          <a:ln w="12700">
                            <a:solidFill>
                              <a:srgbClr val="87878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16" name="Line 19"/>
                        <wps:cNvCnPr>
                          <a:cxnSpLocks noChangeShapeType="1"/>
                        </wps:cNvCnPr>
                        <wps:spPr bwMode="auto">
                          <a:xfrm>
                            <a:off x="2944495" y="2762885"/>
                            <a:ext cx="187325" cy="0"/>
                          </a:xfrm>
                          <a:prstGeom prst="line">
                            <a:avLst/>
                          </a:prstGeom>
                          <a:noFill/>
                          <a:ln w="12700">
                            <a:solidFill>
                              <a:srgbClr val="80808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18" name="Line 20"/>
                        <wps:cNvCnPr>
                          <a:cxnSpLocks noChangeShapeType="1"/>
                        </wps:cNvCnPr>
                        <wps:spPr bwMode="auto">
                          <a:xfrm>
                            <a:off x="3980180" y="2762885"/>
                            <a:ext cx="186055" cy="0"/>
                          </a:xfrm>
                          <a:prstGeom prst="line">
                            <a:avLst/>
                          </a:prstGeom>
                          <a:noFill/>
                          <a:ln w="12700">
                            <a:solidFill>
                              <a:srgbClr val="80808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21" name="Line 21"/>
                        <wps:cNvCnPr>
                          <a:cxnSpLocks noChangeShapeType="1"/>
                        </wps:cNvCnPr>
                        <wps:spPr bwMode="auto">
                          <a:xfrm flipV="1">
                            <a:off x="4979035" y="2762885"/>
                            <a:ext cx="1094105" cy="0"/>
                          </a:xfrm>
                          <a:prstGeom prst="line">
                            <a:avLst/>
                          </a:prstGeom>
                          <a:noFill/>
                          <a:ln w="127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24" name="Line 22"/>
                        <wps:cNvCnPr>
                          <a:cxnSpLocks noChangeShapeType="1"/>
                        </wps:cNvCnPr>
                        <wps:spPr bwMode="auto">
                          <a:xfrm>
                            <a:off x="6591300" y="1842135"/>
                            <a:ext cx="0" cy="1726565"/>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g:wgp>
                        <wpg:cNvPr id="26" name="Group 23"/>
                        <wpg:cNvGrpSpPr>
                          <a:grpSpLocks/>
                        </wpg:cNvGrpSpPr>
                        <wpg:grpSpPr bwMode="auto">
                          <a:xfrm>
                            <a:off x="2792730" y="690880"/>
                            <a:ext cx="747395" cy="1151255"/>
                            <a:chOff x="2497" y="1440"/>
                            <a:chExt cx="623" cy="960"/>
                          </a:xfrm>
                        </wpg:grpSpPr>
                        <wps:wsp>
                          <wps:cNvPr id="27" name="Line 24"/>
                          <wps:cNvCnPr>
                            <a:cxnSpLocks noChangeShapeType="1"/>
                          </wps:cNvCnPr>
                          <wps:spPr bwMode="auto">
                            <a:xfrm>
                              <a:off x="2497" y="1440"/>
                              <a:ext cx="0" cy="960"/>
                            </a:xfrm>
                            <a:prstGeom prst="line">
                              <a:avLst/>
                            </a:prstGeom>
                            <a:noFill/>
                            <a:ln w="9525">
                              <a:solidFill>
                                <a:srgbClr val="878787"/>
                              </a:solidFill>
                              <a:round/>
                              <a:headEnd/>
                              <a:tailEnd/>
                            </a:ln>
                            <a:extLst>
                              <a:ext uri="{909E8E84-426E-40DD-AFC4-6F175D3DCCD1}">
                                <a14:hiddenFill xmlns:a14="http://schemas.microsoft.com/office/drawing/2010/main">
                                  <a:noFill/>
                                </a14:hiddenFill>
                              </a:ext>
                            </a:extLst>
                          </wps:spPr>
                          <wps:bodyPr/>
                        </wps:wsp>
                        <wps:wsp>
                          <wps:cNvPr id="28" name="Line 25"/>
                          <wps:cNvCnPr>
                            <a:cxnSpLocks noChangeShapeType="1"/>
                          </wps:cNvCnPr>
                          <wps:spPr bwMode="auto">
                            <a:xfrm>
                              <a:off x="2497" y="1440"/>
                              <a:ext cx="623" cy="0"/>
                            </a:xfrm>
                            <a:prstGeom prst="line">
                              <a:avLst/>
                            </a:prstGeom>
                            <a:noFill/>
                            <a:ln w="12700">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29" name="Line 26"/>
                          <wps:cNvCnPr>
                            <a:cxnSpLocks noChangeShapeType="1"/>
                          </wps:cNvCnPr>
                          <wps:spPr bwMode="auto">
                            <a:xfrm flipV="1">
                              <a:off x="2497" y="2400"/>
                              <a:ext cx="156" cy="0"/>
                            </a:xfrm>
                            <a:prstGeom prst="line">
                              <a:avLst/>
                            </a:prstGeom>
                            <a:noFill/>
                            <a:ln w="9525">
                              <a:solidFill>
                                <a:srgbClr val="878787"/>
                              </a:solidFill>
                              <a:round/>
                              <a:headEnd/>
                              <a:tailEnd/>
                            </a:ln>
                            <a:extLst>
                              <a:ext uri="{909E8E84-426E-40DD-AFC4-6F175D3DCCD1}">
                                <a14:hiddenFill xmlns:a14="http://schemas.microsoft.com/office/drawing/2010/main">
                                  <a:noFill/>
                                </a14:hiddenFill>
                              </a:ext>
                            </a:extLst>
                          </wps:spPr>
                          <wps:bodyPr/>
                        </wps:wsp>
                      </wpg:wgp>
                      <wps:wsp>
                        <wps:cNvPr id="30" name="Line 27"/>
                        <wps:cNvCnPr>
                          <a:cxnSpLocks noChangeShapeType="1"/>
                        </wps:cNvCnPr>
                        <wps:spPr bwMode="auto">
                          <a:xfrm>
                            <a:off x="2618740" y="151130"/>
                            <a:ext cx="3972560" cy="0"/>
                          </a:xfrm>
                          <a:prstGeom prst="line">
                            <a:avLst/>
                          </a:prstGeom>
                          <a:noFill/>
                          <a:ln w="9525">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g:wgp>
                        <wpg:cNvPr id="31" name="Group 28"/>
                        <wpg:cNvGrpSpPr>
                          <a:grpSpLocks/>
                        </wpg:cNvGrpSpPr>
                        <wpg:grpSpPr bwMode="auto">
                          <a:xfrm>
                            <a:off x="1725930" y="1842135"/>
                            <a:ext cx="4240530" cy="920750"/>
                            <a:chOff x="1607" y="2400"/>
                            <a:chExt cx="3536" cy="768"/>
                          </a:xfrm>
                        </wpg:grpSpPr>
                        <wps:wsp>
                          <wps:cNvPr id="32" name="Line 29"/>
                          <wps:cNvCnPr>
                            <a:cxnSpLocks noChangeShapeType="1"/>
                          </wps:cNvCnPr>
                          <wps:spPr bwMode="auto">
                            <a:xfrm>
                              <a:off x="5143" y="2400"/>
                              <a:ext cx="0" cy="432"/>
                            </a:xfrm>
                            <a:prstGeom prst="line">
                              <a:avLst/>
                            </a:prstGeom>
                            <a:noFill/>
                            <a:ln w="9525">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33" name="Line 30"/>
                          <wps:cNvCnPr>
                            <a:cxnSpLocks noChangeShapeType="1"/>
                          </wps:cNvCnPr>
                          <wps:spPr bwMode="auto">
                            <a:xfrm>
                              <a:off x="4987" y="2403"/>
                              <a:ext cx="156" cy="0"/>
                            </a:xfrm>
                            <a:prstGeom prst="line">
                              <a:avLst/>
                            </a:prstGeom>
                            <a:noFill/>
                            <a:ln w="9525">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34" name="Line 31"/>
                          <wps:cNvCnPr>
                            <a:cxnSpLocks noChangeShapeType="1"/>
                          </wps:cNvCnPr>
                          <wps:spPr bwMode="auto">
                            <a:xfrm flipH="1">
                              <a:off x="1607" y="2832"/>
                              <a:ext cx="3536" cy="0"/>
                            </a:xfrm>
                            <a:prstGeom prst="line">
                              <a:avLst/>
                            </a:prstGeom>
                            <a:noFill/>
                            <a:ln w="9525">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35" name="Line 32"/>
                          <wps:cNvCnPr>
                            <a:cxnSpLocks noChangeShapeType="1"/>
                          </wps:cNvCnPr>
                          <wps:spPr bwMode="auto">
                            <a:xfrm>
                              <a:off x="1608" y="2832"/>
                              <a:ext cx="0" cy="336"/>
                            </a:xfrm>
                            <a:prstGeom prst="line">
                              <a:avLst/>
                            </a:prstGeom>
                            <a:noFill/>
                            <a:ln w="9525">
                              <a:solidFill>
                                <a:srgbClr val="87878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s:wsp>
                          <wps:cNvPr id="36" name="Line 33"/>
                          <wps:cNvCnPr>
                            <a:cxnSpLocks noChangeShapeType="1"/>
                          </wps:cNvCnPr>
                          <wps:spPr bwMode="auto">
                            <a:xfrm>
                              <a:off x="1607" y="3168"/>
                              <a:ext cx="312" cy="0"/>
                            </a:xfrm>
                            <a:prstGeom prst="line">
                              <a:avLst/>
                            </a:prstGeom>
                            <a:noFill/>
                            <a:ln w="9525">
                              <a:solidFill>
                                <a:srgbClr val="878787"/>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DDDDDD"/>
                                    </a:outerShdw>
                                  </a:effectLst>
                                </a14:hiddenEffects>
                              </a:ext>
                            </a:extLst>
                          </wps:spPr>
                          <wps:bodyPr/>
                        </wps:wsp>
                      </wpg:wgp>
                      <wpg:wgp>
                        <wpg:cNvPr id="37" name="Group 34"/>
                        <wpg:cNvGrpSpPr>
                          <a:grpSpLocks/>
                        </wpg:cNvGrpSpPr>
                        <wpg:grpSpPr bwMode="auto">
                          <a:xfrm>
                            <a:off x="186055" y="2503805"/>
                            <a:ext cx="412115" cy="410210"/>
                            <a:chOff x="311" y="3034"/>
                            <a:chExt cx="344" cy="342"/>
                          </a:xfrm>
                        </wpg:grpSpPr>
                        <wps:wsp>
                          <wps:cNvPr id="38" name="Freeform 35"/>
                          <wps:cNvSpPr>
                            <a:spLocks/>
                          </wps:cNvSpPr>
                          <wps:spPr bwMode="auto">
                            <a:xfrm>
                              <a:off x="328" y="3078"/>
                              <a:ext cx="308" cy="226"/>
                            </a:xfrm>
                            <a:custGeom>
                              <a:avLst/>
                              <a:gdLst>
                                <a:gd name="T0" fmla="*/ 20 w 616"/>
                                <a:gd name="T1" fmla="*/ 12 h 452"/>
                                <a:gd name="T2" fmla="*/ 58 w 616"/>
                                <a:gd name="T3" fmla="*/ 41 h 452"/>
                                <a:gd name="T4" fmla="*/ 86 w 616"/>
                                <a:gd name="T5" fmla="*/ 86 h 452"/>
                                <a:gd name="T6" fmla="*/ 99 w 616"/>
                                <a:gd name="T7" fmla="*/ 135 h 452"/>
                                <a:gd name="T8" fmla="*/ 129 w 616"/>
                                <a:gd name="T9" fmla="*/ 156 h 452"/>
                                <a:gd name="T10" fmla="*/ 192 w 616"/>
                                <a:gd name="T11" fmla="*/ 179 h 452"/>
                                <a:gd name="T12" fmla="*/ 242 w 616"/>
                                <a:gd name="T13" fmla="*/ 224 h 452"/>
                                <a:gd name="T14" fmla="*/ 271 w 616"/>
                                <a:gd name="T15" fmla="*/ 276 h 452"/>
                                <a:gd name="T16" fmla="*/ 291 w 616"/>
                                <a:gd name="T17" fmla="*/ 295 h 452"/>
                                <a:gd name="T18" fmla="*/ 345 w 616"/>
                                <a:gd name="T19" fmla="*/ 301 h 452"/>
                                <a:gd name="T20" fmla="*/ 403 w 616"/>
                                <a:gd name="T21" fmla="*/ 325 h 452"/>
                                <a:gd name="T22" fmla="*/ 442 w 616"/>
                                <a:gd name="T23" fmla="*/ 370 h 452"/>
                                <a:gd name="T24" fmla="*/ 470 w 616"/>
                                <a:gd name="T25" fmla="*/ 393 h 452"/>
                                <a:gd name="T26" fmla="*/ 523 w 616"/>
                                <a:gd name="T27" fmla="*/ 393 h 452"/>
                                <a:gd name="T28" fmla="*/ 574 w 616"/>
                                <a:gd name="T29" fmla="*/ 409 h 452"/>
                                <a:gd name="T30" fmla="*/ 608 w 616"/>
                                <a:gd name="T31" fmla="*/ 435 h 452"/>
                                <a:gd name="T32" fmla="*/ 616 w 616"/>
                                <a:gd name="T33" fmla="*/ 423 h 452"/>
                                <a:gd name="T34" fmla="*/ 600 w 616"/>
                                <a:gd name="T35" fmla="*/ 356 h 452"/>
                                <a:gd name="T36" fmla="*/ 559 w 616"/>
                                <a:gd name="T37" fmla="*/ 299 h 452"/>
                                <a:gd name="T38" fmla="*/ 495 w 616"/>
                                <a:gd name="T39" fmla="*/ 270 h 452"/>
                                <a:gd name="T40" fmla="*/ 456 w 616"/>
                                <a:gd name="T41" fmla="*/ 255 h 452"/>
                                <a:gd name="T42" fmla="*/ 446 w 616"/>
                                <a:gd name="T43" fmla="*/ 221 h 452"/>
                                <a:gd name="T44" fmla="*/ 426 w 616"/>
                                <a:gd name="T45" fmla="*/ 188 h 452"/>
                                <a:gd name="T46" fmla="*/ 396 w 616"/>
                                <a:gd name="T47" fmla="*/ 162 h 452"/>
                                <a:gd name="T48" fmla="*/ 359 w 616"/>
                                <a:gd name="T49" fmla="*/ 140 h 452"/>
                                <a:gd name="T50" fmla="*/ 319 w 616"/>
                                <a:gd name="T51" fmla="*/ 126 h 452"/>
                                <a:gd name="T52" fmla="*/ 278 w 616"/>
                                <a:gd name="T53" fmla="*/ 120 h 452"/>
                                <a:gd name="T54" fmla="*/ 238 w 616"/>
                                <a:gd name="T55" fmla="*/ 126 h 452"/>
                                <a:gd name="T56" fmla="*/ 216 w 616"/>
                                <a:gd name="T57" fmla="*/ 117 h 452"/>
                                <a:gd name="T58" fmla="*/ 205 w 616"/>
                                <a:gd name="T59" fmla="*/ 86 h 452"/>
                                <a:gd name="T60" fmla="*/ 183 w 616"/>
                                <a:gd name="T61" fmla="*/ 58 h 452"/>
                                <a:gd name="T62" fmla="*/ 155 w 616"/>
                                <a:gd name="T63" fmla="*/ 34 h 452"/>
                                <a:gd name="T64" fmla="*/ 122 w 616"/>
                                <a:gd name="T65" fmla="*/ 16 h 452"/>
                                <a:gd name="T66" fmla="*/ 86 w 616"/>
                                <a:gd name="T67" fmla="*/ 4 h 452"/>
                                <a:gd name="T68" fmla="*/ 50 w 616"/>
                                <a:gd name="T69" fmla="*/ 0 h 452"/>
                                <a:gd name="T70" fmla="*/ 16 w 616"/>
                                <a:gd name="T71" fmla="*/ 3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16" h="452">
                                  <a:moveTo>
                                    <a:pt x="0" y="8"/>
                                  </a:moveTo>
                                  <a:lnTo>
                                    <a:pt x="20" y="12"/>
                                  </a:lnTo>
                                  <a:lnTo>
                                    <a:pt x="39" y="24"/>
                                  </a:lnTo>
                                  <a:lnTo>
                                    <a:pt x="58" y="41"/>
                                  </a:lnTo>
                                  <a:lnTo>
                                    <a:pt x="73" y="62"/>
                                  </a:lnTo>
                                  <a:lnTo>
                                    <a:pt x="86" y="86"/>
                                  </a:lnTo>
                                  <a:lnTo>
                                    <a:pt x="96" y="111"/>
                                  </a:lnTo>
                                  <a:lnTo>
                                    <a:pt x="99" y="135"/>
                                  </a:lnTo>
                                  <a:lnTo>
                                    <a:pt x="98" y="158"/>
                                  </a:lnTo>
                                  <a:lnTo>
                                    <a:pt x="129" y="156"/>
                                  </a:lnTo>
                                  <a:lnTo>
                                    <a:pt x="161" y="164"/>
                                  </a:lnTo>
                                  <a:lnTo>
                                    <a:pt x="192" y="179"/>
                                  </a:lnTo>
                                  <a:lnTo>
                                    <a:pt x="219" y="200"/>
                                  </a:lnTo>
                                  <a:lnTo>
                                    <a:pt x="242" y="224"/>
                                  </a:lnTo>
                                  <a:lnTo>
                                    <a:pt x="260" y="250"/>
                                  </a:lnTo>
                                  <a:lnTo>
                                    <a:pt x="271" y="276"/>
                                  </a:lnTo>
                                  <a:lnTo>
                                    <a:pt x="272" y="300"/>
                                  </a:lnTo>
                                  <a:lnTo>
                                    <a:pt x="291" y="295"/>
                                  </a:lnTo>
                                  <a:lnTo>
                                    <a:pt x="315" y="296"/>
                                  </a:lnTo>
                                  <a:lnTo>
                                    <a:pt x="345" y="301"/>
                                  </a:lnTo>
                                  <a:lnTo>
                                    <a:pt x="374" y="310"/>
                                  </a:lnTo>
                                  <a:lnTo>
                                    <a:pt x="403" y="325"/>
                                  </a:lnTo>
                                  <a:lnTo>
                                    <a:pt x="425" y="346"/>
                                  </a:lnTo>
                                  <a:lnTo>
                                    <a:pt x="442" y="370"/>
                                  </a:lnTo>
                                  <a:lnTo>
                                    <a:pt x="446" y="401"/>
                                  </a:lnTo>
                                  <a:lnTo>
                                    <a:pt x="470" y="393"/>
                                  </a:lnTo>
                                  <a:lnTo>
                                    <a:pt x="496" y="391"/>
                                  </a:lnTo>
                                  <a:lnTo>
                                    <a:pt x="523" y="393"/>
                                  </a:lnTo>
                                  <a:lnTo>
                                    <a:pt x="550" y="400"/>
                                  </a:lnTo>
                                  <a:lnTo>
                                    <a:pt x="574" y="409"/>
                                  </a:lnTo>
                                  <a:lnTo>
                                    <a:pt x="594" y="422"/>
                                  </a:lnTo>
                                  <a:lnTo>
                                    <a:pt x="608" y="435"/>
                                  </a:lnTo>
                                  <a:lnTo>
                                    <a:pt x="615" y="452"/>
                                  </a:lnTo>
                                  <a:lnTo>
                                    <a:pt x="616" y="423"/>
                                  </a:lnTo>
                                  <a:lnTo>
                                    <a:pt x="612" y="389"/>
                                  </a:lnTo>
                                  <a:lnTo>
                                    <a:pt x="600" y="356"/>
                                  </a:lnTo>
                                  <a:lnTo>
                                    <a:pt x="582" y="325"/>
                                  </a:lnTo>
                                  <a:lnTo>
                                    <a:pt x="559" y="299"/>
                                  </a:lnTo>
                                  <a:lnTo>
                                    <a:pt x="529" y="279"/>
                                  </a:lnTo>
                                  <a:lnTo>
                                    <a:pt x="495" y="270"/>
                                  </a:lnTo>
                                  <a:lnTo>
                                    <a:pt x="456" y="273"/>
                                  </a:lnTo>
                                  <a:lnTo>
                                    <a:pt x="456" y="255"/>
                                  </a:lnTo>
                                  <a:lnTo>
                                    <a:pt x="454" y="238"/>
                                  </a:lnTo>
                                  <a:lnTo>
                                    <a:pt x="446" y="221"/>
                                  </a:lnTo>
                                  <a:lnTo>
                                    <a:pt x="437" y="204"/>
                                  </a:lnTo>
                                  <a:lnTo>
                                    <a:pt x="426" y="188"/>
                                  </a:lnTo>
                                  <a:lnTo>
                                    <a:pt x="412" y="175"/>
                                  </a:lnTo>
                                  <a:lnTo>
                                    <a:pt x="396" y="162"/>
                                  </a:lnTo>
                                  <a:lnTo>
                                    <a:pt x="378" y="149"/>
                                  </a:lnTo>
                                  <a:lnTo>
                                    <a:pt x="359" y="140"/>
                                  </a:lnTo>
                                  <a:lnTo>
                                    <a:pt x="340" y="132"/>
                                  </a:lnTo>
                                  <a:lnTo>
                                    <a:pt x="319" y="126"/>
                                  </a:lnTo>
                                  <a:lnTo>
                                    <a:pt x="299" y="122"/>
                                  </a:lnTo>
                                  <a:lnTo>
                                    <a:pt x="278" y="120"/>
                                  </a:lnTo>
                                  <a:lnTo>
                                    <a:pt x="258" y="122"/>
                                  </a:lnTo>
                                  <a:lnTo>
                                    <a:pt x="238" y="126"/>
                                  </a:lnTo>
                                  <a:lnTo>
                                    <a:pt x="219" y="133"/>
                                  </a:lnTo>
                                  <a:lnTo>
                                    <a:pt x="216" y="117"/>
                                  </a:lnTo>
                                  <a:lnTo>
                                    <a:pt x="212" y="101"/>
                                  </a:lnTo>
                                  <a:lnTo>
                                    <a:pt x="205" y="86"/>
                                  </a:lnTo>
                                  <a:lnTo>
                                    <a:pt x="195" y="71"/>
                                  </a:lnTo>
                                  <a:lnTo>
                                    <a:pt x="183" y="58"/>
                                  </a:lnTo>
                                  <a:lnTo>
                                    <a:pt x="170" y="46"/>
                                  </a:lnTo>
                                  <a:lnTo>
                                    <a:pt x="155" y="34"/>
                                  </a:lnTo>
                                  <a:lnTo>
                                    <a:pt x="138" y="25"/>
                                  </a:lnTo>
                                  <a:lnTo>
                                    <a:pt x="122" y="16"/>
                                  </a:lnTo>
                                  <a:lnTo>
                                    <a:pt x="104" y="9"/>
                                  </a:lnTo>
                                  <a:lnTo>
                                    <a:pt x="86" y="4"/>
                                  </a:lnTo>
                                  <a:lnTo>
                                    <a:pt x="68" y="1"/>
                                  </a:lnTo>
                                  <a:lnTo>
                                    <a:pt x="50" y="0"/>
                                  </a:lnTo>
                                  <a:lnTo>
                                    <a:pt x="32" y="0"/>
                                  </a:lnTo>
                                  <a:lnTo>
                                    <a:pt x="16" y="3"/>
                                  </a:lnTo>
                                  <a:lnTo>
                                    <a:pt x="0" y="8"/>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6"/>
                          <wps:cNvSpPr>
                            <a:spLocks/>
                          </wps:cNvSpPr>
                          <wps:spPr bwMode="auto">
                            <a:xfrm>
                              <a:off x="631" y="3307"/>
                              <a:ext cx="7" cy="18"/>
                            </a:xfrm>
                            <a:custGeom>
                              <a:avLst/>
                              <a:gdLst>
                                <a:gd name="T0" fmla="*/ 5 w 13"/>
                                <a:gd name="T1" fmla="*/ 3 h 36"/>
                                <a:gd name="T2" fmla="*/ 2 w 13"/>
                                <a:gd name="T3" fmla="*/ 11 h 36"/>
                                <a:gd name="T4" fmla="*/ 0 w 13"/>
                                <a:gd name="T5" fmla="*/ 21 h 36"/>
                                <a:gd name="T6" fmla="*/ 0 w 13"/>
                                <a:gd name="T7" fmla="*/ 31 h 36"/>
                                <a:gd name="T8" fmla="*/ 7 w 13"/>
                                <a:gd name="T9" fmla="*/ 36 h 36"/>
                                <a:gd name="T10" fmla="*/ 12 w 13"/>
                                <a:gd name="T11" fmla="*/ 32 h 36"/>
                                <a:gd name="T12" fmla="*/ 13 w 13"/>
                                <a:gd name="T13" fmla="*/ 22 h 36"/>
                                <a:gd name="T14" fmla="*/ 13 w 13"/>
                                <a:gd name="T15" fmla="*/ 12 h 36"/>
                                <a:gd name="T16" fmla="*/ 13 w 13"/>
                                <a:gd name="T17" fmla="*/ 5 h 36"/>
                                <a:gd name="T18" fmla="*/ 12 w 13"/>
                                <a:gd name="T19" fmla="*/ 1 h 36"/>
                                <a:gd name="T20" fmla="*/ 9 w 13"/>
                                <a:gd name="T21" fmla="*/ 0 h 36"/>
                                <a:gd name="T22" fmla="*/ 7 w 13"/>
                                <a:gd name="T23" fmla="*/ 0 h 36"/>
                                <a:gd name="T24" fmla="*/ 5 w 13"/>
                                <a:gd name="T25" fmla="*/ 3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 h="36">
                                  <a:moveTo>
                                    <a:pt x="5" y="3"/>
                                  </a:moveTo>
                                  <a:lnTo>
                                    <a:pt x="2" y="11"/>
                                  </a:lnTo>
                                  <a:lnTo>
                                    <a:pt x="0" y="21"/>
                                  </a:lnTo>
                                  <a:lnTo>
                                    <a:pt x="0" y="31"/>
                                  </a:lnTo>
                                  <a:lnTo>
                                    <a:pt x="7" y="36"/>
                                  </a:lnTo>
                                  <a:lnTo>
                                    <a:pt x="12" y="32"/>
                                  </a:lnTo>
                                  <a:lnTo>
                                    <a:pt x="13" y="22"/>
                                  </a:lnTo>
                                  <a:lnTo>
                                    <a:pt x="13" y="12"/>
                                  </a:lnTo>
                                  <a:lnTo>
                                    <a:pt x="13" y="5"/>
                                  </a:lnTo>
                                  <a:lnTo>
                                    <a:pt x="12" y="1"/>
                                  </a:lnTo>
                                  <a:lnTo>
                                    <a:pt x="9" y="0"/>
                                  </a:lnTo>
                                  <a:lnTo>
                                    <a:pt x="7" y="0"/>
                                  </a:lnTo>
                                  <a:lnTo>
                                    <a:pt x="5" y="3"/>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40" name="Freeform 37"/>
                          <wps:cNvSpPr>
                            <a:spLocks/>
                          </wps:cNvSpPr>
                          <wps:spPr bwMode="auto">
                            <a:xfrm>
                              <a:off x="542" y="3282"/>
                              <a:ext cx="9" cy="18"/>
                            </a:xfrm>
                            <a:custGeom>
                              <a:avLst/>
                              <a:gdLst>
                                <a:gd name="T0" fmla="*/ 12 w 17"/>
                                <a:gd name="T1" fmla="*/ 2 h 35"/>
                                <a:gd name="T2" fmla="*/ 7 w 17"/>
                                <a:gd name="T3" fmla="*/ 9 h 35"/>
                                <a:gd name="T4" fmla="*/ 2 w 17"/>
                                <a:gd name="T5" fmla="*/ 19 h 35"/>
                                <a:gd name="T6" fmla="*/ 0 w 17"/>
                                <a:gd name="T7" fmla="*/ 28 h 35"/>
                                <a:gd name="T8" fmla="*/ 5 w 17"/>
                                <a:gd name="T9" fmla="*/ 35 h 35"/>
                                <a:gd name="T10" fmla="*/ 9 w 17"/>
                                <a:gd name="T11" fmla="*/ 32 h 35"/>
                                <a:gd name="T12" fmla="*/ 13 w 17"/>
                                <a:gd name="T13" fmla="*/ 23 h 35"/>
                                <a:gd name="T14" fmla="*/ 16 w 17"/>
                                <a:gd name="T15" fmla="*/ 12 h 35"/>
                                <a:gd name="T16" fmla="*/ 17 w 17"/>
                                <a:gd name="T17" fmla="*/ 5 h 35"/>
                                <a:gd name="T18" fmla="*/ 17 w 17"/>
                                <a:gd name="T19" fmla="*/ 3 h 35"/>
                                <a:gd name="T20" fmla="*/ 16 w 17"/>
                                <a:gd name="T21" fmla="*/ 1 h 35"/>
                                <a:gd name="T22" fmla="*/ 14 w 17"/>
                                <a:gd name="T23" fmla="*/ 0 h 35"/>
                                <a:gd name="T24" fmla="*/ 12 w 17"/>
                                <a:gd name="T25" fmla="*/ 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35">
                                  <a:moveTo>
                                    <a:pt x="12" y="2"/>
                                  </a:moveTo>
                                  <a:lnTo>
                                    <a:pt x="7" y="9"/>
                                  </a:lnTo>
                                  <a:lnTo>
                                    <a:pt x="2" y="19"/>
                                  </a:lnTo>
                                  <a:lnTo>
                                    <a:pt x="0" y="28"/>
                                  </a:lnTo>
                                  <a:lnTo>
                                    <a:pt x="5" y="35"/>
                                  </a:lnTo>
                                  <a:lnTo>
                                    <a:pt x="9" y="32"/>
                                  </a:lnTo>
                                  <a:lnTo>
                                    <a:pt x="13" y="23"/>
                                  </a:lnTo>
                                  <a:lnTo>
                                    <a:pt x="16" y="12"/>
                                  </a:lnTo>
                                  <a:lnTo>
                                    <a:pt x="17" y="5"/>
                                  </a:lnTo>
                                  <a:lnTo>
                                    <a:pt x="17" y="3"/>
                                  </a:lnTo>
                                  <a:lnTo>
                                    <a:pt x="16" y="1"/>
                                  </a:lnTo>
                                  <a:lnTo>
                                    <a:pt x="14" y="0"/>
                                  </a:lnTo>
                                  <a:lnTo>
                                    <a:pt x="12" y="2"/>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41" name="Freeform 38"/>
                          <wps:cNvSpPr>
                            <a:spLocks/>
                          </wps:cNvSpPr>
                          <wps:spPr bwMode="auto">
                            <a:xfrm>
                              <a:off x="450" y="3232"/>
                              <a:ext cx="13" cy="16"/>
                            </a:xfrm>
                            <a:custGeom>
                              <a:avLst/>
                              <a:gdLst>
                                <a:gd name="T0" fmla="*/ 19 w 25"/>
                                <a:gd name="T1" fmla="*/ 1 h 32"/>
                                <a:gd name="T2" fmla="*/ 13 w 25"/>
                                <a:gd name="T3" fmla="*/ 7 h 32"/>
                                <a:gd name="T4" fmla="*/ 5 w 25"/>
                                <a:gd name="T5" fmla="*/ 16 h 32"/>
                                <a:gd name="T6" fmla="*/ 0 w 25"/>
                                <a:gd name="T7" fmla="*/ 25 h 32"/>
                                <a:gd name="T8" fmla="*/ 3 w 25"/>
                                <a:gd name="T9" fmla="*/ 32 h 32"/>
                                <a:gd name="T10" fmla="*/ 9 w 25"/>
                                <a:gd name="T11" fmla="*/ 30 h 32"/>
                                <a:gd name="T12" fmla="*/ 15 w 25"/>
                                <a:gd name="T13" fmla="*/ 22 h 32"/>
                                <a:gd name="T14" fmla="*/ 21 w 25"/>
                                <a:gd name="T15" fmla="*/ 12 h 32"/>
                                <a:gd name="T16" fmla="*/ 23 w 25"/>
                                <a:gd name="T17" fmla="*/ 7 h 32"/>
                                <a:gd name="T18" fmla="*/ 25 w 25"/>
                                <a:gd name="T19" fmla="*/ 3 h 32"/>
                                <a:gd name="T20" fmla="*/ 23 w 25"/>
                                <a:gd name="T21" fmla="*/ 0 h 32"/>
                                <a:gd name="T22" fmla="*/ 21 w 25"/>
                                <a:gd name="T23" fmla="*/ 0 h 32"/>
                                <a:gd name="T24" fmla="*/ 19 w 25"/>
                                <a:gd name="T25" fmla="*/ 1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5" h="32">
                                  <a:moveTo>
                                    <a:pt x="19" y="1"/>
                                  </a:moveTo>
                                  <a:lnTo>
                                    <a:pt x="13" y="7"/>
                                  </a:lnTo>
                                  <a:lnTo>
                                    <a:pt x="5" y="16"/>
                                  </a:lnTo>
                                  <a:lnTo>
                                    <a:pt x="0" y="25"/>
                                  </a:lnTo>
                                  <a:lnTo>
                                    <a:pt x="3" y="32"/>
                                  </a:lnTo>
                                  <a:lnTo>
                                    <a:pt x="9" y="30"/>
                                  </a:lnTo>
                                  <a:lnTo>
                                    <a:pt x="15" y="22"/>
                                  </a:lnTo>
                                  <a:lnTo>
                                    <a:pt x="21" y="12"/>
                                  </a:lnTo>
                                  <a:lnTo>
                                    <a:pt x="23" y="7"/>
                                  </a:lnTo>
                                  <a:lnTo>
                                    <a:pt x="25" y="3"/>
                                  </a:lnTo>
                                  <a:lnTo>
                                    <a:pt x="23" y="0"/>
                                  </a:lnTo>
                                  <a:lnTo>
                                    <a:pt x="21" y="0"/>
                                  </a:lnTo>
                                  <a:lnTo>
                                    <a:pt x="1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9"/>
                          <wps:cNvSpPr>
                            <a:spLocks/>
                          </wps:cNvSpPr>
                          <wps:spPr bwMode="auto">
                            <a:xfrm>
                              <a:off x="362" y="3159"/>
                              <a:ext cx="13" cy="15"/>
                            </a:xfrm>
                            <a:custGeom>
                              <a:avLst/>
                              <a:gdLst>
                                <a:gd name="T0" fmla="*/ 20 w 26"/>
                                <a:gd name="T1" fmla="*/ 1 h 31"/>
                                <a:gd name="T2" fmla="*/ 14 w 26"/>
                                <a:gd name="T3" fmla="*/ 7 h 31"/>
                                <a:gd name="T4" fmla="*/ 6 w 26"/>
                                <a:gd name="T5" fmla="*/ 15 h 31"/>
                                <a:gd name="T6" fmla="*/ 0 w 26"/>
                                <a:gd name="T7" fmla="*/ 24 h 31"/>
                                <a:gd name="T8" fmla="*/ 3 w 26"/>
                                <a:gd name="T9" fmla="*/ 31 h 31"/>
                                <a:gd name="T10" fmla="*/ 9 w 26"/>
                                <a:gd name="T11" fmla="*/ 30 h 31"/>
                                <a:gd name="T12" fmla="*/ 15 w 26"/>
                                <a:gd name="T13" fmla="*/ 22 h 31"/>
                                <a:gd name="T14" fmla="*/ 21 w 26"/>
                                <a:gd name="T15" fmla="*/ 12 h 31"/>
                                <a:gd name="T16" fmla="*/ 25 w 26"/>
                                <a:gd name="T17" fmla="*/ 7 h 31"/>
                                <a:gd name="T18" fmla="*/ 26 w 26"/>
                                <a:gd name="T19" fmla="*/ 4 h 31"/>
                                <a:gd name="T20" fmla="*/ 26 w 26"/>
                                <a:gd name="T21" fmla="*/ 1 h 31"/>
                                <a:gd name="T22" fmla="*/ 24 w 26"/>
                                <a:gd name="T23" fmla="*/ 0 h 31"/>
                                <a:gd name="T24" fmla="*/ 20 w 26"/>
                                <a:gd name="T25" fmla="*/ 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 h="31">
                                  <a:moveTo>
                                    <a:pt x="20" y="1"/>
                                  </a:moveTo>
                                  <a:lnTo>
                                    <a:pt x="14" y="7"/>
                                  </a:lnTo>
                                  <a:lnTo>
                                    <a:pt x="6" y="15"/>
                                  </a:lnTo>
                                  <a:lnTo>
                                    <a:pt x="0" y="24"/>
                                  </a:lnTo>
                                  <a:lnTo>
                                    <a:pt x="3" y="31"/>
                                  </a:lnTo>
                                  <a:lnTo>
                                    <a:pt x="9" y="30"/>
                                  </a:lnTo>
                                  <a:lnTo>
                                    <a:pt x="15" y="22"/>
                                  </a:lnTo>
                                  <a:lnTo>
                                    <a:pt x="21" y="12"/>
                                  </a:lnTo>
                                  <a:lnTo>
                                    <a:pt x="25" y="7"/>
                                  </a:lnTo>
                                  <a:lnTo>
                                    <a:pt x="26" y="4"/>
                                  </a:lnTo>
                                  <a:lnTo>
                                    <a:pt x="26" y="1"/>
                                  </a:lnTo>
                                  <a:lnTo>
                                    <a:pt x="24" y="0"/>
                                  </a:lnTo>
                                  <a:lnTo>
                                    <a:pt x="20" y="1"/>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43" name="Freeform 40"/>
                          <wps:cNvSpPr>
                            <a:spLocks/>
                          </wps:cNvSpPr>
                          <wps:spPr bwMode="auto">
                            <a:xfrm>
                              <a:off x="311" y="3084"/>
                              <a:ext cx="15" cy="13"/>
                            </a:xfrm>
                            <a:custGeom>
                              <a:avLst/>
                              <a:gdLst>
                                <a:gd name="T0" fmla="*/ 25 w 30"/>
                                <a:gd name="T1" fmla="*/ 0 h 26"/>
                                <a:gd name="T2" fmla="*/ 18 w 30"/>
                                <a:gd name="T3" fmla="*/ 4 h 26"/>
                                <a:gd name="T4" fmla="*/ 7 w 30"/>
                                <a:gd name="T5" fmla="*/ 9 h 26"/>
                                <a:gd name="T6" fmla="*/ 0 w 30"/>
                                <a:gd name="T7" fmla="*/ 16 h 26"/>
                                <a:gd name="T8" fmla="*/ 0 w 30"/>
                                <a:gd name="T9" fmla="*/ 24 h 26"/>
                                <a:gd name="T10" fmla="*/ 6 w 30"/>
                                <a:gd name="T11" fmla="*/ 26 h 26"/>
                                <a:gd name="T12" fmla="*/ 16 w 30"/>
                                <a:gd name="T13" fmla="*/ 20 h 26"/>
                                <a:gd name="T14" fmla="*/ 24 w 30"/>
                                <a:gd name="T15" fmla="*/ 12 h 26"/>
                                <a:gd name="T16" fmla="*/ 29 w 30"/>
                                <a:gd name="T17" fmla="*/ 7 h 26"/>
                                <a:gd name="T18" fmla="*/ 30 w 30"/>
                                <a:gd name="T19" fmla="*/ 5 h 26"/>
                                <a:gd name="T20" fmla="*/ 30 w 30"/>
                                <a:gd name="T21" fmla="*/ 1 h 26"/>
                                <a:gd name="T22" fmla="*/ 29 w 30"/>
                                <a:gd name="T23" fmla="*/ 0 h 26"/>
                                <a:gd name="T24" fmla="*/ 25 w 30"/>
                                <a:gd name="T25"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26">
                                  <a:moveTo>
                                    <a:pt x="25" y="0"/>
                                  </a:moveTo>
                                  <a:lnTo>
                                    <a:pt x="18" y="4"/>
                                  </a:lnTo>
                                  <a:lnTo>
                                    <a:pt x="7" y="9"/>
                                  </a:lnTo>
                                  <a:lnTo>
                                    <a:pt x="0" y="16"/>
                                  </a:lnTo>
                                  <a:lnTo>
                                    <a:pt x="0" y="24"/>
                                  </a:lnTo>
                                  <a:lnTo>
                                    <a:pt x="6" y="26"/>
                                  </a:lnTo>
                                  <a:lnTo>
                                    <a:pt x="16" y="20"/>
                                  </a:lnTo>
                                  <a:lnTo>
                                    <a:pt x="24" y="12"/>
                                  </a:lnTo>
                                  <a:lnTo>
                                    <a:pt x="29" y="7"/>
                                  </a:lnTo>
                                  <a:lnTo>
                                    <a:pt x="30" y="5"/>
                                  </a:lnTo>
                                  <a:lnTo>
                                    <a:pt x="30" y="1"/>
                                  </a:lnTo>
                                  <a:lnTo>
                                    <a:pt x="29" y="0"/>
                                  </a:lnTo>
                                  <a:lnTo>
                                    <a:pt x="25" y="0"/>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44" name="Freeform 41"/>
                          <wps:cNvSpPr>
                            <a:spLocks/>
                          </wps:cNvSpPr>
                          <wps:spPr bwMode="auto">
                            <a:xfrm>
                              <a:off x="400" y="3034"/>
                              <a:ext cx="205" cy="287"/>
                            </a:xfrm>
                            <a:custGeom>
                              <a:avLst/>
                              <a:gdLst>
                                <a:gd name="T0" fmla="*/ 5 w 409"/>
                                <a:gd name="T1" fmla="*/ 560 h 574"/>
                                <a:gd name="T2" fmla="*/ 8 w 409"/>
                                <a:gd name="T3" fmla="*/ 562 h 574"/>
                                <a:gd name="T4" fmla="*/ 10 w 409"/>
                                <a:gd name="T5" fmla="*/ 565 h 574"/>
                                <a:gd name="T6" fmla="*/ 14 w 409"/>
                                <a:gd name="T7" fmla="*/ 567 h 574"/>
                                <a:gd name="T8" fmla="*/ 16 w 409"/>
                                <a:gd name="T9" fmla="*/ 569 h 574"/>
                                <a:gd name="T10" fmla="*/ 18 w 409"/>
                                <a:gd name="T11" fmla="*/ 570 h 574"/>
                                <a:gd name="T12" fmla="*/ 22 w 409"/>
                                <a:gd name="T13" fmla="*/ 573 h 574"/>
                                <a:gd name="T14" fmla="*/ 24 w 409"/>
                                <a:gd name="T15" fmla="*/ 574 h 574"/>
                                <a:gd name="T16" fmla="*/ 27 w 409"/>
                                <a:gd name="T17" fmla="*/ 574 h 574"/>
                                <a:gd name="T18" fmla="*/ 30 w 409"/>
                                <a:gd name="T19" fmla="*/ 568 h 574"/>
                                <a:gd name="T20" fmla="*/ 371 w 409"/>
                                <a:gd name="T21" fmla="*/ 74 h 574"/>
                                <a:gd name="T22" fmla="*/ 409 w 409"/>
                                <a:gd name="T23" fmla="*/ 0 h 574"/>
                                <a:gd name="T24" fmla="*/ 350 w 409"/>
                                <a:gd name="T25" fmla="*/ 61 h 574"/>
                                <a:gd name="T26" fmla="*/ 3 w 409"/>
                                <a:gd name="T27" fmla="*/ 547 h 574"/>
                                <a:gd name="T28" fmla="*/ 0 w 409"/>
                                <a:gd name="T29" fmla="*/ 553 h 574"/>
                                <a:gd name="T30" fmla="*/ 1 w 409"/>
                                <a:gd name="T31" fmla="*/ 554 h 574"/>
                                <a:gd name="T32" fmla="*/ 2 w 409"/>
                                <a:gd name="T33" fmla="*/ 557 h 574"/>
                                <a:gd name="T34" fmla="*/ 4 w 409"/>
                                <a:gd name="T35" fmla="*/ 558 h 574"/>
                                <a:gd name="T36" fmla="*/ 5 w 409"/>
                                <a:gd name="T37" fmla="*/ 560 h 5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09" h="574">
                                  <a:moveTo>
                                    <a:pt x="5" y="560"/>
                                  </a:moveTo>
                                  <a:lnTo>
                                    <a:pt x="8" y="562"/>
                                  </a:lnTo>
                                  <a:lnTo>
                                    <a:pt x="10" y="565"/>
                                  </a:lnTo>
                                  <a:lnTo>
                                    <a:pt x="14" y="567"/>
                                  </a:lnTo>
                                  <a:lnTo>
                                    <a:pt x="16" y="569"/>
                                  </a:lnTo>
                                  <a:lnTo>
                                    <a:pt x="18" y="570"/>
                                  </a:lnTo>
                                  <a:lnTo>
                                    <a:pt x="22" y="573"/>
                                  </a:lnTo>
                                  <a:lnTo>
                                    <a:pt x="24" y="574"/>
                                  </a:lnTo>
                                  <a:lnTo>
                                    <a:pt x="27" y="574"/>
                                  </a:lnTo>
                                  <a:lnTo>
                                    <a:pt x="30" y="568"/>
                                  </a:lnTo>
                                  <a:lnTo>
                                    <a:pt x="371" y="74"/>
                                  </a:lnTo>
                                  <a:lnTo>
                                    <a:pt x="409" y="0"/>
                                  </a:lnTo>
                                  <a:lnTo>
                                    <a:pt x="350" y="61"/>
                                  </a:lnTo>
                                  <a:lnTo>
                                    <a:pt x="3" y="547"/>
                                  </a:lnTo>
                                  <a:lnTo>
                                    <a:pt x="0" y="553"/>
                                  </a:lnTo>
                                  <a:lnTo>
                                    <a:pt x="1" y="554"/>
                                  </a:lnTo>
                                  <a:lnTo>
                                    <a:pt x="2" y="557"/>
                                  </a:lnTo>
                                  <a:lnTo>
                                    <a:pt x="4" y="558"/>
                                  </a:lnTo>
                                  <a:lnTo>
                                    <a:pt x="5" y="56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45" name="Freeform 42"/>
                          <wps:cNvSpPr>
                            <a:spLocks/>
                          </wps:cNvSpPr>
                          <wps:spPr bwMode="auto">
                            <a:xfrm>
                              <a:off x="334" y="3307"/>
                              <a:ext cx="83" cy="69"/>
                            </a:xfrm>
                            <a:custGeom>
                              <a:avLst/>
                              <a:gdLst>
                                <a:gd name="T0" fmla="*/ 133 w 166"/>
                                <a:gd name="T1" fmla="*/ 7 h 137"/>
                                <a:gd name="T2" fmla="*/ 135 w 166"/>
                                <a:gd name="T3" fmla="*/ 11 h 137"/>
                                <a:gd name="T4" fmla="*/ 138 w 166"/>
                                <a:gd name="T5" fmla="*/ 14 h 137"/>
                                <a:gd name="T6" fmla="*/ 143 w 166"/>
                                <a:gd name="T7" fmla="*/ 19 h 137"/>
                                <a:gd name="T8" fmla="*/ 149 w 166"/>
                                <a:gd name="T9" fmla="*/ 23 h 137"/>
                                <a:gd name="T10" fmla="*/ 155 w 166"/>
                                <a:gd name="T11" fmla="*/ 27 h 137"/>
                                <a:gd name="T12" fmla="*/ 160 w 166"/>
                                <a:gd name="T13" fmla="*/ 28 h 137"/>
                                <a:gd name="T14" fmla="*/ 164 w 166"/>
                                <a:gd name="T15" fmla="*/ 24 h 137"/>
                                <a:gd name="T16" fmla="*/ 166 w 166"/>
                                <a:gd name="T17" fmla="*/ 28 h 137"/>
                                <a:gd name="T18" fmla="*/ 164 w 166"/>
                                <a:gd name="T19" fmla="*/ 32 h 137"/>
                                <a:gd name="T20" fmla="*/ 153 w 166"/>
                                <a:gd name="T21" fmla="*/ 51 h 137"/>
                                <a:gd name="T22" fmla="*/ 134 w 166"/>
                                <a:gd name="T23" fmla="*/ 78 h 137"/>
                                <a:gd name="T24" fmla="*/ 112 w 166"/>
                                <a:gd name="T25" fmla="*/ 107 h 137"/>
                                <a:gd name="T26" fmla="*/ 96 w 166"/>
                                <a:gd name="T27" fmla="*/ 126 h 137"/>
                                <a:gd name="T28" fmla="*/ 78 w 166"/>
                                <a:gd name="T29" fmla="*/ 135 h 137"/>
                                <a:gd name="T30" fmla="*/ 59 w 166"/>
                                <a:gd name="T31" fmla="*/ 137 h 137"/>
                                <a:gd name="T32" fmla="*/ 39 w 166"/>
                                <a:gd name="T33" fmla="*/ 133 h 137"/>
                                <a:gd name="T34" fmla="*/ 13 w 166"/>
                                <a:gd name="T35" fmla="*/ 113 h 137"/>
                                <a:gd name="T36" fmla="*/ 0 w 166"/>
                                <a:gd name="T37" fmla="*/ 80 h 137"/>
                                <a:gd name="T38" fmla="*/ 9 w 166"/>
                                <a:gd name="T39" fmla="*/ 45 h 137"/>
                                <a:gd name="T40" fmla="*/ 31 w 166"/>
                                <a:gd name="T41" fmla="*/ 15 h 137"/>
                                <a:gd name="T42" fmla="*/ 58 w 166"/>
                                <a:gd name="T43" fmla="*/ 3 h 137"/>
                                <a:gd name="T44" fmla="*/ 75 w 166"/>
                                <a:gd name="T45" fmla="*/ 7 h 137"/>
                                <a:gd name="T46" fmla="*/ 83 w 166"/>
                                <a:gd name="T47" fmla="*/ 20 h 137"/>
                                <a:gd name="T48" fmla="*/ 81 w 166"/>
                                <a:gd name="T49" fmla="*/ 34 h 137"/>
                                <a:gd name="T50" fmla="*/ 63 w 166"/>
                                <a:gd name="T51" fmla="*/ 45 h 137"/>
                                <a:gd name="T52" fmla="*/ 48 w 166"/>
                                <a:gd name="T53" fmla="*/ 61 h 137"/>
                                <a:gd name="T54" fmla="*/ 44 w 166"/>
                                <a:gd name="T55" fmla="*/ 75 h 137"/>
                                <a:gd name="T56" fmla="*/ 52 w 166"/>
                                <a:gd name="T57" fmla="*/ 84 h 137"/>
                                <a:gd name="T58" fmla="*/ 62 w 166"/>
                                <a:gd name="T59" fmla="*/ 84 h 137"/>
                                <a:gd name="T60" fmla="*/ 69 w 166"/>
                                <a:gd name="T61" fmla="*/ 81 h 137"/>
                                <a:gd name="T62" fmla="*/ 81 w 166"/>
                                <a:gd name="T63" fmla="*/ 67 h 137"/>
                                <a:gd name="T64" fmla="*/ 98 w 166"/>
                                <a:gd name="T65" fmla="*/ 43 h 137"/>
                                <a:gd name="T66" fmla="*/ 116 w 166"/>
                                <a:gd name="T67" fmla="*/ 19 h 137"/>
                                <a:gd name="T68" fmla="*/ 128 w 166"/>
                                <a:gd name="T69" fmla="*/ 3 h 137"/>
                                <a:gd name="T70" fmla="*/ 130 w 166"/>
                                <a:gd name="T71" fmla="*/ 0 h 137"/>
                                <a:gd name="T72" fmla="*/ 134 w 166"/>
                                <a:gd name="T73" fmla="*/ 0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66" h="137">
                                  <a:moveTo>
                                    <a:pt x="136" y="1"/>
                                  </a:moveTo>
                                  <a:lnTo>
                                    <a:pt x="133" y="7"/>
                                  </a:lnTo>
                                  <a:lnTo>
                                    <a:pt x="134" y="8"/>
                                  </a:lnTo>
                                  <a:lnTo>
                                    <a:pt x="135" y="11"/>
                                  </a:lnTo>
                                  <a:lnTo>
                                    <a:pt x="137" y="12"/>
                                  </a:lnTo>
                                  <a:lnTo>
                                    <a:pt x="138" y="14"/>
                                  </a:lnTo>
                                  <a:lnTo>
                                    <a:pt x="141" y="16"/>
                                  </a:lnTo>
                                  <a:lnTo>
                                    <a:pt x="143" y="19"/>
                                  </a:lnTo>
                                  <a:lnTo>
                                    <a:pt x="147" y="21"/>
                                  </a:lnTo>
                                  <a:lnTo>
                                    <a:pt x="149" y="23"/>
                                  </a:lnTo>
                                  <a:lnTo>
                                    <a:pt x="151" y="24"/>
                                  </a:lnTo>
                                  <a:lnTo>
                                    <a:pt x="155" y="27"/>
                                  </a:lnTo>
                                  <a:lnTo>
                                    <a:pt x="157" y="28"/>
                                  </a:lnTo>
                                  <a:lnTo>
                                    <a:pt x="160" y="28"/>
                                  </a:lnTo>
                                  <a:lnTo>
                                    <a:pt x="163" y="22"/>
                                  </a:lnTo>
                                  <a:lnTo>
                                    <a:pt x="164" y="24"/>
                                  </a:lnTo>
                                  <a:lnTo>
                                    <a:pt x="166" y="26"/>
                                  </a:lnTo>
                                  <a:lnTo>
                                    <a:pt x="166" y="28"/>
                                  </a:lnTo>
                                  <a:lnTo>
                                    <a:pt x="166" y="30"/>
                                  </a:lnTo>
                                  <a:lnTo>
                                    <a:pt x="164" y="32"/>
                                  </a:lnTo>
                                  <a:lnTo>
                                    <a:pt x="160" y="41"/>
                                  </a:lnTo>
                                  <a:lnTo>
                                    <a:pt x="153" y="51"/>
                                  </a:lnTo>
                                  <a:lnTo>
                                    <a:pt x="143" y="64"/>
                                  </a:lnTo>
                                  <a:lnTo>
                                    <a:pt x="134" y="78"/>
                                  </a:lnTo>
                                  <a:lnTo>
                                    <a:pt x="123" y="93"/>
                                  </a:lnTo>
                                  <a:lnTo>
                                    <a:pt x="112" y="107"/>
                                  </a:lnTo>
                                  <a:lnTo>
                                    <a:pt x="103" y="119"/>
                                  </a:lnTo>
                                  <a:lnTo>
                                    <a:pt x="96" y="126"/>
                                  </a:lnTo>
                                  <a:lnTo>
                                    <a:pt x="88" y="131"/>
                                  </a:lnTo>
                                  <a:lnTo>
                                    <a:pt x="78" y="135"/>
                                  </a:lnTo>
                                  <a:lnTo>
                                    <a:pt x="69" y="137"/>
                                  </a:lnTo>
                                  <a:lnTo>
                                    <a:pt x="59" y="137"/>
                                  </a:lnTo>
                                  <a:lnTo>
                                    <a:pt x="49" y="136"/>
                                  </a:lnTo>
                                  <a:lnTo>
                                    <a:pt x="39" y="133"/>
                                  </a:lnTo>
                                  <a:lnTo>
                                    <a:pt x="29" y="127"/>
                                  </a:lnTo>
                                  <a:lnTo>
                                    <a:pt x="13" y="113"/>
                                  </a:lnTo>
                                  <a:lnTo>
                                    <a:pt x="4" y="98"/>
                                  </a:lnTo>
                                  <a:lnTo>
                                    <a:pt x="0" y="80"/>
                                  </a:lnTo>
                                  <a:lnTo>
                                    <a:pt x="3" y="62"/>
                                  </a:lnTo>
                                  <a:lnTo>
                                    <a:pt x="9" y="45"/>
                                  </a:lnTo>
                                  <a:lnTo>
                                    <a:pt x="18" y="29"/>
                                  </a:lnTo>
                                  <a:lnTo>
                                    <a:pt x="31" y="15"/>
                                  </a:lnTo>
                                  <a:lnTo>
                                    <a:pt x="46" y="6"/>
                                  </a:lnTo>
                                  <a:lnTo>
                                    <a:pt x="58" y="3"/>
                                  </a:lnTo>
                                  <a:lnTo>
                                    <a:pt x="68" y="3"/>
                                  </a:lnTo>
                                  <a:lnTo>
                                    <a:pt x="75" y="7"/>
                                  </a:lnTo>
                                  <a:lnTo>
                                    <a:pt x="81" y="13"/>
                                  </a:lnTo>
                                  <a:lnTo>
                                    <a:pt x="83" y="20"/>
                                  </a:lnTo>
                                  <a:lnTo>
                                    <a:pt x="83" y="27"/>
                                  </a:lnTo>
                                  <a:lnTo>
                                    <a:pt x="81" y="34"/>
                                  </a:lnTo>
                                  <a:lnTo>
                                    <a:pt x="76" y="38"/>
                                  </a:lnTo>
                                  <a:lnTo>
                                    <a:pt x="63" y="45"/>
                                  </a:lnTo>
                                  <a:lnTo>
                                    <a:pt x="55" y="53"/>
                                  </a:lnTo>
                                  <a:lnTo>
                                    <a:pt x="48" y="61"/>
                                  </a:lnTo>
                                  <a:lnTo>
                                    <a:pt x="45" y="68"/>
                                  </a:lnTo>
                                  <a:lnTo>
                                    <a:pt x="44" y="75"/>
                                  </a:lnTo>
                                  <a:lnTo>
                                    <a:pt x="46" y="80"/>
                                  </a:lnTo>
                                  <a:lnTo>
                                    <a:pt x="52" y="84"/>
                                  </a:lnTo>
                                  <a:lnTo>
                                    <a:pt x="59" y="85"/>
                                  </a:lnTo>
                                  <a:lnTo>
                                    <a:pt x="62" y="84"/>
                                  </a:lnTo>
                                  <a:lnTo>
                                    <a:pt x="65" y="83"/>
                                  </a:lnTo>
                                  <a:lnTo>
                                    <a:pt x="69" y="81"/>
                                  </a:lnTo>
                                  <a:lnTo>
                                    <a:pt x="73" y="77"/>
                                  </a:lnTo>
                                  <a:lnTo>
                                    <a:pt x="81" y="67"/>
                                  </a:lnTo>
                                  <a:lnTo>
                                    <a:pt x="90" y="55"/>
                                  </a:lnTo>
                                  <a:lnTo>
                                    <a:pt x="98" y="43"/>
                                  </a:lnTo>
                                  <a:lnTo>
                                    <a:pt x="108" y="30"/>
                                  </a:lnTo>
                                  <a:lnTo>
                                    <a:pt x="116" y="19"/>
                                  </a:lnTo>
                                  <a:lnTo>
                                    <a:pt x="123" y="10"/>
                                  </a:lnTo>
                                  <a:lnTo>
                                    <a:pt x="128" y="3"/>
                                  </a:lnTo>
                                  <a:lnTo>
                                    <a:pt x="129" y="0"/>
                                  </a:lnTo>
                                  <a:lnTo>
                                    <a:pt x="130" y="0"/>
                                  </a:lnTo>
                                  <a:lnTo>
                                    <a:pt x="133" y="0"/>
                                  </a:lnTo>
                                  <a:lnTo>
                                    <a:pt x="134" y="0"/>
                                  </a:lnTo>
                                  <a:lnTo>
                                    <a:pt x="136" y="1"/>
                                  </a:lnTo>
                                  <a:close/>
                                </a:path>
                              </a:pathLst>
                            </a:custGeom>
                            <a:solidFill>
                              <a:srgbClr val="1234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3"/>
                          <wps:cNvSpPr>
                            <a:spLocks/>
                          </wps:cNvSpPr>
                          <wps:spPr bwMode="auto">
                            <a:xfrm>
                              <a:off x="328" y="3036"/>
                              <a:ext cx="327" cy="268"/>
                            </a:xfrm>
                            <a:custGeom>
                              <a:avLst/>
                              <a:gdLst>
                                <a:gd name="T0" fmla="*/ 477 w 655"/>
                                <a:gd name="T1" fmla="*/ 45 h 537"/>
                                <a:gd name="T2" fmla="*/ 408 w 655"/>
                                <a:gd name="T3" fmla="*/ 17 h 537"/>
                                <a:gd name="T4" fmla="*/ 333 w 655"/>
                                <a:gd name="T5" fmla="*/ 2 h 537"/>
                                <a:gd name="T6" fmla="*/ 258 w 655"/>
                                <a:gd name="T7" fmla="*/ 1 h 537"/>
                                <a:gd name="T8" fmla="*/ 184 w 655"/>
                                <a:gd name="T9" fmla="*/ 9 h 537"/>
                                <a:gd name="T10" fmla="*/ 117 w 655"/>
                                <a:gd name="T11" fmla="*/ 26 h 537"/>
                                <a:gd name="T12" fmla="*/ 61 w 655"/>
                                <a:gd name="T13" fmla="*/ 49 h 537"/>
                                <a:gd name="T14" fmla="*/ 16 w 655"/>
                                <a:gd name="T15" fmla="*/ 78 h 537"/>
                                <a:gd name="T16" fmla="*/ 16 w 655"/>
                                <a:gd name="T17" fmla="*/ 88 h 537"/>
                                <a:gd name="T18" fmla="*/ 50 w 655"/>
                                <a:gd name="T19" fmla="*/ 85 h 537"/>
                                <a:gd name="T20" fmla="*/ 86 w 655"/>
                                <a:gd name="T21" fmla="*/ 89 h 537"/>
                                <a:gd name="T22" fmla="*/ 122 w 655"/>
                                <a:gd name="T23" fmla="*/ 101 h 537"/>
                                <a:gd name="T24" fmla="*/ 155 w 655"/>
                                <a:gd name="T25" fmla="*/ 119 h 537"/>
                                <a:gd name="T26" fmla="*/ 183 w 655"/>
                                <a:gd name="T27" fmla="*/ 143 h 537"/>
                                <a:gd name="T28" fmla="*/ 205 w 655"/>
                                <a:gd name="T29" fmla="*/ 171 h 537"/>
                                <a:gd name="T30" fmla="*/ 216 w 655"/>
                                <a:gd name="T31" fmla="*/ 202 h 537"/>
                                <a:gd name="T32" fmla="*/ 238 w 655"/>
                                <a:gd name="T33" fmla="*/ 211 h 537"/>
                                <a:gd name="T34" fmla="*/ 278 w 655"/>
                                <a:gd name="T35" fmla="*/ 205 h 537"/>
                                <a:gd name="T36" fmla="*/ 319 w 655"/>
                                <a:gd name="T37" fmla="*/ 211 h 537"/>
                                <a:gd name="T38" fmla="*/ 359 w 655"/>
                                <a:gd name="T39" fmla="*/ 225 h 537"/>
                                <a:gd name="T40" fmla="*/ 396 w 655"/>
                                <a:gd name="T41" fmla="*/ 247 h 537"/>
                                <a:gd name="T42" fmla="*/ 426 w 655"/>
                                <a:gd name="T43" fmla="*/ 273 h 537"/>
                                <a:gd name="T44" fmla="*/ 446 w 655"/>
                                <a:gd name="T45" fmla="*/ 306 h 537"/>
                                <a:gd name="T46" fmla="*/ 456 w 655"/>
                                <a:gd name="T47" fmla="*/ 340 h 537"/>
                                <a:gd name="T48" fmla="*/ 495 w 655"/>
                                <a:gd name="T49" fmla="*/ 355 h 537"/>
                                <a:gd name="T50" fmla="*/ 559 w 655"/>
                                <a:gd name="T51" fmla="*/ 384 h 537"/>
                                <a:gd name="T52" fmla="*/ 600 w 655"/>
                                <a:gd name="T53" fmla="*/ 441 h 537"/>
                                <a:gd name="T54" fmla="*/ 616 w 655"/>
                                <a:gd name="T55" fmla="*/ 508 h 537"/>
                                <a:gd name="T56" fmla="*/ 624 w 655"/>
                                <a:gd name="T57" fmla="*/ 516 h 537"/>
                                <a:gd name="T58" fmla="*/ 640 w 655"/>
                                <a:gd name="T59" fmla="*/ 468 h 537"/>
                                <a:gd name="T60" fmla="*/ 651 w 655"/>
                                <a:gd name="T61" fmla="*/ 410 h 537"/>
                                <a:gd name="T62" fmla="*/ 655 w 655"/>
                                <a:gd name="T63" fmla="*/ 348 h 537"/>
                                <a:gd name="T64" fmla="*/ 648 w 655"/>
                                <a:gd name="T65" fmla="*/ 281 h 537"/>
                                <a:gd name="T66" fmla="*/ 629 w 655"/>
                                <a:gd name="T67" fmla="*/ 215 h 537"/>
                                <a:gd name="T68" fmla="*/ 595 w 655"/>
                                <a:gd name="T69" fmla="*/ 150 h 537"/>
                                <a:gd name="T70" fmla="*/ 543 w 655"/>
                                <a:gd name="T71" fmla="*/ 92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55" h="537">
                                  <a:moveTo>
                                    <a:pt x="509" y="64"/>
                                  </a:moveTo>
                                  <a:lnTo>
                                    <a:pt x="477" y="45"/>
                                  </a:lnTo>
                                  <a:lnTo>
                                    <a:pt x="443" y="28"/>
                                  </a:lnTo>
                                  <a:lnTo>
                                    <a:pt x="408" y="17"/>
                                  </a:lnTo>
                                  <a:lnTo>
                                    <a:pt x="371" y="8"/>
                                  </a:lnTo>
                                  <a:lnTo>
                                    <a:pt x="333" y="2"/>
                                  </a:lnTo>
                                  <a:lnTo>
                                    <a:pt x="295" y="0"/>
                                  </a:lnTo>
                                  <a:lnTo>
                                    <a:pt x="258" y="1"/>
                                  </a:lnTo>
                                  <a:lnTo>
                                    <a:pt x="221" y="3"/>
                                  </a:lnTo>
                                  <a:lnTo>
                                    <a:pt x="184" y="9"/>
                                  </a:lnTo>
                                  <a:lnTo>
                                    <a:pt x="150" y="16"/>
                                  </a:lnTo>
                                  <a:lnTo>
                                    <a:pt x="117" y="26"/>
                                  </a:lnTo>
                                  <a:lnTo>
                                    <a:pt x="88" y="37"/>
                                  </a:lnTo>
                                  <a:lnTo>
                                    <a:pt x="61" y="49"/>
                                  </a:lnTo>
                                  <a:lnTo>
                                    <a:pt x="36" y="63"/>
                                  </a:lnTo>
                                  <a:lnTo>
                                    <a:pt x="16" y="78"/>
                                  </a:lnTo>
                                  <a:lnTo>
                                    <a:pt x="0" y="93"/>
                                  </a:lnTo>
                                  <a:lnTo>
                                    <a:pt x="16" y="88"/>
                                  </a:lnTo>
                                  <a:lnTo>
                                    <a:pt x="32" y="85"/>
                                  </a:lnTo>
                                  <a:lnTo>
                                    <a:pt x="50" y="85"/>
                                  </a:lnTo>
                                  <a:lnTo>
                                    <a:pt x="68" y="86"/>
                                  </a:lnTo>
                                  <a:lnTo>
                                    <a:pt x="86" y="89"/>
                                  </a:lnTo>
                                  <a:lnTo>
                                    <a:pt x="104" y="94"/>
                                  </a:lnTo>
                                  <a:lnTo>
                                    <a:pt x="122" y="101"/>
                                  </a:lnTo>
                                  <a:lnTo>
                                    <a:pt x="138" y="110"/>
                                  </a:lnTo>
                                  <a:lnTo>
                                    <a:pt x="155" y="119"/>
                                  </a:lnTo>
                                  <a:lnTo>
                                    <a:pt x="170" y="131"/>
                                  </a:lnTo>
                                  <a:lnTo>
                                    <a:pt x="183" y="143"/>
                                  </a:lnTo>
                                  <a:lnTo>
                                    <a:pt x="195" y="156"/>
                                  </a:lnTo>
                                  <a:lnTo>
                                    <a:pt x="205" y="171"/>
                                  </a:lnTo>
                                  <a:lnTo>
                                    <a:pt x="212" y="186"/>
                                  </a:lnTo>
                                  <a:lnTo>
                                    <a:pt x="216" y="202"/>
                                  </a:lnTo>
                                  <a:lnTo>
                                    <a:pt x="219" y="218"/>
                                  </a:lnTo>
                                  <a:lnTo>
                                    <a:pt x="238" y="211"/>
                                  </a:lnTo>
                                  <a:lnTo>
                                    <a:pt x="258" y="207"/>
                                  </a:lnTo>
                                  <a:lnTo>
                                    <a:pt x="278" y="205"/>
                                  </a:lnTo>
                                  <a:lnTo>
                                    <a:pt x="299" y="207"/>
                                  </a:lnTo>
                                  <a:lnTo>
                                    <a:pt x="319" y="211"/>
                                  </a:lnTo>
                                  <a:lnTo>
                                    <a:pt x="340" y="217"/>
                                  </a:lnTo>
                                  <a:lnTo>
                                    <a:pt x="359" y="225"/>
                                  </a:lnTo>
                                  <a:lnTo>
                                    <a:pt x="378" y="234"/>
                                  </a:lnTo>
                                  <a:lnTo>
                                    <a:pt x="396" y="247"/>
                                  </a:lnTo>
                                  <a:lnTo>
                                    <a:pt x="412" y="260"/>
                                  </a:lnTo>
                                  <a:lnTo>
                                    <a:pt x="426" y="273"/>
                                  </a:lnTo>
                                  <a:lnTo>
                                    <a:pt x="437" y="289"/>
                                  </a:lnTo>
                                  <a:lnTo>
                                    <a:pt x="446" y="306"/>
                                  </a:lnTo>
                                  <a:lnTo>
                                    <a:pt x="454" y="323"/>
                                  </a:lnTo>
                                  <a:lnTo>
                                    <a:pt x="456" y="340"/>
                                  </a:lnTo>
                                  <a:lnTo>
                                    <a:pt x="456" y="358"/>
                                  </a:lnTo>
                                  <a:lnTo>
                                    <a:pt x="495" y="355"/>
                                  </a:lnTo>
                                  <a:lnTo>
                                    <a:pt x="529" y="364"/>
                                  </a:lnTo>
                                  <a:lnTo>
                                    <a:pt x="559" y="384"/>
                                  </a:lnTo>
                                  <a:lnTo>
                                    <a:pt x="582" y="410"/>
                                  </a:lnTo>
                                  <a:lnTo>
                                    <a:pt x="600" y="441"/>
                                  </a:lnTo>
                                  <a:lnTo>
                                    <a:pt x="612" y="474"/>
                                  </a:lnTo>
                                  <a:lnTo>
                                    <a:pt x="616" y="508"/>
                                  </a:lnTo>
                                  <a:lnTo>
                                    <a:pt x="615" y="537"/>
                                  </a:lnTo>
                                  <a:lnTo>
                                    <a:pt x="624" y="516"/>
                                  </a:lnTo>
                                  <a:lnTo>
                                    <a:pt x="632" y="493"/>
                                  </a:lnTo>
                                  <a:lnTo>
                                    <a:pt x="640" y="468"/>
                                  </a:lnTo>
                                  <a:lnTo>
                                    <a:pt x="646" y="440"/>
                                  </a:lnTo>
                                  <a:lnTo>
                                    <a:pt x="651" y="410"/>
                                  </a:lnTo>
                                  <a:lnTo>
                                    <a:pt x="654" y="380"/>
                                  </a:lnTo>
                                  <a:lnTo>
                                    <a:pt x="655" y="348"/>
                                  </a:lnTo>
                                  <a:lnTo>
                                    <a:pt x="653" y="315"/>
                                  </a:lnTo>
                                  <a:lnTo>
                                    <a:pt x="648" y="281"/>
                                  </a:lnTo>
                                  <a:lnTo>
                                    <a:pt x="641" y="248"/>
                                  </a:lnTo>
                                  <a:lnTo>
                                    <a:pt x="629" y="215"/>
                                  </a:lnTo>
                                  <a:lnTo>
                                    <a:pt x="615" y="183"/>
                                  </a:lnTo>
                                  <a:lnTo>
                                    <a:pt x="595" y="150"/>
                                  </a:lnTo>
                                  <a:lnTo>
                                    <a:pt x="572" y="120"/>
                                  </a:lnTo>
                                  <a:lnTo>
                                    <a:pt x="543" y="92"/>
                                  </a:lnTo>
                                  <a:lnTo>
                                    <a:pt x="509" y="64"/>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4"/>
                          <wps:cNvSpPr>
                            <a:spLocks/>
                          </wps:cNvSpPr>
                          <wps:spPr bwMode="auto">
                            <a:xfrm>
                              <a:off x="403" y="3154"/>
                              <a:ext cx="118" cy="165"/>
                            </a:xfrm>
                            <a:custGeom>
                              <a:avLst/>
                              <a:gdLst>
                                <a:gd name="T0" fmla="*/ 11 w 235"/>
                                <a:gd name="T1" fmla="*/ 330 h 330"/>
                                <a:gd name="T2" fmla="*/ 234 w 235"/>
                                <a:gd name="T3" fmla="*/ 7 h 330"/>
                                <a:gd name="T4" fmla="*/ 235 w 235"/>
                                <a:gd name="T5" fmla="*/ 4 h 330"/>
                                <a:gd name="T6" fmla="*/ 233 w 235"/>
                                <a:gd name="T7" fmla="*/ 2 h 330"/>
                                <a:gd name="T8" fmla="*/ 229 w 235"/>
                                <a:gd name="T9" fmla="*/ 0 h 330"/>
                                <a:gd name="T10" fmla="*/ 227 w 235"/>
                                <a:gd name="T11" fmla="*/ 0 h 330"/>
                                <a:gd name="T12" fmla="*/ 0 w 235"/>
                                <a:gd name="T13" fmla="*/ 321 h 330"/>
                                <a:gd name="T14" fmla="*/ 3 w 235"/>
                                <a:gd name="T15" fmla="*/ 323 h 330"/>
                                <a:gd name="T16" fmla="*/ 5 w 235"/>
                                <a:gd name="T17" fmla="*/ 326 h 330"/>
                                <a:gd name="T18" fmla="*/ 9 w 235"/>
                                <a:gd name="T19" fmla="*/ 328 h 330"/>
                                <a:gd name="T20" fmla="*/ 11 w 235"/>
                                <a:gd name="T21" fmla="*/ 330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35" h="330">
                                  <a:moveTo>
                                    <a:pt x="11" y="330"/>
                                  </a:moveTo>
                                  <a:lnTo>
                                    <a:pt x="234" y="7"/>
                                  </a:lnTo>
                                  <a:lnTo>
                                    <a:pt x="235" y="4"/>
                                  </a:lnTo>
                                  <a:lnTo>
                                    <a:pt x="233" y="2"/>
                                  </a:lnTo>
                                  <a:lnTo>
                                    <a:pt x="229" y="0"/>
                                  </a:lnTo>
                                  <a:lnTo>
                                    <a:pt x="227" y="0"/>
                                  </a:lnTo>
                                  <a:lnTo>
                                    <a:pt x="0" y="321"/>
                                  </a:lnTo>
                                  <a:lnTo>
                                    <a:pt x="3" y="323"/>
                                  </a:lnTo>
                                  <a:lnTo>
                                    <a:pt x="5" y="326"/>
                                  </a:lnTo>
                                  <a:lnTo>
                                    <a:pt x="9" y="328"/>
                                  </a:lnTo>
                                  <a:lnTo>
                                    <a:pt x="11" y="33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48" name="Freeform 45"/>
                          <wps:cNvSpPr>
                            <a:spLocks/>
                          </wps:cNvSpPr>
                          <wps:spPr bwMode="auto">
                            <a:xfrm>
                              <a:off x="350" y="3314"/>
                              <a:ext cx="18" cy="12"/>
                            </a:xfrm>
                            <a:custGeom>
                              <a:avLst/>
                              <a:gdLst>
                                <a:gd name="T0" fmla="*/ 28 w 37"/>
                                <a:gd name="T1" fmla="*/ 0 h 23"/>
                                <a:gd name="T2" fmla="*/ 33 w 37"/>
                                <a:gd name="T3" fmla="*/ 1 h 23"/>
                                <a:gd name="T4" fmla="*/ 36 w 37"/>
                                <a:gd name="T5" fmla="*/ 4 h 23"/>
                                <a:gd name="T6" fmla="*/ 37 w 37"/>
                                <a:gd name="T7" fmla="*/ 6 h 23"/>
                                <a:gd name="T8" fmla="*/ 37 w 37"/>
                                <a:gd name="T9" fmla="*/ 8 h 23"/>
                                <a:gd name="T10" fmla="*/ 32 w 37"/>
                                <a:gd name="T11" fmla="*/ 8 h 23"/>
                                <a:gd name="T12" fmla="*/ 28 w 37"/>
                                <a:gd name="T13" fmla="*/ 7 h 23"/>
                                <a:gd name="T14" fmla="*/ 24 w 37"/>
                                <a:gd name="T15" fmla="*/ 8 h 23"/>
                                <a:gd name="T16" fmla="*/ 19 w 37"/>
                                <a:gd name="T17" fmla="*/ 8 h 23"/>
                                <a:gd name="T18" fmla="*/ 14 w 37"/>
                                <a:gd name="T19" fmla="*/ 10 h 23"/>
                                <a:gd name="T20" fmla="*/ 11 w 37"/>
                                <a:gd name="T21" fmla="*/ 13 h 23"/>
                                <a:gd name="T22" fmla="*/ 5 w 37"/>
                                <a:gd name="T23" fmla="*/ 17 h 23"/>
                                <a:gd name="T24" fmla="*/ 0 w 37"/>
                                <a:gd name="T25" fmla="*/ 23 h 23"/>
                                <a:gd name="T26" fmla="*/ 5 w 37"/>
                                <a:gd name="T27" fmla="*/ 12 h 23"/>
                                <a:gd name="T28" fmla="*/ 12 w 37"/>
                                <a:gd name="T29" fmla="*/ 5 h 23"/>
                                <a:gd name="T30" fmla="*/ 19 w 37"/>
                                <a:gd name="T31" fmla="*/ 1 h 23"/>
                                <a:gd name="T32" fmla="*/ 28 w 37"/>
                                <a:gd name="T33"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7" h="23">
                                  <a:moveTo>
                                    <a:pt x="28" y="0"/>
                                  </a:moveTo>
                                  <a:lnTo>
                                    <a:pt x="33" y="1"/>
                                  </a:lnTo>
                                  <a:lnTo>
                                    <a:pt x="36" y="4"/>
                                  </a:lnTo>
                                  <a:lnTo>
                                    <a:pt x="37" y="6"/>
                                  </a:lnTo>
                                  <a:lnTo>
                                    <a:pt x="37" y="8"/>
                                  </a:lnTo>
                                  <a:lnTo>
                                    <a:pt x="32" y="8"/>
                                  </a:lnTo>
                                  <a:lnTo>
                                    <a:pt x="28" y="7"/>
                                  </a:lnTo>
                                  <a:lnTo>
                                    <a:pt x="24" y="8"/>
                                  </a:lnTo>
                                  <a:lnTo>
                                    <a:pt x="19" y="8"/>
                                  </a:lnTo>
                                  <a:lnTo>
                                    <a:pt x="14" y="10"/>
                                  </a:lnTo>
                                  <a:lnTo>
                                    <a:pt x="11" y="13"/>
                                  </a:lnTo>
                                  <a:lnTo>
                                    <a:pt x="5" y="17"/>
                                  </a:lnTo>
                                  <a:lnTo>
                                    <a:pt x="0" y="23"/>
                                  </a:lnTo>
                                  <a:lnTo>
                                    <a:pt x="5" y="12"/>
                                  </a:lnTo>
                                  <a:lnTo>
                                    <a:pt x="12" y="5"/>
                                  </a:lnTo>
                                  <a:lnTo>
                                    <a:pt x="19" y="1"/>
                                  </a:lnTo>
                                  <a:lnTo>
                                    <a:pt x="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6"/>
                          <wps:cNvSpPr>
                            <a:spLocks/>
                          </wps:cNvSpPr>
                          <wps:spPr bwMode="auto">
                            <a:xfrm>
                              <a:off x="337" y="3069"/>
                              <a:ext cx="103" cy="71"/>
                            </a:xfrm>
                            <a:custGeom>
                              <a:avLst/>
                              <a:gdLst>
                                <a:gd name="T0" fmla="*/ 205 w 207"/>
                                <a:gd name="T1" fmla="*/ 143 h 143"/>
                                <a:gd name="T2" fmla="*/ 203 w 207"/>
                                <a:gd name="T3" fmla="*/ 123 h 143"/>
                                <a:gd name="T4" fmla="*/ 198 w 207"/>
                                <a:gd name="T5" fmla="*/ 105 h 143"/>
                                <a:gd name="T6" fmla="*/ 191 w 207"/>
                                <a:gd name="T7" fmla="*/ 89 h 143"/>
                                <a:gd name="T8" fmla="*/ 182 w 207"/>
                                <a:gd name="T9" fmla="*/ 74 h 143"/>
                                <a:gd name="T10" fmla="*/ 170 w 207"/>
                                <a:gd name="T11" fmla="*/ 60 h 143"/>
                                <a:gd name="T12" fmla="*/ 157 w 207"/>
                                <a:gd name="T13" fmla="*/ 49 h 143"/>
                                <a:gd name="T14" fmla="*/ 143 w 207"/>
                                <a:gd name="T15" fmla="*/ 38 h 143"/>
                                <a:gd name="T16" fmla="*/ 128 w 207"/>
                                <a:gd name="T17" fmla="*/ 30 h 143"/>
                                <a:gd name="T18" fmla="*/ 111 w 207"/>
                                <a:gd name="T19" fmla="*/ 23 h 143"/>
                                <a:gd name="T20" fmla="*/ 94 w 207"/>
                                <a:gd name="T21" fmla="*/ 17 h 143"/>
                                <a:gd name="T22" fmla="*/ 78 w 207"/>
                                <a:gd name="T23" fmla="*/ 14 h 143"/>
                                <a:gd name="T24" fmla="*/ 60 w 207"/>
                                <a:gd name="T25" fmla="*/ 11 h 143"/>
                                <a:gd name="T26" fmla="*/ 44 w 207"/>
                                <a:gd name="T27" fmla="*/ 11 h 143"/>
                                <a:gd name="T28" fmla="*/ 28 w 207"/>
                                <a:gd name="T29" fmla="*/ 11 h 143"/>
                                <a:gd name="T30" fmla="*/ 13 w 207"/>
                                <a:gd name="T31" fmla="*/ 13 h 143"/>
                                <a:gd name="T32" fmla="*/ 0 w 207"/>
                                <a:gd name="T33" fmla="*/ 16 h 143"/>
                                <a:gd name="T34" fmla="*/ 20 w 207"/>
                                <a:gd name="T35" fmla="*/ 8 h 143"/>
                                <a:gd name="T36" fmla="*/ 40 w 207"/>
                                <a:gd name="T37" fmla="*/ 4 h 143"/>
                                <a:gd name="T38" fmla="*/ 59 w 207"/>
                                <a:gd name="T39" fmla="*/ 0 h 143"/>
                                <a:gd name="T40" fmla="*/ 79 w 207"/>
                                <a:gd name="T41" fmla="*/ 0 h 143"/>
                                <a:gd name="T42" fmla="*/ 97 w 207"/>
                                <a:gd name="T43" fmla="*/ 3 h 143"/>
                                <a:gd name="T44" fmla="*/ 116 w 207"/>
                                <a:gd name="T45" fmla="*/ 7 h 143"/>
                                <a:gd name="T46" fmla="*/ 132 w 207"/>
                                <a:gd name="T47" fmla="*/ 13 h 143"/>
                                <a:gd name="T48" fmla="*/ 148 w 207"/>
                                <a:gd name="T49" fmla="*/ 21 h 143"/>
                                <a:gd name="T50" fmla="*/ 162 w 207"/>
                                <a:gd name="T51" fmla="*/ 31 h 143"/>
                                <a:gd name="T52" fmla="*/ 175 w 207"/>
                                <a:gd name="T53" fmla="*/ 43 h 143"/>
                                <a:gd name="T54" fmla="*/ 185 w 207"/>
                                <a:gd name="T55" fmla="*/ 55 h 143"/>
                                <a:gd name="T56" fmla="*/ 194 w 207"/>
                                <a:gd name="T57" fmla="*/ 70 h 143"/>
                                <a:gd name="T58" fmla="*/ 201 w 207"/>
                                <a:gd name="T59" fmla="*/ 86 h 143"/>
                                <a:gd name="T60" fmla="*/ 204 w 207"/>
                                <a:gd name="T61" fmla="*/ 105 h 143"/>
                                <a:gd name="T62" fmla="*/ 207 w 207"/>
                                <a:gd name="T63" fmla="*/ 123 h 143"/>
                                <a:gd name="T64" fmla="*/ 205 w 207"/>
                                <a:gd name="T65" fmla="*/ 143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07" h="143">
                                  <a:moveTo>
                                    <a:pt x="205" y="143"/>
                                  </a:moveTo>
                                  <a:lnTo>
                                    <a:pt x="203" y="123"/>
                                  </a:lnTo>
                                  <a:lnTo>
                                    <a:pt x="198" y="105"/>
                                  </a:lnTo>
                                  <a:lnTo>
                                    <a:pt x="191" y="89"/>
                                  </a:lnTo>
                                  <a:lnTo>
                                    <a:pt x="182" y="74"/>
                                  </a:lnTo>
                                  <a:lnTo>
                                    <a:pt x="170" y="60"/>
                                  </a:lnTo>
                                  <a:lnTo>
                                    <a:pt x="157" y="49"/>
                                  </a:lnTo>
                                  <a:lnTo>
                                    <a:pt x="143" y="38"/>
                                  </a:lnTo>
                                  <a:lnTo>
                                    <a:pt x="128" y="30"/>
                                  </a:lnTo>
                                  <a:lnTo>
                                    <a:pt x="111" y="23"/>
                                  </a:lnTo>
                                  <a:lnTo>
                                    <a:pt x="94" y="17"/>
                                  </a:lnTo>
                                  <a:lnTo>
                                    <a:pt x="78" y="14"/>
                                  </a:lnTo>
                                  <a:lnTo>
                                    <a:pt x="60" y="11"/>
                                  </a:lnTo>
                                  <a:lnTo>
                                    <a:pt x="44" y="11"/>
                                  </a:lnTo>
                                  <a:lnTo>
                                    <a:pt x="28" y="11"/>
                                  </a:lnTo>
                                  <a:lnTo>
                                    <a:pt x="13" y="13"/>
                                  </a:lnTo>
                                  <a:lnTo>
                                    <a:pt x="0" y="16"/>
                                  </a:lnTo>
                                  <a:lnTo>
                                    <a:pt x="20" y="8"/>
                                  </a:lnTo>
                                  <a:lnTo>
                                    <a:pt x="40" y="4"/>
                                  </a:lnTo>
                                  <a:lnTo>
                                    <a:pt x="59" y="0"/>
                                  </a:lnTo>
                                  <a:lnTo>
                                    <a:pt x="79" y="0"/>
                                  </a:lnTo>
                                  <a:lnTo>
                                    <a:pt x="97" y="3"/>
                                  </a:lnTo>
                                  <a:lnTo>
                                    <a:pt x="116" y="7"/>
                                  </a:lnTo>
                                  <a:lnTo>
                                    <a:pt x="132" y="13"/>
                                  </a:lnTo>
                                  <a:lnTo>
                                    <a:pt x="148" y="21"/>
                                  </a:lnTo>
                                  <a:lnTo>
                                    <a:pt x="162" y="31"/>
                                  </a:lnTo>
                                  <a:lnTo>
                                    <a:pt x="175" y="43"/>
                                  </a:lnTo>
                                  <a:lnTo>
                                    <a:pt x="185" y="55"/>
                                  </a:lnTo>
                                  <a:lnTo>
                                    <a:pt x="194" y="70"/>
                                  </a:lnTo>
                                  <a:lnTo>
                                    <a:pt x="201" y="86"/>
                                  </a:lnTo>
                                  <a:lnTo>
                                    <a:pt x="204" y="105"/>
                                  </a:lnTo>
                                  <a:lnTo>
                                    <a:pt x="207" y="123"/>
                                  </a:lnTo>
                                  <a:lnTo>
                                    <a:pt x="205" y="1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47"/>
                          <wps:cNvSpPr>
                            <a:spLocks/>
                          </wps:cNvSpPr>
                          <wps:spPr bwMode="auto">
                            <a:xfrm>
                              <a:off x="558" y="3202"/>
                              <a:ext cx="82" cy="76"/>
                            </a:xfrm>
                            <a:custGeom>
                              <a:avLst/>
                              <a:gdLst>
                                <a:gd name="T0" fmla="*/ 162 w 163"/>
                                <a:gd name="T1" fmla="*/ 153 h 153"/>
                                <a:gd name="T2" fmla="*/ 160 w 163"/>
                                <a:gd name="T3" fmla="*/ 131 h 153"/>
                                <a:gd name="T4" fmla="*/ 152 w 163"/>
                                <a:gd name="T5" fmla="*/ 106 h 153"/>
                                <a:gd name="T6" fmla="*/ 139 w 163"/>
                                <a:gd name="T7" fmla="*/ 77 h 153"/>
                                <a:gd name="T8" fmla="*/ 121 w 163"/>
                                <a:gd name="T9" fmla="*/ 51 h 153"/>
                                <a:gd name="T10" fmla="*/ 98 w 163"/>
                                <a:gd name="T11" fmla="*/ 29 h 153"/>
                                <a:gd name="T12" fmla="*/ 69 w 163"/>
                                <a:gd name="T13" fmla="*/ 14 h 153"/>
                                <a:gd name="T14" fmla="*/ 36 w 163"/>
                                <a:gd name="T15" fmla="*/ 9 h 153"/>
                                <a:gd name="T16" fmla="*/ 0 w 163"/>
                                <a:gd name="T17" fmla="*/ 18 h 153"/>
                                <a:gd name="T18" fmla="*/ 34 w 163"/>
                                <a:gd name="T19" fmla="*/ 3 h 153"/>
                                <a:gd name="T20" fmla="*/ 66 w 163"/>
                                <a:gd name="T21" fmla="*/ 0 h 153"/>
                                <a:gd name="T22" fmla="*/ 95 w 163"/>
                                <a:gd name="T23" fmla="*/ 8 h 153"/>
                                <a:gd name="T24" fmla="*/ 121 w 163"/>
                                <a:gd name="T25" fmla="*/ 25 h 153"/>
                                <a:gd name="T26" fmla="*/ 141 w 163"/>
                                <a:gd name="T27" fmla="*/ 49 h 153"/>
                                <a:gd name="T28" fmla="*/ 156 w 163"/>
                                <a:gd name="T29" fmla="*/ 80 h 153"/>
                                <a:gd name="T30" fmla="*/ 163 w 163"/>
                                <a:gd name="T31" fmla="*/ 115 h 153"/>
                                <a:gd name="T32" fmla="*/ 162 w 163"/>
                                <a:gd name="T33" fmla="*/ 153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3" h="153">
                                  <a:moveTo>
                                    <a:pt x="162" y="153"/>
                                  </a:moveTo>
                                  <a:lnTo>
                                    <a:pt x="160" y="131"/>
                                  </a:lnTo>
                                  <a:lnTo>
                                    <a:pt x="152" y="106"/>
                                  </a:lnTo>
                                  <a:lnTo>
                                    <a:pt x="139" y="77"/>
                                  </a:lnTo>
                                  <a:lnTo>
                                    <a:pt x="121" y="51"/>
                                  </a:lnTo>
                                  <a:lnTo>
                                    <a:pt x="98" y="29"/>
                                  </a:lnTo>
                                  <a:lnTo>
                                    <a:pt x="69" y="14"/>
                                  </a:lnTo>
                                  <a:lnTo>
                                    <a:pt x="36" y="9"/>
                                  </a:lnTo>
                                  <a:lnTo>
                                    <a:pt x="0" y="18"/>
                                  </a:lnTo>
                                  <a:lnTo>
                                    <a:pt x="34" y="3"/>
                                  </a:lnTo>
                                  <a:lnTo>
                                    <a:pt x="66" y="0"/>
                                  </a:lnTo>
                                  <a:lnTo>
                                    <a:pt x="95" y="8"/>
                                  </a:lnTo>
                                  <a:lnTo>
                                    <a:pt x="121" y="25"/>
                                  </a:lnTo>
                                  <a:lnTo>
                                    <a:pt x="141" y="49"/>
                                  </a:lnTo>
                                  <a:lnTo>
                                    <a:pt x="156" y="80"/>
                                  </a:lnTo>
                                  <a:lnTo>
                                    <a:pt x="163" y="115"/>
                                  </a:lnTo>
                                  <a:lnTo>
                                    <a:pt x="162" y="1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48"/>
                          <wps:cNvSpPr>
                            <a:spLocks/>
                          </wps:cNvSpPr>
                          <wps:spPr bwMode="auto">
                            <a:xfrm>
                              <a:off x="439" y="3124"/>
                              <a:ext cx="120" cy="87"/>
                            </a:xfrm>
                            <a:custGeom>
                              <a:avLst/>
                              <a:gdLst>
                                <a:gd name="T0" fmla="*/ 239 w 240"/>
                                <a:gd name="T1" fmla="*/ 173 h 173"/>
                                <a:gd name="T2" fmla="*/ 240 w 240"/>
                                <a:gd name="T3" fmla="*/ 156 h 173"/>
                                <a:gd name="T4" fmla="*/ 238 w 240"/>
                                <a:gd name="T5" fmla="*/ 138 h 173"/>
                                <a:gd name="T6" fmla="*/ 233 w 240"/>
                                <a:gd name="T7" fmla="*/ 120 h 173"/>
                                <a:gd name="T8" fmla="*/ 225 w 240"/>
                                <a:gd name="T9" fmla="*/ 103 h 173"/>
                                <a:gd name="T10" fmla="*/ 215 w 240"/>
                                <a:gd name="T11" fmla="*/ 87 h 173"/>
                                <a:gd name="T12" fmla="*/ 203 w 240"/>
                                <a:gd name="T13" fmla="*/ 71 h 173"/>
                                <a:gd name="T14" fmla="*/ 189 w 240"/>
                                <a:gd name="T15" fmla="*/ 57 h 173"/>
                                <a:gd name="T16" fmla="*/ 174 w 240"/>
                                <a:gd name="T17" fmla="*/ 45 h 173"/>
                                <a:gd name="T18" fmla="*/ 156 w 240"/>
                                <a:gd name="T19" fmla="*/ 33 h 173"/>
                                <a:gd name="T20" fmla="*/ 137 w 240"/>
                                <a:gd name="T21" fmla="*/ 25 h 173"/>
                                <a:gd name="T22" fmla="*/ 116 w 240"/>
                                <a:gd name="T23" fmla="*/ 18 h 173"/>
                                <a:gd name="T24" fmla="*/ 95 w 240"/>
                                <a:gd name="T25" fmla="*/ 15 h 173"/>
                                <a:gd name="T26" fmla="*/ 72 w 240"/>
                                <a:gd name="T27" fmla="*/ 14 h 173"/>
                                <a:gd name="T28" fmla="*/ 49 w 240"/>
                                <a:gd name="T29" fmla="*/ 16 h 173"/>
                                <a:gd name="T30" fmla="*/ 25 w 240"/>
                                <a:gd name="T31" fmla="*/ 22 h 173"/>
                                <a:gd name="T32" fmla="*/ 0 w 240"/>
                                <a:gd name="T33" fmla="*/ 31 h 173"/>
                                <a:gd name="T34" fmla="*/ 18 w 240"/>
                                <a:gd name="T35" fmla="*/ 19 h 173"/>
                                <a:gd name="T36" fmla="*/ 38 w 240"/>
                                <a:gd name="T37" fmla="*/ 10 h 173"/>
                                <a:gd name="T38" fmla="*/ 58 w 240"/>
                                <a:gd name="T39" fmla="*/ 4 h 173"/>
                                <a:gd name="T40" fmla="*/ 79 w 240"/>
                                <a:gd name="T41" fmla="*/ 1 h 173"/>
                                <a:gd name="T42" fmla="*/ 101 w 240"/>
                                <a:gd name="T43" fmla="*/ 0 h 173"/>
                                <a:gd name="T44" fmla="*/ 121 w 240"/>
                                <a:gd name="T45" fmla="*/ 3 h 173"/>
                                <a:gd name="T46" fmla="*/ 142 w 240"/>
                                <a:gd name="T47" fmla="*/ 8 h 173"/>
                                <a:gd name="T48" fmla="*/ 161 w 240"/>
                                <a:gd name="T49" fmla="*/ 16 h 173"/>
                                <a:gd name="T50" fmla="*/ 180 w 240"/>
                                <a:gd name="T51" fmla="*/ 26 h 173"/>
                                <a:gd name="T52" fmla="*/ 196 w 240"/>
                                <a:gd name="T53" fmla="*/ 40 h 173"/>
                                <a:gd name="T54" fmla="*/ 211 w 240"/>
                                <a:gd name="T55" fmla="*/ 56 h 173"/>
                                <a:gd name="T56" fmla="*/ 222 w 240"/>
                                <a:gd name="T57" fmla="*/ 74 h 173"/>
                                <a:gd name="T58" fmla="*/ 232 w 240"/>
                                <a:gd name="T59" fmla="*/ 95 h 173"/>
                                <a:gd name="T60" fmla="*/ 238 w 240"/>
                                <a:gd name="T61" fmla="*/ 119 h 173"/>
                                <a:gd name="T62" fmla="*/ 240 w 240"/>
                                <a:gd name="T63" fmla="*/ 145 h 173"/>
                                <a:gd name="T64" fmla="*/ 239 w 240"/>
                                <a:gd name="T65" fmla="*/ 173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173">
                                  <a:moveTo>
                                    <a:pt x="239" y="173"/>
                                  </a:moveTo>
                                  <a:lnTo>
                                    <a:pt x="240" y="156"/>
                                  </a:lnTo>
                                  <a:lnTo>
                                    <a:pt x="238" y="138"/>
                                  </a:lnTo>
                                  <a:lnTo>
                                    <a:pt x="233" y="120"/>
                                  </a:lnTo>
                                  <a:lnTo>
                                    <a:pt x="225" y="103"/>
                                  </a:lnTo>
                                  <a:lnTo>
                                    <a:pt x="215" y="87"/>
                                  </a:lnTo>
                                  <a:lnTo>
                                    <a:pt x="203" y="71"/>
                                  </a:lnTo>
                                  <a:lnTo>
                                    <a:pt x="189" y="57"/>
                                  </a:lnTo>
                                  <a:lnTo>
                                    <a:pt x="174" y="45"/>
                                  </a:lnTo>
                                  <a:lnTo>
                                    <a:pt x="156" y="33"/>
                                  </a:lnTo>
                                  <a:lnTo>
                                    <a:pt x="137" y="25"/>
                                  </a:lnTo>
                                  <a:lnTo>
                                    <a:pt x="116" y="18"/>
                                  </a:lnTo>
                                  <a:lnTo>
                                    <a:pt x="95" y="15"/>
                                  </a:lnTo>
                                  <a:lnTo>
                                    <a:pt x="72" y="14"/>
                                  </a:lnTo>
                                  <a:lnTo>
                                    <a:pt x="49" y="16"/>
                                  </a:lnTo>
                                  <a:lnTo>
                                    <a:pt x="25" y="22"/>
                                  </a:lnTo>
                                  <a:lnTo>
                                    <a:pt x="0" y="31"/>
                                  </a:lnTo>
                                  <a:lnTo>
                                    <a:pt x="18" y="19"/>
                                  </a:lnTo>
                                  <a:lnTo>
                                    <a:pt x="38" y="10"/>
                                  </a:lnTo>
                                  <a:lnTo>
                                    <a:pt x="58" y="4"/>
                                  </a:lnTo>
                                  <a:lnTo>
                                    <a:pt x="79" y="1"/>
                                  </a:lnTo>
                                  <a:lnTo>
                                    <a:pt x="101" y="0"/>
                                  </a:lnTo>
                                  <a:lnTo>
                                    <a:pt x="121" y="3"/>
                                  </a:lnTo>
                                  <a:lnTo>
                                    <a:pt x="142" y="8"/>
                                  </a:lnTo>
                                  <a:lnTo>
                                    <a:pt x="161" y="16"/>
                                  </a:lnTo>
                                  <a:lnTo>
                                    <a:pt x="180" y="26"/>
                                  </a:lnTo>
                                  <a:lnTo>
                                    <a:pt x="196" y="40"/>
                                  </a:lnTo>
                                  <a:lnTo>
                                    <a:pt x="211" y="56"/>
                                  </a:lnTo>
                                  <a:lnTo>
                                    <a:pt x="222" y="74"/>
                                  </a:lnTo>
                                  <a:lnTo>
                                    <a:pt x="232" y="95"/>
                                  </a:lnTo>
                                  <a:lnTo>
                                    <a:pt x="238" y="119"/>
                                  </a:lnTo>
                                  <a:lnTo>
                                    <a:pt x="240" y="145"/>
                                  </a:lnTo>
                                  <a:lnTo>
                                    <a:pt x="239" y="1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49"/>
                          <wps:cNvSpPr>
                            <a:spLocks/>
                          </wps:cNvSpPr>
                          <wps:spPr bwMode="auto">
                            <a:xfrm>
                              <a:off x="570" y="3072"/>
                              <a:ext cx="30" cy="125"/>
                            </a:xfrm>
                            <a:custGeom>
                              <a:avLst/>
                              <a:gdLst>
                                <a:gd name="T0" fmla="*/ 0 w 60"/>
                                <a:gd name="T1" fmla="*/ 250 h 250"/>
                                <a:gd name="T2" fmla="*/ 22 w 60"/>
                                <a:gd name="T3" fmla="*/ 227 h 250"/>
                                <a:gd name="T4" fmla="*/ 39 w 60"/>
                                <a:gd name="T5" fmla="*/ 199 h 250"/>
                                <a:gd name="T6" fmla="*/ 51 w 60"/>
                                <a:gd name="T7" fmla="*/ 168 h 250"/>
                                <a:gd name="T8" fmla="*/ 58 w 60"/>
                                <a:gd name="T9" fmla="*/ 136 h 250"/>
                                <a:gd name="T10" fmla="*/ 60 w 60"/>
                                <a:gd name="T11" fmla="*/ 101 h 250"/>
                                <a:gd name="T12" fmla="*/ 56 w 60"/>
                                <a:gd name="T13" fmla="*/ 67 h 250"/>
                                <a:gd name="T14" fmla="*/ 45 w 60"/>
                                <a:gd name="T15" fmla="*/ 33 h 250"/>
                                <a:gd name="T16" fmla="*/ 29 w 60"/>
                                <a:gd name="T17" fmla="*/ 0 h 250"/>
                                <a:gd name="T18" fmla="*/ 36 w 60"/>
                                <a:gd name="T19" fmla="*/ 28 h 250"/>
                                <a:gd name="T20" fmla="*/ 42 w 60"/>
                                <a:gd name="T21" fmla="*/ 58 h 250"/>
                                <a:gd name="T22" fmla="*/ 44 w 60"/>
                                <a:gd name="T23" fmla="*/ 91 h 250"/>
                                <a:gd name="T24" fmla="*/ 43 w 60"/>
                                <a:gd name="T25" fmla="*/ 124 h 250"/>
                                <a:gd name="T26" fmla="*/ 38 w 60"/>
                                <a:gd name="T27" fmla="*/ 158 h 250"/>
                                <a:gd name="T28" fmla="*/ 30 w 60"/>
                                <a:gd name="T29" fmla="*/ 191 h 250"/>
                                <a:gd name="T30" fmla="*/ 17 w 60"/>
                                <a:gd name="T31" fmla="*/ 222 h 250"/>
                                <a:gd name="T32" fmla="*/ 0 w 60"/>
                                <a:gd name="T33" fmla="*/ 25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 h="250">
                                  <a:moveTo>
                                    <a:pt x="0" y="250"/>
                                  </a:moveTo>
                                  <a:lnTo>
                                    <a:pt x="22" y="227"/>
                                  </a:lnTo>
                                  <a:lnTo>
                                    <a:pt x="39" y="199"/>
                                  </a:lnTo>
                                  <a:lnTo>
                                    <a:pt x="51" y="168"/>
                                  </a:lnTo>
                                  <a:lnTo>
                                    <a:pt x="58" y="136"/>
                                  </a:lnTo>
                                  <a:lnTo>
                                    <a:pt x="60" y="101"/>
                                  </a:lnTo>
                                  <a:lnTo>
                                    <a:pt x="56" y="67"/>
                                  </a:lnTo>
                                  <a:lnTo>
                                    <a:pt x="45" y="33"/>
                                  </a:lnTo>
                                  <a:lnTo>
                                    <a:pt x="29" y="0"/>
                                  </a:lnTo>
                                  <a:lnTo>
                                    <a:pt x="36" y="28"/>
                                  </a:lnTo>
                                  <a:lnTo>
                                    <a:pt x="42" y="58"/>
                                  </a:lnTo>
                                  <a:lnTo>
                                    <a:pt x="44" y="91"/>
                                  </a:lnTo>
                                  <a:lnTo>
                                    <a:pt x="43" y="124"/>
                                  </a:lnTo>
                                  <a:lnTo>
                                    <a:pt x="38" y="158"/>
                                  </a:lnTo>
                                  <a:lnTo>
                                    <a:pt x="30" y="191"/>
                                  </a:lnTo>
                                  <a:lnTo>
                                    <a:pt x="17" y="222"/>
                                  </a:lnTo>
                                  <a:lnTo>
                                    <a:pt x="0" y="2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0"/>
                          <wps:cNvSpPr>
                            <a:spLocks/>
                          </wps:cNvSpPr>
                          <wps:spPr bwMode="auto">
                            <a:xfrm>
                              <a:off x="452" y="3063"/>
                              <a:ext cx="124" cy="60"/>
                            </a:xfrm>
                            <a:custGeom>
                              <a:avLst/>
                              <a:gdLst>
                                <a:gd name="T0" fmla="*/ 0 w 248"/>
                                <a:gd name="T1" fmla="*/ 118 h 118"/>
                                <a:gd name="T2" fmla="*/ 12 w 248"/>
                                <a:gd name="T3" fmla="*/ 96 h 118"/>
                                <a:gd name="T4" fmla="*/ 24 w 248"/>
                                <a:gd name="T5" fmla="*/ 78 h 118"/>
                                <a:gd name="T6" fmla="*/ 38 w 248"/>
                                <a:gd name="T7" fmla="*/ 62 h 118"/>
                                <a:gd name="T8" fmla="*/ 52 w 248"/>
                                <a:gd name="T9" fmla="*/ 47 h 118"/>
                                <a:gd name="T10" fmla="*/ 68 w 248"/>
                                <a:gd name="T11" fmla="*/ 36 h 118"/>
                                <a:gd name="T12" fmla="*/ 84 w 248"/>
                                <a:gd name="T13" fmla="*/ 25 h 118"/>
                                <a:gd name="T14" fmla="*/ 101 w 248"/>
                                <a:gd name="T15" fmla="*/ 17 h 118"/>
                                <a:gd name="T16" fmla="*/ 117 w 248"/>
                                <a:gd name="T17" fmla="*/ 10 h 118"/>
                                <a:gd name="T18" fmla="*/ 134 w 248"/>
                                <a:gd name="T19" fmla="*/ 6 h 118"/>
                                <a:gd name="T20" fmla="*/ 151 w 248"/>
                                <a:gd name="T21" fmla="*/ 2 h 118"/>
                                <a:gd name="T22" fmla="*/ 168 w 248"/>
                                <a:gd name="T23" fmla="*/ 0 h 118"/>
                                <a:gd name="T24" fmla="*/ 186 w 248"/>
                                <a:gd name="T25" fmla="*/ 0 h 118"/>
                                <a:gd name="T26" fmla="*/ 202 w 248"/>
                                <a:gd name="T27" fmla="*/ 1 h 118"/>
                                <a:gd name="T28" fmla="*/ 218 w 248"/>
                                <a:gd name="T29" fmla="*/ 2 h 118"/>
                                <a:gd name="T30" fmla="*/ 233 w 248"/>
                                <a:gd name="T31" fmla="*/ 6 h 118"/>
                                <a:gd name="T32" fmla="*/ 248 w 248"/>
                                <a:gd name="T33" fmla="*/ 9 h 118"/>
                                <a:gd name="T34" fmla="*/ 233 w 248"/>
                                <a:gd name="T35" fmla="*/ 8 h 118"/>
                                <a:gd name="T36" fmla="*/ 216 w 248"/>
                                <a:gd name="T37" fmla="*/ 8 h 118"/>
                                <a:gd name="T38" fmla="*/ 201 w 248"/>
                                <a:gd name="T39" fmla="*/ 8 h 118"/>
                                <a:gd name="T40" fmla="*/ 186 w 248"/>
                                <a:gd name="T41" fmla="*/ 9 h 118"/>
                                <a:gd name="T42" fmla="*/ 169 w 248"/>
                                <a:gd name="T43" fmla="*/ 11 h 118"/>
                                <a:gd name="T44" fmla="*/ 154 w 248"/>
                                <a:gd name="T45" fmla="*/ 14 h 118"/>
                                <a:gd name="T46" fmla="*/ 138 w 248"/>
                                <a:gd name="T47" fmla="*/ 17 h 118"/>
                                <a:gd name="T48" fmla="*/ 123 w 248"/>
                                <a:gd name="T49" fmla="*/ 23 h 118"/>
                                <a:gd name="T50" fmla="*/ 108 w 248"/>
                                <a:gd name="T51" fmla="*/ 29 h 118"/>
                                <a:gd name="T52" fmla="*/ 92 w 248"/>
                                <a:gd name="T53" fmla="*/ 37 h 118"/>
                                <a:gd name="T54" fmla="*/ 77 w 248"/>
                                <a:gd name="T55" fmla="*/ 46 h 118"/>
                                <a:gd name="T56" fmla="*/ 62 w 248"/>
                                <a:gd name="T57" fmla="*/ 56 h 118"/>
                                <a:gd name="T58" fmla="*/ 46 w 248"/>
                                <a:gd name="T59" fmla="*/ 69 h 118"/>
                                <a:gd name="T60" fmla="*/ 31 w 248"/>
                                <a:gd name="T61" fmla="*/ 84 h 118"/>
                                <a:gd name="T62" fmla="*/ 16 w 248"/>
                                <a:gd name="T63" fmla="*/ 100 h 118"/>
                                <a:gd name="T64" fmla="*/ 0 w 248"/>
                                <a:gd name="T65" fmla="*/ 11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8" h="118">
                                  <a:moveTo>
                                    <a:pt x="0" y="118"/>
                                  </a:moveTo>
                                  <a:lnTo>
                                    <a:pt x="12" y="96"/>
                                  </a:lnTo>
                                  <a:lnTo>
                                    <a:pt x="24" y="78"/>
                                  </a:lnTo>
                                  <a:lnTo>
                                    <a:pt x="38" y="62"/>
                                  </a:lnTo>
                                  <a:lnTo>
                                    <a:pt x="52" y="47"/>
                                  </a:lnTo>
                                  <a:lnTo>
                                    <a:pt x="68" y="36"/>
                                  </a:lnTo>
                                  <a:lnTo>
                                    <a:pt x="84" y="25"/>
                                  </a:lnTo>
                                  <a:lnTo>
                                    <a:pt x="101" y="17"/>
                                  </a:lnTo>
                                  <a:lnTo>
                                    <a:pt x="117" y="10"/>
                                  </a:lnTo>
                                  <a:lnTo>
                                    <a:pt x="134" y="6"/>
                                  </a:lnTo>
                                  <a:lnTo>
                                    <a:pt x="151" y="2"/>
                                  </a:lnTo>
                                  <a:lnTo>
                                    <a:pt x="168" y="0"/>
                                  </a:lnTo>
                                  <a:lnTo>
                                    <a:pt x="186" y="0"/>
                                  </a:lnTo>
                                  <a:lnTo>
                                    <a:pt x="202" y="1"/>
                                  </a:lnTo>
                                  <a:lnTo>
                                    <a:pt x="218" y="2"/>
                                  </a:lnTo>
                                  <a:lnTo>
                                    <a:pt x="233" y="6"/>
                                  </a:lnTo>
                                  <a:lnTo>
                                    <a:pt x="248" y="9"/>
                                  </a:lnTo>
                                  <a:lnTo>
                                    <a:pt x="233" y="8"/>
                                  </a:lnTo>
                                  <a:lnTo>
                                    <a:pt x="216" y="8"/>
                                  </a:lnTo>
                                  <a:lnTo>
                                    <a:pt x="201" y="8"/>
                                  </a:lnTo>
                                  <a:lnTo>
                                    <a:pt x="186" y="9"/>
                                  </a:lnTo>
                                  <a:lnTo>
                                    <a:pt x="169" y="11"/>
                                  </a:lnTo>
                                  <a:lnTo>
                                    <a:pt x="154" y="14"/>
                                  </a:lnTo>
                                  <a:lnTo>
                                    <a:pt x="138" y="17"/>
                                  </a:lnTo>
                                  <a:lnTo>
                                    <a:pt x="123" y="23"/>
                                  </a:lnTo>
                                  <a:lnTo>
                                    <a:pt x="108" y="29"/>
                                  </a:lnTo>
                                  <a:lnTo>
                                    <a:pt x="92" y="37"/>
                                  </a:lnTo>
                                  <a:lnTo>
                                    <a:pt x="77" y="46"/>
                                  </a:lnTo>
                                  <a:lnTo>
                                    <a:pt x="62" y="56"/>
                                  </a:lnTo>
                                  <a:lnTo>
                                    <a:pt x="46" y="69"/>
                                  </a:lnTo>
                                  <a:lnTo>
                                    <a:pt x="31" y="84"/>
                                  </a:lnTo>
                                  <a:lnTo>
                                    <a:pt x="16" y="100"/>
                                  </a:lnTo>
                                  <a:lnTo>
                                    <a:pt x="0" y="1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51"/>
                          <wps:cNvSpPr>
                            <a:spLocks/>
                          </wps:cNvSpPr>
                          <wps:spPr bwMode="auto">
                            <a:xfrm>
                              <a:off x="427" y="3146"/>
                              <a:ext cx="12" cy="16"/>
                            </a:xfrm>
                            <a:custGeom>
                              <a:avLst/>
                              <a:gdLst>
                                <a:gd name="T0" fmla="*/ 19 w 24"/>
                                <a:gd name="T1" fmla="*/ 2 h 33"/>
                                <a:gd name="T2" fmla="*/ 13 w 24"/>
                                <a:gd name="T3" fmla="*/ 7 h 33"/>
                                <a:gd name="T4" fmla="*/ 4 w 24"/>
                                <a:gd name="T5" fmla="*/ 15 h 33"/>
                                <a:gd name="T6" fmla="*/ 0 w 24"/>
                                <a:gd name="T7" fmla="*/ 25 h 33"/>
                                <a:gd name="T8" fmla="*/ 3 w 24"/>
                                <a:gd name="T9" fmla="*/ 33 h 33"/>
                                <a:gd name="T10" fmla="*/ 9 w 24"/>
                                <a:gd name="T11" fmla="*/ 30 h 33"/>
                                <a:gd name="T12" fmla="*/ 15 w 24"/>
                                <a:gd name="T13" fmla="*/ 22 h 33"/>
                                <a:gd name="T14" fmla="*/ 20 w 24"/>
                                <a:gd name="T15" fmla="*/ 13 h 33"/>
                                <a:gd name="T16" fmla="*/ 23 w 24"/>
                                <a:gd name="T17" fmla="*/ 6 h 33"/>
                                <a:gd name="T18" fmla="*/ 24 w 24"/>
                                <a:gd name="T19" fmla="*/ 4 h 33"/>
                                <a:gd name="T20" fmla="*/ 23 w 24"/>
                                <a:gd name="T21" fmla="*/ 0 h 33"/>
                                <a:gd name="T22" fmla="*/ 21 w 24"/>
                                <a:gd name="T23" fmla="*/ 0 h 33"/>
                                <a:gd name="T24" fmla="*/ 19 w 24"/>
                                <a:gd name="T25" fmla="*/ 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4" h="33">
                                  <a:moveTo>
                                    <a:pt x="19" y="2"/>
                                  </a:moveTo>
                                  <a:lnTo>
                                    <a:pt x="13" y="7"/>
                                  </a:lnTo>
                                  <a:lnTo>
                                    <a:pt x="4" y="15"/>
                                  </a:lnTo>
                                  <a:lnTo>
                                    <a:pt x="0" y="25"/>
                                  </a:lnTo>
                                  <a:lnTo>
                                    <a:pt x="3" y="33"/>
                                  </a:lnTo>
                                  <a:lnTo>
                                    <a:pt x="9" y="30"/>
                                  </a:lnTo>
                                  <a:lnTo>
                                    <a:pt x="15" y="22"/>
                                  </a:lnTo>
                                  <a:lnTo>
                                    <a:pt x="20" y="13"/>
                                  </a:lnTo>
                                  <a:lnTo>
                                    <a:pt x="23" y="6"/>
                                  </a:lnTo>
                                  <a:lnTo>
                                    <a:pt x="24" y="4"/>
                                  </a:lnTo>
                                  <a:lnTo>
                                    <a:pt x="23" y="0"/>
                                  </a:lnTo>
                                  <a:lnTo>
                                    <a:pt x="21" y="0"/>
                                  </a:lnTo>
                                  <a:lnTo>
                                    <a:pt x="19"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52"/>
                          <wps:cNvSpPr>
                            <a:spLocks/>
                          </wps:cNvSpPr>
                          <wps:spPr bwMode="auto">
                            <a:xfrm>
                              <a:off x="547" y="3215"/>
                              <a:ext cx="11" cy="17"/>
                            </a:xfrm>
                            <a:custGeom>
                              <a:avLst/>
                              <a:gdLst>
                                <a:gd name="T0" fmla="*/ 16 w 23"/>
                                <a:gd name="T1" fmla="*/ 3 h 35"/>
                                <a:gd name="T2" fmla="*/ 11 w 23"/>
                                <a:gd name="T3" fmla="*/ 8 h 35"/>
                                <a:gd name="T4" fmla="*/ 4 w 23"/>
                                <a:gd name="T5" fmla="*/ 19 h 35"/>
                                <a:gd name="T6" fmla="*/ 0 w 23"/>
                                <a:gd name="T7" fmla="*/ 28 h 35"/>
                                <a:gd name="T8" fmla="*/ 5 w 23"/>
                                <a:gd name="T9" fmla="*/ 35 h 35"/>
                                <a:gd name="T10" fmla="*/ 11 w 23"/>
                                <a:gd name="T11" fmla="*/ 32 h 35"/>
                                <a:gd name="T12" fmla="*/ 16 w 23"/>
                                <a:gd name="T13" fmla="*/ 24 h 35"/>
                                <a:gd name="T14" fmla="*/ 20 w 23"/>
                                <a:gd name="T15" fmla="*/ 14 h 35"/>
                                <a:gd name="T16" fmla="*/ 23 w 23"/>
                                <a:gd name="T17" fmla="*/ 7 h 35"/>
                                <a:gd name="T18" fmla="*/ 23 w 23"/>
                                <a:gd name="T19" fmla="*/ 4 h 35"/>
                                <a:gd name="T20" fmla="*/ 21 w 23"/>
                                <a:gd name="T21" fmla="*/ 1 h 35"/>
                                <a:gd name="T22" fmla="*/ 18 w 23"/>
                                <a:gd name="T23" fmla="*/ 0 h 35"/>
                                <a:gd name="T24" fmla="*/ 16 w 23"/>
                                <a:gd name="T25" fmla="*/ 3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3" h="35">
                                  <a:moveTo>
                                    <a:pt x="16" y="3"/>
                                  </a:moveTo>
                                  <a:lnTo>
                                    <a:pt x="11" y="8"/>
                                  </a:lnTo>
                                  <a:lnTo>
                                    <a:pt x="4" y="19"/>
                                  </a:lnTo>
                                  <a:lnTo>
                                    <a:pt x="0" y="28"/>
                                  </a:lnTo>
                                  <a:lnTo>
                                    <a:pt x="5" y="35"/>
                                  </a:lnTo>
                                  <a:lnTo>
                                    <a:pt x="11" y="32"/>
                                  </a:lnTo>
                                  <a:lnTo>
                                    <a:pt x="16" y="24"/>
                                  </a:lnTo>
                                  <a:lnTo>
                                    <a:pt x="20" y="14"/>
                                  </a:lnTo>
                                  <a:lnTo>
                                    <a:pt x="23" y="7"/>
                                  </a:lnTo>
                                  <a:lnTo>
                                    <a:pt x="23" y="4"/>
                                  </a:lnTo>
                                  <a:lnTo>
                                    <a:pt x="21" y="1"/>
                                  </a:lnTo>
                                  <a:lnTo>
                                    <a:pt x="18" y="0"/>
                                  </a:lnTo>
                                  <a:lnTo>
                                    <a:pt x="16"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wgp>
                        <wpg:cNvPr id="56" name="Group 53"/>
                        <wpg:cNvGrpSpPr>
                          <a:grpSpLocks/>
                        </wpg:cNvGrpSpPr>
                        <wpg:grpSpPr bwMode="auto">
                          <a:xfrm>
                            <a:off x="6350635" y="2503805"/>
                            <a:ext cx="411480" cy="410210"/>
                            <a:chOff x="311" y="3034"/>
                            <a:chExt cx="344" cy="342"/>
                          </a:xfrm>
                        </wpg:grpSpPr>
                        <wps:wsp>
                          <wps:cNvPr id="57" name="Freeform 54"/>
                          <wps:cNvSpPr>
                            <a:spLocks/>
                          </wps:cNvSpPr>
                          <wps:spPr bwMode="auto">
                            <a:xfrm>
                              <a:off x="328" y="3078"/>
                              <a:ext cx="308" cy="226"/>
                            </a:xfrm>
                            <a:custGeom>
                              <a:avLst/>
                              <a:gdLst>
                                <a:gd name="T0" fmla="*/ 20 w 616"/>
                                <a:gd name="T1" fmla="*/ 12 h 452"/>
                                <a:gd name="T2" fmla="*/ 58 w 616"/>
                                <a:gd name="T3" fmla="*/ 41 h 452"/>
                                <a:gd name="T4" fmla="*/ 86 w 616"/>
                                <a:gd name="T5" fmla="*/ 86 h 452"/>
                                <a:gd name="T6" fmla="*/ 99 w 616"/>
                                <a:gd name="T7" fmla="*/ 135 h 452"/>
                                <a:gd name="T8" fmla="*/ 129 w 616"/>
                                <a:gd name="T9" fmla="*/ 156 h 452"/>
                                <a:gd name="T10" fmla="*/ 192 w 616"/>
                                <a:gd name="T11" fmla="*/ 179 h 452"/>
                                <a:gd name="T12" fmla="*/ 242 w 616"/>
                                <a:gd name="T13" fmla="*/ 224 h 452"/>
                                <a:gd name="T14" fmla="*/ 271 w 616"/>
                                <a:gd name="T15" fmla="*/ 276 h 452"/>
                                <a:gd name="T16" fmla="*/ 291 w 616"/>
                                <a:gd name="T17" fmla="*/ 295 h 452"/>
                                <a:gd name="T18" fmla="*/ 345 w 616"/>
                                <a:gd name="T19" fmla="*/ 301 h 452"/>
                                <a:gd name="T20" fmla="*/ 403 w 616"/>
                                <a:gd name="T21" fmla="*/ 325 h 452"/>
                                <a:gd name="T22" fmla="*/ 442 w 616"/>
                                <a:gd name="T23" fmla="*/ 370 h 452"/>
                                <a:gd name="T24" fmla="*/ 470 w 616"/>
                                <a:gd name="T25" fmla="*/ 393 h 452"/>
                                <a:gd name="T26" fmla="*/ 523 w 616"/>
                                <a:gd name="T27" fmla="*/ 393 h 452"/>
                                <a:gd name="T28" fmla="*/ 574 w 616"/>
                                <a:gd name="T29" fmla="*/ 409 h 452"/>
                                <a:gd name="T30" fmla="*/ 608 w 616"/>
                                <a:gd name="T31" fmla="*/ 435 h 452"/>
                                <a:gd name="T32" fmla="*/ 616 w 616"/>
                                <a:gd name="T33" fmla="*/ 423 h 452"/>
                                <a:gd name="T34" fmla="*/ 600 w 616"/>
                                <a:gd name="T35" fmla="*/ 356 h 452"/>
                                <a:gd name="T36" fmla="*/ 559 w 616"/>
                                <a:gd name="T37" fmla="*/ 299 h 452"/>
                                <a:gd name="T38" fmla="*/ 495 w 616"/>
                                <a:gd name="T39" fmla="*/ 270 h 452"/>
                                <a:gd name="T40" fmla="*/ 456 w 616"/>
                                <a:gd name="T41" fmla="*/ 255 h 452"/>
                                <a:gd name="T42" fmla="*/ 446 w 616"/>
                                <a:gd name="T43" fmla="*/ 221 h 452"/>
                                <a:gd name="T44" fmla="*/ 426 w 616"/>
                                <a:gd name="T45" fmla="*/ 188 h 452"/>
                                <a:gd name="T46" fmla="*/ 396 w 616"/>
                                <a:gd name="T47" fmla="*/ 162 h 452"/>
                                <a:gd name="T48" fmla="*/ 359 w 616"/>
                                <a:gd name="T49" fmla="*/ 140 h 452"/>
                                <a:gd name="T50" fmla="*/ 319 w 616"/>
                                <a:gd name="T51" fmla="*/ 126 h 452"/>
                                <a:gd name="T52" fmla="*/ 278 w 616"/>
                                <a:gd name="T53" fmla="*/ 120 h 452"/>
                                <a:gd name="T54" fmla="*/ 238 w 616"/>
                                <a:gd name="T55" fmla="*/ 126 h 452"/>
                                <a:gd name="T56" fmla="*/ 216 w 616"/>
                                <a:gd name="T57" fmla="*/ 117 h 452"/>
                                <a:gd name="T58" fmla="*/ 205 w 616"/>
                                <a:gd name="T59" fmla="*/ 86 h 452"/>
                                <a:gd name="T60" fmla="*/ 183 w 616"/>
                                <a:gd name="T61" fmla="*/ 58 h 452"/>
                                <a:gd name="T62" fmla="*/ 155 w 616"/>
                                <a:gd name="T63" fmla="*/ 34 h 452"/>
                                <a:gd name="T64" fmla="*/ 122 w 616"/>
                                <a:gd name="T65" fmla="*/ 16 h 452"/>
                                <a:gd name="T66" fmla="*/ 86 w 616"/>
                                <a:gd name="T67" fmla="*/ 4 h 452"/>
                                <a:gd name="T68" fmla="*/ 50 w 616"/>
                                <a:gd name="T69" fmla="*/ 0 h 452"/>
                                <a:gd name="T70" fmla="*/ 16 w 616"/>
                                <a:gd name="T71" fmla="*/ 3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16" h="452">
                                  <a:moveTo>
                                    <a:pt x="0" y="8"/>
                                  </a:moveTo>
                                  <a:lnTo>
                                    <a:pt x="20" y="12"/>
                                  </a:lnTo>
                                  <a:lnTo>
                                    <a:pt x="39" y="24"/>
                                  </a:lnTo>
                                  <a:lnTo>
                                    <a:pt x="58" y="41"/>
                                  </a:lnTo>
                                  <a:lnTo>
                                    <a:pt x="73" y="62"/>
                                  </a:lnTo>
                                  <a:lnTo>
                                    <a:pt x="86" y="86"/>
                                  </a:lnTo>
                                  <a:lnTo>
                                    <a:pt x="96" y="111"/>
                                  </a:lnTo>
                                  <a:lnTo>
                                    <a:pt x="99" y="135"/>
                                  </a:lnTo>
                                  <a:lnTo>
                                    <a:pt x="98" y="158"/>
                                  </a:lnTo>
                                  <a:lnTo>
                                    <a:pt x="129" y="156"/>
                                  </a:lnTo>
                                  <a:lnTo>
                                    <a:pt x="161" y="164"/>
                                  </a:lnTo>
                                  <a:lnTo>
                                    <a:pt x="192" y="179"/>
                                  </a:lnTo>
                                  <a:lnTo>
                                    <a:pt x="219" y="200"/>
                                  </a:lnTo>
                                  <a:lnTo>
                                    <a:pt x="242" y="224"/>
                                  </a:lnTo>
                                  <a:lnTo>
                                    <a:pt x="260" y="250"/>
                                  </a:lnTo>
                                  <a:lnTo>
                                    <a:pt x="271" y="276"/>
                                  </a:lnTo>
                                  <a:lnTo>
                                    <a:pt x="272" y="300"/>
                                  </a:lnTo>
                                  <a:lnTo>
                                    <a:pt x="291" y="295"/>
                                  </a:lnTo>
                                  <a:lnTo>
                                    <a:pt x="315" y="296"/>
                                  </a:lnTo>
                                  <a:lnTo>
                                    <a:pt x="345" y="301"/>
                                  </a:lnTo>
                                  <a:lnTo>
                                    <a:pt x="374" y="310"/>
                                  </a:lnTo>
                                  <a:lnTo>
                                    <a:pt x="403" y="325"/>
                                  </a:lnTo>
                                  <a:lnTo>
                                    <a:pt x="425" y="346"/>
                                  </a:lnTo>
                                  <a:lnTo>
                                    <a:pt x="442" y="370"/>
                                  </a:lnTo>
                                  <a:lnTo>
                                    <a:pt x="446" y="401"/>
                                  </a:lnTo>
                                  <a:lnTo>
                                    <a:pt x="470" y="393"/>
                                  </a:lnTo>
                                  <a:lnTo>
                                    <a:pt x="496" y="391"/>
                                  </a:lnTo>
                                  <a:lnTo>
                                    <a:pt x="523" y="393"/>
                                  </a:lnTo>
                                  <a:lnTo>
                                    <a:pt x="550" y="400"/>
                                  </a:lnTo>
                                  <a:lnTo>
                                    <a:pt x="574" y="409"/>
                                  </a:lnTo>
                                  <a:lnTo>
                                    <a:pt x="594" y="422"/>
                                  </a:lnTo>
                                  <a:lnTo>
                                    <a:pt x="608" y="435"/>
                                  </a:lnTo>
                                  <a:lnTo>
                                    <a:pt x="615" y="452"/>
                                  </a:lnTo>
                                  <a:lnTo>
                                    <a:pt x="616" y="423"/>
                                  </a:lnTo>
                                  <a:lnTo>
                                    <a:pt x="612" y="389"/>
                                  </a:lnTo>
                                  <a:lnTo>
                                    <a:pt x="600" y="356"/>
                                  </a:lnTo>
                                  <a:lnTo>
                                    <a:pt x="582" y="325"/>
                                  </a:lnTo>
                                  <a:lnTo>
                                    <a:pt x="559" y="299"/>
                                  </a:lnTo>
                                  <a:lnTo>
                                    <a:pt x="529" y="279"/>
                                  </a:lnTo>
                                  <a:lnTo>
                                    <a:pt x="495" y="270"/>
                                  </a:lnTo>
                                  <a:lnTo>
                                    <a:pt x="456" y="273"/>
                                  </a:lnTo>
                                  <a:lnTo>
                                    <a:pt x="456" y="255"/>
                                  </a:lnTo>
                                  <a:lnTo>
                                    <a:pt x="454" y="238"/>
                                  </a:lnTo>
                                  <a:lnTo>
                                    <a:pt x="446" y="221"/>
                                  </a:lnTo>
                                  <a:lnTo>
                                    <a:pt x="437" y="204"/>
                                  </a:lnTo>
                                  <a:lnTo>
                                    <a:pt x="426" y="188"/>
                                  </a:lnTo>
                                  <a:lnTo>
                                    <a:pt x="412" y="175"/>
                                  </a:lnTo>
                                  <a:lnTo>
                                    <a:pt x="396" y="162"/>
                                  </a:lnTo>
                                  <a:lnTo>
                                    <a:pt x="378" y="149"/>
                                  </a:lnTo>
                                  <a:lnTo>
                                    <a:pt x="359" y="140"/>
                                  </a:lnTo>
                                  <a:lnTo>
                                    <a:pt x="340" y="132"/>
                                  </a:lnTo>
                                  <a:lnTo>
                                    <a:pt x="319" y="126"/>
                                  </a:lnTo>
                                  <a:lnTo>
                                    <a:pt x="299" y="122"/>
                                  </a:lnTo>
                                  <a:lnTo>
                                    <a:pt x="278" y="120"/>
                                  </a:lnTo>
                                  <a:lnTo>
                                    <a:pt x="258" y="122"/>
                                  </a:lnTo>
                                  <a:lnTo>
                                    <a:pt x="238" y="126"/>
                                  </a:lnTo>
                                  <a:lnTo>
                                    <a:pt x="219" y="133"/>
                                  </a:lnTo>
                                  <a:lnTo>
                                    <a:pt x="216" y="117"/>
                                  </a:lnTo>
                                  <a:lnTo>
                                    <a:pt x="212" y="101"/>
                                  </a:lnTo>
                                  <a:lnTo>
                                    <a:pt x="205" y="86"/>
                                  </a:lnTo>
                                  <a:lnTo>
                                    <a:pt x="195" y="71"/>
                                  </a:lnTo>
                                  <a:lnTo>
                                    <a:pt x="183" y="58"/>
                                  </a:lnTo>
                                  <a:lnTo>
                                    <a:pt x="170" y="46"/>
                                  </a:lnTo>
                                  <a:lnTo>
                                    <a:pt x="155" y="34"/>
                                  </a:lnTo>
                                  <a:lnTo>
                                    <a:pt x="138" y="25"/>
                                  </a:lnTo>
                                  <a:lnTo>
                                    <a:pt x="122" y="16"/>
                                  </a:lnTo>
                                  <a:lnTo>
                                    <a:pt x="104" y="9"/>
                                  </a:lnTo>
                                  <a:lnTo>
                                    <a:pt x="86" y="4"/>
                                  </a:lnTo>
                                  <a:lnTo>
                                    <a:pt x="68" y="1"/>
                                  </a:lnTo>
                                  <a:lnTo>
                                    <a:pt x="50" y="0"/>
                                  </a:lnTo>
                                  <a:lnTo>
                                    <a:pt x="32" y="0"/>
                                  </a:lnTo>
                                  <a:lnTo>
                                    <a:pt x="16" y="3"/>
                                  </a:lnTo>
                                  <a:lnTo>
                                    <a:pt x="0" y="8"/>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5"/>
                          <wps:cNvSpPr>
                            <a:spLocks/>
                          </wps:cNvSpPr>
                          <wps:spPr bwMode="auto">
                            <a:xfrm>
                              <a:off x="631" y="3307"/>
                              <a:ext cx="7" cy="18"/>
                            </a:xfrm>
                            <a:custGeom>
                              <a:avLst/>
                              <a:gdLst>
                                <a:gd name="T0" fmla="*/ 5 w 13"/>
                                <a:gd name="T1" fmla="*/ 3 h 36"/>
                                <a:gd name="T2" fmla="*/ 2 w 13"/>
                                <a:gd name="T3" fmla="*/ 11 h 36"/>
                                <a:gd name="T4" fmla="*/ 0 w 13"/>
                                <a:gd name="T5" fmla="*/ 21 h 36"/>
                                <a:gd name="T6" fmla="*/ 0 w 13"/>
                                <a:gd name="T7" fmla="*/ 31 h 36"/>
                                <a:gd name="T8" fmla="*/ 7 w 13"/>
                                <a:gd name="T9" fmla="*/ 36 h 36"/>
                                <a:gd name="T10" fmla="*/ 12 w 13"/>
                                <a:gd name="T11" fmla="*/ 32 h 36"/>
                                <a:gd name="T12" fmla="*/ 13 w 13"/>
                                <a:gd name="T13" fmla="*/ 22 h 36"/>
                                <a:gd name="T14" fmla="*/ 13 w 13"/>
                                <a:gd name="T15" fmla="*/ 12 h 36"/>
                                <a:gd name="T16" fmla="*/ 13 w 13"/>
                                <a:gd name="T17" fmla="*/ 5 h 36"/>
                                <a:gd name="T18" fmla="*/ 12 w 13"/>
                                <a:gd name="T19" fmla="*/ 1 h 36"/>
                                <a:gd name="T20" fmla="*/ 9 w 13"/>
                                <a:gd name="T21" fmla="*/ 0 h 36"/>
                                <a:gd name="T22" fmla="*/ 7 w 13"/>
                                <a:gd name="T23" fmla="*/ 0 h 36"/>
                                <a:gd name="T24" fmla="*/ 5 w 13"/>
                                <a:gd name="T25" fmla="*/ 3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 h="36">
                                  <a:moveTo>
                                    <a:pt x="5" y="3"/>
                                  </a:moveTo>
                                  <a:lnTo>
                                    <a:pt x="2" y="11"/>
                                  </a:lnTo>
                                  <a:lnTo>
                                    <a:pt x="0" y="21"/>
                                  </a:lnTo>
                                  <a:lnTo>
                                    <a:pt x="0" y="31"/>
                                  </a:lnTo>
                                  <a:lnTo>
                                    <a:pt x="7" y="36"/>
                                  </a:lnTo>
                                  <a:lnTo>
                                    <a:pt x="12" y="32"/>
                                  </a:lnTo>
                                  <a:lnTo>
                                    <a:pt x="13" y="22"/>
                                  </a:lnTo>
                                  <a:lnTo>
                                    <a:pt x="13" y="12"/>
                                  </a:lnTo>
                                  <a:lnTo>
                                    <a:pt x="13" y="5"/>
                                  </a:lnTo>
                                  <a:lnTo>
                                    <a:pt x="12" y="1"/>
                                  </a:lnTo>
                                  <a:lnTo>
                                    <a:pt x="9" y="0"/>
                                  </a:lnTo>
                                  <a:lnTo>
                                    <a:pt x="7" y="0"/>
                                  </a:lnTo>
                                  <a:lnTo>
                                    <a:pt x="5" y="3"/>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59" name="Freeform 56"/>
                          <wps:cNvSpPr>
                            <a:spLocks/>
                          </wps:cNvSpPr>
                          <wps:spPr bwMode="auto">
                            <a:xfrm>
                              <a:off x="542" y="3282"/>
                              <a:ext cx="9" cy="18"/>
                            </a:xfrm>
                            <a:custGeom>
                              <a:avLst/>
                              <a:gdLst>
                                <a:gd name="T0" fmla="*/ 12 w 17"/>
                                <a:gd name="T1" fmla="*/ 2 h 35"/>
                                <a:gd name="T2" fmla="*/ 7 w 17"/>
                                <a:gd name="T3" fmla="*/ 9 h 35"/>
                                <a:gd name="T4" fmla="*/ 2 w 17"/>
                                <a:gd name="T5" fmla="*/ 19 h 35"/>
                                <a:gd name="T6" fmla="*/ 0 w 17"/>
                                <a:gd name="T7" fmla="*/ 28 h 35"/>
                                <a:gd name="T8" fmla="*/ 5 w 17"/>
                                <a:gd name="T9" fmla="*/ 35 h 35"/>
                                <a:gd name="T10" fmla="*/ 9 w 17"/>
                                <a:gd name="T11" fmla="*/ 32 h 35"/>
                                <a:gd name="T12" fmla="*/ 13 w 17"/>
                                <a:gd name="T13" fmla="*/ 23 h 35"/>
                                <a:gd name="T14" fmla="*/ 16 w 17"/>
                                <a:gd name="T15" fmla="*/ 12 h 35"/>
                                <a:gd name="T16" fmla="*/ 17 w 17"/>
                                <a:gd name="T17" fmla="*/ 5 h 35"/>
                                <a:gd name="T18" fmla="*/ 17 w 17"/>
                                <a:gd name="T19" fmla="*/ 3 h 35"/>
                                <a:gd name="T20" fmla="*/ 16 w 17"/>
                                <a:gd name="T21" fmla="*/ 1 h 35"/>
                                <a:gd name="T22" fmla="*/ 14 w 17"/>
                                <a:gd name="T23" fmla="*/ 0 h 35"/>
                                <a:gd name="T24" fmla="*/ 12 w 17"/>
                                <a:gd name="T25" fmla="*/ 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35">
                                  <a:moveTo>
                                    <a:pt x="12" y="2"/>
                                  </a:moveTo>
                                  <a:lnTo>
                                    <a:pt x="7" y="9"/>
                                  </a:lnTo>
                                  <a:lnTo>
                                    <a:pt x="2" y="19"/>
                                  </a:lnTo>
                                  <a:lnTo>
                                    <a:pt x="0" y="28"/>
                                  </a:lnTo>
                                  <a:lnTo>
                                    <a:pt x="5" y="35"/>
                                  </a:lnTo>
                                  <a:lnTo>
                                    <a:pt x="9" y="32"/>
                                  </a:lnTo>
                                  <a:lnTo>
                                    <a:pt x="13" y="23"/>
                                  </a:lnTo>
                                  <a:lnTo>
                                    <a:pt x="16" y="12"/>
                                  </a:lnTo>
                                  <a:lnTo>
                                    <a:pt x="17" y="5"/>
                                  </a:lnTo>
                                  <a:lnTo>
                                    <a:pt x="17" y="3"/>
                                  </a:lnTo>
                                  <a:lnTo>
                                    <a:pt x="16" y="1"/>
                                  </a:lnTo>
                                  <a:lnTo>
                                    <a:pt x="14" y="0"/>
                                  </a:lnTo>
                                  <a:lnTo>
                                    <a:pt x="12" y="2"/>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60" name="Freeform 57"/>
                          <wps:cNvSpPr>
                            <a:spLocks/>
                          </wps:cNvSpPr>
                          <wps:spPr bwMode="auto">
                            <a:xfrm>
                              <a:off x="450" y="3232"/>
                              <a:ext cx="13" cy="16"/>
                            </a:xfrm>
                            <a:custGeom>
                              <a:avLst/>
                              <a:gdLst>
                                <a:gd name="T0" fmla="*/ 19 w 25"/>
                                <a:gd name="T1" fmla="*/ 1 h 32"/>
                                <a:gd name="T2" fmla="*/ 13 w 25"/>
                                <a:gd name="T3" fmla="*/ 7 h 32"/>
                                <a:gd name="T4" fmla="*/ 5 w 25"/>
                                <a:gd name="T5" fmla="*/ 16 h 32"/>
                                <a:gd name="T6" fmla="*/ 0 w 25"/>
                                <a:gd name="T7" fmla="*/ 25 h 32"/>
                                <a:gd name="T8" fmla="*/ 3 w 25"/>
                                <a:gd name="T9" fmla="*/ 32 h 32"/>
                                <a:gd name="T10" fmla="*/ 9 w 25"/>
                                <a:gd name="T11" fmla="*/ 30 h 32"/>
                                <a:gd name="T12" fmla="*/ 15 w 25"/>
                                <a:gd name="T13" fmla="*/ 22 h 32"/>
                                <a:gd name="T14" fmla="*/ 21 w 25"/>
                                <a:gd name="T15" fmla="*/ 12 h 32"/>
                                <a:gd name="T16" fmla="*/ 23 w 25"/>
                                <a:gd name="T17" fmla="*/ 7 h 32"/>
                                <a:gd name="T18" fmla="*/ 25 w 25"/>
                                <a:gd name="T19" fmla="*/ 3 h 32"/>
                                <a:gd name="T20" fmla="*/ 23 w 25"/>
                                <a:gd name="T21" fmla="*/ 0 h 32"/>
                                <a:gd name="T22" fmla="*/ 21 w 25"/>
                                <a:gd name="T23" fmla="*/ 0 h 32"/>
                                <a:gd name="T24" fmla="*/ 19 w 25"/>
                                <a:gd name="T25" fmla="*/ 1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5" h="32">
                                  <a:moveTo>
                                    <a:pt x="19" y="1"/>
                                  </a:moveTo>
                                  <a:lnTo>
                                    <a:pt x="13" y="7"/>
                                  </a:lnTo>
                                  <a:lnTo>
                                    <a:pt x="5" y="16"/>
                                  </a:lnTo>
                                  <a:lnTo>
                                    <a:pt x="0" y="25"/>
                                  </a:lnTo>
                                  <a:lnTo>
                                    <a:pt x="3" y="32"/>
                                  </a:lnTo>
                                  <a:lnTo>
                                    <a:pt x="9" y="30"/>
                                  </a:lnTo>
                                  <a:lnTo>
                                    <a:pt x="15" y="22"/>
                                  </a:lnTo>
                                  <a:lnTo>
                                    <a:pt x="21" y="12"/>
                                  </a:lnTo>
                                  <a:lnTo>
                                    <a:pt x="23" y="7"/>
                                  </a:lnTo>
                                  <a:lnTo>
                                    <a:pt x="25" y="3"/>
                                  </a:lnTo>
                                  <a:lnTo>
                                    <a:pt x="23" y="0"/>
                                  </a:lnTo>
                                  <a:lnTo>
                                    <a:pt x="21" y="0"/>
                                  </a:lnTo>
                                  <a:lnTo>
                                    <a:pt x="1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8"/>
                          <wps:cNvSpPr>
                            <a:spLocks/>
                          </wps:cNvSpPr>
                          <wps:spPr bwMode="auto">
                            <a:xfrm>
                              <a:off x="362" y="3159"/>
                              <a:ext cx="13" cy="15"/>
                            </a:xfrm>
                            <a:custGeom>
                              <a:avLst/>
                              <a:gdLst>
                                <a:gd name="T0" fmla="*/ 20 w 26"/>
                                <a:gd name="T1" fmla="*/ 1 h 31"/>
                                <a:gd name="T2" fmla="*/ 14 w 26"/>
                                <a:gd name="T3" fmla="*/ 7 h 31"/>
                                <a:gd name="T4" fmla="*/ 6 w 26"/>
                                <a:gd name="T5" fmla="*/ 15 h 31"/>
                                <a:gd name="T6" fmla="*/ 0 w 26"/>
                                <a:gd name="T7" fmla="*/ 24 h 31"/>
                                <a:gd name="T8" fmla="*/ 3 w 26"/>
                                <a:gd name="T9" fmla="*/ 31 h 31"/>
                                <a:gd name="T10" fmla="*/ 9 w 26"/>
                                <a:gd name="T11" fmla="*/ 30 h 31"/>
                                <a:gd name="T12" fmla="*/ 15 w 26"/>
                                <a:gd name="T13" fmla="*/ 22 h 31"/>
                                <a:gd name="T14" fmla="*/ 21 w 26"/>
                                <a:gd name="T15" fmla="*/ 12 h 31"/>
                                <a:gd name="T16" fmla="*/ 25 w 26"/>
                                <a:gd name="T17" fmla="*/ 7 h 31"/>
                                <a:gd name="T18" fmla="*/ 26 w 26"/>
                                <a:gd name="T19" fmla="*/ 4 h 31"/>
                                <a:gd name="T20" fmla="*/ 26 w 26"/>
                                <a:gd name="T21" fmla="*/ 1 h 31"/>
                                <a:gd name="T22" fmla="*/ 24 w 26"/>
                                <a:gd name="T23" fmla="*/ 0 h 31"/>
                                <a:gd name="T24" fmla="*/ 20 w 26"/>
                                <a:gd name="T25" fmla="*/ 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 h="31">
                                  <a:moveTo>
                                    <a:pt x="20" y="1"/>
                                  </a:moveTo>
                                  <a:lnTo>
                                    <a:pt x="14" y="7"/>
                                  </a:lnTo>
                                  <a:lnTo>
                                    <a:pt x="6" y="15"/>
                                  </a:lnTo>
                                  <a:lnTo>
                                    <a:pt x="0" y="24"/>
                                  </a:lnTo>
                                  <a:lnTo>
                                    <a:pt x="3" y="31"/>
                                  </a:lnTo>
                                  <a:lnTo>
                                    <a:pt x="9" y="30"/>
                                  </a:lnTo>
                                  <a:lnTo>
                                    <a:pt x="15" y="22"/>
                                  </a:lnTo>
                                  <a:lnTo>
                                    <a:pt x="21" y="12"/>
                                  </a:lnTo>
                                  <a:lnTo>
                                    <a:pt x="25" y="7"/>
                                  </a:lnTo>
                                  <a:lnTo>
                                    <a:pt x="26" y="4"/>
                                  </a:lnTo>
                                  <a:lnTo>
                                    <a:pt x="26" y="1"/>
                                  </a:lnTo>
                                  <a:lnTo>
                                    <a:pt x="24" y="0"/>
                                  </a:lnTo>
                                  <a:lnTo>
                                    <a:pt x="20" y="1"/>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62" name="Freeform 59"/>
                          <wps:cNvSpPr>
                            <a:spLocks/>
                          </wps:cNvSpPr>
                          <wps:spPr bwMode="auto">
                            <a:xfrm>
                              <a:off x="311" y="3084"/>
                              <a:ext cx="15" cy="13"/>
                            </a:xfrm>
                            <a:custGeom>
                              <a:avLst/>
                              <a:gdLst>
                                <a:gd name="T0" fmla="*/ 25 w 30"/>
                                <a:gd name="T1" fmla="*/ 0 h 26"/>
                                <a:gd name="T2" fmla="*/ 18 w 30"/>
                                <a:gd name="T3" fmla="*/ 4 h 26"/>
                                <a:gd name="T4" fmla="*/ 7 w 30"/>
                                <a:gd name="T5" fmla="*/ 9 h 26"/>
                                <a:gd name="T6" fmla="*/ 0 w 30"/>
                                <a:gd name="T7" fmla="*/ 16 h 26"/>
                                <a:gd name="T8" fmla="*/ 0 w 30"/>
                                <a:gd name="T9" fmla="*/ 24 h 26"/>
                                <a:gd name="T10" fmla="*/ 6 w 30"/>
                                <a:gd name="T11" fmla="*/ 26 h 26"/>
                                <a:gd name="T12" fmla="*/ 16 w 30"/>
                                <a:gd name="T13" fmla="*/ 20 h 26"/>
                                <a:gd name="T14" fmla="*/ 24 w 30"/>
                                <a:gd name="T15" fmla="*/ 12 h 26"/>
                                <a:gd name="T16" fmla="*/ 29 w 30"/>
                                <a:gd name="T17" fmla="*/ 7 h 26"/>
                                <a:gd name="T18" fmla="*/ 30 w 30"/>
                                <a:gd name="T19" fmla="*/ 5 h 26"/>
                                <a:gd name="T20" fmla="*/ 30 w 30"/>
                                <a:gd name="T21" fmla="*/ 1 h 26"/>
                                <a:gd name="T22" fmla="*/ 29 w 30"/>
                                <a:gd name="T23" fmla="*/ 0 h 26"/>
                                <a:gd name="T24" fmla="*/ 25 w 30"/>
                                <a:gd name="T25"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26">
                                  <a:moveTo>
                                    <a:pt x="25" y="0"/>
                                  </a:moveTo>
                                  <a:lnTo>
                                    <a:pt x="18" y="4"/>
                                  </a:lnTo>
                                  <a:lnTo>
                                    <a:pt x="7" y="9"/>
                                  </a:lnTo>
                                  <a:lnTo>
                                    <a:pt x="0" y="16"/>
                                  </a:lnTo>
                                  <a:lnTo>
                                    <a:pt x="0" y="24"/>
                                  </a:lnTo>
                                  <a:lnTo>
                                    <a:pt x="6" y="26"/>
                                  </a:lnTo>
                                  <a:lnTo>
                                    <a:pt x="16" y="20"/>
                                  </a:lnTo>
                                  <a:lnTo>
                                    <a:pt x="24" y="12"/>
                                  </a:lnTo>
                                  <a:lnTo>
                                    <a:pt x="29" y="7"/>
                                  </a:lnTo>
                                  <a:lnTo>
                                    <a:pt x="30" y="5"/>
                                  </a:lnTo>
                                  <a:lnTo>
                                    <a:pt x="30" y="1"/>
                                  </a:lnTo>
                                  <a:lnTo>
                                    <a:pt x="29" y="0"/>
                                  </a:lnTo>
                                  <a:lnTo>
                                    <a:pt x="25" y="0"/>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63" name="Freeform 60"/>
                          <wps:cNvSpPr>
                            <a:spLocks/>
                          </wps:cNvSpPr>
                          <wps:spPr bwMode="auto">
                            <a:xfrm>
                              <a:off x="400" y="3034"/>
                              <a:ext cx="205" cy="287"/>
                            </a:xfrm>
                            <a:custGeom>
                              <a:avLst/>
                              <a:gdLst>
                                <a:gd name="T0" fmla="*/ 5 w 409"/>
                                <a:gd name="T1" fmla="*/ 560 h 574"/>
                                <a:gd name="T2" fmla="*/ 8 w 409"/>
                                <a:gd name="T3" fmla="*/ 562 h 574"/>
                                <a:gd name="T4" fmla="*/ 10 w 409"/>
                                <a:gd name="T5" fmla="*/ 565 h 574"/>
                                <a:gd name="T6" fmla="*/ 14 w 409"/>
                                <a:gd name="T7" fmla="*/ 567 h 574"/>
                                <a:gd name="T8" fmla="*/ 16 w 409"/>
                                <a:gd name="T9" fmla="*/ 569 h 574"/>
                                <a:gd name="T10" fmla="*/ 18 w 409"/>
                                <a:gd name="T11" fmla="*/ 570 h 574"/>
                                <a:gd name="T12" fmla="*/ 22 w 409"/>
                                <a:gd name="T13" fmla="*/ 573 h 574"/>
                                <a:gd name="T14" fmla="*/ 24 w 409"/>
                                <a:gd name="T15" fmla="*/ 574 h 574"/>
                                <a:gd name="T16" fmla="*/ 27 w 409"/>
                                <a:gd name="T17" fmla="*/ 574 h 574"/>
                                <a:gd name="T18" fmla="*/ 30 w 409"/>
                                <a:gd name="T19" fmla="*/ 568 h 574"/>
                                <a:gd name="T20" fmla="*/ 371 w 409"/>
                                <a:gd name="T21" fmla="*/ 74 h 574"/>
                                <a:gd name="T22" fmla="*/ 409 w 409"/>
                                <a:gd name="T23" fmla="*/ 0 h 574"/>
                                <a:gd name="T24" fmla="*/ 350 w 409"/>
                                <a:gd name="T25" fmla="*/ 61 h 574"/>
                                <a:gd name="T26" fmla="*/ 3 w 409"/>
                                <a:gd name="T27" fmla="*/ 547 h 574"/>
                                <a:gd name="T28" fmla="*/ 0 w 409"/>
                                <a:gd name="T29" fmla="*/ 553 h 574"/>
                                <a:gd name="T30" fmla="*/ 1 w 409"/>
                                <a:gd name="T31" fmla="*/ 554 h 574"/>
                                <a:gd name="T32" fmla="*/ 2 w 409"/>
                                <a:gd name="T33" fmla="*/ 557 h 574"/>
                                <a:gd name="T34" fmla="*/ 4 w 409"/>
                                <a:gd name="T35" fmla="*/ 558 h 574"/>
                                <a:gd name="T36" fmla="*/ 5 w 409"/>
                                <a:gd name="T37" fmla="*/ 560 h 5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09" h="574">
                                  <a:moveTo>
                                    <a:pt x="5" y="560"/>
                                  </a:moveTo>
                                  <a:lnTo>
                                    <a:pt x="8" y="562"/>
                                  </a:lnTo>
                                  <a:lnTo>
                                    <a:pt x="10" y="565"/>
                                  </a:lnTo>
                                  <a:lnTo>
                                    <a:pt x="14" y="567"/>
                                  </a:lnTo>
                                  <a:lnTo>
                                    <a:pt x="16" y="569"/>
                                  </a:lnTo>
                                  <a:lnTo>
                                    <a:pt x="18" y="570"/>
                                  </a:lnTo>
                                  <a:lnTo>
                                    <a:pt x="22" y="573"/>
                                  </a:lnTo>
                                  <a:lnTo>
                                    <a:pt x="24" y="574"/>
                                  </a:lnTo>
                                  <a:lnTo>
                                    <a:pt x="27" y="574"/>
                                  </a:lnTo>
                                  <a:lnTo>
                                    <a:pt x="30" y="568"/>
                                  </a:lnTo>
                                  <a:lnTo>
                                    <a:pt x="371" y="74"/>
                                  </a:lnTo>
                                  <a:lnTo>
                                    <a:pt x="409" y="0"/>
                                  </a:lnTo>
                                  <a:lnTo>
                                    <a:pt x="350" y="61"/>
                                  </a:lnTo>
                                  <a:lnTo>
                                    <a:pt x="3" y="547"/>
                                  </a:lnTo>
                                  <a:lnTo>
                                    <a:pt x="0" y="553"/>
                                  </a:lnTo>
                                  <a:lnTo>
                                    <a:pt x="1" y="554"/>
                                  </a:lnTo>
                                  <a:lnTo>
                                    <a:pt x="2" y="557"/>
                                  </a:lnTo>
                                  <a:lnTo>
                                    <a:pt x="4" y="558"/>
                                  </a:lnTo>
                                  <a:lnTo>
                                    <a:pt x="5" y="56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64" name="Freeform 61"/>
                          <wps:cNvSpPr>
                            <a:spLocks/>
                          </wps:cNvSpPr>
                          <wps:spPr bwMode="auto">
                            <a:xfrm>
                              <a:off x="334" y="3307"/>
                              <a:ext cx="83" cy="69"/>
                            </a:xfrm>
                            <a:custGeom>
                              <a:avLst/>
                              <a:gdLst>
                                <a:gd name="T0" fmla="*/ 133 w 166"/>
                                <a:gd name="T1" fmla="*/ 7 h 137"/>
                                <a:gd name="T2" fmla="*/ 135 w 166"/>
                                <a:gd name="T3" fmla="*/ 11 h 137"/>
                                <a:gd name="T4" fmla="*/ 138 w 166"/>
                                <a:gd name="T5" fmla="*/ 14 h 137"/>
                                <a:gd name="T6" fmla="*/ 143 w 166"/>
                                <a:gd name="T7" fmla="*/ 19 h 137"/>
                                <a:gd name="T8" fmla="*/ 149 w 166"/>
                                <a:gd name="T9" fmla="*/ 23 h 137"/>
                                <a:gd name="T10" fmla="*/ 155 w 166"/>
                                <a:gd name="T11" fmla="*/ 27 h 137"/>
                                <a:gd name="T12" fmla="*/ 160 w 166"/>
                                <a:gd name="T13" fmla="*/ 28 h 137"/>
                                <a:gd name="T14" fmla="*/ 164 w 166"/>
                                <a:gd name="T15" fmla="*/ 24 h 137"/>
                                <a:gd name="T16" fmla="*/ 166 w 166"/>
                                <a:gd name="T17" fmla="*/ 28 h 137"/>
                                <a:gd name="T18" fmla="*/ 164 w 166"/>
                                <a:gd name="T19" fmla="*/ 32 h 137"/>
                                <a:gd name="T20" fmla="*/ 153 w 166"/>
                                <a:gd name="T21" fmla="*/ 51 h 137"/>
                                <a:gd name="T22" fmla="*/ 134 w 166"/>
                                <a:gd name="T23" fmla="*/ 78 h 137"/>
                                <a:gd name="T24" fmla="*/ 112 w 166"/>
                                <a:gd name="T25" fmla="*/ 107 h 137"/>
                                <a:gd name="T26" fmla="*/ 96 w 166"/>
                                <a:gd name="T27" fmla="*/ 126 h 137"/>
                                <a:gd name="T28" fmla="*/ 78 w 166"/>
                                <a:gd name="T29" fmla="*/ 135 h 137"/>
                                <a:gd name="T30" fmla="*/ 59 w 166"/>
                                <a:gd name="T31" fmla="*/ 137 h 137"/>
                                <a:gd name="T32" fmla="*/ 39 w 166"/>
                                <a:gd name="T33" fmla="*/ 133 h 137"/>
                                <a:gd name="T34" fmla="*/ 13 w 166"/>
                                <a:gd name="T35" fmla="*/ 113 h 137"/>
                                <a:gd name="T36" fmla="*/ 0 w 166"/>
                                <a:gd name="T37" fmla="*/ 80 h 137"/>
                                <a:gd name="T38" fmla="*/ 9 w 166"/>
                                <a:gd name="T39" fmla="*/ 45 h 137"/>
                                <a:gd name="T40" fmla="*/ 31 w 166"/>
                                <a:gd name="T41" fmla="*/ 15 h 137"/>
                                <a:gd name="T42" fmla="*/ 58 w 166"/>
                                <a:gd name="T43" fmla="*/ 3 h 137"/>
                                <a:gd name="T44" fmla="*/ 75 w 166"/>
                                <a:gd name="T45" fmla="*/ 7 h 137"/>
                                <a:gd name="T46" fmla="*/ 83 w 166"/>
                                <a:gd name="T47" fmla="*/ 20 h 137"/>
                                <a:gd name="T48" fmla="*/ 81 w 166"/>
                                <a:gd name="T49" fmla="*/ 34 h 137"/>
                                <a:gd name="T50" fmla="*/ 63 w 166"/>
                                <a:gd name="T51" fmla="*/ 45 h 137"/>
                                <a:gd name="T52" fmla="*/ 48 w 166"/>
                                <a:gd name="T53" fmla="*/ 61 h 137"/>
                                <a:gd name="T54" fmla="*/ 44 w 166"/>
                                <a:gd name="T55" fmla="*/ 75 h 137"/>
                                <a:gd name="T56" fmla="*/ 52 w 166"/>
                                <a:gd name="T57" fmla="*/ 84 h 137"/>
                                <a:gd name="T58" fmla="*/ 62 w 166"/>
                                <a:gd name="T59" fmla="*/ 84 h 137"/>
                                <a:gd name="T60" fmla="*/ 69 w 166"/>
                                <a:gd name="T61" fmla="*/ 81 h 137"/>
                                <a:gd name="T62" fmla="*/ 81 w 166"/>
                                <a:gd name="T63" fmla="*/ 67 h 137"/>
                                <a:gd name="T64" fmla="*/ 98 w 166"/>
                                <a:gd name="T65" fmla="*/ 43 h 137"/>
                                <a:gd name="T66" fmla="*/ 116 w 166"/>
                                <a:gd name="T67" fmla="*/ 19 h 137"/>
                                <a:gd name="T68" fmla="*/ 128 w 166"/>
                                <a:gd name="T69" fmla="*/ 3 h 137"/>
                                <a:gd name="T70" fmla="*/ 130 w 166"/>
                                <a:gd name="T71" fmla="*/ 0 h 137"/>
                                <a:gd name="T72" fmla="*/ 134 w 166"/>
                                <a:gd name="T73" fmla="*/ 0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66" h="137">
                                  <a:moveTo>
                                    <a:pt x="136" y="1"/>
                                  </a:moveTo>
                                  <a:lnTo>
                                    <a:pt x="133" y="7"/>
                                  </a:lnTo>
                                  <a:lnTo>
                                    <a:pt x="134" y="8"/>
                                  </a:lnTo>
                                  <a:lnTo>
                                    <a:pt x="135" y="11"/>
                                  </a:lnTo>
                                  <a:lnTo>
                                    <a:pt x="137" y="12"/>
                                  </a:lnTo>
                                  <a:lnTo>
                                    <a:pt x="138" y="14"/>
                                  </a:lnTo>
                                  <a:lnTo>
                                    <a:pt x="141" y="16"/>
                                  </a:lnTo>
                                  <a:lnTo>
                                    <a:pt x="143" y="19"/>
                                  </a:lnTo>
                                  <a:lnTo>
                                    <a:pt x="147" y="21"/>
                                  </a:lnTo>
                                  <a:lnTo>
                                    <a:pt x="149" y="23"/>
                                  </a:lnTo>
                                  <a:lnTo>
                                    <a:pt x="151" y="24"/>
                                  </a:lnTo>
                                  <a:lnTo>
                                    <a:pt x="155" y="27"/>
                                  </a:lnTo>
                                  <a:lnTo>
                                    <a:pt x="157" y="28"/>
                                  </a:lnTo>
                                  <a:lnTo>
                                    <a:pt x="160" y="28"/>
                                  </a:lnTo>
                                  <a:lnTo>
                                    <a:pt x="163" y="22"/>
                                  </a:lnTo>
                                  <a:lnTo>
                                    <a:pt x="164" y="24"/>
                                  </a:lnTo>
                                  <a:lnTo>
                                    <a:pt x="166" y="26"/>
                                  </a:lnTo>
                                  <a:lnTo>
                                    <a:pt x="166" y="28"/>
                                  </a:lnTo>
                                  <a:lnTo>
                                    <a:pt x="166" y="30"/>
                                  </a:lnTo>
                                  <a:lnTo>
                                    <a:pt x="164" y="32"/>
                                  </a:lnTo>
                                  <a:lnTo>
                                    <a:pt x="160" y="41"/>
                                  </a:lnTo>
                                  <a:lnTo>
                                    <a:pt x="153" y="51"/>
                                  </a:lnTo>
                                  <a:lnTo>
                                    <a:pt x="143" y="64"/>
                                  </a:lnTo>
                                  <a:lnTo>
                                    <a:pt x="134" y="78"/>
                                  </a:lnTo>
                                  <a:lnTo>
                                    <a:pt x="123" y="93"/>
                                  </a:lnTo>
                                  <a:lnTo>
                                    <a:pt x="112" y="107"/>
                                  </a:lnTo>
                                  <a:lnTo>
                                    <a:pt x="103" y="119"/>
                                  </a:lnTo>
                                  <a:lnTo>
                                    <a:pt x="96" y="126"/>
                                  </a:lnTo>
                                  <a:lnTo>
                                    <a:pt x="88" y="131"/>
                                  </a:lnTo>
                                  <a:lnTo>
                                    <a:pt x="78" y="135"/>
                                  </a:lnTo>
                                  <a:lnTo>
                                    <a:pt x="69" y="137"/>
                                  </a:lnTo>
                                  <a:lnTo>
                                    <a:pt x="59" y="137"/>
                                  </a:lnTo>
                                  <a:lnTo>
                                    <a:pt x="49" y="136"/>
                                  </a:lnTo>
                                  <a:lnTo>
                                    <a:pt x="39" y="133"/>
                                  </a:lnTo>
                                  <a:lnTo>
                                    <a:pt x="29" y="127"/>
                                  </a:lnTo>
                                  <a:lnTo>
                                    <a:pt x="13" y="113"/>
                                  </a:lnTo>
                                  <a:lnTo>
                                    <a:pt x="4" y="98"/>
                                  </a:lnTo>
                                  <a:lnTo>
                                    <a:pt x="0" y="80"/>
                                  </a:lnTo>
                                  <a:lnTo>
                                    <a:pt x="3" y="62"/>
                                  </a:lnTo>
                                  <a:lnTo>
                                    <a:pt x="9" y="45"/>
                                  </a:lnTo>
                                  <a:lnTo>
                                    <a:pt x="18" y="29"/>
                                  </a:lnTo>
                                  <a:lnTo>
                                    <a:pt x="31" y="15"/>
                                  </a:lnTo>
                                  <a:lnTo>
                                    <a:pt x="46" y="6"/>
                                  </a:lnTo>
                                  <a:lnTo>
                                    <a:pt x="58" y="3"/>
                                  </a:lnTo>
                                  <a:lnTo>
                                    <a:pt x="68" y="3"/>
                                  </a:lnTo>
                                  <a:lnTo>
                                    <a:pt x="75" y="7"/>
                                  </a:lnTo>
                                  <a:lnTo>
                                    <a:pt x="81" y="13"/>
                                  </a:lnTo>
                                  <a:lnTo>
                                    <a:pt x="83" y="20"/>
                                  </a:lnTo>
                                  <a:lnTo>
                                    <a:pt x="83" y="27"/>
                                  </a:lnTo>
                                  <a:lnTo>
                                    <a:pt x="81" y="34"/>
                                  </a:lnTo>
                                  <a:lnTo>
                                    <a:pt x="76" y="38"/>
                                  </a:lnTo>
                                  <a:lnTo>
                                    <a:pt x="63" y="45"/>
                                  </a:lnTo>
                                  <a:lnTo>
                                    <a:pt x="55" y="53"/>
                                  </a:lnTo>
                                  <a:lnTo>
                                    <a:pt x="48" y="61"/>
                                  </a:lnTo>
                                  <a:lnTo>
                                    <a:pt x="45" y="68"/>
                                  </a:lnTo>
                                  <a:lnTo>
                                    <a:pt x="44" y="75"/>
                                  </a:lnTo>
                                  <a:lnTo>
                                    <a:pt x="46" y="80"/>
                                  </a:lnTo>
                                  <a:lnTo>
                                    <a:pt x="52" y="84"/>
                                  </a:lnTo>
                                  <a:lnTo>
                                    <a:pt x="59" y="85"/>
                                  </a:lnTo>
                                  <a:lnTo>
                                    <a:pt x="62" y="84"/>
                                  </a:lnTo>
                                  <a:lnTo>
                                    <a:pt x="65" y="83"/>
                                  </a:lnTo>
                                  <a:lnTo>
                                    <a:pt x="69" y="81"/>
                                  </a:lnTo>
                                  <a:lnTo>
                                    <a:pt x="73" y="77"/>
                                  </a:lnTo>
                                  <a:lnTo>
                                    <a:pt x="81" y="67"/>
                                  </a:lnTo>
                                  <a:lnTo>
                                    <a:pt x="90" y="55"/>
                                  </a:lnTo>
                                  <a:lnTo>
                                    <a:pt x="98" y="43"/>
                                  </a:lnTo>
                                  <a:lnTo>
                                    <a:pt x="108" y="30"/>
                                  </a:lnTo>
                                  <a:lnTo>
                                    <a:pt x="116" y="19"/>
                                  </a:lnTo>
                                  <a:lnTo>
                                    <a:pt x="123" y="10"/>
                                  </a:lnTo>
                                  <a:lnTo>
                                    <a:pt x="128" y="3"/>
                                  </a:lnTo>
                                  <a:lnTo>
                                    <a:pt x="129" y="0"/>
                                  </a:lnTo>
                                  <a:lnTo>
                                    <a:pt x="130" y="0"/>
                                  </a:lnTo>
                                  <a:lnTo>
                                    <a:pt x="133" y="0"/>
                                  </a:lnTo>
                                  <a:lnTo>
                                    <a:pt x="134" y="0"/>
                                  </a:lnTo>
                                  <a:lnTo>
                                    <a:pt x="136" y="1"/>
                                  </a:lnTo>
                                  <a:close/>
                                </a:path>
                              </a:pathLst>
                            </a:custGeom>
                            <a:solidFill>
                              <a:srgbClr val="1234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2"/>
                          <wps:cNvSpPr>
                            <a:spLocks/>
                          </wps:cNvSpPr>
                          <wps:spPr bwMode="auto">
                            <a:xfrm>
                              <a:off x="328" y="3036"/>
                              <a:ext cx="327" cy="268"/>
                            </a:xfrm>
                            <a:custGeom>
                              <a:avLst/>
                              <a:gdLst>
                                <a:gd name="T0" fmla="*/ 477 w 655"/>
                                <a:gd name="T1" fmla="*/ 45 h 537"/>
                                <a:gd name="T2" fmla="*/ 408 w 655"/>
                                <a:gd name="T3" fmla="*/ 17 h 537"/>
                                <a:gd name="T4" fmla="*/ 333 w 655"/>
                                <a:gd name="T5" fmla="*/ 2 h 537"/>
                                <a:gd name="T6" fmla="*/ 258 w 655"/>
                                <a:gd name="T7" fmla="*/ 1 h 537"/>
                                <a:gd name="T8" fmla="*/ 184 w 655"/>
                                <a:gd name="T9" fmla="*/ 9 h 537"/>
                                <a:gd name="T10" fmla="*/ 117 w 655"/>
                                <a:gd name="T11" fmla="*/ 26 h 537"/>
                                <a:gd name="T12" fmla="*/ 61 w 655"/>
                                <a:gd name="T13" fmla="*/ 49 h 537"/>
                                <a:gd name="T14" fmla="*/ 16 w 655"/>
                                <a:gd name="T15" fmla="*/ 78 h 537"/>
                                <a:gd name="T16" fmla="*/ 16 w 655"/>
                                <a:gd name="T17" fmla="*/ 88 h 537"/>
                                <a:gd name="T18" fmla="*/ 50 w 655"/>
                                <a:gd name="T19" fmla="*/ 85 h 537"/>
                                <a:gd name="T20" fmla="*/ 86 w 655"/>
                                <a:gd name="T21" fmla="*/ 89 h 537"/>
                                <a:gd name="T22" fmla="*/ 122 w 655"/>
                                <a:gd name="T23" fmla="*/ 101 h 537"/>
                                <a:gd name="T24" fmla="*/ 155 w 655"/>
                                <a:gd name="T25" fmla="*/ 119 h 537"/>
                                <a:gd name="T26" fmla="*/ 183 w 655"/>
                                <a:gd name="T27" fmla="*/ 143 h 537"/>
                                <a:gd name="T28" fmla="*/ 205 w 655"/>
                                <a:gd name="T29" fmla="*/ 171 h 537"/>
                                <a:gd name="T30" fmla="*/ 216 w 655"/>
                                <a:gd name="T31" fmla="*/ 202 h 537"/>
                                <a:gd name="T32" fmla="*/ 238 w 655"/>
                                <a:gd name="T33" fmla="*/ 211 h 537"/>
                                <a:gd name="T34" fmla="*/ 278 w 655"/>
                                <a:gd name="T35" fmla="*/ 205 h 537"/>
                                <a:gd name="T36" fmla="*/ 319 w 655"/>
                                <a:gd name="T37" fmla="*/ 211 h 537"/>
                                <a:gd name="T38" fmla="*/ 359 w 655"/>
                                <a:gd name="T39" fmla="*/ 225 h 537"/>
                                <a:gd name="T40" fmla="*/ 396 w 655"/>
                                <a:gd name="T41" fmla="*/ 247 h 537"/>
                                <a:gd name="T42" fmla="*/ 426 w 655"/>
                                <a:gd name="T43" fmla="*/ 273 h 537"/>
                                <a:gd name="T44" fmla="*/ 446 w 655"/>
                                <a:gd name="T45" fmla="*/ 306 h 537"/>
                                <a:gd name="T46" fmla="*/ 456 w 655"/>
                                <a:gd name="T47" fmla="*/ 340 h 537"/>
                                <a:gd name="T48" fmla="*/ 495 w 655"/>
                                <a:gd name="T49" fmla="*/ 355 h 537"/>
                                <a:gd name="T50" fmla="*/ 559 w 655"/>
                                <a:gd name="T51" fmla="*/ 384 h 537"/>
                                <a:gd name="T52" fmla="*/ 600 w 655"/>
                                <a:gd name="T53" fmla="*/ 441 h 537"/>
                                <a:gd name="T54" fmla="*/ 616 w 655"/>
                                <a:gd name="T55" fmla="*/ 508 h 537"/>
                                <a:gd name="T56" fmla="*/ 624 w 655"/>
                                <a:gd name="T57" fmla="*/ 516 h 537"/>
                                <a:gd name="T58" fmla="*/ 640 w 655"/>
                                <a:gd name="T59" fmla="*/ 468 h 537"/>
                                <a:gd name="T60" fmla="*/ 651 w 655"/>
                                <a:gd name="T61" fmla="*/ 410 h 537"/>
                                <a:gd name="T62" fmla="*/ 655 w 655"/>
                                <a:gd name="T63" fmla="*/ 348 h 537"/>
                                <a:gd name="T64" fmla="*/ 648 w 655"/>
                                <a:gd name="T65" fmla="*/ 281 h 537"/>
                                <a:gd name="T66" fmla="*/ 629 w 655"/>
                                <a:gd name="T67" fmla="*/ 215 h 537"/>
                                <a:gd name="T68" fmla="*/ 595 w 655"/>
                                <a:gd name="T69" fmla="*/ 150 h 537"/>
                                <a:gd name="T70" fmla="*/ 543 w 655"/>
                                <a:gd name="T71" fmla="*/ 92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55" h="537">
                                  <a:moveTo>
                                    <a:pt x="509" y="64"/>
                                  </a:moveTo>
                                  <a:lnTo>
                                    <a:pt x="477" y="45"/>
                                  </a:lnTo>
                                  <a:lnTo>
                                    <a:pt x="443" y="28"/>
                                  </a:lnTo>
                                  <a:lnTo>
                                    <a:pt x="408" y="17"/>
                                  </a:lnTo>
                                  <a:lnTo>
                                    <a:pt x="371" y="8"/>
                                  </a:lnTo>
                                  <a:lnTo>
                                    <a:pt x="333" y="2"/>
                                  </a:lnTo>
                                  <a:lnTo>
                                    <a:pt x="295" y="0"/>
                                  </a:lnTo>
                                  <a:lnTo>
                                    <a:pt x="258" y="1"/>
                                  </a:lnTo>
                                  <a:lnTo>
                                    <a:pt x="221" y="3"/>
                                  </a:lnTo>
                                  <a:lnTo>
                                    <a:pt x="184" y="9"/>
                                  </a:lnTo>
                                  <a:lnTo>
                                    <a:pt x="150" y="16"/>
                                  </a:lnTo>
                                  <a:lnTo>
                                    <a:pt x="117" y="26"/>
                                  </a:lnTo>
                                  <a:lnTo>
                                    <a:pt x="88" y="37"/>
                                  </a:lnTo>
                                  <a:lnTo>
                                    <a:pt x="61" y="49"/>
                                  </a:lnTo>
                                  <a:lnTo>
                                    <a:pt x="36" y="63"/>
                                  </a:lnTo>
                                  <a:lnTo>
                                    <a:pt x="16" y="78"/>
                                  </a:lnTo>
                                  <a:lnTo>
                                    <a:pt x="0" y="93"/>
                                  </a:lnTo>
                                  <a:lnTo>
                                    <a:pt x="16" y="88"/>
                                  </a:lnTo>
                                  <a:lnTo>
                                    <a:pt x="32" y="85"/>
                                  </a:lnTo>
                                  <a:lnTo>
                                    <a:pt x="50" y="85"/>
                                  </a:lnTo>
                                  <a:lnTo>
                                    <a:pt x="68" y="86"/>
                                  </a:lnTo>
                                  <a:lnTo>
                                    <a:pt x="86" y="89"/>
                                  </a:lnTo>
                                  <a:lnTo>
                                    <a:pt x="104" y="94"/>
                                  </a:lnTo>
                                  <a:lnTo>
                                    <a:pt x="122" y="101"/>
                                  </a:lnTo>
                                  <a:lnTo>
                                    <a:pt x="138" y="110"/>
                                  </a:lnTo>
                                  <a:lnTo>
                                    <a:pt x="155" y="119"/>
                                  </a:lnTo>
                                  <a:lnTo>
                                    <a:pt x="170" y="131"/>
                                  </a:lnTo>
                                  <a:lnTo>
                                    <a:pt x="183" y="143"/>
                                  </a:lnTo>
                                  <a:lnTo>
                                    <a:pt x="195" y="156"/>
                                  </a:lnTo>
                                  <a:lnTo>
                                    <a:pt x="205" y="171"/>
                                  </a:lnTo>
                                  <a:lnTo>
                                    <a:pt x="212" y="186"/>
                                  </a:lnTo>
                                  <a:lnTo>
                                    <a:pt x="216" y="202"/>
                                  </a:lnTo>
                                  <a:lnTo>
                                    <a:pt x="219" y="218"/>
                                  </a:lnTo>
                                  <a:lnTo>
                                    <a:pt x="238" y="211"/>
                                  </a:lnTo>
                                  <a:lnTo>
                                    <a:pt x="258" y="207"/>
                                  </a:lnTo>
                                  <a:lnTo>
                                    <a:pt x="278" y="205"/>
                                  </a:lnTo>
                                  <a:lnTo>
                                    <a:pt x="299" y="207"/>
                                  </a:lnTo>
                                  <a:lnTo>
                                    <a:pt x="319" y="211"/>
                                  </a:lnTo>
                                  <a:lnTo>
                                    <a:pt x="340" y="217"/>
                                  </a:lnTo>
                                  <a:lnTo>
                                    <a:pt x="359" y="225"/>
                                  </a:lnTo>
                                  <a:lnTo>
                                    <a:pt x="378" y="234"/>
                                  </a:lnTo>
                                  <a:lnTo>
                                    <a:pt x="396" y="247"/>
                                  </a:lnTo>
                                  <a:lnTo>
                                    <a:pt x="412" y="260"/>
                                  </a:lnTo>
                                  <a:lnTo>
                                    <a:pt x="426" y="273"/>
                                  </a:lnTo>
                                  <a:lnTo>
                                    <a:pt x="437" y="289"/>
                                  </a:lnTo>
                                  <a:lnTo>
                                    <a:pt x="446" y="306"/>
                                  </a:lnTo>
                                  <a:lnTo>
                                    <a:pt x="454" y="323"/>
                                  </a:lnTo>
                                  <a:lnTo>
                                    <a:pt x="456" y="340"/>
                                  </a:lnTo>
                                  <a:lnTo>
                                    <a:pt x="456" y="358"/>
                                  </a:lnTo>
                                  <a:lnTo>
                                    <a:pt x="495" y="355"/>
                                  </a:lnTo>
                                  <a:lnTo>
                                    <a:pt x="529" y="364"/>
                                  </a:lnTo>
                                  <a:lnTo>
                                    <a:pt x="559" y="384"/>
                                  </a:lnTo>
                                  <a:lnTo>
                                    <a:pt x="582" y="410"/>
                                  </a:lnTo>
                                  <a:lnTo>
                                    <a:pt x="600" y="441"/>
                                  </a:lnTo>
                                  <a:lnTo>
                                    <a:pt x="612" y="474"/>
                                  </a:lnTo>
                                  <a:lnTo>
                                    <a:pt x="616" y="508"/>
                                  </a:lnTo>
                                  <a:lnTo>
                                    <a:pt x="615" y="537"/>
                                  </a:lnTo>
                                  <a:lnTo>
                                    <a:pt x="624" y="516"/>
                                  </a:lnTo>
                                  <a:lnTo>
                                    <a:pt x="632" y="493"/>
                                  </a:lnTo>
                                  <a:lnTo>
                                    <a:pt x="640" y="468"/>
                                  </a:lnTo>
                                  <a:lnTo>
                                    <a:pt x="646" y="440"/>
                                  </a:lnTo>
                                  <a:lnTo>
                                    <a:pt x="651" y="410"/>
                                  </a:lnTo>
                                  <a:lnTo>
                                    <a:pt x="654" y="380"/>
                                  </a:lnTo>
                                  <a:lnTo>
                                    <a:pt x="655" y="348"/>
                                  </a:lnTo>
                                  <a:lnTo>
                                    <a:pt x="653" y="315"/>
                                  </a:lnTo>
                                  <a:lnTo>
                                    <a:pt x="648" y="281"/>
                                  </a:lnTo>
                                  <a:lnTo>
                                    <a:pt x="641" y="248"/>
                                  </a:lnTo>
                                  <a:lnTo>
                                    <a:pt x="629" y="215"/>
                                  </a:lnTo>
                                  <a:lnTo>
                                    <a:pt x="615" y="183"/>
                                  </a:lnTo>
                                  <a:lnTo>
                                    <a:pt x="595" y="150"/>
                                  </a:lnTo>
                                  <a:lnTo>
                                    <a:pt x="572" y="120"/>
                                  </a:lnTo>
                                  <a:lnTo>
                                    <a:pt x="543" y="92"/>
                                  </a:lnTo>
                                  <a:lnTo>
                                    <a:pt x="509" y="64"/>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3"/>
                          <wps:cNvSpPr>
                            <a:spLocks/>
                          </wps:cNvSpPr>
                          <wps:spPr bwMode="auto">
                            <a:xfrm>
                              <a:off x="403" y="3154"/>
                              <a:ext cx="118" cy="165"/>
                            </a:xfrm>
                            <a:custGeom>
                              <a:avLst/>
                              <a:gdLst>
                                <a:gd name="T0" fmla="*/ 11 w 235"/>
                                <a:gd name="T1" fmla="*/ 330 h 330"/>
                                <a:gd name="T2" fmla="*/ 234 w 235"/>
                                <a:gd name="T3" fmla="*/ 7 h 330"/>
                                <a:gd name="T4" fmla="*/ 235 w 235"/>
                                <a:gd name="T5" fmla="*/ 4 h 330"/>
                                <a:gd name="T6" fmla="*/ 233 w 235"/>
                                <a:gd name="T7" fmla="*/ 2 h 330"/>
                                <a:gd name="T8" fmla="*/ 229 w 235"/>
                                <a:gd name="T9" fmla="*/ 0 h 330"/>
                                <a:gd name="T10" fmla="*/ 227 w 235"/>
                                <a:gd name="T11" fmla="*/ 0 h 330"/>
                                <a:gd name="T12" fmla="*/ 0 w 235"/>
                                <a:gd name="T13" fmla="*/ 321 h 330"/>
                                <a:gd name="T14" fmla="*/ 3 w 235"/>
                                <a:gd name="T15" fmla="*/ 323 h 330"/>
                                <a:gd name="T16" fmla="*/ 5 w 235"/>
                                <a:gd name="T17" fmla="*/ 326 h 330"/>
                                <a:gd name="T18" fmla="*/ 9 w 235"/>
                                <a:gd name="T19" fmla="*/ 328 h 330"/>
                                <a:gd name="T20" fmla="*/ 11 w 235"/>
                                <a:gd name="T21" fmla="*/ 330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35" h="330">
                                  <a:moveTo>
                                    <a:pt x="11" y="330"/>
                                  </a:moveTo>
                                  <a:lnTo>
                                    <a:pt x="234" y="7"/>
                                  </a:lnTo>
                                  <a:lnTo>
                                    <a:pt x="235" y="4"/>
                                  </a:lnTo>
                                  <a:lnTo>
                                    <a:pt x="233" y="2"/>
                                  </a:lnTo>
                                  <a:lnTo>
                                    <a:pt x="229" y="0"/>
                                  </a:lnTo>
                                  <a:lnTo>
                                    <a:pt x="227" y="0"/>
                                  </a:lnTo>
                                  <a:lnTo>
                                    <a:pt x="0" y="321"/>
                                  </a:lnTo>
                                  <a:lnTo>
                                    <a:pt x="3" y="323"/>
                                  </a:lnTo>
                                  <a:lnTo>
                                    <a:pt x="5" y="326"/>
                                  </a:lnTo>
                                  <a:lnTo>
                                    <a:pt x="9" y="328"/>
                                  </a:lnTo>
                                  <a:lnTo>
                                    <a:pt x="11" y="33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67" name="Freeform 64"/>
                          <wps:cNvSpPr>
                            <a:spLocks/>
                          </wps:cNvSpPr>
                          <wps:spPr bwMode="auto">
                            <a:xfrm>
                              <a:off x="350" y="3314"/>
                              <a:ext cx="18" cy="12"/>
                            </a:xfrm>
                            <a:custGeom>
                              <a:avLst/>
                              <a:gdLst>
                                <a:gd name="T0" fmla="*/ 28 w 37"/>
                                <a:gd name="T1" fmla="*/ 0 h 23"/>
                                <a:gd name="T2" fmla="*/ 33 w 37"/>
                                <a:gd name="T3" fmla="*/ 1 h 23"/>
                                <a:gd name="T4" fmla="*/ 36 w 37"/>
                                <a:gd name="T5" fmla="*/ 4 h 23"/>
                                <a:gd name="T6" fmla="*/ 37 w 37"/>
                                <a:gd name="T7" fmla="*/ 6 h 23"/>
                                <a:gd name="T8" fmla="*/ 37 w 37"/>
                                <a:gd name="T9" fmla="*/ 8 h 23"/>
                                <a:gd name="T10" fmla="*/ 32 w 37"/>
                                <a:gd name="T11" fmla="*/ 8 h 23"/>
                                <a:gd name="T12" fmla="*/ 28 w 37"/>
                                <a:gd name="T13" fmla="*/ 7 h 23"/>
                                <a:gd name="T14" fmla="*/ 24 w 37"/>
                                <a:gd name="T15" fmla="*/ 8 h 23"/>
                                <a:gd name="T16" fmla="*/ 19 w 37"/>
                                <a:gd name="T17" fmla="*/ 8 h 23"/>
                                <a:gd name="T18" fmla="*/ 14 w 37"/>
                                <a:gd name="T19" fmla="*/ 10 h 23"/>
                                <a:gd name="T20" fmla="*/ 11 w 37"/>
                                <a:gd name="T21" fmla="*/ 13 h 23"/>
                                <a:gd name="T22" fmla="*/ 5 w 37"/>
                                <a:gd name="T23" fmla="*/ 17 h 23"/>
                                <a:gd name="T24" fmla="*/ 0 w 37"/>
                                <a:gd name="T25" fmla="*/ 23 h 23"/>
                                <a:gd name="T26" fmla="*/ 5 w 37"/>
                                <a:gd name="T27" fmla="*/ 12 h 23"/>
                                <a:gd name="T28" fmla="*/ 12 w 37"/>
                                <a:gd name="T29" fmla="*/ 5 h 23"/>
                                <a:gd name="T30" fmla="*/ 19 w 37"/>
                                <a:gd name="T31" fmla="*/ 1 h 23"/>
                                <a:gd name="T32" fmla="*/ 28 w 37"/>
                                <a:gd name="T33"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7" h="23">
                                  <a:moveTo>
                                    <a:pt x="28" y="0"/>
                                  </a:moveTo>
                                  <a:lnTo>
                                    <a:pt x="33" y="1"/>
                                  </a:lnTo>
                                  <a:lnTo>
                                    <a:pt x="36" y="4"/>
                                  </a:lnTo>
                                  <a:lnTo>
                                    <a:pt x="37" y="6"/>
                                  </a:lnTo>
                                  <a:lnTo>
                                    <a:pt x="37" y="8"/>
                                  </a:lnTo>
                                  <a:lnTo>
                                    <a:pt x="32" y="8"/>
                                  </a:lnTo>
                                  <a:lnTo>
                                    <a:pt x="28" y="7"/>
                                  </a:lnTo>
                                  <a:lnTo>
                                    <a:pt x="24" y="8"/>
                                  </a:lnTo>
                                  <a:lnTo>
                                    <a:pt x="19" y="8"/>
                                  </a:lnTo>
                                  <a:lnTo>
                                    <a:pt x="14" y="10"/>
                                  </a:lnTo>
                                  <a:lnTo>
                                    <a:pt x="11" y="13"/>
                                  </a:lnTo>
                                  <a:lnTo>
                                    <a:pt x="5" y="17"/>
                                  </a:lnTo>
                                  <a:lnTo>
                                    <a:pt x="0" y="23"/>
                                  </a:lnTo>
                                  <a:lnTo>
                                    <a:pt x="5" y="12"/>
                                  </a:lnTo>
                                  <a:lnTo>
                                    <a:pt x="12" y="5"/>
                                  </a:lnTo>
                                  <a:lnTo>
                                    <a:pt x="19" y="1"/>
                                  </a:lnTo>
                                  <a:lnTo>
                                    <a:pt x="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5"/>
                          <wps:cNvSpPr>
                            <a:spLocks/>
                          </wps:cNvSpPr>
                          <wps:spPr bwMode="auto">
                            <a:xfrm>
                              <a:off x="337" y="3069"/>
                              <a:ext cx="103" cy="71"/>
                            </a:xfrm>
                            <a:custGeom>
                              <a:avLst/>
                              <a:gdLst>
                                <a:gd name="T0" fmla="*/ 205 w 207"/>
                                <a:gd name="T1" fmla="*/ 143 h 143"/>
                                <a:gd name="T2" fmla="*/ 203 w 207"/>
                                <a:gd name="T3" fmla="*/ 123 h 143"/>
                                <a:gd name="T4" fmla="*/ 198 w 207"/>
                                <a:gd name="T5" fmla="*/ 105 h 143"/>
                                <a:gd name="T6" fmla="*/ 191 w 207"/>
                                <a:gd name="T7" fmla="*/ 89 h 143"/>
                                <a:gd name="T8" fmla="*/ 182 w 207"/>
                                <a:gd name="T9" fmla="*/ 74 h 143"/>
                                <a:gd name="T10" fmla="*/ 170 w 207"/>
                                <a:gd name="T11" fmla="*/ 60 h 143"/>
                                <a:gd name="T12" fmla="*/ 157 w 207"/>
                                <a:gd name="T13" fmla="*/ 49 h 143"/>
                                <a:gd name="T14" fmla="*/ 143 w 207"/>
                                <a:gd name="T15" fmla="*/ 38 h 143"/>
                                <a:gd name="T16" fmla="*/ 128 w 207"/>
                                <a:gd name="T17" fmla="*/ 30 h 143"/>
                                <a:gd name="T18" fmla="*/ 111 w 207"/>
                                <a:gd name="T19" fmla="*/ 23 h 143"/>
                                <a:gd name="T20" fmla="*/ 94 w 207"/>
                                <a:gd name="T21" fmla="*/ 17 h 143"/>
                                <a:gd name="T22" fmla="*/ 78 w 207"/>
                                <a:gd name="T23" fmla="*/ 14 h 143"/>
                                <a:gd name="T24" fmla="*/ 60 w 207"/>
                                <a:gd name="T25" fmla="*/ 11 h 143"/>
                                <a:gd name="T26" fmla="*/ 44 w 207"/>
                                <a:gd name="T27" fmla="*/ 11 h 143"/>
                                <a:gd name="T28" fmla="*/ 28 w 207"/>
                                <a:gd name="T29" fmla="*/ 11 h 143"/>
                                <a:gd name="T30" fmla="*/ 13 w 207"/>
                                <a:gd name="T31" fmla="*/ 13 h 143"/>
                                <a:gd name="T32" fmla="*/ 0 w 207"/>
                                <a:gd name="T33" fmla="*/ 16 h 143"/>
                                <a:gd name="T34" fmla="*/ 20 w 207"/>
                                <a:gd name="T35" fmla="*/ 8 h 143"/>
                                <a:gd name="T36" fmla="*/ 40 w 207"/>
                                <a:gd name="T37" fmla="*/ 4 h 143"/>
                                <a:gd name="T38" fmla="*/ 59 w 207"/>
                                <a:gd name="T39" fmla="*/ 0 h 143"/>
                                <a:gd name="T40" fmla="*/ 79 w 207"/>
                                <a:gd name="T41" fmla="*/ 0 h 143"/>
                                <a:gd name="T42" fmla="*/ 97 w 207"/>
                                <a:gd name="T43" fmla="*/ 3 h 143"/>
                                <a:gd name="T44" fmla="*/ 116 w 207"/>
                                <a:gd name="T45" fmla="*/ 7 h 143"/>
                                <a:gd name="T46" fmla="*/ 132 w 207"/>
                                <a:gd name="T47" fmla="*/ 13 h 143"/>
                                <a:gd name="T48" fmla="*/ 148 w 207"/>
                                <a:gd name="T49" fmla="*/ 21 h 143"/>
                                <a:gd name="T50" fmla="*/ 162 w 207"/>
                                <a:gd name="T51" fmla="*/ 31 h 143"/>
                                <a:gd name="T52" fmla="*/ 175 w 207"/>
                                <a:gd name="T53" fmla="*/ 43 h 143"/>
                                <a:gd name="T54" fmla="*/ 185 w 207"/>
                                <a:gd name="T55" fmla="*/ 55 h 143"/>
                                <a:gd name="T56" fmla="*/ 194 w 207"/>
                                <a:gd name="T57" fmla="*/ 70 h 143"/>
                                <a:gd name="T58" fmla="*/ 201 w 207"/>
                                <a:gd name="T59" fmla="*/ 86 h 143"/>
                                <a:gd name="T60" fmla="*/ 204 w 207"/>
                                <a:gd name="T61" fmla="*/ 105 h 143"/>
                                <a:gd name="T62" fmla="*/ 207 w 207"/>
                                <a:gd name="T63" fmla="*/ 123 h 143"/>
                                <a:gd name="T64" fmla="*/ 205 w 207"/>
                                <a:gd name="T65" fmla="*/ 143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07" h="143">
                                  <a:moveTo>
                                    <a:pt x="205" y="143"/>
                                  </a:moveTo>
                                  <a:lnTo>
                                    <a:pt x="203" y="123"/>
                                  </a:lnTo>
                                  <a:lnTo>
                                    <a:pt x="198" y="105"/>
                                  </a:lnTo>
                                  <a:lnTo>
                                    <a:pt x="191" y="89"/>
                                  </a:lnTo>
                                  <a:lnTo>
                                    <a:pt x="182" y="74"/>
                                  </a:lnTo>
                                  <a:lnTo>
                                    <a:pt x="170" y="60"/>
                                  </a:lnTo>
                                  <a:lnTo>
                                    <a:pt x="157" y="49"/>
                                  </a:lnTo>
                                  <a:lnTo>
                                    <a:pt x="143" y="38"/>
                                  </a:lnTo>
                                  <a:lnTo>
                                    <a:pt x="128" y="30"/>
                                  </a:lnTo>
                                  <a:lnTo>
                                    <a:pt x="111" y="23"/>
                                  </a:lnTo>
                                  <a:lnTo>
                                    <a:pt x="94" y="17"/>
                                  </a:lnTo>
                                  <a:lnTo>
                                    <a:pt x="78" y="14"/>
                                  </a:lnTo>
                                  <a:lnTo>
                                    <a:pt x="60" y="11"/>
                                  </a:lnTo>
                                  <a:lnTo>
                                    <a:pt x="44" y="11"/>
                                  </a:lnTo>
                                  <a:lnTo>
                                    <a:pt x="28" y="11"/>
                                  </a:lnTo>
                                  <a:lnTo>
                                    <a:pt x="13" y="13"/>
                                  </a:lnTo>
                                  <a:lnTo>
                                    <a:pt x="0" y="16"/>
                                  </a:lnTo>
                                  <a:lnTo>
                                    <a:pt x="20" y="8"/>
                                  </a:lnTo>
                                  <a:lnTo>
                                    <a:pt x="40" y="4"/>
                                  </a:lnTo>
                                  <a:lnTo>
                                    <a:pt x="59" y="0"/>
                                  </a:lnTo>
                                  <a:lnTo>
                                    <a:pt x="79" y="0"/>
                                  </a:lnTo>
                                  <a:lnTo>
                                    <a:pt x="97" y="3"/>
                                  </a:lnTo>
                                  <a:lnTo>
                                    <a:pt x="116" y="7"/>
                                  </a:lnTo>
                                  <a:lnTo>
                                    <a:pt x="132" y="13"/>
                                  </a:lnTo>
                                  <a:lnTo>
                                    <a:pt x="148" y="21"/>
                                  </a:lnTo>
                                  <a:lnTo>
                                    <a:pt x="162" y="31"/>
                                  </a:lnTo>
                                  <a:lnTo>
                                    <a:pt x="175" y="43"/>
                                  </a:lnTo>
                                  <a:lnTo>
                                    <a:pt x="185" y="55"/>
                                  </a:lnTo>
                                  <a:lnTo>
                                    <a:pt x="194" y="70"/>
                                  </a:lnTo>
                                  <a:lnTo>
                                    <a:pt x="201" y="86"/>
                                  </a:lnTo>
                                  <a:lnTo>
                                    <a:pt x="204" y="105"/>
                                  </a:lnTo>
                                  <a:lnTo>
                                    <a:pt x="207" y="123"/>
                                  </a:lnTo>
                                  <a:lnTo>
                                    <a:pt x="205" y="1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6"/>
                          <wps:cNvSpPr>
                            <a:spLocks/>
                          </wps:cNvSpPr>
                          <wps:spPr bwMode="auto">
                            <a:xfrm>
                              <a:off x="558" y="3202"/>
                              <a:ext cx="82" cy="76"/>
                            </a:xfrm>
                            <a:custGeom>
                              <a:avLst/>
                              <a:gdLst>
                                <a:gd name="T0" fmla="*/ 162 w 163"/>
                                <a:gd name="T1" fmla="*/ 153 h 153"/>
                                <a:gd name="T2" fmla="*/ 160 w 163"/>
                                <a:gd name="T3" fmla="*/ 131 h 153"/>
                                <a:gd name="T4" fmla="*/ 152 w 163"/>
                                <a:gd name="T5" fmla="*/ 106 h 153"/>
                                <a:gd name="T6" fmla="*/ 139 w 163"/>
                                <a:gd name="T7" fmla="*/ 77 h 153"/>
                                <a:gd name="T8" fmla="*/ 121 w 163"/>
                                <a:gd name="T9" fmla="*/ 51 h 153"/>
                                <a:gd name="T10" fmla="*/ 98 w 163"/>
                                <a:gd name="T11" fmla="*/ 29 h 153"/>
                                <a:gd name="T12" fmla="*/ 69 w 163"/>
                                <a:gd name="T13" fmla="*/ 14 h 153"/>
                                <a:gd name="T14" fmla="*/ 36 w 163"/>
                                <a:gd name="T15" fmla="*/ 9 h 153"/>
                                <a:gd name="T16" fmla="*/ 0 w 163"/>
                                <a:gd name="T17" fmla="*/ 18 h 153"/>
                                <a:gd name="T18" fmla="*/ 34 w 163"/>
                                <a:gd name="T19" fmla="*/ 3 h 153"/>
                                <a:gd name="T20" fmla="*/ 66 w 163"/>
                                <a:gd name="T21" fmla="*/ 0 h 153"/>
                                <a:gd name="T22" fmla="*/ 95 w 163"/>
                                <a:gd name="T23" fmla="*/ 8 h 153"/>
                                <a:gd name="T24" fmla="*/ 121 w 163"/>
                                <a:gd name="T25" fmla="*/ 25 h 153"/>
                                <a:gd name="T26" fmla="*/ 141 w 163"/>
                                <a:gd name="T27" fmla="*/ 49 h 153"/>
                                <a:gd name="T28" fmla="*/ 156 w 163"/>
                                <a:gd name="T29" fmla="*/ 80 h 153"/>
                                <a:gd name="T30" fmla="*/ 163 w 163"/>
                                <a:gd name="T31" fmla="*/ 115 h 153"/>
                                <a:gd name="T32" fmla="*/ 162 w 163"/>
                                <a:gd name="T33" fmla="*/ 153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3" h="153">
                                  <a:moveTo>
                                    <a:pt x="162" y="153"/>
                                  </a:moveTo>
                                  <a:lnTo>
                                    <a:pt x="160" y="131"/>
                                  </a:lnTo>
                                  <a:lnTo>
                                    <a:pt x="152" y="106"/>
                                  </a:lnTo>
                                  <a:lnTo>
                                    <a:pt x="139" y="77"/>
                                  </a:lnTo>
                                  <a:lnTo>
                                    <a:pt x="121" y="51"/>
                                  </a:lnTo>
                                  <a:lnTo>
                                    <a:pt x="98" y="29"/>
                                  </a:lnTo>
                                  <a:lnTo>
                                    <a:pt x="69" y="14"/>
                                  </a:lnTo>
                                  <a:lnTo>
                                    <a:pt x="36" y="9"/>
                                  </a:lnTo>
                                  <a:lnTo>
                                    <a:pt x="0" y="18"/>
                                  </a:lnTo>
                                  <a:lnTo>
                                    <a:pt x="34" y="3"/>
                                  </a:lnTo>
                                  <a:lnTo>
                                    <a:pt x="66" y="0"/>
                                  </a:lnTo>
                                  <a:lnTo>
                                    <a:pt x="95" y="8"/>
                                  </a:lnTo>
                                  <a:lnTo>
                                    <a:pt x="121" y="25"/>
                                  </a:lnTo>
                                  <a:lnTo>
                                    <a:pt x="141" y="49"/>
                                  </a:lnTo>
                                  <a:lnTo>
                                    <a:pt x="156" y="80"/>
                                  </a:lnTo>
                                  <a:lnTo>
                                    <a:pt x="163" y="115"/>
                                  </a:lnTo>
                                  <a:lnTo>
                                    <a:pt x="162" y="1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7"/>
                          <wps:cNvSpPr>
                            <a:spLocks/>
                          </wps:cNvSpPr>
                          <wps:spPr bwMode="auto">
                            <a:xfrm>
                              <a:off x="439" y="3124"/>
                              <a:ext cx="120" cy="87"/>
                            </a:xfrm>
                            <a:custGeom>
                              <a:avLst/>
                              <a:gdLst>
                                <a:gd name="T0" fmla="*/ 239 w 240"/>
                                <a:gd name="T1" fmla="*/ 173 h 173"/>
                                <a:gd name="T2" fmla="*/ 240 w 240"/>
                                <a:gd name="T3" fmla="*/ 156 h 173"/>
                                <a:gd name="T4" fmla="*/ 238 w 240"/>
                                <a:gd name="T5" fmla="*/ 138 h 173"/>
                                <a:gd name="T6" fmla="*/ 233 w 240"/>
                                <a:gd name="T7" fmla="*/ 120 h 173"/>
                                <a:gd name="T8" fmla="*/ 225 w 240"/>
                                <a:gd name="T9" fmla="*/ 103 h 173"/>
                                <a:gd name="T10" fmla="*/ 215 w 240"/>
                                <a:gd name="T11" fmla="*/ 87 h 173"/>
                                <a:gd name="T12" fmla="*/ 203 w 240"/>
                                <a:gd name="T13" fmla="*/ 71 h 173"/>
                                <a:gd name="T14" fmla="*/ 189 w 240"/>
                                <a:gd name="T15" fmla="*/ 57 h 173"/>
                                <a:gd name="T16" fmla="*/ 174 w 240"/>
                                <a:gd name="T17" fmla="*/ 45 h 173"/>
                                <a:gd name="T18" fmla="*/ 156 w 240"/>
                                <a:gd name="T19" fmla="*/ 33 h 173"/>
                                <a:gd name="T20" fmla="*/ 137 w 240"/>
                                <a:gd name="T21" fmla="*/ 25 h 173"/>
                                <a:gd name="T22" fmla="*/ 116 w 240"/>
                                <a:gd name="T23" fmla="*/ 18 h 173"/>
                                <a:gd name="T24" fmla="*/ 95 w 240"/>
                                <a:gd name="T25" fmla="*/ 15 h 173"/>
                                <a:gd name="T26" fmla="*/ 72 w 240"/>
                                <a:gd name="T27" fmla="*/ 14 h 173"/>
                                <a:gd name="T28" fmla="*/ 49 w 240"/>
                                <a:gd name="T29" fmla="*/ 16 h 173"/>
                                <a:gd name="T30" fmla="*/ 25 w 240"/>
                                <a:gd name="T31" fmla="*/ 22 h 173"/>
                                <a:gd name="T32" fmla="*/ 0 w 240"/>
                                <a:gd name="T33" fmla="*/ 31 h 173"/>
                                <a:gd name="T34" fmla="*/ 18 w 240"/>
                                <a:gd name="T35" fmla="*/ 19 h 173"/>
                                <a:gd name="T36" fmla="*/ 38 w 240"/>
                                <a:gd name="T37" fmla="*/ 10 h 173"/>
                                <a:gd name="T38" fmla="*/ 58 w 240"/>
                                <a:gd name="T39" fmla="*/ 4 h 173"/>
                                <a:gd name="T40" fmla="*/ 79 w 240"/>
                                <a:gd name="T41" fmla="*/ 1 h 173"/>
                                <a:gd name="T42" fmla="*/ 101 w 240"/>
                                <a:gd name="T43" fmla="*/ 0 h 173"/>
                                <a:gd name="T44" fmla="*/ 121 w 240"/>
                                <a:gd name="T45" fmla="*/ 3 h 173"/>
                                <a:gd name="T46" fmla="*/ 142 w 240"/>
                                <a:gd name="T47" fmla="*/ 8 h 173"/>
                                <a:gd name="T48" fmla="*/ 161 w 240"/>
                                <a:gd name="T49" fmla="*/ 16 h 173"/>
                                <a:gd name="T50" fmla="*/ 180 w 240"/>
                                <a:gd name="T51" fmla="*/ 26 h 173"/>
                                <a:gd name="T52" fmla="*/ 196 w 240"/>
                                <a:gd name="T53" fmla="*/ 40 h 173"/>
                                <a:gd name="T54" fmla="*/ 211 w 240"/>
                                <a:gd name="T55" fmla="*/ 56 h 173"/>
                                <a:gd name="T56" fmla="*/ 222 w 240"/>
                                <a:gd name="T57" fmla="*/ 74 h 173"/>
                                <a:gd name="T58" fmla="*/ 232 w 240"/>
                                <a:gd name="T59" fmla="*/ 95 h 173"/>
                                <a:gd name="T60" fmla="*/ 238 w 240"/>
                                <a:gd name="T61" fmla="*/ 119 h 173"/>
                                <a:gd name="T62" fmla="*/ 240 w 240"/>
                                <a:gd name="T63" fmla="*/ 145 h 173"/>
                                <a:gd name="T64" fmla="*/ 239 w 240"/>
                                <a:gd name="T65" fmla="*/ 173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173">
                                  <a:moveTo>
                                    <a:pt x="239" y="173"/>
                                  </a:moveTo>
                                  <a:lnTo>
                                    <a:pt x="240" y="156"/>
                                  </a:lnTo>
                                  <a:lnTo>
                                    <a:pt x="238" y="138"/>
                                  </a:lnTo>
                                  <a:lnTo>
                                    <a:pt x="233" y="120"/>
                                  </a:lnTo>
                                  <a:lnTo>
                                    <a:pt x="225" y="103"/>
                                  </a:lnTo>
                                  <a:lnTo>
                                    <a:pt x="215" y="87"/>
                                  </a:lnTo>
                                  <a:lnTo>
                                    <a:pt x="203" y="71"/>
                                  </a:lnTo>
                                  <a:lnTo>
                                    <a:pt x="189" y="57"/>
                                  </a:lnTo>
                                  <a:lnTo>
                                    <a:pt x="174" y="45"/>
                                  </a:lnTo>
                                  <a:lnTo>
                                    <a:pt x="156" y="33"/>
                                  </a:lnTo>
                                  <a:lnTo>
                                    <a:pt x="137" y="25"/>
                                  </a:lnTo>
                                  <a:lnTo>
                                    <a:pt x="116" y="18"/>
                                  </a:lnTo>
                                  <a:lnTo>
                                    <a:pt x="95" y="15"/>
                                  </a:lnTo>
                                  <a:lnTo>
                                    <a:pt x="72" y="14"/>
                                  </a:lnTo>
                                  <a:lnTo>
                                    <a:pt x="49" y="16"/>
                                  </a:lnTo>
                                  <a:lnTo>
                                    <a:pt x="25" y="22"/>
                                  </a:lnTo>
                                  <a:lnTo>
                                    <a:pt x="0" y="31"/>
                                  </a:lnTo>
                                  <a:lnTo>
                                    <a:pt x="18" y="19"/>
                                  </a:lnTo>
                                  <a:lnTo>
                                    <a:pt x="38" y="10"/>
                                  </a:lnTo>
                                  <a:lnTo>
                                    <a:pt x="58" y="4"/>
                                  </a:lnTo>
                                  <a:lnTo>
                                    <a:pt x="79" y="1"/>
                                  </a:lnTo>
                                  <a:lnTo>
                                    <a:pt x="101" y="0"/>
                                  </a:lnTo>
                                  <a:lnTo>
                                    <a:pt x="121" y="3"/>
                                  </a:lnTo>
                                  <a:lnTo>
                                    <a:pt x="142" y="8"/>
                                  </a:lnTo>
                                  <a:lnTo>
                                    <a:pt x="161" y="16"/>
                                  </a:lnTo>
                                  <a:lnTo>
                                    <a:pt x="180" y="26"/>
                                  </a:lnTo>
                                  <a:lnTo>
                                    <a:pt x="196" y="40"/>
                                  </a:lnTo>
                                  <a:lnTo>
                                    <a:pt x="211" y="56"/>
                                  </a:lnTo>
                                  <a:lnTo>
                                    <a:pt x="222" y="74"/>
                                  </a:lnTo>
                                  <a:lnTo>
                                    <a:pt x="232" y="95"/>
                                  </a:lnTo>
                                  <a:lnTo>
                                    <a:pt x="238" y="119"/>
                                  </a:lnTo>
                                  <a:lnTo>
                                    <a:pt x="240" y="145"/>
                                  </a:lnTo>
                                  <a:lnTo>
                                    <a:pt x="239" y="1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8"/>
                          <wps:cNvSpPr>
                            <a:spLocks/>
                          </wps:cNvSpPr>
                          <wps:spPr bwMode="auto">
                            <a:xfrm>
                              <a:off x="570" y="3072"/>
                              <a:ext cx="30" cy="125"/>
                            </a:xfrm>
                            <a:custGeom>
                              <a:avLst/>
                              <a:gdLst>
                                <a:gd name="T0" fmla="*/ 0 w 60"/>
                                <a:gd name="T1" fmla="*/ 250 h 250"/>
                                <a:gd name="T2" fmla="*/ 22 w 60"/>
                                <a:gd name="T3" fmla="*/ 227 h 250"/>
                                <a:gd name="T4" fmla="*/ 39 w 60"/>
                                <a:gd name="T5" fmla="*/ 199 h 250"/>
                                <a:gd name="T6" fmla="*/ 51 w 60"/>
                                <a:gd name="T7" fmla="*/ 168 h 250"/>
                                <a:gd name="T8" fmla="*/ 58 w 60"/>
                                <a:gd name="T9" fmla="*/ 136 h 250"/>
                                <a:gd name="T10" fmla="*/ 60 w 60"/>
                                <a:gd name="T11" fmla="*/ 101 h 250"/>
                                <a:gd name="T12" fmla="*/ 56 w 60"/>
                                <a:gd name="T13" fmla="*/ 67 h 250"/>
                                <a:gd name="T14" fmla="*/ 45 w 60"/>
                                <a:gd name="T15" fmla="*/ 33 h 250"/>
                                <a:gd name="T16" fmla="*/ 29 w 60"/>
                                <a:gd name="T17" fmla="*/ 0 h 250"/>
                                <a:gd name="T18" fmla="*/ 36 w 60"/>
                                <a:gd name="T19" fmla="*/ 28 h 250"/>
                                <a:gd name="T20" fmla="*/ 42 w 60"/>
                                <a:gd name="T21" fmla="*/ 58 h 250"/>
                                <a:gd name="T22" fmla="*/ 44 w 60"/>
                                <a:gd name="T23" fmla="*/ 91 h 250"/>
                                <a:gd name="T24" fmla="*/ 43 w 60"/>
                                <a:gd name="T25" fmla="*/ 124 h 250"/>
                                <a:gd name="T26" fmla="*/ 38 w 60"/>
                                <a:gd name="T27" fmla="*/ 158 h 250"/>
                                <a:gd name="T28" fmla="*/ 30 w 60"/>
                                <a:gd name="T29" fmla="*/ 191 h 250"/>
                                <a:gd name="T30" fmla="*/ 17 w 60"/>
                                <a:gd name="T31" fmla="*/ 222 h 250"/>
                                <a:gd name="T32" fmla="*/ 0 w 60"/>
                                <a:gd name="T33" fmla="*/ 25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 h="250">
                                  <a:moveTo>
                                    <a:pt x="0" y="250"/>
                                  </a:moveTo>
                                  <a:lnTo>
                                    <a:pt x="22" y="227"/>
                                  </a:lnTo>
                                  <a:lnTo>
                                    <a:pt x="39" y="199"/>
                                  </a:lnTo>
                                  <a:lnTo>
                                    <a:pt x="51" y="168"/>
                                  </a:lnTo>
                                  <a:lnTo>
                                    <a:pt x="58" y="136"/>
                                  </a:lnTo>
                                  <a:lnTo>
                                    <a:pt x="60" y="101"/>
                                  </a:lnTo>
                                  <a:lnTo>
                                    <a:pt x="56" y="67"/>
                                  </a:lnTo>
                                  <a:lnTo>
                                    <a:pt x="45" y="33"/>
                                  </a:lnTo>
                                  <a:lnTo>
                                    <a:pt x="29" y="0"/>
                                  </a:lnTo>
                                  <a:lnTo>
                                    <a:pt x="36" y="28"/>
                                  </a:lnTo>
                                  <a:lnTo>
                                    <a:pt x="42" y="58"/>
                                  </a:lnTo>
                                  <a:lnTo>
                                    <a:pt x="44" y="91"/>
                                  </a:lnTo>
                                  <a:lnTo>
                                    <a:pt x="43" y="124"/>
                                  </a:lnTo>
                                  <a:lnTo>
                                    <a:pt x="38" y="158"/>
                                  </a:lnTo>
                                  <a:lnTo>
                                    <a:pt x="30" y="191"/>
                                  </a:lnTo>
                                  <a:lnTo>
                                    <a:pt x="17" y="222"/>
                                  </a:lnTo>
                                  <a:lnTo>
                                    <a:pt x="0" y="2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9"/>
                          <wps:cNvSpPr>
                            <a:spLocks/>
                          </wps:cNvSpPr>
                          <wps:spPr bwMode="auto">
                            <a:xfrm>
                              <a:off x="452" y="3063"/>
                              <a:ext cx="124" cy="60"/>
                            </a:xfrm>
                            <a:custGeom>
                              <a:avLst/>
                              <a:gdLst>
                                <a:gd name="T0" fmla="*/ 0 w 248"/>
                                <a:gd name="T1" fmla="*/ 118 h 118"/>
                                <a:gd name="T2" fmla="*/ 12 w 248"/>
                                <a:gd name="T3" fmla="*/ 96 h 118"/>
                                <a:gd name="T4" fmla="*/ 24 w 248"/>
                                <a:gd name="T5" fmla="*/ 78 h 118"/>
                                <a:gd name="T6" fmla="*/ 38 w 248"/>
                                <a:gd name="T7" fmla="*/ 62 h 118"/>
                                <a:gd name="T8" fmla="*/ 52 w 248"/>
                                <a:gd name="T9" fmla="*/ 47 h 118"/>
                                <a:gd name="T10" fmla="*/ 68 w 248"/>
                                <a:gd name="T11" fmla="*/ 36 h 118"/>
                                <a:gd name="T12" fmla="*/ 84 w 248"/>
                                <a:gd name="T13" fmla="*/ 25 h 118"/>
                                <a:gd name="T14" fmla="*/ 101 w 248"/>
                                <a:gd name="T15" fmla="*/ 17 h 118"/>
                                <a:gd name="T16" fmla="*/ 117 w 248"/>
                                <a:gd name="T17" fmla="*/ 10 h 118"/>
                                <a:gd name="T18" fmla="*/ 134 w 248"/>
                                <a:gd name="T19" fmla="*/ 6 h 118"/>
                                <a:gd name="T20" fmla="*/ 151 w 248"/>
                                <a:gd name="T21" fmla="*/ 2 h 118"/>
                                <a:gd name="T22" fmla="*/ 168 w 248"/>
                                <a:gd name="T23" fmla="*/ 0 h 118"/>
                                <a:gd name="T24" fmla="*/ 186 w 248"/>
                                <a:gd name="T25" fmla="*/ 0 h 118"/>
                                <a:gd name="T26" fmla="*/ 202 w 248"/>
                                <a:gd name="T27" fmla="*/ 1 h 118"/>
                                <a:gd name="T28" fmla="*/ 218 w 248"/>
                                <a:gd name="T29" fmla="*/ 2 h 118"/>
                                <a:gd name="T30" fmla="*/ 233 w 248"/>
                                <a:gd name="T31" fmla="*/ 6 h 118"/>
                                <a:gd name="T32" fmla="*/ 248 w 248"/>
                                <a:gd name="T33" fmla="*/ 9 h 118"/>
                                <a:gd name="T34" fmla="*/ 233 w 248"/>
                                <a:gd name="T35" fmla="*/ 8 h 118"/>
                                <a:gd name="T36" fmla="*/ 216 w 248"/>
                                <a:gd name="T37" fmla="*/ 8 h 118"/>
                                <a:gd name="T38" fmla="*/ 201 w 248"/>
                                <a:gd name="T39" fmla="*/ 8 h 118"/>
                                <a:gd name="T40" fmla="*/ 186 w 248"/>
                                <a:gd name="T41" fmla="*/ 9 h 118"/>
                                <a:gd name="T42" fmla="*/ 169 w 248"/>
                                <a:gd name="T43" fmla="*/ 11 h 118"/>
                                <a:gd name="T44" fmla="*/ 154 w 248"/>
                                <a:gd name="T45" fmla="*/ 14 h 118"/>
                                <a:gd name="T46" fmla="*/ 138 w 248"/>
                                <a:gd name="T47" fmla="*/ 17 h 118"/>
                                <a:gd name="T48" fmla="*/ 123 w 248"/>
                                <a:gd name="T49" fmla="*/ 23 h 118"/>
                                <a:gd name="T50" fmla="*/ 108 w 248"/>
                                <a:gd name="T51" fmla="*/ 29 h 118"/>
                                <a:gd name="T52" fmla="*/ 92 w 248"/>
                                <a:gd name="T53" fmla="*/ 37 h 118"/>
                                <a:gd name="T54" fmla="*/ 77 w 248"/>
                                <a:gd name="T55" fmla="*/ 46 h 118"/>
                                <a:gd name="T56" fmla="*/ 62 w 248"/>
                                <a:gd name="T57" fmla="*/ 56 h 118"/>
                                <a:gd name="T58" fmla="*/ 46 w 248"/>
                                <a:gd name="T59" fmla="*/ 69 h 118"/>
                                <a:gd name="T60" fmla="*/ 31 w 248"/>
                                <a:gd name="T61" fmla="*/ 84 h 118"/>
                                <a:gd name="T62" fmla="*/ 16 w 248"/>
                                <a:gd name="T63" fmla="*/ 100 h 118"/>
                                <a:gd name="T64" fmla="*/ 0 w 248"/>
                                <a:gd name="T65" fmla="*/ 11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8" h="118">
                                  <a:moveTo>
                                    <a:pt x="0" y="118"/>
                                  </a:moveTo>
                                  <a:lnTo>
                                    <a:pt x="12" y="96"/>
                                  </a:lnTo>
                                  <a:lnTo>
                                    <a:pt x="24" y="78"/>
                                  </a:lnTo>
                                  <a:lnTo>
                                    <a:pt x="38" y="62"/>
                                  </a:lnTo>
                                  <a:lnTo>
                                    <a:pt x="52" y="47"/>
                                  </a:lnTo>
                                  <a:lnTo>
                                    <a:pt x="68" y="36"/>
                                  </a:lnTo>
                                  <a:lnTo>
                                    <a:pt x="84" y="25"/>
                                  </a:lnTo>
                                  <a:lnTo>
                                    <a:pt x="101" y="17"/>
                                  </a:lnTo>
                                  <a:lnTo>
                                    <a:pt x="117" y="10"/>
                                  </a:lnTo>
                                  <a:lnTo>
                                    <a:pt x="134" y="6"/>
                                  </a:lnTo>
                                  <a:lnTo>
                                    <a:pt x="151" y="2"/>
                                  </a:lnTo>
                                  <a:lnTo>
                                    <a:pt x="168" y="0"/>
                                  </a:lnTo>
                                  <a:lnTo>
                                    <a:pt x="186" y="0"/>
                                  </a:lnTo>
                                  <a:lnTo>
                                    <a:pt x="202" y="1"/>
                                  </a:lnTo>
                                  <a:lnTo>
                                    <a:pt x="218" y="2"/>
                                  </a:lnTo>
                                  <a:lnTo>
                                    <a:pt x="233" y="6"/>
                                  </a:lnTo>
                                  <a:lnTo>
                                    <a:pt x="248" y="9"/>
                                  </a:lnTo>
                                  <a:lnTo>
                                    <a:pt x="233" y="8"/>
                                  </a:lnTo>
                                  <a:lnTo>
                                    <a:pt x="216" y="8"/>
                                  </a:lnTo>
                                  <a:lnTo>
                                    <a:pt x="201" y="8"/>
                                  </a:lnTo>
                                  <a:lnTo>
                                    <a:pt x="186" y="9"/>
                                  </a:lnTo>
                                  <a:lnTo>
                                    <a:pt x="169" y="11"/>
                                  </a:lnTo>
                                  <a:lnTo>
                                    <a:pt x="154" y="14"/>
                                  </a:lnTo>
                                  <a:lnTo>
                                    <a:pt x="138" y="17"/>
                                  </a:lnTo>
                                  <a:lnTo>
                                    <a:pt x="123" y="23"/>
                                  </a:lnTo>
                                  <a:lnTo>
                                    <a:pt x="108" y="29"/>
                                  </a:lnTo>
                                  <a:lnTo>
                                    <a:pt x="92" y="37"/>
                                  </a:lnTo>
                                  <a:lnTo>
                                    <a:pt x="77" y="46"/>
                                  </a:lnTo>
                                  <a:lnTo>
                                    <a:pt x="62" y="56"/>
                                  </a:lnTo>
                                  <a:lnTo>
                                    <a:pt x="46" y="69"/>
                                  </a:lnTo>
                                  <a:lnTo>
                                    <a:pt x="31" y="84"/>
                                  </a:lnTo>
                                  <a:lnTo>
                                    <a:pt x="16" y="100"/>
                                  </a:lnTo>
                                  <a:lnTo>
                                    <a:pt x="0" y="1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Freeform 70"/>
                          <wps:cNvSpPr>
                            <a:spLocks/>
                          </wps:cNvSpPr>
                          <wps:spPr bwMode="auto">
                            <a:xfrm>
                              <a:off x="427" y="3146"/>
                              <a:ext cx="12" cy="16"/>
                            </a:xfrm>
                            <a:custGeom>
                              <a:avLst/>
                              <a:gdLst>
                                <a:gd name="T0" fmla="*/ 19 w 24"/>
                                <a:gd name="T1" fmla="*/ 2 h 33"/>
                                <a:gd name="T2" fmla="*/ 13 w 24"/>
                                <a:gd name="T3" fmla="*/ 7 h 33"/>
                                <a:gd name="T4" fmla="*/ 4 w 24"/>
                                <a:gd name="T5" fmla="*/ 15 h 33"/>
                                <a:gd name="T6" fmla="*/ 0 w 24"/>
                                <a:gd name="T7" fmla="*/ 25 h 33"/>
                                <a:gd name="T8" fmla="*/ 3 w 24"/>
                                <a:gd name="T9" fmla="*/ 33 h 33"/>
                                <a:gd name="T10" fmla="*/ 9 w 24"/>
                                <a:gd name="T11" fmla="*/ 30 h 33"/>
                                <a:gd name="T12" fmla="*/ 15 w 24"/>
                                <a:gd name="T13" fmla="*/ 22 h 33"/>
                                <a:gd name="T14" fmla="*/ 20 w 24"/>
                                <a:gd name="T15" fmla="*/ 13 h 33"/>
                                <a:gd name="T16" fmla="*/ 23 w 24"/>
                                <a:gd name="T17" fmla="*/ 6 h 33"/>
                                <a:gd name="T18" fmla="*/ 24 w 24"/>
                                <a:gd name="T19" fmla="*/ 4 h 33"/>
                                <a:gd name="T20" fmla="*/ 23 w 24"/>
                                <a:gd name="T21" fmla="*/ 0 h 33"/>
                                <a:gd name="T22" fmla="*/ 21 w 24"/>
                                <a:gd name="T23" fmla="*/ 0 h 33"/>
                                <a:gd name="T24" fmla="*/ 19 w 24"/>
                                <a:gd name="T25" fmla="*/ 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4" h="33">
                                  <a:moveTo>
                                    <a:pt x="19" y="2"/>
                                  </a:moveTo>
                                  <a:lnTo>
                                    <a:pt x="13" y="7"/>
                                  </a:lnTo>
                                  <a:lnTo>
                                    <a:pt x="4" y="15"/>
                                  </a:lnTo>
                                  <a:lnTo>
                                    <a:pt x="0" y="25"/>
                                  </a:lnTo>
                                  <a:lnTo>
                                    <a:pt x="3" y="33"/>
                                  </a:lnTo>
                                  <a:lnTo>
                                    <a:pt x="9" y="30"/>
                                  </a:lnTo>
                                  <a:lnTo>
                                    <a:pt x="15" y="22"/>
                                  </a:lnTo>
                                  <a:lnTo>
                                    <a:pt x="20" y="13"/>
                                  </a:lnTo>
                                  <a:lnTo>
                                    <a:pt x="23" y="6"/>
                                  </a:lnTo>
                                  <a:lnTo>
                                    <a:pt x="24" y="4"/>
                                  </a:lnTo>
                                  <a:lnTo>
                                    <a:pt x="23" y="0"/>
                                  </a:lnTo>
                                  <a:lnTo>
                                    <a:pt x="21" y="0"/>
                                  </a:lnTo>
                                  <a:lnTo>
                                    <a:pt x="19"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71"/>
                          <wps:cNvSpPr>
                            <a:spLocks/>
                          </wps:cNvSpPr>
                          <wps:spPr bwMode="auto">
                            <a:xfrm>
                              <a:off x="547" y="3215"/>
                              <a:ext cx="11" cy="17"/>
                            </a:xfrm>
                            <a:custGeom>
                              <a:avLst/>
                              <a:gdLst>
                                <a:gd name="T0" fmla="*/ 16 w 23"/>
                                <a:gd name="T1" fmla="*/ 3 h 35"/>
                                <a:gd name="T2" fmla="*/ 11 w 23"/>
                                <a:gd name="T3" fmla="*/ 8 h 35"/>
                                <a:gd name="T4" fmla="*/ 4 w 23"/>
                                <a:gd name="T5" fmla="*/ 19 h 35"/>
                                <a:gd name="T6" fmla="*/ 0 w 23"/>
                                <a:gd name="T7" fmla="*/ 28 h 35"/>
                                <a:gd name="T8" fmla="*/ 5 w 23"/>
                                <a:gd name="T9" fmla="*/ 35 h 35"/>
                                <a:gd name="T10" fmla="*/ 11 w 23"/>
                                <a:gd name="T11" fmla="*/ 32 h 35"/>
                                <a:gd name="T12" fmla="*/ 16 w 23"/>
                                <a:gd name="T13" fmla="*/ 24 h 35"/>
                                <a:gd name="T14" fmla="*/ 20 w 23"/>
                                <a:gd name="T15" fmla="*/ 14 h 35"/>
                                <a:gd name="T16" fmla="*/ 23 w 23"/>
                                <a:gd name="T17" fmla="*/ 7 h 35"/>
                                <a:gd name="T18" fmla="*/ 23 w 23"/>
                                <a:gd name="T19" fmla="*/ 4 h 35"/>
                                <a:gd name="T20" fmla="*/ 21 w 23"/>
                                <a:gd name="T21" fmla="*/ 1 h 35"/>
                                <a:gd name="T22" fmla="*/ 18 w 23"/>
                                <a:gd name="T23" fmla="*/ 0 h 35"/>
                                <a:gd name="T24" fmla="*/ 16 w 23"/>
                                <a:gd name="T25" fmla="*/ 3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3" h="35">
                                  <a:moveTo>
                                    <a:pt x="16" y="3"/>
                                  </a:moveTo>
                                  <a:lnTo>
                                    <a:pt x="11" y="8"/>
                                  </a:lnTo>
                                  <a:lnTo>
                                    <a:pt x="4" y="19"/>
                                  </a:lnTo>
                                  <a:lnTo>
                                    <a:pt x="0" y="28"/>
                                  </a:lnTo>
                                  <a:lnTo>
                                    <a:pt x="5" y="35"/>
                                  </a:lnTo>
                                  <a:lnTo>
                                    <a:pt x="11" y="32"/>
                                  </a:lnTo>
                                  <a:lnTo>
                                    <a:pt x="16" y="24"/>
                                  </a:lnTo>
                                  <a:lnTo>
                                    <a:pt x="20" y="14"/>
                                  </a:lnTo>
                                  <a:lnTo>
                                    <a:pt x="23" y="7"/>
                                  </a:lnTo>
                                  <a:lnTo>
                                    <a:pt x="23" y="4"/>
                                  </a:lnTo>
                                  <a:lnTo>
                                    <a:pt x="21" y="1"/>
                                  </a:lnTo>
                                  <a:lnTo>
                                    <a:pt x="18" y="0"/>
                                  </a:lnTo>
                                  <a:lnTo>
                                    <a:pt x="16"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wgp>
                        <wpg:cNvPr id="75" name="Group 72"/>
                        <wpg:cNvGrpSpPr>
                          <a:grpSpLocks/>
                        </wpg:cNvGrpSpPr>
                        <wpg:grpSpPr bwMode="auto">
                          <a:xfrm>
                            <a:off x="6351270" y="488950"/>
                            <a:ext cx="412750" cy="410210"/>
                            <a:chOff x="311" y="3034"/>
                            <a:chExt cx="344" cy="342"/>
                          </a:xfrm>
                        </wpg:grpSpPr>
                        <wps:wsp>
                          <wps:cNvPr id="76" name="Freeform 73"/>
                          <wps:cNvSpPr>
                            <a:spLocks/>
                          </wps:cNvSpPr>
                          <wps:spPr bwMode="auto">
                            <a:xfrm>
                              <a:off x="328" y="3078"/>
                              <a:ext cx="308" cy="226"/>
                            </a:xfrm>
                            <a:custGeom>
                              <a:avLst/>
                              <a:gdLst>
                                <a:gd name="T0" fmla="*/ 20 w 616"/>
                                <a:gd name="T1" fmla="*/ 12 h 452"/>
                                <a:gd name="T2" fmla="*/ 58 w 616"/>
                                <a:gd name="T3" fmla="*/ 41 h 452"/>
                                <a:gd name="T4" fmla="*/ 86 w 616"/>
                                <a:gd name="T5" fmla="*/ 86 h 452"/>
                                <a:gd name="T6" fmla="*/ 99 w 616"/>
                                <a:gd name="T7" fmla="*/ 135 h 452"/>
                                <a:gd name="T8" fmla="*/ 129 w 616"/>
                                <a:gd name="T9" fmla="*/ 156 h 452"/>
                                <a:gd name="T10" fmla="*/ 192 w 616"/>
                                <a:gd name="T11" fmla="*/ 179 h 452"/>
                                <a:gd name="T12" fmla="*/ 242 w 616"/>
                                <a:gd name="T13" fmla="*/ 224 h 452"/>
                                <a:gd name="T14" fmla="*/ 271 w 616"/>
                                <a:gd name="T15" fmla="*/ 276 h 452"/>
                                <a:gd name="T16" fmla="*/ 291 w 616"/>
                                <a:gd name="T17" fmla="*/ 295 h 452"/>
                                <a:gd name="T18" fmla="*/ 345 w 616"/>
                                <a:gd name="T19" fmla="*/ 301 h 452"/>
                                <a:gd name="T20" fmla="*/ 403 w 616"/>
                                <a:gd name="T21" fmla="*/ 325 h 452"/>
                                <a:gd name="T22" fmla="*/ 442 w 616"/>
                                <a:gd name="T23" fmla="*/ 370 h 452"/>
                                <a:gd name="T24" fmla="*/ 470 w 616"/>
                                <a:gd name="T25" fmla="*/ 393 h 452"/>
                                <a:gd name="T26" fmla="*/ 523 w 616"/>
                                <a:gd name="T27" fmla="*/ 393 h 452"/>
                                <a:gd name="T28" fmla="*/ 574 w 616"/>
                                <a:gd name="T29" fmla="*/ 409 h 452"/>
                                <a:gd name="T30" fmla="*/ 608 w 616"/>
                                <a:gd name="T31" fmla="*/ 435 h 452"/>
                                <a:gd name="T32" fmla="*/ 616 w 616"/>
                                <a:gd name="T33" fmla="*/ 423 h 452"/>
                                <a:gd name="T34" fmla="*/ 600 w 616"/>
                                <a:gd name="T35" fmla="*/ 356 h 452"/>
                                <a:gd name="T36" fmla="*/ 559 w 616"/>
                                <a:gd name="T37" fmla="*/ 299 h 452"/>
                                <a:gd name="T38" fmla="*/ 495 w 616"/>
                                <a:gd name="T39" fmla="*/ 270 h 452"/>
                                <a:gd name="T40" fmla="*/ 456 w 616"/>
                                <a:gd name="T41" fmla="*/ 255 h 452"/>
                                <a:gd name="T42" fmla="*/ 446 w 616"/>
                                <a:gd name="T43" fmla="*/ 221 h 452"/>
                                <a:gd name="T44" fmla="*/ 426 w 616"/>
                                <a:gd name="T45" fmla="*/ 188 h 452"/>
                                <a:gd name="T46" fmla="*/ 396 w 616"/>
                                <a:gd name="T47" fmla="*/ 162 h 452"/>
                                <a:gd name="T48" fmla="*/ 359 w 616"/>
                                <a:gd name="T49" fmla="*/ 140 h 452"/>
                                <a:gd name="T50" fmla="*/ 319 w 616"/>
                                <a:gd name="T51" fmla="*/ 126 h 452"/>
                                <a:gd name="T52" fmla="*/ 278 w 616"/>
                                <a:gd name="T53" fmla="*/ 120 h 452"/>
                                <a:gd name="T54" fmla="*/ 238 w 616"/>
                                <a:gd name="T55" fmla="*/ 126 h 452"/>
                                <a:gd name="T56" fmla="*/ 216 w 616"/>
                                <a:gd name="T57" fmla="*/ 117 h 452"/>
                                <a:gd name="T58" fmla="*/ 205 w 616"/>
                                <a:gd name="T59" fmla="*/ 86 h 452"/>
                                <a:gd name="T60" fmla="*/ 183 w 616"/>
                                <a:gd name="T61" fmla="*/ 58 h 452"/>
                                <a:gd name="T62" fmla="*/ 155 w 616"/>
                                <a:gd name="T63" fmla="*/ 34 h 452"/>
                                <a:gd name="T64" fmla="*/ 122 w 616"/>
                                <a:gd name="T65" fmla="*/ 16 h 452"/>
                                <a:gd name="T66" fmla="*/ 86 w 616"/>
                                <a:gd name="T67" fmla="*/ 4 h 452"/>
                                <a:gd name="T68" fmla="*/ 50 w 616"/>
                                <a:gd name="T69" fmla="*/ 0 h 452"/>
                                <a:gd name="T70" fmla="*/ 16 w 616"/>
                                <a:gd name="T71" fmla="*/ 3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16" h="452">
                                  <a:moveTo>
                                    <a:pt x="0" y="8"/>
                                  </a:moveTo>
                                  <a:lnTo>
                                    <a:pt x="20" y="12"/>
                                  </a:lnTo>
                                  <a:lnTo>
                                    <a:pt x="39" y="24"/>
                                  </a:lnTo>
                                  <a:lnTo>
                                    <a:pt x="58" y="41"/>
                                  </a:lnTo>
                                  <a:lnTo>
                                    <a:pt x="73" y="62"/>
                                  </a:lnTo>
                                  <a:lnTo>
                                    <a:pt x="86" y="86"/>
                                  </a:lnTo>
                                  <a:lnTo>
                                    <a:pt x="96" y="111"/>
                                  </a:lnTo>
                                  <a:lnTo>
                                    <a:pt x="99" y="135"/>
                                  </a:lnTo>
                                  <a:lnTo>
                                    <a:pt x="98" y="158"/>
                                  </a:lnTo>
                                  <a:lnTo>
                                    <a:pt x="129" y="156"/>
                                  </a:lnTo>
                                  <a:lnTo>
                                    <a:pt x="161" y="164"/>
                                  </a:lnTo>
                                  <a:lnTo>
                                    <a:pt x="192" y="179"/>
                                  </a:lnTo>
                                  <a:lnTo>
                                    <a:pt x="219" y="200"/>
                                  </a:lnTo>
                                  <a:lnTo>
                                    <a:pt x="242" y="224"/>
                                  </a:lnTo>
                                  <a:lnTo>
                                    <a:pt x="260" y="250"/>
                                  </a:lnTo>
                                  <a:lnTo>
                                    <a:pt x="271" y="276"/>
                                  </a:lnTo>
                                  <a:lnTo>
                                    <a:pt x="272" y="300"/>
                                  </a:lnTo>
                                  <a:lnTo>
                                    <a:pt x="291" y="295"/>
                                  </a:lnTo>
                                  <a:lnTo>
                                    <a:pt x="315" y="296"/>
                                  </a:lnTo>
                                  <a:lnTo>
                                    <a:pt x="345" y="301"/>
                                  </a:lnTo>
                                  <a:lnTo>
                                    <a:pt x="374" y="310"/>
                                  </a:lnTo>
                                  <a:lnTo>
                                    <a:pt x="403" y="325"/>
                                  </a:lnTo>
                                  <a:lnTo>
                                    <a:pt x="425" y="346"/>
                                  </a:lnTo>
                                  <a:lnTo>
                                    <a:pt x="442" y="370"/>
                                  </a:lnTo>
                                  <a:lnTo>
                                    <a:pt x="446" y="401"/>
                                  </a:lnTo>
                                  <a:lnTo>
                                    <a:pt x="470" y="393"/>
                                  </a:lnTo>
                                  <a:lnTo>
                                    <a:pt x="496" y="391"/>
                                  </a:lnTo>
                                  <a:lnTo>
                                    <a:pt x="523" y="393"/>
                                  </a:lnTo>
                                  <a:lnTo>
                                    <a:pt x="550" y="400"/>
                                  </a:lnTo>
                                  <a:lnTo>
                                    <a:pt x="574" y="409"/>
                                  </a:lnTo>
                                  <a:lnTo>
                                    <a:pt x="594" y="422"/>
                                  </a:lnTo>
                                  <a:lnTo>
                                    <a:pt x="608" y="435"/>
                                  </a:lnTo>
                                  <a:lnTo>
                                    <a:pt x="615" y="452"/>
                                  </a:lnTo>
                                  <a:lnTo>
                                    <a:pt x="616" y="423"/>
                                  </a:lnTo>
                                  <a:lnTo>
                                    <a:pt x="612" y="389"/>
                                  </a:lnTo>
                                  <a:lnTo>
                                    <a:pt x="600" y="356"/>
                                  </a:lnTo>
                                  <a:lnTo>
                                    <a:pt x="582" y="325"/>
                                  </a:lnTo>
                                  <a:lnTo>
                                    <a:pt x="559" y="299"/>
                                  </a:lnTo>
                                  <a:lnTo>
                                    <a:pt x="529" y="279"/>
                                  </a:lnTo>
                                  <a:lnTo>
                                    <a:pt x="495" y="270"/>
                                  </a:lnTo>
                                  <a:lnTo>
                                    <a:pt x="456" y="273"/>
                                  </a:lnTo>
                                  <a:lnTo>
                                    <a:pt x="456" y="255"/>
                                  </a:lnTo>
                                  <a:lnTo>
                                    <a:pt x="454" y="238"/>
                                  </a:lnTo>
                                  <a:lnTo>
                                    <a:pt x="446" y="221"/>
                                  </a:lnTo>
                                  <a:lnTo>
                                    <a:pt x="437" y="204"/>
                                  </a:lnTo>
                                  <a:lnTo>
                                    <a:pt x="426" y="188"/>
                                  </a:lnTo>
                                  <a:lnTo>
                                    <a:pt x="412" y="175"/>
                                  </a:lnTo>
                                  <a:lnTo>
                                    <a:pt x="396" y="162"/>
                                  </a:lnTo>
                                  <a:lnTo>
                                    <a:pt x="378" y="149"/>
                                  </a:lnTo>
                                  <a:lnTo>
                                    <a:pt x="359" y="140"/>
                                  </a:lnTo>
                                  <a:lnTo>
                                    <a:pt x="340" y="132"/>
                                  </a:lnTo>
                                  <a:lnTo>
                                    <a:pt x="319" y="126"/>
                                  </a:lnTo>
                                  <a:lnTo>
                                    <a:pt x="299" y="122"/>
                                  </a:lnTo>
                                  <a:lnTo>
                                    <a:pt x="278" y="120"/>
                                  </a:lnTo>
                                  <a:lnTo>
                                    <a:pt x="258" y="122"/>
                                  </a:lnTo>
                                  <a:lnTo>
                                    <a:pt x="238" y="126"/>
                                  </a:lnTo>
                                  <a:lnTo>
                                    <a:pt x="219" y="133"/>
                                  </a:lnTo>
                                  <a:lnTo>
                                    <a:pt x="216" y="117"/>
                                  </a:lnTo>
                                  <a:lnTo>
                                    <a:pt x="212" y="101"/>
                                  </a:lnTo>
                                  <a:lnTo>
                                    <a:pt x="205" y="86"/>
                                  </a:lnTo>
                                  <a:lnTo>
                                    <a:pt x="195" y="71"/>
                                  </a:lnTo>
                                  <a:lnTo>
                                    <a:pt x="183" y="58"/>
                                  </a:lnTo>
                                  <a:lnTo>
                                    <a:pt x="170" y="46"/>
                                  </a:lnTo>
                                  <a:lnTo>
                                    <a:pt x="155" y="34"/>
                                  </a:lnTo>
                                  <a:lnTo>
                                    <a:pt x="138" y="25"/>
                                  </a:lnTo>
                                  <a:lnTo>
                                    <a:pt x="122" y="16"/>
                                  </a:lnTo>
                                  <a:lnTo>
                                    <a:pt x="104" y="9"/>
                                  </a:lnTo>
                                  <a:lnTo>
                                    <a:pt x="86" y="4"/>
                                  </a:lnTo>
                                  <a:lnTo>
                                    <a:pt x="68" y="1"/>
                                  </a:lnTo>
                                  <a:lnTo>
                                    <a:pt x="50" y="0"/>
                                  </a:lnTo>
                                  <a:lnTo>
                                    <a:pt x="32" y="0"/>
                                  </a:lnTo>
                                  <a:lnTo>
                                    <a:pt x="16" y="3"/>
                                  </a:lnTo>
                                  <a:lnTo>
                                    <a:pt x="0" y="8"/>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74"/>
                          <wps:cNvSpPr>
                            <a:spLocks/>
                          </wps:cNvSpPr>
                          <wps:spPr bwMode="auto">
                            <a:xfrm>
                              <a:off x="631" y="3307"/>
                              <a:ext cx="7" cy="18"/>
                            </a:xfrm>
                            <a:custGeom>
                              <a:avLst/>
                              <a:gdLst>
                                <a:gd name="T0" fmla="*/ 5 w 13"/>
                                <a:gd name="T1" fmla="*/ 3 h 36"/>
                                <a:gd name="T2" fmla="*/ 2 w 13"/>
                                <a:gd name="T3" fmla="*/ 11 h 36"/>
                                <a:gd name="T4" fmla="*/ 0 w 13"/>
                                <a:gd name="T5" fmla="*/ 21 h 36"/>
                                <a:gd name="T6" fmla="*/ 0 w 13"/>
                                <a:gd name="T7" fmla="*/ 31 h 36"/>
                                <a:gd name="T8" fmla="*/ 7 w 13"/>
                                <a:gd name="T9" fmla="*/ 36 h 36"/>
                                <a:gd name="T10" fmla="*/ 12 w 13"/>
                                <a:gd name="T11" fmla="*/ 32 h 36"/>
                                <a:gd name="T12" fmla="*/ 13 w 13"/>
                                <a:gd name="T13" fmla="*/ 22 h 36"/>
                                <a:gd name="T14" fmla="*/ 13 w 13"/>
                                <a:gd name="T15" fmla="*/ 12 h 36"/>
                                <a:gd name="T16" fmla="*/ 13 w 13"/>
                                <a:gd name="T17" fmla="*/ 5 h 36"/>
                                <a:gd name="T18" fmla="*/ 12 w 13"/>
                                <a:gd name="T19" fmla="*/ 1 h 36"/>
                                <a:gd name="T20" fmla="*/ 9 w 13"/>
                                <a:gd name="T21" fmla="*/ 0 h 36"/>
                                <a:gd name="T22" fmla="*/ 7 w 13"/>
                                <a:gd name="T23" fmla="*/ 0 h 36"/>
                                <a:gd name="T24" fmla="*/ 5 w 13"/>
                                <a:gd name="T25" fmla="*/ 3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 h="36">
                                  <a:moveTo>
                                    <a:pt x="5" y="3"/>
                                  </a:moveTo>
                                  <a:lnTo>
                                    <a:pt x="2" y="11"/>
                                  </a:lnTo>
                                  <a:lnTo>
                                    <a:pt x="0" y="21"/>
                                  </a:lnTo>
                                  <a:lnTo>
                                    <a:pt x="0" y="31"/>
                                  </a:lnTo>
                                  <a:lnTo>
                                    <a:pt x="7" y="36"/>
                                  </a:lnTo>
                                  <a:lnTo>
                                    <a:pt x="12" y="32"/>
                                  </a:lnTo>
                                  <a:lnTo>
                                    <a:pt x="13" y="22"/>
                                  </a:lnTo>
                                  <a:lnTo>
                                    <a:pt x="13" y="12"/>
                                  </a:lnTo>
                                  <a:lnTo>
                                    <a:pt x="13" y="5"/>
                                  </a:lnTo>
                                  <a:lnTo>
                                    <a:pt x="12" y="1"/>
                                  </a:lnTo>
                                  <a:lnTo>
                                    <a:pt x="9" y="0"/>
                                  </a:lnTo>
                                  <a:lnTo>
                                    <a:pt x="7" y="0"/>
                                  </a:lnTo>
                                  <a:lnTo>
                                    <a:pt x="5" y="3"/>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78" name="Freeform 75"/>
                          <wps:cNvSpPr>
                            <a:spLocks/>
                          </wps:cNvSpPr>
                          <wps:spPr bwMode="auto">
                            <a:xfrm>
                              <a:off x="542" y="3282"/>
                              <a:ext cx="9" cy="18"/>
                            </a:xfrm>
                            <a:custGeom>
                              <a:avLst/>
                              <a:gdLst>
                                <a:gd name="T0" fmla="*/ 12 w 17"/>
                                <a:gd name="T1" fmla="*/ 2 h 35"/>
                                <a:gd name="T2" fmla="*/ 7 w 17"/>
                                <a:gd name="T3" fmla="*/ 9 h 35"/>
                                <a:gd name="T4" fmla="*/ 2 w 17"/>
                                <a:gd name="T5" fmla="*/ 19 h 35"/>
                                <a:gd name="T6" fmla="*/ 0 w 17"/>
                                <a:gd name="T7" fmla="*/ 28 h 35"/>
                                <a:gd name="T8" fmla="*/ 5 w 17"/>
                                <a:gd name="T9" fmla="*/ 35 h 35"/>
                                <a:gd name="T10" fmla="*/ 9 w 17"/>
                                <a:gd name="T11" fmla="*/ 32 h 35"/>
                                <a:gd name="T12" fmla="*/ 13 w 17"/>
                                <a:gd name="T13" fmla="*/ 23 h 35"/>
                                <a:gd name="T14" fmla="*/ 16 w 17"/>
                                <a:gd name="T15" fmla="*/ 12 h 35"/>
                                <a:gd name="T16" fmla="*/ 17 w 17"/>
                                <a:gd name="T17" fmla="*/ 5 h 35"/>
                                <a:gd name="T18" fmla="*/ 17 w 17"/>
                                <a:gd name="T19" fmla="*/ 3 h 35"/>
                                <a:gd name="T20" fmla="*/ 16 w 17"/>
                                <a:gd name="T21" fmla="*/ 1 h 35"/>
                                <a:gd name="T22" fmla="*/ 14 w 17"/>
                                <a:gd name="T23" fmla="*/ 0 h 35"/>
                                <a:gd name="T24" fmla="*/ 12 w 17"/>
                                <a:gd name="T25" fmla="*/ 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35">
                                  <a:moveTo>
                                    <a:pt x="12" y="2"/>
                                  </a:moveTo>
                                  <a:lnTo>
                                    <a:pt x="7" y="9"/>
                                  </a:lnTo>
                                  <a:lnTo>
                                    <a:pt x="2" y="19"/>
                                  </a:lnTo>
                                  <a:lnTo>
                                    <a:pt x="0" y="28"/>
                                  </a:lnTo>
                                  <a:lnTo>
                                    <a:pt x="5" y="35"/>
                                  </a:lnTo>
                                  <a:lnTo>
                                    <a:pt x="9" y="32"/>
                                  </a:lnTo>
                                  <a:lnTo>
                                    <a:pt x="13" y="23"/>
                                  </a:lnTo>
                                  <a:lnTo>
                                    <a:pt x="16" y="12"/>
                                  </a:lnTo>
                                  <a:lnTo>
                                    <a:pt x="17" y="5"/>
                                  </a:lnTo>
                                  <a:lnTo>
                                    <a:pt x="17" y="3"/>
                                  </a:lnTo>
                                  <a:lnTo>
                                    <a:pt x="16" y="1"/>
                                  </a:lnTo>
                                  <a:lnTo>
                                    <a:pt x="14" y="0"/>
                                  </a:lnTo>
                                  <a:lnTo>
                                    <a:pt x="12" y="2"/>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79" name="Freeform 76"/>
                          <wps:cNvSpPr>
                            <a:spLocks/>
                          </wps:cNvSpPr>
                          <wps:spPr bwMode="auto">
                            <a:xfrm>
                              <a:off x="450" y="3232"/>
                              <a:ext cx="13" cy="16"/>
                            </a:xfrm>
                            <a:custGeom>
                              <a:avLst/>
                              <a:gdLst>
                                <a:gd name="T0" fmla="*/ 19 w 25"/>
                                <a:gd name="T1" fmla="*/ 1 h 32"/>
                                <a:gd name="T2" fmla="*/ 13 w 25"/>
                                <a:gd name="T3" fmla="*/ 7 h 32"/>
                                <a:gd name="T4" fmla="*/ 5 w 25"/>
                                <a:gd name="T5" fmla="*/ 16 h 32"/>
                                <a:gd name="T6" fmla="*/ 0 w 25"/>
                                <a:gd name="T7" fmla="*/ 25 h 32"/>
                                <a:gd name="T8" fmla="*/ 3 w 25"/>
                                <a:gd name="T9" fmla="*/ 32 h 32"/>
                                <a:gd name="T10" fmla="*/ 9 w 25"/>
                                <a:gd name="T11" fmla="*/ 30 h 32"/>
                                <a:gd name="T12" fmla="*/ 15 w 25"/>
                                <a:gd name="T13" fmla="*/ 22 h 32"/>
                                <a:gd name="T14" fmla="*/ 21 w 25"/>
                                <a:gd name="T15" fmla="*/ 12 h 32"/>
                                <a:gd name="T16" fmla="*/ 23 w 25"/>
                                <a:gd name="T17" fmla="*/ 7 h 32"/>
                                <a:gd name="T18" fmla="*/ 25 w 25"/>
                                <a:gd name="T19" fmla="*/ 3 h 32"/>
                                <a:gd name="T20" fmla="*/ 23 w 25"/>
                                <a:gd name="T21" fmla="*/ 0 h 32"/>
                                <a:gd name="T22" fmla="*/ 21 w 25"/>
                                <a:gd name="T23" fmla="*/ 0 h 32"/>
                                <a:gd name="T24" fmla="*/ 19 w 25"/>
                                <a:gd name="T25" fmla="*/ 1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5" h="32">
                                  <a:moveTo>
                                    <a:pt x="19" y="1"/>
                                  </a:moveTo>
                                  <a:lnTo>
                                    <a:pt x="13" y="7"/>
                                  </a:lnTo>
                                  <a:lnTo>
                                    <a:pt x="5" y="16"/>
                                  </a:lnTo>
                                  <a:lnTo>
                                    <a:pt x="0" y="25"/>
                                  </a:lnTo>
                                  <a:lnTo>
                                    <a:pt x="3" y="32"/>
                                  </a:lnTo>
                                  <a:lnTo>
                                    <a:pt x="9" y="30"/>
                                  </a:lnTo>
                                  <a:lnTo>
                                    <a:pt x="15" y="22"/>
                                  </a:lnTo>
                                  <a:lnTo>
                                    <a:pt x="21" y="12"/>
                                  </a:lnTo>
                                  <a:lnTo>
                                    <a:pt x="23" y="7"/>
                                  </a:lnTo>
                                  <a:lnTo>
                                    <a:pt x="25" y="3"/>
                                  </a:lnTo>
                                  <a:lnTo>
                                    <a:pt x="23" y="0"/>
                                  </a:lnTo>
                                  <a:lnTo>
                                    <a:pt x="21" y="0"/>
                                  </a:lnTo>
                                  <a:lnTo>
                                    <a:pt x="1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0" name="Freeform 77"/>
                          <wps:cNvSpPr>
                            <a:spLocks/>
                          </wps:cNvSpPr>
                          <wps:spPr bwMode="auto">
                            <a:xfrm>
                              <a:off x="362" y="3159"/>
                              <a:ext cx="13" cy="15"/>
                            </a:xfrm>
                            <a:custGeom>
                              <a:avLst/>
                              <a:gdLst>
                                <a:gd name="T0" fmla="*/ 20 w 26"/>
                                <a:gd name="T1" fmla="*/ 1 h 31"/>
                                <a:gd name="T2" fmla="*/ 14 w 26"/>
                                <a:gd name="T3" fmla="*/ 7 h 31"/>
                                <a:gd name="T4" fmla="*/ 6 w 26"/>
                                <a:gd name="T5" fmla="*/ 15 h 31"/>
                                <a:gd name="T6" fmla="*/ 0 w 26"/>
                                <a:gd name="T7" fmla="*/ 24 h 31"/>
                                <a:gd name="T8" fmla="*/ 3 w 26"/>
                                <a:gd name="T9" fmla="*/ 31 h 31"/>
                                <a:gd name="T10" fmla="*/ 9 w 26"/>
                                <a:gd name="T11" fmla="*/ 30 h 31"/>
                                <a:gd name="T12" fmla="*/ 15 w 26"/>
                                <a:gd name="T13" fmla="*/ 22 h 31"/>
                                <a:gd name="T14" fmla="*/ 21 w 26"/>
                                <a:gd name="T15" fmla="*/ 12 h 31"/>
                                <a:gd name="T16" fmla="*/ 25 w 26"/>
                                <a:gd name="T17" fmla="*/ 7 h 31"/>
                                <a:gd name="T18" fmla="*/ 26 w 26"/>
                                <a:gd name="T19" fmla="*/ 4 h 31"/>
                                <a:gd name="T20" fmla="*/ 26 w 26"/>
                                <a:gd name="T21" fmla="*/ 1 h 31"/>
                                <a:gd name="T22" fmla="*/ 24 w 26"/>
                                <a:gd name="T23" fmla="*/ 0 h 31"/>
                                <a:gd name="T24" fmla="*/ 20 w 26"/>
                                <a:gd name="T25" fmla="*/ 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 h="31">
                                  <a:moveTo>
                                    <a:pt x="20" y="1"/>
                                  </a:moveTo>
                                  <a:lnTo>
                                    <a:pt x="14" y="7"/>
                                  </a:lnTo>
                                  <a:lnTo>
                                    <a:pt x="6" y="15"/>
                                  </a:lnTo>
                                  <a:lnTo>
                                    <a:pt x="0" y="24"/>
                                  </a:lnTo>
                                  <a:lnTo>
                                    <a:pt x="3" y="31"/>
                                  </a:lnTo>
                                  <a:lnTo>
                                    <a:pt x="9" y="30"/>
                                  </a:lnTo>
                                  <a:lnTo>
                                    <a:pt x="15" y="22"/>
                                  </a:lnTo>
                                  <a:lnTo>
                                    <a:pt x="21" y="12"/>
                                  </a:lnTo>
                                  <a:lnTo>
                                    <a:pt x="25" y="7"/>
                                  </a:lnTo>
                                  <a:lnTo>
                                    <a:pt x="26" y="4"/>
                                  </a:lnTo>
                                  <a:lnTo>
                                    <a:pt x="26" y="1"/>
                                  </a:lnTo>
                                  <a:lnTo>
                                    <a:pt x="24" y="0"/>
                                  </a:lnTo>
                                  <a:lnTo>
                                    <a:pt x="20" y="1"/>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81" name="Freeform 78"/>
                          <wps:cNvSpPr>
                            <a:spLocks/>
                          </wps:cNvSpPr>
                          <wps:spPr bwMode="auto">
                            <a:xfrm>
                              <a:off x="311" y="3084"/>
                              <a:ext cx="15" cy="13"/>
                            </a:xfrm>
                            <a:custGeom>
                              <a:avLst/>
                              <a:gdLst>
                                <a:gd name="T0" fmla="*/ 25 w 30"/>
                                <a:gd name="T1" fmla="*/ 0 h 26"/>
                                <a:gd name="T2" fmla="*/ 18 w 30"/>
                                <a:gd name="T3" fmla="*/ 4 h 26"/>
                                <a:gd name="T4" fmla="*/ 7 w 30"/>
                                <a:gd name="T5" fmla="*/ 9 h 26"/>
                                <a:gd name="T6" fmla="*/ 0 w 30"/>
                                <a:gd name="T7" fmla="*/ 16 h 26"/>
                                <a:gd name="T8" fmla="*/ 0 w 30"/>
                                <a:gd name="T9" fmla="*/ 24 h 26"/>
                                <a:gd name="T10" fmla="*/ 6 w 30"/>
                                <a:gd name="T11" fmla="*/ 26 h 26"/>
                                <a:gd name="T12" fmla="*/ 16 w 30"/>
                                <a:gd name="T13" fmla="*/ 20 h 26"/>
                                <a:gd name="T14" fmla="*/ 24 w 30"/>
                                <a:gd name="T15" fmla="*/ 12 h 26"/>
                                <a:gd name="T16" fmla="*/ 29 w 30"/>
                                <a:gd name="T17" fmla="*/ 7 h 26"/>
                                <a:gd name="T18" fmla="*/ 30 w 30"/>
                                <a:gd name="T19" fmla="*/ 5 h 26"/>
                                <a:gd name="T20" fmla="*/ 30 w 30"/>
                                <a:gd name="T21" fmla="*/ 1 h 26"/>
                                <a:gd name="T22" fmla="*/ 29 w 30"/>
                                <a:gd name="T23" fmla="*/ 0 h 26"/>
                                <a:gd name="T24" fmla="*/ 25 w 30"/>
                                <a:gd name="T25"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26">
                                  <a:moveTo>
                                    <a:pt x="25" y="0"/>
                                  </a:moveTo>
                                  <a:lnTo>
                                    <a:pt x="18" y="4"/>
                                  </a:lnTo>
                                  <a:lnTo>
                                    <a:pt x="7" y="9"/>
                                  </a:lnTo>
                                  <a:lnTo>
                                    <a:pt x="0" y="16"/>
                                  </a:lnTo>
                                  <a:lnTo>
                                    <a:pt x="0" y="24"/>
                                  </a:lnTo>
                                  <a:lnTo>
                                    <a:pt x="6" y="26"/>
                                  </a:lnTo>
                                  <a:lnTo>
                                    <a:pt x="16" y="20"/>
                                  </a:lnTo>
                                  <a:lnTo>
                                    <a:pt x="24" y="12"/>
                                  </a:lnTo>
                                  <a:lnTo>
                                    <a:pt x="29" y="7"/>
                                  </a:lnTo>
                                  <a:lnTo>
                                    <a:pt x="30" y="5"/>
                                  </a:lnTo>
                                  <a:lnTo>
                                    <a:pt x="30" y="1"/>
                                  </a:lnTo>
                                  <a:lnTo>
                                    <a:pt x="29" y="0"/>
                                  </a:lnTo>
                                  <a:lnTo>
                                    <a:pt x="25" y="0"/>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82" name="Freeform 79"/>
                          <wps:cNvSpPr>
                            <a:spLocks/>
                          </wps:cNvSpPr>
                          <wps:spPr bwMode="auto">
                            <a:xfrm>
                              <a:off x="400" y="3034"/>
                              <a:ext cx="205" cy="287"/>
                            </a:xfrm>
                            <a:custGeom>
                              <a:avLst/>
                              <a:gdLst>
                                <a:gd name="T0" fmla="*/ 5 w 409"/>
                                <a:gd name="T1" fmla="*/ 560 h 574"/>
                                <a:gd name="T2" fmla="*/ 8 w 409"/>
                                <a:gd name="T3" fmla="*/ 562 h 574"/>
                                <a:gd name="T4" fmla="*/ 10 w 409"/>
                                <a:gd name="T5" fmla="*/ 565 h 574"/>
                                <a:gd name="T6" fmla="*/ 14 w 409"/>
                                <a:gd name="T7" fmla="*/ 567 h 574"/>
                                <a:gd name="T8" fmla="*/ 16 w 409"/>
                                <a:gd name="T9" fmla="*/ 569 h 574"/>
                                <a:gd name="T10" fmla="*/ 18 w 409"/>
                                <a:gd name="T11" fmla="*/ 570 h 574"/>
                                <a:gd name="T12" fmla="*/ 22 w 409"/>
                                <a:gd name="T13" fmla="*/ 573 h 574"/>
                                <a:gd name="T14" fmla="*/ 24 w 409"/>
                                <a:gd name="T15" fmla="*/ 574 h 574"/>
                                <a:gd name="T16" fmla="*/ 27 w 409"/>
                                <a:gd name="T17" fmla="*/ 574 h 574"/>
                                <a:gd name="T18" fmla="*/ 30 w 409"/>
                                <a:gd name="T19" fmla="*/ 568 h 574"/>
                                <a:gd name="T20" fmla="*/ 371 w 409"/>
                                <a:gd name="T21" fmla="*/ 74 h 574"/>
                                <a:gd name="T22" fmla="*/ 409 w 409"/>
                                <a:gd name="T23" fmla="*/ 0 h 574"/>
                                <a:gd name="T24" fmla="*/ 350 w 409"/>
                                <a:gd name="T25" fmla="*/ 61 h 574"/>
                                <a:gd name="T26" fmla="*/ 3 w 409"/>
                                <a:gd name="T27" fmla="*/ 547 h 574"/>
                                <a:gd name="T28" fmla="*/ 0 w 409"/>
                                <a:gd name="T29" fmla="*/ 553 h 574"/>
                                <a:gd name="T30" fmla="*/ 1 w 409"/>
                                <a:gd name="T31" fmla="*/ 554 h 574"/>
                                <a:gd name="T32" fmla="*/ 2 w 409"/>
                                <a:gd name="T33" fmla="*/ 557 h 574"/>
                                <a:gd name="T34" fmla="*/ 4 w 409"/>
                                <a:gd name="T35" fmla="*/ 558 h 574"/>
                                <a:gd name="T36" fmla="*/ 5 w 409"/>
                                <a:gd name="T37" fmla="*/ 560 h 5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09" h="574">
                                  <a:moveTo>
                                    <a:pt x="5" y="560"/>
                                  </a:moveTo>
                                  <a:lnTo>
                                    <a:pt x="8" y="562"/>
                                  </a:lnTo>
                                  <a:lnTo>
                                    <a:pt x="10" y="565"/>
                                  </a:lnTo>
                                  <a:lnTo>
                                    <a:pt x="14" y="567"/>
                                  </a:lnTo>
                                  <a:lnTo>
                                    <a:pt x="16" y="569"/>
                                  </a:lnTo>
                                  <a:lnTo>
                                    <a:pt x="18" y="570"/>
                                  </a:lnTo>
                                  <a:lnTo>
                                    <a:pt x="22" y="573"/>
                                  </a:lnTo>
                                  <a:lnTo>
                                    <a:pt x="24" y="574"/>
                                  </a:lnTo>
                                  <a:lnTo>
                                    <a:pt x="27" y="574"/>
                                  </a:lnTo>
                                  <a:lnTo>
                                    <a:pt x="30" y="568"/>
                                  </a:lnTo>
                                  <a:lnTo>
                                    <a:pt x="371" y="74"/>
                                  </a:lnTo>
                                  <a:lnTo>
                                    <a:pt x="409" y="0"/>
                                  </a:lnTo>
                                  <a:lnTo>
                                    <a:pt x="350" y="61"/>
                                  </a:lnTo>
                                  <a:lnTo>
                                    <a:pt x="3" y="547"/>
                                  </a:lnTo>
                                  <a:lnTo>
                                    <a:pt x="0" y="553"/>
                                  </a:lnTo>
                                  <a:lnTo>
                                    <a:pt x="1" y="554"/>
                                  </a:lnTo>
                                  <a:lnTo>
                                    <a:pt x="2" y="557"/>
                                  </a:lnTo>
                                  <a:lnTo>
                                    <a:pt x="4" y="558"/>
                                  </a:lnTo>
                                  <a:lnTo>
                                    <a:pt x="5" y="56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83" name="Freeform 80"/>
                          <wps:cNvSpPr>
                            <a:spLocks/>
                          </wps:cNvSpPr>
                          <wps:spPr bwMode="auto">
                            <a:xfrm>
                              <a:off x="334" y="3307"/>
                              <a:ext cx="83" cy="69"/>
                            </a:xfrm>
                            <a:custGeom>
                              <a:avLst/>
                              <a:gdLst>
                                <a:gd name="T0" fmla="*/ 133 w 166"/>
                                <a:gd name="T1" fmla="*/ 7 h 137"/>
                                <a:gd name="T2" fmla="*/ 135 w 166"/>
                                <a:gd name="T3" fmla="*/ 11 h 137"/>
                                <a:gd name="T4" fmla="*/ 138 w 166"/>
                                <a:gd name="T5" fmla="*/ 14 h 137"/>
                                <a:gd name="T6" fmla="*/ 143 w 166"/>
                                <a:gd name="T7" fmla="*/ 19 h 137"/>
                                <a:gd name="T8" fmla="*/ 149 w 166"/>
                                <a:gd name="T9" fmla="*/ 23 h 137"/>
                                <a:gd name="T10" fmla="*/ 155 w 166"/>
                                <a:gd name="T11" fmla="*/ 27 h 137"/>
                                <a:gd name="T12" fmla="*/ 160 w 166"/>
                                <a:gd name="T13" fmla="*/ 28 h 137"/>
                                <a:gd name="T14" fmla="*/ 164 w 166"/>
                                <a:gd name="T15" fmla="*/ 24 h 137"/>
                                <a:gd name="T16" fmla="*/ 166 w 166"/>
                                <a:gd name="T17" fmla="*/ 28 h 137"/>
                                <a:gd name="T18" fmla="*/ 164 w 166"/>
                                <a:gd name="T19" fmla="*/ 32 h 137"/>
                                <a:gd name="T20" fmla="*/ 153 w 166"/>
                                <a:gd name="T21" fmla="*/ 51 h 137"/>
                                <a:gd name="T22" fmla="*/ 134 w 166"/>
                                <a:gd name="T23" fmla="*/ 78 h 137"/>
                                <a:gd name="T24" fmla="*/ 112 w 166"/>
                                <a:gd name="T25" fmla="*/ 107 h 137"/>
                                <a:gd name="T26" fmla="*/ 96 w 166"/>
                                <a:gd name="T27" fmla="*/ 126 h 137"/>
                                <a:gd name="T28" fmla="*/ 78 w 166"/>
                                <a:gd name="T29" fmla="*/ 135 h 137"/>
                                <a:gd name="T30" fmla="*/ 59 w 166"/>
                                <a:gd name="T31" fmla="*/ 137 h 137"/>
                                <a:gd name="T32" fmla="*/ 39 w 166"/>
                                <a:gd name="T33" fmla="*/ 133 h 137"/>
                                <a:gd name="T34" fmla="*/ 13 w 166"/>
                                <a:gd name="T35" fmla="*/ 113 h 137"/>
                                <a:gd name="T36" fmla="*/ 0 w 166"/>
                                <a:gd name="T37" fmla="*/ 80 h 137"/>
                                <a:gd name="T38" fmla="*/ 9 w 166"/>
                                <a:gd name="T39" fmla="*/ 45 h 137"/>
                                <a:gd name="T40" fmla="*/ 31 w 166"/>
                                <a:gd name="T41" fmla="*/ 15 h 137"/>
                                <a:gd name="T42" fmla="*/ 58 w 166"/>
                                <a:gd name="T43" fmla="*/ 3 h 137"/>
                                <a:gd name="T44" fmla="*/ 75 w 166"/>
                                <a:gd name="T45" fmla="*/ 7 h 137"/>
                                <a:gd name="T46" fmla="*/ 83 w 166"/>
                                <a:gd name="T47" fmla="*/ 20 h 137"/>
                                <a:gd name="T48" fmla="*/ 81 w 166"/>
                                <a:gd name="T49" fmla="*/ 34 h 137"/>
                                <a:gd name="T50" fmla="*/ 63 w 166"/>
                                <a:gd name="T51" fmla="*/ 45 h 137"/>
                                <a:gd name="T52" fmla="*/ 48 w 166"/>
                                <a:gd name="T53" fmla="*/ 61 h 137"/>
                                <a:gd name="T54" fmla="*/ 44 w 166"/>
                                <a:gd name="T55" fmla="*/ 75 h 137"/>
                                <a:gd name="T56" fmla="*/ 52 w 166"/>
                                <a:gd name="T57" fmla="*/ 84 h 137"/>
                                <a:gd name="T58" fmla="*/ 62 w 166"/>
                                <a:gd name="T59" fmla="*/ 84 h 137"/>
                                <a:gd name="T60" fmla="*/ 69 w 166"/>
                                <a:gd name="T61" fmla="*/ 81 h 137"/>
                                <a:gd name="T62" fmla="*/ 81 w 166"/>
                                <a:gd name="T63" fmla="*/ 67 h 137"/>
                                <a:gd name="T64" fmla="*/ 98 w 166"/>
                                <a:gd name="T65" fmla="*/ 43 h 137"/>
                                <a:gd name="T66" fmla="*/ 116 w 166"/>
                                <a:gd name="T67" fmla="*/ 19 h 137"/>
                                <a:gd name="T68" fmla="*/ 128 w 166"/>
                                <a:gd name="T69" fmla="*/ 3 h 137"/>
                                <a:gd name="T70" fmla="*/ 130 w 166"/>
                                <a:gd name="T71" fmla="*/ 0 h 137"/>
                                <a:gd name="T72" fmla="*/ 134 w 166"/>
                                <a:gd name="T73" fmla="*/ 0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66" h="137">
                                  <a:moveTo>
                                    <a:pt x="136" y="1"/>
                                  </a:moveTo>
                                  <a:lnTo>
                                    <a:pt x="133" y="7"/>
                                  </a:lnTo>
                                  <a:lnTo>
                                    <a:pt x="134" y="8"/>
                                  </a:lnTo>
                                  <a:lnTo>
                                    <a:pt x="135" y="11"/>
                                  </a:lnTo>
                                  <a:lnTo>
                                    <a:pt x="137" y="12"/>
                                  </a:lnTo>
                                  <a:lnTo>
                                    <a:pt x="138" y="14"/>
                                  </a:lnTo>
                                  <a:lnTo>
                                    <a:pt x="141" y="16"/>
                                  </a:lnTo>
                                  <a:lnTo>
                                    <a:pt x="143" y="19"/>
                                  </a:lnTo>
                                  <a:lnTo>
                                    <a:pt x="147" y="21"/>
                                  </a:lnTo>
                                  <a:lnTo>
                                    <a:pt x="149" y="23"/>
                                  </a:lnTo>
                                  <a:lnTo>
                                    <a:pt x="151" y="24"/>
                                  </a:lnTo>
                                  <a:lnTo>
                                    <a:pt x="155" y="27"/>
                                  </a:lnTo>
                                  <a:lnTo>
                                    <a:pt x="157" y="28"/>
                                  </a:lnTo>
                                  <a:lnTo>
                                    <a:pt x="160" y="28"/>
                                  </a:lnTo>
                                  <a:lnTo>
                                    <a:pt x="163" y="22"/>
                                  </a:lnTo>
                                  <a:lnTo>
                                    <a:pt x="164" y="24"/>
                                  </a:lnTo>
                                  <a:lnTo>
                                    <a:pt x="166" y="26"/>
                                  </a:lnTo>
                                  <a:lnTo>
                                    <a:pt x="166" y="28"/>
                                  </a:lnTo>
                                  <a:lnTo>
                                    <a:pt x="166" y="30"/>
                                  </a:lnTo>
                                  <a:lnTo>
                                    <a:pt x="164" y="32"/>
                                  </a:lnTo>
                                  <a:lnTo>
                                    <a:pt x="160" y="41"/>
                                  </a:lnTo>
                                  <a:lnTo>
                                    <a:pt x="153" y="51"/>
                                  </a:lnTo>
                                  <a:lnTo>
                                    <a:pt x="143" y="64"/>
                                  </a:lnTo>
                                  <a:lnTo>
                                    <a:pt x="134" y="78"/>
                                  </a:lnTo>
                                  <a:lnTo>
                                    <a:pt x="123" y="93"/>
                                  </a:lnTo>
                                  <a:lnTo>
                                    <a:pt x="112" y="107"/>
                                  </a:lnTo>
                                  <a:lnTo>
                                    <a:pt x="103" y="119"/>
                                  </a:lnTo>
                                  <a:lnTo>
                                    <a:pt x="96" y="126"/>
                                  </a:lnTo>
                                  <a:lnTo>
                                    <a:pt x="88" y="131"/>
                                  </a:lnTo>
                                  <a:lnTo>
                                    <a:pt x="78" y="135"/>
                                  </a:lnTo>
                                  <a:lnTo>
                                    <a:pt x="69" y="137"/>
                                  </a:lnTo>
                                  <a:lnTo>
                                    <a:pt x="59" y="137"/>
                                  </a:lnTo>
                                  <a:lnTo>
                                    <a:pt x="49" y="136"/>
                                  </a:lnTo>
                                  <a:lnTo>
                                    <a:pt x="39" y="133"/>
                                  </a:lnTo>
                                  <a:lnTo>
                                    <a:pt x="29" y="127"/>
                                  </a:lnTo>
                                  <a:lnTo>
                                    <a:pt x="13" y="113"/>
                                  </a:lnTo>
                                  <a:lnTo>
                                    <a:pt x="4" y="98"/>
                                  </a:lnTo>
                                  <a:lnTo>
                                    <a:pt x="0" y="80"/>
                                  </a:lnTo>
                                  <a:lnTo>
                                    <a:pt x="3" y="62"/>
                                  </a:lnTo>
                                  <a:lnTo>
                                    <a:pt x="9" y="45"/>
                                  </a:lnTo>
                                  <a:lnTo>
                                    <a:pt x="18" y="29"/>
                                  </a:lnTo>
                                  <a:lnTo>
                                    <a:pt x="31" y="15"/>
                                  </a:lnTo>
                                  <a:lnTo>
                                    <a:pt x="46" y="6"/>
                                  </a:lnTo>
                                  <a:lnTo>
                                    <a:pt x="58" y="3"/>
                                  </a:lnTo>
                                  <a:lnTo>
                                    <a:pt x="68" y="3"/>
                                  </a:lnTo>
                                  <a:lnTo>
                                    <a:pt x="75" y="7"/>
                                  </a:lnTo>
                                  <a:lnTo>
                                    <a:pt x="81" y="13"/>
                                  </a:lnTo>
                                  <a:lnTo>
                                    <a:pt x="83" y="20"/>
                                  </a:lnTo>
                                  <a:lnTo>
                                    <a:pt x="83" y="27"/>
                                  </a:lnTo>
                                  <a:lnTo>
                                    <a:pt x="81" y="34"/>
                                  </a:lnTo>
                                  <a:lnTo>
                                    <a:pt x="76" y="38"/>
                                  </a:lnTo>
                                  <a:lnTo>
                                    <a:pt x="63" y="45"/>
                                  </a:lnTo>
                                  <a:lnTo>
                                    <a:pt x="55" y="53"/>
                                  </a:lnTo>
                                  <a:lnTo>
                                    <a:pt x="48" y="61"/>
                                  </a:lnTo>
                                  <a:lnTo>
                                    <a:pt x="45" y="68"/>
                                  </a:lnTo>
                                  <a:lnTo>
                                    <a:pt x="44" y="75"/>
                                  </a:lnTo>
                                  <a:lnTo>
                                    <a:pt x="46" y="80"/>
                                  </a:lnTo>
                                  <a:lnTo>
                                    <a:pt x="52" y="84"/>
                                  </a:lnTo>
                                  <a:lnTo>
                                    <a:pt x="59" y="85"/>
                                  </a:lnTo>
                                  <a:lnTo>
                                    <a:pt x="62" y="84"/>
                                  </a:lnTo>
                                  <a:lnTo>
                                    <a:pt x="65" y="83"/>
                                  </a:lnTo>
                                  <a:lnTo>
                                    <a:pt x="69" y="81"/>
                                  </a:lnTo>
                                  <a:lnTo>
                                    <a:pt x="73" y="77"/>
                                  </a:lnTo>
                                  <a:lnTo>
                                    <a:pt x="81" y="67"/>
                                  </a:lnTo>
                                  <a:lnTo>
                                    <a:pt x="90" y="55"/>
                                  </a:lnTo>
                                  <a:lnTo>
                                    <a:pt x="98" y="43"/>
                                  </a:lnTo>
                                  <a:lnTo>
                                    <a:pt x="108" y="30"/>
                                  </a:lnTo>
                                  <a:lnTo>
                                    <a:pt x="116" y="19"/>
                                  </a:lnTo>
                                  <a:lnTo>
                                    <a:pt x="123" y="10"/>
                                  </a:lnTo>
                                  <a:lnTo>
                                    <a:pt x="128" y="3"/>
                                  </a:lnTo>
                                  <a:lnTo>
                                    <a:pt x="129" y="0"/>
                                  </a:lnTo>
                                  <a:lnTo>
                                    <a:pt x="130" y="0"/>
                                  </a:lnTo>
                                  <a:lnTo>
                                    <a:pt x="133" y="0"/>
                                  </a:lnTo>
                                  <a:lnTo>
                                    <a:pt x="134" y="0"/>
                                  </a:lnTo>
                                  <a:lnTo>
                                    <a:pt x="136" y="1"/>
                                  </a:lnTo>
                                  <a:close/>
                                </a:path>
                              </a:pathLst>
                            </a:custGeom>
                            <a:solidFill>
                              <a:srgbClr val="1234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 name="Freeform 81"/>
                          <wps:cNvSpPr>
                            <a:spLocks/>
                          </wps:cNvSpPr>
                          <wps:spPr bwMode="auto">
                            <a:xfrm>
                              <a:off x="328" y="3036"/>
                              <a:ext cx="327" cy="268"/>
                            </a:xfrm>
                            <a:custGeom>
                              <a:avLst/>
                              <a:gdLst>
                                <a:gd name="T0" fmla="*/ 477 w 655"/>
                                <a:gd name="T1" fmla="*/ 45 h 537"/>
                                <a:gd name="T2" fmla="*/ 408 w 655"/>
                                <a:gd name="T3" fmla="*/ 17 h 537"/>
                                <a:gd name="T4" fmla="*/ 333 w 655"/>
                                <a:gd name="T5" fmla="*/ 2 h 537"/>
                                <a:gd name="T6" fmla="*/ 258 w 655"/>
                                <a:gd name="T7" fmla="*/ 1 h 537"/>
                                <a:gd name="T8" fmla="*/ 184 w 655"/>
                                <a:gd name="T9" fmla="*/ 9 h 537"/>
                                <a:gd name="T10" fmla="*/ 117 w 655"/>
                                <a:gd name="T11" fmla="*/ 26 h 537"/>
                                <a:gd name="T12" fmla="*/ 61 w 655"/>
                                <a:gd name="T13" fmla="*/ 49 h 537"/>
                                <a:gd name="T14" fmla="*/ 16 w 655"/>
                                <a:gd name="T15" fmla="*/ 78 h 537"/>
                                <a:gd name="T16" fmla="*/ 16 w 655"/>
                                <a:gd name="T17" fmla="*/ 88 h 537"/>
                                <a:gd name="T18" fmla="*/ 50 w 655"/>
                                <a:gd name="T19" fmla="*/ 85 h 537"/>
                                <a:gd name="T20" fmla="*/ 86 w 655"/>
                                <a:gd name="T21" fmla="*/ 89 h 537"/>
                                <a:gd name="T22" fmla="*/ 122 w 655"/>
                                <a:gd name="T23" fmla="*/ 101 h 537"/>
                                <a:gd name="T24" fmla="*/ 155 w 655"/>
                                <a:gd name="T25" fmla="*/ 119 h 537"/>
                                <a:gd name="T26" fmla="*/ 183 w 655"/>
                                <a:gd name="T27" fmla="*/ 143 h 537"/>
                                <a:gd name="T28" fmla="*/ 205 w 655"/>
                                <a:gd name="T29" fmla="*/ 171 h 537"/>
                                <a:gd name="T30" fmla="*/ 216 w 655"/>
                                <a:gd name="T31" fmla="*/ 202 h 537"/>
                                <a:gd name="T32" fmla="*/ 238 w 655"/>
                                <a:gd name="T33" fmla="*/ 211 h 537"/>
                                <a:gd name="T34" fmla="*/ 278 w 655"/>
                                <a:gd name="T35" fmla="*/ 205 h 537"/>
                                <a:gd name="T36" fmla="*/ 319 w 655"/>
                                <a:gd name="T37" fmla="*/ 211 h 537"/>
                                <a:gd name="T38" fmla="*/ 359 w 655"/>
                                <a:gd name="T39" fmla="*/ 225 h 537"/>
                                <a:gd name="T40" fmla="*/ 396 w 655"/>
                                <a:gd name="T41" fmla="*/ 247 h 537"/>
                                <a:gd name="T42" fmla="*/ 426 w 655"/>
                                <a:gd name="T43" fmla="*/ 273 h 537"/>
                                <a:gd name="T44" fmla="*/ 446 w 655"/>
                                <a:gd name="T45" fmla="*/ 306 h 537"/>
                                <a:gd name="T46" fmla="*/ 456 w 655"/>
                                <a:gd name="T47" fmla="*/ 340 h 537"/>
                                <a:gd name="T48" fmla="*/ 495 w 655"/>
                                <a:gd name="T49" fmla="*/ 355 h 537"/>
                                <a:gd name="T50" fmla="*/ 559 w 655"/>
                                <a:gd name="T51" fmla="*/ 384 h 537"/>
                                <a:gd name="T52" fmla="*/ 600 w 655"/>
                                <a:gd name="T53" fmla="*/ 441 h 537"/>
                                <a:gd name="T54" fmla="*/ 616 w 655"/>
                                <a:gd name="T55" fmla="*/ 508 h 537"/>
                                <a:gd name="T56" fmla="*/ 624 w 655"/>
                                <a:gd name="T57" fmla="*/ 516 h 537"/>
                                <a:gd name="T58" fmla="*/ 640 w 655"/>
                                <a:gd name="T59" fmla="*/ 468 h 537"/>
                                <a:gd name="T60" fmla="*/ 651 w 655"/>
                                <a:gd name="T61" fmla="*/ 410 h 537"/>
                                <a:gd name="T62" fmla="*/ 655 w 655"/>
                                <a:gd name="T63" fmla="*/ 348 h 537"/>
                                <a:gd name="T64" fmla="*/ 648 w 655"/>
                                <a:gd name="T65" fmla="*/ 281 h 537"/>
                                <a:gd name="T66" fmla="*/ 629 w 655"/>
                                <a:gd name="T67" fmla="*/ 215 h 537"/>
                                <a:gd name="T68" fmla="*/ 595 w 655"/>
                                <a:gd name="T69" fmla="*/ 150 h 537"/>
                                <a:gd name="T70" fmla="*/ 543 w 655"/>
                                <a:gd name="T71" fmla="*/ 92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55" h="537">
                                  <a:moveTo>
                                    <a:pt x="509" y="64"/>
                                  </a:moveTo>
                                  <a:lnTo>
                                    <a:pt x="477" y="45"/>
                                  </a:lnTo>
                                  <a:lnTo>
                                    <a:pt x="443" y="28"/>
                                  </a:lnTo>
                                  <a:lnTo>
                                    <a:pt x="408" y="17"/>
                                  </a:lnTo>
                                  <a:lnTo>
                                    <a:pt x="371" y="8"/>
                                  </a:lnTo>
                                  <a:lnTo>
                                    <a:pt x="333" y="2"/>
                                  </a:lnTo>
                                  <a:lnTo>
                                    <a:pt x="295" y="0"/>
                                  </a:lnTo>
                                  <a:lnTo>
                                    <a:pt x="258" y="1"/>
                                  </a:lnTo>
                                  <a:lnTo>
                                    <a:pt x="221" y="3"/>
                                  </a:lnTo>
                                  <a:lnTo>
                                    <a:pt x="184" y="9"/>
                                  </a:lnTo>
                                  <a:lnTo>
                                    <a:pt x="150" y="16"/>
                                  </a:lnTo>
                                  <a:lnTo>
                                    <a:pt x="117" y="26"/>
                                  </a:lnTo>
                                  <a:lnTo>
                                    <a:pt x="88" y="37"/>
                                  </a:lnTo>
                                  <a:lnTo>
                                    <a:pt x="61" y="49"/>
                                  </a:lnTo>
                                  <a:lnTo>
                                    <a:pt x="36" y="63"/>
                                  </a:lnTo>
                                  <a:lnTo>
                                    <a:pt x="16" y="78"/>
                                  </a:lnTo>
                                  <a:lnTo>
                                    <a:pt x="0" y="93"/>
                                  </a:lnTo>
                                  <a:lnTo>
                                    <a:pt x="16" y="88"/>
                                  </a:lnTo>
                                  <a:lnTo>
                                    <a:pt x="32" y="85"/>
                                  </a:lnTo>
                                  <a:lnTo>
                                    <a:pt x="50" y="85"/>
                                  </a:lnTo>
                                  <a:lnTo>
                                    <a:pt x="68" y="86"/>
                                  </a:lnTo>
                                  <a:lnTo>
                                    <a:pt x="86" y="89"/>
                                  </a:lnTo>
                                  <a:lnTo>
                                    <a:pt x="104" y="94"/>
                                  </a:lnTo>
                                  <a:lnTo>
                                    <a:pt x="122" y="101"/>
                                  </a:lnTo>
                                  <a:lnTo>
                                    <a:pt x="138" y="110"/>
                                  </a:lnTo>
                                  <a:lnTo>
                                    <a:pt x="155" y="119"/>
                                  </a:lnTo>
                                  <a:lnTo>
                                    <a:pt x="170" y="131"/>
                                  </a:lnTo>
                                  <a:lnTo>
                                    <a:pt x="183" y="143"/>
                                  </a:lnTo>
                                  <a:lnTo>
                                    <a:pt x="195" y="156"/>
                                  </a:lnTo>
                                  <a:lnTo>
                                    <a:pt x="205" y="171"/>
                                  </a:lnTo>
                                  <a:lnTo>
                                    <a:pt x="212" y="186"/>
                                  </a:lnTo>
                                  <a:lnTo>
                                    <a:pt x="216" y="202"/>
                                  </a:lnTo>
                                  <a:lnTo>
                                    <a:pt x="219" y="218"/>
                                  </a:lnTo>
                                  <a:lnTo>
                                    <a:pt x="238" y="211"/>
                                  </a:lnTo>
                                  <a:lnTo>
                                    <a:pt x="258" y="207"/>
                                  </a:lnTo>
                                  <a:lnTo>
                                    <a:pt x="278" y="205"/>
                                  </a:lnTo>
                                  <a:lnTo>
                                    <a:pt x="299" y="207"/>
                                  </a:lnTo>
                                  <a:lnTo>
                                    <a:pt x="319" y="211"/>
                                  </a:lnTo>
                                  <a:lnTo>
                                    <a:pt x="340" y="217"/>
                                  </a:lnTo>
                                  <a:lnTo>
                                    <a:pt x="359" y="225"/>
                                  </a:lnTo>
                                  <a:lnTo>
                                    <a:pt x="378" y="234"/>
                                  </a:lnTo>
                                  <a:lnTo>
                                    <a:pt x="396" y="247"/>
                                  </a:lnTo>
                                  <a:lnTo>
                                    <a:pt x="412" y="260"/>
                                  </a:lnTo>
                                  <a:lnTo>
                                    <a:pt x="426" y="273"/>
                                  </a:lnTo>
                                  <a:lnTo>
                                    <a:pt x="437" y="289"/>
                                  </a:lnTo>
                                  <a:lnTo>
                                    <a:pt x="446" y="306"/>
                                  </a:lnTo>
                                  <a:lnTo>
                                    <a:pt x="454" y="323"/>
                                  </a:lnTo>
                                  <a:lnTo>
                                    <a:pt x="456" y="340"/>
                                  </a:lnTo>
                                  <a:lnTo>
                                    <a:pt x="456" y="358"/>
                                  </a:lnTo>
                                  <a:lnTo>
                                    <a:pt x="495" y="355"/>
                                  </a:lnTo>
                                  <a:lnTo>
                                    <a:pt x="529" y="364"/>
                                  </a:lnTo>
                                  <a:lnTo>
                                    <a:pt x="559" y="384"/>
                                  </a:lnTo>
                                  <a:lnTo>
                                    <a:pt x="582" y="410"/>
                                  </a:lnTo>
                                  <a:lnTo>
                                    <a:pt x="600" y="441"/>
                                  </a:lnTo>
                                  <a:lnTo>
                                    <a:pt x="612" y="474"/>
                                  </a:lnTo>
                                  <a:lnTo>
                                    <a:pt x="616" y="508"/>
                                  </a:lnTo>
                                  <a:lnTo>
                                    <a:pt x="615" y="537"/>
                                  </a:lnTo>
                                  <a:lnTo>
                                    <a:pt x="624" y="516"/>
                                  </a:lnTo>
                                  <a:lnTo>
                                    <a:pt x="632" y="493"/>
                                  </a:lnTo>
                                  <a:lnTo>
                                    <a:pt x="640" y="468"/>
                                  </a:lnTo>
                                  <a:lnTo>
                                    <a:pt x="646" y="440"/>
                                  </a:lnTo>
                                  <a:lnTo>
                                    <a:pt x="651" y="410"/>
                                  </a:lnTo>
                                  <a:lnTo>
                                    <a:pt x="654" y="380"/>
                                  </a:lnTo>
                                  <a:lnTo>
                                    <a:pt x="655" y="348"/>
                                  </a:lnTo>
                                  <a:lnTo>
                                    <a:pt x="653" y="315"/>
                                  </a:lnTo>
                                  <a:lnTo>
                                    <a:pt x="648" y="281"/>
                                  </a:lnTo>
                                  <a:lnTo>
                                    <a:pt x="641" y="248"/>
                                  </a:lnTo>
                                  <a:lnTo>
                                    <a:pt x="629" y="215"/>
                                  </a:lnTo>
                                  <a:lnTo>
                                    <a:pt x="615" y="183"/>
                                  </a:lnTo>
                                  <a:lnTo>
                                    <a:pt x="595" y="150"/>
                                  </a:lnTo>
                                  <a:lnTo>
                                    <a:pt x="572" y="120"/>
                                  </a:lnTo>
                                  <a:lnTo>
                                    <a:pt x="543" y="92"/>
                                  </a:lnTo>
                                  <a:lnTo>
                                    <a:pt x="509" y="64"/>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82"/>
                          <wps:cNvSpPr>
                            <a:spLocks/>
                          </wps:cNvSpPr>
                          <wps:spPr bwMode="auto">
                            <a:xfrm>
                              <a:off x="403" y="3154"/>
                              <a:ext cx="118" cy="165"/>
                            </a:xfrm>
                            <a:custGeom>
                              <a:avLst/>
                              <a:gdLst>
                                <a:gd name="T0" fmla="*/ 11 w 235"/>
                                <a:gd name="T1" fmla="*/ 330 h 330"/>
                                <a:gd name="T2" fmla="*/ 234 w 235"/>
                                <a:gd name="T3" fmla="*/ 7 h 330"/>
                                <a:gd name="T4" fmla="*/ 235 w 235"/>
                                <a:gd name="T5" fmla="*/ 4 h 330"/>
                                <a:gd name="T6" fmla="*/ 233 w 235"/>
                                <a:gd name="T7" fmla="*/ 2 h 330"/>
                                <a:gd name="T8" fmla="*/ 229 w 235"/>
                                <a:gd name="T9" fmla="*/ 0 h 330"/>
                                <a:gd name="T10" fmla="*/ 227 w 235"/>
                                <a:gd name="T11" fmla="*/ 0 h 330"/>
                                <a:gd name="T12" fmla="*/ 0 w 235"/>
                                <a:gd name="T13" fmla="*/ 321 h 330"/>
                                <a:gd name="T14" fmla="*/ 3 w 235"/>
                                <a:gd name="T15" fmla="*/ 323 h 330"/>
                                <a:gd name="T16" fmla="*/ 5 w 235"/>
                                <a:gd name="T17" fmla="*/ 326 h 330"/>
                                <a:gd name="T18" fmla="*/ 9 w 235"/>
                                <a:gd name="T19" fmla="*/ 328 h 330"/>
                                <a:gd name="T20" fmla="*/ 11 w 235"/>
                                <a:gd name="T21" fmla="*/ 330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35" h="330">
                                  <a:moveTo>
                                    <a:pt x="11" y="330"/>
                                  </a:moveTo>
                                  <a:lnTo>
                                    <a:pt x="234" y="7"/>
                                  </a:lnTo>
                                  <a:lnTo>
                                    <a:pt x="235" y="4"/>
                                  </a:lnTo>
                                  <a:lnTo>
                                    <a:pt x="233" y="2"/>
                                  </a:lnTo>
                                  <a:lnTo>
                                    <a:pt x="229" y="0"/>
                                  </a:lnTo>
                                  <a:lnTo>
                                    <a:pt x="227" y="0"/>
                                  </a:lnTo>
                                  <a:lnTo>
                                    <a:pt x="0" y="321"/>
                                  </a:lnTo>
                                  <a:lnTo>
                                    <a:pt x="3" y="323"/>
                                  </a:lnTo>
                                  <a:lnTo>
                                    <a:pt x="5" y="326"/>
                                  </a:lnTo>
                                  <a:lnTo>
                                    <a:pt x="9" y="328"/>
                                  </a:lnTo>
                                  <a:lnTo>
                                    <a:pt x="11" y="33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86" name="Freeform 83"/>
                          <wps:cNvSpPr>
                            <a:spLocks/>
                          </wps:cNvSpPr>
                          <wps:spPr bwMode="auto">
                            <a:xfrm>
                              <a:off x="350" y="3314"/>
                              <a:ext cx="18" cy="12"/>
                            </a:xfrm>
                            <a:custGeom>
                              <a:avLst/>
                              <a:gdLst>
                                <a:gd name="T0" fmla="*/ 28 w 37"/>
                                <a:gd name="T1" fmla="*/ 0 h 23"/>
                                <a:gd name="T2" fmla="*/ 33 w 37"/>
                                <a:gd name="T3" fmla="*/ 1 h 23"/>
                                <a:gd name="T4" fmla="*/ 36 w 37"/>
                                <a:gd name="T5" fmla="*/ 4 h 23"/>
                                <a:gd name="T6" fmla="*/ 37 w 37"/>
                                <a:gd name="T7" fmla="*/ 6 h 23"/>
                                <a:gd name="T8" fmla="*/ 37 w 37"/>
                                <a:gd name="T9" fmla="*/ 8 h 23"/>
                                <a:gd name="T10" fmla="*/ 32 w 37"/>
                                <a:gd name="T11" fmla="*/ 8 h 23"/>
                                <a:gd name="T12" fmla="*/ 28 w 37"/>
                                <a:gd name="T13" fmla="*/ 7 h 23"/>
                                <a:gd name="T14" fmla="*/ 24 w 37"/>
                                <a:gd name="T15" fmla="*/ 8 h 23"/>
                                <a:gd name="T16" fmla="*/ 19 w 37"/>
                                <a:gd name="T17" fmla="*/ 8 h 23"/>
                                <a:gd name="T18" fmla="*/ 14 w 37"/>
                                <a:gd name="T19" fmla="*/ 10 h 23"/>
                                <a:gd name="T20" fmla="*/ 11 w 37"/>
                                <a:gd name="T21" fmla="*/ 13 h 23"/>
                                <a:gd name="T22" fmla="*/ 5 w 37"/>
                                <a:gd name="T23" fmla="*/ 17 h 23"/>
                                <a:gd name="T24" fmla="*/ 0 w 37"/>
                                <a:gd name="T25" fmla="*/ 23 h 23"/>
                                <a:gd name="T26" fmla="*/ 5 w 37"/>
                                <a:gd name="T27" fmla="*/ 12 h 23"/>
                                <a:gd name="T28" fmla="*/ 12 w 37"/>
                                <a:gd name="T29" fmla="*/ 5 h 23"/>
                                <a:gd name="T30" fmla="*/ 19 w 37"/>
                                <a:gd name="T31" fmla="*/ 1 h 23"/>
                                <a:gd name="T32" fmla="*/ 28 w 37"/>
                                <a:gd name="T33"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7" h="23">
                                  <a:moveTo>
                                    <a:pt x="28" y="0"/>
                                  </a:moveTo>
                                  <a:lnTo>
                                    <a:pt x="33" y="1"/>
                                  </a:lnTo>
                                  <a:lnTo>
                                    <a:pt x="36" y="4"/>
                                  </a:lnTo>
                                  <a:lnTo>
                                    <a:pt x="37" y="6"/>
                                  </a:lnTo>
                                  <a:lnTo>
                                    <a:pt x="37" y="8"/>
                                  </a:lnTo>
                                  <a:lnTo>
                                    <a:pt x="32" y="8"/>
                                  </a:lnTo>
                                  <a:lnTo>
                                    <a:pt x="28" y="7"/>
                                  </a:lnTo>
                                  <a:lnTo>
                                    <a:pt x="24" y="8"/>
                                  </a:lnTo>
                                  <a:lnTo>
                                    <a:pt x="19" y="8"/>
                                  </a:lnTo>
                                  <a:lnTo>
                                    <a:pt x="14" y="10"/>
                                  </a:lnTo>
                                  <a:lnTo>
                                    <a:pt x="11" y="13"/>
                                  </a:lnTo>
                                  <a:lnTo>
                                    <a:pt x="5" y="17"/>
                                  </a:lnTo>
                                  <a:lnTo>
                                    <a:pt x="0" y="23"/>
                                  </a:lnTo>
                                  <a:lnTo>
                                    <a:pt x="5" y="12"/>
                                  </a:lnTo>
                                  <a:lnTo>
                                    <a:pt x="12" y="5"/>
                                  </a:lnTo>
                                  <a:lnTo>
                                    <a:pt x="19" y="1"/>
                                  </a:lnTo>
                                  <a:lnTo>
                                    <a:pt x="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84"/>
                          <wps:cNvSpPr>
                            <a:spLocks/>
                          </wps:cNvSpPr>
                          <wps:spPr bwMode="auto">
                            <a:xfrm>
                              <a:off x="337" y="3069"/>
                              <a:ext cx="103" cy="71"/>
                            </a:xfrm>
                            <a:custGeom>
                              <a:avLst/>
                              <a:gdLst>
                                <a:gd name="T0" fmla="*/ 205 w 207"/>
                                <a:gd name="T1" fmla="*/ 143 h 143"/>
                                <a:gd name="T2" fmla="*/ 203 w 207"/>
                                <a:gd name="T3" fmla="*/ 123 h 143"/>
                                <a:gd name="T4" fmla="*/ 198 w 207"/>
                                <a:gd name="T5" fmla="*/ 105 h 143"/>
                                <a:gd name="T6" fmla="*/ 191 w 207"/>
                                <a:gd name="T7" fmla="*/ 89 h 143"/>
                                <a:gd name="T8" fmla="*/ 182 w 207"/>
                                <a:gd name="T9" fmla="*/ 74 h 143"/>
                                <a:gd name="T10" fmla="*/ 170 w 207"/>
                                <a:gd name="T11" fmla="*/ 60 h 143"/>
                                <a:gd name="T12" fmla="*/ 157 w 207"/>
                                <a:gd name="T13" fmla="*/ 49 h 143"/>
                                <a:gd name="T14" fmla="*/ 143 w 207"/>
                                <a:gd name="T15" fmla="*/ 38 h 143"/>
                                <a:gd name="T16" fmla="*/ 128 w 207"/>
                                <a:gd name="T17" fmla="*/ 30 h 143"/>
                                <a:gd name="T18" fmla="*/ 111 w 207"/>
                                <a:gd name="T19" fmla="*/ 23 h 143"/>
                                <a:gd name="T20" fmla="*/ 94 w 207"/>
                                <a:gd name="T21" fmla="*/ 17 h 143"/>
                                <a:gd name="T22" fmla="*/ 78 w 207"/>
                                <a:gd name="T23" fmla="*/ 14 h 143"/>
                                <a:gd name="T24" fmla="*/ 60 w 207"/>
                                <a:gd name="T25" fmla="*/ 11 h 143"/>
                                <a:gd name="T26" fmla="*/ 44 w 207"/>
                                <a:gd name="T27" fmla="*/ 11 h 143"/>
                                <a:gd name="T28" fmla="*/ 28 w 207"/>
                                <a:gd name="T29" fmla="*/ 11 h 143"/>
                                <a:gd name="T30" fmla="*/ 13 w 207"/>
                                <a:gd name="T31" fmla="*/ 13 h 143"/>
                                <a:gd name="T32" fmla="*/ 0 w 207"/>
                                <a:gd name="T33" fmla="*/ 16 h 143"/>
                                <a:gd name="T34" fmla="*/ 20 w 207"/>
                                <a:gd name="T35" fmla="*/ 8 h 143"/>
                                <a:gd name="T36" fmla="*/ 40 w 207"/>
                                <a:gd name="T37" fmla="*/ 4 h 143"/>
                                <a:gd name="T38" fmla="*/ 59 w 207"/>
                                <a:gd name="T39" fmla="*/ 0 h 143"/>
                                <a:gd name="T40" fmla="*/ 79 w 207"/>
                                <a:gd name="T41" fmla="*/ 0 h 143"/>
                                <a:gd name="T42" fmla="*/ 97 w 207"/>
                                <a:gd name="T43" fmla="*/ 3 h 143"/>
                                <a:gd name="T44" fmla="*/ 116 w 207"/>
                                <a:gd name="T45" fmla="*/ 7 h 143"/>
                                <a:gd name="T46" fmla="*/ 132 w 207"/>
                                <a:gd name="T47" fmla="*/ 13 h 143"/>
                                <a:gd name="T48" fmla="*/ 148 w 207"/>
                                <a:gd name="T49" fmla="*/ 21 h 143"/>
                                <a:gd name="T50" fmla="*/ 162 w 207"/>
                                <a:gd name="T51" fmla="*/ 31 h 143"/>
                                <a:gd name="T52" fmla="*/ 175 w 207"/>
                                <a:gd name="T53" fmla="*/ 43 h 143"/>
                                <a:gd name="T54" fmla="*/ 185 w 207"/>
                                <a:gd name="T55" fmla="*/ 55 h 143"/>
                                <a:gd name="T56" fmla="*/ 194 w 207"/>
                                <a:gd name="T57" fmla="*/ 70 h 143"/>
                                <a:gd name="T58" fmla="*/ 201 w 207"/>
                                <a:gd name="T59" fmla="*/ 86 h 143"/>
                                <a:gd name="T60" fmla="*/ 204 w 207"/>
                                <a:gd name="T61" fmla="*/ 105 h 143"/>
                                <a:gd name="T62" fmla="*/ 207 w 207"/>
                                <a:gd name="T63" fmla="*/ 123 h 143"/>
                                <a:gd name="T64" fmla="*/ 205 w 207"/>
                                <a:gd name="T65" fmla="*/ 143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07" h="143">
                                  <a:moveTo>
                                    <a:pt x="205" y="143"/>
                                  </a:moveTo>
                                  <a:lnTo>
                                    <a:pt x="203" y="123"/>
                                  </a:lnTo>
                                  <a:lnTo>
                                    <a:pt x="198" y="105"/>
                                  </a:lnTo>
                                  <a:lnTo>
                                    <a:pt x="191" y="89"/>
                                  </a:lnTo>
                                  <a:lnTo>
                                    <a:pt x="182" y="74"/>
                                  </a:lnTo>
                                  <a:lnTo>
                                    <a:pt x="170" y="60"/>
                                  </a:lnTo>
                                  <a:lnTo>
                                    <a:pt x="157" y="49"/>
                                  </a:lnTo>
                                  <a:lnTo>
                                    <a:pt x="143" y="38"/>
                                  </a:lnTo>
                                  <a:lnTo>
                                    <a:pt x="128" y="30"/>
                                  </a:lnTo>
                                  <a:lnTo>
                                    <a:pt x="111" y="23"/>
                                  </a:lnTo>
                                  <a:lnTo>
                                    <a:pt x="94" y="17"/>
                                  </a:lnTo>
                                  <a:lnTo>
                                    <a:pt x="78" y="14"/>
                                  </a:lnTo>
                                  <a:lnTo>
                                    <a:pt x="60" y="11"/>
                                  </a:lnTo>
                                  <a:lnTo>
                                    <a:pt x="44" y="11"/>
                                  </a:lnTo>
                                  <a:lnTo>
                                    <a:pt x="28" y="11"/>
                                  </a:lnTo>
                                  <a:lnTo>
                                    <a:pt x="13" y="13"/>
                                  </a:lnTo>
                                  <a:lnTo>
                                    <a:pt x="0" y="16"/>
                                  </a:lnTo>
                                  <a:lnTo>
                                    <a:pt x="20" y="8"/>
                                  </a:lnTo>
                                  <a:lnTo>
                                    <a:pt x="40" y="4"/>
                                  </a:lnTo>
                                  <a:lnTo>
                                    <a:pt x="59" y="0"/>
                                  </a:lnTo>
                                  <a:lnTo>
                                    <a:pt x="79" y="0"/>
                                  </a:lnTo>
                                  <a:lnTo>
                                    <a:pt x="97" y="3"/>
                                  </a:lnTo>
                                  <a:lnTo>
                                    <a:pt x="116" y="7"/>
                                  </a:lnTo>
                                  <a:lnTo>
                                    <a:pt x="132" y="13"/>
                                  </a:lnTo>
                                  <a:lnTo>
                                    <a:pt x="148" y="21"/>
                                  </a:lnTo>
                                  <a:lnTo>
                                    <a:pt x="162" y="31"/>
                                  </a:lnTo>
                                  <a:lnTo>
                                    <a:pt x="175" y="43"/>
                                  </a:lnTo>
                                  <a:lnTo>
                                    <a:pt x="185" y="55"/>
                                  </a:lnTo>
                                  <a:lnTo>
                                    <a:pt x="194" y="70"/>
                                  </a:lnTo>
                                  <a:lnTo>
                                    <a:pt x="201" y="86"/>
                                  </a:lnTo>
                                  <a:lnTo>
                                    <a:pt x="204" y="105"/>
                                  </a:lnTo>
                                  <a:lnTo>
                                    <a:pt x="207" y="123"/>
                                  </a:lnTo>
                                  <a:lnTo>
                                    <a:pt x="205" y="1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Freeform 85"/>
                          <wps:cNvSpPr>
                            <a:spLocks/>
                          </wps:cNvSpPr>
                          <wps:spPr bwMode="auto">
                            <a:xfrm>
                              <a:off x="558" y="3202"/>
                              <a:ext cx="82" cy="76"/>
                            </a:xfrm>
                            <a:custGeom>
                              <a:avLst/>
                              <a:gdLst>
                                <a:gd name="T0" fmla="*/ 162 w 163"/>
                                <a:gd name="T1" fmla="*/ 153 h 153"/>
                                <a:gd name="T2" fmla="*/ 160 w 163"/>
                                <a:gd name="T3" fmla="*/ 131 h 153"/>
                                <a:gd name="T4" fmla="*/ 152 w 163"/>
                                <a:gd name="T5" fmla="*/ 106 h 153"/>
                                <a:gd name="T6" fmla="*/ 139 w 163"/>
                                <a:gd name="T7" fmla="*/ 77 h 153"/>
                                <a:gd name="T8" fmla="*/ 121 w 163"/>
                                <a:gd name="T9" fmla="*/ 51 h 153"/>
                                <a:gd name="T10" fmla="*/ 98 w 163"/>
                                <a:gd name="T11" fmla="*/ 29 h 153"/>
                                <a:gd name="T12" fmla="*/ 69 w 163"/>
                                <a:gd name="T13" fmla="*/ 14 h 153"/>
                                <a:gd name="T14" fmla="*/ 36 w 163"/>
                                <a:gd name="T15" fmla="*/ 9 h 153"/>
                                <a:gd name="T16" fmla="*/ 0 w 163"/>
                                <a:gd name="T17" fmla="*/ 18 h 153"/>
                                <a:gd name="T18" fmla="*/ 34 w 163"/>
                                <a:gd name="T19" fmla="*/ 3 h 153"/>
                                <a:gd name="T20" fmla="*/ 66 w 163"/>
                                <a:gd name="T21" fmla="*/ 0 h 153"/>
                                <a:gd name="T22" fmla="*/ 95 w 163"/>
                                <a:gd name="T23" fmla="*/ 8 h 153"/>
                                <a:gd name="T24" fmla="*/ 121 w 163"/>
                                <a:gd name="T25" fmla="*/ 25 h 153"/>
                                <a:gd name="T26" fmla="*/ 141 w 163"/>
                                <a:gd name="T27" fmla="*/ 49 h 153"/>
                                <a:gd name="T28" fmla="*/ 156 w 163"/>
                                <a:gd name="T29" fmla="*/ 80 h 153"/>
                                <a:gd name="T30" fmla="*/ 163 w 163"/>
                                <a:gd name="T31" fmla="*/ 115 h 153"/>
                                <a:gd name="T32" fmla="*/ 162 w 163"/>
                                <a:gd name="T33" fmla="*/ 153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3" h="153">
                                  <a:moveTo>
                                    <a:pt x="162" y="153"/>
                                  </a:moveTo>
                                  <a:lnTo>
                                    <a:pt x="160" y="131"/>
                                  </a:lnTo>
                                  <a:lnTo>
                                    <a:pt x="152" y="106"/>
                                  </a:lnTo>
                                  <a:lnTo>
                                    <a:pt x="139" y="77"/>
                                  </a:lnTo>
                                  <a:lnTo>
                                    <a:pt x="121" y="51"/>
                                  </a:lnTo>
                                  <a:lnTo>
                                    <a:pt x="98" y="29"/>
                                  </a:lnTo>
                                  <a:lnTo>
                                    <a:pt x="69" y="14"/>
                                  </a:lnTo>
                                  <a:lnTo>
                                    <a:pt x="36" y="9"/>
                                  </a:lnTo>
                                  <a:lnTo>
                                    <a:pt x="0" y="18"/>
                                  </a:lnTo>
                                  <a:lnTo>
                                    <a:pt x="34" y="3"/>
                                  </a:lnTo>
                                  <a:lnTo>
                                    <a:pt x="66" y="0"/>
                                  </a:lnTo>
                                  <a:lnTo>
                                    <a:pt x="95" y="8"/>
                                  </a:lnTo>
                                  <a:lnTo>
                                    <a:pt x="121" y="25"/>
                                  </a:lnTo>
                                  <a:lnTo>
                                    <a:pt x="141" y="49"/>
                                  </a:lnTo>
                                  <a:lnTo>
                                    <a:pt x="156" y="80"/>
                                  </a:lnTo>
                                  <a:lnTo>
                                    <a:pt x="163" y="115"/>
                                  </a:lnTo>
                                  <a:lnTo>
                                    <a:pt x="162" y="1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86"/>
                          <wps:cNvSpPr>
                            <a:spLocks/>
                          </wps:cNvSpPr>
                          <wps:spPr bwMode="auto">
                            <a:xfrm>
                              <a:off x="439" y="3124"/>
                              <a:ext cx="120" cy="87"/>
                            </a:xfrm>
                            <a:custGeom>
                              <a:avLst/>
                              <a:gdLst>
                                <a:gd name="T0" fmla="*/ 239 w 240"/>
                                <a:gd name="T1" fmla="*/ 173 h 173"/>
                                <a:gd name="T2" fmla="*/ 240 w 240"/>
                                <a:gd name="T3" fmla="*/ 156 h 173"/>
                                <a:gd name="T4" fmla="*/ 238 w 240"/>
                                <a:gd name="T5" fmla="*/ 138 h 173"/>
                                <a:gd name="T6" fmla="*/ 233 w 240"/>
                                <a:gd name="T7" fmla="*/ 120 h 173"/>
                                <a:gd name="T8" fmla="*/ 225 w 240"/>
                                <a:gd name="T9" fmla="*/ 103 h 173"/>
                                <a:gd name="T10" fmla="*/ 215 w 240"/>
                                <a:gd name="T11" fmla="*/ 87 h 173"/>
                                <a:gd name="T12" fmla="*/ 203 w 240"/>
                                <a:gd name="T13" fmla="*/ 71 h 173"/>
                                <a:gd name="T14" fmla="*/ 189 w 240"/>
                                <a:gd name="T15" fmla="*/ 57 h 173"/>
                                <a:gd name="T16" fmla="*/ 174 w 240"/>
                                <a:gd name="T17" fmla="*/ 45 h 173"/>
                                <a:gd name="T18" fmla="*/ 156 w 240"/>
                                <a:gd name="T19" fmla="*/ 33 h 173"/>
                                <a:gd name="T20" fmla="*/ 137 w 240"/>
                                <a:gd name="T21" fmla="*/ 25 h 173"/>
                                <a:gd name="T22" fmla="*/ 116 w 240"/>
                                <a:gd name="T23" fmla="*/ 18 h 173"/>
                                <a:gd name="T24" fmla="*/ 95 w 240"/>
                                <a:gd name="T25" fmla="*/ 15 h 173"/>
                                <a:gd name="T26" fmla="*/ 72 w 240"/>
                                <a:gd name="T27" fmla="*/ 14 h 173"/>
                                <a:gd name="T28" fmla="*/ 49 w 240"/>
                                <a:gd name="T29" fmla="*/ 16 h 173"/>
                                <a:gd name="T30" fmla="*/ 25 w 240"/>
                                <a:gd name="T31" fmla="*/ 22 h 173"/>
                                <a:gd name="T32" fmla="*/ 0 w 240"/>
                                <a:gd name="T33" fmla="*/ 31 h 173"/>
                                <a:gd name="T34" fmla="*/ 18 w 240"/>
                                <a:gd name="T35" fmla="*/ 19 h 173"/>
                                <a:gd name="T36" fmla="*/ 38 w 240"/>
                                <a:gd name="T37" fmla="*/ 10 h 173"/>
                                <a:gd name="T38" fmla="*/ 58 w 240"/>
                                <a:gd name="T39" fmla="*/ 4 h 173"/>
                                <a:gd name="T40" fmla="*/ 79 w 240"/>
                                <a:gd name="T41" fmla="*/ 1 h 173"/>
                                <a:gd name="T42" fmla="*/ 101 w 240"/>
                                <a:gd name="T43" fmla="*/ 0 h 173"/>
                                <a:gd name="T44" fmla="*/ 121 w 240"/>
                                <a:gd name="T45" fmla="*/ 3 h 173"/>
                                <a:gd name="T46" fmla="*/ 142 w 240"/>
                                <a:gd name="T47" fmla="*/ 8 h 173"/>
                                <a:gd name="T48" fmla="*/ 161 w 240"/>
                                <a:gd name="T49" fmla="*/ 16 h 173"/>
                                <a:gd name="T50" fmla="*/ 180 w 240"/>
                                <a:gd name="T51" fmla="*/ 26 h 173"/>
                                <a:gd name="T52" fmla="*/ 196 w 240"/>
                                <a:gd name="T53" fmla="*/ 40 h 173"/>
                                <a:gd name="T54" fmla="*/ 211 w 240"/>
                                <a:gd name="T55" fmla="*/ 56 h 173"/>
                                <a:gd name="T56" fmla="*/ 222 w 240"/>
                                <a:gd name="T57" fmla="*/ 74 h 173"/>
                                <a:gd name="T58" fmla="*/ 232 w 240"/>
                                <a:gd name="T59" fmla="*/ 95 h 173"/>
                                <a:gd name="T60" fmla="*/ 238 w 240"/>
                                <a:gd name="T61" fmla="*/ 119 h 173"/>
                                <a:gd name="T62" fmla="*/ 240 w 240"/>
                                <a:gd name="T63" fmla="*/ 145 h 173"/>
                                <a:gd name="T64" fmla="*/ 239 w 240"/>
                                <a:gd name="T65" fmla="*/ 173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173">
                                  <a:moveTo>
                                    <a:pt x="239" y="173"/>
                                  </a:moveTo>
                                  <a:lnTo>
                                    <a:pt x="240" y="156"/>
                                  </a:lnTo>
                                  <a:lnTo>
                                    <a:pt x="238" y="138"/>
                                  </a:lnTo>
                                  <a:lnTo>
                                    <a:pt x="233" y="120"/>
                                  </a:lnTo>
                                  <a:lnTo>
                                    <a:pt x="225" y="103"/>
                                  </a:lnTo>
                                  <a:lnTo>
                                    <a:pt x="215" y="87"/>
                                  </a:lnTo>
                                  <a:lnTo>
                                    <a:pt x="203" y="71"/>
                                  </a:lnTo>
                                  <a:lnTo>
                                    <a:pt x="189" y="57"/>
                                  </a:lnTo>
                                  <a:lnTo>
                                    <a:pt x="174" y="45"/>
                                  </a:lnTo>
                                  <a:lnTo>
                                    <a:pt x="156" y="33"/>
                                  </a:lnTo>
                                  <a:lnTo>
                                    <a:pt x="137" y="25"/>
                                  </a:lnTo>
                                  <a:lnTo>
                                    <a:pt x="116" y="18"/>
                                  </a:lnTo>
                                  <a:lnTo>
                                    <a:pt x="95" y="15"/>
                                  </a:lnTo>
                                  <a:lnTo>
                                    <a:pt x="72" y="14"/>
                                  </a:lnTo>
                                  <a:lnTo>
                                    <a:pt x="49" y="16"/>
                                  </a:lnTo>
                                  <a:lnTo>
                                    <a:pt x="25" y="22"/>
                                  </a:lnTo>
                                  <a:lnTo>
                                    <a:pt x="0" y="31"/>
                                  </a:lnTo>
                                  <a:lnTo>
                                    <a:pt x="18" y="19"/>
                                  </a:lnTo>
                                  <a:lnTo>
                                    <a:pt x="38" y="10"/>
                                  </a:lnTo>
                                  <a:lnTo>
                                    <a:pt x="58" y="4"/>
                                  </a:lnTo>
                                  <a:lnTo>
                                    <a:pt x="79" y="1"/>
                                  </a:lnTo>
                                  <a:lnTo>
                                    <a:pt x="101" y="0"/>
                                  </a:lnTo>
                                  <a:lnTo>
                                    <a:pt x="121" y="3"/>
                                  </a:lnTo>
                                  <a:lnTo>
                                    <a:pt x="142" y="8"/>
                                  </a:lnTo>
                                  <a:lnTo>
                                    <a:pt x="161" y="16"/>
                                  </a:lnTo>
                                  <a:lnTo>
                                    <a:pt x="180" y="26"/>
                                  </a:lnTo>
                                  <a:lnTo>
                                    <a:pt x="196" y="40"/>
                                  </a:lnTo>
                                  <a:lnTo>
                                    <a:pt x="211" y="56"/>
                                  </a:lnTo>
                                  <a:lnTo>
                                    <a:pt x="222" y="74"/>
                                  </a:lnTo>
                                  <a:lnTo>
                                    <a:pt x="232" y="95"/>
                                  </a:lnTo>
                                  <a:lnTo>
                                    <a:pt x="238" y="119"/>
                                  </a:lnTo>
                                  <a:lnTo>
                                    <a:pt x="240" y="145"/>
                                  </a:lnTo>
                                  <a:lnTo>
                                    <a:pt x="239" y="1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87"/>
                          <wps:cNvSpPr>
                            <a:spLocks/>
                          </wps:cNvSpPr>
                          <wps:spPr bwMode="auto">
                            <a:xfrm>
                              <a:off x="570" y="3072"/>
                              <a:ext cx="30" cy="125"/>
                            </a:xfrm>
                            <a:custGeom>
                              <a:avLst/>
                              <a:gdLst>
                                <a:gd name="T0" fmla="*/ 0 w 60"/>
                                <a:gd name="T1" fmla="*/ 250 h 250"/>
                                <a:gd name="T2" fmla="*/ 22 w 60"/>
                                <a:gd name="T3" fmla="*/ 227 h 250"/>
                                <a:gd name="T4" fmla="*/ 39 w 60"/>
                                <a:gd name="T5" fmla="*/ 199 h 250"/>
                                <a:gd name="T6" fmla="*/ 51 w 60"/>
                                <a:gd name="T7" fmla="*/ 168 h 250"/>
                                <a:gd name="T8" fmla="*/ 58 w 60"/>
                                <a:gd name="T9" fmla="*/ 136 h 250"/>
                                <a:gd name="T10" fmla="*/ 60 w 60"/>
                                <a:gd name="T11" fmla="*/ 101 h 250"/>
                                <a:gd name="T12" fmla="*/ 56 w 60"/>
                                <a:gd name="T13" fmla="*/ 67 h 250"/>
                                <a:gd name="T14" fmla="*/ 45 w 60"/>
                                <a:gd name="T15" fmla="*/ 33 h 250"/>
                                <a:gd name="T16" fmla="*/ 29 w 60"/>
                                <a:gd name="T17" fmla="*/ 0 h 250"/>
                                <a:gd name="T18" fmla="*/ 36 w 60"/>
                                <a:gd name="T19" fmla="*/ 28 h 250"/>
                                <a:gd name="T20" fmla="*/ 42 w 60"/>
                                <a:gd name="T21" fmla="*/ 58 h 250"/>
                                <a:gd name="T22" fmla="*/ 44 w 60"/>
                                <a:gd name="T23" fmla="*/ 91 h 250"/>
                                <a:gd name="T24" fmla="*/ 43 w 60"/>
                                <a:gd name="T25" fmla="*/ 124 h 250"/>
                                <a:gd name="T26" fmla="*/ 38 w 60"/>
                                <a:gd name="T27" fmla="*/ 158 h 250"/>
                                <a:gd name="T28" fmla="*/ 30 w 60"/>
                                <a:gd name="T29" fmla="*/ 191 h 250"/>
                                <a:gd name="T30" fmla="*/ 17 w 60"/>
                                <a:gd name="T31" fmla="*/ 222 h 250"/>
                                <a:gd name="T32" fmla="*/ 0 w 60"/>
                                <a:gd name="T33" fmla="*/ 25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 h="250">
                                  <a:moveTo>
                                    <a:pt x="0" y="250"/>
                                  </a:moveTo>
                                  <a:lnTo>
                                    <a:pt x="22" y="227"/>
                                  </a:lnTo>
                                  <a:lnTo>
                                    <a:pt x="39" y="199"/>
                                  </a:lnTo>
                                  <a:lnTo>
                                    <a:pt x="51" y="168"/>
                                  </a:lnTo>
                                  <a:lnTo>
                                    <a:pt x="58" y="136"/>
                                  </a:lnTo>
                                  <a:lnTo>
                                    <a:pt x="60" y="101"/>
                                  </a:lnTo>
                                  <a:lnTo>
                                    <a:pt x="56" y="67"/>
                                  </a:lnTo>
                                  <a:lnTo>
                                    <a:pt x="45" y="33"/>
                                  </a:lnTo>
                                  <a:lnTo>
                                    <a:pt x="29" y="0"/>
                                  </a:lnTo>
                                  <a:lnTo>
                                    <a:pt x="36" y="28"/>
                                  </a:lnTo>
                                  <a:lnTo>
                                    <a:pt x="42" y="58"/>
                                  </a:lnTo>
                                  <a:lnTo>
                                    <a:pt x="44" y="91"/>
                                  </a:lnTo>
                                  <a:lnTo>
                                    <a:pt x="43" y="124"/>
                                  </a:lnTo>
                                  <a:lnTo>
                                    <a:pt x="38" y="158"/>
                                  </a:lnTo>
                                  <a:lnTo>
                                    <a:pt x="30" y="191"/>
                                  </a:lnTo>
                                  <a:lnTo>
                                    <a:pt x="17" y="222"/>
                                  </a:lnTo>
                                  <a:lnTo>
                                    <a:pt x="0" y="2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88"/>
                          <wps:cNvSpPr>
                            <a:spLocks/>
                          </wps:cNvSpPr>
                          <wps:spPr bwMode="auto">
                            <a:xfrm>
                              <a:off x="452" y="3063"/>
                              <a:ext cx="124" cy="60"/>
                            </a:xfrm>
                            <a:custGeom>
                              <a:avLst/>
                              <a:gdLst>
                                <a:gd name="T0" fmla="*/ 0 w 248"/>
                                <a:gd name="T1" fmla="*/ 118 h 118"/>
                                <a:gd name="T2" fmla="*/ 12 w 248"/>
                                <a:gd name="T3" fmla="*/ 96 h 118"/>
                                <a:gd name="T4" fmla="*/ 24 w 248"/>
                                <a:gd name="T5" fmla="*/ 78 h 118"/>
                                <a:gd name="T6" fmla="*/ 38 w 248"/>
                                <a:gd name="T7" fmla="*/ 62 h 118"/>
                                <a:gd name="T8" fmla="*/ 52 w 248"/>
                                <a:gd name="T9" fmla="*/ 47 h 118"/>
                                <a:gd name="T10" fmla="*/ 68 w 248"/>
                                <a:gd name="T11" fmla="*/ 36 h 118"/>
                                <a:gd name="T12" fmla="*/ 84 w 248"/>
                                <a:gd name="T13" fmla="*/ 25 h 118"/>
                                <a:gd name="T14" fmla="*/ 101 w 248"/>
                                <a:gd name="T15" fmla="*/ 17 h 118"/>
                                <a:gd name="T16" fmla="*/ 117 w 248"/>
                                <a:gd name="T17" fmla="*/ 10 h 118"/>
                                <a:gd name="T18" fmla="*/ 134 w 248"/>
                                <a:gd name="T19" fmla="*/ 6 h 118"/>
                                <a:gd name="T20" fmla="*/ 151 w 248"/>
                                <a:gd name="T21" fmla="*/ 2 h 118"/>
                                <a:gd name="T22" fmla="*/ 168 w 248"/>
                                <a:gd name="T23" fmla="*/ 0 h 118"/>
                                <a:gd name="T24" fmla="*/ 186 w 248"/>
                                <a:gd name="T25" fmla="*/ 0 h 118"/>
                                <a:gd name="T26" fmla="*/ 202 w 248"/>
                                <a:gd name="T27" fmla="*/ 1 h 118"/>
                                <a:gd name="T28" fmla="*/ 218 w 248"/>
                                <a:gd name="T29" fmla="*/ 2 h 118"/>
                                <a:gd name="T30" fmla="*/ 233 w 248"/>
                                <a:gd name="T31" fmla="*/ 6 h 118"/>
                                <a:gd name="T32" fmla="*/ 248 w 248"/>
                                <a:gd name="T33" fmla="*/ 9 h 118"/>
                                <a:gd name="T34" fmla="*/ 233 w 248"/>
                                <a:gd name="T35" fmla="*/ 8 h 118"/>
                                <a:gd name="T36" fmla="*/ 216 w 248"/>
                                <a:gd name="T37" fmla="*/ 8 h 118"/>
                                <a:gd name="T38" fmla="*/ 201 w 248"/>
                                <a:gd name="T39" fmla="*/ 8 h 118"/>
                                <a:gd name="T40" fmla="*/ 186 w 248"/>
                                <a:gd name="T41" fmla="*/ 9 h 118"/>
                                <a:gd name="T42" fmla="*/ 169 w 248"/>
                                <a:gd name="T43" fmla="*/ 11 h 118"/>
                                <a:gd name="T44" fmla="*/ 154 w 248"/>
                                <a:gd name="T45" fmla="*/ 14 h 118"/>
                                <a:gd name="T46" fmla="*/ 138 w 248"/>
                                <a:gd name="T47" fmla="*/ 17 h 118"/>
                                <a:gd name="T48" fmla="*/ 123 w 248"/>
                                <a:gd name="T49" fmla="*/ 23 h 118"/>
                                <a:gd name="T50" fmla="*/ 108 w 248"/>
                                <a:gd name="T51" fmla="*/ 29 h 118"/>
                                <a:gd name="T52" fmla="*/ 92 w 248"/>
                                <a:gd name="T53" fmla="*/ 37 h 118"/>
                                <a:gd name="T54" fmla="*/ 77 w 248"/>
                                <a:gd name="T55" fmla="*/ 46 h 118"/>
                                <a:gd name="T56" fmla="*/ 62 w 248"/>
                                <a:gd name="T57" fmla="*/ 56 h 118"/>
                                <a:gd name="T58" fmla="*/ 46 w 248"/>
                                <a:gd name="T59" fmla="*/ 69 h 118"/>
                                <a:gd name="T60" fmla="*/ 31 w 248"/>
                                <a:gd name="T61" fmla="*/ 84 h 118"/>
                                <a:gd name="T62" fmla="*/ 16 w 248"/>
                                <a:gd name="T63" fmla="*/ 100 h 118"/>
                                <a:gd name="T64" fmla="*/ 0 w 248"/>
                                <a:gd name="T65" fmla="*/ 11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8" h="118">
                                  <a:moveTo>
                                    <a:pt x="0" y="118"/>
                                  </a:moveTo>
                                  <a:lnTo>
                                    <a:pt x="12" y="96"/>
                                  </a:lnTo>
                                  <a:lnTo>
                                    <a:pt x="24" y="78"/>
                                  </a:lnTo>
                                  <a:lnTo>
                                    <a:pt x="38" y="62"/>
                                  </a:lnTo>
                                  <a:lnTo>
                                    <a:pt x="52" y="47"/>
                                  </a:lnTo>
                                  <a:lnTo>
                                    <a:pt x="68" y="36"/>
                                  </a:lnTo>
                                  <a:lnTo>
                                    <a:pt x="84" y="25"/>
                                  </a:lnTo>
                                  <a:lnTo>
                                    <a:pt x="101" y="17"/>
                                  </a:lnTo>
                                  <a:lnTo>
                                    <a:pt x="117" y="10"/>
                                  </a:lnTo>
                                  <a:lnTo>
                                    <a:pt x="134" y="6"/>
                                  </a:lnTo>
                                  <a:lnTo>
                                    <a:pt x="151" y="2"/>
                                  </a:lnTo>
                                  <a:lnTo>
                                    <a:pt x="168" y="0"/>
                                  </a:lnTo>
                                  <a:lnTo>
                                    <a:pt x="186" y="0"/>
                                  </a:lnTo>
                                  <a:lnTo>
                                    <a:pt x="202" y="1"/>
                                  </a:lnTo>
                                  <a:lnTo>
                                    <a:pt x="218" y="2"/>
                                  </a:lnTo>
                                  <a:lnTo>
                                    <a:pt x="233" y="6"/>
                                  </a:lnTo>
                                  <a:lnTo>
                                    <a:pt x="248" y="9"/>
                                  </a:lnTo>
                                  <a:lnTo>
                                    <a:pt x="233" y="8"/>
                                  </a:lnTo>
                                  <a:lnTo>
                                    <a:pt x="216" y="8"/>
                                  </a:lnTo>
                                  <a:lnTo>
                                    <a:pt x="201" y="8"/>
                                  </a:lnTo>
                                  <a:lnTo>
                                    <a:pt x="186" y="9"/>
                                  </a:lnTo>
                                  <a:lnTo>
                                    <a:pt x="169" y="11"/>
                                  </a:lnTo>
                                  <a:lnTo>
                                    <a:pt x="154" y="14"/>
                                  </a:lnTo>
                                  <a:lnTo>
                                    <a:pt x="138" y="17"/>
                                  </a:lnTo>
                                  <a:lnTo>
                                    <a:pt x="123" y="23"/>
                                  </a:lnTo>
                                  <a:lnTo>
                                    <a:pt x="108" y="29"/>
                                  </a:lnTo>
                                  <a:lnTo>
                                    <a:pt x="92" y="37"/>
                                  </a:lnTo>
                                  <a:lnTo>
                                    <a:pt x="77" y="46"/>
                                  </a:lnTo>
                                  <a:lnTo>
                                    <a:pt x="62" y="56"/>
                                  </a:lnTo>
                                  <a:lnTo>
                                    <a:pt x="46" y="69"/>
                                  </a:lnTo>
                                  <a:lnTo>
                                    <a:pt x="31" y="84"/>
                                  </a:lnTo>
                                  <a:lnTo>
                                    <a:pt x="16" y="100"/>
                                  </a:lnTo>
                                  <a:lnTo>
                                    <a:pt x="0" y="1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Freeform 89"/>
                          <wps:cNvSpPr>
                            <a:spLocks/>
                          </wps:cNvSpPr>
                          <wps:spPr bwMode="auto">
                            <a:xfrm>
                              <a:off x="427" y="3146"/>
                              <a:ext cx="12" cy="16"/>
                            </a:xfrm>
                            <a:custGeom>
                              <a:avLst/>
                              <a:gdLst>
                                <a:gd name="T0" fmla="*/ 19 w 24"/>
                                <a:gd name="T1" fmla="*/ 2 h 33"/>
                                <a:gd name="T2" fmla="*/ 13 w 24"/>
                                <a:gd name="T3" fmla="*/ 7 h 33"/>
                                <a:gd name="T4" fmla="*/ 4 w 24"/>
                                <a:gd name="T5" fmla="*/ 15 h 33"/>
                                <a:gd name="T6" fmla="*/ 0 w 24"/>
                                <a:gd name="T7" fmla="*/ 25 h 33"/>
                                <a:gd name="T8" fmla="*/ 3 w 24"/>
                                <a:gd name="T9" fmla="*/ 33 h 33"/>
                                <a:gd name="T10" fmla="*/ 9 w 24"/>
                                <a:gd name="T11" fmla="*/ 30 h 33"/>
                                <a:gd name="T12" fmla="*/ 15 w 24"/>
                                <a:gd name="T13" fmla="*/ 22 h 33"/>
                                <a:gd name="T14" fmla="*/ 20 w 24"/>
                                <a:gd name="T15" fmla="*/ 13 h 33"/>
                                <a:gd name="T16" fmla="*/ 23 w 24"/>
                                <a:gd name="T17" fmla="*/ 6 h 33"/>
                                <a:gd name="T18" fmla="*/ 24 w 24"/>
                                <a:gd name="T19" fmla="*/ 4 h 33"/>
                                <a:gd name="T20" fmla="*/ 23 w 24"/>
                                <a:gd name="T21" fmla="*/ 0 h 33"/>
                                <a:gd name="T22" fmla="*/ 21 w 24"/>
                                <a:gd name="T23" fmla="*/ 0 h 33"/>
                                <a:gd name="T24" fmla="*/ 19 w 24"/>
                                <a:gd name="T25" fmla="*/ 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4" h="33">
                                  <a:moveTo>
                                    <a:pt x="19" y="2"/>
                                  </a:moveTo>
                                  <a:lnTo>
                                    <a:pt x="13" y="7"/>
                                  </a:lnTo>
                                  <a:lnTo>
                                    <a:pt x="4" y="15"/>
                                  </a:lnTo>
                                  <a:lnTo>
                                    <a:pt x="0" y="25"/>
                                  </a:lnTo>
                                  <a:lnTo>
                                    <a:pt x="3" y="33"/>
                                  </a:lnTo>
                                  <a:lnTo>
                                    <a:pt x="9" y="30"/>
                                  </a:lnTo>
                                  <a:lnTo>
                                    <a:pt x="15" y="22"/>
                                  </a:lnTo>
                                  <a:lnTo>
                                    <a:pt x="20" y="13"/>
                                  </a:lnTo>
                                  <a:lnTo>
                                    <a:pt x="23" y="6"/>
                                  </a:lnTo>
                                  <a:lnTo>
                                    <a:pt x="24" y="4"/>
                                  </a:lnTo>
                                  <a:lnTo>
                                    <a:pt x="23" y="0"/>
                                  </a:lnTo>
                                  <a:lnTo>
                                    <a:pt x="21" y="0"/>
                                  </a:lnTo>
                                  <a:lnTo>
                                    <a:pt x="19"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Freeform 90"/>
                          <wps:cNvSpPr>
                            <a:spLocks/>
                          </wps:cNvSpPr>
                          <wps:spPr bwMode="auto">
                            <a:xfrm>
                              <a:off x="547" y="3215"/>
                              <a:ext cx="11" cy="17"/>
                            </a:xfrm>
                            <a:custGeom>
                              <a:avLst/>
                              <a:gdLst>
                                <a:gd name="T0" fmla="*/ 16 w 23"/>
                                <a:gd name="T1" fmla="*/ 3 h 35"/>
                                <a:gd name="T2" fmla="*/ 11 w 23"/>
                                <a:gd name="T3" fmla="*/ 8 h 35"/>
                                <a:gd name="T4" fmla="*/ 4 w 23"/>
                                <a:gd name="T5" fmla="*/ 19 h 35"/>
                                <a:gd name="T6" fmla="*/ 0 w 23"/>
                                <a:gd name="T7" fmla="*/ 28 h 35"/>
                                <a:gd name="T8" fmla="*/ 5 w 23"/>
                                <a:gd name="T9" fmla="*/ 35 h 35"/>
                                <a:gd name="T10" fmla="*/ 11 w 23"/>
                                <a:gd name="T11" fmla="*/ 32 h 35"/>
                                <a:gd name="T12" fmla="*/ 16 w 23"/>
                                <a:gd name="T13" fmla="*/ 24 h 35"/>
                                <a:gd name="T14" fmla="*/ 20 w 23"/>
                                <a:gd name="T15" fmla="*/ 14 h 35"/>
                                <a:gd name="T16" fmla="*/ 23 w 23"/>
                                <a:gd name="T17" fmla="*/ 7 h 35"/>
                                <a:gd name="T18" fmla="*/ 23 w 23"/>
                                <a:gd name="T19" fmla="*/ 4 h 35"/>
                                <a:gd name="T20" fmla="*/ 21 w 23"/>
                                <a:gd name="T21" fmla="*/ 1 h 35"/>
                                <a:gd name="T22" fmla="*/ 18 w 23"/>
                                <a:gd name="T23" fmla="*/ 0 h 35"/>
                                <a:gd name="T24" fmla="*/ 16 w 23"/>
                                <a:gd name="T25" fmla="*/ 3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3" h="35">
                                  <a:moveTo>
                                    <a:pt x="16" y="3"/>
                                  </a:moveTo>
                                  <a:lnTo>
                                    <a:pt x="11" y="8"/>
                                  </a:lnTo>
                                  <a:lnTo>
                                    <a:pt x="4" y="19"/>
                                  </a:lnTo>
                                  <a:lnTo>
                                    <a:pt x="0" y="28"/>
                                  </a:lnTo>
                                  <a:lnTo>
                                    <a:pt x="5" y="35"/>
                                  </a:lnTo>
                                  <a:lnTo>
                                    <a:pt x="11" y="32"/>
                                  </a:lnTo>
                                  <a:lnTo>
                                    <a:pt x="16" y="24"/>
                                  </a:lnTo>
                                  <a:lnTo>
                                    <a:pt x="20" y="14"/>
                                  </a:lnTo>
                                  <a:lnTo>
                                    <a:pt x="23" y="7"/>
                                  </a:lnTo>
                                  <a:lnTo>
                                    <a:pt x="23" y="4"/>
                                  </a:lnTo>
                                  <a:lnTo>
                                    <a:pt x="21" y="1"/>
                                  </a:lnTo>
                                  <a:lnTo>
                                    <a:pt x="18" y="0"/>
                                  </a:lnTo>
                                  <a:lnTo>
                                    <a:pt x="16"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wgp>
                        <wpg:cNvPr id="94" name="Group 91"/>
                        <wpg:cNvGrpSpPr>
                          <a:grpSpLocks/>
                        </wpg:cNvGrpSpPr>
                        <wpg:grpSpPr bwMode="auto">
                          <a:xfrm>
                            <a:off x="5842635" y="1028700"/>
                            <a:ext cx="412750" cy="410210"/>
                            <a:chOff x="311" y="3034"/>
                            <a:chExt cx="344" cy="342"/>
                          </a:xfrm>
                        </wpg:grpSpPr>
                        <wps:wsp>
                          <wps:cNvPr id="95" name="Freeform 92"/>
                          <wps:cNvSpPr>
                            <a:spLocks/>
                          </wps:cNvSpPr>
                          <wps:spPr bwMode="auto">
                            <a:xfrm>
                              <a:off x="328" y="3078"/>
                              <a:ext cx="308" cy="226"/>
                            </a:xfrm>
                            <a:custGeom>
                              <a:avLst/>
                              <a:gdLst>
                                <a:gd name="T0" fmla="*/ 20 w 616"/>
                                <a:gd name="T1" fmla="*/ 12 h 452"/>
                                <a:gd name="T2" fmla="*/ 58 w 616"/>
                                <a:gd name="T3" fmla="*/ 41 h 452"/>
                                <a:gd name="T4" fmla="*/ 86 w 616"/>
                                <a:gd name="T5" fmla="*/ 86 h 452"/>
                                <a:gd name="T6" fmla="*/ 99 w 616"/>
                                <a:gd name="T7" fmla="*/ 135 h 452"/>
                                <a:gd name="T8" fmla="*/ 129 w 616"/>
                                <a:gd name="T9" fmla="*/ 156 h 452"/>
                                <a:gd name="T10" fmla="*/ 192 w 616"/>
                                <a:gd name="T11" fmla="*/ 179 h 452"/>
                                <a:gd name="T12" fmla="*/ 242 w 616"/>
                                <a:gd name="T13" fmla="*/ 224 h 452"/>
                                <a:gd name="T14" fmla="*/ 271 w 616"/>
                                <a:gd name="T15" fmla="*/ 276 h 452"/>
                                <a:gd name="T16" fmla="*/ 291 w 616"/>
                                <a:gd name="T17" fmla="*/ 295 h 452"/>
                                <a:gd name="T18" fmla="*/ 345 w 616"/>
                                <a:gd name="T19" fmla="*/ 301 h 452"/>
                                <a:gd name="T20" fmla="*/ 403 w 616"/>
                                <a:gd name="T21" fmla="*/ 325 h 452"/>
                                <a:gd name="T22" fmla="*/ 442 w 616"/>
                                <a:gd name="T23" fmla="*/ 370 h 452"/>
                                <a:gd name="T24" fmla="*/ 470 w 616"/>
                                <a:gd name="T25" fmla="*/ 393 h 452"/>
                                <a:gd name="T26" fmla="*/ 523 w 616"/>
                                <a:gd name="T27" fmla="*/ 393 h 452"/>
                                <a:gd name="T28" fmla="*/ 574 w 616"/>
                                <a:gd name="T29" fmla="*/ 409 h 452"/>
                                <a:gd name="T30" fmla="*/ 608 w 616"/>
                                <a:gd name="T31" fmla="*/ 435 h 452"/>
                                <a:gd name="T32" fmla="*/ 616 w 616"/>
                                <a:gd name="T33" fmla="*/ 423 h 452"/>
                                <a:gd name="T34" fmla="*/ 600 w 616"/>
                                <a:gd name="T35" fmla="*/ 356 h 452"/>
                                <a:gd name="T36" fmla="*/ 559 w 616"/>
                                <a:gd name="T37" fmla="*/ 299 h 452"/>
                                <a:gd name="T38" fmla="*/ 495 w 616"/>
                                <a:gd name="T39" fmla="*/ 270 h 452"/>
                                <a:gd name="T40" fmla="*/ 456 w 616"/>
                                <a:gd name="T41" fmla="*/ 255 h 452"/>
                                <a:gd name="T42" fmla="*/ 446 w 616"/>
                                <a:gd name="T43" fmla="*/ 221 h 452"/>
                                <a:gd name="T44" fmla="*/ 426 w 616"/>
                                <a:gd name="T45" fmla="*/ 188 h 452"/>
                                <a:gd name="T46" fmla="*/ 396 w 616"/>
                                <a:gd name="T47" fmla="*/ 162 h 452"/>
                                <a:gd name="T48" fmla="*/ 359 w 616"/>
                                <a:gd name="T49" fmla="*/ 140 h 452"/>
                                <a:gd name="T50" fmla="*/ 319 w 616"/>
                                <a:gd name="T51" fmla="*/ 126 h 452"/>
                                <a:gd name="T52" fmla="*/ 278 w 616"/>
                                <a:gd name="T53" fmla="*/ 120 h 452"/>
                                <a:gd name="T54" fmla="*/ 238 w 616"/>
                                <a:gd name="T55" fmla="*/ 126 h 452"/>
                                <a:gd name="T56" fmla="*/ 216 w 616"/>
                                <a:gd name="T57" fmla="*/ 117 h 452"/>
                                <a:gd name="T58" fmla="*/ 205 w 616"/>
                                <a:gd name="T59" fmla="*/ 86 h 452"/>
                                <a:gd name="T60" fmla="*/ 183 w 616"/>
                                <a:gd name="T61" fmla="*/ 58 h 452"/>
                                <a:gd name="T62" fmla="*/ 155 w 616"/>
                                <a:gd name="T63" fmla="*/ 34 h 452"/>
                                <a:gd name="T64" fmla="*/ 122 w 616"/>
                                <a:gd name="T65" fmla="*/ 16 h 452"/>
                                <a:gd name="T66" fmla="*/ 86 w 616"/>
                                <a:gd name="T67" fmla="*/ 4 h 452"/>
                                <a:gd name="T68" fmla="*/ 50 w 616"/>
                                <a:gd name="T69" fmla="*/ 0 h 452"/>
                                <a:gd name="T70" fmla="*/ 16 w 616"/>
                                <a:gd name="T71" fmla="*/ 3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16" h="452">
                                  <a:moveTo>
                                    <a:pt x="0" y="8"/>
                                  </a:moveTo>
                                  <a:lnTo>
                                    <a:pt x="20" y="12"/>
                                  </a:lnTo>
                                  <a:lnTo>
                                    <a:pt x="39" y="24"/>
                                  </a:lnTo>
                                  <a:lnTo>
                                    <a:pt x="58" y="41"/>
                                  </a:lnTo>
                                  <a:lnTo>
                                    <a:pt x="73" y="62"/>
                                  </a:lnTo>
                                  <a:lnTo>
                                    <a:pt x="86" y="86"/>
                                  </a:lnTo>
                                  <a:lnTo>
                                    <a:pt x="96" y="111"/>
                                  </a:lnTo>
                                  <a:lnTo>
                                    <a:pt x="99" y="135"/>
                                  </a:lnTo>
                                  <a:lnTo>
                                    <a:pt x="98" y="158"/>
                                  </a:lnTo>
                                  <a:lnTo>
                                    <a:pt x="129" y="156"/>
                                  </a:lnTo>
                                  <a:lnTo>
                                    <a:pt x="161" y="164"/>
                                  </a:lnTo>
                                  <a:lnTo>
                                    <a:pt x="192" y="179"/>
                                  </a:lnTo>
                                  <a:lnTo>
                                    <a:pt x="219" y="200"/>
                                  </a:lnTo>
                                  <a:lnTo>
                                    <a:pt x="242" y="224"/>
                                  </a:lnTo>
                                  <a:lnTo>
                                    <a:pt x="260" y="250"/>
                                  </a:lnTo>
                                  <a:lnTo>
                                    <a:pt x="271" y="276"/>
                                  </a:lnTo>
                                  <a:lnTo>
                                    <a:pt x="272" y="300"/>
                                  </a:lnTo>
                                  <a:lnTo>
                                    <a:pt x="291" y="295"/>
                                  </a:lnTo>
                                  <a:lnTo>
                                    <a:pt x="315" y="296"/>
                                  </a:lnTo>
                                  <a:lnTo>
                                    <a:pt x="345" y="301"/>
                                  </a:lnTo>
                                  <a:lnTo>
                                    <a:pt x="374" y="310"/>
                                  </a:lnTo>
                                  <a:lnTo>
                                    <a:pt x="403" y="325"/>
                                  </a:lnTo>
                                  <a:lnTo>
                                    <a:pt x="425" y="346"/>
                                  </a:lnTo>
                                  <a:lnTo>
                                    <a:pt x="442" y="370"/>
                                  </a:lnTo>
                                  <a:lnTo>
                                    <a:pt x="446" y="401"/>
                                  </a:lnTo>
                                  <a:lnTo>
                                    <a:pt x="470" y="393"/>
                                  </a:lnTo>
                                  <a:lnTo>
                                    <a:pt x="496" y="391"/>
                                  </a:lnTo>
                                  <a:lnTo>
                                    <a:pt x="523" y="393"/>
                                  </a:lnTo>
                                  <a:lnTo>
                                    <a:pt x="550" y="400"/>
                                  </a:lnTo>
                                  <a:lnTo>
                                    <a:pt x="574" y="409"/>
                                  </a:lnTo>
                                  <a:lnTo>
                                    <a:pt x="594" y="422"/>
                                  </a:lnTo>
                                  <a:lnTo>
                                    <a:pt x="608" y="435"/>
                                  </a:lnTo>
                                  <a:lnTo>
                                    <a:pt x="615" y="452"/>
                                  </a:lnTo>
                                  <a:lnTo>
                                    <a:pt x="616" y="423"/>
                                  </a:lnTo>
                                  <a:lnTo>
                                    <a:pt x="612" y="389"/>
                                  </a:lnTo>
                                  <a:lnTo>
                                    <a:pt x="600" y="356"/>
                                  </a:lnTo>
                                  <a:lnTo>
                                    <a:pt x="582" y="325"/>
                                  </a:lnTo>
                                  <a:lnTo>
                                    <a:pt x="559" y="299"/>
                                  </a:lnTo>
                                  <a:lnTo>
                                    <a:pt x="529" y="279"/>
                                  </a:lnTo>
                                  <a:lnTo>
                                    <a:pt x="495" y="270"/>
                                  </a:lnTo>
                                  <a:lnTo>
                                    <a:pt x="456" y="273"/>
                                  </a:lnTo>
                                  <a:lnTo>
                                    <a:pt x="456" y="255"/>
                                  </a:lnTo>
                                  <a:lnTo>
                                    <a:pt x="454" y="238"/>
                                  </a:lnTo>
                                  <a:lnTo>
                                    <a:pt x="446" y="221"/>
                                  </a:lnTo>
                                  <a:lnTo>
                                    <a:pt x="437" y="204"/>
                                  </a:lnTo>
                                  <a:lnTo>
                                    <a:pt x="426" y="188"/>
                                  </a:lnTo>
                                  <a:lnTo>
                                    <a:pt x="412" y="175"/>
                                  </a:lnTo>
                                  <a:lnTo>
                                    <a:pt x="396" y="162"/>
                                  </a:lnTo>
                                  <a:lnTo>
                                    <a:pt x="378" y="149"/>
                                  </a:lnTo>
                                  <a:lnTo>
                                    <a:pt x="359" y="140"/>
                                  </a:lnTo>
                                  <a:lnTo>
                                    <a:pt x="340" y="132"/>
                                  </a:lnTo>
                                  <a:lnTo>
                                    <a:pt x="319" y="126"/>
                                  </a:lnTo>
                                  <a:lnTo>
                                    <a:pt x="299" y="122"/>
                                  </a:lnTo>
                                  <a:lnTo>
                                    <a:pt x="278" y="120"/>
                                  </a:lnTo>
                                  <a:lnTo>
                                    <a:pt x="258" y="122"/>
                                  </a:lnTo>
                                  <a:lnTo>
                                    <a:pt x="238" y="126"/>
                                  </a:lnTo>
                                  <a:lnTo>
                                    <a:pt x="219" y="133"/>
                                  </a:lnTo>
                                  <a:lnTo>
                                    <a:pt x="216" y="117"/>
                                  </a:lnTo>
                                  <a:lnTo>
                                    <a:pt x="212" y="101"/>
                                  </a:lnTo>
                                  <a:lnTo>
                                    <a:pt x="205" y="86"/>
                                  </a:lnTo>
                                  <a:lnTo>
                                    <a:pt x="195" y="71"/>
                                  </a:lnTo>
                                  <a:lnTo>
                                    <a:pt x="183" y="58"/>
                                  </a:lnTo>
                                  <a:lnTo>
                                    <a:pt x="170" y="46"/>
                                  </a:lnTo>
                                  <a:lnTo>
                                    <a:pt x="155" y="34"/>
                                  </a:lnTo>
                                  <a:lnTo>
                                    <a:pt x="138" y="25"/>
                                  </a:lnTo>
                                  <a:lnTo>
                                    <a:pt x="122" y="16"/>
                                  </a:lnTo>
                                  <a:lnTo>
                                    <a:pt x="104" y="9"/>
                                  </a:lnTo>
                                  <a:lnTo>
                                    <a:pt x="86" y="4"/>
                                  </a:lnTo>
                                  <a:lnTo>
                                    <a:pt x="68" y="1"/>
                                  </a:lnTo>
                                  <a:lnTo>
                                    <a:pt x="50" y="0"/>
                                  </a:lnTo>
                                  <a:lnTo>
                                    <a:pt x="32" y="0"/>
                                  </a:lnTo>
                                  <a:lnTo>
                                    <a:pt x="16" y="3"/>
                                  </a:lnTo>
                                  <a:lnTo>
                                    <a:pt x="0" y="8"/>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Freeform 93"/>
                          <wps:cNvSpPr>
                            <a:spLocks/>
                          </wps:cNvSpPr>
                          <wps:spPr bwMode="auto">
                            <a:xfrm>
                              <a:off x="631" y="3307"/>
                              <a:ext cx="7" cy="18"/>
                            </a:xfrm>
                            <a:custGeom>
                              <a:avLst/>
                              <a:gdLst>
                                <a:gd name="T0" fmla="*/ 5 w 13"/>
                                <a:gd name="T1" fmla="*/ 3 h 36"/>
                                <a:gd name="T2" fmla="*/ 2 w 13"/>
                                <a:gd name="T3" fmla="*/ 11 h 36"/>
                                <a:gd name="T4" fmla="*/ 0 w 13"/>
                                <a:gd name="T5" fmla="*/ 21 h 36"/>
                                <a:gd name="T6" fmla="*/ 0 w 13"/>
                                <a:gd name="T7" fmla="*/ 31 h 36"/>
                                <a:gd name="T8" fmla="*/ 7 w 13"/>
                                <a:gd name="T9" fmla="*/ 36 h 36"/>
                                <a:gd name="T10" fmla="*/ 12 w 13"/>
                                <a:gd name="T11" fmla="*/ 32 h 36"/>
                                <a:gd name="T12" fmla="*/ 13 w 13"/>
                                <a:gd name="T13" fmla="*/ 22 h 36"/>
                                <a:gd name="T14" fmla="*/ 13 w 13"/>
                                <a:gd name="T15" fmla="*/ 12 h 36"/>
                                <a:gd name="T16" fmla="*/ 13 w 13"/>
                                <a:gd name="T17" fmla="*/ 5 h 36"/>
                                <a:gd name="T18" fmla="*/ 12 w 13"/>
                                <a:gd name="T19" fmla="*/ 1 h 36"/>
                                <a:gd name="T20" fmla="*/ 9 w 13"/>
                                <a:gd name="T21" fmla="*/ 0 h 36"/>
                                <a:gd name="T22" fmla="*/ 7 w 13"/>
                                <a:gd name="T23" fmla="*/ 0 h 36"/>
                                <a:gd name="T24" fmla="*/ 5 w 13"/>
                                <a:gd name="T25" fmla="*/ 3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 h="36">
                                  <a:moveTo>
                                    <a:pt x="5" y="3"/>
                                  </a:moveTo>
                                  <a:lnTo>
                                    <a:pt x="2" y="11"/>
                                  </a:lnTo>
                                  <a:lnTo>
                                    <a:pt x="0" y="21"/>
                                  </a:lnTo>
                                  <a:lnTo>
                                    <a:pt x="0" y="31"/>
                                  </a:lnTo>
                                  <a:lnTo>
                                    <a:pt x="7" y="36"/>
                                  </a:lnTo>
                                  <a:lnTo>
                                    <a:pt x="12" y="32"/>
                                  </a:lnTo>
                                  <a:lnTo>
                                    <a:pt x="13" y="22"/>
                                  </a:lnTo>
                                  <a:lnTo>
                                    <a:pt x="13" y="12"/>
                                  </a:lnTo>
                                  <a:lnTo>
                                    <a:pt x="13" y="5"/>
                                  </a:lnTo>
                                  <a:lnTo>
                                    <a:pt x="12" y="1"/>
                                  </a:lnTo>
                                  <a:lnTo>
                                    <a:pt x="9" y="0"/>
                                  </a:lnTo>
                                  <a:lnTo>
                                    <a:pt x="7" y="0"/>
                                  </a:lnTo>
                                  <a:lnTo>
                                    <a:pt x="5" y="3"/>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97" name="Freeform 94"/>
                          <wps:cNvSpPr>
                            <a:spLocks/>
                          </wps:cNvSpPr>
                          <wps:spPr bwMode="auto">
                            <a:xfrm>
                              <a:off x="542" y="3282"/>
                              <a:ext cx="9" cy="18"/>
                            </a:xfrm>
                            <a:custGeom>
                              <a:avLst/>
                              <a:gdLst>
                                <a:gd name="T0" fmla="*/ 12 w 17"/>
                                <a:gd name="T1" fmla="*/ 2 h 35"/>
                                <a:gd name="T2" fmla="*/ 7 w 17"/>
                                <a:gd name="T3" fmla="*/ 9 h 35"/>
                                <a:gd name="T4" fmla="*/ 2 w 17"/>
                                <a:gd name="T5" fmla="*/ 19 h 35"/>
                                <a:gd name="T6" fmla="*/ 0 w 17"/>
                                <a:gd name="T7" fmla="*/ 28 h 35"/>
                                <a:gd name="T8" fmla="*/ 5 w 17"/>
                                <a:gd name="T9" fmla="*/ 35 h 35"/>
                                <a:gd name="T10" fmla="*/ 9 w 17"/>
                                <a:gd name="T11" fmla="*/ 32 h 35"/>
                                <a:gd name="T12" fmla="*/ 13 w 17"/>
                                <a:gd name="T13" fmla="*/ 23 h 35"/>
                                <a:gd name="T14" fmla="*/ 16 w 17"/>
                                <a:gd name="T15" fmla="*/ 12 h 35"/>
                                <a:gd name="T16" fmla="*/ 17 w 17"/>
                                <a:gd name="T17" fmla="*/ 5 h 35"/>
                                <a:gd name="T18" fmla="*/ 17 w 17"/>
                                <a:gd name="T19" fmla="*/ 3 h 35"/>
                                <a:gd name="T20" fmla="*/ 16 w 17"/>
                                <a:gd name="T21" fmla="*/ 1 h 35"/>
                                <a:gd name="T22" fmla="*/ 14 w 17"/>
                                <a:gd name="T23" fmla="*/ 0 h 35"/>
                                <a:gd name="T24" fmla="*/ 12 w 17"/>
                                <a:gd name="T25" fmla="*/ 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35">
                                  <a:moveTo>
                                    <a:pt x="12" y="2"/>
                                  </a:moveTo>
                                  <a:lnTo>
                                    <a:pt x="7" y="9"/>
                                  </a:lnTo>
                                  <a:lnTo>
                                    <a:pt x="2" y="19"/>
                                  </a:lnTo>
                                  <a:lnTo>
                                    <a:pt x="0" y="28"/>
                                  </a:lnTo>
                                  <a:lnTo>
                                    <a:pt x="5" y="35"/>
                                  </a:lnTo>
                                  <a:lnTo>
                                    <a:pt x="9" y="32"/>
                                  </a:lnTo>
                                  <a:lnTo>
                                    <a:pt x="13" y="23"/>
                                  </a:lnTo>
                                  <a:lnTo>
                                    <a:pt x="16" y="12"/>
                                  </a:lnTo>
                                  <a:lnTo>
                                    <a:pt x="17" y="5"/>
                                  </a:lnTo>
                                  <a:lnTo>
                                    <a:pt x="17" y="3"/>
                                  </a:lnTo>
                                  <a:lnTo>
                                    <a:pt x="16" y="1"/>
                                  </a:lnTo>
                                  <a:lnTo>
                                    <a:pt x="14" y="0"/>
                                  </a:lnTo>
                                  <a:lnTo>
                                    <a:pt x="12" y="2"/>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98" name="Freeform 95"/>
                          <wps:cNvSpPr>
                            <a:spLocks/>
                          </wps:cNvSpPr>
                          <wps:spPr bwMode="auto">
                            <a:xfrm>
                              <a:off x="450" y="3232"/>
                              <a:ext cx="13" cy="16"/>
                            </a:xfrm>
                            <a:custGeom>
                              <a:avLst/>
                              <a:gdLst>
                                <a:gd name="T0" fmla="*/ 19 w 25"/>
                                <a:gd name="T1" fmla="*/ 1 h 32"/>
                                <a:gd name="T2" fmla="*/ 13 w 25"/>
                                <a:gd name="T3" fmla="*/ 7 h 32"/>
                                <a:gd name="T4" fmla="*/ 5 w 25"/>
                                <a:gd name="T5" fmla="*/ 16 h 32"/>
                                <a:gd name="T6" fmla="*/ 0 w 25"/>
                                <a:gd name="T7" fmla="*/ 25 h 32"/>
                                <a:gd name="T8" fmla="*/ 3 w 25"/>
                                <a:gd name="T9" fmla="*/ 32 h 32"/>
                                <a:gd name="T10" fmla="*/ 9 w 25"/>
                                <a:gd name="T11" fmla="*/ 30 h 32"/>
                                <a:gd name="T12" fmla="*/ 15 w 25"/>
                                <a:gd name="T13" fmla="*/ 22 h 32"/>
                                <a:gd name="T14" fmla="*/ 21 w 25"/>
                                <a:gd name="T15" fmla="*/ 12 h 32"/>
                                <a:gd name="T16" fmla="*/ 23 w 25"/>
                                <a:gd name="T17" fmla="*/ 7 h 32"/>
                                <a:gd name="T18" fmla="*/ 25 w 25"/>
                                <a:gd name="T19" fmla="*/ 3 h 32"/>
                                <a:gd name="T20" fmla="*/ 23 w 25"/>
                                <a:gd name="T21" fmla="*/ 0 h 32"/>
                                <a:gd name="T22" fmla="*/ 21 w 25"/>
                                <a:gd name="T23" fmla="*/ 0 h 32"/>
                                <a:gd name="T24" fmla="*/ 19 w 25"/>
                                <a:gd name="T25" fmla="*/ 1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5" h="32">
                                  <a:moveTo>
                                    <a:pt x="19" y="1"/>
                                  </a:moveTo>
                                  <a:lnTo>
                                    <a:pt x="13" y="7"/>
                                  </a:lnTo>
                                  <a:lnTo>
                                    <a:pt x="5" y="16"/>
                                  </a:lnTo>
                                  <a:lnTo>
                                    <a:pt x="0" y="25"/>
                                  </a:lnTo>
                                  <a:lnTo>
                                    <a:pt x="3" y="32"/>
                                  </a:lnTo>
                                  <a:lnTo>
                                    <a:pt x="9" y="30"/>
                                  </a:lnTo>
                                  <a:lnTo>
                                    <a:pt x="15" y="22"/>
                                  </a:lnTo>
                                  <a:lnTo>
                                    <a:pt x="21" y="12"/>
                                  </a:lnTo>
                                  <a:lnTo>
                                    <a:pt x="23" y="7"/>
                                  </a:lnTo>
                                  <a:lnTo>
                                    <a:pt x="25" y="3"/>
                                  </a:lnTo>
                                  <a:lnTo>
                                    <a:pt x="23" y="0"/>
                                  </a:lnTo>
                                  <a:lnTo>
                                    <a:pt x="21" y="0"/>
                                  </a:lnTo>
                                  <a:lnTo>
                                    <a:pt x="1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 name="Freeform 96"/>
                          <wps:cNvSpPr>
                            <a:spLocks/>
                          </wps:cNvSpPr>
                          <wps:spPr bwMode="auto">
                            <a:xfrm>
                              <a:off x="362" y="3159"/>
                              <a:ext cx="13" cy="15"/>
                            </a:xfrm>
                            <a:custGeom>
                              <a:avLst/>
                              <a:gdLst>
                                <a:gd name="T0" fmla="*/ 20 w 26"/>
                                <a:gd name="T1" fmla="*/ 1 h 31"/>
                                <a:gd name="T2" fmla="*/ 14 w 26"/>
                                <a:gd name="T3" fmla="*/ 7 h 31"/>
                                <a:gd name="T4" fmla="*/ 6 w 26"/>
                                <a:gd name="T5" fmla="*/ 15 h 31"/>
                                <a:gd name="T6" fmla="*/ 0 w 26"/>
                                <a:gd name="T7" fmla="*/ 24 h 31"/>
                                <a:gd name="T8" fmla="*/ 3 w 26"/>
                                <a:gd name="T9" fmla="*/ 31 h 31"/>
                                <a:gd name="T10" fmla="*/ 9 w 26"/>
                                <a:gd name="T11" fmla="*/ 30 h 31"/>
                                <a:gd name="T12" fmla="*/ 15 w 26"/>
                                <a:gd name="T13" fmla="*/ 22 h 31"/>
                                <a:gd name="T14" fmla="*/ 21 w 26"/>
                                <a:gd name="T15" fmla="*/ 12 h 31"/>
                                <a:gd name="T16" fmla="*/ 25 w 26"/>
                                <a:gd name="T17" fmla="*/ 7 h 31"/>
                                <a:gd name="T18" fmla="*/ 26 w 26"/>
                                <a:gd name="T19" fmla="*/ 4 h 31"/>
                                <a:gd name="T20" fmla="*/ 26 w 26"/>
                                <a:gd name="T21" fmla="*/ 1 h 31"/>
                                <a:gd name="T22" fmla="*/ 24 w 26"/>
                                <a:gd name="T23" fmla="*/ 0 h 31"/>
                                <a:gd name="T24" fmla="*/ 20 w 26"/>
                                <a:gd name="T25" fmla="*/ 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 h="31">
                                  <a:moveTo>
                                    <a:pt x="20" y="1"/>
                                  </a:moveTo>
                                  <a:lnTo>
                                    <a:pt x="14" y="7"/>
                                  </a:lnTo>
                                  <a:lnTo>
                                    <a:pt x="6" y="15"/>
                                  </a:lnTo>
                                  <a:lnTo>
                                    <a:pt x="0" y="24"/>
                                  </a:lnTo>
                                  <a:lnTo>
                                    <a:pt x="3" y="31"/>
                                  </a:lnTo>
                                  <a:lnTo>
                                    <a:pt x="9" y="30"/>
                                  </a:lnTo>
                                  <a:lnTo>
                                    <a:pt x="15" y="22"/>
                                  </a:lnTo>
                                  <a:lnTo>
                                    <a:pt x="21" y="12"/>
                                  </a:lnTo>
                                  <a:lnTo>
                                    <a:pt x="25" y="7"/>
                                  </a:lnTo>
                                  <a:lnTo>
                                    <a:pt x="26" y="4"/>
                                  </a:lnTo>
                                  <a:lnTo>
                                    <a:pt x="26" y="1"/>
                                  </a:lnTo>
                                  <a:lnTo>
                                    <a:pt x="24" y="0"/>
                                  </a:lnTo>
                                  <a:lnTo>
                                    <a:pt x="20" y="1"/>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00" name="Freeform 97"/>
                          <wps:cNvSpPr>
                            <a:spLocks/>
                          </wps:cNvSpPr>
                          <wps:spPr bwMode="auto">
                            <a:xfrm>
                              <a:off x="311" y="3084"/>
                              <a:ext cx="15" cy="13"/>
                            </a:xfrm>
                            <a:custGeom>
                              <a:avLst/>
                              <a:gdLst>
                                <a:gd name="T0" fmla="*/ 25 w 30"/>
                                <a:gd name="T1" fmla="*/ 0 h 26"/>
                                <a:gd name="T2" fmla="*/ 18 w 30"/>
                                <a:gd name="T3" fmla="*/ 4 h 26"/>
                                <a:gd name="T4" fmla="*/ 7 w 30"/>
                                <a:gd name="T5" fmla="*/ 9 h 26"/>
                                <a:gd name="T6" fmla="*/ 0 w 30"/>
                                <a:gd name="T7" fmla="*/ 16 h 26"/>
                                <a:gd name="T8" fmla="*/ 0 w 30"/>
                                <a:gd name="T9" fmla="*/ 24 h 26"/>
                                <a:gd name="T10" fmla="*/ 6 w 30"/>
                                <a:gd name="T11" fmla="*/ 26 h 26"/>
                                <a:gd name="T12" fmla="*/ 16 w 30"/>
                                <a:gd name="T13" fmla="*/ 20 h 26"/>
                                <a:gd name="T14" fmla="*/ 24 w 30"/>
                                <a:gd name="T15" fmla="*/ 12 h 26"/>
                                <a:gd name="T16" fmla="*/ 29 w 30"/>
                                <a:gd name="T17" fmla="*/ 7 h 26"/>
                                <a:gd name="T18" fmla="*/ 30 w 30"/>
                                <a:gd name="T19" fmla="*/ 5 h 26"/>
                                <a:gd name="T20" fmla="*/ 30 w 30"/>
                                <a:gd name="T21" fmla="*/ 1 h 26"/>
                                <a:gd name="T22" fmla="*/ 29 w 30"/>
                                <a:gd name="T23" fmla="*/ 0 h 26"/>
                                <a:gd name="T24" fmla="*/ 25 w 30"/>
                                <a:gd name="T25"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26">
                                  <a:moveTo>
                                    <a:pt x="25" y="0"/>
                                  </a:moveTo>
                                  <a:lnTo>
                                    <a:pt x="18" y="4"/>
                                  </a:lnTo>
                                  <a:lnTo>
                                    <a:pt x="7" y="9"/>
                                  </a:lnTo>
                                  <a:lnTo>
                                    <a:pt x="0" y="16"/>
                                  </a:lnTo>
                                  <a:lnTo>
                                    <a:pt x="0" y="24"/>
                                  </a:lnTo>
                                  <a:lnTo>
                                    <a:pt x="6" y="26"/>
                                  </a:lnTo>
                                  <a:lnTo>
                                    <a:pt x="16" y="20"/>
                                  </a:lnTo>
                                  <a:lnTo>
                                    <a:pt x="24" y="12"/>
                                  </a:lnTo>
                                  <a:lnTo>
                                    <a:pt x="29" y="7"/>
                                  </a:lnTo>
                                  <a:lnTo>
                                    <a:pt x="30" y="5"/>
                                  </a:lnTo>
                                  <a:lnTo>
                                    <a:pt x="30" y="1"/>
                                  </a:lnTo>
                                  <a:lnTo>
                                    <a:pt x="29" y="0"/>
                                  </a:lnTo>
                                  <a:lnTo>
                                    <a:pt x="25" y="0"/>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01" name="Freeform 98"/>
                          <wps:cNvSpPr>
                            <a:spLocks/>
                          </wps:cNvSpPr>
                          <wps:spPr bwMode="auto">
                            <a:xfrm>
                              <a:off x="400" y="3034"/>
                              <a:ext cx="205" cy="287"/>
                            </a:xfrm>
                            <a:custGeom>
                              <a:avLst/>
                              <a:gdLst>
                                <a:gd name="T0" fmla="*/ 5 w 409"/>
                                <a:gd name="T1" fmla="*/ 560 h 574"/>
                                <a:gd name="T2" fmla="*/ 8 w 409"/>
                                <a:gd name="T3" fmla="*/ 562 h 574"/>
                                <a:gd name="T4" fmla="*/ 10 w 409"/>
                                <a:gd name="T5" fmla="*/ 565 h 574"/>
                                <a:gd name="T6" fmla="*/ 14 w 409"/>
                                <a:gd name="T7" fmla="*/ 567 h 574"/>
                                <a:gd name="T8" fmla="*/ 16 w 409"/>
                                <a:gd name="T9" fmla="*/ 569 h 574"/>
                                <a:gd name="T10" fmla="*/ 18 w 409"/>
                                <a:gd name="T11" fmla="*/ 570 h 574"/>
                                <a:gd name="T12" fmla="*/ 22 w 409"/>
                                <a:gd name="T13" fmla="*/ 573 h 574"/>
                                <a:gd name="T14" fmla="*/ 24 w 409"/>
                                <a:gd name="T15" fmla="*/ 574 h 574"/>
                                <a:gd name="T16" fmla="*/ 27 w 409"/>
                                <a:gd name="T17" fmla="*/ 574 h 574"/>
                                <a:gd name="T18" fmla="*/ 30 w 409"/>
                                <a:gd name="T19" fmla="*/ 568 h 574"/>
                                <a:gd name="T20" fmla="*/ 371 w 409"/>
                                <a:gd name="T21" fmla="*/ 74 h 574"/>
                                <a:gd name="T22" fmla="*/ 409 w 409"/>
                                <a:gd name="T23" fmla="*/ 0 h 574"/>
                                <a:gd name="T24" fmla="*/ 350 w 409"/>
                                <a:gd name="T25" fmla="*/ 61 h 574"/>
                                <a:gd name="T26" fmla="*/ 3 w 409"/>
                                <a:gd name="T27" fmla="*/ 547 h 574"/>
                                <a:gd name="T28" fmla="*/ 0 w 409"/>
                                <a:gd name="T29" fmla="*/ 553 h 574"/>
                                <a:gd name="T30" fmla="*/ 1 w 409"/>
                                <a:gd name="T31" fmla="*/ 554 h 574"/>
                                <a:gd name="T32" fmla="*/ 2 w 409"/>
                                <a:gd name="T33" fmla="*/ 557 h 574"/>
                                <a:gd name="T34" fmla="*/ 4 w 409"/>
                                <a:gd name="T35" fmla="*/ 558 h 574"/>
                                <a:gd name="T36" fmla="*/ 5 w 409"/>
                                <a:gd name="T37" fmla="*/ 560 h 5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09" h="574">
                                  <a:moveTo>
                                    <a:pt x="5" y="560"/>
                                  </a:moveTo>
                                  <a:lnTo>
                                    <a:pt x="8" y="562"/>
                                  </a:lnTo>
                                  <a:lnTo>
                                    <a:pt x="10" y="565"/>
                                  </a:lnTo>
                                  <a:lnTo>
                                    <a:pt x="14" y="567"/>
                                  </a:lnTo>
                                  <a:lnTo>
                                    <a:pt x="16" y="569"/>
                                  </a:lnTo>
                                  <a:lnTo>
                                    <a:pt x="18" y="570"/>
                                  </a:lnTo>
                                  <a:lnTo>
                                    <a:pt x="22" y="573"/>
                                  </a:lnTo>
                                  <a:lnTo>
                                    <a:pt x="24" y="574"/>
                                  </a:lnTo>
                                  <a:lnTo>
                                    <a:pt x="27" y="574"/>
                                  </a:lnTo>
                                  <a:lnTo>
                                    <a:pt x="30" y="568"/>
                                  </a:lnTo>
                                  <a:lnTo>
                                    <a:pt x="371" y="74"/>
                                  </a:lnTo>
                                  <a:lnTo>
                                    <a:pt x="409" y="0"/>
                                  </a:lnTo>
                                  <a:lnTo>
                                    <a:pt x="350" y="61"/>
                                  </a:lnTo>
                                  <a:lnTo>
                                    <a:pt x="3" y="547"/>
                                  </a:lnTo>
                                  <a:lnTo>
                                    <a:pt x="0" y="553"/>
                                  </a:lnTo>
                                  <a:lnTo>
                                    <a:pt x="1" y="554"/>
                                  </a:lnTo>
                                  <a:lnTo>
                                    <a:pt x="2" y="557"/>
                                  </a:lnTo>
                                  <a:lnTo>
                                    <a:pt x="4" y="558"/>
                                  </a:lnTo>
                                  <a:lnTo>
                                    <a:pt x="5" y="56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102" name="Freeform 99"/>
                          <wps:cNvSpPr>
                            <a:spLocks/>
                          </wps:cNvSpPr>
                          <wps:spPr bwMode="auto">
                            <a:xfrm>
                              <a:off x="334" y="3307"/>
                              <a:ext cx="83" cy="69"/>
                            </a:xfrm>
                            <a:custGeom>
                              <a:avLst/>
                              <a:gdLst>
                                <a:gd name="T0" fmla="*/ 133 w 166"/>
                                <a:gd name="T1" fmla="*/ 7 h 137"/>
                                <a:gd name="T2" fmla="*/ 135 w 166"/>
                                <a:gd name="T3" fmla="*/ 11 h 137"/>
                                <a:gd name="T4" fmla="*/ 138 w 166"/>
                                <a:gd name="T5" fmla="*/ 14 h 137"/>
                                <a:gd name="T6" fmla="*/ 143 w 166"/>
                                <a:gd name="T7" fmla="*/ 19 h 137"/>
                                <a:gd name="T8" fmla="*/ 149 w 166"/>
                                <a:gd name="T9" fmla="*/ 23 h 137"/>
                                <a:gd name="T10" fmla="*/ 155 w 166"/>
                                <a:gd name="T11" fmla="*/ 27 h 137"/>
                                <a:gd name="T12" fmla="*/ 160 w 166"/>
                                <a:gd name="T13" fmla="*/ 28 h 137"/>
                                <a:gd name="T14" fmla="*/ 164 w 166"/>
                                <a:gd name="T15" fmla="*/ 24 h 137"/>
                                <a:gd name="T16" fmla="*/ 166 w 166"/>
                                <a:gd name="T17" fmla="*/ 28 h 137"/>
                                <a:gd name="T18" fmla="*/ 164 w 166"/>
                                <a:gd name="T19" fmla="*/ 32 h 137"/>
                                <a:gd name="T20" fmla="*/ 153 w 166"/>
                                <a:gd name="T21" fmla="*/ 51 h 137"/>
                                <a:gd name="T22" fmla="*/ 134 w 166"/>
                                <a:gd name="T23" fmla="*/ 78 h 137"/>
                                <a:gd name="T24" fmla="*/ 112 w 166"/>
                                <a:gd name="T25" fmla="*/ 107 h 137"/>
                                <a:gd name="T26" fmla="*/ 96 w 166"/>
                                <a:gd name="T27" fmla="*/ 126 h 137"/>
                                <a:gd name="T28" fmla="*/ 78 w 166"/>
                                <a:gd name="T29" fmla="*/ 135 h 137"/>
                                <a:gd name="T30" fmla="*/ 59 w 166"/>
                                <a:gd name="T31" fmla="*/ 137 h 137"/>
                                <a:gd name="T32" fmla="*/ 39 w 166"/>
                                <a:gd name="T33" fmla="*/ 133 h 137"/>
                                <a:gd name="T34" fmla="*/ 13 w 166"/>
                                <a:gd name="T35" fmla="*/ 113 h 137"/>
                                <a:gd name="T36" fmla="*/ 0 w 166"/>
                                <a:gd name="T37" fmla="*/ 80 h 137"/>
                                <a:gd name="T38" fmla="*/ 9 w 166"/>
                                <a:gd name="T39" fmla="*/ 45 h 137"/>
                                <a:gd name="T40" fmla="*/ 31 w 166"/>
                                <a:gd name="T41" fmla="*/ 15 h 137"/>
                                <a:gd name="T42" fmla="*/ 58 w 166"/>
                                <a:gd name="T43" fmla="*/ 3 h 137"/>
                                <a:gd name="T44" fmla="*/ 75 w 166"/>
                                <a:gd name="T45" fmla="*/ 7 h 137"/>
                                <a:gd name="T46" fmla="*/ 83 w 166"/>
                                <a:gd name="T47" fmla="*/ 20 h 137"/>
                                <a:gd name="T48" fmla="*/ 81 w 166"/>
                                <a:gd name="T49" fmla="*/ 34 h 137"/>
                                <a:gd name="T50" fmla="*/ 63 w 166"/>
                                <a:gd name="T51" fmla="*/ 45 h 137"/>
                                <a:gd name="T52" fmla="*/ 48 w 166"/>
                                <a:gd name="T53" fmla="*/ 61 h 137"/>
                                <a:gd name="T54" fmla="*/ 44 w 166"/>
                                <a:gd name="T55" fmla="*/ 75 h 137"/>
                                <a:gd name="T56" fmla="*/ 52 w 166"/>
                                <a:gd name="T57" fmla="*/ 84 h 137"/>
                                <a:gd name="T58" fmla="*/ 62 w 166"/>
                                <a:gd name="T59" fmla="*/ 84 h 137"/>
                                <a:gd name="T60" fmla="*/ 69 w 166"/>
                                <a:gd name="T61" fmla="*/ 81 h 137"/>
                                <a:gd name="T62" fmla="*/ 81 w 166"/>
                                <a:gd name="T63" fmla="*/ 67 h 137"/>
                                <a:gd name="T64" fmla="*/ 98 w 166"/>
                                <a:gd name="T65" fmla="*/ 43 h 137"/>
                                <a:gd name="T66" fmla="*/ 116 w 166"/>
                                <a:gd name="T67" fmla="*/ 19 h 137"/>
                                <a:gd name="T68" fmla="*/ 128 w 166"/>
                                <a:gd name="T69" fmla="*/ 3 h 137"/>
                                <a:gd name="T70" fmla="*/ 130 w 166"/>
                                <a:gd name="T71" fmla="*/ 0 h 137"/>
                                <a:gd name="T72" fmla="*/ 134 w 166"/>
                                <a:gd name="T73" fmla="*/ 0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66" h="137">
                                  <a:moveTo>
                                    <a:pt x="136" y="1"/>
                                  </a:moveTo>
                                  <a:lnTo>
                                    <a:pt x="133" y="7"/>
                                  </a:lnTo>
                                  <a:lnTo>
                                    <a:pt x="134" y="8"/>
                                  </a:lnTo>
                                  <a:lnTo>
                                    <a:pt x="135" y="11"/>
                                  </a:lnTo>
                                  <a:lnTo>
                                    <a:pt x="137" y="12"/>
                                  </a:lnTo>
                                  <a:lnTo>
                                    <a:pt x="138" y="14"/>
                                  </a:lnTo>
                                  <a:lnTo>
                                    <a:pt x="141" y="16"/>
                                  </a:lnTo>
                                  <a:lnTo>
                                    <a:pt x="143" y="19"/>
                                  </a:lnTo>
                                  <a:lnTo>
                                    <a:pt x="147" y="21"/>
                                  </a:lnTo>
                                  <a:lnTo>
                                    <a:pt x="149" y="23"/>
                                  </a:lnTo>
                                  <a:lnTo>
                                    <a:pt x="151" y="24"/>
                                  </a:lnTo>
                                  <a:lnTo>
                                    <a:pt x="155" y="27"/>
                                  </a:lnTo>
                                  <a:lnTo>
                                    <a:pt x="157" y="28"/>
                                  </a:lnTo>
                                  <a:lnTo>
                                    <a:pt x="160" y="28"/>
                                  </a:lnTo>
                                  <a:lnTo>
                                    <a:pt x="163" y="22"/>
                                  </a:lnTo>
                                  <a:lnTo>
                                    <a:pt x="164" y="24"/>
                                  </a:lnTo>
                                  <a:lnTo>
                                    <a:pt x="166" y="26"/>
                                  </a:lnTo>
                                  <a:lnTo>
                                    <a:pt x="166" y="28"/>
                                  </a:lnTo>
                                  <a:lnTo>
                                    <a:pt x="166" y="30"/>
                                  </a:lnTo>
                                  <a:lnTo>
                                    <a:pt x="164" y="32"/>
                                  </a:lnTo>
                                  <a:lnTo>
                                    <a:pt x="160" y="41"/>
                                  </a:lnTo>
                                  <a:lnTo>
                                    <a:pt x="153" y="51"/>
                                  </a:lnTo>
                                  <a:lnTo>
                                    <a:pt x="143" y="64"/>
                                  </a:lnTo>
                                  <a:lnTo>
                                    <a:pt x="134" y="78"/>
                                  </a:lnTo>
                                  <a:lnTo>
                                    <a:pt x="123" y="93"/>
                                  </a:lnTo>
                                  <a:lnTo>
                                    <a:pt x="112" y="107"/>
                                  </a:lnTo>
                                  <a:lnTo>
                                    <a:pt x="103" y="119"/>
                                  </a:lnTo>
                                  <a:lnTo>
                                    <a:pt x="96" y="126"/>
                                  </a:lnTo>
                                  <a:lnTo>
                                    <a:pt x="88" y="131"/>
                                  </a:lnTo>
                                  <a:lnTo>
                                    <a:pt x="78" y="135"/>
                                  </a:lnTo>
                                  <a:lnTo>
                                    <a:pt x="69" y="137"/>
                                  </a:lnTo>
                                  <a:lnTo>
                                    <a:pt x="59" y="137"/>
                                  </a:lnTo>
                                  <a:lnTo>
                                    <a:pt x="49" y="136"/>
                                  </a:lnTo>
                                  <a:lnTo>
                                    <a:pt x="39" y="133"/>
                                  </a:lnTo>
                                  <a:lnTo>
                                    <a:pt x="29" y="127"/>
                                  </a:lnTo>
                                  <a:lnTo>
                                    <a:pt x="13" y="113"/>
                                  </a:lnTo>
                                  <a:lnTo>
                                    <a:pt x="4" y="98"/>
                                  </a:lnTo>
                                  <a:lnTo>
                                    <a:pt x="0" y="80"/>
                                  </a:lnTo>
                                  <a:lnTo>
                                    <a:pt x="3" y="62"/>
                                  </a:lnTo>
                                  <a:lnTo>
                                    <a:pt x="9" y="45"/>
                                  </a:lnTo>
                                  <a:lnTo>
                                    <a:pt x="18" y="29"/>
                                  </a:lnTo>
                                  <a:lnTo>
                                    <a:pt x="31" y="15"/>
                                  </a:lnTo>
                                  <a:lnTo>
                                    <a:pt x="46" y="6"/>
                                  </a:lnTo>
                                  <a:lnTo>
                                    <a:pt x="58" y="3"/>
                                  </a:lnTo>
                                  <a:lnTo>
                                    <a:pt x="68" y="3"/>
                                  </a:lnTo>
                                  <a:lnTo>
                                    <a:pt x="75" y="7"/>
                                  </a:lnTo>
                                  <a:lnTo>
                                    <a:pt x="81" y="13"/>
                                  </a:lnTo>
                                  <a:lnTo>
                                    <a:pt x="83" y="20"/>
                                  </a:lnTo>
                                  <a:lnTo>
                                    <a:pt x="83" y="27"/>
                                  </a:lnTo>
                                  <a:lnTo>
                                    <a:pt x="81" y="34"/>
                                  </a:lnTo>
                                  <a:lnTo>
                                    <a:pt x="76" y="38"/>
                                  </a:lnTo>
                                  <a:lnTo>
                                    <a:pt x="63" y="45"/>
                                  </a:lnTo>
                                  <a:lnTo>
                                    <a:pt x="55" y="53"/>
                                  </a:lnTo>
                                  <a:lnTo>
                                    <a:pt x="48" y="61"/>
                                  </a:lnTo>
                                  <a:lnTo>
                                    <a:pt x="45" y="68"/>
                                  </a:lnTo>
                                  <a:lnTo>
                                    <a:pt x="44" y="75"/>
                                  </a:lnTo>
                                  <a:lnTo>
                                    <a:pt x="46" y="80"/>
                                  </a:lnTo>
                                  <a:lnTo>
                                    <a:pt x="52" y="84"/>
                                  </a:lnTo>
                                  <a:lnTo>
                                    <a:pt x="59" y="85"/>
                                  </a:lnTo>
                                  <a:lnTo>
                                    <a:pt x="62" y="84"/>
                                  </a:lnTo>
                                  <a:lnTo>
                                    <a:pt x="65" y="83"/>
                                  </a:lnTo>
                                  <a:lnTo>
                                    <a:pt x="69" y="81"/>
                                  </a:lnTo>
                                  <a:lnTo>
                                    <a:pt x="73" y="77"/>
                                  </a:lnTo>
                                  <a:lnTo>
                                    <a:pt x="81" y="67"/>
                                  </a:lnTo>
                                  <a:lnTo>
                                    <a:pt x="90" y="55"/>
                                  </a:lnTo>
                                  <a:lnTo>
                                    <a:pt x="98" y="43"/>
                                  </a:lnTo>
                                  <a:lnTo>
                                    <a:pt x="108" y="30"/>
                                  </a:lnTo>
                                  <a:lnTo>
                                    <a:pt x="116" y="19"/>
                                  </a:lnTo>
                                  <a:lnTo>
                                    <a:pt x="123" y="10"/>
                                  </a:lnTo>
                                  <a:lnTo>
                                    <a:pt x="128" y="3"/>
                                  </a:lnTo>
                                  <a:lnTo>
                                    <a:pt x="129" y="0"/>
                                  </a:lnTo>
                                  <a:lnTo>
                                    <a:pt x="130" y="0"/>
                                  </a:lnTo>
                                  <a:lnTo>
                                    <a:pt x="133" y="0"/>
                                  </a:lnTo>
                                  <a:lnTo>
                                    <a:pt x="134" y="0"/>
                                  </a:lnTo>
                                  <a:lnTo>
                                    <a:pt x="136" y="1"/>
                                  </a:lnTo>
                                  <a:close/>
                                </a:path>
                              </a:pathLst>
                            </a:custGeom>
                            <a:solidFill>
                              <a:srgbClr val="1234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3" name="Freeform 100"/>
                          <wps:cNvSpPr>
                            <a:spLocks/>
                          </wps:cNvSpPr>
                          <wps:spPr bwMode="auto">
                            <a:xfrm>
                              <a:off x="328" y="3036"/>
                              <a:ext cx="327" cy="268"/>
                            </a:xfrm>
                            <a:custGeom>
                              <a:avLst/>
                              <a:gdLst>
                                <a:gd name="T0" fmla="*/ 477 w 655"/>
                                <a:gd name="T1" fmla="*/ 45 h 537"/>
                                <a:gd name="T2" fmla="*/ 408 w 655"/>
                                <a:gd name="T3" fmla="*/ 17 h 537"/>
                                <a:gd name="T4" fmla="*/ 333 w 655"/>
                                <a:gd name="T5" fmla="*/ 2 h 537"/>
                                <a:gd name="T6" fmla="*/ 258 w 655"/>
                                <a:gd name="T7" fmla="*/ 1 h 537"/>
                                <a:gd name="T8" fmla="*/ 184 w 655"/>
                                <a:gd name="T9" fmla="*/ 9 h 537"/>
                                <a:gd name="T10" fmla="*/ 117 w 655"/>
                                <a:gd name="T11" fmla="*/ 26 h 537"/>
                                <a:gd name="T12" fmla="*/ 61 w 655"/>
                                <a:gd name="T13" fmla="*/ 49 h 537"/>
                                <a:gd name="T14" fmla="*/ 16 w 655"/>
                                <a:gd name="T15" fmla="*/ 78 h 537"/>
                                <a:gd name="T16" fmla="*/ 16 w 655"/>
                                <a:gd name="T17" fmla="*/ 88 h 537"/>
                                <a:gd name="T18" fmla="*/ 50 w 655"/>
                                <a:gd name="T19" fmla="*/ 85 h 537"/>
                                <a:gd name="T20" fmla="*/ 86 w 655"/>
                                <a:gd name="T21" fmla="*/ 89 h 537"/>
                                <a:gd name="T22" fmla="*/ 122 w 655"/>
                                <a:gd name="T23" fmla="*/ 101 h 537"/>
                                <a:gd name="T24" fmla="*/ 155 w 655"/>
                                <a:gd name="T25" fmla="*/ 119 h 537"/>
                                <a:gd name="T26" fmla="*/ 183 w 655"/>
                                <a:gd name="T27" fmla="*/ 143 h 537"/>
                                <a:gd name="T28" fmla="*/ 205 w 655"/>
                                <a:gd name="T29" fmla="*/ 171 h 537"/>
                                <a:gd name="T30" fmla="*/ 216 w 655"/>
                                <a:gd name="T31" fmla="*/ 202 h 537"/>
                                <a:gd name="T32" fmla="*/ 238 w 655"/>
                                <a:gd name="T33" fmla="*/ 211 h 537"/>
                                <a:gd name="T34" fmla="*/ 278 w 655"/>
                                <a:gd name="T35" fmla="*/ 205 h 537"/>
                                <a:gd name="T36" fmla="*/ 319 w 655"/>
                                <a:gd name="T37" fmla="*/ 211 h 537"/>
                                <a:gd name="T38" fmla="*/ 359 w 655"/>
                                <a:gd name="T39" fmla="*/ 225 h 537"/>
                                <a:gd name="T40" fmla="*/ 396 w 655"/>
                                <a:gd name="T41" fmla="*/ 247 h 537"/>
                                <a:gd name="T42" fmla="*/ 426 w 655"/>
                                <a:gd name="T43" fmla="*/ 273 h 537"/>
                                <a:gd name="T44" fmla="*/ 446 w 655"/>
                                <a:gd name="T45" fmla="*/ 306 h 537"/>
                                <a:gd name="T46" fmla="*/ 456 w 655"/>
                                <a:gd name="T47" fmla="*/ 340 h 537"/>
                                <a:gd name="T48" fmla="*/ 495 w 655"/>
                                <a:gd name="T49" fmla="*/ 355 h 537"/>
                                <a:gd name="T50" fmla="*/ 559 w 655"/>
                                <a:gd name="T51" fmla="*/ 384 h 537"/>
                                <a:gd name="T52" fmla="*/ 600 w 655"/>
                                <a:gd name="T53" fmla="*/ 441 h 537"/>
                                <a:gd name="T54" fmla="*/ 616 w 655"/>
                                <a:gd name="T55" fmla="*/ 508 h 537"/>
                                <a:gd name="T56" fmla="*/ 624 w 655"/>
                                <a:gd name="T57" fmla="*/ 516 h 537"/>
                                <a:gd name="T58" fmla="*/ 640 w 655"/>
                                <a:gd name="T59" fmla="*/ 468 h 537"/>
                                <a:gd name="T60" fmla="*/ 651 w 655"/>
                                <a:gd name="T61" fmla="*/ 410 h 537"/>
                                <a:gd name="T62" fmla="*/ 655 w 655"/>
                                <a:gd name="T63" fmla="*/ 348 h 537"/>
                                <a:gd name="T64" fmla="*/ 648 w 655"/>
                                <a:gd name="T65" fmla="*/ 281 h 537"/>
                                <a:gd name="T66" fmla="*/ 629 w 655"/>
                                <a:gd name="T67" fmla="*/ 215 h 537"/>
                                <a:gd name="T68" fmla="*/ 595 w 655"/>
                                <a:gd name="T69" fmla="*/ 150 h 537"/>
                                <a:gd name="T70" fmla="*/ 543 w 655"/>
                                <a:gd name="T71" fmla="*/ 92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55" h="537">
                                  <a:moveTo>
                                    <a:pt x="509" y="64"/>
                                  </a:moveTo>
                                  <a:lnTo>
                                    <a:pt x="477" y="45"/>
                                  </a:lnTo>
                                  <a:lnTo>
                                    <a:pt x="443" y="28"/>
                                  </a:lnTo>
                                  <a:lnTo>
                                    <a:pt x="408" y="17"/>
                                  </a:lnTo>
                                  <a:lnTo>
                                    <a:pt x="371" y="8"/>
                                  </a:lnTo>
                                  <a:lnTo>
                                    <a:pt x="333" y="2"/>
                                  </a:lnTo>
                                  <a:lnTo>
                                    <a:pt x="295" y="0"/>
                                  </a:lnTo>
                                  <a:lnTo>
                                    <a:pt x="258" y="1"/>
                                  </a:lnTo>
                                  <a:lnTo>
                                    <a:pt x="221" y="3"/>
                                  </a:lnTo>
                                  <a:lnTo>
                                    <a:pt x="184" y="9"/>
                                  </a:lnTo>
                                  <a:lnTo>
                                    <a:pt x="150" y="16"/>
                                  </a:lnTo>
                                  <a:lnTo>
                                    <a:pt x="117" y="26"/>
                                  </a:lnTo>
                                  <a:lnTo>
                                    <a:pt x="88" y="37"/>
                                  </a:lnTo>
                                  <a:lnTo>
                                    <a:pt x="61" y="49"/>
                                  </a:lnTo>
                                  <a:lnTo>
                                    <a:pt x="36" y="63"/>
                                  </a:lnTo>
                                  <a:lnTo>
                                    <a:pt x="16" y="78"/>
                                  </a:lnTo>
                                  <a:lnTo>
                                    <a:pt x="0" y="93"/>
                                  </a:lnTo>
                                  <a:lnTo>
                                    <a:pt x="16" y="88"/>
                                  </a:lnTo>
                                  <a:lnTo>
                                    <a:pt x="32" y="85"/>
                                  </a:lnTo>
                                  <a:lnTo>
                                    <a:pt x="50" y="85"/>
                                  </a:lnTo>
                                  <a:lnTo>
                                    <a:pt x="68" y="86"/>
                                  </a:lnTo>
                                  <a:lnTo>
                                    <a:pt x="86" y="89"/>
                                  </a:lnTo>
                                  <a:lnTo>
                                    <a:pt x="104" y="94"/>
                                  </a:lnTo>
                                  <a:lnTo>
                                    <a:pt x="122" y="101"/>
                                  </a:lnTo>
                                  <a:lnTo>
                                    <a:pt x="138" y="110"/>
                                  </a:lnTo>
                                  <a:lnTo>
                                    <a:pt x="155" y="119"/>
                                  </a:lnTo>
                                  <a:lnTo>
                                    <a:pt x="170" y="131"/>
                                  </a:lnTo>
                                  <a:lnTo>
                                    <a:pt x="183" y="143"/>
                                  </a:lnTo>
                                  <a:lnTo>
                                    <a:pt x="195" y="156"/>
                                  </a:lnTo>
                                  <a:lnTo>
                                    <a:pt x="205" y="171"/>
                                  </a:lnTo>
                                  <a:lnTo>
                                    <a:pt x="212" y="186"/>
                                  </a:lnTo>
                                  <a:lnTo>
                                    <a:pt x="216" y="202"/>
                                  </a:lnTo>
                                  <a:lnTo>
                                    <a:pt x="219" y="218"/>
                                  </a:lnTo>
                                  <a:lnTo>
                                    <a:pt x="238" y="211"/>
                                  </a:lnTo>
                                  <a:lnTo>
                                    <a:pt x="258" y="207"/>
                                  </a:lnTo>
                                  <a:lnTo>
                                    <a:pt x="278" y="205"/>
                                  </a:lnTo>
                                  <a:lnTo>
                                    <a:pt x="299" y="207"/>
                                  </a:lnTo>
                                  <a:lnTo>
                                    <a:pt x="319" y="211"/>
                                  </a:lnTo>
                                  <a:lnTo>
                                    <a:pt x="340" y="217"/>
                                  </a:lnTo>
                                  <a:lnTo>
                                    <a:pt x="359" y="225"/>
                                  </a:lnTo>
                                  <a:lnTo>
                                    <a:pt x="378" y="234"/>
                                  </a:lnTo>
                                  <a:lnTo>
                                    <a:pt x="396" y="247"/>
                                  </a:lnTo>
                                  <a:lnTo>
                                    <a:pt x="412" y="260"/>
                                  </a:lnTo>
                                  <a:lnTo>
                                    <a:pt x="426" y="273"/>
                                  </a:lnTo>
                                  <a:lnTo>
                                    <a:pt x="437" y="289"/>
                                  </a:lnTo>
                                  <a:lnTo>
                                    <a:pt x="446" y="306"/>
                                  </a:lnTo>
                                  <a:lnTo>
                                    <a:pt x="454" y="323"/>
                                  </a:lnTo>
                                  <a:lnTo>
                                    <a:pt x="456" y="340"/>
                                  </a:lnTo>
                                  <a:lnTo>
                                    <a:pt x="456" y="358"/>
                                  </a:lnTo>
                                  <a:lnTo>
                                    <a:pt x="495" y="355"/>
                                  </a:lnTo>
                                  <a:lnTo>
                                    <a:pt x="529" y="364"/>
                                  </a:lnTo>
                                  <a:lnTo>
                                    <a:pt x="559" y="384"/>
                                  </a:lnTo>
                                  <a:lnTo>
                                    <a:pt x="582" y="410"/>
                                  </a:lnTo>
                                  <a:lnTo>
                                    <a:pt x="600" y="441"/>
                                  </a:lnTo>
                                  <a:lnTo>
                                    <a:pt x="612" y="474"/>
                                  </a:lnTo>
                                  <a:lnTo>
                                    <a:pt x="616" y="508"/>
                                  </a:lnTo>
                                  <a:lnTo>
                                    <a:pt x="615" y="537"/>
                                  </a:lnTo>
                                  <a:lnTo>
                                    <a:pt x="624" y="516"/>
                                  </a:lnTo>
                                  <a:lnTo>
                                    <a:pt x="632" y="493"/>
                                  </a:lnTo>
                                  <a:lnTo>
                                    <a:pt x="640" y="468"/>
                                  </a:lnTo>
                                  <a:lnTo>
                                    <a:pt x="646" y="440"/>
                                  </a:lnTo>
                                  <a:lnTo>
                                    <a:pt x="651" y="410"/>
                                  </a:lnTo>
                                  <a:lnTo>
                                    <a:pt x="654" y="380"/>
                                  </a:lnTo>
                                  <a:lnTo>
                                    <a:pt x="655" y="348"/>
                                  </a:lnTo>
                                  <a:lnTo>
                                    <a:pt x="653" y="315"/>
                                  </a:lnTo>
                                  <a:lnTo>
                                    <a:pt x="648" y="281"/>
                                  </a:lnTo>
                                  <a:lnTo>
                                    <a:pt x="641" y="248"/>
                                  </a:lnTo>
                                  <a:lnTo>
                                    <a:pt x="629" y="215"/>
                                  </a:lnTo>
                                  <a:lnTo>
                                    <a:pt x="615" y="183"/>
                                  </a:lnTo>
                                  <a:lnTo>
                                    <a:pt x="595" y="150"/>
                                  </a:lnTo>
                                  <a:lnTo>
                                    <a:pt x="572" y="120"/>
                                  </a:lnTo>
                                  <a:lnTo>
                                    <a:pt x="543" y="92"/>
                                  </a:lnTo>
                                  <a:lnTo>
                                    <a:pt x="509" y="64"/>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Freeform 101"/>
                          <wps:cNvSpPr>
                            <a:spLocks/>
                          </wps:cNvSpPr>
                          <wps:spPr bwMode="auto">
                            <a:xfrm>
                              <a:off x="403" y="3154"/>
                              <a:ext cx="118" cy="165"/>
                            </a:xfrm>
                            <a:custGeom>
                              <a:avLst/>
                              <a:gdLst>
                                <a:gd name="T0" fmla="*/ 11 w 235"/>
                                <a:gd name="T1" fmla="*/ 330 h 330"/>
                                <a:gd name="T2" fmla="*/ 234 w 235"/>
                                <a:gd name="T3" fmla="*/ 7 h 330"/>
                                <a:gd name="T4" fmla="*/ 235 w 235"/>
                                <a:gd name="T5" fmla="*/ 4 h 330"/>
                                <a:gd name="T6" fmla="*/ 233 w 235"/>
                                <a:gd name="T7" fmla="*/ 2 h 330"/>
                                <a:gd name="T8" fmla="*/ 229 w 235"/>
                                <a:gd name="T9" fmla="*/ 0 h 330"/>
                                <a:gd name="T10" fmla="*/ 227 w 235"/>
                                <a:gd name="T11" fmla="*/ 0 h 330"/>
                                <a:gd name="T12" fmla="*/ 0 w 235"/>
                                <a:gd name="T13" fmla="*/ 321 h 330"/>
                                <a:gd name="T14" fmla="*/ 3 w 235"/>
                                <a:gd name="T15" fmla="*/ 323 h 330"/>
                                <a:gd name="T16" fmla="*/ 5 w 235"/>
                                <a:gd name="T17" fmla="*/ 326 h 330"/>
                                <a:gd name="T18" fmla="*/ 9 w 235"/>
                                <a:gd name="T19" fmla="*/ 328 h 330"/>
                                <a:gd name="T20" fmla="*/ 11 w 235"/>
                                <a:gd name="T21" fmla="*/ 330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35" h="330">
                                  <a:moveTo>
                                    <a:pt x="11" y="330"/>
                                  </a:moveTo>
                                  <a:lnTo>
                                    <a:pt x="234" y="7"/>
                                  </a:lnTo>
                                  <a:lnTo>
                                    <a:pt x="235" y="4"/>
                                  </a:lnTo>
                                  <a:lnTo>
                                    <a:pt x="233" y="2"/>
                                  </a:lnTo>
                                  <a:lnTo>
                                    <a:pt x="229" y="0"/>
                                  </a:lnTo>
                                  <a:lnTo>
                                    <a:pt x="227" y="0"/>
                                  </a:lnTo>
                                  <a:lnTo>
                                    <a:pt x="0" y="321"/>
                                  </a:lnTo>
                                  <a:lnTo>
                                    <a:pt x="3" y="323"/>
                                  </a:lnTo>
                                  <a:lnTo>
                                    <a:pt x="5" y="326"/>
                                  </a:lnTo>
                                  <a:lnTo>
                                    <a:pt x="9" y="328"/>
                                  </a:lnTo>
                                  <a:lnTo>
                                    <a:pt x="11" y="33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105" name="Freeform 102"/>
                          <wps:cNvSpPr>
                            <a:spLocks/>
                          </wps:cNvSpPr>
                          <wps:spPr bwMode="auto">
                            <a:xfrm>
                              <a:off x="350" y="3314"/>
                              <a:ext cx="18" cy="12"/>
                            </a:xfrm>
                            <a:custGeom>
                              <a:avLst/>
                              <a:gdLst>
                                <a:gd name="T0" fmla="*/ 28 w 37"/>
                                <a:gd name="T1" fmla="*/ 0 h 23"/>
                                <a:gd name="T2" fmla="*/ 33 w 37"/>
                                <a:gd name="T3" fmla="*/ 1 h 23"/>
                                <a:gd name="T4" fmla="*/ 36 w 37"/>
                                <a:gd name="T5" fmla="*/ 4 h 23"/>
                                <a:gd name="T6" fmla="*/ 37 w 37"/>
                                <a:gd name="T7" fmla="*/ 6 h 23"/>
                                <a:gd name="T8" fmla="*/ 37 w 37"/>
                                <a:gd name="T9" fmla="*/ 8 h 23"/>
                                <a:gd name="T10" fmla="*/ 32 w 37"/>
                                <a:gd name="T11" fmla="*/ 8 h 23"/>
                                <a:gd name="T12" fmla="*/ 28 w 37"/>
                                <a:gd name="T13" fmla="*/ 7 h 23"/>
                                <a:gd name="T14" fmla="*/ 24 w 37"/>
                                <a:gd name="T15" fmla="*/ 8 h 23"/>
                                <a:gd name="T16" fmla="*/ 19 w 37"/>
                                <a:gd name="T17" fmla="*/ 8 h 23"/>
                                <a:gd name="T18" fmla="*/ 14 w 37"/>
                                <a:gd name="T19" fmla="*/ 10 h 23"/>
                                <a:gd name="T20" fmla="*/ 11 w 37"/>
                                <a:gd name="T21" fmla="*/ 13 h 23"/>
                                <a:gd name="T22" fmla="*/ 5 w 37"/>
                                <a:gd name="T23" fmla="*/ 17 h 23"/>
                                <a:gd name="T24" fmla="*/ 0 w 37"/>
                                <a:gd name="T25" fmla="*/ 23 h 23"/>
                                <a:gd name="T26" fmla="*/ 5 w 37"/>
                                <a:gd name="T27" fmla="*/ 12 h 23"/>
                                <a:gd name="T28" fmla="*/ 12 w 37"/>
                                <a:gd name="T29" fmla="*/ 5 h 23"/>
                                <a:gd name="T30" fmla="*/ 19 w 37"/>
                                <a:gd name="T31" fmla="*/ 1 h 23"/>
                                <a:gd name="T32" fmla="*/ 28 w 37"/>
                                <a:gd name="T33"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7" h="23">
                                  <a:moveTo>
                                    <a:pt x="28" y="0"/>
                                  </a:moveTo>
                                  <a:lnTo>
                                    <a:pt x="33" y="1"/>
                                  </a:lnTo>
                                  <a:lnTo>
                                    <a:pt x="36" y="4"/>
                                  </a:lnTo>
                                  <a:lnTo>
                                    <a:pt x="37" y="6"/>
                                  </a:lnTo>
                                  <a:lnTo>
                                    <a:pt x="37" y="8"/>
                                  </a:lnTo>
                                  <a:lnTo>
                                    <a:pt x="32" y="8"/>
                                  </a:lnTo>
                                  <a:lnTo>
                                    <a:pt x="28" y="7"/>
                                  </a:lnTo>
                                  <a:lnTo>
                                    <a:pt x="24" y="8"/>
                                  </a:lnTo>
                                  <a:lnTo>
                                    <a:pt x="19" y="8"/>
                                  </a:lnTo>
                                  <a:lnTo>
                                    <a:pt x="14" y="10"/>
                                  </a:lnTo>
                                  <a:lnTo>
                                    <a:pt x="11" y="13"/>
                                  </a:lnTo>
                                  <a:lnTo>
                                    <a:pt x="5" y="17"/>
                                  </a:lnTo>
                                  <a:lnTo>
                                    <a:pt x="0" y="23"/>
                                  </a:lnTo>
                                  <a:lnTo>
                                    <a:pt x="5" y="12"/>
                                  </a:lnTo>
                                  <a:lnTo>
                                    <a:pt x="12" y="5"/>
                                  </a:lnTo>
                                  <a:lnTo>
                                    <a:pt x="19" y="1"/>
                                  </a:lnTo>
                                  <a:lnTo>
                                    <a:pt x="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6" name="Freeform 103"/>
                          <wps:cNvSpPr>
                            <a:spLocks/>
                          </wps:cNvSpPr>
                          <wps:spPr bwMode="auto">
                            <a:xfrm>
                              <a:off x="337" y="3069"/>
                              <a:ext cx="103" cy="71"/>
                            </a:xfrm>
                            <a:custGeom>
                              <a:avLst/>
                              <a:gdLst>
                                <a:gd name="T0" fmla="*/ 205 w 207"/>
                                <a:gd name="T1" fmla="*/ 143 h 143"/>
                                <a:gd name="T2" fmla="*/ 203 w 207"/>
                                <a:gd name="T3" fmla="*/ 123 h 143"/>
                                <a:gd name="T4" fmla="*/ 198 w 207"/>
                                <a:gd name="T5" fmla="*/ 105 h 143"/>
                                <a:gd name="T6" fmla="*/ 191 w 207"/>
                                <a:gd name="T7" fmla="*/ 89 h 143"/>
                                <a:gd name="T8" fmla="*/ 182 w 207"/>
                                <a:gd name="T9" fmla="*/ 74 h 143"/>
                                <a:gd name="T10" fmla="*/ 170 w 207"/>
                                <a:gd name="T11" fmla="*/ 60 h 143"/>
                                <a:gd name="T12" fmla="*/ 157 w 207"/>
                                <a:gd name="T13" fmla="*/ 49 h 143"/>
                                <a:gd name="T14" fmla="*/ 143 w 207"/>
                                <a:gd name="T15" fmla="*/ 38 h 143"/>
                                <a:gd name="T16" fmla="*/ 128 w 207"/>
                                <a:gd name="T17" fmla="*/ 30 h 143"/>
                                <a:gd name="T18" fmla="*/ 111 w 207"/>
                                <a:gd name="T19" fmla="*/ 23 h 143"/>
                                <a:gd name="T20" fmla="*/ 94 w 207"/>
                                <a:gd name="T21" fmla="*/ 17 h 143"/>
                                <a:gd name="T22" fmla="*/ 78 w 207"/>
                                <a:gd name="T23" fmla="*/ 14 h 143"/>
                                <a:gd name="T24" fmla="*/ 60 w 207"/>
                                <a:gd name="T25" fmla="*/ 11 h 143"/>
                                <a:gd name="T26" fmla="*/ 44 w 207"/>
                                <a:gd name="T27" fmla="*/ 11 h 143"/>
                                <a:gd name="T28" fmla="*/ 28 w 207"/>
                                <a:gd name="T29" fmla="*/ 11 h 143"/>
                                <a:gd name="T30" fmla="*/ 13 w 207"/>
                                <a:gd name="T31" fmla="*/ 13 h 143"/>
                                <a:gd name="T32" fmla="*/ 0 w 207"/>
                                <a:gd name="T33" fmla="*/ 16 h 143"/>
                                <a:gd name="T34" fmla="*/ 20 w 207"/>
                                <a:gd name="T35" fmla="*/ 8 h 143"/>
                                <a:gd name="T36" fmla="*/ 40 w 207"/>
                                <a:gd name="T37" fmla="*/ 4 h 143"/>
                                <a:gd name="T38" fmla="*/ 59 w 207"/>
                                <a:gd name="T39" fmla="*/ 0 h 143"/>
                                <a:gd name="T40" fmla="*/ 79 w 207"/>
                                <a:gd name="T41" fmla="*/ 0 h 143"/>
                                <a:gd name="T42" fmla="*/ 97 w 207"/>
                                <a:gd name="T43" fmla="*/ 3 h 143"/>
                                <a:gd name="T44" fmla="*/ 116 w 207"/>
                                <a:gd name="T45" fmla="*/ 7 h 143"/>
                                <a:gd name="T46" fmla="*/ 132 w 207"/>
                                <a:gd name="T47" fmla="*/ 13 h 143"/>
                                <a:gd name="T48" fmla="*/ 148 w 207"/>
                                <a:gd name="T49" fmla="*/ 21 h 143"/>
                                <a:gd name="T50" fmla="*/ 162 w 207"/>
                                <a:gd name="T51" fmla="*/ 31 h 143"/>
                                <a:gd name="T52" fmla="*/ 175 w 207"/>
                                <a:gd name="T53" fmla="*/ 43 h 143"/>
                                <a:gd name="T54" fmla="*/ 185 w 207"/>
                                <a:gd name="T55" fmla="*/ 55 h 143"/>
                                <a:gd name="T56" fmla="*/ 194 w 207"/>
                                <a:gd name="T57" fmla="*/ 70 h 143"/>
                                <a:gd name="T58" fmla="*/ 201 w 207"/>
                                <a:gd name="T59" fmla="*/ 86 h 143"/>
                                <a:gd name="T60" fmla="*/ 204 w 207"/>
                                <a:gd name="T61" fmla="*/ 105 h 143"/>
                                <a:gd name="T62" fmla="*/ 207 w 207"/>
                                <a:gd name="T63" fmla="*/ 123 h 143"/>
                                <a:gd name="T64" fmla="*/ 205 w 207"/>
                                <a:gd name="T65" fmla="*/ 143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07" h="143">
                                  <a:moveTo>
                                    <a:pt x="205" y="143"/>
                                  </a:moveTo>
                                  <a:lnTo>
                                    <a:pt x="203" y="123"/>
                                  </a:lnTo>
                                  <a:lnTo>
                                    <a:pt x="198" y="105"/>
                                  </a:lnTo>
                                  <a:lnTo>
                                    <a:pt x="191" y="89"/>
                                  </a:lnTo>
                                  <a:lnTo>
                                    <a:pt x="182" y="74"/>
                                  </a:lnTo>
                                  <a:lnTo>
                                    <a:pt x="170" y="60"/>
                                  </a:lnTo>
                                  <a:lnTo>
                                    <a:pt x="157" y="49"/>
                                  </a:lnTo>
                                  <a:lnTo>
                                    <a:pt x="143" y="38"/>
                                  </a:lnTo>
                                  <a:lnTo>
                                    <a:pt x="128" y="30"/>
                                  </a:lnTo>
                                  <a:lnTo>
                                    <a:pt x="111" y="23"/>
                                  </a:lnTo>
                                  <a:lnTo>
                                    <a:pt x="94" y="17"/>
                                  </a:lnTo>
                                  <a:lnTo>
                                    <a:pt x="78" y="14"/>
                                  </a:lnTo>
                                  <a:lnTo>
                                    <a:pt x="60" y="11"/>
                                  </a:lnTo>
                                  <a:lnTo>
                                    <a:pt x="44" y="11"/>
                                  </a:lnTo>
                                  <a:lnTo>
                                    <a:pt x="28" y="11"/>
                                  </a:lnTo>
                                  <a:lnTo>
                                    <a:pt x="13" y="13"/>
                                  </a:lnTo>
                                  <a:lnTo>
                                    <a:pt x="0" y="16"/>
                                  </a:lnTo>
                                  <a:lnTo>
                                    <a:pt x="20" y="8"/>
                                  </a:lnTo>
                                  <a:lnTo>
                                    <a:pt x="40" y="4"/>
                                  </a:lnTo>
                                  <a:lnTo>
                                    <a:pt x="59" y="0"/>
                                  </a:lnTo>
                                  <a:lnTo>
                                    <a:pt x="79" y="0"/>
                                  </a:lnTo>
                                  <a:lnTo>
                                    <a:pt x="97" y="3"/>
                                  </a:lnTo>
                                  <a:lnTo>
                                    <a:pt x="116" y="7"/>
                                  </a:lnTo>
                                  <a:lnTo>
                                    <a:pt x="132" y="13"/>
                                  </a:lnTo>
                                  <a:lnTo>
                                    <a:pt x="148" y="21"/>
                                  </a:lnTo>
                                  <a:lnTo>
                                    <a:pt x="162" y="31"/>
                                  </a:lnTo>
                                  <a:lnTo>
                                    <a:pt x="175" y="43"/>
                                  </a:lnTo>
                                  <a:lnTo>
                                    <a:pt x="185" y="55"/>
                                  </a:lnTo>
                                  <a:lnTo>
                                    <a:pt x="194" y="70"/>
                                  </a:lnTo>
                                  <a:lnTo>
                                    <a:pt x="201" y="86"/>
                                  </a:lnTo>
                                  <a:lnTo>
                                    <a:pt x="204" y="105"/>
                                  </a:lnTo>
                                  <a:lnTo>
                                    <a:pt x="207" y="123"/>
                                  </a:lnTo>
                                  <a:lnTo>
                                    <a:pt x="205" y="1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Freeform 104"/>
                          <wps:cNvSpPr>
                            <a:spLocks/>
                          </wps:cNvSpPr>
                          <wps:spPr bwMode="auto">
                            <a:xfrm>
                              <a:off x="558" y="3202"/>
                              <a:ext cx="82" cy="76"/>
                            </a:xfrm>
                            <a:custGeom>
                              <a:avLst/>
                              <a:gdLst>
                                <a:gd name="T0" fmla="*/ 162 w 163"/>
                                <a:gd name="T1" fmla="*/ 153 h 153"/>
                                <a:gd name="T2" fmla="*/ 160 w 163"/>
                                <a:gd name="T3" fmla="*/ 131 h 153"/>
                                <a:gd name="T4" fmla="*/ 152 w 163"/>
                                <a:gd name="T5" fmla="*/ 106 h 153"/>
                                <a:gd name="T6" fmla="*/ 139 w 163"/>
                                <a:gd name="T7" fmla="*/ 77 h 153"/>
                                <a:gd name="T8" fmla="*/ 121 w 163"/>
                                <a:gd name="T9" fmla="*/ 51 h 153"/>
                                <a:gd name="T10" fmla="*/ 98 w 163"/>
                                <a:gd name="T11" fmla="*/ 29 h 153"/>
                                <a:gd name="T12" fmla="*/ 69 w 163"/>
                                <a:gd name="T13" fmla="*/ 14 h 153"/>
                                <a:gd name="T14" fmla="*/ 36 w 163"/>
                                <a:gd name="T15" fmla="*/ 9 h 153"/>
                                <a:gd name="T16" fmla="*/ 0 w 163"/>
                                <a:gd name="T17" fmla="*/ 18 h 153"/>
                                <a:gd name="T18" fmla="*/ 34 w 163"/>
                                <a:gd name="T19" fmla="*/ 3 h 153"/>
                                <a:gd name="T20" fmla="*/ 66 w 163"/>
                                <a:gd name="T21" fmla="*/ 0 h 153"/>
                                <a:gd name="T22" fmla="*/ 95 w 163"/>
                                <a:gd name="T23" fmla="*/ 8 h 153"/>
                                <a:gd name="T24" fmla="*/ 121 w 163"/>
                                <a:gd name="T25" fmla="*/ 25 h 153"/>
                                <a:gd name="T26" fmla="*/ 141 w 163"/>
                                <a:gd name="T27" fmla="*/ 49 h 153"/>
                                <a:gd name="T28" fmla="*/ 156 w 163"/>
                                <a:gd name="T29" fmla="*/ 80 h 153"/>
                                <a:gd name="T30" fmla="*/ 163 w 163"/>
                                <a:gd name="T31" fmla="*/ 115 h 153"/>
                                <a:gd name="T32" fmla="*/ 162 w 163"/>
                                <a:gd name="T33" fmla="*/ 153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3" h="153">
                                  <a:moveTo>
                                    <a:pt x="162" y="153"/>
                                  </a:moveTo>
                                  <a:lnTo>
                                    <a:pt x="160" y="131"/>
                                  </a:lnTo>
                                  <a:lnTo>
                                    <a:pt x="152" y="106"/>
                                  </a:lnTo>
                                  <a:lnTo>
                                    <a:pt x="139" y="77"/>
                                  </a:lnTo>
                                  <a:lnTo>
                                    <a:pt x="121" y="51"/>
                                  </a:lnTo>
                                  <a:lnTo>
                                    <a:pt x="98" y="29"/>
                                  </a:lnTo>
                                  <a:lnTo>
                                    <a:pt x="69" y="14"/>
                                  </a:lnTo>
                                  <a:lnTo>
                                    <a:pt x="36" y="9"/>
                                  </a:lnTo>
                                  <a:lnTo>
                                    <a:pt x="0" y="18"/>
                                  </a:lnTo>
                                  <a:lnTo>
                                    <a:pt x="34" y="3"/>
                                  </a:lnTo>
                                  <a:lnTo>
                                    <a:pt x="66" y="0"/>
                                  </a:lnTo>
                                  <a:lnTo>
                                    <a:pt x="95" y="8"/>
                                  </a:lnTo>
                                  <a:lnTo>
                                    <a:pt x="121" y="25"/>
                                  </a:lnTo>
                                  <a:lnTo>
                                    <a:pt x="141" y="49"/>
                                  </a:lnTo>
                                  <a:lnTo>
                                    <a:pt x="156" y="80"/>
                                  </a:lnTo>
                                  <a:lnTo>
                                    <a:pt x="163" y="115"/>
                                  </a:lnTo>
                                  <a:lnTo>
                                    <a:pt x="162" y="1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8" name="Freeform 105"/>
                          <wps:cNvSpPr>
                            <a:spLocks/>
                          </wps:cNvSpPr>
                          <wps:spPr bwMode="auto">
                            <a:xfrm>
                              <a:off x="439" y="3124"/>
                              <a:ext cx="120" cy="87"/>
                            </a:xfrm>
                            <a:custGeom>
                              <a:avLst/>
                              <a:gdLst>
                                <a:gd name="T0" fmla="*/ 239 w 240"/>
                                <a:gd name="T1" fmla="*/ 173 h 173"/>
                                <a:gd name="T2" fmla="*/ 240 w 240"/>
                                <a:gd name="T3" fmla="*/ 156 h 173"/>
                                <a:gd name="T4" fmla="*/ 238 w 240"/>
                                <a:gd name="T5" fmla="*/ 138 h 173"/>
                                <a:gd name="T6" fmla="*/ 233 w 240"/>
                                <a:gd name="T7" fmla="*/ 120 h 173"/>
                                <a:gd name="T8" fmla="*/ 225 w 240"/>
                                <a:gd name="T9" fmla="*/ 103 h 173"/>
                                <a:gd name="T10" fmla="*/ 215 w 240"/>
                                <a:gd name="T11" fmla="*/ 87 h 173"/>
                                <a:gd name="T12" fmla="*/ 203 w 240"/>
                                <a:gd name="T13" fmla="*/ 71 h 173"/>
                                <a:gd name="T14" fmla="*/ 189 w 240"/>
                                <a:gd name="T15" fmla="*/ 57 h 173"/>
                                <a:gd name="T16" fmla="*/ 174 w 240"/>
                                <a:gd name="T17" fmla="*/ 45 h 173"/>
                                <a:gd name="T18" fmla="*/ 156 w 240"/>
                                <a:gd name="T19" fmla="*/ 33 h 173"/>
                                <a:gd name="T20" fmla="*/ 137 w 240"/>
                                <a:gd name="T21" fmla="*/ 25 h 173"/>
                                <a:gd name="T22" fmla="*/ 116 w 240"/>
                                <a:gd name="T23" fmla="*/ 18 h 173"/>
                                <a:gd name="T24" fmla="*/ 95 w 240"/>
                                <a:gd name="T25" fmla="*/ 15 h 173"/>
                                <a:gd name="T26" fmla="*/ 72 w 240"/>
                                <a:gd name="T27" fmla="*/ 14 h 173"/>
                                <a:gd name="T28" fmla="*/ 49 w 240"/>
                                <a:gd name="T29" fmla="*/ 16 h 173"/>
                                <a:gd name="T30" fmla="*/ 25 w 240"/>
                                <a:gd name="T31" fmla="*/ 22 h 173"/>
                                <a:gd name="T32" fmla="*/ 0 w 240"/>
                                <a:gd name="T33" fmla="*/ 31 h 173"/>
                                <a:gd name="T34" fmla="*/ 18 w 240"/>
                                <a:gd name="T35" fmla="*/ 19 h 173"/>
                                <a:gd name="T36" fmla="*/ 38 w 240"/>
                                <a:gd name="T37" fmla="*/ 10 h 173"/>
                                <a:gd name="T38" fmla="*/ 58 w 240"/>
                                <a:gd name="T39" fmla="*/ 4 h 173"/>
                                <a:gd name="T40" fmla="*/ 79 w 240"/>
                                <a:gd name="T41" fmla="*/ 1 h 173"/>
                                <a:gd name="T42" fmla="*/ 101 w 240"/>
                                <a:gd name="T43" fmla="*/ 0 h 173"/>
                                <a:gd name="T44" fmla="*/ 121 w 240"/>
                                <a:gd name="T45" fmla="*/ 3 h 173"/>
                                <a:gd name="T46" fmla="*/ 142 w 240"/>
                                <a:gd name="T47" fmla="*/ 8 h 173"/>
                                <a:gd name="T48" fmla="*/ 161 w 240"/>
                                <a:gd name="T49" fmla="*/ 16 h 173"/>
                                <a:gd name="T50" fmla="*/ 180 w 240"/>
                                <a:gd name="T51" fmla="*/ 26 h 173"/>
                                <a:gd name="T52" fmla="*/ 196 w 240"/>
                                <a:gd name="T53" fmla="*/ 40 h 173"/>
                                <a:gd name="T54" fmla="*/ 211 w 240"/>
                                <a:gd name="T55" fmla="*/ 56 h 173"/>
                                <a:gd name="T56" fmla="*/ 222 w 240"/>
                                <a:gd name="T57" fmla="*/ 74 h 173"/>
                                <a:gd name="T58" fmla="*/ 232 w 240"/>
                                <a:gd name="T59" fmla="*/ 95 h 173"/>
                                <a:gd name="T60" fmla="*/ 238 w 240"/>
                                <a:gd name="T61" fmla="*/ 119 h 173"/>
                                <a:gd name="T62" fmla="*/ 240 w 240"/>
                                <a:gd name="T63" fmla="*/ 145 h 173"/>
                                <a:gd name="T64" fmla="*/ 239 w 240"/>
                                <a:gd name="T65" fmla="*/ 173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173">
                                  <a:moveTo>
                                    <a:pt x="239" y="173"/>
                                  </a:moveTo>
                                  <a:lnTo>
                                    <a:pt x="240" y="156"/>
                                  </a:lnTo>
                                  <a:lnTo>
                                    <a:pt x="238" y="138"/>
                                  </a:lnTo>
                                  <a:lnTo>
                                    <a:pt x="233" y="120"/>
                                  </a:lnTo>
                                  <a:lnTo>
                                    <a:pt x="225" y="103"/>
                                  </a:lnTo>
                                  <a:lnTo>
                                    <a:pt x="215" y="87"/>
                                  </a:lnTo>
                                  <a:lnTo>
                                    <a:pt x="203" y="71"/>
                                  </a:lnTo>
                                  <a:lnTo>
                                    <a:pt x="189" y="57"/>
                                  </a:lnTo>
                                  <a:lnTo>
                                    <a:pt x="174" y="45"/>
                                  </a:lnTo>
                                  <a:lnTo>
                                    <a:pt x="156" y="33"/>
                                  </a:lnTo>
                                  <a:lnTo>
                                    <a:pt x="137" y="25"/>
                                  </a:lnTo>
                                  <a:lnTo>
                                    <a:pt x="116" y="18"/>
                                  </a:lnTo>
                                  <a:lnTo>
                                    <a:pt x="95" y="15"/>
                                  </a:lnTo>
                                  <a:lnTo>
                                    <a:pt x="72" y="14"/>
                                  </a:lnTo>
                                  <a:lnTo>
                                    <a:pt x="49" y="16"/>
                                  </a:lnTo>
                                  <a:lnTo>
                                    <a:pt x="25" y="22"/>
                                  </a:lnTo>
                                  <a:lnTo>
                                    <a:pt x="0" y="31"/>
                                  </a:lnTo>
                                  <a:lnTo>
                                    <a:pt x="18" y="19"/>
                                  </a:lnTo>
                                  <a:lnTo>
                                    <a:pt x="38" y="10"/>
                                  </a:lnTo>
                                  <a:lnTo>
                                    <a:pt x="58" y="4"/>
                                  </a:lnTo>
                                  <a:lnTo>
                                    <a:pt x="79" y="1"/>
                                  </a:lnTo>
                                  <a:lnTo>
                                    <a:pt x="101" y="0"/>
                                  </a:lnTo>
                                  <a:lnTo>
                                    <a:pt x="121" y="3"/>
                                  </a:lnTo>
                                  <a:lnTo>
                                    <a:pt x="142" y="8"/>
                                  </a:lnTo>
                                  <a:lnTo>
                                    <a:pt x="161" y="16"/>
                                  </a:lnTo>
                                  <a:lnTo>
                                    <a:pt x="180" y="26"/>
                                  </a:lnTo>
                                  <a:lnTo>
                                    <a:pt x="196" y="40"/>
                                  </a:lnTo>
                                  <a:lnTo>
                                    <a:pt x="211" y="56"/>
                                  </a:lnTo>
                                  <a:lnTo>
                                    <a:pt x="222" y="74"/>
                                  </a:lnTo>
                                  <a:lnTo>
                                    <a:pt x="232" y="95"/>
                                  </a:lnTo>
                                  <a:lnTo>
                                    <a:pt x="238" y="119"/>
                                  </a:lnTo>
                                  <a:lnTo>
                                    <a:pt x="240" y="145"/>
                                  </a:lnTo>
                                  <a:lnTo>
                                    <a:pt x="239" y="1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 name="Freeform 106"/>
                          <wps:cNvSpPr>
                            <a:spLocks/>
                          </wps:cNvSpPr>
                          <wps:spPr bwMode="auto">
                            <a:xfrm>
                              <a:off x="570" y="3072"/>
                              <a:ext cx="30" cy="125"/>
                            </a:xfrm>
                            <a:custGeom>
                              <a:avLst/>
                              <a:gdLst>
                                <a:gd name="T0" fmla="*/ 0 w 60"/>
                                <a:gd name="T1" fmla="*/ 250 h 250"/>
                                <a:gd name="T2" fmla="*/ 22 w 60"/>
                                <a:gd name="T3" fmla="*/ 227 h 250"/>
                                <a:gd name="T4" fmla="*/ 39 w 60"/>
                                <a:gd name="T5" fmla="*/ 199 h 250"/>
                                <a:gd name="T6" fmla="*/ 51 w 60"/>
                                <a:gd name="T7" fmla="*/ 168 h 250"/>
                                <a:gd name="T8" fmla="*/ 58 w 60"/>
                                <a:gd name="T9" fmla="*/ 136 h 250"/>
                                <a:gd name="T10" fmla="*/ 60 w 60"/>
                                <a:gd name="T11" fmla="*/ 101 h 250"/>
                                <a:gd name="T12" fmla="*/ 56 w 60"/>
                                <a:gd name="T13" fmla="*/ 67 h 250"/>
                                <a:gd name="T14" fmla="*/ 45 w 60"/>
                                <a:gd name="T15" fmla="*/ 33 h 250"/>
                                <a:gd name="T16" fmla="*/ 29 w 60"/>
                                <a:gd name="T17" fmla="*/ 0 h 250"/>
                                <a:gd name="T18" fmla="*/ 36 w 60"/>
                                <a:gd name="T19" fmla="*/ 28 h 250"/>
                                <a:gd name="T20" fmla="*/ 42 w 60"/>
                                <a:gd name="T21" fmla="*/ 58 h 250"/>
                                <a:gd name="T22" fmla="*/ 44 w 60"/>
                                <a:gd name="T23" fmla="*/ 91 h 250"/>
                                <a:gd name="T24" fmla="*/ 43 w 60"/>
                                <a:gd name="T25" fmla="*/ 124 h 250"/>
                                <a:gd name="T26" fmla="*/ 38 w 60"/>
                                <a:gd name="T27" fmla="*/ 158 h 250"/>
                                <a:gd name="T28" fmla="*/ 30 w 60"/>
                                <a:gd name="T29" fmla="*/ 191 h 250"/>
                                <a:gd name="T30" fmla="*/ 17 w 60"/>
                                <a:gd name="T31" fmla="*/ 222 h 250"/>
                                <a:gd name="T32" fmla="*/ 0 w 60"/>
                                <a:gd name="T33" fmla="*/ 25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 h="250">
                                  <a:moveTo>
                                    <a:pt x="0" y="250"/>
                                  </a:moveTo>
                                  <a:lnTo>
                                    <a:pt x="22" y="227"/>
                                  </a:lnTo>
                                  <a:lnTo>
                                    <a:pt x="39" y="199"/>
                                  </a:lnTo>
                                  <a:lnTo>
                                    <a:pt x="51" y="168"/>
                                  </a:lnTo>
                                  <a:lnTo>
                                    <a:pt x="58" y="136"/>
                                  </a:lnTo>
                                  <a:lnTo>
                                    <a:pt x="60" y="101"/>
                                  </a:lnTo>
                                  <a:lnTo>
                                    <a:pt x="56" y="67"/>
                                  </a:lnTo>
                                  <a:lnTo>
                                    <a:pt x="45" y="33"/>
                                  </a:lnTo>
                                  <a:lnTo>
                                    <a:pt x="29" y="0"/>
                                  </a:lnTo>
                                  <a:lnTo>
                                    <a:pt x="36" y="28"/>
                                  </a:lnTo>
                                  <a:lnTo>
                                    <a:pt x="42" y="58"/>
                                  </a:lnTo>
                                  <a:lnTo>
                                    <a:pt x="44" y="91"/>
                                  </a:lnTo>
                                  <a:lnTo>
                                    <a:pt x="43" y="124"/>
                                  </a:lnTo>
                                  <a:lnTo>
                                    <a:pt x="38" y="158"/>
                                  </a:lnTo>
                                  <a:lnTo>
                                    <a:pt x="30" y="191"/>
                                  </a:lnTo>
                                  <a:lnTo>
                                    <a:pt x="17" y="222"/>
                                  </a:lnTo>
                                  <a:lnTo>
                                    <a:pt x="0" y="2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 name="Freeform 107"/>
                          <wps:cNvSpPr>
                            <a:spLocks/>
                          </wps:cNvSpPr>
                          <wps:spPr bwMode="auto">
                            <a:xfrm>
                              <a:off x="452" y="3063"/>
                              <a:ext cx="124" cy="60"/>
                            </a:xfrm>
                            <a:custGeom>
                              <a:avLst/>
                              <a:gdLst>
                                <a:gd name="T0" fmla="*/ 0 w 248"/>
                                <a:gd name="T1" fmla="*/ 118 h 118"/>
                                <a:gd name="T2" fmla="*/ 12 w 248"/>
                                <a:gd name="T3" fmla="*/ 96 h 118"/>
                                <a:gd name="T4" fmla="*/ 24 w 248"/>
                                <a:gd name="T5" fmla="*/ 78 h 118"/>
                                <a:gd name="T6" fmla="*/ 38 w 248"/>
                                <a:gd name="T7" fmla="*/ 62 h 118"/>
                                <a:gd name="T8" fmla="*/ 52 w 248"/>
                                <a:gd name="T9" fmla="*/ 47 h 118"/>
                                <a:gd name="T10" fmla="*/ 68 w 248"/>
                                <a:gd name="T11" fmla="*/ 36 h 118"/>
                                <a:gd name="T12" fmla="*/ 84 w 248"/>
                                <a:gd name="T13" fmla="*/ 25 h 118"/>
                                <a:gd name="T14" fmla="*/ 101 w 248"/>
                                <a:gd name="T15" fmla="*/ 17 h 118"/>
                                <a:gd name="T16" fmla="*/ 117 w 248"/>
                                <a:gd name="T17" fmla="*/ 10 h 118"/>
                                <a:gd name="T18" fmla="*/ 134 w 248"/>
                                <a:gd name="T19" fmla="*/ 6 h 118"/>
                                <a:gd name="T20" fmla="*/ 151 w 248"/>
                                <a:gd name="T21" fmla="*/ 2 h 118"/>
                                <a:gd name="T22" fmla="*/ 168 w 248"/>
                                <a:gd name="T23" fmla="*/ 0 h 118"/>
                                <a:gd name="T24" fmla="*/ 186 w 248"/>
                                <a:gd name="T25" fmla="*/ 0 h 118"/>
                                <a:gd name="T26" fmla="*/ 202 w 248"/>
                                <a:gd name="T27" fmla="*/ 1 h 118"/>
                                <a:gd name="T28" fmla="*/ 218 w 248"/>
                                <a:gd name="T29" fmla="*/ 2 h 118"/>
                                <a:gd name="T30" fmla="*/ 233 w 248"/>
                                <a:gd name="T31" fmla="*/ 6 h 118"/>
                                <a:gd name="T32" fmla="*/ 248 w 248"/>
                                <a:gd name="T33" fmla="*/ 9 h 118"/>
                                <a:gd name="T34" fmla="*/ 233 w 248"/>
                                <a:gd name="T35" fmla="*/ 8 h 118"/>
                                <a:gd name="T36" fmla="*/ 216 w 248"/>
                                <a:gd name="T37" fmla="*/ 8 h 118"/>
                                <a:gd name="T38" fmla="*/ 201 w 248"/>
                                <a:gd name="T39" fmla="*/ 8 h 118"/>
                                <a:gd name="T40" fmla="*/ 186 w 248"/>
                                <a:gd name="T41" fmla="*/ 9 h 118"/>
                                <a:gd name="T42" fmla="*/ 169 w 248"/>
                                <a:gd name="T43" fmla="*/ 11 h 118"/>
                                <a:gd name="T44" fmla="*/ 154 w 248"/>
                                <a:gd name="T45" fmla="*/ 14 h 118"/>
                                <a:gd name="T46" fmla="*/ 138 w 248"/>
                                <a:gd name="T47" fmla="*/ 17 h 118"/>
                                <a:gd name="T48" fmla="*/ 123 w 248"/>
                                <a:gd name="T49" fmla="*/ 23 h 118"/>
                                <a:gd name="T50" fmla="*/ 108 w 248"/>
                                <a:gd name="T51" fmla="*/ 29 h 118"/>
                                <a:gd name="T52" fmla="*/ 92 w 248"/>
                                <a:gd name="T53" fmla="*/ 37 h 118"/>
                                <a:gd name="T54" fmla="*/ 77 w 248"/>
                                <a:gd name="T55" fmla="*/ 46 h 118"/>
                                <a:gd name="T56" fmla="*/ 62 w 248"/>
                                <a:gd name="T57" fmla="*/ 56 h 118"/>
                                <a:gd name="T58" fmla="*/ 46 w 248"/>
                                <a:gd name="T59" fmla="*/ 69 h 118"/>
                                <a:gd name="T60" fmla="*/ 31 w 248"/>
                                <a:gd name="T61" fmla="*/ 84 h 118"/>
                                <a:gd name="T62" fmla="*/ 16 w 248"/>
                                <a:gd name="T63" fmla="*/ 100 h 118"/>
                                <a:gd name="T64" fmla="*/ 0 w 248"/>
                                <a:gd name="T65" fmla="*/ 11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8" h="118">
                                  <a:moveTo>
                                    <a:pt x="0" y="118"/>
                                  </a:moveTo>
                                  <a:lnTo>
                                    <a:pt x="12" y="96"/>
                                  </a:lnTo>
                                  <a:lnTo>
                                    <a:pt x="24" y="78"/>
                                  </a:lnTo>
                                  <a:lnTo>
                                    <a:pt x="38" y="62"/>
                                  </a:lnTo>
                                  <a:lnTo>
                                    <a:pt x="52" y="47"/>
                                  </a:lnTo>
                                  <a:lnTo>
                                    <a:pt x="68" y="36"/>
                                  </a:lnTo>
                                  <a:lnTo>
                                    <a:pt x="84" y="25"/>
                                  </a:lnTo>
                                  <a:lnTo>
                                    <a:pt x="101" y="17"/>
                                  </a:lnTo>
                                  <a:lnTo>
                                    <a:pt x="117" y="10"/>
                                  </a:lnTo>
                                  <a:lnTo>
                                    <a:pt x="134" y="6"/>
                                  </a:lnTo>
                                  <a:lnTo>
                                    <a:pt x="151" y="2"/>
                                  </a:lnTo>
                                  <a:lnTo>
                                    <a:pt x="168" y="0"/>
                                  </a:lnTo>
                                  <a:lnTo>
                                    <a:pt x="186" y="0"/>
                                  </a:lnTo>
                                  <a:lnTo>
                                    <a:pt x="202" y="1"/>
                                  </a:lnTo>
                                  <a:lnTo>
                                    <a:pt x="218" y="2"/>
                                  </a:lnTo>
                                  <a:lnTo>
                                    <a:pt x="233" y="6"/>
                                  </a:lnTo>
                                  <a:lnTo>
                                    <a:pt x="248" y="9"/>
                                  </a:lnTo>
                                  <a:lnTo>
                                    <a:pt x="233" y="8"/>
                                  </a:lnTo>
                                  <a:lnTo>
                                    <a:pt x="216" y="8"/>
                                  </a:lnTo>
                                  <a:lnTo>
                                    <a:pt x="201" y="8"/>
                                  </a:lnTo>
                                  <a:lnTo>
                                    <a:pt x="186" y="9"/>
                                  </a:lnTo>
                                  <a:lnTo>
                                    <a:pt x="169" y="11"/>
                                  </a:lnTo>
                                  <a:lnTo>
                                    <a:pt x="154" y="14"/>
                                  </a:lnTo>
                                  <a:lnTo>
                                    <a:pt x="138" y="17"/>
                                  </a:lnTo>
                                  <a:lnTo>
                                    <a:pt x="123" y="23"/>
                                  </a:lnTo>
                                  <a:lnTo>
                                    <a:pt x="108" y="29"/>
                                  </a:lnTo>
                                  <a:lnTo>
                                    <a:pt x="92" y="37"/>
                                  </a:lnTo>
                                  <a:lnTo>
                                    <a:pt x="77" y="46"/>
                                  </a:lnTo>
                                  <a:lnTo>
                                    <a:pt x="62" y="56"/>
                                  </a:lnTo>
                                  <a:lnTo>
                                    <a:pt x="46" y="69"/>
                                  </a:lnTo>
                                  <a:lnTo>
                                    <a:pt x="31" y="84"/>
                                  </a:lnTo>
                                  <a:lnTo>
                                    <a:pt x="16" y="100"/>
                                  </a:lnTo>
                                  <a:lnTo>
                                    <a:pt x="0" y="1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 name="Freeform 108"/>
                          <wps:cNvSpPr>
                            <a:spLocks/>
                          </wps:cNvSpPr>
                          <wps:spPr bwMode="auto">
                            <a:xfrm>
                              <a:off x="427" y="3146"/>
                              <a:ext cx="12" cy="16"/>
                            </a:xfrm>
                            <a:custGeom>
                              <a:avLst/>
                              <a:gdLst>
                                <a:gd name="T0" fmla="*/ 19 w 24"/>
                                <a:gd name="T1" fmla="*/ 2 h 33"/>
                                <a:gd name="T2" fmla="*/ 13 w 24"/>
                                <a:gd name="T3" fmla="*/ 7 h 33"/>
                                <a:gd name="T4" fmla="*/ 4 w 24"/>
                                <a:gd name="T5" fmla="*/ 15 h 33"/>
                                <a:gd name="T6" fmla="*/ 0 w 24"/>
                                <a:gd name="T7" fmla="*/ 25 h 33"/>
                                <a:gd name="T8" fmla="*/ 3 w 24"/>
                                <a:gd name="T9" fmla="*/ 33 h 33"/>
                                <a:gd name="T10" fmla="*/ 9 w 24"/>
                                <a:gd name="T11" fmla="*/ 30 h 33"/>
                                <a:gd name="T12" fmla="*/ 15 w 24"/>
                                <a:gd name="T13" fmla="*/ 22 h 33"/>
                                <a:gd name="T14" fmla="*/ 20 w 24"/>
                                <a:gd name="T15" fmla="*/ 13 h 33"/>
                                <a:gd name="T16" fmla="*/ 23 w 24"/>
                                <a:gd name="T17" fmla="*/ 6 h 33"/>
                                <a:gd name="T18" fmla="*/ 24 w 24"/>
                                <a:gd name="T19" fmla="*/ 4 h 33"/>
                                <a:gd name="T20" fmla="*/ 23 w 24"/>
                                <a:gd name="T21" fmla="*/ 0 h 33"/>
                                <a:gd name="T22" fmla="*/ 21 w 24"/>
                                <a:gd name="T23" fmla="*/ 0 h 33"/>
                                <a:gd name="T24" fmla="*/ 19 w 24"/>
                                <a:gd name="T25" fmla="*/ 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4" h="33">
                                  <a:moveTo>
                                    <a:pt x="19" y="2"/>
                                  </a:moveTo>
                                  <a:lnTo>
                                    <a:pt x="13" y="7"/>
                                  </a:lnTo>
                                  <a:lnTo>
                                    <a:pt x="4" y="15"/>
                                  </a:lnTo>
                                  <a:lnTo>
                                    <a:pt x="0" y="25"/>
                                  </a:lnTo>
                                  <a:lnTo>
                                    <a:pt x="3" y="33"/>
                                  </a:lnTo>
                                  <a:lnTo>
                                    <a:pt x="9" y="30"/>
                                  </a:lnTo>
                                  <a:lnTo>
                                    <a:pt x="15" y="22"/>
                                  </a:lnTo>
                                  <a:lnTo>
                                    <a:pt x="20" y="13"/>
                                  </a:lnTo>
                                  <a:lnTo>
                                    <a:pt x="23" y="6"/>
                                  </a:lnTo>
                                  <a:lnTo>
                                    <a:pt x="24" y="4"/>
                                  </a:lnTo>
                                  <a:lnTo>
                                    <a:pt x="23" y="0"/>
                                  </a:lnTo>
                                  <a:lnTo>
                                    <a:pt x="21" y="0"/>
                                  </a:lnTo>
                                  <a:lnTo>
                                    <a:pt x="19"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2" name="Freeform 109"/>
                          <wps:cNvSpPr>
                            <a:spLocks/>
                          </wps:cNvSpPr>
                          <wps:spPr bwMode="auto">
                            <a:xfrm>
                              <a:off x="547" y="3215"/>
                              <a:ext cx="11" cy="17"/>
                            </a:xfrm>
                            <a:custGeom>
                              <a:avLst/>
                              <a:gdLst>
                                <a:gd name="T0" fmla="*/ 16 w 23"/>
                                <a:gd name="T1" fmla="*/ 3 h 35"/>
                                <a:gd name="T2" fmla="*/ 11 w 23"/>
                                <a:gd name="T3" fmla="*/ 8 h 35"/>
                                <a:gd name="T4" fmla="*/ 4 w 23"/>
                                <a:gd name="T5" fmla="*/ 19 h 35"/>
                                <a:gd name="T6" fmla="*/ 0 w 23"/>
                                <a:gd name="T7" fmla="*/ 28 h 35"/>
                                <a:gd name="T8" fmla="*/ 5 w 23"/>
                                <a:gd name="T9" fmla="*/ 35 h 35"/>
                                <a:gd name="T10" fmla="*/ 11 w 23"/>
                                <a:gd name="T11" fmla="*/ 32 h 35"/>
                                <a:gd name="T12" fmla="*/ 16 w 23"/>
                                <a:gd name="T13" fmla="*/ 24 h 35"/>
                                <a:gd name="T14" fmla="*/ 20 w 23"/>
                                <a:gd name="T15" fmla="*/ 14 h 35"/>
                                <a:gd name="T16" fmla="*/ 23 w 23"/>
                                <a:gd name="T17" fmla="*/ 7 h 35"/>
                                <a:gd name="T18" fmla="*/ 23 w 23"/>
                                <a:gd name="T19" fmla="*/ 4 h 35"/>
                                <a:gd name="T20" fmla="*/ 21 w 23"/>
                                <a:gd name="T21" fmla="*/ 1 h 35"/>
                                <a:gd name="T22" fmla="*/ 18 w 23"/>
                                <a:gd name="T23" fmla="*/ 0 h 35"/>
                                <a:gd name="T24" fmla="*/ 16 w 23"/>
                                <a:gd name="T25" fmla="*/ 3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3" h="35">
                                  <a:moveTo>
                                    <a:pt x="16" y="3"/>
                                  </a:moveTo>
                                  <a:lnTo>
                                    <a:pt x="11" y="8"/>
                                  </a:lnTo>
                                  <a:lnTo>
                                    <a:pt x="4" y="19"/>
                                  </a:lnTo>
                                  <a:lnTo>
                                    <a:pt x="0" y="28"/>
                                  </a:lnTo>
                                  <a:lnTo>
                                    <a:pt x="5" y="35"/>
                                  </a:lnTo>
                                  <a:lnTo>
                                    <a:pt x="11" y="32"/>
                                  </a:lnTo>
                                  <a:lnTo>
                                    <a:pt x="16" y="24"/>
                                  </a:lnTo>
                                  <a:lnTo>
                                    <a:pt x="20" y="14"/>
                                  </a:lnTo>
                                  <a:lnTo>
                                    <a:pt x="23" y="7"/>
                                  </a:lnTo>
                                  <a:lnTo>
                                    <a:pt x="23" y="4"/>
                                  </a:lnTo>
                                  <a:lnTo>
                                    <a:pt x="21" y="1"/>
                                  </a:lnTo>
                                  <a:lnTo>
                                    <a:pt x="18" y="0"/>
                                  </a:lnTo>
                                  <a:lnTo>
                                    <a:pt x="16"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s:wsp>
                        <wps:cNvPr id="113" name="Rectangle 110"/>
                        <wps:cNvSpPr>
                          <a:spLocks noChangeArrowheads="1"/>
                        </wps:cNvSpPr>
                        <wps:spPr bwMode="auto">
                          <a:xfrm>
                            <a:off x="1109980" y="1178560"/>
                            <a:ext cx="1558925" cy="775335"/>
                          </a:xfrm>
                          <a:prstGeom prst="rect">
                            <a:avLst/>
                          </a:prstGeom>
                          <a:solidFill>
                            <a:srgbClr val="FFFFFF"/>
                          </a:solidFill>
                          <a:ln w="12700">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0AA6D522" w14:textId="77777777" w:rsidR="00700744" w:rsidRPr="00D81841" w:rsidRDefault="00700744" w:rsidP="00DC45B9">
                              <w:pPr>
                                <w:numPr>
                                  <w:ilvl w:val="0"/>
                                  <w:numId w:val="3"/>
                                </w:numPr>
                                <w:autoSpaceDE w:val="0"/>
                                <w:autoSpaceDN w:val="0"/>
                                <w:adjustRightInd w:val="0"/>
                                <w:spacing w:after="0" w:line="240" w:lineRule="auto"/>
                                <w:ind w:left="360" w:hanging="360"/>
                                <w:rPr>
                                  <w:rFonts w:ascii="Trebuchet MS" w:hAnsi="Trebuchet MS" w:cs="Trebuchet MS"/>
                                  <w:color w:val="3F3F3F"/>
                                  <w:sz w:val="18"/>
                                </w:rPr>
                              </w:pPr>
                              <w:r>
                                <w:rPr>
                                  <w:rFonts w:ascii="Trebuchet MS" w:hAnsi="Trebuchet MS" w:cs="Trebuchet MS"/>
                                  <w:color w:val="3F3F3F"/>
                                  <w:sz w:val="18"/>
                                </w:rPr>
                                <w:t>Feasibility Study</w:t>
                              </w:r>
                            </w:p>
                            <w:p w14:paraId="3D4B30F3" w14:textId="77777777" w:rsidR="00700744" w:rsidRPr="00D81841" w:rsidRDefault="00700744" w:rsidP="00DC45B9">
                              <w:pPr>
                                <w:numPr>
                                  <w:ilvl w:val="0"/>
                                  <w:numId w:val="3"/>
                                </w:numPr>
                                <w:autoSpaceDE w:val="0"/>
                                <w:autoSpaceDN w:val="0"/>
                                <w:adjustRightInd w:val="0"/>
                                <w:spacing w:after="0" w:line="240" w:lineRule="auto"/>
                                <w:ind w:left="360" w:hanging="360"/>
                                <w:rPr>
                                  <w:rFonts w:ascii="Trebuchet MS" w:hAnsi="Trebuchet MS" w:cs="Trebuchet MS"/>
                                  <w:color w:val="3F3F3F"/>
                                  <w:sz w:val="18"/>
                                </w:rPr>
                              </w:pPr>
                              <w:r w:rsidRPr="00D81841">
                                <w:rPr>
                                  <w:rFonts w:ascii="Trebuchet MS" w:hAnsi="Trebuchet MS" w:cs="Trebuchet MS"/>
                                  <w:color w:val="3F3F3F"/>
                                  <w:sz w:val="18"/>
                                </w:rPr>
                                <w:t>TEAM FORMATION</w:t>
                              </w:r>
                            </w:p>
                            <w:p w14:paraId="08A1AB94" w14:textId="77777777" w:rsidR="00700744" w:rsidRDefault="00700744" w:rsidP="00DC45B9">
                              <w:pPr>
                                <w:numPr>
                                  <w:ilvl w:val="0"/>
                                  <w:numId w:val="3"/>
                                </w:numPr>
                                <w:autoSpaceDE w:val="0"/>
                                <w:autoSpaceDN w:val="0"/>
                                <w:adjustRightInd w:val="0"/>
                                <w:spacing w:after="0" w:line="240" w:lineRule="auto"/>
                                <w:ind w:left="360" w:hanging="360"/>
                                <w:rPr>
                                  <w:rFonts w:ascii="Trebuchet MS" w:hAnsi="Trebuchet MS" w:cs="Trebuchet MS"/>
                                  <w:color w:val="3F3F3F"/>
                                  <w:sz w:val="18"/>
                                </w:rPr>
                              </w:pPr>
                              <w:r>
                                <w:rPr>
                                  <w:rFonts w:ascii="Trebuchet MS" w:hAnsi="Trebuchet MS" w:cs="Trebuchet MS"/>
                                  <w:color w:val="3F3F3F"/>
                                  <w:sz w:val="18"/>
                                </w:rPr>
                                <w:t>Project Specification</w:t>
                              </w:r>
                              <w:r w:rsidRPr="00D81841">
                                <w:rPr>
                                  <w:rFonts w:ascii="Trebuchet MS" w:hAnsi="Trebuchet MS" w:cs="Trebuchet MS"/>
                                  <w:color w:val="3F3F3F"/>
                                  <w:sz w:val="18"/>
                                </w:rPr>
                                <w:t xml:space="preserve"> PREPARATION</w:t>
                              </w:r>
                            </w:p>
                            <w:p w14:paraId="3D400350" w14:textId="77777777" w:rsidR="00700744" w:rsidRDefault="00700744" w:rsidP="00700744"/>
                          </w:txbxContent>
                        </wps:txbx>
                        <wps:bodyPr rot="0" vert="horz" wrap="square" lIns="68771" tIns="33782" rIns="68771" bIns="33782" anchor="t" anchorCtr="0" upright="1">
                          <a:noAutofit/>
                        </wps:bodyPr>
                      </wps:wsp>
                      <wps:wsp>
                        <wps:cNvPr id="114" name="Rectangle 111"/>
                        <wps:cNvSpPr>
                          <a:spLocks noChangeArrowheads="1"/>
                        </wps:cNvSpPr>
                        <wps:spPr bwMode="auto">
                          <a:xfrm>
                            <a:off x="3482975" y="345440"/>
                            <a:ext cx="1496060" cy="652780"/>
                          </a:xfrm>
                          <a:prstGeom prst="rect">
                            <a:avLst/>
                          </a:prstGeom>
                          <a:solidFill>
                            <a:srgbClr val="FFFFFF"/>
                          </a:solidFill>
                          <a:ln w="12700">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3ACB7912" w14:textId="77777777" w:rsidR="00700744" w:rsidRPr="00AB496E" w:rsidRDefault="00700744" w:rsidP="00700744">
                              <w:pPr>
                                <w:autoSpaceDE w:val="0"/>
                                <w:autoSpaceDN w:val="0"/>
                                <w:adjustRightInd w:val="0"/>
                                <w:rPr>
                                  <w:rFonts w:ascii="Trebuchet MS" w:hAnsi="Trebuchet MS" w:cs="Trebuchet MS"/>
                                  <w:color w:val="3F3F3F"/>
                                  <w:sz w:val="20"/>
                                </w:rPr>
                              </w:pPr>
                            </w:p>
                            <w:p w14:paraId="2AF08520" w14:textId="77777777" w:rsidR="00700744" w:rsidRPr="00D81841" w:rsidRDefault="00700744" w:rsidP="00700744">
                              <w:pPr>
                                <w:autoSpaceDE w:val="0"/>
                                <w:autoSpaceDN w:val="0"/>
                                <w:adjustRightInd w:val="0"/>
                                <w:jc w:val="center"/>
                                <w:rPr>
                                  <w:rFonts w:ascii="Trebuchet MS" w:hAnsi="Trebuchet MS" w:cs="Trebuchet MS"/>
                                  <w:color w:val="3F3F3F"/>
                                  <w:sz w:val="18"/>
                                </w:rPr>
                              </w:pPr>
                              <w:r>
                                <w:rPr>
                                  <w:rFonts w:ascii="Trebuchet MS" w:hAnsi="Trebuchet MS" w:cs="Trebuchet MS"/>
                                  <w:color w:val="3F3F3F"/>
                                  <w:sz w:val="18"/>
                                </w:rPr>
                                <w:t>Business Requirement Documentation</w:t>
                              </w:r>
                            </w:p>
                          </w:txbxContent>
                        </wps:txbx>
                        <wps:bodyPr rot="0" vert="horz" wrap="square" lIns="68771" tIns="33782" rIns="68771" bIns="33782" anchor="t" anchorCtr="0" upright="1">
                          <a:noAutofit/>
                        </wps:bodyPr>
                      </wps:wsp>
                      <wps:wsp>
                        <wps:cNvPr id="115" name="Rectangle 112"/>
                        <wps:cNvSpPr>
                          <a:spLocks noChangeArrowheads="1"/>
                        </wps:cNvSpPr>
                        <wps:spPr bwMode="auto">
                          <a:xfrm>
                            <a:off x="2964180" y="1534795"/>
                            <a:ext cx="864235" cy="454660"/>
                          </a:xfrm>
                          <a:prstGeom prst="rect">
                            <a:avLst/>
                          </a:prstGeom>
                          <a:solidFill>
                            <a:srgbClr val="FFFFFF"/>
                          </a:solidFill>
                          <a:ln w="9525">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124E6D92"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 xml:space="preserve">ANALYSIS </w:t>
                              </w:r>
                              <w:r>
                                <w:rPr>
                                  <w:rFonts w:ascii="Trebuchet MS" w:hAnsi="Trebuchet MS" w:cs="Trebuchet MS"/>
                                  <w:color w:val="3F3F3F"/>
                                  <w:sz w:val="18"/>
                                </w:rPr>
                                <w:t xml:space="preserve">&amp; DESIGN </w:t>
                              </w:r>
                              <w:r w:rsidRPr="00D81841">
                                <w:rPr>
                                  <w:rFonts w:ascii="Trebuchet MS" w:hAnsi="Trebuchet MS" w:cs="Trebuchet MS"/>
                                  <w:color w:val="3F3F3F"/>
                                  <w:sz w:val="18"/>
                                </w:rPr>
                                <w:t xml:space="preserve"> </w:t>
                              </w:r>
                            </w:p>
                          </w:txbxContent>
                        </wps:txbx>
                        <wps:bodyPr rot="0" vert="horz" wrap="square" lIns="69494" tIns="34747" rIns="69494" bIns="34747" anchor="ctr" anchorCtr="0" upright="1">
                          <a:noAutofit/>
                        </wps:bodyPr>
                      </wps:wsp>
                      <wps:wsp>
                        <wps:cNvPr id="116" name="Rectangle 113"/>
                        <wps:cNvSpPr>
                          <a:spLocks noChangeArrowheads="1"/>
                        </wps:cNvSpPr>
                        <wps:spPr bwMode="auto">
                          <a:xfrm>
                            <a:off x="3971290" y="1701800"/>
                            <a:ext cx="864235" cy="287655"/>
                          </a:xfrm>
                          <a:prstGeom prst="rect">
                            <a:avLst/>
                          </a:prstGeom>
                          <a:solidFill>
                            <a:srgbClr val="FFFFFF"/>
                          </a:solidFill>
                          <a:ln w="9525">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32C60657"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CODE</w:t>
                              </w:r>
                            </w:p>
                          </w:txbxContent>
                        </wps:txbx>
                        <wps:bodyPr rot="0" vert="horz" wrap="square" lIns="69494" tIns="34747" rIns="69494" bIns="34747" anchor="ctr" anchorCtr="0" upright="1">
                          <a:noAutofit/>
                        </wps:bodyPr>
                      </wps:wsp>
                      <wps:wsp>
                        <wps:cNvPr id="117" name="Rectangle 114"/>
                        <wps:cNvSpPr>
                          <a:spLocks noChangeArrowheads="1"/>
                        </wps:cNvSpPr>
                        <wps:spPr bwMode="auto">
                          <a:xfrm>
                            <a:off x="4979035" y="1701800"/>
                            <a:ext cx="863600" cy="287655"/>
                          </a:xfrm>
                          <a:prstGeom prst="rect">
                            <a:avLst/>
                          </a:prstGeom>
                          <a:solidFill>
                            <a:srgbClr val="FFFFFF"/>
                          </a:solidFill>
                          <a:ln w="9525">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53E10271"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UNIT TEST</w:t>
                              </w:r>
                            </w:p>
                          </w:txbxContent>
                        </wps:txbx>
                        <wps:bodyPr rot="0" vert="horz" wrap="square" lIns="69494" tIns="34747" rIns="69494" bIns="34747" anchor="ctr" anchorCtr="0" upright="1">
                          <a:noAutofit/>
                        </wps:bodyPr>
                      </wps:wsp>
                      <wps:wsp>
                        <wps:cNvPr id="118" name="Rectangle 115"/>
                        <wps:cNvSpPr>
                          <a:spLocks noChangeArrowheads="1"/>
                        </wps:cNvSpPr>
                        <wps:spPr bwMode="auto">
                          <a:xfrm>
                            <a:off x="1233805" y="55245"/>
                            <a:ext cx="1435100" cy="191770"/>
                          </a:xfrm>
                          <a:prstGeom prst="rect">
                            <a:avLst/>
                          </a:prstGeom>
                          <a:solidFill>
                            <a:srgbClr val="FFFFFF"/>
                          </a:solidFill>
                          <a:ln w="12700">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5856BC30" w14:textId="77777777" w:rsidR="00700744" w:rsidRPr="00D81841" w:rsidRDefault="00700744" w:rsidP="00700744">
                              <w:pPr>
                                <w:autoSpaceDE w:val="0"/>
                                <w:autoSpaceDN w:val="0"/>
                                <w:adjustRightInd w:val="0"/>
                                <w:jc w:val="center"/>
                                <w:rPr>
                                  <w:rFonts w:ascii="Trebuchet MS" w:hAnsi="Trebuchet MS" w:cs="Trebuchet MS"/>
                                  <w:color w:val="010000"/>
                                  <w:sz w:val="18"/>
                                </w:rPr>
                              </w:pPr>
                              <w:r w:rsidRPr="00D81841">
                                <w:rPr>
                                  <w:rFonts w:ascii="Trebuchet MS" w:hAnsi="Trebuchet MS" w:cs="Trebuchet MS"/>
                                  <w:color w:val="010000"/>
                                  <w:sz w:val="18"/>
                                </w:rPr>
                                <w:t>DOCUMENT CONTROL</w:t>
                              </w:r>
                            </w:p>
                          </w:txbxContent>
                        </wps:txbx>
                        <wps:bodyPr rot="0" vert="horz" wrap="square" lIns="68771" tIns="33782" rIns="68771" bIns="33782" anchor="t" anchorCtr="0" upright="1">
                          <a:noAutofit/>
                        </wps:bodyPr>
                      </wps:wsp>
                      <wps:wsp>
                        <wps:cNvPr id="119" name="Rectangle 116"/>
                        <wps:cNvSpPr>
                          <a:spLocks noChangeArrowheads="1"/>
                        </wps:cNvSpPr>
                        <wps:spPr bwMode="auto">
                          <a:xfrm>
                            <a:off x="6172200" y="1534795"/>
                            <a:ext cx="800100" cy="454660"/>
                          </a:xfrm>
                          <a:prstGeom prst="rect">
                            <a:avLst/>
                          </a:prstGeom>
                          <a:solidFill>
                            <a:srgbClr val="FFFFFF"/>
                          </a:solidFill>
                          <a:ln w="12700">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1808E0E0" w14:textId="77777777" w:rsidR="00700744" w:rsidRPr="00BA4486" w:rsidRDefault="00700744" w:rsidP="00700744">
                              <w:pPr>
                                <w:autoSpaceDE w:val="0"/>
                                <w:autoSpaceDN w:val="0"/>
                                <w:adjustRightInd w:val="0"/>
                                <w:rPr>
                                  <w:rFonts w:ascii="Trebuchet MS" w:hAnsi="Trebuchet MS" w:cs="Trebuchet MS"/>
                                  <w:color w:val="3F3F3F"/>
                                  <w:sz w:val="8"/>
                                </w:rPr>
                              </w:pPr>
                            </w:p>
                            <w:p w14:paraId="27A7B663" w14:textId="77777777" w:rsidR="00700744" w:rsidRPr="00D81841" w:rsidRDefault="00700744" w:rsidP="00700744">
                              <w:pPr>
                                <w:autoSpaceDE w:val="0"/>
                                <w:autoSpaceDN w:val="0"/>
                                <w:adjustRightInd w:val="0"/>
                                <w:rPr>
                                  <w:rFonts w:ascii="Trebuchet MS" w:hAnsi="Trebuchet MS" w:cs="Trebuchet MS"/>
                                  <w:color w:val="3F3F3F"/>
                                  <w:sz w:val="18"/>
                                </w:rPr>
                              </w:pPr>
                              <w:r w:rsidRPr="00D81841">
                                <w:rPr>
                                  <w:rFonts w:ascii="Trebuchet MS" w:hAnsi="Trebuchet MS" w:cs="Trebuchet MS"/>
                                  <w:color w:val="3F3F3F"/>
                                  <w:sz w:val="18"/>
                                </w:rPr>
                                <w:t xml:space="preserve">ASSESSMENT    </w:t>
                              </w:r>
                            </w:p>
                            <w:p w14:paraId="680CB29A" w14:textId="77777777" w:rsidR="00700744" w:rsidRDefault="00700744" w:rsidP="00700744"/>
                          </w:txbxContent>
                        </wps:txbx>
                        <wps:bodyPr rot="0" vert="horz" wrap="square" lIns="68771" tIns="33782" rIns="68771" bIns="33782" anchor="t" anchorCtr="0" upright="1">
                          <a:noAutofit/>
                        </wps:bodyPr>
                      </wps:wsp>
                      <wps:wsp>
                        <wps:cNvPr id="120" name="Rectangle 117"/>
                        <wps:cNvSpPr>
                          <a:spLocks noChangeArrowheads="1"/>
                        </wps:cNvSpPr>
                        <wps:spPr bwMode="auto">
                          <a:xfrm>
                            <a:off x="2411730" y="3462655"/>
                            <a:ext cx="935990" cy="192405"/>
                          </a:xfrm>
                          <a:prstGeom prst="rect">
                            <a:avLst/>
                          </a:prstGeom>
                          <a:solidFill>
                            <a:srgbClr val="FFFFFF"/>
                          </a:solidFill>
                          <a:ln w="12700">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30AD134E" w14:textId="77777777" w:rsidR="00700744" w:rsidRPr="00D81841" w:rsidRDefault="00700744" w:rsidP="00700744">
                              <w:pPr>
                                <w:autoSpaceDE w:val="0"/>
                                <w:autoSpaceDN w:val="0"/>
                                <w:adjustRightInd w:val="0"/>
                                <w:jc w:val="center"/>
                                <w:rPr>
                                  <w:rFonts w:ascii="Trebuchet MS" w:hAnsi="Trebuchet MS" w:cs="Trebuchet MS"/>
                                  <w:color w:val="010000"/>
                                  <w:sz w:val="18"/>
                                </w:rPr>
                              </w:pPr>
                              <w:r w:rsidRPr="00D81841">
                                <w:rPr>
                                  <w:rFonts w:ascii="Trebuchet MS" w:hAnsi="Trebuchet MS" w:cs="Trebuchet MS"/>
                                  <w:color w:val="010000"/>
                                  <w:sz w:val="18"/>
                                </w:rPr>
                                <w:t>TRAINING</w:t>
                              </w:r>
                            </w:p>
                          </w:txbxContent>
                        </wps:txbx>
                        <wps:bodyPr rot="0" vert="horz" wrap="square" lIns="68771" tIns="33782" rIns="68771" bIns="33782" anchor="t" anchorCtr="0" upright="1">
                          <a:noAutofit/>
                        </wps:bodyPr>
                      </wps:wsp>
                      <wps:wsp>
                        <wps:cNvPr id="121" name="Rectangle 118"/>
                        <wps:cNvSpPr>
                          <a:spLocks noChangeArrowheads="1"/>
                        </wps:cNvSpPr>
                        <wps:spPr bwMode="auto">
                          <a:xfrm>
                            <a:off x="2101215" y="2534285"/>
                            <a:ext cx="862965" cy="547370"/>
                          </a:xfrm>
                          <a:prstGeom prst="rect">
                            <a:avLst/>
                          </a:prstGeom>
                          <a:solidFill>
                            <a:srgbClr val="FFFFFF"/>
                          </a:solidFill>
                          <a:ln w="9525">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4444D2EF"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INTEGRATION &amp; SYSTEM TEST</w:t>
                              </w:r>
                              <w:r>
                                <w:rPr>
                                  <w:rFonts w:ascii="Trebuchet MS" w:hAnsi="Trebuchet MS" w:cs="Trebuchet MS"/>
                                  <w:color w:val="3F3F3F"/>
                                  <w:sz w:val="18"/>
                                </w:rPr>
                                <w:t>ING</w:t>
                              </w:r>
                            </w:p>
                          </w:txbxContent>
                        </wps:txbx>
                        <wps:bodyPr rot="0" vert="horz" wrap="square" lIns="69494" tIns="34747" rIns="69494" bIns="34747" anchor="ctr" anchorCtr="0" upright="1">
                          <a:noAutofit/>
                        </wps:bodyPr>
                      </wps:wsp>
                      <wps:wsp>
                        <wps:cNvPr id="122" name="Rectangle 119"/>
                        <wps:cNvSpPr>
                          <a:spLocks noChangeArrowheads="1"/>
                        </wps:cNvSpPr>
                        <wps:spPr bwMode="auto">
                          <a:xfrm>
                            <a:off x="3138170" y="2538730"/>
                            <a:ext cx="864235" cy="542925"/>
                          </a:xfrm>
                          <a:prstGeom prst="rect">
                            <a:avLst/>
                          </a:prstGeom>
                          <a:solidFill>
                            <a:srgbClr val="FFFFFF"/>
                          </a:solidFill>
                          <a:ln w="9525">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49E4094B" w14:textId="77777777" w:rsidR="00700744" w:rsidRPr="00D26528" w:rsidRDefault="00700744" w:rsidP="00700744">
                              <w:pPr>
                                <w:autoSpaceDE w:val="0"/>
                                <w:autoSpaceDN w:val="0"/>
                                <w:adjustRightInd w:val="0"/>
                                <w:jc w:val="center"/>
                                <w:rPr>
                                  <w:rFonts w:ascii="Trebuchet MS" w:hAnsi="Trebuchet MS" w:cs="Trebuchet MS"/>
                                  <w:color w:val="3F3F3F"/>
                                  <w:sz w:val="10"/>
                                </w:rPr>
                              </w:pPr>
                            </w:p>
                            <w:p w14:paraId="4C456E38" w14:textId="77777777" w:rsidR="00700744" w:rsidRPr="00D81841" w:rsidRDefault="00700744" w:rsidP="00700744">
                              <w:pPr>
                                <w:autoSpaceDE w:val="0"/>
                                <w:autoSpaceDN w:val="0"/>
                                <w:adjustRightInd w:val="0"/>
                                <w:jc w:val="center"/>
                                <w:rPr>
                                  <w:rFonts w:ascii="Trebuchet MS" w:hAnsi="Trebuchet MS" w:cs="Trebuchet MS"/>
                                  <w:color w:val="3F3F3F"/>
                                  <w:sz w:val="18"/>
                                </w:rPr>
                              </w:pPr>
                              <w:r>
                                <w:rPr>
                                  <w:rFonts w:ascii="Trebuchet MS" w:hAnsi="Trebuchet MS" w:cs="Trebuchet MS"/>
                                  <w:color w:val="3F3F3F"/>
                                  <w:sz w:val="18"/>
                                </w:rPr>
                                <w:t>DELIVERY/</w:t>
                              </w:r>
                              <w:r w:rsidRPr="00D81841">
                                <w:rPr>
                                  <w:rFonts w:ascii="Trebuchet MS" w:hAnsi="Trebuchet MS" w:cs="Trebuchet MS"/>
                                  <w:color w:val="3F3F3F"/>
                                  <w:sz w:val="18"/>
                                </w:rPr>
                                <w:t>INSTALLATION</w:t>
                              </w:r>
                            </w:p>
                          </w:txbxContent>
                        </wps:txbx>
                        <wps:bodyPr rot="0" vert="horz" wrap="square" lIns="69494" tIns="34747" rIns="69494" bIns="34747" anchor="ctr" anchorCtr="0" upright="1">
                          <a:noAutofit/>
                        </wps:bodyPr>
                      </wps:wsp>
                      <wps:wsp>
                        <wps:cNvPr id="123" name="Rectangle 120"/>
                        <wps:cNvSpPr>
                          <a:spLocks noChangeArrowheads="1"/>
                        </wps:cNvSpPr>
                        <wps:spPr bwMode="auto">
                          <a:xfrm>
                            <a:off x="4173220" y="2582545"/>
                            <a:ext cx="863600" cy="353060"/>
                          </a:xfrm>
                          <a:prstGeom prst="rect">
                            <a:avLst/>
                          </a:prstGeom>
                          <a:solidFill>
                            <a:srgbClr val="FFFFFF"/>
                          </a:solidFill>
                          <a:ln w="9525">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4E4031B0"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ACCEPTANCE</w:t>
                              </w:r>
                              <w:r>
                                <w:rPr>
                                  <w:rFonts w:ascii="Trebuchet MS" w:hAnsi="Trebuchet MS" w:cs="Trebuchet MS"/>
                                  <w:color w:val="3F3F3F"/>
                                  <w:sz w:val="18"/>
                                </w:rPr>
                                <w:t xml:space="preserve"> TEST</w:t>
                              </w:r>
                            </w:p>
                          </w:txbxContent>
                        </wps:txbx>
                        <wps:bodyPr rot="0" vert="horz" wrap="square" lIns="69494" tIns="34747" rIns="69494" bIns="34747" anchor="ctr" anchorCtr="0" upright="1">
                          <a:noAutofit/>
                        </wps:bodyPr>
                      </wps:wsp>
                      <wps:wsp>
                        <wps:cNvPr id="124" name="Rectangle 121"/>
                        <wps:cNvSpPr>
                          <a:spLocks noChangeArrowheads="1"/>
                        </wps:cNvSpPr>
                        <wps:spPr bwMode="auto">
                          <a:xfrm>
                            <a:off x="0" y="1611630"/>
                            <a:ext cx="862965" cy="331470"/>
                          </a:xfrm>
                          <a:prstGeom prst="rect">
                            <a:avLst/>
                          </a:prstGeom>
                          <a:solidFill>
                            <a:srgbClr val="FFFFFF"/>
                          </a:solidFill>
                          <a:ln w="9525">
                            <a:solidFill>
                              <a:srgbClr val="A60038"/>
                            </a:solidFill>
                            <a:miter lim="800000"/>
                            <a:headEnd/>
                            <a:tailEnd/>
                          </a:ln>
                          <a:effectLst/>
                          <a:extLst>
                            <a:ext uri="{AF507438-7753-43E0-B8FC-AC1667EBCBE1}">
                              <a14:hiddenEffects xmlns:a14="http://schemas.microsoft.com/office/drawing/2010/main">
                                <a:effectLst>
                                  <a:outerShdw dist="35921" dir="2700000" algn="ctr" rotWithShape="0">
                                    <a:srgbClr val="DDDDDD"/>
                                  </a:outerShdw>
                                </a:effectLst>
                              </a14:hiddenEffects>
                            </a:ext>
                          </a:extLst>
                        </wps:spPr>
                        <wps:txbx>
                          <w:txbxContent>
                            <w:p w14:paraId="2ECCEDF5"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 xml:space="preserve">Requirements </w:t>
                              </w:r>
                              <w:r>
                                <w:rPr>
                                  <w:rFonts w:ascii="Trebuchet MS" w:hAnsi="Trebuchet MS" w:cs="Trebuchet MS"/>
                                  <w:color w:val="3F3F3F"/>
                                  <w:sz w:val="18"/>
                                </w:rPr>
                                <w:t>Gathering</w:t>
                              </w:r>
                            </w:p>
                          </w:txbxContent>
                        </wps:txbx>
                        <wps:bodyPr rot="0" vert="horz" wrap="square" lIns="69494" tIns="34747" rIns="69494" bIns="34747" anchor="ctr" anchorCtr="0" upright="1">
                          <a:noAutofit/>
                        </wps:bodyPr>
                      </wps:wsp>
                      <wpg:wgp>
                        <wpg:cNvPr id="125" name="Group 122"/>
                        <wpg:cNvGrpSpPr>
                          <a:grpSpLocks/>
                        </wpg:cNvGrpSpPr>
                        <wpg:grpSpPr bwMode="auto">
                          <a:xfrm>
                            <a:off x="2525395" y="805815"/>
                            <a:ext cx="412750" cy="410210"/>
                            <a:chOff x="311" y="3034"/>
                            <a:chExt cx="344" cy="342"/>
                          </a:xfrm>
                        </wpg:grpSpPr>
                        <wps:wsp>
                          <wps:cNvPr id="126" name="Freeform 123"/>
                          <wps:cNvSpPr>
                            <a:spLocks/>
                          </wps:cNvSpPr>
                          <wps:spPr bwMode="auto">
                            <a:xfrm>
                              <a:off x="328" y="3078"/>
                              <a:ext cx="308" cy="226"/>
                            </a:xfrm>
                            <a:custGeom>
                              <a:avLst/>
                              <a:gdLst>
                                <a:gd name="T0" fmla="*/ 20 w 616"/>
                                <a:gd name="T1" fmla="*/ 12 h 452"/>
                                <a:gd name="T2" fmla="*/ 58 w 616"/>
                                <a:gd name="T3" fmla="*/ 41 h 452"/>
                                <a:gd name="T4" fmla="*/ 86 w 616"/>
                                <a:gd name="T5" fmla="*/ 86 h 452"/>
                                <a:gd name="T6" fmla="*/ 99 w 616"/>
                                <a:gd name="T7" fmla="*/ 135 h 452"/>
                                <a:gd name="T8" fmla="*/ 129 w 616"/>
                                <a:gd name="T9" fmla="*/ 156 h 452"/>
                                <a:gd name="T10" fmla="*/ 192 w 616"/>
                                <a:gd name="T11" fmla="*/ 179 h 452"/>
                                <a:gd name="T12" fmla="*/ 242 w 616"/>
                                <a:gd name="T13" fmla="*/ 224 h 452"/>
                                <a:gd name="T14" fmla="*/ 271 w 616"/>
                                <a:gd name="T15" fmla="*/ 276 h 452"/>
                                <a:gd name="T16" fmla="*/ 291 w 616"/>
                                <a:gd name="T17" fmla="*/ 295 h 452"/>
                                <a:gd name="T18" fmla="*/ 345 w 616"/>
                                <a:gd name="T19" fmla="*/ 301 h 452"/>
                                <a:gd name="T20" fmla="*/ 403 w 616"/>
                                <a:gd name="T21" fmla="*/ 325 h 452"/>
                                <a:gd name="T22" fmla="*/ 442 w 616"/>
                                <a:gd name="T23" fmla="*/ 370 h 452"/>
                                <a:gd name="T24" fmla="*/ 470 w 616"/>
                                <a:gd name="T25" fmla="*/ 393 h 452"/>
                                <a:gd name="T26" fmla="*/ 523 w 616"/>
                                <a:gd name="T27" fmla="*/ 393 h 452"/>
                                <a:gd name="T28" fmla="*/ 574 w 616"/>
                                <a:gd name="T29" fmla="*/ 409 h 452"/>
                                <a:gd name="T30" fmla="*/ 608 w 616"/>
                                <a:gd name="T31" fmla="*/ 435 h 452"/>
                                <a:gd name="T32" fmla="*/ 616 w 616"/>
                                <a:gd name="T33" fmla="*/ 423 h 452"/>
                                <a:gd name="T34" fmla="*/ 600 w 616"/>
                                <a:gd name="T35" fmla="*/ 356 h 452"/>
                                <a:gd name="T36" fmla="*/ 559 w 616"/>
                                <a:gd name="T37" fmla="*/ 299 h 452"/>
                                <a:gd name="T38" fmla="*/ 495 w 616"/>
                                <a:gd name="T39" fmla="*/ 270 h 452"/>
                                <a:gd name="T40" fmla="*/ 456 w 616"/>
                                <a:gd name="T41" fmla="*/ 255 h 452"/>
                                <a:gd name="T42" fmla="*/ 446 w 616"/>
                                <a:gd name="T43" fmla="*/ 221 h 452"/>
                                <a:gd name="T44" fmla="*/ 426 w 616"/>
                                <a:gd name="T45" fmla="*/ 188 h 452"/>
                                <a:gd name="T46" fmla="*/ 396 w 616"/>
                                <a:gd name="T47" fmla="*/ 162 h 452"/>
                                <a:gd name="T48" fmla="*/ 359 w 616"/>
                                <a:gd name="T49" fmla="*/ 140 h 452"/>
                                <a:gd name="T50" fmla="*/ 319 w 616"/>
                                <a:gd name="T51" fmla="*/ 126 h 452"/>
                                <a:gd name="T52" fmla="*/ 278 w 616"/>
                                <a:gd name="T53" fmla="*/ 120 h 452"/>
                                <a:gd name="T54" fmla="*/ 238 w 616"/>
                                <a:gd name="T55" fmla="*/ 126 h 452"/>
                                <a:gd name="T56" fmla="*/ 216 w 616"/>
                                <a:gd name="T57" fmla="*/ 117 h 452"/>
                                <a:gd name="T58" fmla="*/ 205 w 616"/>
                                <a:gd name="T59" fmla="*/ 86 h 452"/>
                                <a:gd name="T60" fmla="*/ 183 w 616"/>
                                <a:gd name="T61" fmla="*/ 58 h 452"/>
                                <a:gd name="T62" fmla="*/ 155 w 616"/>
                                <a:gd name="T63" fmla="*/ 34 h 452"/>
                                <a:gd name="T64" fmla="*/ 122 w 616"/>
                                <a:gd name="T65" fmla="*/ 16 h 452"/>
                                <a:gd name="T66" fmla="*/ 86 w 616"/>
                                <a:gd name="T67" fmla="*/ 4 h 452"/>
                                <a:gd name="T68" fmla="*/ 50 w 616"/>
                                <a:gd name="T69" fmla="*/ 0 h 452"/>
                                <a:gd name="T70" fmla="*/ 16 w 616"/>
                                <a:gd name="T71" fmla="*/ 3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16" h="452">
                                  <a:moveTo>
                                    <a:pt x="0" y="8"/>
                                  </a:moveTo>
                                  <a:lnTo>
                                    <a:pt x="20" y="12"/>
                                  </a:lnTo>
                                  <a:lnTo>
                                    <a:pt x="39" y="24"/>
                                  </a:lnTo>
                                  <a:lnTo>
                                    <a:pt x="58" y="41"/>
                                  </a:lnTo>
                                  <a:lnTo>
                                    <a:pt x="73" y="62"/>
                                  </a:lnTo>
                                  <a:lnTo>
                                    <a:pt x="86" y="86"/>
                                  </a:lnTo>
                                  <a:lnTo>
                                    <a:pt x="96" y="111"/>
                                  </a:lnTo>
                                  <a:lnTo>
                                    <a:pt x="99" y="135"/>
                                  </a:lnTo>
                                  <a:lnTo>
                                    <a:pt x="98" y="158"/>
                                  </a:lnTo>
                                  <a:lnTo>
                                    <a:pt x="129" y="156"/>
                                  </a:lnTo>
                                  <a:lnTo>
                                    <a:pt x="161" y="164"/>
                                  </a:lnTo>
                                  <a:lnTo>
                                    <a:pt x="192" y="179"/>
                                  </a:lnTo>
                                  <a:lnTo>
                                    <a:pt x="219" y="200"/>
                                  </a:lnTo>
                                  <a:lnTo>
                                    <a:pt x="242" y="224"/>
                                  </a:lnTo>
                                  <a:lnTo>
                                    <a:pt x="260" y="250"/>
                                  </a:lnTo>
                                  <a:lnTo>
                                    <a:pt x="271" y="276"/>
                                  </a:lnTo>
                                  <a:lnTo>
                                    <a:pt x="272" y="300"/>
                                  </a:lnTo>
                                  <a:lnTo>
                                    <a:pt x="291" y="295"/>
                                  </a:lnTo>
                                  <a:lnTo>
                                    <a:pt x="315" y="296"/>
                                  </a:lnTo>
                                  <a:lnTo>
                                    <a:pt x="345" y="301"/>
                                  </a:lnTo>
                                  <a:lnTo>
                                    <a:pt x="374" y="310"/>
                                  </a:lnTo>
                                  <a:lnTo>
                                    <a:pt x="403" y="325"/>
                                  </a:lnTo>
                                  <a:lnTo>
                                    <a:pt x="425" y="346"/>
                                  </a:lnTo>
                                  <a:lnTo>
                                    <a:pt x="442" y="370"/>
                                  </a:lnTo>
                                  <a:lnTo>
                                    <a:pt x="446" y="401"/>
                                  </a:lnTo>
                                  <a:lnTo>
                                    <a:pt x="470" y="393"/>
                                  </a:lnTo>
                                  <a:lnTo>
                                    <a:pt x="496" y="391"/>
                                  </a:lnTo>
                                  <a:lnTo>
                                    <a:pt x="523" y="393"/>
                                  </a:lnTo>
                                  <a:lnTo>
                                    <a:pt x="550" y="400"/>
                                  </a:lnTo>
                                  <a:lnTo>
                                    <a:pt x="574" y="409"/>
                                  </a:lnTo>
                                  <a:lnTo>
                                    <a:pt x="594" y="422"/>
                                  </a:lnTo>
                                  <a:lnTo>
                                    <a:pt x="608" y="435"/>
                                  </a:lnTo>
                                  <a:lnTo>
                                    <a:pt x="615" y="452"/>
                                  </a:lnTo>
                                  <a:lnTo>
                                    <a:pt x="616" y="423"/>
                                  </a:lnTo>
                                  <a:lnTo>
                                    <a:pt x="612" y="389"/>
                                  </a:lnTo>
                                  <a:lnTo>
                                    <a:pt x="600" y="356"/>
                                  </a:lnTo>
                                  <a:lnTo>
                                    <a:pt x="582" y="325"/>
                                  </a:lnTo>
                                  <a:lnTo>
                                    <a:pt x="559" y="299"/>
                                  </a:lnTo>
                                  <a:lnTo>
                                    <a:pt x="529" y="279"/>
                                  </a:lnTo>
                                  <a:lnTo>
                                    <a:pt x="495" y="270"/>
                                  </a:lnTo>
                                  <a:lnTo>
                                    <a:pt x="456" y="273"/>
                                  </a:lnTo>
                                  <a:lnTo>
                                    <a:pt x="456" y="255"/>
                                  </a:lnTo>
                                  <a:lnTo>
                                    <a:pt x="454" y="238"/>
                                  </a:lnTo>
                                  <a:lnTo>
                                    <a:pt x="446" y="221"/>
                                  </a:lnTo>
                                  <a:lnTo>
                                    <a:pt x="437" y="204"/>
                                  </a:lnTo>
                                  <a:lnTo>
                                    <a:pt x="426" y="188"/>
                                  </a:lnTo>
                                  <a:lnTo>
                                    <a:pt x="412" y="175"/>
                                  </a:lnTo>
                                  <a:lnTo>
                                    <a:pt x="396" y="162"/>
                                  </a:lnTo>
                                  <a:lnTo>
                                    <a:pt x="378" y="149"/>
                                  </a:lnTo>
                                  <a:lnTo>
                                    <a:pt x="359" y="140"/>
                                  </a:lnTo>
                                  <a:lnTo>
                                    <a:pt x="340" y="132"/>
                                  </a:lnTo>
                                  <a:lnTo>
                                    <a:pt x="319" y="126"/>
                                  </a:lnTo>
                                  <a:lnTo>
                                    <a:pt x="299" y="122"/>
                                  </a:lnTo>
                                  <a:lnTo>
                                    <a:pt x="278" y="120"/>
                                  </a:lnTo>
                                  <a:lnTo>
                                    <a:pt x="258" y="122"/>
                                  </a:lnTo>
                                  <a:lnTo>
                                    <a:pt x="238" y="126"/>
                                  </a:lnTo>
                                  <a:lnTo>
                                    <a:pt x="219" y="133"/>
                                  </a:lnTo>
                                  <a:lnTo>
                                    <a:pt x="216" y="117"/>
                                  </a:lnTo>
                                  <a:lnTo>
                                    <a:pt x="212" y="101"/>
                                  </a:lnTo>
                                  <a:lnTo>
                                    <a:pt x="205" y="86"/>
                                  </a:lnTo>
                                  <a:lnTo>
                                    <a:pt x="195" y="71"/>
                                  </a:lnTo>
                                  <a:lnTo>
                                    <a:pt x="183" y="58"/>
                                  </a:lnTo>
                                  <a:lnTo>
                                    <a:pt x="170" y="46"/>
                                  </a:lnTo>
                                  <a:lnTo>
                                    <a:pt x="155" y="34"/>
                                  </a:lnTo>
                                  <a:lnTo>
                                    <a:pt x="138" y="25"/>
                                  </a:lnTo>
                                  <a:lnTo>
                                    <a:pt x="122" y="16"/>
                                  </a:lnTo>
                                  <a:lnTo>
                                    <a:pt x="104" y="9"/>
                                  </a:lnTo>
                                  <a:lnTo>
                                    <a:pt x="86" y="4"/>
                                  </a:lnTo>
                                  <a:lnTo>
                                    <a:pt x="68" y="1"/>
                                  </a:lnTo>
                                  <a:lnTo>
                                    <a:pt x="50" y="0"/>
                                  </a:lnTo>
                                  <a:lnTo>
                                    <a:pt x="32" y="0"/>
                                  </a:lnTo>
                                  <a:lnTo>
                                    <a:pt x="16" y="3"/>
                                  </a:lnTo>
                                  <a:lnTo>
                                    <a:pt x="0" y="8"/>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 name="Freeform 124"/>
                          <wps:cNvSpPr>
                            <a:spLocks/>
                          </wps:cNvSpPr>
                          <wps:spPr bwMode="auto">
                            <a:xfrm>
                              <a:off x="631" y="3307"/>
                              <a:ext cx="7" cy="18"/>
                            </a:xfrm>
                            <a:custGeom>
                              <a:avLst/>
                              <a:gdLst>
                                <a:gd name="T0" fmla="*/ 5 w 13"/>
                                <a:gd name="T1" fmla="*/ 3 h 36"/>
                                <a:gd name="T2" fmla="*/ 2 w 13"/>
                                <a:gd name="T3" fmla="*/ 11 h 36"/>
                                <a:gd name="T4" fmla="*/ 0 w 13"/>
                                <a:gd name="T5" fmla="*/ 21 h 36"/>
                                <a:gd name="T6" fmla="*/ 0 w 13"/>
                                <a:gd name="T7" fmla="*/ 31 h 36"/>
                                <a:gd name="T8" fmla="*/ 7 w 13"/>
                                <a:gd name="T9" fmla="*/ 36 h 36"/>
                                <a:gd name="T10" fmla="*/ 12 w 13"/>
                                <a:gd name="T11" fmla="*/ 32 h 36"/>
                                <a:gd name="T12" fmla="*/ 13 w 13"/>
                                <a:gd name="T13" fmla="*/ 22 h 36"/>
                                <a:gd name="T14" fmla="*/ 13 w 13"/>
                                <a:gd name="T15" fmla="*/ 12 h 36"/>
                                <a:gd name="T16" fmla="*/ 13 w 13"/>
                                <a:gd name="T17" fmla="*/ 5 h 36"/>
                                <a:gd name="T18" fmla="*/ 12 w 13"/>
                                <a:gd name="T19" fmla="*/ 1 h 36"/>
                                <a:gd name="T20" fmla="*/ 9 w 13"/>
                                <a:gd name="T21" fmla="*/ 0 h 36"/>
                                <a:gd name="T22" fmla="*/ 7 w 13"/>
                                <a:gd name="T23" fmla="*/ 0 h 36"/>
                                <a:gd name="T24" fmla="*/ 5 w 13"/>
                                <a:gd name="T25" fmla="*/ 3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 h="36">
                                  <a:moveTo>
                                    <a:pt x="5" y="3"/>
                                  </a:moveTo>
                                  <a:lnTo>
                                    <a:pt x="2" y="11"/>
                                  </a:lnTo>
                                  <a:lnTo>
                                    <a:pt x="0" y="21"/>
                                  </a:lnTo>
                                  <a:lnTo>
                                    <a:pt x="0" y="31"/>
                                  </a:lnTo>
                                  <a:lnTo>
                                    <a:pt x="7" y="36"/>
                                  </a:lnTo>
                                  <a:lnTo>
                                    <a:pt x="12" y="32"/>
                                  </a:lnTo>
                                  <a:lnTo>
                                    <a:pt x="13" y="22"/>
                                  </a:lnTo>
                                  <a:lnTo>
                                    <a:pt x="13" y="12"/>
                                  </a:lnTo>
                                  <a:lnTo>
                                    <a:pt x="13" y="5"/>
                                  </a:lnTo>
                                  <a:lnTo>
                                    <a:pt x="12" y="1"/>
                                  </a:lnTo>
                                  <a:lnTo>
                                    <a:pt x="9" y="0"/>
                                  </a:lnTo>
                                  <a:lnTo>
                                    <a:pt x="7" y="0"/>
                                  </a:lnTo>
                                  <a:lnTo>
                                    <a:pt x="5" y="3"/>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28" name="Freeform 125"/>
                          <wps:cNvSpPr>
                            <a:spLocks/>
                          </wps:cNvSpPr>
                          <wps:spPr bwMode="auto">
                            <a:xfrm>
                              <a:off x="542" y="3282"/>
                              <a:ext cx="9" cy="18"/>
                            </a:xfrm>
                            <a:custGeom>
                              <a:avLst/>
                              <a:gdLst>
                                <a:gd name="T0" fmla="*/ 12 w 17"/>
                                <a:gd name="T1" fmla="*/ 2 h 35"/>
                                <a:gd name="T2" fmla="*/ 7 w 17"/>
                                <a:gd name="T3" fmla="*/ 9 h 35"/>
                                <a:gd name="T4" fmla="*/ 2 w 17"/>
                                <a:gd name="T5" fmla="*/ 19 h 35"/>
                                <a:gd name="T6" fmla="*/ 0 w 17"/>
                                <a:gd name="T7" fmla="*/ 28 h 35"/>
                                <a:gd name="T8" fmla="*/ 5 w 17"/>
                                <a:gd name="T9" fmla="*/ 35 h 35"/>
                                <a:gd name="T10" fmla="*/ 9 w 17"/>
                                <a:gd name="T11" fmla="*/ 32 h 35"/>
                                <a:gd name="T12" fmla="*/ 13 w 17"/>
                                <a:gd name="T13" fmla="*/ 23 h 35"/>
                                <a:gd name="T14" fmla="*/ 16 w 17"/>
                                <a:gd name="T15" fmla="*/ 12 h 35"/>
                                <a:gd name="T16" fmla="*/ 17 w 17"/>
                                <a:gd name="T17" fmla="*/ 5 h 35"/>
                                <a:gd name="T18" fmla="*/ 17 w 17"/>
                                <a:gd name="T19" fmla="*/ 3 h 35"/>
                                <a:gd name="T20" fmla="*/ 16 w 17"/>
                                <a:gd name="T21" fmla="*/ 1 h 35"/>
                                <a:gd name="T22" fmla="*/ 14 w 17"/>
                                <a:gd name="T23" fmla="*/ 0 h 35"/>
                                <a:gd name="T24" fmla="*/ 12 w 17"/>
                                <a:gd name="T25" fmla="*/ 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35">
                                  <a:moveTo>
                                    <a:pt x="12" y="2"/>
                                  </a:moveTo>
                                  <a:lnTo>
                                    <a:pt x="7" y="9"/>
                                  </a:lnTo>
                                  <a:lnTo>
                                    <a:pt x="2" y="19"/>
                                  </a:lnTo>
                                  <a:lnTo>
                                    <a:pt x="0" y="28"/>
                                  </a:lnTo>
                                  <a:lnTo>
                                    <a:pt x="5" y="35"/>
                                  </a:lnTo>
                                  <a:lnTo>
                                    <a:pt x="9" y="32"/>
                                  </a:lnTo>
                                  <a:lnTo>
                                    <a:pt x="13" y="23"/>
                                  </a:lnTo>
                                  <a:lnTo>
                                    <a:pt x="16" y="12"/>
                                  </a:lnTo>
                                  <a:lnTo>
                                    <a:pt x="17" y="5"/>
                                  </a:lnTo>
                                  <a:lnTo>
                                    <a:pt x="17" y="3"/>
                                  </a:lnTo>
                                  <a:lnTo>
                                    <a:pt x="16" y="1"/>
                                  </a:lnTo>
                                  <a:lnTo>
                                    <a:pt x="14" y="0"/>
                                  </a:lnTo>
                                  <a:lnTo>
                                    <a:pt x="12" y="2"/>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29" name="Freeform 126"/>
                          <wps:cNvSpPr>
                            <a:spLocks/>
                          </wps:cNvSpPr>
                          <wps:spPr bwMode="auto">
                            <a:xfrm>
                              <a:off x="450" y="3232"/>
                              <a:ext cx="13" cy="16"/>
                            </a:xfrm>
                            <a:custGeom>
                              <a:avLst/>
                              <a:gdLst>
                                <a:gd name="T0" fmla="*/ 19 w 25"/>
                                <a:gd name="T1" fmla="*/ 1 h 32"/>
                                <a:gd name="T2" fmla="*/ 13 w 25"/>
                                <a:gd name="T3" fmla="*/ 7 h 32"/>
                                <a:gd name="T4" fmla="*/ 5 w 25"/>
                                <a:gd name="T5" fmla="*/ 16 h 32"/>
                                <a:gd name="T6" fmla="*/ 0 w 25"/>
                                <a:gd name="T7" fmla="*/ 25 h 32"/>
                                <a:gd name="T8" fmla="*/ 3 w 25"/>
                                <a:gd name="T9" fmla="*/ 32 h 32"/>
                                <a:gd name="T10" fmla="*/ 9 w 25"/>
                                <a:gd name="T11" fmla="*/ 30 h 32"/>
                                <a:gd name="T12" fmla="*/ 15 w 25"/>
                                <a:gd name="T13" fmla="*/ 22 h 32"/>
                                <a:gd name="T14" fmla="*/ 21 w 25"/>
                                <a:gd name="T15" fmla="*/ 12 h 32"/>
                                <a:gd name="T16" fmla="*/ 23 w 25"/>
                                <a:gd name="T17" fmla="*/ 7 h 32"/>
                                <a:gd name="T18" fmla="*/ 25 w 25"/>
                                <a:gd name="T19" fmla="*/ 3 h 32"/>
                                <a:gd name="T20" fmla="*/ 23 w 25"/>
                                <a:gd name="T21" fmla="*/ 0 h 32"/>
                                <a:gd name="T22" fmla="*/ 21 w 25"/>
                                <a:gd name="T23" fmla="*/ 0 h 32"/>
                                <a:gd name="T24" fmla="*/ 19 w 25"/>
                                <a:gd name="T25" fmla="*/ 1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5" h="32">
                                  <a:moveTo>
                                    <a:pt x="19" y="1"/>
                                  </a:moveTo>
                                  <a:lnTo>
                                    <a:pt x="13" y="7"/>
                                  </a:lnTo>
                                  <a:lnTo>
                                    <a:pt x="5" y="16"/>
                                  </a:lnTo>
                                  <a:lnTo>
                                    <a:pt x="0" y="25"/>
                                  </a:lnTo>
                                  <a:lnTo>
                                    <a:pt x="3" y="32"/>
                                  </a:lnTo>
                                  <a:lnTo>
                                    <a:pt x="9" y="30"/>
                                  </a:lnTo>
                                  <a:lnTo>
                                    <a:pt x="15" y="22"/>
                                  </a:lnTo>
                                  <a:lnTo>
                                    <a:pt x="21" y="12"/>
                                  </a:lnTo>
                                  <a:lnTo>
                                    <a:pt x="23" y="7"/>
                                  </a:lnTo>
                                  <a:lnTo>
                                    <a:pt x="25" y="3"/>
                                  </a:lnTo>
                                  <a:lnTo>
                                    <a:pt x="23" y="0"/>
                                  </a:lnTo>
                                  <a:lnTo>
                                    <a:pt x="21" y="0"/>
                                  </a:lnTo>
                                  <a:lnTo>
                                    <a:pt x="1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0" name="Freeform 127"/>
                          <wps:cNvSpPr>
                            <a:spLocks/>
                          </wps:cNvSpPr>
                          <wps:spPr bwMode="auto">
                            <a:xfrm>
                              <a:off x="362" y="3159"/>
                              <a:ext cx="13" cy="15"/>
                            </a:xfrm>
                            <a:custGeom>
                              <a:avLst/>
                              <a:gdLst>
                                <a:gd name="T0" fmla="*/ 20 w 26"/>
                                <a:gd name="T1" fmla="*/ 1 h 31"/>
                                <a:gd name="T2" fmla="*/ 14 w 26"/>
                                <a:gd name="T3" fmla="*/ 7 h 31"/>
                                <a:gd name="T4" fmla="*/ 6 w 26"/>
                                <a:gd name="T5" fmla="*/ 15 h 31"/>
                                <a:gd name="T6" fmla="*/ 0 w 26"/>
                                <a:gd name="T7" fmla="*/ 24 h 31"/>
                                <a:gd name="T8" fmla="*/ 3 w 26"/>
                                <a:gd name="T9" fmla="*/ 31 h 31"/>
                                <a:gd name="T10" fmla="*/ 9 w 26"/>
                                <a:gd name="T11" fmla="*/ 30 h 31"/>
                                <a:gd name="T12" fmla="*/ 15 w 26"/>
                                <a:gd name="T13" fmla="*/ 22 h 31"/>
                                <a:gd name="T14" fmla="*/ 21 w 26"/>
                                <a:gd name="T15" fmla="*/ 12 h 31"/>
                                <a:gd name="T16" fmla="*/ 25 w 26"/>
                                <a:gd name="T17" fmla="*/ 7 h 31"/>
                                <a:gd name="T18" fmla="*/ 26 w 26"/>
                                <a:gd name="T19" fmla="*/ 4 h 31"/>
                                <a:gd name="T20" fmla="*/ 26 w 26"/>
                                <a:gd name="T21" fmla="*/ 1 h 31"/>
                                <a:gd name="T22" fmla="*/ 24 w 26"/>
                                <a:gd name="T23" fmla="*/ 0 h 31"/>
                                <a:gd name="T24" fmla="*/ 20 w 26"/>
                                <a:gd name="T25" fmla="*/ 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 h="31">
                                  <a:moveTo>
                                    <a:pt x="20" y="1"/>
                                  </a:moveTo>
                                  <a:lnTo>
                                    <a:pt x="14" y="7"/>
                                  </a:lnTo>
                                  <a:lnTo>
                                    <a:pt x="6" y="15"/>
                                  </a:lnTo>
                                  <a:lnTo>
                                    <a:pt x="0" y="24"/>
                                  </a:lnTo>
                                  <a:lnTo>
                                    <a:pt x="3" y="31"/>
                                  </a:lnTo>
                                  <a:lnTo>
                                    <a:pt x="9" y="30"/>
                                  </a:lnTo>
                                  <a:lnTo>
                                    <a:pt x="15" y="22"/>
                                  </a:lnTo>
                                  <a:lnTo>
                                    <a:pt x="21" y="12"/>
                                  </a:lnTo>
                                  <a:lnTo>
                                    <a:pt x="25" y="7"/>
                                  </a:lnTo>
                                  <a:lnTo>
                                    <a:pt x="26" y="4"/>
                                  </a:lnTo>
                                  <a:lnTo>
                                    <a:pt x="26" y="1"/>
                                  </a:lnTo>
                                  <a:lnTo>
                                    <a:pt x="24" y="0"/>
                                  </a:lnTo>
                                  <a:lnTo>
                                    <a:pt x="20" y="1"/>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31" name="Freeform 128"/>
                          <wps:cNvSpPr>
                            <a:spLocks/>
                          </wps:cNvSpPr>
                          <wps:spPr bwMode="auto">
                            <a:xfrm>
                              <a:off x="311" y="3084"/>
                              <a:ext cx="15" cy="13"/>
                            </a:xfrm>
                            <a:custGeom>
                              <a:avLst/>
                              <a:gdLst>
                                <a:gd name="T0" fmla="*/ 25 w 30"/>
                                <a:gd name="T1" fmla="*/ 0 h 26"/>
                                <a:gd name="T2" fmla="*/ 18 w 30"/>
                                <a:gd name="T3" fmla="*/ 4 h 26"/>
                                <a:gd name="T4" fmla="*/ 7 w 30"/>
                                <a:gd name="T5" fmla="*/ 9 h 26"/>
                                <a:gd name="T6" fmla="*/ 0 w 30"/>
                                <a:gd name="T7" fmla="*/ 16 h 26"/>
                                <a:gd name="T8" fmla="*/ 0 w 30"/>
                                <a:gd name="T9" fmla="*/ 24 h 26"/>
                                <a:gd name="T10" fmla="*/ 6 w 30"/>
                                <a:gd name="T11" fmla="*/ 26 h 26"/>
                                <a:gd name="T12" fmla="*/ 16 w 30"/>
                                <a:gd name="T13" fmla="*/ 20 h 26"/>
                                <a:gd name="T14" fmla="*/ 24 w 30"/>
                                <a:gd name="T15" fmla="*/ 12 h 26"/>
                                <a:gd name="T16" fmla="*/ 29 w 30"/>
                                <a:gd name="T17" fmla="*/ 7 h 26"/>
                                <a:gd name="T18" fmla="*/ 30 w 30"/>
                                <a:gd name="T19" fmla="*/ 5 h 26"/>
                                <a:gd name="T20" fmla="*/ 30 w 30"/>
                                <a:gd name="T21" fmla="*/ 1 h 26"/>
                                <a:gd name="T22" fmla="*/ 29 w 30"/>
                                <a:gd name="T23" fmla="*/ 0 h 26"/>
                                <a:gd name="T24" fmla="*/ 25 w 30"/>
                                <a:gd name="T25"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26">
                                  <a:moveTo>
                                    <a:pt x="25" y="0"/>
                                  </a:moveTo>
                                  <a:lnTo>
                                    <a:pt x="18" y="4"/>
                                  </a:lnTo>
                                  <a:lnTo>
                                    <a:pt x="7" y="9"/>
                                  </a:lnTo>
                                  <a:lnTo>
                                    <a:pt x="0" y="16"/>
                                  </a:lnTo>
                                  <a:lnTo>
                                    <a:pt x="0" y="24"/>
                                  </a:lnTo>
                                  <a:lnTo>
                                    <a:pt x="6" y="26"/>
                                  </a:lnTo>
                                  <a:lnTo>
                                    <a:pt x="16" y="20"/>
                                  </a:lnTo>
                                  <a:lnTo>
                                    <a:pt x="24" y="12"/>
                                  </a:lnTo>
                                  <a:lnTo>
                                    <a:pt x="29" y="7"/>
                                  </a:lnTo>
                                  <a:lnTo>
                                    <a:pt x="30" y="5"/>
                                  </a:lnTo>
                                  <a:lnTo>
                                    <a:pt x="30" y="1"/>
                                  </a:lnTo>
                                  <a:lnTo>
                                    <a:pt x="29" y="0"/>
                                  </a:lnTo>
                                  <a:lnTo>
                                    <a:pt x="25" y="0"/>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32" name="Freeform 129"/>
                          <wps:cNvSpPr>
                            <a:spLocks/>
                          </wps:cNvSpPr>
                          <wps:spPr bwMode="auto">
                            <a:xfrm>
                              <a:off x="400" y="3034"/>
                              <a:ext cx="205" cy="287"/>
                            </a:xfrm>
                            <a:custGeom>
                              <a:avLst/>
                              <a:gdLst>
                                <a:gd name="T0" fmla="*/ 5 w 409"/>
                                <a:gd name="T1" fmla="*/ 560 h 574"/>
                                <a:gd name="T2" fmla="*/ 8 w 409"/>
                                <a:gd name="T3" fmla="*/ 562 h 574"/>
                                <a:gd name="T4" fmla="*/ 10 w 409"/>
                                <a:gd name="T5" fmla="*/ 565 h 574"/>
                                <a:gd name="T6" fmla="*/ 14 w 409"/>
                                <a:gd name="T7" fmla="*/ 567 h 574"/>
                                <a:gd name="T8" fmla="*/ 16 w 409"/>
                                <a:gd name="T9" fmla="*/ 569 h 574"/>
                                <a:gd name="T10" fmla="*/ 18 w 409"/>
                                <a:gd name="T11" fmla="*/ 570 h 574"/>
                                <a:gd name="T12" fmla="*/ 22 w 409"/>
                                <a:gd name="T13" fmla="*/ 573 h 574"/>
                                <a:gd name="T14" fmla="*/ 24 w 409"/>
                                <a:gd name="T15" fmla="*/ 574 h 574"/>
                                <a:gd name="T16" fmla="*/ 27 w 409"/>
                                <a:gd name="T17" fmla="*/ 574 h 574"/>
                                <a:gd name="T18" fmla="*/ 30 w 409"/>
                                <a:gd name="T19" fmla="*/ 568 h 574"/>
                                <a:gd name="T20" fmla="*/ 371 w 409"/>
                                <a:gd name="T21" fmla="*/ 74 h 574"/>
                                <a:gd name="T22" fmla="*/ 409 w 409"/>
                                <a:gd name="T23" fmla="*/ 0 h 574"/>
                                <a:gd name="T24" fmla="*/ 350 w 409"/>
                                <a:gd name="T25" fmla="*/ 61 h 574"/>
                                <a:gd name="T26" fmla="*/ 3 w 409"/>
                                <a:gd name="T27" fmla="*/ 547 h 574"/>
                                <a:gd name="T28" fmla="*/ 0 w 409"/>
                                <a:gd name="T29" fmla="*/ 553 h 574"/>
                                <a:gd name="T30" fmla="*/ 1 w 409"/>
                                <a:gd name="T31" fmla="*/ 554 h 574"/>
                                <a:gd name="T32" fmla="*/ 2 w 409"/>
                                <a:gd name="T33" fmla="*/ 557 h 574"/>
                                <a:gd name="T34" fmla="*/ 4 w 409"/>
                                <a:gd name="T35" fmla="*/ 558 h 574"/>
                                <a:gd name="T36" fmla="*/ 5 w 409"/>
                                <a:gd name="T37" fmla="*/ 560 h 5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09" h="574">
                                  <a:moveTo>
                                    <a:pt x="5" y="560"/>
                                  </a:moveTo>
                                  <a:lnTo>
                                    <a:pt x="8" y="562"/>
                                  </a:lnTo>
                                  <a:lnTo>
                                    <a:pt x="10" y="565"/>
                                  </a:lnTo>
                                  <a:lnTo>
                                    <a:pt x="14" y="567"/>
                                  </a:lnTo>
                                  <a:lnTo>
                                    <a:pt x="16" y="569"/>
                                  </a:lnTo>
                                  <a:lnTo>
                                    <a:pt x="18" y="570"/>
                                  </a:lnTo>
                                  <a:lnTo>
                                    <a:pt x="22" y="573"/>
                                  </a:lnTo>
                                  <a:lnTo>
                                    <a:pt x="24" y="574"/>
                                  </a:lnTo>
                                  <a:lnTo>
                                    <a:pt x="27" y="574"/>
                                  </a:lnTo>
                                  <a:lnTo>
                                    <a:pt x="30" y="568"/>
                                  </a:lnTo>
                                  <a:lnTo>
                                    <a:pt x="371" y="74"/>
                                  </a:lnTo>
                                  <a:lnTo>
                                    <a:pt x="409" y="0"/>
                                  </a:lnTo>
                                  <a:lnTo>
                                    <a:pt x="350" y="61"/>
                                  </a:lnTo>
                                  <a:lnTo>
                                    <a:pt x="3" y="547"/>
                                  </a:lnTo>
                                  <a:lnTo>
                                    <a:pt x="0" y="553"/>
                                  </a:lnTo>
                                  <a:lnTo>
                                    <a:pt x="1" y="554"/>
                                  </a:lnTo>
                                  <a:lnTo>
                                    <a:pt x="2" y="557"/>
                                  </a:lnTo>
                                  <a:lnTo>
                                    <a:pt x="4" y="558"/>
                                  </a:lnTo>
                                  <a:lnTo>
                                    <a:pt x="5" y="56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133" name="Freeform 130"/>
                          <wps:cNvSpPr>
                            <a:spLocks/>
                          </wps:cNvSpPr>
                          <wps:spPr bwMode="auto">
                            <a:xfrm>
                              <a:off x="334" y="3307"/>
                              <a:ext cx="83" cy="69"/>
                            </a:xfrm>
                            <a:custGeom>
                              <a:avLst/>
                              <a:gdLst>
                                <a:gd name="T0" fmla="*/ 133 w 166"/>
                                <a:gd name="T1" fmla="*/ 7 h 137"/>
                                <a:gd name="T2" fmla="*/ 135 w 166"/>
                                <a:gd name="T3" fmla="*/ 11 h 137"/>
                                <a:gd name="T4" fmla="*/ 138 w 166"/>
                                <a:gd name="T5" fmla="*/ 14 h 137"/>
                                <a:gd name="T6" fmla="*/ 143 w 166"/>
                                <a:gd name="T7" fmla="*/ 19 h 137"/>
                                <a:gd name="T8" fmla="*/ 149 w 166"/>
                                <a:gd name="T9" fmla="*/ 23 h 137"/>
                                <a:gd name="T10" fmla="*/ 155 w 166"/>
                                <a:gd name="T11" fmla="*/ 27 h 137"/>
                                <a:gd name="T12" fmla="*/ 160 w 166"/>
                                <a:gd name="T13" fmla="*/ 28 h 137"/>
                                <a:gd name="T14" fmla="*/ 164 w 166"/>
                                <a:gd name="T15" fmla="*/ 24 h 137"/>
                                <a:gd name="T16" fmla="*/ 166 w 166"/>
                                <a:gd name="T17" fmla="*/ 28 h 137"/>
                                <a:gd name="T18" fmla="*/ 164 w 166"/>
                                <a:gd name="T19" fmla="*/ 32 h 137"/>
                                <a:gd name="T20" fmla="*/ 153 w 166"/>
                                <a:gd name="T21" fmla="*/ 51 h 137"/>
                                <a:gd name="T22" fmla="*/ 134 w 166"/>
                                <a:gd name="T23" fmla="*/ 78 h 137"/>
                                <a:gd name="T24" fmla="*/ 112 w 166"/>
                                <a:gd name="T25" fmla="*/ 107 h 137"/>
                                <a:gd name="T26" fmla="*/ 96 w 166"/>
                                <a:gd name="T27" fmla="*/ 126 h 137"/>
                                <a:gd name="T28" fmla="*/ 78 w 166"/>
                                <a:gd name="T29" fmla="*/ 135 h 137"/>
                                <a:gd name="T30" fmla="*/ 59 w 166"/>
                                <a:gd name="T31" fmla="*/ 137 h 137"/>
                                <a:gd name="T32" fmla="*/ 39 w 166"/>
                                <a:gd name="T33" fmla="*/ 133 h 137"/>
                                <a:gd name="T34" fmla="*/ 13 w 166"/>
                                <a:gd name="T35" fmla="*/ 113 h 137"/>
                                <a:gd name="T36" fmla="*/ 0 w 166"/>
                                <a:gd name="T37" fmla="*/ 80 h 137"/>
                                <a:gd name="T38" fmla="*/ 9 w 166"/>
                                <a:gd name="T39" fmla="*/ 45 h 137"/>
                                <a:gd name="T40" fmla="*/ 31 w 166"/>
                                <a:gd name="T41" fmla="*/ 15 h 137"/>
                                <a:gd name="T42" fmla="*/ 58 w 166"/>
                                <a:gd name="T43" fmla="*/ 3 h 137"/>
                                <a:gd name="T44" fmla="*/ 75 w 166"/>
                                <a:gd name="T45" fmla="*/ 7 h 137"/>
                                <a:gd name="T46" fmla="*/ 83 w 166"/>
                                <a:gd name="T47" fmla="*/ 20 h 137"/>
                                <a:gd name="T48" fmla="*/ 81 w 166"/>
                                <a:gd name="T49" fmla="*/ 34 h 137"/>
                                <a:gd name="T50" fmla="*/ 63 w 166"/>
                                <a:gd name="T51" fmla="*/ 45 h 137"/>
                                <a:gd name="T52" fmla="*/ 48 w 166"/>
                                <a:gd name="T53" fmla="*/ 61 h 137"/>
                                <a:gd name="T54" fmla="*/ 44 w 166"/>
                                <a:gd name="T55" fmla="*/ 75 h 137"/>
                                <a:gd name="T56" fmla="*/ 52 w 166"/>
                                <a:gd name="T57" fmla="*/ 84 h 137"/>
                                <a:gd name="T58" fmla="*/ 62 w 166"/>
                                <a:gd name="T59" fmla="*/ 84 h 137"/>
                                <a:gd name="T60" fmla="*/ 69 w 166"/>
                                <a:gd name="T61" fmla="*/ 81 h 137"/>
                                <a:gd name="T62" fmla="*/ 81 w 166"/>
                                <a:gd name="T63" fmla="*/ 67 h 137"/>
                                <a:gd name="T64" fmla="*/ 98 w 166"/>
                                <a:gd name="T65" fmla="*/ 43 h 137"/>
                                <a:gd name="T66" fmla="*/ 116 w 166"/>
                                <a:gd name="T67" fmla="*/ 19 h 137"/>
                                <a:gd name="T68" fmla="*/ 128 w 166"/>
                                <a:gd name="T69" fmla="*/ 3 h 137"/>
                                <a:gd name="T70" fmla="*/ 130 w 166"/>
                                <a:gd name="T71" fmla="*/ 0 h 137"/>
                                <a:gd name="T72" fmla="*/ 134 w 166"/>
                                <a:gd name="T73" fmla="*/ 0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66" h="137">
                                  <a:moveTo>
                                    <a:pt x="136" y="1"/>
                                  </a:moveTo>
                                  <a:lnTo>
                                    <a:pt x="133" y="7"/>
                                  </a:lnTo>
                                  <a:lnTo>
                                    <a:pt x="134" y="8"/>
                                  </a:lnTo>
                                  <a:lnTo>
                                    <a:pt x="135" y="11"/>
                                  </a:lnTo>
                                  <a:lnTo>
                                    <a:pt x="137" y="12"/>
                                  </a:lnTo>
                                  <a:lnTo>
                                    <a:pt x="138" y="14"/>
                                  </a:lnTo>
                                  <a:lnTo>
                                    <a:pt x="141" y="16"/>
                                  </a:lnTo>
                                  <a:lnTo>
                                    <a:pt x="143" y="19"/>
                                  </a:lnTo>
                                  <a:lnTo>
                                    <a:pt x="147" y="21"/>
                                  </a:lnTo>
                                  <a:lnTo>
                                    <a:pt x="149" y="23"/>
                                  </a:lnTo>
                                  <a:lnTo>
                                    <a:pt x="151" y="24"/>
                                  </a:lnTo>
                                  <a:lnTo>
                                    <a:pt x="155" y="27"/>
                                  </a:lnTo>
                                  <a:lnTo>
                                    <a:pt x="157" y="28"/>
                                  </a:lnTo>
                                  <a:lnTo>
                                    <a:pt x="160" y="28"/>
                                  </a:lnTo>
                                  <a:lnTo>
                                    <a:pt x="163" y="22"/>
                                  </a:lnTo>
                                  <a:lnTo>
                                    <a:pt x="164" y="24"/>
                                  </a:lnTo>
                                  <a:lnTo>
                                    <a:pt x="166" y="26"/>
                                  </a:lnTo>
                                  <a:lnTo>
                                    <a:pt x="166" y="28"/>
                                  </a:lnTo>
                                  <a:lnTo>
                                    <a:pt x="166" y="30"/>
                                  </a:lnTo>
                                  <a:lnTo>
                                    <a:pt x="164" y="32"/>
                                  </a:lnTo>
                                  <a:lnTo>
                                    <a:pt x="160" y="41"/>
                                  </a:lnTo>
                                  <a:lnTo>
                                    <a:pt x="153" y="51"/>
                                  </a:lnTo>
                                  <a:lnTo>
                                    <a:pt x="143" y="64"/>
                                  </a:lnTo>
                                  <a:lnTo>
                                    <a:pt x="134" y="78"/>
                                  </a:lnTo>
                                  <a:lnTo>
                                    <a:pt x="123" y="93"/>
                                  </a:lnTo>
                                  <a:lnTo>
                                    <a:pt x="112" y="107"/>
                                  </a:lnTo>
                                  <a:lnTo>
                                    <a:pt x="103" y="119"/>
                                  </a:lnTo>
                                  <a:lnTo>
                                    <a:pt x="96" y="126"/>
                                  </a:lnTo>
                                  <a:lnTo>
                                    <a:pt x="88" y="131"/>
                                  </a:lnTo>
                                  <a:lnTo>
                                    <a:pt x="78" y="135"/>
                                  </a:lnTo>
                                  <a:lnTo>
                                    <a:pt x="69" y="137"/>
                                  </a:lnTo>
                                  <a:lnTo>
                                    <a:pt x="59" y="137"/>
                                  </a:lnTo>
                                  <a:lnTo>
                                    <a:pt x="49" y="136"/>
                                  </a:lnTo>
                                  <a:lnTo>
                                    <a:pt x="39" y="133"/>
                                  </a:lnTo>
                                  <a:lnTo>
                                    <a:pt x="29" y="127"/>
                                  </a:lnTo>
                                  <a:lnTo>
                                    <a:pt x="13" y="113"/>
                                  </a:lnTo>
                                  <a:lnTo>
                                    <a:pt x="4" y="98"/>
                                  </a:lnTo>
                                  <a:lnTo>
                                    <a:pt x="0" y="80"/>
                                  </a:lnTo>
                                  <a:lnTo>
                                    <a:pt x="3" y="62"/>
                                  </a:lnTo>
                                  <a:lnTo>
                                    <a:pt x="9" y="45"/>
                                  </a:lnTo>
                                  <a:lnTo>
                                    <a:pt x="18" y="29"/>
                                  </a:lnTo>
                                  <a:lnTo>
                                    <a:pt x="31" y="15"/>
                                  </a:lnTo>
                                  <a:lnTo>
                                    <a:pt x="46" y="6"/>
                                  </a:lnTo>
                                  <a:lnTo>
                                    <a:pt x="58" y="3"/>
                                  </a:lnTo>
                                  <a:lnTo>
                                    <a:pt x="68" y="3"/>
                                  </a:lnTo>
                                  <a:lnTo>
                                    <a:pt x="75" y="7"/>
                                  </a:lnTo>
                                  <a:lnTo>
                                    <a:pt x="81" y="13"/>
                                  </a:lnTo>
                                  <a:lnTo>
                                    <a:pt x="83" y="20"/>
                                  </a:lnTo>
                                  <a:lnTo>
                                    <a:pt x="83" y="27"/>
                                  </a:lnTo>
                                  <a:lnTo>
                                    <a:pt x="81" y="34"/>
                                  </a:lnTo>
                                  <a:lnTo>
                                    <a:pt x="76" y="38"/>
                                  </a:lnTo>
                                  <a:lnTo>
                                    <a:pt x="63" y="45"/>
                                  </a:lnTo>
                                  <a:lnTo>
                                    <a:pt x="55" y="53"/>
                                  </a:lnTo>
                                  <a:lnTo>
                                    <a:pt x="48" y="61"/>
                                  </a:lnTo>
                                  <a:lnTo>
                                    <a:pt x="45" y="68"/>
                                  </a:lnTo>
                                  <a:lnTo>
                                    <a:pt x="44" y="75"/>
                                  </a:lnTo>
                                  <a:lnTo>
                                    <a:pt x="46" y="80"/>
                                  </a:lnTo>
                                  <a:lnTo>
                                    <a:pt x="52" y="84"/>
                                  </a:lnTo>
                                  <a:lnTo>
                                    <a:pt x="59" y="85"/>
                                  </a:lnTo>
                                  <a:lnTo>
                                    <a:pt x="62" y="84"/>
                                  </a:lnTo>
                                  <a:lnTo>
                                    <a:pt x="65" y="83"/>
                                  </a:lnTo>
                                  <a:lnTo>
                                    <a:pt x="69" y="81"/>
                                  </a:lnTo>
                                  <a:lnTo>
                                    <a:pt x="73" y="77"/>
                                  </a:lnTo>
                                  <a:lnTo>
                                    <a:pt x="81" y="67"/>
                                  </a:lnTo>
                                  <a:lnTo>
                                    <a:pt x="90" y="55"/>
                                  </a:lnTo>
                                  <a:lnTo>
                                    <a:pt x="98" y="43"/>
                                  </a:lnTo>
                                  <a:lnTo>
                                    <a:pt x="108" y="30"/>
                                  </a:lnTo>
                                  <a:lnTo>
                                    <a:pt x="116" y="19"/>
                                  </a:lnTo>
                                  <a:lnTo>
                                    <a:pt x="123" y="10"/>
                                  </a:lnTo>
                                  <a:lnTo>
                                    <a:pt x="128" y="3"/>
                                  </a:lnTo>
                                  <a:lnTo>
                                    <a:pt x="129" y="0"/>
                                  </a:lnTo>
                                  <a:lnTo>
                                    <a:pt x="130" y="0"/>
                                  </a:lnTo>
                                  <a:lnTo>
                                    <a:pt x="133" y="0"/>
                                  </a:lnTo>
                                  <a:lnTo>
                                    <a:pt x="134" y="0"/>
                                  </a:lnTo>
                                  <a:lnTo>
                                    <a:pt x="136" y="1"/>
                                  </a:lnTo>
                                  <a:close/>
                                </a:path>
                              </a:pathLst>
                            </a:custGeom>
                            <a:solidFill>
                              <a:srgbClr val="1234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 name="Freeform 131"/>
                          <wps:cNvSpPr>
                            <a:spLocks/>
                          </wps:cNvSpPr>
                          <wps:spPr bwMode="auto">
                            <a:xfrm>
                              <a:off x="328" y="3036"/>
                              <a:ext cx="327" cy="268"/>
                            </a:xfrm>
                            <a:custGeom>
                              <a:avLst/>
                              <a:gdLst>
                                <a:gd name="T0" fmla="*/ 477 w 655"/>
                                <a:gd name="T1" fmla="*/ 45 h 537"/>
                                <a:gd name="T2" fmla="*/ 408 w 655"/>
                                <a:gd name="T3" fmla="*/ 17 h 537"/>
                                <a:gd name="T4" fmla="*/ 333 w 655"/>
                                <a:gd name="T5" fmla="*/ 2 h 537"/>
                                <a:gd name="T6" fmla="*/ 258 w 655"/>
                                <a:gd name="T7" fmla="*/ 1 h 537"/>
                                <a:gd name="T8" fmla="*/ 184 w 655"/>
                                <a:gd name="T9" fmla="*/ 9 h 537"/>
                                <a:gd name="T10" fmla="*/ 117 w 655"/>
                                <a:gd name="T11" fmla="*/ 26 h 537"/>
                                <a:gd name="T12" fmla="*/ 61 w 655"/>
                                <a:gd name="T13" fmla="*/ 49 h 537"/>
                                <a:gd name="T14" fmla="*/ 16 w 655"/>
                                <a:gd name="T15" fmla="*/ 78 h 537"/>
                                <a:gd name="T16" fmla="*/ 16 w 655"/>
                                <a:gd name="T17" fmla="*/ 88 h 537"/>
                                <a:gd name="T18" fmla="*/ 50 w 655"/>
                                <a:gd name="T19" fmla="*/ 85 h 537"/>
                                <a:gd name="T20" fmla="*/ 86 w 655"/>
                                <a:gd name="T21" fmla="*/ 89 h 537"/>
                                <a:gd name="T22" fmla="*/ 122 w 655"/>
                                <a:gd name="T23" fmla="*/ 101 h 537"/>
                                <a:gd name="T24" fmla="*/ 155 w 655"/>
                                <a:gd name="T25" fmla="*/ 119 h 537"/>
                                <a:gd name="T26" fmla="*/ 183 w 655"/>
                                <a:gd name="T27" fmla="*/ 143 h 537"/>
                                <a:gd name="T28" fmla="*/ 205 w 655"/>
                                <a:gd name="T29" fmla="*/ 171 h 537"/>
                                <a:gd name="T30" fmla="*/ 216 w 655"/>
                                <a:gd name="T31" fmla="*/ 202 h 537"/>
                                <a:gd name="T32" fmla="*/ 238 w 655"/>
                                <a:gd name="T33" fmla="*/ 211 h 537"/>
                                <a:gd name="T34" fmla="*/ 278 w 655"/>
                                <a:gd name="T35" fmla="*/ 205 h 537"/>
                                <a:gd name="T36" fmla="*/ 319 w 655"/>
                                <a:gd name="T37" fmla="*/ 211 h 537"/>
                                <a:gd name="T38" fmla="*/ 359 w 655"/>
                                <a:gd name="T39" fmla="*/ 225 h 537"/>
                                <a:gd name="T40" fmla="*/ 396 w 655"/>
                                <a:gd name="T41" fmla="*/ 247 h 537"/>
                                <a:gd name="T42" fmla="*/ 426 w 655"/>
                                <a:gd name="T43" fmla="*/ 273 h 537"/>
                                <a:gd name="T44" fmla="*/ 446 w 655"/>
                                <a:gd name="T45" fmla="*/ 306 h 537"/>
                                <a:gd name="T46" fmla="*/ 456 w 655"/>
                                <a:gd name="T47" fmla="*/ 340 h 537"/>
                                <a:gd name="T48" fmla="*/ 495 w 655"/>
                                <a:gd name="T49" fmla="*/ 355 h 537"/>
                                <a:gd name="T50" fmla="*/ 559 w 655"/>
                                <a:gd name="T51" fmla="*/ 384 h 537"/>
                                <a:gd name="T52" fmla="*/ 600 w 655"/>
                                <a:gd name="T53" fmla="*/ 441 h 537"/>
                                <a:gd name="T54" fmla="*/ 616 w 655"/>
                                <a:gd name="T55" fmla="*/ 508 h 537"/>
                                <a:gd name="T56" fmla="*/ 624 w 655"/>
                                <a:gd name="T57" fmla="*/ 516 h 537"/>
                                <a:gd name="T58" fmla="*/ 640 w 655"/>
                                <a:gd name="T59" fmla="*/ 468 h 537"/>
                                <a:gd name="T60" fmla="*/ 651 w 655"/>
                                <a:gd name="T61" fmla="*/ 410 h 537"/>
                                <a:gd name="T62" fmla="*/ 655 w 655"/>
                                <a:gd name="T63" fmla="*/ 348 h 537"/>
                                <a:gd name="T64" fmla="*/ 648 w 655"/>
                                <a:gd name="T65" fmla="*/ 281 h 537"/>
                                <a:gd name="T66" fmla="*/ 629 w 655"/>
                                <a:gd name="T67" fmla="*/ 215 h 537"/>
                                <a:gd name="T68" fmla="*/ 595 w 655"/>
                                <a:gd name="T69" fmla="*/ 150 h 537"/>
                                <a:gd name="T70" fmla="*/ 543 w 655"/>
                                <a:gd name="T71" fmla="*/ 92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55" h="537">
                                  <a:moveTo>
                                    <a:pt x="509" y="64"/>
                                  </a:moveTo>
                                  <a:lnTo>
                                    <a:pt x="477" y="45"/>
                                  </a:lnTo>
                                  <a:lnTo>
                                    <a:pt x="443" y="28"/>
                                  </a:lnTo>
                                  <a:lnTo>
                                    <a:pt x="408" y="17"/>
                                  </a:lnTo>
                                  <a:lnTo>
                                    <a:pt x="371" y="8"/>
                                  </a:lnTo>
                                  <a:lnTo>
                                    <a:pt x="333" y="2"/>
                                  </a:lnTo>
                                  <a:lnTo>
                                    <a:pt x="295" y="0"/>
                                  </a:lnTo>
                                  <a:lnTo>
                                    <a:pt x="258" y="1"/>
                                  </a:lnTo>
                                  <a:lnTo>
                                    <a:pt x="221" y="3"/>
                                  </a:lnTo>
                                  <a:lnTo>
                                    <a:pt x="184" y="9"/>
                                  </a:lnTo>
                                  <a:lnTo>
                                    <a:pt x="150" y="16"/>
                                  </a:lnTo>
                                  <a:lnTo>
                                    <a:pt x="117" y="26"/>
                                  </a:lnTo>
                                  <a:lnTo>
                                    <a:pt x="88" y="37"/>
                                  </a:lnTo>
                                  <a:lnTo>
                                    <a:pt x="61" y="49"/>
                                  </a:lnTo>
                                  <a:lnTo>
                                    <a:pt x="36" y="63"/>
                                  </a:lnTo>
                                  <a:lnTo>
                                    <a:pt x="16" y="78"/>
                                  </a:lnTo>
                                  <a:lnTo>
                                    <a:pt x="0" y="93"/>
                                  </a:lnTo>
                                  <a:lnTo>
                                    <a:pt x="16" y="88"/>
                                  </a:lnTo>
                                  <a:lnTo>
                                    <a:pt x="32" y="85"/>
                                  </a:lnTo>
                                  <a:lnTo>
                                    <a:pt x="50" y="85"/>
                                  </a:lnTo>
                                  <a:lnTo>
                                    <a:pt x="68" y="86"/>
                                  </a:lnTo>
                                  <a:lnTo>
                                    <a:pt x="86" y="89"/>
                                  </a:lnTo>
                                  <a:lnTo>
                                    <a:pt x="104" y="94"/>
                                  </a:lnTo>
                                  <a:lnTo>
                                    <a:pt x="122" y="101"/>
                                  </a:lnTo>
                                  <a:lnTo>
                                    <a:pt x="138" y="110"/>
                                  </a:lnTo>
                                  <a:lnTo>
                                    <a:pt x="155" y="119"/>
                                  </a:lnTo>
                                  <a:lnTo>
                                    <a:pt x="170" y="131"/>
                                  </a:lnTo>
                                  <a:lnTo>
                                    <a:pt x="183" y="143"/>
                                  </a:lnTo>
                                  <a:lnTo>
                                    <a:pt x="195" y="156"/>
                                  </a:lnTo>
                                  <a:lnTo>
                                    <a:pt x="205" y="171"/>
                                  </a:lnTo>
                                  <a:lnTo>
                                    <a:pt x="212" y="186"/>
                                  </a:lnTo>
                                  <a:lnTo>
                                    <a:pt x="216" y="202"/>
                                  </a:lnTo>
                                  <a:lnTo>
                                    <a:pt x="219" y="218"/>
                                  </a:lnTo>
                                  <a:lnTo>
                                    <a:pt x="238" y="211"/>
                                  </a:lnTo>
                                  <a:lnTo>
                                    <a:pt x="258" y="207"/>
                                  </a:lnTo>
                                  <a:lnTo>
                                    <a:pt x="278" y="205"/>
                                  </a:lnTo>
                                  <a:lnTo>
                                    <a:pt x="299" y="207"/>
                                  </a:lnTo>
                                  <a:lnTo>
                                    <a:pt x="319" y="211"/>
                                  </a:lnTo>
                                  <a:lnTo>
                                    <a:pt x="340" y="217"/>
                                  </a:lnTo>
                                  <a:lnTo>
                                    <a:pt x="359" y="225"/>
                                  </a:lnTo>
                                  <a:lnTo>
                                    <a:pt x="378" y="234"/>
                                  </a:lnTo>
                                  <a:lnTo>
                                    <a:pt x="396" y="247"/>
                                  </a:lnTo>
                                  <a:lnTo>
                                    <a:pt x="412" y="260"/>
                                  </a:lnTo>
                                  <a:lnTo>
                                    <a:pt x="426" y="273"/>
                                  </a:lnTo>
                                  <a:lnTo>
                                    <a:pt x="437" y="289"/>
                                  </a:lnTo>
                                  <a:lnTo>
                                    <a:pt x="446" y="306"/>
                                  </a:lnTo>
                                  <a:lnTo>
                                    <a:pt x="454" y="323"/>
                                  </a:lnTo>
                                  <a:lnTo>
                                    <a:pt x="456" y="340"/>
                                  </a:lnTo>
                                  <a:lnTo>
                                    <a:pt x="456" y="358"/>
                                  </a:lnTo>
                                  <a:lnTo>
                                    <a:pt x="495" y="355"/>
                                  </a:lnTo>
                                  <a:lnTo>
                                    <a:pt x="529" y="364"/>
                                  </a:lnTo>
                                  <a:lnTo>
                                    <a:pt x="559" y="384"/>
                                  </a:lnTo>
                                  <a:lnTo>
                                    <a:pt x="582" y="410"/>
                                  </a:lnTo>
                                  <a:lnTo>
                                    <a:pt x="600" y="441"/>
                                  </a:lnTo>
                                  <a:lnTo>
                                    <a:pt x="612" y="474"/>
                                  </a:lnTo>
                                  <a:lnTo>
                                    <a:pt x="616" y="508"/>
                                  </a:lnTo>
                                  <a:lnTo>
                                    <a:pt x="615" y="537"/>
                                  </a:lnTo>
                                  <a:lnTo>
                                    <a:pt x="624" y="516"/>
                                  </a:lnTo>
                                  <a:lnTo>
                                    <a:pt x="632" y="493"/>
                                  </a:lnTo>
                                  <a:lnTo>
                                    <a:pt x="640" y="468"/>
                                  </a:lnTo>
                                  <a:lnTo>
                                    <a:pt x="646" y="440"/>
                                  </a:lnTo>
                                  <a:lnTo>
                                    <a:pt x="651" y="410"/>
                                  </a:lnTo>
                                  <a:lnTo>
                                    <a:pt x="654" y="380"/>
                                  </a:lnTo>
                                  <a:lnTo>
                                    <a:pt x="655" y="348"/>
                                  </a:lnTo>
                                  <a:lnTo>
                                    <a:pt x="653" y="315"/>
                                  </a:lnTo>
                                  <a:lnTo>
                                    <a:pt x="648" y="281"/>
                                  </a:lnTo>
                                  <a:lnTo>
                                    <a:pt x="641" y="248"/>
                                  </a:lnTo>
                                  <a:lnTo>
                                    <a:pt x="629" y="215"/>
                                  </a:lnTo>
                                  <a:lnTo>
                                    <a:pt x="615" y="183"/>
                                  </a:lnTo>
                                  <a:lnTo>
                                    <a:pt x="595" y="150"/>
                                  </a:lnTo>
                                  <a:lnTo>
                                    <a:pt x="572" y="120"/>
                                  </a:lnTo>
                                  <a:lnTo>
                                    <a:pt x="543" y="92"/>
                                  </a:lnTo>
                                  <a:lnTo>
                                    <a:pt x="509" y="64"/>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5" name="Freeform 132"/>
                          <wps:cNvSpPr>
                            <a:spLocks/>
                          </wps:cNvSpPr>
                          <wps:spPr bwMode="auto">
                            <a:xfrm>
                              <a:off x="403" y="3154"/>
                              <a:ext cx="118" cy="165"/>
                            </a:xfrm>
                            <a:custGeom>
                              <a:avLst/>
                              <a:gdLst>
                                <a:gd name="T0" fmla="*/ 11 w 235"/>
                                <a:gd name="T1" fmla="*/ 330 h 330"/>
                                <a:gd name="T2" fmla="*/ 234 w 235"/>
                                <a:gd name="T3" fmla="*/ 7 h 330"/>
                                <a:gd name="T4" fmla="*/ 235 w 235"/>
                                <a:gd name="T5" fmla="*/ 4 h 330"/>
                                <a:gd name="T6" fmla="*/ 233 w 235"/>
                                <a:gd name="T7" fmla="*/ 2 h 330"/>
                                <a:gd name="T8" fmla="*/ 229 w 235"/>
                                <a:gd name="T9" fmla="*/ 0 h 330"/>
                                <a:gd name="T10" fmla="*/ 227 w 235"/>
                                <a:gd name="T11" fmla="*/ 0 h 330"/>
                                <a:gd name="T12" fmla="*/ 0 w 235"/>
                                <a:gd name="T13" fmla="*/ 321 h 330"/>
                                <a:gd name="T14" fmla="*/ 3 w 235"/>
                                <a:gd name="T15" fmla="*/ 323 h 330"/>
                                <a:gd name="T16" fmla="*/ 5 w 235"/>
                                <a:gd name="T17" fmla="*/ 326 h 330"/>
                                <a:gd name="T18" fmla="*/ 9 w 235"/>
                                <a:gd name="T19" fmla="*/ 328 h 330"/>
                                <a:gd name="T20" fmla="*/ 11 w 235"/>
                                <a:gd name="T21" fmla="*/ 330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35" h="330">
                                  <a:moveTo>
                                    <a:pt x="11" y="330"/>
                                  </a:moveTo>
                                  <a:lnTo>
                                    <a:pt x="234" y="7"/>
                                  </a:lnTo>
                                  <a:lnTo>
                                    <a:pt x="235" y="4"/>
                                  </a:lnTo>
                                  <a:lnTo>
                                    <a:pt x="233" y="2"/>
                                  </a:lnTo>
                                  <a:lnTo>
                                    <a:pt x="229" y="0"/>
                                  </a:lnTo>
                                  <a:lnTo>
                                    <a:pt x="227" y="0"/>
                                  </a:lnTo>
                                  <a:lnTo>
                                    <a:pt x="0" y="321"/>
                                  </a:lnTo>
                                  <a:lnTo>
                                    <a:pt x="3" y="323"/>
                                  </a:lnTo>
                                  <a:lnTo>
                                    <a:pt x="5" y="326"/>
                                  </a:lnTo>
                                  <a:lnTo>
                                    <a:pt x="9" y="328"/>
                                  </a:lnTo>
                                  <a:lnTo>
                                    <a:pt x="11" y="33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136" name="Freeform 133"/>
                          <wps:cNvSpPr>
                            <a:spLocks/>
                          </wps:cNvSpPr>
                          <wps:spPr bwMode="auto">
                            <a:xfrm>
                              <a:off x="350" y="3314"/>
                              <a:ext cx="18" cy="12"/>
                            </a:xfrm>
                            <a:custGeom>
                              <a:avLst/>
                              <a:gdLst>
                                <a:gd name="T0" fmla="*/ 28 w 37"/>
                                <a:gd name="T1" fmla="*/ 0 h 23"/>
                                <a:gd name="T2" fmla="*/ 33 w 37"/>
                                <a:gd name="T3" fmla="*/ 1 h 23"/>
                                <a:gd name="T4" fmla="*/ 36 w 37"/>
                                <a:gd name="T5" fmla="*/ 4 h 23"/>
                                <a:gd name="T6" fmla="*/ 37 w 37"/>
                                <a:gd name="T7" fmla="*/ 6 h 23"/>
                                <a:gd name="T8" fmla="*/ 37 w 37"/>
                                <a:gd name="T9" fmla="*/ 8 h 23"/>
                                <a:gd name="T10" fmla="*/ 32 w 37"/>
                                <a:gd name="T11" fmla="*/ 8 h 23"/>
                                <a:gd name="T12" fmla="*/ 28 w 37"/>
                                <a:gd name="T13" fmla="*/ 7 h 23"/>
                                <a:gd name="T14" fmla="*/ 24 w 37"/>
                                <a:gd name="T15" fmla="*/ 8 h 23"/>
                                <a:gd name="T16" fmla="*/ 19 w 37"/>
                                <a:gd name="T17" fmla="*/ 8 h 23"/>
                                <a:gd name="T18" fmla="*/ 14 w 37"/>
                                <a:gd name="T19" fmla="*/ 10 h 23"/>
                                <a:gd name="T20" fmla="*/ 11 w 37"/>
                                <a:gd name="T21" fmla="*/ 13 h 23"/>
                                <a:gd name="T22" fmla="*/ 5 w 37"/>
                                <a:gd name="T23" fmla="*/ 17 h 23"/>
                                <a:gd name="T24" fmla="*/ 0 w 37"/>
                                <a:gd name="T25" fmla="*/ 23 h 23"/>
                                <a:gd name="T26" fmla="*/ 5 w 37"/>
                                <a:gd name="T27" fmla="*/ 12 h 23"/>
                                <a:gd name="T28" fmla="*/ 12 w 37"/>
                                <a:gd name="T29" fmla="*/ 5 h 23"/>
                                <a:gd name="T30" fmla="*/ 19 w 37"/>
                                <a:gd name="T31" fmla="*/ 1 h 23"/>
                                <a:gd name="T32" fmla="*/ 28 w 37"/>
                                <a:gd name="T33"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7" h="23">
                                  <a:moveTo>
                                    <a:pt x="28" y="0"/>
                                  </a:moveTo>
                                  <a:lnTo>
                                    <a:pt x="33" y="1"/>
                                  </a:lnTo>
                                  <a:lnTo>
                                    <a:pt x="36" y="4"/>
                                  </a:lnTo>
                                  <a:lnTo>
                                    <a:pt x="37" y="6"/>
                                  </a:lnTo>
                                  <a:lnTo>
                                    <a:pt x="37" y="8"/>
                                  </a:lnTo>
                                  <a:lnTo>
                                    <a:pt x="32" y="8"/>
                                  </a:lnTo>
                                  <a:lnTo>
                                    <a:pt x="28" y="7"/>
                                  </a:lnTo>
                                  <a:lnTo>
                                    <a:pt x="24" y="8"/>
                                  </a:lnTo>
                                  <a:lnTo>
                                    <a:pt x="19" y="8"/>
                                  </a:lnTo>
                                  <a:lnTo>
                                    <a:pt x="14" y="10"/>
                                  </a:lnTo>
                                  <a:lnTo>
                                    <a:pt x="11" y="13"/>
                                  </a:lnTo>
                                  <a:lnTo>
                                    <a:pt x="5" y="17"/>
                                  </a:lnTo>
                                  <a:lnTo>
                                    <a:pt x="0" y="23"/>
                                  </a:lnTo>
                                  <a:lnTo>
                                    <a:pt x="5" y="12"/>
                                  </a:lnTo>
                                  <a:lnTo>
                                    <a:pt x="12" y="5"/>
                                  </a:lnTo>
                                  <a:lnTo>
                                    <a:pt x="19" y="1"/>
                                  </a:lnTo>
                                  <a:lnTo>
                                    <a:pt x="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Freeform 134"/>
                          <wps:cNvSpPr>
                            <a:spLocks/>
                          </wps:cNvSpPr>
                          <wps:spPr bwMode="auto">
                            <a:xfrm>
                              <a:off x="337" y="3069"/>
                              <a:ext cx="103" cy="71"/>
                            </a:xfrm>
                            <a:custGeom>
                              <a:avLst/>
                              <a:gdLst>
                                <a:gd name="T0" fmla="*/ 205 w 207"/>
                                <a:gd name="T1" fmla="*/ 143 h 143"/>
                                <a:gd name="T2" fmla="*/ 203 w 207"/>
                                <a:gd name="T3" fmla="*/ 123 h 143"/>
                                <a:gd name="T4" fmla="*/ 198 w 207"/>
                                <a:gd name="T5" fmla="*/ 105 h 143"/>
                                <a:gd name="T6" fmla="*/ 191 w 207"/>
                                <a:gd name="T7" fmla="*/ 89 h 143"/>
                                <a:gd name="T8" fmla="*/ 182 w 207"/>
                                <a:gd name="T9" fmla="*/ 74 h 143"/>
                                <a:gd name="T10" fmla="*/ 170 w 207"/>
                                <a:gd name="T11" fmla="*/ 60 h 143"/>
                                <a:gd name="T12" fmla="*/ 157 w 207"/>
                                <a:gd name="T13" fmla="*/ 49 h 143"/>
                                <a:gd name="T14" fmla="*/ 143 w 207"/>
                                <a:gd name="T15" fmla="*/ 38 h 143"/>
                                <a:gd name="T16" fmla="*/ 128 w 207"/>
                                <a:gd name="T17" fmla="*/ 30 h 143"/>
                                <a:gd name="T18" fmla="*/ 111 w 207"/>
                                <a:gd name="T19" fmla="*/ 23 h 143"/>
                                <a:gd name="T20" fmla="*/ 94 w 207"/>
                                <a:gd name="T21" fmla="*/ 17 h 143"/>
                                <a:gd name="T22" fmla="*/ 78 w 207"/>
                                <a:gd name="T23" fmla="*/ 14 h 143"/>
                                <a:gd name="T24" fmla="*/ 60 w 207"/>
                                <a:gd name="T25" fmla="*/ 11 h 143"/>
                                <a:gd name="T26" fmla="*/ 44 w 207"/>
                                <a:gd name="T27" fmla="*/ 11 h 143"/>
                                <a:gd name="T28" fmla="*/ 28 w 207"/>
                                <a:gd name="T29" fmla="*/ 11 h 143"/>
                                <a:gd name="T30" fmla="*/ 13 w 207"/>
                                <a:gd name="T31" fmla="*/ 13 h 143"/>
                                <a:gd name="T32" fmla="*/ 0 w 207"/>
                                <a:gd name="T33" fmla="*/ 16 h 143"/>
                                <a:gd name="T34" fmla="*/ 20 w 207"/>
                                <a:gd name="T35" fmla="*/ 8 h 143"/>
                                <a:gd name="T36" fmla="*/ 40 w 207"/>
                                <a:gd name="T37" fmla="*/ 4 h 143"/>
                                <a:gd name="T38" fmla="*/ 59 w 207"/>
                                <a:gd name="T39" fmla="*/ 0 h 143"/>
                                <a:gd name="T40" fmla="*/ 79 w 207"/>
                                <a:gd name="T41" fmla="*/ 0 h 143"/>
                                <a:gd name="T42" fmla="*/ 97 w 207"/>
                                <a:gd name="T43" fmla="*/ 3 h 143"/>
                                <a:gd name="T44" fmla="*/ 116 w 207"/>
                                <a:gd name="T45" fmla="*/ 7 h 143"/>
                                <a:gd name="T46" fmla="*/ 132 w 207"/>
                                <a:gd name="T47" fmla="*/ 13 h 143"/>
                                <a:gd name="T48" fmla="*/ 148 w 207"/>
                                <a:gd name="T49" fmla="*/ 21 h 143"/>
                                <a:gd name="T50" fmla="*/ 162 w 207"/>
                                <a:gd name="T51" fmla="*/ 31 h 143"/>
                                <a:gd name="T52" fmla="*/ 175 w 207"/>
                                <a:gd name="T53" fmla="*/ 43 h 143"/>
                                <a:gd name="T54" fmla="*/ 185 w 207"/>
                                <a:gd name="T55" fmla="*/ 55 h 143"/>
                                <a:gd name="T56" fmla="*/ 194 w 207"/>
                                <a:gd name="T57" fmla="*/ 70 h 143"/>
                                <a:gd name="T58" fmla="*/ 201 w 207"/>
                                <a:gd name="T59" fmla="*/ 86 h 143"/>
                                <a:gd name="T60" fmla="*/ 204 w 207"/>
                                <a:gd name="T61" fmla="*/ 105 h 143"/>
                                <a:gd name="T62" fmla="*/ 207 w 207"/>
                                <a:gd name="T63" fmla="*/ 123 h 143"/>
                                <a:gd name="T64" fmla="*/ 205 w 207"/>
                                <a:gd name="T65" fmla="*/ 143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07" h="143">
                                  <a:moveTo>
                                    <a:pt x="205" y="143"/>
                                  </a:moveTo>
                                  <a:lnTo>
                                    <a:pt x="203" y="123"/>
                                  </a:lnTo>
                                  <a:lnTo>
                                    <a:pt x="198" y="105"/>
                                  </a:lnTo>
                                  <a:lnTo>
                                    <a:pt x="191" y="89"/>
                                  </a:lnTo>
                                  <a:lnTo>
                                    <a:pt x="182" y="74"/>
                                  </a:lnTo>
                                  <a:lnTo>
                                    <a:pt x="170" y="60"/>
                                  </a:lnTo>
                                  <a:lnTo>
                                    <a:pt x="157" y="49"/>
                                  </a:lnTo>
                                  <a:lnTo>
                                    <a:pt x="143" y="38"/>
                                  </a:lnTo>
                                  <a:lnTo>
                                    <a:pt x="128" y="30"/>
                                  </a:lnTo>
                                  <a:lnTo>
                                    <a:pt x="111" y="23"/>
                                  </a:lnTo>
                                  <a:lnTo>
                                    <a:pt x="94" y="17"/>
                                  </a:lnTo>
                                  <a:lnTo>
                                    <a:pt x="78" y="14"/>
                                  </a:lnTo>
                                  <a:lnTo>
                                    <a:pt x="60" y="11"/>
                                  </a:lnTo>
                                  <a:lnTo>
                                    <a:pt x="44" y="11"/>
                                  </a:lnTo>
                                  <a:lnTo>
                                    <a:pt x="28" y="11"/>
                                  </a:lnTo>
                                  <a:lnTo>
                                    <a:pt x="13" y="13"/>
                                  </a:lnTo>
                                  <a:lnTo>
                                    <a:pt x="0" y="16"/>
                                  </a:lnTo>
                                  <a:lnTo>
                                    <a:pt x="20" y="8"/>
                                  </a:lnTo>
                                  <a:lnTo>
                                    <a:pt x="40" y="4"/>
                                  </a:lnTo>
                                  <a:lnTo>
                                    <a:pt x="59" y="0"/>
                                  </a:lnTo>
                                  <a:lnTo>
                                    <a:pt x="79" y="0"/>
                                  </a:lnTo>
                                  <a:lnTo>
                                    <a:pt x="97" y="3"/>
                                  </a:lnTo>
                                  <a:lnTo>
                                    <a:pt x="116" y="7"/>
                                  </a:lnTo>
                                  <a:lnTo>
                                    <a:pt x="132" y="13"/>
                                  </a:lnTo>
                                  <a:lnTo>
                                    <a:pt x="148" y="21"/>
                                  </a:lnTo>
                                  <a:lnTo>
                                    <a:pt x="162" y="31"/>
                                  </a:lnTo>
                                  <a:lnTo>
                                    <a:pt x="175" y="43"/>
                                  </a:lnTo>
                                  <a:lnTo>
                                    <a:pt x="185" y="55"/>
                                  </a:lnTo>
                                  <a:lnTo>
                                    <a:pt x="194" y="70"/>
                                  </a:lnTo>
                                  <a:lnTo>
                                    <a:pt x="201" y="86"/>
                                  </a:lnTo>
                                  <a:lnTo>
                                    <a:pt x="204" y="105"/>
                                  </a:lnTo>
                                  <a:lnTo>
                                    <a:pt x="207" y="123"/>
                                  </a:lnTo>
                                  <a:lnTo>
                                    <a:pt x="205" y="1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 name="Freeform 135"/>
                          <wps:cNvSpPr>
                            <a:spLocks/>
                          </wps:cNvSpPr>
                          <wps:spPr bwMode="auto">
                            <a:xfrm>
                              <a:off x="558" y="3202"/>
                              <a:ext cx="82" cy="76"/>
                            </a:xfrm>
                            <a:custGeom>
                              <a:avLst/>
                              <a:gdLst>
                                <a:gd name="T0" fmla="*/ 162 w 163"/>
                                <a:gd name="T1" fmla="*/ 153 h 153"/>
                                <a:gd name="T2" fmla="*/ 160 w 163"/>
                                <a:gd name="T3" fmla="*/ 131 h 153"/>
                                <a:gd name="T4" fmla="*/ 152 w 163"/>
                                <a:gd name="T5" fmla="*/ 106 h 153"/>
                                <a:gd name="T6" fmla="*/ 139 w 163"/>
                                <a:gd name="T7" fmla="*/ 77 h 153"/>
                                <a:gd name="T8" fmla="*/ 121 w 163"/>
                                <a:gd name="T9" fmla="*/ 51 h 153"/>
                                <a:gd name="T10" fmla="*/ 98 w 163"/>
                                <a:gd name="T11" fmla="*/ 29 h 153"/>
                                <a:gd name="T12" fmla="*/ 69 w 163"/>
                                <a:gd name="T13" fmla="*/ 14 h 153"/>
                                <a:gd name="T14" fmla="*/ 36 w 163"/>
                                <a:gd name="T15" fmla="*/ 9 h 153"/>
                                <a:gd name="T16" fmla="*/ 0 w 163"/>
                                <a:gd name="T17" fmla="*/ 18 h 153"/>
                                <a:gd name="T18" fmla="*/ 34 w 163"/>
                                <a:gd name="T19" fmla="*/ 3 h 153"/>
                                <a:gd name="T20" fmla="*/ 66 w 163"/>
                                <a:gd name="T21" fmla="*/ 0 h 153"/>
                                <a:gd name="T22" fmla="*/ 95 w 163"/>
                                <a:gd name="T23" fmla="*/ 8 h 153"/>
                                <a:gd name="T24" fmla="*/ 121 w 163"/>
                                <a:gd name="T25" fmla="*/ 25 h 153"/>
                                <a:gd name="T26" fmla="*/ 141 w 163"/>
                                <a:gd name="T27" fmla="*/ 49 h 153"/>
                                <a:gd name="T28" fmla="*/ 156 w 163"/>
                                <a:gd name="T29" fmla="*/ 80 h 153"/>
                                <a:gd name="T30" fmla="*/ 163 w 163"/>
                                <a:gd name="T31" fmla="*/ 115 h 153"/>
                                <a:gd name="T32" fmla="*/ 162 w 163"/>
                                <a:gd name="T33" fmla="*/ 153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3" h="153">
                                  <a:moveTo>
                                    <a:pt x="162" y="153"/>
                                  </a:moveTo>
                                  <a:lnTo>
                                    <a:pt x="160" y="131"/>
                                  </a:lnTo>
                                  <a:lnTo>
                                    <a:pt x="152" y="106"/>
                                  </a:lnTo>
                                  <a:lnTo>
                                    <a:pt x="139" y="77"/>
                                  </a:lnTo>
                                  <a:lnTo>
                                    <a:pt x="121" y="51"/>
                                  </a:lnTo>
                                  <a:lnTo>
                                    <a:pt x="98" y="29"/>
                                  </a:lnTo>
                                  <a:lnTo>
                                    <a:pt x="69" y="14"/>
                                  </a:lnTo>
                                  <a:lnTo>
                                    <a:pt x="36" y="9"/>
                                  </a:lnTo>
                                  <a:lnTo>
                                    <a:pt x="0" y="18"/>
                                  </a:lnTo>
                                  <a:lnTo>
                                    <a:pt x="34" y="3"/>
                                  </a:lnTo>
                                  <a:lnTo>
                                    <a:pt x="66" y="0"/>
                                  </a:lnTo>
                                  <a:lnTo>
                                    <a:pt x="95" y="8"/>
                                  </a:lnTo>
                                  <a:lnTo>
                                    <a:pt x="121" y="25"/>
                                  </a:lnTo>
                                  <a:lnTo>
                                    <a:pt x="141" y="49"/>
                                  </a:lnTo>
                                  <a:lnTo>
                                    <a:pt x="156" y="80"/>
                                  </a:lnTo>
                                  <a:lnTo>
                                    <a:pt x="163" y="115"/>
                                  </a:lnTo>
                                  <a:lnTo>
                                    <a:pt x="162" y="1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 name="Freeform 136"/>
                          <wps:cNvSpPr>
                            <a:spLocks/>
                          </wps:cNvSpPr>
                          <wps:spPr bwMode="auto">
                            <a:xfrm>
                              <a:off x="439" y="3124"/>
                              <a:ext cx="120" cy="87"/>
                            </a:xfrm>
                            <a:custGeom>
                              <a:avLst/>
                              <a:gdLst>
                                <a:gd name="T0" fmla="*/ 239 w 240"/>
                                <a:gd name="T1" fmla="*/ 173 h 173"/>
                                <a:gd name="T2" fmla="*/ 240 w 240"/>
                                <a:gd name="T3" fmla="*/ 156 h 173"/>
                                <a:gd name="T4" fmla="*/ 238 w 240"/>
                                <a:gd name="T5" fmla="*/ 138 h 173"/>
                                <a:gd name="T6" fmla="*/ 233 w 240"/>
                                <a:gd name="T7" fmla="*/ 120 h 173"/>
                                <a:gd name="T8" fmla="*/ 225 w 240"/>
                                <a:gd name="T9" fmla="*/ 103 h 173"/>
                                <a:gd name="T10" fmla="*/ 215 w 240"/>
                                <a:gd name="T11" fmla="*/ 87 h 173"/>
                                <a:gd name="T12" fmla="*/ 203 w 240"/>
                                <a:gd name="T13" fmla="*/ 71 h 173"/>
                                <a:gd name="T14" fmla="*/ 189 w 240"/>
                                <a:gd name="T15" fmla="*/ 57 h 173"/>
                                <a:gd name="T16" fmla="*/ 174 w 240"/>
                                <a:gd name="T17" fmla="*/ 45 h 173"/>
                                <a:gd name="T18" fmla="*/ 156 w 240"/>
                                <a:gd name="T19" fmla="*/ 33 h 173"/>
                                <a:gd name="T20" fmla="*/ 137 w 240"/>
                                <a:gd name="T21" fmla="*/ 25 h 173"/>
                                <a:gd name="T22" fmla="*/ 116 w 240"/>
                                <a:gd name="T23" fmla="*/ 18 h 173"/>
                                <a:gd name="T24" fmla="*/ 95 w 240"/>
                                <a:gd name="T25" fmla="*/ 15 h 173"/>
                                <a:gd name="T26" fmla="*/ 72 w 240"/>
                                <a:gd name="T27" fmla="*/ 14 h 173"/>
                                <a:gd name="T28" fmla="*/ 49 w 240"/>
                                <a:gd name="T29" fmla="*/ 16 h 173"/>
                                <a:gd name="T30" fmla="*/ 25 w 240"/>
                                <a:gd name="T31" fmla="*/ 22 h 173"/>
                                <a:gd name="T32" fmla="*/ 0 w 240"/>
                                <a:gd name="T33" fmla="*/ 31 h 173"/>
                                <a:gd name="T34" fmla="*/ 18 w 240"/>
                                <a:gd name="T35" fmla="*/ 19 h 173"/>
                                <a:gd name="T36" fmla="*/ 38 w 240"/>
                                <a:gd name="T37" fmla="*/ 10 h 173"/>
                                <a:gd name="T38" fmla="*/ 58 w 240"/>
                                <a:gd name="T39" fmla="*/ 4 h 173"/>
                                <a:gd name="T40" fmla="*/ 79 w 240"/>
                                <a:gd name="T41" fmla="*/ 1 h 173"/>
                                <a:gd name="T42" fmla="*/ 101 w 240"/>
                                <a:gd name="T43" fmla="*/ 0 h 173"/>
                                <a:gd name="T44" fmla="*/ 121 w 240"/>
                                <a:gd name="T45" fmla="*/ 3 h 173"/>
                                <a:gd name="T46" fmla="*/ 142 w 240"/>
                                <a:gd name="T47" fmla="*/ 8 h 173"/>
                                <a:gd name="T48" fmla="*/ 161 w 240"/>
                                <a:gd name="T49" fmla="*/ 16 h 173"/>
                                <a:gd name="T50" fmla="*/ 180 w 240"/>
                                <a:gd name="T51" fmla="*/ 26 h 173"/>
                                <a:gd name="T52" fmla="*/ 196 w 240"/>
                                <a:gd name="T53" fmla="*/ 40 h 173"/>
                                <a:gd name="T54" fmla="*/ 211 w 240"/>
                                <a:gd name="T55" fmla="*/ 56 h 173"/>
                                <a:gd name="T56" fmla="*/ 222 w 240"/>
                                <a:gd name="T57" fmla="*/ 74 h 173"/>
                                <a:gd name="T58" fmla="*/ 232 w 240"/>
                                <a:gd name="T59" fmla="*/ 95 h 173"/>
                                <a:gd name="T60" fmla="*/ 238 w 240"/>
                                <a:gd name="T61" fmla="*/ 119 h 173"/>
                                <a:gd name="T62" fmla="*/ 240 w 240"/>
                                <a:gd name="T63" fmla="*/ 145 h 173"/>
                                <a:gd name="T64" fmla="*/ 239 w 240"/>
                                <a:gd name="T65" fmla="*/ 173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173">
                                  <a:moveTo>
                                    <a:pt x="239" y="173"/>
                                  </a:moveTo>
                                  <a:lnTo>
                                    <a:pt x="240" y="156"/>
                                  </a:lnTo>
                                  <a:lnTo>
                                    <a:pt x="238" y="138"/>
                                  </a:lnTo>
                                  <a:lnTo>
                                    <a:pt x="233" y="120"/>
                                  </a:lnTo>
                                  <a:lnTo>
                                    <a:pt x="225" y="103"/>
                                  </a:lnTo>
                                  <a:lnTo>
                                    <a:pt x="215" y="87"/>
                                  </a:lnTo>
                                  <a:lnTo>
                                    <a:pt x="203" y="71"/>
                                  </a:lnTo>
                                  <a:lnTo>
                                    <a:pt x="189" y="57"/>
                                  </a:lnTo>
                                  <a:lnTo>
                                    <a:pt x="174" y="45"/>
                                  </a:lnTo>
                                  <a:lnTo>
                                    <a:pt x="156" y="33"/>
                                  </a:lnTo>
                                  <a:lnTo>
                                    <a:pt x="137" y="25"/>
                                  </a:lnTo>
                                  <a:lnTo>
                                    <a:pt x="116" y="18"/>
                                  </a:lnTo>
                                  <a:lnTo>
                                    <a:pt x="95" y="15"/>
                                  </a:lnTo>
                                  <a:lnTo>
                                    <a:pt x="72" y="14"/>
                                  </a:lnTo>
                                  <a:lnTo>
                                    <a:pt x="49" y="16"/>
                                  </a:lnTo>
                                  <a:lnTo>
                                    <a:pt x="25" y="22"/>
                                  </a:lnTo>
                                  <a:lnTo>
                                    <a:pt x="0" y="31"/>
                                  </a:lnTo>
                                  <a:lnTo>
                                    <a:pt x="18" y="19"/>
                                  </a:lnTo>
                                  <a:lnTo>
                                    <a:pt x="38" y="10"/>
                                  </a:lnTo>
                                  <a:lnTo>
                                    <a:pt x="58" y="4"/>
                                  </a:lnTo>
                                  <a:lnTo>
                                    <a:pt x="79" y="1"/>
                                  </a:lnTo>
                                  <a:lnTo>
                                    <a:pt x="101" y="0"/>
                                  </a:lnTo>
                                  <a:lnTo>
                                    <a:pt x="121" y="3"/>
                                  </a:lnTo>
                                  <a:lnTo>
                                    <a:pt x="142" y="8"/>
                                  </a:lnTo>
                                  <a:lnTo>
                                    <a:pt x="161" y="16"/>
                                  </a:lnTo>
                                  <a:lnTo>
                                    <a:pt x="180" y="26"/>
                                  </a:lnTo>
                                  <a:lnTo>
                                    <a:pt x="196" y="40"/>
                                  </a:lnTo>
                                  <a:lnTo>
                                    <a:pt x="211" y="56"/>
                                  </a:lnTo>
                                  <a:lnTo>
                                    <a:pt x="222" y="74"/>
                                  </a:lnTo>
                                  <a:lnTo>
                                    <a:pt x="232" y="95"/>
                                  </a:lnTo>
                                  <a:lnTo>
                                    <a:pt x="238" y="119"/>
                                  </a:lnTo>
                                  <a:lnTo>
                                    <a:pt x="240" y="145"/>
                                  </a:lnTo>
                                  <a:lnTo>
                                    <a:pt x="239" y="1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0" name="Freeform 137"/>
                          <wps:cNvSpPr>
                            <a:spLocks/>
                          </wps:cNvSpPr>
                          <wps:spPr bwMode="auto">
                            <a:xfrm>
                              <a:off x="570" y="3072"/>
                              <a:ext cx="30" cy="125"/>
                            </a:xfrm>
                            <a:custGeom>
                              <a:avLst/>
                              <a:gdLst>
                                <a:gd name="T0" fmla="*/ 0 w 60"/>
                                <a:gd name="T1" fmla="*/ 250 h 250"/>
                                <a:gd name="T2" fmla="*/ 22 w 60"/>
                                <a:gd name="T3" fmla="*/ 227 h 250"/>
                                <a:gd name="T4" fmla="*/ 39 w 60"/>
                                <a:gd name="T5" fmla="*/ 199 h 250"/>
                                <a:gd name="T6" fmla="*/ 51 w 60"/>
                                <a:gd name="T7" fmla="*/ 168 h 250"/>
                                <a:gd name="T8" fmla="*/ 58 w 60"/>
                                <a:gd name="T9" fmla="*/ 136 h 250"/>
                                <a:gd name="T10" fmla="*/ 60 w 60"/>
                                <a:gd name="T11" fmla="*/ 101 h 250"/>
                                <a:gd name="T12" fmla="*/ 56 w 60"/>
                                <a:gd name="T13" fmla="*/ 67 h 250"/>
                                <a:gd name="T14" fmla="*/ 45 w 60"/>
                                <a:gd name="T15" fmla="*/ 33 h 250"/>
                                <a:gd name="T16" fmla="*/ 29 w 60"/>
                                <a:gd name="T17" fmla="*/ 0 h 250"/>
                                <a:gd name="T18" fmla="*/ 36 w 60"/>
                                <a:gd name="T19" fmla="*/ 28 h 250"/>
                                <a:gd name="T20" fmla="*/ 42 w 60"/>
                                <a:gd name="T21" fmla="*/ 58 h 250"/>
                                <a:gd name="T22" fmla="*/ 44 w 60"/>
                                <a:gd name="T23" fmla="*/ 91 h 250"/>
                                <a:gd name="T24" fmla="*/ 43 w 60"/>
                                <a:gd name="T25" fmla="*/ 124 h 250"/>
                                <a:gd name="T26" fmla="*/ 38 w 60"/>
                                <a:gd name="T27" fmla="*/ 158 h 250"/>
                                <a:gd name="T28" fmla="*/ 30 w 60"/>
                                <a:gd name="T29" fmla="*/ 191 h 250"/>
                                <a:gd name="T30" fmla="*/ 17 w 60"/>
                                <a:gd name="T31" fmla="*/ 222 h 250"/>
                                <a:gd name="T32" fmla="*/ 0 w 60"/>
                                <a:gd name="T33" fmla="*/ 25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 h="250">
                                  <a:moveTo>
                                    <a:pt x="0" y="250"/>
                                  </a:moveTo>
                                  <a:lnTo>
                                    <a:pt x="22" y="227"/>
                                  </a:lnTo>
                                  <a:lnTo>
                                    <a:pt x="39" y="199"/>
                                  </a:lnTo>
                                  <a:lnTo>
                                    <a:pt x="51" y="168"/>
                                  </a:lnTo>
                                  <a:lnTo>
                                    <a:pt x="58" y="136"/>
                                  </a:lnTo>
                                  <a:lnTo>
                                    <a:pt x="60" y="101"/>
                                  </a:lnTo>
                                  <a:lnTo>
                                    <a:pt x="56" y="67"/>
                                  </a:lnTo>
                                  <a:lnTo>
                                    <a:pt x="45" y="33"/>
                                  </a:lnTo>
                                  <a:lnTo>
                                    <a:pt x="29" y="0"/>
                                  </a:lnTo>
                                  <a:lnTo>
                                    <a:pt x="36" y="28"/>
                                  </a:lnTo>
                                  <a:lnTo>
                                    <a:pt x="42" y="58"/>
                                  </a:lnTo>
                                  <a:lnTo>
                                    <a:pt x="44" y="91"/>
                                  </a:lnTo>
                                  <a:lnTo>
                                    <a:pt x="43" y="124"/>
                                  </a:lnTo>
                                  <a:lnTo>
                                    <a:pt x="38" y="158"/>
                                  </a:lnTo>
                                  <a:lnTo>
                                    <a:pt x="30" y="191"/>
                                  </a:lnTo>
                                  <a:lnTo>
                                    <a:pt x="17" y="222"/>
                                  </a:lnTo>
                                  <a:lnTo>
                                    <a:pt x="0" y="2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 name="Freeform 138"/>
                          <wps:cNvSpPr>
                            <a:spLocks/>
                          </wps:cNvSpPr>
                          <wps:spPr bwMode="auto">
                            <a:xfrm>
                              <a:off x="452" y="3063"/>
                              <a:ext cx="124" cy="60"/>
                            </a:xfrm>
                            <a:custGeom>
                              <a:avLst/>
                              <a:gdLst>
                                <a:gd name="T0" fmla="*/ 0 w 248"/>
                                <a:gd name="T1" fmla="*/ 118 h 118"/>
                                <a:gd name="T2" fmla="*/ 12 w 248"/>
                                <a:gd name="T3" fmla="*/ 96 h 118"/>
                                <a:gd name="T4" fmla="*/ 24 w 248"/>
                                <a:gd name="T5" fmla="*/ 78 h 118"/>
                                <a:gd name="T6" fmla="*/ 38 w 248"/>
                                <a:gd name="T7" fmla="*/ 62 h 118"/>
                                <a:gd name="T8" fmla="*/ 52 w 248"/>
                                <a:gd name="T9" fmla="*/ 47 h 118"/>
                                <a:gd name="T10" fmla="*/ 68 w 248"/>
                                <a:gd name="T11" fmla="*/ 36 h 118"/>
                                <a:gd name="T12" fmla="*/ 84 w 248"/>
                                <a:gd name="T13" fmla="*/ 25 h 118"/>
                                <a:gd name="T14" fmla="*/ 101 w 248"/>
                                <a:gd name="T15" fmla="*/ 17 h 118"/>
                                <a:gd name="T16" fmla="*/ 117 w 248"/>
                                <a:gd name="T17" fmla="*/ 10 h 118"/>
                                <a:gd name="T18" fmla="*/ 134 w 248"/>
                                <a:gd name="T19" fmla="*/ 6 h 118"/>
                                <a:gd name="T20" fmla="*/ 151 w 248"/>
                                <a:gd name="T21" fmla="*/ 2 h 118"/>
                                <a:gd name="T22" fmla="*/ 168 w 248"/>
                                <a:gd name="T23" fmla="*/ 0 h 118"/>
                                <a:gd name="T24" fmla="*/ 186 w 248"/>
                                <a:gd name="T25" fmla="*/ 0 h 118"/>
                                <a:gd name="T26" fmla="*/ 202 w 248"/>
                                <a:gd name="T27" fmla="*/ 1 h 118"/>
                                <a:gd name="T28" fmla="*/ 218 w 248"/>
                                <a:gd name="T29" fmla="*/ 2 h 118"/>
                                <a:gd name="T30" fmla="*/ 233 w 248"/>
                                <a:gd name="T31" fmla="*/ 6 h 118"/>
                                <a:gd name="T32" fmla="*/ 248 w 248"/>
                                <a:gd name="T33" fmla="*/ 9 h 118"/>
                                <a:gd name="T34" fmla="*/ 233 w 248"/>
                                <a:gd name="T35" fmla="*/ 8 h 118"/>
                                <a:gd name="T36" fmla="*/ 216 w 248"/>
                                <a:gd name="T37" fmla="*/ 8 h 118"/>
                                <a:gd name="T38" fmla="*/ 201 w 248"/>
                                <a:gd name="T39" fmla="*/ 8 h 118"/>
                                <a:gd name="T40" fmla="*/ 186 w 248"/>
                                <a:gd name="T41" fmla="*/ 9 h 118"/>
                                <a:gd name="T42" fmla="*/ 169 w 248"/>
                                <a:gd name="T43" fmla="*/ 11 h 118"/>
                                <a:gd name="T44" fmla="*/ 154 w 248"/>
                                <a:gd name="T45" fmla="*/ 14 h 118"/>
                                <a:gd name="T46" fmla="*/ 138 w 248"/>
                                <a:gd name="T47" fmla="*/ 17 h 118"/>
                                <a:gd name="T48" fmla="*/ 123 w 248"/>
                                <a:gd name="T49" fmla="*/ 23 h 118"/>
                                <a:gd name="T50" fmla="*/ 108 w 248"/>
                                <a:gd name="T51" fmla="*/ 29 h 118"/>
                                <a:gd name="T52" fmla="*/ 92 w 248"/>
                                <a:gd name="T53" fmla="*/ 37 h 118"/>
                                <a:gd name="T54" fmla="*/ 77 w 248"/>
                                <a:gd name="T55" fmla="*/ 46 h 118"/>
                                <a:gd name="T56" fmla="*/ 62 w 248"/>
                                <a:gd name="T57" fmla="*/ 56 h 118"/>
                                <a:gd name="T58" fmla="*/ 46 w 248"/>
                                <a:gd name="T59" fmla="*/ 69 h 118"/>
                                <a:gd name="T60" fmla="*/ 31 w 248"/>
                                <a:gd name="T61" fmla="*/ 84 h 118"/>
                                <a:gd name="T62" fmla="*/ 16 w 248"/>
                                <a:gd name="T63" fmla="*/ 100 h 118"/>
                                <a:gd name="T64" fmla="*/ 0 w 248"/>
                                <a:gd name="T65" fmla="*/ 11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8" h="118">
                                  <a:moveTo>
                                    <a:pt x="0" y="118"/>
                                  </a:moveTo>
                                  <a:lnTo>
                                    <a:pt x="12" y="96"/>
                                  </a:lnTo>
                                  <a:lnTo>
                                    <a:pt x="24" y="78"/>
                                  </a:lnTo>
                                  <a:lnTo>
                                    <a:pt x="38" y="62"/>
                                  </a:lnTo>
                                  <a:lnTo>
                                    <a:pt x="52" y="47"/>
                                  </a:lnTo>
                                  <a:lnTo>
                                    <a:pt x="68" y="36"/>
                                  </a:lnTo>
                                  <a:lnTo>
                                    <a:pt x="84" y="25"/>
                                  </a:lnTo>
                                  <a:lnTo>
                                    <a:pt x="101" y="17"/>
                                  </a:lnTo>
                                  <a:lnTo>
                                    <a:pt x="117" y="10"/>
                                  </a:lnTo>
                                  <a:lnTo>
                                    <a:pt x="134" y="6"/>
                                  </a:lnTo>
                                  <a:lnTo>
                                    <a:pt x="151" y="2"/>
                                  </a:lnTo>
                                  <a:lnTo>
                                    <a:pt x="168" y="0"/>
                                  </a:lnTo>
                                  <a:lnTo>
                                    <a:pt x="186" y="0"/>
                                  </a:lnTo>
                                  <a:lnTo>
                                    <a:pt x="202" y="1"/>
                                  </a:lnTo>
                                  <a:lnTo>
                                    <a:pt x="218" y="2"/>
                                  </a:lnTo>
                                  <a:lnTo>
                                    <a:pt x="233" y="6"/>
                                  </a:lnTo>
                                  <a:lnTo>
                                    <a:pt x="248" y="9"/>
                                  </a:lnTo>
                                  <a:lnTo>
                                    <a:pt x="233" y="8"/>
                                  </a:lnTo>
                                  <a:lnTo>
                                    <a:pt x="216" y="8"/>
                                  </a:lnTo>
                                  <a:lnTo>
                                    <a:pt x="201" y="8"/>
                                  </a:lnTo>
                                  <a:lnTo>
                                    <a:pt x="186" y="9"/>
                                  </a:lnTo>
                                  <a:lnTo>
                                    <a:pt x="169" y="11"/>
                                  </a:lnTo>
                                  <a:lnTo>
                                    <a:pt x="154" y="14"/>
                                  </a:lnTo>
                                  <a:lnTo>
                                    <a:pt x="138" y="17"/>
                                  </a:lnTo>
                                  <a:lnTo>
                                    <a:pt x="123" y="23"/>
                                  </a:lnTo>
                                  <a:lnTo>
                                    <a:pt x="108" y="29"/>
                                  </a:lnTo>
                                  <a:lnTo>
                                    <a:pt x="92" y="37"/>
                                  </a:lnTo>
                                  <a:lnTo>
                                    <a:pt x="77" y="46"/>
                                  </a:lnTo>
                                  <a:lnTo>
                                    <a:pt x="62" y="56"/>
                                  </a:lnTo>
                                  <a:lnTo>
                                    <a:pt x="46" y="69"/>
                                  </a:lnTo>
                                  <a:lnTo>
                                    <a:pt x="31" y="84"/>
                                  </a:lnTo>
                                  <a:lnTo>
                                    <a:pt x="16" y="100"/>
                                  </a:lnTo>
                                  <a:lnTo>
                                    <a:pt x="0" y="1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 name="Freeform 139"/>
                          <wps:cNvSpPr>
                            <a:spLocks/>
                          </wps:cNvSpPr>
                          <wps:spPr bwMode="auto">
                            <a:xfrm>
                              <a:off x="427" y="3146"/>
                              <a:ext cx="12" cy="16"/>
                            </a:xfrm>
                            <a:custGeom>
                              <a:avLst/>
                              <a:gdLst>
                                <a:gd name="T0" fmla="*/ 19 w 24"/>
                                <a:gd name="T1" fmla="*/ 2 h 33"/>
                                <a:gd name="T2" fmla="*/ 13 w 24"/>
                                <a:gd name="T3" fmla="*/ 7 h 33"/>
                                <a:gd name="T4" fmla="*/ 4 w 24"/>
                                <a:gd name="T5" fmla="*/ 15 h 33"/>
                                <a:gd name="T6" fmla="*/ 0 w 24"/>
                                <a:gd name="T7" fmla="*/ 25 h 33"/>
                                <a:gd name="T8" fmla="*/ 3 w 24"/>
                                <a:gd name="T9" fmla="*/ 33 h 33"/>
                                <a:gd name="T10" fmla="*/ 9 w 24"/>
                                <a:gd name="T11" fmla="*/ 30 h 33"/>
                                <a:gd name="T12" fmla="*/ 15 w 24"/>
                                <a:gd name="T13" fmla="*/ 22 h 33"/>
                                <a:gd name="T14" fmla="*/ 20 w 24"/>
                                <a:gd name="T15" fmla="*/ 13 h 33"/>
                                <a:gd name="T16" fmla="*/ 23 w 24"/>
                                <a:gd name="T17" fmla="*/ 6 h 33"/>
                                <a:gd name="T18" fmla="*/ 24 w 24"/>
                                <a:gd name="T19" fmla="*/ 4 h 33"/>
                                <a:gd name="T20" fmla="*/ 23 w 24"/>
                                <a:gd name="T21" fmla="*/ 0 h 33"/>
                                <a:gd name="T22" fmla="*/ 21 w 24"/>
                                <a:gd name="T23" fmla="*/ 0 h 33"/>
                                <a:gd name="T24" fmla="*/ 19 w 24"/>
                                <a:gd name="T25" fmla="*/ 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4" h="33">
                                  <a:moveTo>
                                    <a:pt x="19" y="2"/>
                                  </a:moveTo>
                                  <a:lnTo>
                                    <a:pt x="13" y="7"/>
                                  </a:lnTo>
                                  <a:lnTo>
                                    <a:pt x="4" y="15"/>
                                  </a:lnTo>
                                  <a:lnTo>
                                    <a:pt x="0" y="25"/>
                                  </a:lnTo>
                                  <a:lnTo>
                                    <a:pt x="3" y="33"/>
                                  </a:lnTo>
                                  <a:lnTo>
                                    <a:pt x="9" y="30"/>
                                  </a:lnTo>
                                  <a:lnTo>
                                    <a:pt x="15" y="22"/>
                                  </a:lnTo>
                                  <a:lnTo>
                                    <a:pt x="20" y="13"/>
                                  </a:lnTo>
                                  <a:lnTo>
                                    <a:pt x="23" y="6"/>
                                  </a:lnTo>
                                  <a:lnTo>
                                    <a:pt x="24" y="4"/>
                                  </a:lnTo>
                                  <a:lnTo>
                                    <a:pt x="23" y="0"/>
                                  </a:lnTo>
                                  <a:lnTo>
                                    <a:pt x="21" y="0"/>
                                  </a:lnTo>
                                  <a:lnTo>
                                    <a:pt x="19"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Freeform 140"/>
                          <wps:cNvSpPr>
                            <a:spLocks/>
                          </wps:cNvSpPr>
                          <wps:spPr bwMode="auto">
                            <a:xfrm>
                              <a:off x="547" y="3215"/>
                              <a:ext cx="11" cy="17"/>
                            </a:xfrm>
                            <a:custGeom>
                              <a:avLst/>
                              <a:gdLst>
                                <a:gd name="T0" fmla="*/ 16 w 23"/>
                                <a:gd name="T1" fmla="*/ 3 h 35"/>
                                <a:gd name="T2" fmla="*/ 11 w 23"/>
                                <a:gd name="T3" fmla="*/ 8 h 35"/>
                                <a:gd name="T4" fmla="*/ 4 w 23"/>
                                <a:gd name="T5" fmla="*/ 19 h 35"/>
                                <a:gd name="T6" fmla="*/ 0 w 23"/>
                                <a:gd name="T7" fmla="*/ 28 h 35"/>
                                <a:gd name="T8" fmla="*/ 5 w 23"/>
                                <a:gd name="T9" fmla="*/ 35 h 35"/>
                                <a:gd name="T10" fmla="*/ 11 w 23"/>
                                <a:gd name="T11" fmla="*/ 32 h 35"/>
                                <a:gd name="T12" fmla="*/ 16 w 23"/>
                                <a:gd name="T13" fmla="*/ 24 h 35"/>
                                <a:gd name="T14" fmla="*/ 20 w 23"/>
                                <a:gd name="T15" fmla="*/ 14 h 35"/>
                                <a:gd name="T16" fmla="*/ 23 w 23"/>
                                <a:gd name="T17" fmla="*/ 7 h 35"/>
                                <a:gd name="T18" fmla="*/ 23 w 23"/>
                                <a:gd name="T19" fmla="*/ 4 h 35"/>
                                <a:gd name="T20" fmla="*/ 21 w 23"/>
                                <a:gd name="T21" fmla="*/ 1 h 35"/>
                                <a:gd name="T22" fmla="*/ 18 w 23"/>
                                <a:gd name="T23" fmla="*/ 0 h 35"/>
                                <a:gd name="T24" fmla="*/ 16 w 23"/>
                                <a:gd name="T25" fmla="*/ 3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3" h="35">
                                  <a:moveTo>
                                    <a:pt x="16" y="3"/>
                                  </a:moveTo>
                                  <a:lnTo>
                                    <a:pt x="11" y="8"/>
                                  </a:lnTo>
                                  <a:lnTo>
                                    <a:pt x="4" y="19"/>
                                  </a:lnTo>
                                  <a:lnTo>
                                    <a:pt x="0" y="28"/>
                                  </a:lnTo>
                                  <a:lnTo>
                                    <a:pt x="5" y="35"/>
                                  </a:lnTo>
                                  <a:lnTo>
                                    <a:pt x="11" y="32"/>
                                  </a:lnTo>
                                  <a:lnTo>
                                    <a:pt x="16" y="24"/>
                                  </a:lnTo>
                                  <a:lnTo>
                                    <a:pt x="20" y="14"/>
                                  </a:lnTo>
                                  <a:lnTo>
                                    <a:pt x="23" y="7"/>
                                  </a:lnTo>
                                  <a:lnTo>
                                    <a:pt x="23" y="4"/>
                                  </a:lnTo>
                                  <a:lnTo>
                                    <a:pt x="21" y="1"/>
                                  </a:lnTo>
                                  <a:lnTo>
                                    <a:pt x="18" y="0"/>
                                  </a:lnTo>
                                  <a:lnTo>
                                    <a:pt x="16"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g:wgp>
                        <wpg:cNvPr id="144" name="Group 141"/>
                        <wpg:cNvGrpSpPr>
                          <a:grpSpLocks/>
                        </wpg:cNvGrpSpPr>
                        <wpg:grpSpPr bwMode="auto">
                          <a:xfrm>
                            <a:off x="187325" y="488950"/>
                            <a:ext cx="412750" cy="410210"/>
                            <a:chOff x="311" y="3034"/>
                            <a:chExt cx="344" cy="342"/>
                          </a:xfrm>
                        </wpg:grpSpPr>
                        <wps:wsp>
                          <wps:cNvPr id="145" name="Freeform 142"/>
                          <wps:cNvSpPr>
                            <a:spLocks/>
                          </wps:cNvSpPr>
                          <wps:spPr bwMode="auto">
                            <a:xfrm>
                              <a:off x="328" y="3078"/>
                              <a:ext cx="308" cy="226"/>
                            </a:xfrm>
                            <a:custGeom>
                              <a:avLst/>
                              <a:gdLst>
                                <a:gd name="T0" fmla="*/ 20 w 616"/>
                                <a:gd name="T1" fmla="*/ 12 h 452"/>
                                <a:gd name="T2" fmla="*/ 58 w 616"/>
                                <a:gd name="T3" fmla="*/ 41 h 452"/>
                                <a:gd name="T4" fmla="*/ 86 w 616"/>
                                <a:gd name="T5" fmla="*/ 86 h 452"/>
                                <a:gd name="T6" fmla="*/ 99 w 616"/>
                                <a:gd name="T7" fmla="*/ 135 h 452"/>
                                <a:gd name="T8" fmla="*/ 129 w 616"/>
                                <a:gd name="T9" fmla="*/ 156 h 452"/>
                                <a:gd name="T10" fmla="*/ 192 w 616"/>
                                <a:gd name="T11" fmla="*/ 179 h 452"/>
                                <a:gd name="T12" fmla="*/ 242 w 616"/>
                                <a:gd name="T13" fmla="*/ 224 h 452"/>
                                <a:gd name="T14" fmla="*/ 271 w 616"/>
                                <a:gd name="T15" fmla="*/ 276 h 452"/>
                                <a:gd name="T16" fmla="*/ 291 w 616"/>
                                <a:gd name="T17" fmla="*/ 295 h 452"/>
                                <a:gd name="T18" fmla="*/ 345 w 616"/>
                                <a:gd name="T19" fmla="*/ 301 h 452"/>
                                <a:gd name="T20" fmla="*/ 403 w 616"/>
                                <a:gd name="T21" fmla="*/ 325 h 452"/>
                                <a:gd name="T22" fmla="*/ 442 w 616"/>
                                <a:gd name="T23" fmla="*/ 370 h 452"/>
                                <a:gd name="T24" fmla="*/ 470 w 616"/>
                                <a:gd name="T25" fmla="*/ 393 h 452"/>
                                <a:gd name="T26" fmla="*/ 523 w 616"/>
                                <a:gd name="T27" fmla="*/ 393 h 452"/>
                                <a:gd name="T28" fmla="*/ 574 w 616"/>
                                <a:gd name="T29" fmla="*/ 409 h 452"/>
                                <a:gd name="T30" fmla="*/ 608 w 616"/>
                                <a:gd name="T31" fmla="*/ 435 h 452"/>
                                <a:gd name="T32" fmla="*/ 616 w 616"/>
                                <a:gd name="T33" fmla="*/ 423 h 452"/>
                                <a:gd name="T34" fmla="*/ 600 w 616"/>
                                <a:gd name="T35" fmla="*/ 356 h 452"/>
                                <a:gd name="T36" fmla="*/ 559 w 616"/>
                                <a:gd name="T37" fmla="*/ 299 h 452"/>
                                <a:gd name="T38" fmla="*/ 495 w 616"/>
                                <a:gd name="T39" fmla="*/ 270 h 452"/>
                                <a:gd name="T40" fmla="*/ 456 w 616"/>
                                <a:gd name="T41" fmla="*/ 255 h 452"/>
                                <a:gd name="T42" fmla="*/ 446 w 616"/>
                                <a:gd name="T43" fmla="*/ 221 h 452"/>
                                <a:gd name="T44" fmla="*/ 426 w 616"/>
                                <a:gd name="T45" fmla="*/ 188 h 452"/>
                                <a:gd name="T46" fmla="*/ 396 w 616"/>
                                <a:gd name="T47" fmla="*/ 162 h 452"/>
                                <a:gd name="T48" fmla="*/ 359 w 616"/>
                                <a:gd name="T49" fmla="*/ 140 h 452"/>
                                <a:gd name="T50" fmla="*/ 319 w 616"/>
                                <a:gd name="T51" fmla="*/ 126 h 452"/>
                                <a:gd name="T52" fmla="*/ 278 w 616"/>
                                <a:gd name="T53" fmla="*/ 120 h 452"/>
                                <a:gd name="T54" fmla="*/ 238 w 616"/>
                                <a:gd name="T55" fmla="*/ 126 h 452"/>
                                <a:gd name="T56" fmla="*/ 216 w 616"/>
                                <a:gd name="T57" fmla="*/ 117 h 452"/>
                                <a:gd name="T58" fmla="*/ 205 w 616"/>
                                <a:gd name="T59" fmla="*/ 86 h 452"/>
                                <a:gd name="T60" fmla="*/ 183 w 616"/>
                                <a:gd name="T61" fmla="*/ 58 h 452"/>
                                <a:gd name="T62" fmla="*/ 155 w 616"/>
                                <a:gd name="T63" fmla="*/ 34 h 452"/>
                                <a:gd name="T64" fmla="*/ 122 w 616"/>
                                <a:gd name="T65" fmla="*/ 16 h 452"/>
                                <a:gd name="T66" fmla="*/ 86 w 616"/>
                                <a:gd name="T67" fmla="*/ 4 h 452"/>
                                <a:gd name="T68" fmla="*/ 50 w 616"/>
                                <a:gd name="T69" fmla="*/ 0 h 452"/>
                                <a:gd name="T70" fmla="*/ 16 w 616"/>
                                <a:gd name="T71" fmla="*/ 3 h 4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16" h="452">
                                  <a:moveTo>
                                    <a:pt x="0" y="8"/>
                                  </a:moveTo>
                                  <a:lnTo>
                                    <a:pt x="20" y="12"/>
                                  </a:lnTo>
                                  <a:lnTo>
                                    <a:pt x="39" y="24"/>
                                  </a:lnTo>
                                  <a:lnTo>
                                    <a:pt x="58" y="41"/>
                                  </a:lnTo>
                                  <a:lnTo>
                                    <a:pt x="73" y="62"/>
                                  </a:lnTo>
                                  <a:lnTo>
                                    <a:pt x="86" y="86"/>
                                  </a:lnTo>
                                  <a:lnTo>
                                    <a:pt x="96" y="111"/>
                                  </a:lnTo>
                                  <a:lnTo>
                                    <a:pt x="99" y="135"/>
                                  </a:lnTo>
                                  <a:lnTo>
                                    <a:pt x="98" y="158"/>
                                  </a:lnTo>
                                  <a:lnTo>
                                    <a:pt x="129" y="156"/>
                                  </a:lnTo>
                                  <a:lnTo>
                                    <a:pt x="161" y="164"/>
                                  </a:lnTo>
                                  <a:lnTo>
                                    <a:pt x="192" y="179"/>
                                  </a:lnTo>
                                  <a:lnTo>
                                    <a:pt x="219" y="200"/>
                                  </a:lnTo>
                                  <a:lnTo>
                                    <a:pt x="242" y="224"/>
                                  </a:lnTo>
                                  <a:lnTo>
                                    <a:pt x="260" y="250"/>
                                  </a:lnTo>
                                  <a:lnTo>
                                    <a:pt x="271" y="276"/>
                                  </a:lnTo>
                                  <a:lnTo>
                                    <a:pt x="272" y="300"/>
                                  </a:lnTo>
                                  <a:lnTo>
                                    <a:pt x="291" y="295"/>
                                  </a:lnTo>
                                  <a:lnTo>
                                    <a:pt x="315" y="296"/>
                                  </a:lnTo>
                                  <a:lnTo>
                                    <a:pt x="345" y="301"/>
                                  </a:lnTo>
                                  <a:lnTo>
                                    <a:pt x="374" y="310"/>
                                  </a:lnTo>
                                  <a:lnTo>
                                    <a:pt x="403" y="325"/>
                                  </a:lnTo>
                                  <a:lnTo>
                                    <a:pt x="425" y="346"/>
                                  </a:lnTo>
                                  <a:lnTo>
                                    <a:pt x="442" y="370"/>
                                  </a:lnTo>
                                  <a:lnTo>
                                    <a:pt x="446" y="401"/>
                                  </a:lnTo>
                                  <a:lnTo>
                                    <a:pt x="470" y="393"/>
                                  </a:lnTo>
                                  <a:lnTo>
                                    <a:pt x="496" y="391"/>
                                  </a:lnTo>
                                  <a:lnTo>
                                    <a:pt x="523" y="393"/>
                                  </a:lnTo>
                                  <a:lnTo>
                                    <a:pt x="550" y="400"/>
                                  </a:lnTo>
                                  <a:lnTo>
                                    <a:pt x="574" y="409"/>
                                  </a:lnTo>
                                  <a:lnTo>
                                    <a:pt x="594" y="422"/>
                                  </a:lnTo>
                                  <a:lnTo>
                                    <a:pt x="608" y="435"/>
                                  </a:lnTo>
                                  <a:lnTo>
                                    <a:pt x="615" y="452"/>
                                  </a:lnTo>
                                  <a:lnTo>
                                    <a:pt x="616" y="423"/>
                                  </a:lnTo>
                                  <a:lnTo>
                                    <a:pt x="612" y="389"/>
                                  </a:lnTo>
                                  <a:lnTo>
                                    <a:pt x="600" y="356"/>
                                  </a:lnTo>
                                  <a:lnTo>
                                    <a:pt x="582" y="325"/>
                                  </a:lnTo>
                                  <a:lnTo>
                                    <a:pt x="559" y="299"/>
                                  </a:lnTo>
                                  <a:lnTo>
                                    <a:pt x="529" y="279"/>
                                  </a:lnTo>
                                  <a:lnTo>
                                    <a:pt x="495" y="270"/>
                                  </a:lnTo>
                                  <a:lnTo>
                                    <a:pt x="456" y="273"/>
                                  </a:lnTo>
                                  <a:lnTo>
                                    <a:pt x="456" y="255"/>
                                  </a:lnTo>
                                  <a:lnTo>
                                    <a:pt x="454" y="238"/>
                                  </a:lnTo>
                                  <a:lnTo>
                                    <a:pt x="446" y="221"/>
                                  </a:lnTo>
                                  <a:lnTo>
                                    <a:pt x="437" y="204"/>
                                  </a:lnTo>
                                  <a:lnTo>
                                    <a:pt x="426" y="188"/>
                                  </a:lnTo>
                                  <a:lnTo>
                                    <a:pt x="412" y="175"/>
                                  </a:lnTo>
                                  <a:lnTo>
                                    <a:pt x="396" y="162"/>
                                  </a:lnTo>
                                  <a:lnTo>
                                    <a:pt x="378" y="149"/>
                                  </a:lnTo>
                                  <a:lnTo>
                                    <a:pt x="359" y="140"/>
                                  </a:lnTo>
                                  <a:lnTo>
                                    <a:pt x="340" y="132"/>
                                  </a:lnTo>
                                  <a:lnTo>
                                    <a:pt x="319" y="126"/>
                                  </a:lnTo>
                                  <a:lnTo>
                                    <a:pt x="299" y="122"/>
                                  </a:lnTo>
                                  <a:lnTo>
                                    <a:pt x="278" y="120"/>
                                  </a:lnTo>
                                  <a:lnTo>
                                    <a:pt x="258" y="122"/>
                                  </a:lnTo>
                                  <a:lnTo>
                                    <a:pt x="238" y="126"/>
                                  </a:lnTo>
                                  <a:lnTo>
                                    <a:pt x="219" y="133"/>
                                  </a:lnTo>
                                  <a:lnTo>
                                    <a:pt x="216" y="117"/>
                                  </a:lnTo>
                                  <a:lnTo>
                                    <a:pt x="212" y="101"/>
                                  </a:lnTo>
                                  <a:lnTo>
                                    <a:pt x="205" y="86"/>
                                  </a:lnTo>
                                  <a:lnTo>
                                    <a:pt x="195" y="71"/>
                                  </a:lnTo>
                                  <a:lnTo>
                                    <a:pt x="183" y="58"/>
                                  </a:lnTo>
                                  <a:lnTo>
                                    <a:pt x="170" y="46"/>
                                  </a:lnTo>
                                  <a:lnTo>
                                    <a:pt x="155" y="34"/>
                                  </a:lnTo>
                                  <a:lnTo>
                                    <a:pt x="138" y="25"/>
                                  </a:lnTo>
                                  <a:lnTo>
                                    <a:pt x="122" y="16"/>
                                  </a:lnTo>
                                  <a:lnTo>
                                    <a:pt x="104" y="9"/>
                                  </a:lnTo>
                                  <a:lnTo>
                                    <a:pt x="86" y="4"/>
                                  </a:lnTo>
                                  <a:lnTo>
                                    <a:pt x="68" y="1"/>
                                  </a:lnTo>
                                  <a:lnTo>
                                    <a:pt x="50" y="0"/>
                                  </a:lnTo>
                                  <a:lnTo>
                                    <a:pt x="32" y="0"/>
                                  </a:lnTo>
                                  <a:lnTo>
                                    <a:pt x="16" y="3"/>
                                  </a:lnTo>
                                  <a:lnTo>
                                    <a:pt x="0" y="8"/>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6" name="Freeform 143"/>
                          <wps:cNvSpPr>
                            <a:spLocks/>
                          </wps:cNvSpPr>
                          <wps:spPr bwMode="auto">
                            <a:xfrm>
                              <a:off x="631" y="3307"/>
                              <a:ext cx="7" cy="18"/>
                            </a:xfrm>
                            <a:custGeom>
                              <a:avLst/>
                              <a:gdLst>
                                <a:gd name="T0" fmla="*/ 5 w 13"/>
                                <a:gd name="T1" fmla="*/ 3 h 36"/>
                                <a:gd name="T2" fmla="*/ 2 w 13"/>
                                <a:gd name="T3" fmla="*/ 11 h 36"/>
                                <a:gd name="T4" fmla="*/ 0 w 13"/>
                                <a:gd name="T5" fmla="*/ 21 h 36"/>
                                <a:gd name="T6" fmla="*/ 0 w 13"/>
                                <a:gd name="T7" fmla="*/ 31 h 36"/>
                                <a:gd name="T8" fmla="*/ 7 w 13"/>
                                <a:gd name="T9" fmla="*/ 36 h 36"/>
                                <a:gd name="T10" fmla="*/ 12 w 13"/>
                                <a:gd name="T11" fmla="*/ 32 h 36"/>
                                <a:gd name="T12" fmla="*/ 13 w 13"/>
                                <a:gd name="T13" fmla="*/ 22 h 36"/>
                                <a:gd name="T14" fmla="*/ 13 w 13"/>
                                <a:gd name="T15" fmla="*/ 12 h 36"/>
                                <a:gd name="T16" fmla="*/ 13 w 13"/>
                                <a:gd name="T17" fmla="*/ 5 h 36"/>
                                <a:gd name="T18" fmla="*/ 12 w 13"/>
                                <a:gd name="T19" fmla="*/ 1 h 36"/>
                                <a:gd name="T20" fmla="*/ 9 w 13"/>
                                <a:gd name="T21" fmla="*/ 0 h 36"/>
                                <a:gd name="T22" fmla="*/ 7 w 13"/>
                                <a:gd name="T23" fmla="*/ 0 h 36"/>
                                <a:gd name="T24" fmla="*/ 5 w 13"/>
                                <a:gd name="T25" fmla="*/ 3 h 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3" h="36">
                                  <a:moveTo>
                                    <a:pt x="5" y="3"/>
                                  </a:moveTo>
                                  <a:lnTo>
                                    <a:pt x="2" y="11"/>
                                  </a:lnTo>
                                  <a:lnTo>
                                    <a:pt x="0" y="21"/>
                                  </a:lnTo>
                                  <a:lnTo>
                                    <a:pt x="0" y="31"/>
                                  </a:lnTo>
                                  <a:lnTo>
                                    <a:pt x="7" y="36"/>
                                  </a:lnTo>
                                  <a:lnTo>
                                    <a:pt x="12" y="32"/>
                                  </a:lnTo>
                                  <a:lnTo>
                                    <a:pt x="13" y="22"/>
                                  </a:lnTo>
                                  <a:lnTo>
                                    <a:pt x="13" y="12"/>
                                  </a:lnTo>
                                  <a:lnTo>
                                    <a:pt x="13" y="5"/>
                                  </a:lnTo>
                                  <a:lnTo>
                                    <a:pt x="12" y="1"/>
                                  </a:lnTo>
                                  <a:lnTo>
                                    <a:pt x="9" y="0"/>
                                  </a:lnTo>
                                  <a:lnTo>
                                    <a:pt x="7" y="0"/>
                                  </a:lnTo>
                                  <a:lnTo>
                                    <a:pt x="5" y="3"/>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47" name="Freeform 144"/>
                          <wps:cNvSpPr>
                            <a:spLocks/>
                          </wps:cNvSpPr>
                          <wps:spPr bwMode="auto">
                            <a:xfrm>
                              <a:off x="542" y="3282"/>
                              <a:ext cx="9" cy="18"/>
                            </a:xfrm>
                            <a:custGeom>
                              <a:avLst/>
                              <a:gdLst>
                                <a:gd name="T0" fmla="*/ 12 w 17"/>
                                <a:gd name="T1" fmla="*/ 2 h 35"/>
                                <a:gd name="T2" fmla="*/ 7 w 17"/>
                                <a:gd name="T3" fmla="*/ 9 h 35"/>
                                <a:gd name="T4" fmla="*/ 2 w 17"/>
                                <a:gd name="T5" fmla="*/ 19 h 35"/>
                                <a:gd name="T6" fmla="*/ 0 w 17"/>
                                <a:gd name="T7" fmla="*/ 28 h 35"/>
                                <a:gd name="T8" fmla="*/ 5 w 17"/>
                                <a:gd name="T9" fmla="*/ 35 h 35"/>
                                <a:gd name="T10" fmla="*/ 9 w 17"/>
                                <a:gd name="T11" fmla="*/ 32 h 35"/>
                                <a:gd name="T12" fmla="*/ 13 w 17"/>
                                <a:gd name="T13" fmla="*/ 23 h 35"/>
                                <a:gd name="T14" fmla="*/ 16 w 17"/>
                                <a:gd name="T15" fmla="*/ 12 h 35"/>
                                <a:gd name="T16" fmla="*/ 17 w 17"/>
                                <a:gd name="T17" fmla="*/ 5 h 35"/>
                                <a:gd name="T18" fmla="*/ 17 w 17"/>
                                <a:gd name="T19" fmla="*/ 3 h 35"/>
                                <a:gd name="T20" fmla="*/ 16 w 17"/>
                                <a:gd name="T21" fmla="*/ 1 h 35"/>
                                <a:gd name="T22" fmla="*/ 14 w 17"/>
                                <a:gd name="T23" fmla="*/ 0 h 35"/>
                                <a:gd name="T24" fmla="*/ 12 w 17"/>
                                <a:gd name="T25" fmla="*/ 2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7" h="35">
                                  <a:moveTo>
                                    <a:pt x="12" y="2"/>
                                  </a:moveTo>
                                  <a:lnTo>
                                    <a:pt x="7" y="9"/>
                                  </a:lnTo>
                                  <a:lnTo>
                                    <a:pt x="2" y="19"/>
                                  </a:lnTo>
                                  <a:lnTo>
                                    <a:pt x="0" y="28"/>
                                  </a:lnTo>
                                  <a:lnTo>
                                    <a:pt x="5" y="35"/>
                                  </a:lnTo>
                                  <a:lnTo>
                                    <a:pt x="9" y="32"/>
                                  </a:lnTo>
                                  <a:lnTo>
                                    <a:pt x="13" y="23"/>
                                  </a:lnTo>
                                  <a:lnTo>
                                    <a:pt x="16" y="12"/>
                                  </a:lnTo>
                                  <a:lnTo>
                                    <a:pt x="17" y="5"/>
                                  </a:lnTo>
                                  <a:lnTo>
                                    <a:pt x="17" y="3"/>
                                  </a:lnTo>
                                  <a:lnTo>
                                    <a:pt x="16" y="1"/>
                                  </a:lnTo>
                                  <a:lnTo>
                                    <a:pt x="14" y="0"/>
                                  </a:lnTo>
                                  <a:lnTo>
                                    <a:pt x="12" y="2"/>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48" name="Freeform 145"/>
                          <wps:cNvSpPr>
                            <a:spLocks/>
                          </wps:cNvSpPr>
                          <wps:spPr bwMode="auto">
                            <a:xfrm>
                              <a:off x="450" y="3232"/>
                              <a:ext cx="13" cy="16"/>
                            </a:xfrm>
                            <a:custGeom>
                              <a:avLst/>
                              <a:gdLst>
                                <a:gd name="T0" fmla="*/ 19 w 25"/>
                                <a:gd name="T1" fmla="*/ 1 h 32"/>
                                <a:gd name="T2" fmla="*/ 13 w 25"/>
                                <a:gd name="T3" fmla="*/ 7 h 32"/>
                                <a:gd name="T4" fmla="*/ 5 w 25"/>
                                <a:gd name="T5" fmla="*/ 16 h 32"/>
                                <a:gd name="T6" fmla="*/ 0 w 25"/>
                                <a:gd name="T7" fmla="*/ 25 h 32"/>
                                <a:gd name="T8" fmla="*/ 3 w 25"/>
                                <a:gd name="T9" fmla="*/ 32 h 32"/>
                                <a:gd name="T10" fmla="*/ 9 w 25"/>
                                <a:gd name="T11" fmla="*/ 30 h 32"/>
                                <a:gd name="T12" fmla="*/ 15 w 25"/>
                                <a:gd name="T13" fmla="*/ 22 h 32"/>
                                <a:gd name="T14" fmla="*/ 21 w 25"/>
                                <a:gd name="T15" fmla="*/ 12 h 32"/>
                                <a:gd name="T16" fmla="*/ 23 w 25"/>
                                <a:gd name="T17" fmla="*/ 7 h 32"/>
                                <a:gd name="T18" fmla="*/ 25 w 25"/>
                                <a:gd name="T19" fmla="*/ 3 h 32"/>
                                <a:gd name="T20" fmla="*/ 23 w 25"/>
                                <a:gd name="T21" fmla="*/ 0 h 32"/>
                                <a:gd name="T22" fmla="*/ 21 w 25"/>
                                <a:gd name="T23" fmla="*/ 0 h 32"/>
                                <a:gd name="T24" fmla="*/ 19 w 25"/>
                                <a:gd name="T25" fmla="*/ 1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5" h="32">
                                  <a:moveTo>
                                    <a:pt x="19" y="1"/>
                                  </a:moveTo>
                                  <a:lnTo>
                                    <a:pt x="13" y="7"/>
                                  </a:lnTo>
                                  <a:lnTo>
                                    <a:pt x="5" y="16"/>
                                  </a:lnTo>
                                  <a:lnTo>
                                    <a:pt x="0" y="25"/>
                                  </a:lnTo>
                                  <a:lnTo>
                                    <a:pt x="3" y="32"/>
                                  </a:lnTo>
                                  <a:lnTo>
                                    <a:pt x="9" y="30"/>
                                  </a:lnTo>
                                  <a:lnTo>
                                    <a:pt x="15" y="22"/>
                                  </a:lnTo>
                                  <a:lnTo>
                                    <a:pt x="21" y="12"/>
                                  </a:lnTo>
                                  <a:lnTo>
                                    <a:pt x="23" y="7"/>
                                  </a:lnTo>
                                  <a:lnTo>
                                    <a:pt x="25" y="3"/>
                                  </a:lnTo>
                                  <a:lnTo>
                                    <a:pt x="23" y="0"/>
                                  </a:lnTo>
                                  <a:lnTo>
                                    <a:pt x="21" y="0"/>
                                  </a:lnTo>
                                  <a:lnTo>
                                    <a:pt x="19"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146"/>
                          <wps:cNvSpPr>
                            <a:spLocks/>
                          </wps:cNvSpPr>
                          <wps:spPr bwMode="auto">
                            <a:xfrm>
                              <a:off x="362" y="3159"/>
                              <a:ext cx="13" cy="15"/>
                            </a:xfrm>
                            <a:custGeom>
                              <a:avLst/>
                              <a:gdLst>
                                <a:gd name="T0" fmla="*/ 20 w 26"/>
                                <a:gd name="T1" fmla="*/ 1 h 31"/>
                                <a:gd name="T2" fmla="*/ 14 w 26"/>
                                <a:gd name="T3" fmla="*/ 7 h 31"/>
                                <a:gd name="T4" fmla="*/ 6 w 26"/>
                                <a:gd name="T5" fmla="*/ 15 h 31"/>
                                <a:gd name="T6" fmla="*/ 0 w 26"/>
                                <a:gd name="T7" fmla="*/ 24 h 31"/>
                                <a:gd name="T8" fmla="*/ 3 w 26"/>
                                <a:gd name="T9" fmla="*/ 31 h 31"/>
                                <a:gd name="T10" fmla="*/ 9 w 26"/>
                                <a:gd name="T11" fmla="*/ 30 h 31"/>
                                <a:gd name="T12" fmla="*/ 15 w 26"/>
                                <a:gd name="T13" fmla="*/ 22 h 31"/>
                                <a:gd name="T14" fmla="*/ 21 w 26"/>
                                <a:gd name="T15" fmla="*/ 12 h 31"/>
                                <a:gd name="T16" fmla="*/ 25 w 26"/>
                                <a:gd name="T17" fmla="*/ 7 h 31"/>
                                <a:gd name="T18" fmla="*/ 26 w 26"/>
                                <a:gd name="T19" fmla="*/ 4 h 31"/>
                                <a:gd name="T20" fmla="*/ 26 w 26"/>
                                <a:gd name="T21" fmla="*/ 1 h 31"/>
                                <a:gd name="T22" fmla="*/ 24 w 26"/>
                                <a:gd name="T23" fmla="*/ 0 h 31"/>
                                <a:gd name="T24" fmla="*/ 20 w 26"/>
                                <a:gd name="T25" fmla="*/ 1 h 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 h="31">
                                  <a:moveTo>
                                    <a:pt x="20" y="1"/>
                                  </a:moveTo>
                                  <a:lnTo>
                                    <a:pt x="14" y="7"/>
                                  </a:lnTo>
                                  <a:lnTo>
                                    <a:pt x="6" y="15"/>
                                  </a:lnTo>
                                  <a:lnTo>
                                    <a:pt x="0" y="24"/>
                                  </a:lnTo>
                                  <a:lnTo>
                                    <a:pt x="3" y="31"/>
                                  </a:lnTo>
                                  <a:lnTo>
                                    <a:pt x="9" y="30"/>
                                  </a:lnTo>
                                  <a:lnTo>
                                    <a:pt x="15" y="22"/>
                                  </a:lnTo>
                                  <a:lnTo>
                                    <a:pt x="21" y="12"/>
                                  </a:lnTo>
                                  <a:lnTo>
                                    <a:pt x="25" y="7"/>
                                  </a:lnTo>
                                  <a:lnTo>
                                    <a:pt x="26" y="4"/>
                                  </a:lnTo>
                                  <a:lnTo>
                                    <a:pt x="26" y="1"/>
                                  </a:lnTo>
                                  <a:lnTo>
                                    <a:pt x="24" y="0"/>
                                  </a:lnTo>
                                  <a:lnTo>
                                    <a:pt x="20" y="1"/>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50" name="Freeform 147"/>
                          <wps:cNvSpPr>
                            <a:spLocks/>
                          </wps:cNvSpPr>
                          <wps:spPr bwMode="auto">
                            <a:xfrm>
                              <a:off x="311" y="3084"/>
                              <a:ext cx="15" cy="13"/>
                            </a:xfrm>
                            <a:custGeom>
                              <a:avLst/>
                              <a:gdLst>
                                <a:gd name="T0" fmla="*/ 25 w 30"/>
                                <a:gd name="T1" fmla="*/ 0 h 26"/>
                                <a:gd name="T2" fmla="*/ 18 w 30"/>
                                <a:gd name="T3" fmla="*/ 4 h 26"/>
                                <a:gd name="T4" fmla="*/ 7 w 30"/>
                                <a:gd name="T5" fmla="*/ 9 h 26"/>
                                <a:gd name="T6" fmla="*/ 0 w 30"/>
                                <a:gd name="T7" fmla="*/ 16 h 26"/>
                                <a:gd name="T8" fmla="*/ 0 w 30"/>
                                <a:gd name="T9" fmla="*/ 24 h 26"/>
                                <a:gd name="T10" fmla="*/ 6 w 30"/>
                                <a:gd name="T11" fmla="*/ 26 h 26"/>
                                <a:gd name="T12" fmla="*/ 16 w 30"/>
                                <a:gd name="T13" fmla="*/ 20 h 26"/>
                                <a:gd name="T14" fmla="*/ 24 w 30"/>
                                <a:gd name="T15" fmla="*/ 12 h 26"/>
                                <a:gd name="T16" fmla="*/ 29 w 30"/>
                                <a:gd name="T17" fmla="*/ 7 h 26"/>
                                <a:gd name="T18" fmla="*/ 30 w 30"/>
                                <a:gd name="T19" fmla="*/ 5 h 26"/>
                                <a:gd name="T20" fmla="*/ 30 w 30"/>
                                <a:gd name="T21" fmla="*/ 1 h 26"/>
                                <a:gd name="T22" fmla="*/ 29 w 30"/>
                                <a:gd name="T23" fmla="*/ 0 h 26"/>
                                <a:gd name="T24" fmla="*/ 25 w 30"/>
                                <a:gd name="T25" fmla="*/ 0 h 2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30" h="26">
                                  <a:moveTo>
                                    <a:pt x="25" y="0"/>
                                  </a:moveTo>
                                  <a:lnTo>
                                    <a:pt x="18" y="4"/>
                                  </a:lnTo>
                                  <a:lnTo>
                                    <a:pt x="7" y="9"/>
                                  </a:lnTo>
                                  <a:lnTo>
                                    <a:pt x="0" y="16"/>
                                  </a:lnTo>
                                  <a:lnTo>
                                    <a:pt x="0" y="24"/>
                                  </a:lnTo>
                                  <a:lnTo>
                                    <a:pt x="6" y="26"/>
                                  </a:lnTo>
                                  <a:lnTo>
                                    <a:pt x="16" y="20"/>
                                  </a:lnTo>
                                  <a:lnTo>
                                    <a:pt x="24" y="12"/>
                                  </a:lnTo>
                                  <a:lnTo>
                                    <a:pt x="29" y="7"/>
                                  </a:lnTo>
                                  <a:lnTo>
                                    <a:pt x="30" y="5"/>
                                  </a:lnTo>
                                  <a:lnTo>
                                    <a:pt x="30" y="1"/>
                                  </a:lnTo>
                                  <a:lnTo>
                                    <a:pt x="29" y="0"/>
                                  </a:lnTo>
                                  <a:lnTo>
                                    <a:pt x="25" y="0"/>
                                  </a:lnTo>
                                  <a:close/>
                                </a:path>
                              </a:pathLst>
                            </a:custGeom>
                            <a:solidFill>
                              <a:srgbClr val="336633"/>
                            </a:solidFill>
                            <a:ln w="9525">
                              <a:solidFill>
                                <a:srgbClr val="336633"/>
                              </a:solidFill>
                              <a:round/>
                              <a:headEnd/>
                              <a:tailEnd/>
                            </a:ln>
                          </wps:spPr>
                          <wps:bodyPr rot="0" vert="horz" wrap="square" lIns="91440" tIns="45720" rIns="91440" bIns="45720" anchor="t" anchorCtr="0" upright="1">
                            <a:noAutofit/>
                          </wps:bodyPr>
                        </wps:wsp>
                        <wps:wsp>
                          <wps:cNvPr id="151" name="Freeform 148"/>
                          <wps:cNvSpPr>
                            <a:spLocks/>
                          </wps:cNvSpPr>
                          <wps:spPr bwMode="auto">
                            <a:xfrm>
                              <a:off x="400" y="3034"/>
                              <a:ext cx="205" cy="287"/>
                            </a:xfrm>
                            <a:custGeom>
                              <a:avLst/>
                              <a:gdLst>
                                <a:gd name="T0" fmla="*/ 5 w 409"/>
                                <a:gd name="T1" fmla="*/ 560 h 574"/>
                                <a:gd name="T2" fmla="*/ 8 w 409"/>
                                <a:gd name="T3" fmla="*/ 562 h 574"/>
                                <a:gd name="T4" fmla="*/ 10 w 409"/>
                                <a:gd name="T5" fmla="*/ 565 h 574"/>
                                <a:gd name="T6" fmla="*/ 14 w 409"/>
                                <a:gd name="T7" fmla="*/ 567 h 574"/>
                                <a:gd name="T8" fmla="*/ 16 w 409"/>
                                <a:gd name="T9" fmla="*/ 569 h 574"/>
                                <a:gd name="T10" fmla="*/ 18 w 409"/>
                                <a:gd name="T11" fmla="*/ 570 h 574"/>
                                <a:gd name="T12" fmla="*/ 22 w 409"/>
                                <a:gd name="T13" fmla="*/ 573 h 574"/>
                                <a:gd name="T14" fmla="*/ 24 w 409"/>
                                <a:gd name="T15" fmla="*/ 574 h 574"/>
                                <a:gd name="T16" fmla="*/ 27 w 409"/>
                                <a:gd name="T17" fmla="*/ 574 h 574"/>
                                <a:gd name="T18" fmla="*/ 30 w 409"/>
                                <a:gd name="T19" fmla="*/ 568 h 574"/>
                                <a:gd name="T20" fmla="*/ 371 w 409"/>
                                <a:gd name="T21" fmla="*/ 74 h 574"/>
                                <a:gd name="T22" fmla="*/ 409 w 409"/>
                                <a:gd name="T23" fmla="*/ 0 h 574"/>
                                <a:gd name="T24" fmla="*/ 350 w 409"/>
                                <a:gd name="T25" fmla="*/ 61 h 574"/>
                                <a:gd name="T26" fmla="*/ 3 w 409"/>
                                <a:gd name="T27" fmla="*/ 547 h 574"/>
                                <a:gd name="T28" fmla="*/ 0 w 409"/>
                                <a:gd name="T29" fmla="*/ 553 h 574"/>
                                <a:gd name="T30" fmla="*/ 1 w 409"/>
                                <a:gd name="T31" fmla="*/ 554 h 574"/>
                                <a:gd name="T32" fmla="*/ 2 w 409"/>
                                <a:gd name="T33" fmla="*/ 557 h 574"/>
                                <a:gd name="T34" fmla="*/ 4 w 409"/>
                                <a:gd name="T35" fmla="*/ 558 h 574"/>
                                <a:gd name="T36" fmla="*/ 5 w 409"/>
                                <a:gd name="T37" fmla="*/ 560 h 57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409" h="574">
                                  <a:moveTo>
                                    <a:pt x="5" y="560"/>
                                  </a:moveTo>
                                  <a:lnTo>
                                    <a:pt x="8" y="562"/>
                                  </a:lnTo>
                                  <a:lnTo>
                                    <a:pt x="10" y="565"/>
                                  </a:lnTo>
                                  <a:lnTo>
                                    <a:pt x="14" y="567"/>
                                  </a:lnTo>
                                  <a:lnTo>
                                    <a:pt x="16" y="569"/>
                                  </a:lnTo>
                                  <a:lnTo>
                                    <a:pt x="18" y="570"/>
                                  </a:lnTo>
                                  <a:lnTo>
                                    <a:pt x="22" y="573"/>
                                  </a:lnTo>
                                  <a:lnTo>
                                    <a:pt x="24" y="574"/>
                                  </a:lnTo>
                                  <a:lnTo>
                                    <a:pt x="27" y="574"/>
                                  </a:lnTo>
                                  <a:lnTo>
                                    <a:pt x="30" y="568"/>
                                  </a:lnTo>
                                  <a:lnTo>
                                    <a:pt x="371" y="74"/>
                                  </a:lnTo>
                                  <a:lnTo>
                                    <a:pt x="409" y="0"/>
                                  </a:lnTo>
                                  <a:lnTo>
                                    <a:pt x="350" y="61"/>
                                  </a:lnTo>
                                  <a:lnTo>
                                    <a:pt x="3" y="547"/>
                                  </a:lnTo>
                                  <a:lnTo>
                                    <a:pt x="0" y="553"/>
                                  </a:lnTo>
                                  <a:lnTo>
                                    <a:pt x="1" y="554"/>
                                  </a:lnTo>
                                  <a:lnTo>
                                    <a:pt x="2" y="557"/>
                                  </a:lnTo>
                                  <a:lnTo>
                                    <a:pt x="4" y="558"/>
                                  </a:lnTo>
                                  <a:lnTo>
                                    <a:pt x="5" y="56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152" name="Freeform 149"/>
                          <wps:cNvSpPr>
                            <a:spLocks/>
                          </wps:cNvSpPr>
                          <wps:spPr bwMode="auto">
                            <a:xfrm>
                              <a:off x="334" y="3307"/>
                              <a:ext cx="83" cy="69"/>
                            </a:xfrm>
                            <a:custGeom>
                              <a:avLst/>
                              <a:gdLst>
                                <a:gd name="T0" fmla="*/ 133 w 166"/>
                                <a:gd name="T1" fmla="*/ 7 h 137"/>
                                <a:gd name="T2" fmla="*/ 135 w 166"/>
                                <a:gd name="T3" fmla="*/ 11 h 137"/>
                                <a:gd name="T4" fmla="*/ 138 w 166"/>
                                <a:gd name="T5" fmla="*/ 14 h 137"/>
                                <a:gd name="T6" fmla="*/ 143 w 166"/>
                                <a:gd name="T7" fmla="*/ 19 h 137"/>
                                <a:gd name="T8" fmla="*/ 149 w 166"/>
                                <a:gd name="T9" fmla="*/ 23 h 137"/>
                                <a:gd name="T10" fmla="*/ 155 w 166"/>
                                <a:gd name="T11" fmla="*/ 27 h 137"/>
                                <a:gd name="T12" fmla="*/ 160 w 166"/>
                                <a:gd name="T13" fmla="*/ 28 h 137"/>
                                <a:gd name="T14" fmla="*/ 164 w 166"/>
                                <a:gd name="T15" fmla="*/ 24 h 137"/>
                                <a:gd name="T16" fmla="*/ 166 w 166"/>
                                <a:gd name="T17" fmla="*/ 28 h 137"/>
                                <a:gd name="T18" fmla="*/ 164 w 166"/>
                                <a:gd name="T19" fmla="*/ 32 h 137"/>
                                <a:gd name="T20" fmla="*/ 153 w 166"/>
                                <a:gd name="T21" fmla="*/ 51 h 137"/>
                                <a:gd name="T22" fmla="*/ 134 w 166"/>
                                <a:gd name="T23" fmla="*/ 78 h 137"/>
                                <a:gd name="T24" fmla="*/ 112 w 166"/>
                                <a:gd name="T25" fmla="*/ 107 h 137"/>
                                <a:gd name="T26" fmla="*/ 96 w 166"/>
                                <a:gd name="T27" fmla="*/ 126 h 137"/>
                                <a:gd name="T28" fmla="*/ 78 w 166"/>
                                <a:gd name="T29" fmla="*/ 135 h 137"/>
                                <a:gd name="T30" fmla="*/ 59 w 166"/>
                                <a:gd name="T31" fmla="*/ 137 h 137"/>
                                <a:gd name="T32" fmla="*/ 39 w 166"/>
                                <a:gd name="T33" fmla="*/ 133 h 137"/>
                                <a:gd name="T34" fmla="*/ 13 w 166"/>
                                <a:gd name="T35" fmla="*/ 113 h 137"/>
                                <a:gd name="T36" fmla="*/ 0 w 166"/>
                                <a:gd name="T37" fmla="*/ 80 h 137"/>
                                <a:gd name="T38" fmla="*/ 9 w 166"/>
                                <a:gd name="T39" fmla="*/ 45 h 137"/>
                                <a:gd name="T40" fmla="*/ 31 w 166"/>
                                <a:gd name="T41" fmla="*/ 15 h 137"/>
                                <a:gd name="T42" fmla="*/ 58 w 166"/>
                                <a:gd name="T43" fmla="*/ 3 h 137"/>
                                <a:gd name="T44" fmla="*/ 75 w 166"/>
                                <a:gd name="T45" fmla="*/ 7 h 137"/>
                                <a:gd name="T46" fmla="*/ 83 w 166"/>
                                <a:gd name="T47" fmla="*/ 20 h 137"/>
                                <a:gd name="T48" fmla="*/ 81 w 166"/>
                                <a:gd name="T49" fmla="*/ 34 h 137"/>
                                <a:gd name="T50" fmla="*/ 63 w 166"/>
                                <a:gd name="T51" fmla="*/ 45 h 137"/>
                                <a:gd name="T52" fmla="*/ 48 w 166"/>
                                <a:gd name="T53" fmla="*/ 61 h 137"/>
                                <a:gd name="T54" fmla="*/ 44 w 166"/>
                                <a:gd name="T55" fmla="*/ 75 h 137"/>
                                <a:gd name="T56" fmla="*/ 52 w 166"/>
                                <a:gd name="T57" fmla="*/ 84 h 137"/>
                                <a:gd name="T58" fmla="*/ 62 w 166"/>
                                <a:gd name="T59" fmla="*/ 84 h 137"/>
                                <a:gd name="T60" fmla="*/ 69 w 166"/>
                                <a:gd name="T61" fmla="*/ 81 h 137"/>
                                <a:gd name="T62" fmla="*/ 81 w 166"/>
                                <a:gd name="T63" fmla="*/ 67 h 137"/>
                                <a:gd name="T64" fmla="*/ 98 w 166"/>
                                <a:gd name="T65" fmla="*/ 43 h 137"/>
                                <a:gd name="T66" fmla="*/ 116 w 166"/>
                                <a:gd name="T67" fmla="*/ 19 h 137"/>
                                <a:gd name="T68" fmla="*/ 128 w 166"/>
                                <a:gd name="T69" fmla="*/ 3 h 137"/>
                                <a:gd name="T70" fmla="*/ 130 w 166"/>
                                <a:gd name="T71" fmla="*/ 0 h 137"/>
                                <a:gd name="T72" fmla="*/ 134 w 166"/>
                                <a:gd name="T73" fmla="*/ 0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166" h="137">
                                  <a:moveTo>
                                    <a:pt x="136" y="1"/>
                                  </a:moveTo>
                                  <a:lnTo>
                                    <a:pt x="133" y="7"/>
                                  </a:lnTo>
                                  <a:lnTo>
                                    <a:pt x="134" y="8"/>
                                  </a:lnTo>
                                  <a:lnTo>
                                    <a:pt x="135" y="11"/>
                                  </a:lnTo>
                                  <a:lnTo>
                                    <a:pt x="137" y="12"/>
                                  </a:lnTo>
                                  <a:lnTo>
                                    <a:pt x="138" y="14"/>
                                  </a:lnTo>
                                  <a:lnTo>
                                    <a:pt x="141" y="16"/>
                                  </a:lnTo>
                                  <a:lnTo>
                                    <a:pt x="143" y="19"/>
                                  </a:lnTo>
                                  <a:lnTo>
                                    <a:pt x="147" y="21"/>
                                  </a:lnTo>
                                  <a:lnTo>
                                    <a:pt x="149" y="23"/>
                                  </a:lnTo>
                                  <a:lnTo>
                                    <a:pt x="151" y="24"/>
                                  </a:lnTo>
                                  <a:lnTo>
                                    <a:pt x="155" y="27"/>
                                  </a:lnTo>
                                  <a:lnTo>
                                    <a:pt x="157" y="28"/>
                                  </a:lnTo>
                                  <a:lnTo>
                                    <a:pt x="160" y="28"/>
                                  </a:lnTo>
                                  <a:lnTo>
                                    <a:pt x="163" y="22"/>
                                  </a:lnTo>
                                  <a:lnTo>
                                    <a:pt x="164" y="24"/>
                                  </a:lnTo>
                                  <a:lnTo>
                                    <a:pt x="166" y="26"/>
                                  </a:lnTo>
                                  <a:lnTo>
                                    <a:pt x="166" y="28"/>
                                  </a:lnTo>
                                  <a:lnTo>
                                    <a:pt x="166" y="30"/>
                                  </a:lnTo>
                                  <a:lnTo>
                                    <a:pt x="164" y="32"/>
                                  </a:lnTo>
                                  <a:lnTo>
                                    <a:pt x="160" y="41"/>
                                  </a:lnTo>
                                  <a:lnTo>
                                    <a:pt x="153" y="51"/>
                                  </a:lnTo>
                                  <a:lnTo>
                                    <a:pt x="143" y="64"/>
                                  </a:lnTo>
                                  <a:lnTo>
                                    <a:pt x="134" y="78"/>
                                  </a:lnTo>
                                  <a:lnTo>
                                    <a:pt x="123" y="93"/>
                                  </a:lnTo>
                                  <a:lnTo>
                                    <a:pt x="112" y="107"/>
                                  </a:lnTo>
                                  <a:lnTo>
                                    <a:pt x="103" y="119"/>
                                  </a:lnTo>
                                  <a:lnTo>
                                    <a:pt x="96" y="126"/>
                                  </a:lnTo>
                                  <a:lnTo>
                                    <a:pt x="88" y="131"/>
                                  </a:lnTo>
                                  <a:lnTo>
                                    <a:pt x="78" y="135"/>
                                  </a:lnTo>
                                  <a:lnTo>
                                    <a:pt x="69" y="137"/>
                                  </a:lnTo>
                                  <a:lnTo>
                                    <a:pt x="59" y="137"/>
                                  </a:lnTo>
                                  <a:lnTo>
                                    <a:pt x="49" y="136"/>
                                  </a:lnTo>
                                  <a:lnTo>
                                    <a:pt x="39" y="133"/>
                                  </a:lnTo>
                                  <a:lnTo>
                                    <a:pt x="29" y="127"/>
                                  </a:lnTo>
                                  <a:lnTo>
                                    <a:pt x="13" y="113"/>
                                  </a:lnTo>
                                  <a:lnTo>
                                    <a:pt x="4" y="98"/>
                                  </a:lnTo>
                                  <a:lnTo>
                                    <a:pt x="0" y="80"/>
                                  </a:lnTo>
                                  <a:lnTo>
                                    <a:pt x="3" y="62"/>
                                  </a:lnTo>
                                  <a:lnTo>
                                    <a:pt x="9" y="45"/>
                                  </a:lnTo>
                                  <a:lnTo>
                                    <a:pt x="18" y="29"/>
                                  </a:lnTo>
                                  <a:lnTo>
                                    <a:pt x="31" y="15"/>
                                  </a:lnTo>
                                  <a:lnTo>
                                    <a:pt x="46" y="6"/>
                                  </a:lnTo>
                                  <a:lnTo>
                                    <a:pt x="58" y="3"/>
                                  </a:lnTo>
                                  <a:lnTo>
                                    <a:pt x="68" y="3"/>
                                  </a:lnTo>
                                  <a:lnTo>
                                    <a:pt x="75" y="7"/>
                                  </a:lnTo>
                                  <a:lnTo>
                                    <a:pt x="81" y="13"/>
                                  </a:lnTo>
                                  <a:lnTo>
                                    <a:pt x="83" y="20"/>
                                  </a:lnTo>
                                  <a:lnTo>
                                    <a:pt x="83" y="27"/>
                                  </a:lnTo>
                                  <a:lnTo>
                                    <a:pt x="81" y="34"/>
                                  </a:lnTo>
                                  <a:lnTo>
                                    <a:pt x="76" y="38"/>
                                  </a:lnTo>
                                  <a:lnTo>
                                    <a:pt x="63" y="45"/>
                                  </a:lnTo>
                                  <a:lnTo>
                                    <a:pt x="55" y="53"/>
                                  </a:lnTo>
                                  <a:lnTo>
                                    <a:pt x="48" y="61"/>
                                  </a:lnTo>
                                  <a:lnTo>
                                    <a:pt x="45" y="68"/>
                                  </a:lnTo>
                                  <a:lnTo>
                                    <a:pt x="44" y="75"/>
                                  </a:lnTo>
                                  <a:lnTo>
                                    <a:pt x="46" y="80"/>
                                  </a:lnTo>
                                  <a:lnTo>
                                    <a:pt x="52" y="84"/>
                                  </a:lnTo>
                                  <a:lnTo>
                                    <a:pt x="59" y="85"/>
                                  </a:lnTo>
                                  <a:lnTo>
                                    <a:pt x="62" y="84"/>
                                  </a:lnTo>
                                  <a:lnTo>
                                    <a:pt x="65" y="83"/>
                                  </a:lnTo>
                                  <a:lnTo>
                                    <a:pt x="69" y="81"/>
                                  </a:lnTo>
                                  <a:lnTo>
                                    <a:pt x="73" y="77"/>
                                  </a:lnTo>
                                  <a:lnTo>
                                    <a:pt x="81" y="67"/>
                                  </a:lnTo>
                                  <a:lnTo>
                                    <a:pt x="90" y="55"/>
                                  </a:lnTo>
                                  <a:lnTo>
                                    <a:pt x="98" y="43"/>
                                  </a:lnTo>
                                  <a:lnTo>
                                    <a:pt x="108" y="30"/>
                                  </a:lnTo>
                                  <a:lnTo>
                                    <a:pt x="116" y="19"/>
                                  </a:lnTo>
                                  <a:lnTo>
                                    <a:pt x="123" y="10"/>
                                  </a:lnTo>
                                  <a:lnTo>
                                    <a:pt x="128" y="3"/>
                                  </a:lnTo>
                                  <a:lnTo>
                                    <a:pt x="129" y="0"/>
                                  </a:lnTo>
                                  <a:lnTo>
                                    <a:pt x="130" y="0"/>
                                  </a:lnTo>
                                  <a:lnTo>
                                    <a:pt x="133" y="0"/>
                                  </a:lnTo>
                                  <a:lnTo>
                                    <a:pt x="134" y="0"/>
                                  </a:lnTo>
                                  <a:lnTo>
                                    <a:pt x="136" y="1"/>
                                  </a:lnTo>
                                  <a:close/>
                                </a:path>
                              </a:pathLst>
                            </a:custGeom>
                            <a:solidFill>
                              <a:srgbClr val="12346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150"/>
                          <wps:cNvSpPr>
                            <a:spLocks/>
                          </wps:cNvSpPr>
                          <wps:spPr bwMode="auto">
                            <a:xfrm>
                              <a:off x="328" y="3036"/>
                              <a:ext cx="327" cy="268"/>
                            </a:xfrm>
                            <a:custGeom>
                              <a:avLst/>
                              <a:gdLst>
                                <a:gd name="T0" fmla="*/ 477 w 655"/>
                                <a:gd name="T1" fmla="*/ 45 h 537"/>
                                <a:gd name="T2" fmla="*/ 408 w 655"/>
                                <a:gd name="T3" fmla="*/ 17 h 537"/>
                                <a:gd name="T4" fmla="*/ 333 w 655"/>
                                <a:gd name="T5" fmla="*/ 2 h 537"/>
                                <a:gd name="T6" fmla="*/ 258 w 655"/>
                                <a:gd name="T7" fmla="*/ 1 h 537"/>
                                <a:gd name="T8" fmla="*/ 184 w 655"/>
                                <a:gd name="T9" fmla="*/ 9 h 537"/>
                                <a:gd name="T10" fmla="*/ 117 w 655"/>
                                <a:gd name="T11" fmla="*/ 26 h 537"/>
                                <a:gd name="T12" fmla="*/ 61 w 655"/>
                                <a:gd name="T13" fmla="*/ 49 h 537"/>
                                <a:gd name="T14" fmla="*/ 16 w 655"/>
                                <a:gd name="T15" fmla="*/ 78 h 537"/>
                                <a:gd name="T16" fmla="*/ 16 w 655"/>
                                <a:gd name="T17" fmla="*/ 88 h 537"/>
                                <a:gd name="T18" fmla="*/ 50 w 655"/>
                                <a:gd name="T19" fmla="*/ 85 h 537"/>
                                <a:gd name="T20" fmla="*/ 86 w 655"/>
                                <a:gd name="T21" fmla="*/ 89 h 537"/>
                                <a:gd name="T22" fmla="*/ 122 w 655"/>
                                <a:gd name="T23" fmla="*/ 101 h 537"/>
                                <a:gd name="T24" fmla="*/ 155 w 655"/>
                                <a:gd name="T25" fmla="*/ 119 h 537"/>
                                <a:gd name="T26" fmla="*/ 183 w 655"/>
                                <a:gd name="T27" fmla="*/ 143 h 537"/>
                                <a:gd name="T28" fmla="*/ 205 w 655"/>
                                <a:gd name="T29" fmla="*/ 171 h 537"/>
                                <a:gd name="T30" fmla="*/ 216 w 655"/>
                                <a:gd name="T31" fmla="*/ 202 h 537"/>
                                <a:gd name="T32" fmla="*/ 238 w 655"/>
                                <a:gd name="T33" fmla="*/ 211 h 537"/>
                                <a:gd name="T34" fmla="*/ 278 w 655"/>
                                <a:gd name="T35" fmla="*/ 205 h 537"/>
                                <a:gd name="T36" fmla="*/ 319 w 655"/>
                                <a:gd name="T37" fmla="*/ 211 h 537"/>
                                <a:gd name="T38" fmla="*/ 359 w 655"/>
                                <a:gd name="T39" fmla="*/ 225 h 537"/>
                                <a:gd name="T40" fmla="*/ 396 w 655"/>
                                <a:gd name="T41" fmla="*/ 247 h 537"/>
                                <a:gd name="T42" fmla="*/ 426 w 655"/>
                                <a:gd name="T43" fmla="*/ 273 h 537"/>
                                <a:gd name="T44" fmla="*/ 446 w 655"/>
                                <a:gd name="T45" fmla="*/ 306 h 537"/>
                                <a:gd name="T46" fmla="*/ 456 w 655"/>
                                <a:gd name="T47" fmla="*/ 340 h 537"/>
                                <a:gd name="T48" fmla="*/ 495 w 655"/>
                                <a:gd name="T49" fmla="*/ 355 h 537"/>
                                <a:gd name="T50" fmla="*/ 559 w 655"/>
                                <a:gd name="T51" fmla="*/ 384 h 537"/>
                                <a:gd name="T52" fmla="*/ 600 w 655"/>
                                <a:gd name="T53" fmla="*/ 441 h 537"/>
                                <a:gd name="T54" fmla="*/ 616 w 655"/>
                                <a:gd name="T55" fmla="*/ 508 h 537"/>
                                <a:gd name="T56" fmla="*/ 624 w 655"/>
                                <a:gd name="T57" fmla="*/ 516 h 537"/>
                                <a:gd name="T58" fmla="*/ 640 w 655"/>
                                <a:gd name="T59" fmla="*/ 468 h 537"/>
                                <a:gd name="T60" fmla="*/ 651 w 655"/>
                                <a:gd name="T61" fmla="*/ 410 h 537"/>
                                <a:gd name="T62" fmla="*/ 655 w 655"/>
                                <a:gd name="T63" fmla="*/ 348 h 537"/>
                                <a:gd name="T64" fmla="*/ 648 w 655"/>
                                <a:gd name="T65" fmla="*/ 281 h 537"/>
                                <a:gd name="T66" fmla="*/ 629 w 655"/>
                                <a:gd name="T67" fmla="*/ 215 h 537"/>
                                <a:gd name="T68" fmla="*/ 595 w 655"/>
                                <a:gd name="T69" fmla="*/ 150 h 537"/>
                                <a:gd name="T70" fmla="*/ 543 w 655"/>
                                <a:gd name="T71" fmla="*/ 92 h 5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655" h="537">
                                  <a:moveTo>
                                    <a:pt x="509" y="64"/>
                                  </a:moveTo>
                                  <a:lnTo>
                                    <a:pt x="477" y="45"/>
                                  </a:lnTo>
                                  <a:lnTo>
                                    <a:pt x="443" y="28"/>
                                  </a:lnTo>
                                  <a:lnTo>
                                    <a:pt x="408" y="17"/>
                                  </a:lnTo>
                                  <a:lnTo>
                                    <a:pt x="371" y="8"/>
                                  </a:lnTo>
                                  <a:lnTo>
                                    <a:pt x="333" y="2"/>
                                  </a:lnTo>
                                  <a:lnTo>
                                    <a:pt x="295" y="0"/>
                                  </a:lnTo>
                                  <a:lnTo>
                                    <a:pt x="258" y="1"/>
                                  </a:lnTo>
                                  <a:lnTo>
                                    <a:pt x="221" y="3"/>
                                  </a:lnTo>
                                  <a:lnTo>
                                    <a:pt x="184" y="9"/>
                                  </a:lnTo>
                                  <a:lnTo>
                                    <a:pt x="150" y="16"/>
                                  </a:lnTo>
                                  <a:lnTo>
                                    <a:pt x="117" y="26"/>
                                  </a:lnTo>
                                  <a:lnTo>
                                    <a:pt x="88" y="37"/>
                                  </a:lnTo>
                                  <a:lnTo>
                                    <a:pt x="61" y="49"/>
                                  </a:lnTo>
                                  <a:lnTo>
                                    <a:pt x="36" y="63"/>
                                  </a:lnTo>
                                  <a:lnTo>
                                    <a:pt x="16" y="78"/>
                                  </a:lnTo>
                                  <a:lnTo>
                                    <a:pt x="0" y="93"/>
                                  </a:lnTo>
                                  <a:lnTo>
                                    <a:pt x="16" y="88"/>
                                  </a:lnTo>
                                  <a:lnTo>
                                    <a:pt x="32" y="85"/>
                                  </a:lnTo>
                                  <a:lnTo>
                                    <a:pt x="50" y="85"/>
                                  </a:lnTo>
                                  <a:lnTo>
                                    <a:pt x="68" y="86"/>
                                  </a:lnTo>
                                  <a:lnTo>
                                    <a:pt x="86" y="89"/>
                                  </a:lnTo>
                                  <a:lnTo>
                                    <a:pt x="104" y="94"/>
                                  </a:lnTo>
                                  <a:lnTo>
                                    <a:pt x="122" y="101"/>
                                  </a:lnTo>
                                  <a:lnTo>
                                    <a:pt x="138" y="110"/>
                                  </a:lnTo>
                                  <a:lnTo>
                                    <a:pt x="155" y="119"/>
                                  </a:lnTo>
                                  <a:lnTo>
                                    <a:pt x="170" y="131"/>
                                  </a:lnTo>
                                  <a:lnTo>
                                    <a:pt x="183" y="143"/>
                                  </a:lnTo>
                                  <a:lnTo>
                                    <a:pt x="195" y="156"/>
                                  </a:lnTo>
                                  <a:lnTo>
                                    <a:pt x="205" y="171"/>
                                  </a:lnTo>
                                  <a:lnTo>
                                    <a:pt x="212" y="186"/>
                                  </a:lnTo>
                                  <a:lnTo>
                                    <a:pt x="216" y="202"/>
                                  </a:lnTo>
                                  <a:lnTo>
                                    <a:pt x="219" y="218"/>
                                  </a:lnTo>
                                  <a:lnTo>
                                    <a:pt x="238" y="211"/>
                                  </a:lnTo>
                                  <a:lnTo>
                                    <a:pt x="258" y="207"/>
                                  </a:lnTo>
                                  <a:lnTo>
                                    <a:pt x="278" y="205"/>
                                  </a:lnTo>
                                  <a:lnTo>
                                    <a:pt x="299" y="207"/>
                                  </a:lnTo>
                                  <a:lnTo>
                                    <a:pt x="319" y="211"/>
                                  </a:lnTo>
                                  <a:lnTo>
                                    <a:pt x="340" y="217"/>
                                  </a:lnTo>
                                  <a:lnTo>
                                    <a:pt x="359" y="225"/>
                                  </a:lnTo>
                                  <a:lnTo>
                                    <a:pt x="378" y="234"/>
                                  </a:lnTo>
                                  <a:lnTo>
                                    <a:pt x="396" y="247"/>
                                  </a:lnTo>
                                  <a:lnTo>
                                    <a:pt x="412" y="260"/>
                                  </a:lnTo>
                                  <a:lnTo>
                                    <a:pt x="426" y="273"/>
                                  </a:lnTo>
                                  <a:lnTo>
                                    <a:pt x="437" y="289"/>
                                  </a:lnTo>
                                  <a:lnTo>
                                    <a:pt x="446" y="306"/>
                                  </a:lnTo>
                                  <a:lnTo>
                                    <a:pt x="454" y="323"/>
                                  </a:lnTo>
                                  <a:lnTo>
                                    <a:pt x="456" y="340"/>
                                  </a:lnTo>
                                  <a:lnTo>
                                    <a:pt x="456" y="358"/>
                                  </a:lnTo>
                                  <a:lnTo>
                                    <a:pt x="495" y="355"/>
                                  </a:lnTo>
                                  <a:lnTo>
                                    <a:pt x="529" y="364"/>
                                  </a:lnTo>
                                  <a:lnTo>
                                    <a:pt x="559" y="384"/>
                                  </a:lnTo>
                                  <a:lnTo>
                                    <a:pt x="582" y="410"/>
                                  </a:lnTo>
                                  <a:lnTo>
                                    <a:pt x="600" y="441"/>
                                  </a:lnTo>
                                  <a:lnTo>
                                    <a:pt x="612" y="474"/>
                                  </a:lnTo>
                                  <a:lnTo>
                                    <a:pt x="616" y="508"/>
                                  </a:lnTo>
                                  <a:lnTo>
                                    <a:pt x="615" y="537"/>
                                  </a:lnTo>
                                  <a:lnTo>
                                    <a:pt x="624" y="516"/>
                                  </a:lnTo>
                                  <a:lnTo>
                                    <a:pt x="632" y="493"/>
                                  </a:lnTo>
                                  <a:lnTo>
                                    <a:pt x="640" y="468"/>
                                  </a:lnTo>
                                  <a:lnTo>
                                    <a:pt x="646" y="440"/>
                                  </a:lnTo>
                                  <a:lnTo>
                                    <a:pt x="651" y="410"/>
                                  </a:lnTo>
                                  <a:lnTo>
                                    <a:pt x="654" y="380"/>
                                  </a:lnTo>
                                  <a:lnTo>
                                    <a:pt x="655" y="348"/>
                                  </a:lnTo>
                                  <a:lnTo>
                                    <a:pt x="653" y="315"/>
                                  </a:lnTo>
                                  <a:lnTo>
                                    <a:pt x="648" y="281"/>
                                  </a:lnTo>
                                  <a:lnTo>
                                    <a:pt x="641" y="248"/>
                                  </a:lnTo>
                                  <a:lnTo>
                                    <a:pt x="629" y="215"/>
                                  </a:lnTo>
                                  <a:lnTo>
                                    <a:pt x="615" y="183"/>
                                  </a:lnTo>
                                  <a:lnTo>
                                    <a:pt x="595" y="150"/>
                                  </a:lnTo>
                                  <a:lnTo>
                                    <a:pt x="572" y="120"/>
                                  </a:lnTo>
                                  <a:lnTo>
                                    <a:pt x="543" y="92"/>
                                  </a:lnTo>
                                  <a:lnTo>
                                    <a:pt x="509" y="64"/>
                                  </a:lnTo>
                                  <a:close/>
                                </a:path>
                              </a:pathLst>
                            </a:custGeom>
                            <a:solidFill>
                              <a:srgbClr val="A600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151"/>
                          <wps:cNvSpPr>
                            <a:spLocks/>
                          </wps:cNvSpPr>
                          <wps:spPr bwMode="auto">
                            <a:xfrm>
                              <a:off x="403" y="3154"/>
                              <a:ext cx="118" cy="165"/>
                            </a:xfrm>
                            <a:custGeom>
                              <a:avLst/>
                              <a:gdLst>
                                <a:gd name="T0" fmla="*/ 11 w 235"/>
                                <a:gd name="T1" fmla="*/ 330 h 330"/>
                                <a:gd name="T2" fmla="*/ 234 w 235"/>
                                <a:gd name="T3" fmla="*/ 7 h 330"/>
                                <a:gd name="T4" fmla="*/ 235 w 235"/>
                                <a:gd name="T5" fmla="*/ 4 h 330"/>
                                <a:gd name="T6" fmla="*/ 233 w 235"/>
                                <a:gd name="T7" fmla="*/ 2 h 330"/>
                                <a:gd name="T8" fmla="*/ 229 w 235"/>
                                <a:gd name="T9" fmla="*/ 0 h 330"/>
                                <a:gd name="T10" fmla="*/ 227 w 235"/>
                                <a:gd name="T11" fmla="*/ 0 h 330"/>
                                <a:gd name="T12" fmla="*/ 0 w 235"/>
                                <a:gd name="T13" fmla="*/ 321 h 330"/>
                                <a:gd name="T14" fmla="*/ 3 w 235"/>
                                <a:gd name="T15" fmla="*/ 323 h 330"/>
                                <a:gd name="T16" fmla="*/ 5 w 235"/>
                                <a:gd name="T17" fmla="*/ 326 h 330"/>
                                <a:gd name="T18" fmla="*/ 9 w 235"/>
                                <a:gd name="T19" fmla="*/ 328 h 330"/>
                                <a:gd name="T20" fmla="*/ 11 w 235"/>
                                <a:gd name="T21" fmla="*/ 330 h 3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35" h="330">
                                  <a:moveTo>
                                    <a:pt x="11" y="330"/>
                                  </a:moveTo>
                                  <a:lnTo>
                                    <a:pt x="234" y="7"/>
                                  </a:lnTo>
                                  <a:lnTo>
                                    <a:pt x="235" y="4"/>
                                  </a:lnTo>
                                  <a:lnTo>
                                    <a:pt x="233" y="2"/>
                                  </a:lnTo>
                                  <a:lnTo>
                                    <a:pt x="229" y="0"/>
                                  </a:lnTo>
                                  <a:lnTo>
                                    <a:pt x="227" y="0"/>
                                  </a:lnTo>
                                  <a:lnTo>
                                    <a:pt x="0" y="321"/>
                                  </a:lnTo>
                                  <a:lnTo>
                                    <a:pt x="3" y="323"/>
                                  </a:lnTo>
                                  <a:lnTo>
                                    <a:pt x="5" y="326"/>
                                  </a:lnTo>
                                  <a:lnTo>
                                    <a:pt x="9" y="328"/>
                                  </a:lnTo>
                                  <a:lnTo>
                                    <a:pt x="11" y="330"/>
                                  </a:lnTo>
                                  <a:close/>
                                </a:path>
                              </a:pathLst>
                            </a:custGeom>
                            <a:solidFill>
                              <a:srgbClr val="123466"/>
                            </a:solidFill>
                            <a:ln w="9525">
                              <a:solidFill>
                                <a:srgbClr val="123466"/>
                              </a:solidFill>
                              <a:round/>
                              <a:headEnd/>
                              <a:tailEnd/>
                            </a:ln>
                          </wps:spPr>
                          <wps:bodyPr rot="0" vert="horz" wrap="square" lIns="91440" tIns="45720" rIns="91440" bIns="45720" anchor="t" anchorCtr="0" upright="1">
                            <a:noAutofit/>
                          </wps:bodyPr>
                        </wps:wsp>
                        <wps:wsp>
                          <wps:cNvPr id="155" name="Freeform 152"/>
                          <wps:cNvSpPr>
                            <a:spLocks/>
                          </wps:cNvSpPr>
                          <wps:spPr bwMode="auto">
                            <a:xfrm>
                              <a:off x="350" y="3314"/>
                              <a:ext cx="18" cy="12"/>
                            </a:xfrm>
                            <a:custGeom>
                              <a:avLst/>
                              <a:gdLst>
                                <a:gd name="T0" fmla="*/ 28 w 37"/>
                                <a:gd name="T1" fmla="*/ 0 h 23"/>
                                <a:gd name="T2" fmla="*/ 33 w 37"/>
                                <a:gd name="T3" fmla="*/ 1 h 23"/>
                                <a:gd name="T4" fmla="*/ 36 w 37"/>
                                <a:gd name="T5" fmla="*/ 4 h 23"/>
                                <a:gd name="T6" fmla="*/ 37 w 37"/>
                                <a:gd name="T7" fmla="*/ 6 h 23"/>
                                <a:gd name="T8" fmla="*/ 37 w 37"/>
                                <a:gd name="T9" fmla="*/ 8 h 23"/>
                                <a:gd name="T10" fmla="*/ 32 w 37"/>
                                <a:gd name="T11" fmla="*/ 8 h 23"/>
                                <a:gd name="T12" fmla="*/ 28 w 37"/>
                                <a:gd name="T13" fmla="*/ 7 h 23"/>
                                <a:gd name="T14" fmla="*/ 24 w 37"/>
                                <a:gd name="T15" fmla="*/ 8 h 23"/>
                                <a:gd name="T16" fmla="*/ 19 w 37"/>
                                <a:gd name="T17" fmla="*/ 8 h 23"/>
                                <a:gd name="T18" fmla="*/ 14 w 37"/>
                                <a:gd name="T19" fmla="*/ 10 h 23"/>
                                <a:gd name="T20" fmla="*/ 11 w 37"/>
                                <a:gd name="T21" fmla="*/ 13 h 23"/>
                                <a:gd name="T22" fmla="*/ 5 w 37"/>
                                <a:gd name="T23" fmla="*/ 17 h 23"/>
                                <a:gd name="T24" fmla="*/ 0 w 37"/>
                                <a:gd name="T25" fmla="*/ 23 h 23"/>
                                <a:gd name="T26" fmla="*/ 5 w 37"/>
                                <a:gd name="T27" fmla="*/ 12 h 23"/>
                                <a:gd name="T28" fmla="*/ 12 w 37"/>
                                <a:gd name="T29" fmla="*/ 5 h 23"/>
                                <a:gd name="T30" fmla="*/ 19 w 37"/>
                                <a:gd name="T31" fmla="*/ 1 h 23"/>
                                <a:gd name="T32" fmla="*/ 28 w 37"/>
                                <a:gd name="T33" fmla="*/ 0 h 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7" h="23">
                                  <a:moveTo>
                                    <a:pt x="28" y="0"/>
                                  </a:moveTo>
                                  <a:lnTo>
                                    <a:pt x="33" y="1"/>
                                  </a:lnTo>
                                  <a:lnTo>
                                    <a:pt x="36" y="4"/>
                                  </a:lnTo>
                                  <a:lnTo>
                                    <a:pt x="37" y="6"/>
                                  </a:lnTo>
                                  <a:lnTo>
                                    <a:pt x="37" y="8"/>
                                  </a:lnTo>
                                  <a:lnTo>
                                    <a:pt x="32" y="8"/>
                                  </a:lnTo>
                                  <a:lnTo>
                                    <a:pt x="28" y="7"/>
                                  </a:lnTo>
                                  <a:lnTo>
                                    <a:pt x="24" y="8"/>
                                  </a:lnTo>
                                  <a:lnTo>
                                    <a:pt x="19" y="8"/>
                                  </a:lnTo>
                                  <a:lnTo>
                                    <a:pt x="14" y="10"/>
                                  </a:lnTo>
                                  <a:lnTo>
                                    <a:pt x="11" y="13"/>
                                  </a:lnTo>
                                  <a:lnTo>
                                    <a:pt x="5" y="17"/>
                                  </a:lnTo>
                                  <a:lnTo>
                                    <a:pt x="0" y="23"/>
                                  </a:lnTo>
                                  <a:lnTo>
                                    <a:pt x="5" y="12"/>
                                  </a:lnTo>
                                  <a:lnTo>
                                    <a:pt x="12" y="5"/>
                                  </a:lnTo>
                                  <a:lnTo>
                                    <a:pt x="19" y="1"/>
                                  </a:lnTo>
                                  <a:lnTo>
                                    <a:pt x="2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153"/>
                          <wps:cNvSpPr>
                            <a:spLocks/>
                          </wps:cNvSpPr>
                          <wps:spPr bwMode="auto">
                            <a:xfrm>
                              <a:off x="337" y="3069"/>
                              <a:ext cx="103" cy="71"/>
                            </a:xfrm>
                            <a:custGeom>
                              <a:avLst/>
                              <a:gdLst>
                                <a:gd name="T0" fmla="*/ 205 w 207"/>
                                <a:gd name="T1" fmla="*/ 143 h 143"/>
                                <a:gd name="T2" fmla="*/ 203 w 207"/>
                                <a:gd name="T3" fmla="*/ 123 h 143"/>
                                <a:gd name="T4" fmla="*/ 198 w 207"/>
                                <a:gd name="T5" fmla="*/ 105 h 143"/>
                                <a:gd name="T6" fmla="*/ 191 w 207"/>
                                <a:gd name="T7" fmla="*/ 89 h 143"/>
                                <a:gd name="T8" fmla="*/ 182 w 207"/>
                                <a:gd name="T9" fmla="*/ 74 h 143"/>
                                <a:gd name="T10" fmla="*/ 170 w 207"/>
                                <a:gd name="T11" fmla="*/ 60 h 143"/>
                                <a:gd name="T12" fmla="*/ 157 w 207"/>
                                <a:gd name="T13" fmla="*/ 49 h 143"/>
                                <a:gd name="T14" fmla="*/ 143 w 207"/>
                                <a:gd name="T15" fmla="*/ 38 h 143"/>
                                <a:gd name="T16" fmla="*/ 128 w 207"/>
                                <a:gd name="T17" fmla="*/ 30 h 143"/>
                                <a:gd name="T18" fmla="*/ 111 w 207"/>
                                <a:gd name="T19" fmla="*/ 23 h 143"/>
                                <a:gd name="T20" fmla="*/ 94 w 207"/>
                                <a:gd name="T21" fmla="*/ 17 h 143"/>
                                <a:gd name="T22" fmla="*/ 78 w 207"/>
                                <a:gd name="T23" fmla="*/ 14 h 143"/>
                                <a:gd name="T24" fmla="*/ 60 w 207"/>
                                <a:gd name="T25" fmla="*/ 11 h 143"/>
                                <a:gd name="T26" fmla="*/ 44 w 207"/>
                                <a:gd name="T27" fmla="*/ 11 h 143"/>
                                <a:gd name="T28" fmla="*/ 28 w 207"/>
                                <a:gd name="T29" fmla="*/ 11 h 143"/>
                                <a:gd name="T30" fmla="*/ 13 w 207"/>
                                <a:gd name="T31" fmla="*/ 13 h 143"/>
                                <a:gd name="T32" fmla="*/ 0 w 207"/>
                                <a:gd name="T33" fmla="*/ 16 h 143"/>
                                <a:gd name="T34" fmla="*/ 20 w 207"/>
                                <a:gd name="T35" fmla="*/ 8 h 143"/>
                                <a:gd name="T36" fmla="*/ 40 w 207"/>
                                <a:gd name="T37" fmla="*/ 4 h 143"/>
                                <a:gd name="T38" fmla="*/ 59 w 207"/>
                                <a:gd name="T39" fmla="*/ 0 h 143"/>
                                <a:gd name="T40" fmla="*/ 79 w 207"/>
                                <a:gd name="T41" fmla="*/ 0 h 143"/>
                                <a:gd name="T42" fmla="*/ 97 w 207"/>
                                <a:gd name="T43" fmla="*/ 3 h 143"/>
                                <a:gd name="T44" fmla="*/ 116 w 207"/>
                                <a:gd name="T45" fmla="*/ 7 h 143"/>
                                <a:gd name="T46" fmla="*/ 132 w 207"/>
                                <a:gd name="T47" fmla="*/ 13 h 143"/>
                                <a:gd name="T48" fmla="*/ 148 w 207"/>
                                <a:gd name="T49" fmla="*/ 21 h 143"/>
                                <a:gd name="T50" fmla="*/ 162 w 207"/>
                                <a:gd name="T51" fmla="*/ 31 h 143"/>
                                <a:gd name="T52" fmla="*/ 175 w 207"/>
                                <a:gd name="T53" fmla="*/ 43 h 143"/>
                                <a:gd name="T54" fmla="*/ 185 w 207"/>
                                <a:gd name="T55" fmla="*/ 55 h 143"/>
                                <a:gd name="T56" fmla="*/ 194 w 207"/>
                                <a:gd name="T57" fmla="*/ 70 h 143"/>
                                <a:gd name="T58" fmla="*/ 201 w 207"/>
                                <a:gd name="T59" fmla="*/ 86 h 143"/>
                                <a:gd name="T60" fmla="*/ 204 w 207"/>
                                <a:gd name="T61" fmla="*/ 105 h 143"/>
                                <a:gd name="T62" fmla="*/ 207 w 207"/>
                                <a:gd name="T63" fmla="*/ 123 h 143"/>
                                <a:gd name="T64" fmla="*/ 205 w 207"/>
                                <a:gd name="T65" fmla="*/ 143 h 1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07" h="143">
                                  <a:moveTo>
                                    <a:pt x="205" y="143"/>
                                  </a:moveTo>
                                  <a:lnTo>
                                    <a:pt x="203" y="123"/>
                                  </a:lnTo>
                                  <a:lnTo>
                                    <a:pt x="198" y="105"/>
                                  </a:lnTo>
                                  <a:lnTo>
                                    <a:pt x="191" y="89"/>
                                  </a:lnTo>
                                  <a:lnTo>
                                    <a:pt x="182" y="74"/>
                                  </a:lnTo>
                                  <a:lnTo>
                                    <a:pt x="170" y="60"/>
                                  </a:lnTo>
                                  <a:lnTo>
                                    <a:pt x="157" y="49"/>
                                  </a:lnTo>
                                  <a:lnTo>
                                    <a:pt x="143" y="38"/>
                                  </a:lnTo>
                                  <a:lnTo>
                                    <a:pt x="128" y="30"/>
                                  </a:lnTo>
                                  <a:lnTo>
                                    <a:pt x="111" y="23"/>
                                  </a:lnTo>
                                  <a:lnTo>
                                    <a:pt x="94" y="17"/>
                                  </a:lnTo>
                                  <a:lnTo>
                                    <a:pt x="78" y="14"/>
                                  </a:lnTo>
                                  <a:lnTo>
                                    <a:pt x="60" y="11"/>
                                  </a:lnTo>
                                  <a:lnTo>
                                    <a:pt x="44" y="11"/>
                                  </a:lnTo>
                                  <a:lnTo>
                                    <a:pt x="28" y="11"/>
                                  </a:lnTo>
                                  <a:lnTo>
                                    <a:pt x="13" y="13"/>
                                  </a:lnTo>
                                  <a:lnTo>
                                    <a:pt x="0" y="16"/>
                                  </a:lnTo>
                                  <a:lnTo>
                                    <a:pt x="20" y="8"/>
                                  </a:lnTo>
                                  <a:lnTo>
                                    <a:pt x="40" y="4"/>
                                  </a:lnTo>
                                  <a:lnTo>
                                    <a:pt x="59" y="0"/>
                                  </a:lnTo>
                                  <a:lnTo>
                                    <a:pt x="79" y="0"/>
                                  </a:lnTo>
                                  <a:lnTo>
                                    <a:pt x="97" y="3"/>
                                  </a:lnTo>
                                  <a:lnTo>
                                    <a:pt x="116" y="7"/>
                                  </a:lnTo>
                                  <a:lnTo>
                                    <a:pt x="132" y="13"/>
                                  </a:lnTo>
                                  <a:lnTo>
                                    <a:pt x="148" y="21"/>
                                  </a:lnTo>
                                  <a:lnTo>
                                    <a:pt x="162" y="31"/>
                                  </a:lnTo>
                                  <a:lnTo>
                                    <a:pt x="175" y="43"/>
                                  </a:lnTo>
                                  <a:lnTo>
                                    <a:pt x="185" y="55"/>
                                  </a:lnTo>
                                  <a:lnTo>
                                    <a:pt x="194" y="70"/>
                                  </a:lnTo>
                                  <a:lnTo>
                                    <a:pt x="201" y="86"/>
                                  </a:lnTo>
                                  <a:lnTo>
                                    <a:pt x="204" y="105"/>
                                  </a:lnTo>
                                  <a:lnTo>
                                    <a:pt x="207" y="123"/>
                                  </a:lnTo>
                                  <a:lnTo>
                                    <a:pt x="205" y="1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 name="Freeform 154"/>
                          <wps:cNvSpPr>
                            <a:spLocks/>
                          </wps:cNvSpPr>
                          <wps:spPr bwMode="auto">
                            <a:xfrm>
                              <a:off x="558" y="3202"/>
                              <a:ext cx="82" cy="76"/>
                            </a:xfrm>
                            <a:custGeom>
                              <a:avLst/>
                              <a:gdLst>
                                <a:gd name="T0" fmla="*/ 162 w 163"/>
                                <a:gd name="T1" fmla="*/ 153 h 153"/>
                                <a:gd name="T2" fmla="*/ 160 w 163"/>
                                <a:gd name="T3" fmla="*/ 131 h 153"/>
                                <a:gd name="T4" fmla="*/ 152 w 163"/>
                                <a:gd name="T5" fmla="*/ 106 h 153"/>
                                <a:gd name="T6" fmla="*/ 139 w 163"/>
                                <a:gd name="T7" fmla="*/ 77 h 153"/>
                                <a:gd name="T8" fmla="*/ 121 w 163"/>
                                <a:gd name="T9" fmla="*/ 51 h 153"/>
                                <a:gd name="T10" fmla="*/ 98 w 163"/>
                                <a:gd name="T11" fmla="*/ 29 h 153"/>
                                <a:gd name="T12" fmla="*/ 69 w 163"/>
                                <a:gd name="T13" fmla="*/ 14 h 153"/>
                                <a:gd name="T14" fmla="*/ 36 w 163"/>
                                <a:gd name="T15" fmla="*/ 9 h 153"/>
                                <a:gd name="T16" fmla="*/ 0 w 163"/>
                                <a:gd name="T17" fmla="*/ 18 h 153"/>
                                <a:gd name="T18" fmla="*/ 34 w 163"/>
                                <a:gd name="T19" fmla="*/ 3 h 153"/>
                                <a:gd name="T20" fmla="*/ 66 w 163"/>
                                <a:gd name="T21" fmla="*/ 0 h 153"/>
                                <a:gd name="T22" fmla="*/ 95 w 163"/>
                                <a:gd name="T23" fmla="*/ 8 h 153"/>
                                <a:gd name="T24" fmla="*/ 121 w 163"/>
                                <a:gd name="T25" fmla="*/ 25 h 153"/>
                                <a:gd name="T26" fmla="*/ 141 w 163"/>
                                <a:gd name="T27" fmla="*/ 49 h 153"/>
                                <a:gd name="T28" fmla="*/ 156 w 163"/>
                                <a:gd name="T29" fmla="*/ 80 h 153"/>
                                <a:gd name="T30" fmla="*/ 163 w 163"/>
                                <a:gd name="T31" fmla="*/ 115 h 153"/>
                                <a:gd name="T32" fmla="*/ 162 w 163"/>
                                <a:gd name="T33" fmla="*/ 153 h 1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3" h="153">
                                  <a:moveTo>
                                    <a:pt x="162" y="153"/>
                                  </a:moveTo>
                                  <a:lnTo>
                                    <a:pt x="160" y="131"/>
                                  </a:lnTo>
                                  <a:lnTo>
                                    <a:pt x="152" y="106"/>
                                  </a:lnTo>
                                  <a:lnTo>
                                    <a:pt x="139" y="77"/>
                                  </a:lnTo>
                                  <a:lnTo>
                                    <a:pt x="121" y="51"/>
                                  </a:lnTo>
                                  <a:lnTo>
                                    <a:pt x="98" y="29"/>
                                  </a:lnTo>
                                  <a:lnTo>
                                    <a:pt x="69" y="14"/>
                                  </a:lnTo>
                                  <a:lnTo>
                                    <a:pt x="36" y="9"/>
                                  </a:lnTo>
                                  <a:lnTo>
                                    <a:pt x="0" y="18"/>
                                  </a:lnTo>
                                  <a:lnTo>
                                    <a:pt x="34" y="3"/>
                                  </a:lnTo>
                                  <a:lnTo>
                                    <a:pt x="66" y="0"/>
                                  </a:lnTo>
                                  <a:lnTo>
                                    <a:pt x="95" y="8"/>
                                  </a:lnTo>
                                  <a:lnTo>
                                    <a:pt x="121" y="25"/>
                                  </a:lnTo>
                                  <a:lnTo>
                                    <a:pt x="141" y="49"/>
                                  </a:lnTo>
                                  <a:lnTo>
                                    <a:pt x="156" y="80"/>
                                  </a:lnTo>
                                  <a:lnTo>
                                    <a:pt x="163" y="115"/>
                                  </a:lnTo>
                                  <a:lnTo>
                                    <a:pt x="162" y="15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155"/>
                          <wps:cNvSpPr>
                            <a:spLocks/>
                          </wps:cNvSpPr>
                          <wps:spPr bwMode="auto">
                            <a:xfrm>
                              <a:off x="439" y="3124"/>
                              <a:ext cx="120" cy="87"/>
                            </a:xfrm>
                            <a:custGeom>
                              <a:avLst/>
                              <a:gdLst>
                                <a:gd name="T0" fmla="*/ 239 w 240"/>
                                <a:gd name="T1" fmla="*/ 173 h 173"/>
                                <a:gd name="T2" fmla="*/ 240 w 240"/>
                                <a:gd name="T3" fmla="*/ 156 h 173"/>
                                <a:gd name="T4" fmla="*/ 238 w 240"/>
                                <a:gd name="T5" fmla="*/ 138 h 173"/>
                                <a:gd name="T6" fmla="*/ 233 w 240"/>
                                <a:gd name="T7" fmla="*/ 120 h 173"/>
                                <a:gd name="T8" fmla="*/ 225 w 240"/>
                                <a:gd name="T9" fmla="*/ 103 h 173"/>
                                <a:gd name="T10" fmla="*/ 215 w 240"/>
                                <a:gd name="T11" fmla="*/ 87 h 173"/>
                                <a:gd name="T12" fmla="*/ 203 w 240"/>
                                <a:gd name="T13" fmla="*/ 71 h 173"/>
                                <a:gd name="T14" fmla="*/ 189 w 240"/>
                                <a:gd name="T15" fmla="*/ 57 h 173"/>
                                <a:gd name="T16" fmla="*/ 174 w 240"/>
                                <a:gd name="T17" fmla="*/ 45 h 173"/>
                                <a:gd name="T18" fmla="*/ 156 w 240"/>
                                <a:gd name="T19" fmla="*/ 33 h 173"/>
                                <a:gd name="T20" fmla="*/ 137 w 240"/>
                                <a:gd name="T21" fmla="*/ 25 h 173"/>
                                <a:gd name="T22" fmla="*/ 116 w 240"/>
                                <a:gd name="T23" fmla="*/ 18 h 173"/>
                                <a:gd name="T24" fmla="*/ 95 w 240"/>
                                <a:gd name="T25" fmla="*/ 15 h 173"/>
                                <a:gd name="T26" fmla="*/ 72 w 240"/>
                                <a:gd name="T27" fmla="*/ 14 h 173"/>
                                <a:gd name="T28" fmla="*/ 49 w 240"/>
                                <a:gd name="T29" fmla="*/ 16 h 173"/>
                                <a:gd name="T30" fmla="*/ 25 w 240"/>
                                <a:gd name="T31" fmla="*/ 22 h 173"/>
                                <a:gd name="T32" fmla="*/ 0 w 240"/>
                                <a:gd name="T33" fmla="*/ 31 h 173"/>
                                <a:gd name="T34" fmla="*/ 18 w 240"/>
                                <a:gd name="T35" fmla="*/ 19 h 173"/>
                                <a:gd name="T36" fmla="*/ 38 w 240"/>
                                <a:gd name="T37" fmla="*/ 10 h 173"/>
                                <a:gd name="T38" fmla="*/ 58 w 240"/>
                                <a:gd name="T39" fmla="*/ 4 h 173"/>
                                <a:gd name="T40" fmla="*/ 79 w 240"/>
                                <a:gd name="T41" fmla="*/ 1 h 173"/>
                                <a:gd name="T42" fmla="*/ 101 w 240"/>
                                <a:gd name="T43" fmla="*/ 0 h 173"/>
                                <a:gd name="T44" fmla="*/ 121 w 240"/>
                                <a:gd name="T45" fmla="*/ 3 h 173"/>
                                <a:gd name="T46" fmla="*/ 142 w 240"/>
                                <a:gd name="T47" fmla="*/ 8 h 173"/>
                                <a:gd name="T48" fmla="*/ 161 w 240"/>
                                <a:gd name="T49" fmla="*/ 16 h 173"/>
                                <a:gd name="T50" fmla="*/ 180 w 240"/>
                                <a:gd name="T51" fmla="*/ 26 h 173"/>
                                <a:gd name="T52" fmla="*/ 196 w 240"/>
                                <a:gd name="T53" fmla="*/ 40 h 173"/>
                                <a:gd name="T54" fmla="*/ 211 w 240"/>
                                <a:gd name="T55" fmla="*/ 56 h 173"/>
                                <a:gd name="T56" fmla="*/ 222 w 240"/>
                                <a:gd name="T57" fmla="*/ 74 h 173"/>
                                <a:gd name="T58" fmla="*/ 232 w 240"/>
                                <a:gd name="T59" fmla="*/ 95 h 173"/>
                                <a:gd name="T60" fmla="*/ 238 w 240"/>
                                <a:gd name="T61" fmla="*/ 119 h 173"/>
                                <a:gd name="T62" fmla="*/ 240 w 240"/>
                                <a:gd name="T63" fmla="*/ 145 h 173"/>
                                <a:gd name="T64" fmla="*/ 239 w 240"/>
                                <a:gd name="T65" fmla="*/ 173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0" h="173">
                                  <a:moveTo>
                                    <a:pt x="239" y="173"/>
                                  </a:moveTo>
                                  <a:lnTo>
                                    <a:pt x="240" y="156"/>
                                  </a:lnTo>
                                  <a:lnTo>
                                    <a:pt x="238" y="138"/>
                                  </a:lnTo>
                                  <a:lnTo>
                                    <a:pt x="233" y="120"/>
                                  </a:lnTo>
                                  <a:lnTo>
                                    <a:pt x="225" y="103"/>
                                  </a:lnTo>
                                  <a:lnTo>
                                    <a:pt x="215" y="87"/>
                                  </a:lnTo>
                                  <a:lnTo>
                                    <a:pt x="203" y="71"/>
                                  </a:lnTo>
                                  <a:lnTo>
                                    <a:pt x="189" y="57"/>
                                  </a:lnTo>
                                  <a:lnTo>
                                    <a:pt x="174" y="45"/>
                                  </a:lnTo>
                                  <a:lnTo>
                                    <a:pt x="156" y="33"/>
                                  </a:lnTo>
                                  <a:lnTo>
                                    <a:pt x="137" y="25"/>
                                  </a:lnTo>
                                  <a:lnTo>
                                    <a:pt x="116" y="18"/>
                                  </a:lnTo>
                                  <a:lnTo>
                                    <a:pt x="95" y="15"/>
                                  </a:lnTo>
                                  <a:lnTo>
                                    <a:pt x="72" y="14"/>
                                  </a:lnTo>
                                  <a:lnTo>
                                    <a:pt x="49" y="16"/>
                                  </a:lnTo>
                                  <a:lnTo>
                                    <a:pt x="25" y="22"/>
                                  </a:lnTo>
                                  <a:lnTo>
                                    <a:pt x="0" y="31"/>
                                  </a:lnTo>
                                  <a:lnTo>
                                    <a:pt x="18" y="19"/>
                                  </a:lnTo>
                                  <a:lnTo>
                                    <a:pt x="38" y="10"/>
                                  </a:lnTo>
                                  <a:lnTo>
                                    <a:pt x="58" y="4"/>
                                  </a:lnTo>
                                  <a:lnTo>
                                    <a:pt x="79" y="1"/>
                                  </a:lnTo>
                                  <a:lnTo>
                                    <a:pt x="101" y="0"/>
                                  </a:lnTo>
                                  <a:lnTo>
                                    <a:pt x="121" y="3"/>
                                  </a:lnTo>
                                  <a:lnTo>
                                    <a:pt x="142" y="8"/>
                                  </a:lnTo>
                                  <a:lnTo>
                                    <a:pt x="161" y="16"/>
                                  </a:lnTo>
                                  <a:lnTo>
                                    <a:pt x="180" y="26"/>
                                  </a:lnTo>
                                  <a:lnTo>
                                    <a:pt x="196" y="40"/>
                                  </a:lnTo>
                                  <a:lnTo>
                                    <a:pt x="211" y="56"/>
                                  </a:lnTo>
                                  <a:lnTo>
                                    <a:pt x="222" y="74"/>
                                  </a:lnTo>
                                  <a:lnTo>
                                    <a:pt x="232" y="95"/>
                                  </a:lnTo>
                                  <a:lnTo>
                                    <a:pt x="238" y="119"/>
                                  </a:lnTo>
                                  <a:lnTo>
                                    <a:pt x="240" y="145"/>
                                  </a:lnTo>
                                  <a:lnTo>
                                    <a:pt x="239" y="1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156"/>
                          <wps:cNvSpPr>
                            <a:spLocks/>
                          </wps:cNvSpPr>
                          <wps:spPr bwMode="auto">
                            <a:xfrm>
                              <a:off x="570" y="3072"/>
                              <a:ext cx="30" cy="125"/>
                            </a:xfrm>
                            <a:custGeom>
                              <a:avLst/>
                              <a:gdLst>
                                <a:gd name="T0" fmla="*/ 0 w 60"/>
                                <a:gd name="T1" fmla="*/ 250 h 250"/>
                                <a:gd name="T2" fmla="*/ 22 w 60"/>
                                <a:gd name="T3" fmla="*/ 227 h 250"/>
                                <a:gd name="T4" fmla="*/ 39 w 60"/>
                                <a:gd name="T5" fmla="*/ 199 h 250"/>
                                <a:gd name="T6" fmla="*/ 51 w 60"/>
                                <a:gd name="T7" fmla="*/ 168 h 250"/>
                                <a:gd name="T8" fmla="*/ 58 w 60"/>
                                <a:gd name="T9" fmla="*/ 136 h 250"/>
                                <a:gd name="T10" fmla="*/ 60 w 60"/>
                                <a:gd name="T11" fmla="*/ 101 h 250"/>
                                <a:gd name="T12" fmla="*/ 56 w 60"/>
                                <a:gd name="T13" fmla="*/ 67 h 250"/>
                                <a:gd name="T14" fmla="*/ 45 w 60"/>
                                <a:gd name="T15" fmla="*/ 33 h 250"/>
                                <a:gd name="T16" fmla="*/ 29 w 60"/>
                                <a:gd name="T17" fmla="*/ 0 h 250"/>
                                <a:gd name="T18" fmla="*/ 36 w 60"/>
                                <a:gd name="T19" fmla="*/ 28 h 250"/>
                                <a:gd name="T20" fmla="*/ 42 w 60"/>
                                <a:gd name="T21" fmla="*/ 58 h 250"/>
                                <a:gd name="T22" fmla="*/ 44 w 60"/>
                                <a:gd name="T23" fmla="*/ 91 h 250"/>
                                <a:gd name="T24" fmla="*/ 43 w 60"/>
                                <a:gd name="T25" fmla="*/ 124 h 250"/>
                                <a:gd name="T26" fmla="*/ 38 w 60"/>
                                <a:gd name="T27" fmla="*/ 158 h 250"/>
                                <a:gd name="T28" fmla="*/ 30 w 60"/>
                                <a:gd name="T29" fmla="*/ 191 h 250"/>
                                <a:gd name="T30" fmla="*/ 17 w 60"/>
                                <a:gd name="T31" fmla="*/ 222 h 250"/>
                                <a:gd name="T32" fmla="*/ 0 w 60"/>
                                <a:gd name="T33" fmla="*/ 250 h 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0" h="250">
                                  <a:moveTo>
                                    <a:pt x="0" y="250"/>
                                  </a:moveTo>
                                  <a:lnTo>
                                    <a:pt x="22" y="227"/>
                                  </a:lnTo>
                                  <a:lnTo>
                                    <a:pt x="39" y="199"/>
                                  </a:lnTo>
                                  <a:lnTo>
                                    <a:pt x="51" y="168"/>
                                  </a:lnTo>
                                  <a:lnTo>
                                    <a:pt x="58" y="136"/>
                                  </a:lnTo>
                                  <a:lnTo>
                                    <a:pt x="60" y="101"/>
                                  </a:lnTo>
                                  <a:lnTo>
                                    <a:pt x="56" y="67"/>
                                  </a:lnTo>
                                  <a:lnTo>
                                    <a:pt x="45" y="33"/>
                                  </a:lnTo>
                                  <a:lnTo>
                                    <a:pt x="29" y="0"/>
                                  </a:lnTo>
                                  <a:lnTo>
                                    <a:pt x="36" y="28"/>
                                  </a:lnTo>
                                  <a:lnTo>
                                    <a:pt x="42" y="58"/>
                                  </a:lnTo>
                                  <a:lnTo>
                                    <a:pt x="44" y="91"/>
                                  </a:lnTo>
                                  <a:lnTo>
                                    <a:pt x="43" y="124"/>
                                  </a:lnTo>
                                  <a:lnTo>
                                    <a:pt x="38" y="158"/>
                                  </a:lnTo>
                                  <a:lnTo>
                                    <a:pt x="30" y="191"/>
                                  </a:lnTo>
                                  <a:lnTo>
                                    <a:pt x="17" y="222"/>
                                  </a:lnTo>
                                  <a:lnTo>
                                    <a:pt x="0" y="25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 name="Freeform 157"/>
                          <wps:cNvSpPr>
                            <a:spLocks/>
                          </wps:cNvSpPr>
                          <wps:spPr bwMode="auto">
                            <a:xfrm>
                              <a:off x="452" y="3063"/>
                              <a:ext cx="124" cy="60"/>
                            </a:xfrm>
                            <a:custGeom>
                              <a:avLst/>
                              <a:gdLst>
                                <a:gd name="T0" fmla="*/ 0 w 248"/>
                                <a:gd name="T1" fmla="*/ 118 h 118"/>
                                <a:gd name="T2" fmla="*/ 12 w 248"/>
                                <a:gd name="T3" fmla="*/ 96 h 118"/>
                                <a:gd name="T4" fmla="*/ 24 w 248"/>
                                <a:gd name="T5" fmla="*/ 78 h 118"/>
                                <a:gd name="T6" fmla="*/ 38 w 248"/>
                                <a:gd name="T7" fmla="*/ 62 h 118"/>
                                <a:gd name="T8" fmla="*/ 52 w 248"/>
                                <a:gd name="T9" fmla="*/ 47 h 118"/>
                                <a:gd name="T10" fmla="*/ 68 w 248"/>
                                <a:gd name="T11" fmla="*/ 36 h 118"/>
                                <a:gd name="T12" fmla="*/ 84 w 248"/>
                                <a:gd name="T13" fmla="*/ 25 h 118"/>
                                <a:gd name="T14" fmla="*/ 101 w 248"/>
                                <a:gd name="T15" fmla="*/ 17 h 118"/>
                                <a:gd name="T16" fmla="*/ 117 w 248"/>
                                <a:gd name="T17" fmla="*/ 10 h 118"/>
                                <a:gd name="T18" fmla="*/ 134 w 248"/>
                                <a:gd name="T19" fmla="*/ 6 h 118"/>
                                <a:gd name="T20" fmla="*/ 151 w 248"/>
                                <a:gd name="T21" fmla="*/ 2 h 118"/>
                                <a:gd name="T22" fmla="*/ 168 w 248"/>
                                <a:gd name="T23" fmla="*/ 0 h 118"/>
                                <a:gd name="T24" fmla="*/ 186 w 248"/>
                                <a:gd name="T25" fmla="*/ 0 h 118"/>
                                <a:gd name="T26" fmla="*/ 202 w 248"/>
                                <a:gd name="T27" fmla="*/ 1 h 118"/>
                                <a:gd name="T28" fmla="*/ 218 w 248"/>
                                <a:gd name="T29" fmla="*/ 2 h 118"/>
                                <a:gd name="T30" fmla="*/ 233 w 248"/>
                                <a:gd name="T31" fmla="*/ 6 h 118"/>
                                <a:gd name="T32" fmla="*/ 248 w 248"/>
                                <a:gd name="T33" fmla="*/ 9 h 118"/>
                                <a:gd name="T34" fmla="*/ 233 w 248"/>
                                <a:gd name="T35" fmla="*/ 8 h 118"/>
                                <a:gd name="T36" fmla="*/ 216 w 248"/>
                                <a:gd name="T37" fmla="*/ 8 h 118"/>
                                <a:gd name="T38" fmla="*/ 201 w 248"/>
                                <a:gd name="T39" fmla="*/ 8 h 118"/>
                                <a:gd name="T40" fmla="*/ 186 w 248"/>
                                <a:gd name="T41" fmla="*/ 9 h 118"/>
                                <a:gd name="T42" fmla="*/ 169 w 248"/>
                                <a:gd name="T43" fmla="*/ 11 h 118"/>
                                <a:gd name="T44" fmla="*/ 154 w 248"/>
                                <a:gd name="T45" fmla="*/ 14 h 118"/>
                                <a:gd name="T46" fmla="*/ 138 w 248"/>
                                <a:gd name="T47" fmla="*/ 17 h 118"/>
                                <a:gd name="T48" fmla="*/ 123 w 248"/>
                                <a:gd name="T49" fmla="*/ 23 h 118"/>
                                <a:gd name="T50" fmla="*/ 108 w 248"/>
                                <a:gd name="T51" fmla="*/ 29 h 118"/>
                                <a:gd name="T52" fmla="*/ 92 w 248"/>
                                <a:gd name="T53" fmla="*/ 37 h 118"/>
                                <a:gd name="T54" fmla="*/ 77 w 248"/>
                                <a:gd name="T55" fmla="*/ 46 h 118"/>
                                <a:gd name="T56" fmla="*/ 62 w 248"/>
                                <a:gd name="T57" fmla="*/ 56 h 118"/>
                                <a:gd name="T58" fmla="*/ 46 w 248"/>
                                <a:gd name="T59" fmla="*/ 69 h 118"/>
                                <a:gd name="T60" fmla="*/ 31 w 248"/>
                                <a:gd name="T61" fmla="*/ 84 h 118"/>
                                <a:gd name="T62" fmla="*/ 16 w 248"/>
                                <a:gd name="T63" fmla="*/ 100 h 118"/>
                                <a:gd name="T64" fmla="*/ 0 w 248"/>
                                <a:gd name="T65" fmla="*/ 118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8" h="118">
                                  <a:moveTo>
                                    <a:pt x="0" y="118"/>
                                  </a:moveTo>
                                  <a:lnTo>
                                    <a:pt x="12" y="96"/>
                                  </a:lnTo>
                                  <a:lnTo>
                                    <a:pt x="24" y="78"/>
                                  </a:lnTo>
                                  <a:lnTo>
                                    <a:pt x="38" y="62"/>
                                  </a:lnTo>
                                  <a:lnTo>
                                    <a:pt x="52" y="47"/>
                                  </a:lnTo>
                                  <a:lnTo>
                                    <a:pt x="68" y="36"/>
                                  </a:lnTo>
                                  <a:lnTo>
                                    <a:pt x="84" y="25"/>
                                  </a:lnTo>
                                  <a:lnTo>
                                    <a:pt x="101" y="17"/>
                                  </a:lnTo>
                                  <a:lnTo>
                                    <a:pt x="117" y="10"/>
                                  </a:lnTo>
                                  <a:lnTo>
                                    <a:pt x="134" y="6"/>
                                  </a:lnTo>
                                  <a:lnTo>
                                    <a:pt x="151" y="2"/>
                                  </a:lnTo>
                                  <a:lnTo>
                                    <a:pt x="168" y="0"/>
                                  </a:lnTo>
                                  <a:lnTo>
                                    <a:pt x="186" y="0"/>
                                  </a:lnTo>
                                  <a:lnTo>
                                    <a:pt x="202" y="1"/>
                                  </a:lnTo>
                                  <a:lnTo>
                                    <a:pt x="218" y="2"/>
                                  </a:lnTo>
                                  <a:lnTo>
                                    <a:pt x="233" y="6"/>
                                  </a:lnTo>
                                  <a:lnTo>
                                    <a:pt x="248" y="9"/>
                                  </a:lnTo>
                                  <a:lnTo>
                                    <a:pt x="233" y="8"/>
                                  </a:lnTo>
                                  <a:lnTo>
                                    <a:pt x="216" y="8"/>
                                  </a:lnTo>
                                  <a:lnTo>
                                    <a:pt x="201" y="8"/>
                                  </a:lnTo>
                                  <a:lnTo>
                                    <a:pt x="186" y="9"/>
                                  </a:lnTo>
                                  <a:lnTo>
                                    <a:pt x="169" y="11"/>
                                  </a:lnTo>
                                  <a:lnTo>
                                    <a:pt x="154" y="14"/>
                                  </a:lnTo>
                                  <a:lnTo>
                                    <a:pt x="138" y="17"/>
                                  </a:lnTo>
                                  <a:lnTo>
                                    <a:pt x="123" y="23"/>
                                  </a:lnTo>
                                  <a:lnTo>
                                    <a:pt x="108" y="29"/>
                                  </a:lnTo>
                                  <a:lnTo>
                                    <a:pt x="92" y="37"/>
                                  </a:lnTo>
                                  <a:lnTo>
                                    <a:pt x="77" y="46"/>
                                  </a:lnTo>
                                  <a:lnTo>
                                    <a:pt x="62" y="56"/>
                                  </a:lnTo>
                                  <a:lnTo>
                                    <a:pt x="46" y="69"/>
                                  </a:lnTo>
                                  <a:lnTo>
                                    <a:pt x="31" y="84"/>
                                  </a:lnTo>
                                  <a:lnTo>
                                    <a:pt x="16" y="100"/>
                                  </a:lnTo>
                                  <a:lnTo>
                                    <a:pt x="0" y="11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Freeform 158"/>
                          <wps:cNvSpPr>
                            <a:spLocks/>
                          </wps:cNvSpPr>
                          <wps:spPr bwMode="auto">
                            <a:xfrm>
                              <a:off x="427" y="3146"/>
                              <a:ext cx="12" cy="16"/>
                            </a:xfrm>
                            <a:custGeom>
                              <a:avLst/>
                              <a:gdLst>
                                <a:gd name="T0" fmla="*/ 19 w 24"/>
                                <a:gd name="T1" fmla="*/ 2 h 33"/>
                                <a:gd name="T2" fmla="*/ 13 w 24"/>
                                <a:gd name="T3" fmla="*/ 7 h 33"/>
                                <a:gd name="T4" fmla="*/ 4 w 24"/>
                                <a:gd name="T5" fmla="*/ 15 h 33"/>
                                <a:gd name="T6" fmla="*/ 0 w 24"/>
                                <a:gd name="T7" fmla="*/ 25 h 33"/>
                                <a:gd name="T8" fmla="*/ 3 w 24"/>
                                <a:gd name="T9" fmla="*/ 33 h 33"/>
                                <a:gd name="T10" fmla="*/ 9 w 24"/>
                                <a:gd name="T11" fmla="*/ 30 h 33"/>
                                <a:gd name="T12" fmla="*/ 15 w 24"/>
                                <a:gd name="T13" fmla="*/ 22 h 33"/>
                                <a:gd name="T14" fmla="*/ 20 w 24"/>
                                <a:gd name="T15" fmla="*/ 13 h 33"/>
                                <a:gd name="T16" fmla="*/ 23 w 24"/>
                                <a:gd name="T17" fmla="*/ 6 h 33"/>
                                <a:gd name="T18" fmla="*/ 24 w 24"/>
                                <a:gd name="T19" fmla="*/ 4 h 33"/>
                                <a:gd name="T20" fmla="*/ 23 w 24"/>
                                <a:gd name="T21" fmla="*/ 0 h 33"/>
                                <a:gd name="T22" fmla="*/ 21 w 24"/>
                                <a:gd name="T23" fmla="*/ 0 h 33"/>
                                <a:gd name="T24" fmla="*/ 19 w 24"/>
                                <a:gd name="T25" fmla="*/ 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4" h="33">
                                  <a:moveTo>
                                    <a:pt x="19" y="2"/>
                                  </a:moveTo>
                                  <a:lnTo>
                                    <a:pt x="13" y="7"/>
                                  </a:lnTo>
                                  <a:lnTo>
                                    <a:pt x="4" y="15"/>
                                  </a:lnTo>
                                  <a:lnTo>
                                    <a:pt x="0" y="25"/>
                                  </a:lnTo>
                                  <a:lnTo>
                                    <a:pt x="3" y="33"/>
                                  </a:lnTo>
                                  <a:lnTo>
                                    <a:pt x="9" y="30"/>
                                  </a:lnTo>
                                  <a:lnTo>
                                    <a:pt x="15" y="22"/>
                                  </a:lnTo>
                                  <a:lnTo>
                                    <a:pt x="20" y="13"/>
                                  </a:lnTo>
                                  <a:lnTo>
                                    <a:pt x="23" y="6"/>
                                  </a:lnTo>
                                  <a:lnTo>
                                    <a:pt x="24" y="4"/>
                                  </a:lnTo>
                                  <a:lnTo>
                                    <a:pt x="23" y="0"/>
                                  </a:lnTo>
                                  <a:lnTo>
                                    <a:pt x="21" y="0"/>
                                  </a:lnTo>
                                  <a:lnTo>
                                    <a:pt x="19" y="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159"/>
                          <wps:cNvSpPr>
                            <a:spLocks/>
                          </wps:cNvSpPr>
                          <wps:spPr bwMode="auto">
                            <a:xfrm>
                              <a:off x="547" y="3215"/>
                              <a:ext cx="11" cy="17"/>
                            </a:xfrm>
                            <a:custGeom>
                              <a:avLst/>
                              <a:gdLst>
                                <a:gd name="T0" fmla="*/ 16 w 23"/>
                                <a:gd name="T1" fmla="*/ 3 h 35"/>
                                <a:gd name="T2" fmla="*/ 11 w 23"/>
                                <a:gd name="T3" fmla="*/ 8 h 35"/>
                                <a:gd name="T4" fmla="*/ 4 w 23"/>
                                <a:gd name="T5" fmla="*/ 19 h 35"/>
                                <a:gd name="T6" fmla="*/ 0 w 23"/>
                                <a:gd name="T7" fmla="*/ 28 h 35"/>
                                <a:gd name="T8" fmla="*/ 5 w 23"/>
                                <a:gd name="T9" fmla="*/ 35 h 35"/>
                                <a:gd name="T10" fmla="*/ 11 w 23"/>
                                <a:gd name="T11" fmla="*/ 32 h 35"/>
                                <a:gd name="T12" fmla="*/ 16 w 23"/>
                                <a:gd name="T13" fmla="*/ 24 h 35"/>
                                <a:gd name="T14" fmla="*/ 20 w 23"/>
                                <a:gd name="T15" fmla="*/ 14 h 35"/>
                                <a:gd name="T16" fmla="*/ 23 w 23"/>
                                <a:gd name="T17" fmla="*/ 7 h 35"/>
                                <a:gd name="T18" fmla="*/ 23 w 23"/>
                                <a:gd name="T19" fmla="*/ 4 h 35"/>
                                <a:gd name="T20" fmla="*/ 21 w 23"/>
                                <a:gd name="T21" fmla="*/ 1 h 35"/>
                                <a:gd name="T22" fmla="*/ 18 w 23"/>
                                <a:gd name="T23" fmla="*/ 0 h 35"/>
                                <a:gd name="T24" fmla="*/ 16 w 23"/>
                                <a:gd name="T25" fmla="*/ 3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3" h="35">
                                  <a:moveTo>
                                    <a:pt x="16" y="3"/>
                                  </a:moveTo>
                                  <a:lnTo>
                                    <a:pt x="11" y="8"/>
                                  </a:lnTo>
                                  <a:lnTo>
                                    <a:pt x="4" y="19"/>
                                  </a:lnTo>
                                  <a:lnTo>
                                    <a:pt x="0" y="28"/>
                                  </a:lnTo>
                                  <a:lnTo>
                                    <a:pt x="5" y="35"/>
                                  </a:lnTo>
                                  <a:lnTo>
                                    <a:pt x="11" y="32"/>
                                  </a:lnTo>
                                  <a:lnTo>
                                    <a:pt x="16" y="24"/>
                                  </a:lnTo>
                                  <a:lnTo>
                                    <a:pt x="20" y="14"/>
                                  </a:lnTo>
                                  <a:lnTo>
                                    <a:pt x="23" y="7"/>
                                  </a:lnTo>
                                  <a:lnTo>
                                    <a:pt x="23" y="4"/>
                                  </a:lnTo>
                                  <a:lnTo>
                                    <a:pt x="21" y="1"/>
                                  </a:lnTo>
                                  <a:lnTo>
                                    <a:pt x="18" y="0"/>
                                  </a:lnTo>
                                  <a:lnTo>
                                    <a:pt x="16" y="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wps:wsp>
                        <wps:cNvPr id="163" name="Line 160"/>
                        <wps:cNvCnPr>
                          <a:cxnSpLocks noChangeShapeType="1"/>
                        </wps:cNvCnPr>
                        <wps:spPr bwMode="auto">
                          <a:xfrm>
                            <a:off x="529590" y="1141730"/>
                            <a:ext cx="635" cy="342900"/>
                          </a:xfrm>
                          <a:prstGeom prst="line">
                            <a:avLst/>
                          </a:prstGeom>
                          <a:noFill/>
                          <a:ln w="3175" cap="rnd">
                            <a:solidFill>
                              <a:srgbClr val="000000"/>
                            </a:solidFill>
                            <a:prstDash val="sysDot"/>
                            <a:round/>
                            <a:headEnd type="arrow" w="med" len="me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4345EBE" id="Canvas 164" o:spid="_x0000_s1026" editas="canvas" style="width:549pt;height:287.8pt;mso-position-horizontal-relative:char;mso-position-vertical-relative:line" coordsize="69723,36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9723;height:36550;visibility:visible;mso-wrap-style:square">
                  <v:fill o:detectmouseclick="t"/>
                  <v:path o:connecttype="none"/>
                </v:shape>
                <v:line id="Line 4" o:spid="_x0000_s1028" style="position:absolute;visibility:visible;mso-wrap-style:square" from="8343,17557" to="11099,17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" strokecolor="#878787">
                  <v:stroke endarrow="block"/>
                </v:line>
                <v:line id="Line 5" o:spid="_x0000_s1029" style="position:absolute;flip:x;visibility:visible;mso-wrap-style:square" from="4241,1511" to="4241,17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" strokecolor="#878787" strokeweight="1pt">
                  <v:shadow color="#ddd"/>
                </v:line>
                <v:rect id="Rectangle 6" o:spid="_x0000_s1030" style="position:absolute;left:50368;top:5086;width:9207;height:1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" filled="f" fillcolor="#a3b2c1" stroked="f" strokeweight="1pt">
                  <v:textbox inset="1.91031mm,2.66pt,1.91031mm,2.66pt">
                    <w:txbxContent>
                      <w:p w14:paraId="3E3926B0" w14:textId="77777777" w:rsidR="00700744" w:rsidRPr="00D81841" w:rsidRDefault="00700744" w:rsidP="00700744">
                        <w:pPr>
                          <w:autoSpaceDE w:val="0"/>
                          <w:autoSpaceDN w:val="0"/>
                          <w:adjustRightInd w:val="0"/>
                          <w:rPr>
                            <w:rFonts w:ascii="Trebuchet MS" w:hAnsi="Trebuchet MS" w:cs="Trebuchet MS"/>
                            <w:b/>
                            <w:bCs/>
                            <w:color w:val="010000"/>
                            <w:sz w:val="18"/>
                          </w:rPr>
                        </w:pPr>
                        <w:r w:rsidRPr="00D81841">
                          <w:rPr>
                            <w:rFonts w:ascii="Trebuchet MS" w:hAnsi="Trebuchet MS" w:cs="Trebuchet MS"/>
                            <w:b/>
                            <w:bCs/>
                            <w:color w:val="010000"/>
                            <w:sz w:val="18"/>
                          </w:rPr>
                          <w:t>Umbrella Activity</w:t>
                        </w:r>
                      </w:p>
                    </w:txbxContent>
                  </v:textbox>
                </v:rect>
                <v:line id="Line 7" o:spid="_x0000_s1031" style="position:absolute;flip:x;visibility:visible;mso-wrap-style:square" from="60731,6908" to="60731,27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" strokecolor="#878787" strokeweight="1pt">
                  <v:shadow color="#ddd"/>
                </v:line>
                <v:rect id="Rectangle 8" o:spid="_x0000_s1032" style="position:absolute;left:38398;top:33959;width:10243;height:18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" filled="f" fillcolor="#a3b2c1" stroked="f" strokeweight="1pt">
                  <v:textbox inset="1.91031mm,2.66pt,1.91031mm,2.66pt">
                    <w:txbxContent>
                      <w:p w14:paraId="3018171D" w14:textId="77777777" w:rsidR="00700744" w:rsidRPr="00D81841" w:rsidRDefault="00700744" w:rsidP="00700744">
                        <w:pPr>
                          <w:autoSpaceDE w:val="0"/>
                          <w:autoSpaceDN w:val="0"/>
                          <w:adjustRightInd w:val="0"/>
                          <w:jc w:val="center"/>
                          <w:rPr>
                            <w:rFonts w:ascii="Trebuchet MS" w:hAnsi="Trebuchet MS" w:cs="Trebuchet MS"/>
                            <w:b/>
                            <w:bCs/>
                            <w:color w:val="010000"/>
                            <w:sz w:val="18"/>
                          </w:rPr>
                        </w:pPr>
                        <w:r w:rsidRPr="00D81841">
                          <w:rPr>
                            <w:rFonts w:ascii="Trebuchet MS" w:hAnsi="Trebuchet MS" w:cs="Trebuchet MS"/>
                            <w:b/>
                            <w:bCs/>
                            <w:color w:val="010000"/>
                            <w:sz w:val="18"/>
                          </w:rPr>
                          <w:t>Umbrella Activity</w:t>
                        </w:r>
                      </w:p>
                    </w:txbxContent>
                  </v:textbox>
                </v:rect>
                <v:line id="Line 9" o:spid="_x0000_s1033" style="position:absolute;flip:y;visibility:visible;mso-wrap-style:square" from="4311,1530" to="12687,15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" strokeweight="1pt">
                  <v:shadow color="#ddd"/>
                </v:line>
                <v:line id="Line 10" o:spid="_x0000_s1034" style="position:absolute;visibility:visible;mso-wrap-style:square" from="48939,6908" to="60731,6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" strokecolor="#878787" strokeweight="1pt">
                  <v:shadow color="#ddd"/>
                </v:line>
                <v:line id="Line 11" o:spid="_x0000_s1035" style="position:absolute;flip:y;visibility:visible;mso-wrap-style:square" from="4311,35687" to="24263,35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" strokecolor="#878787" strokeweight="1pt">
                  <v:shadow color="#ddd"/>
                </v:line>
                <v:line id="Line 12" o:spid="_x0000_s1036" style="position:absolute;flip:y;visibility:visible;mso-wrap-style:square" from="33102,35687" to="65913,35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" strokeweight="1pt">
                  <v:shadow color="#ddd"/>
                </v:line>
                <v:rect id="Rectangle 13" o:spid="_x0000_s1037" style="position:absolute;left:39427;width:9214;height:1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" filled="f" fillcolor="#a3b2c1" stroked="f" strokeweight="1pt">
                  <v:textbox inset="1.91031mm,2.66pt,1.91031mm,2.66pt">
                    <w:txbxContent>
                      <w:p w14:paraId="31441DB7" w14:textId="77777777" w:rsidR="00700744" w:rsidRPr="00D81841" w:rsidRDefault="00700744" w:rsidP="00700744">
                        <w:pPr>
                          <w:autoSpaceDE w:val="0"/>
                          <w:autoSpaceDN w:val="0"/>
                          <w:adjustRightInd w:val="0"/>
                          <w:rPr>
                            <w:rFonts w:ascii="Trebuchet MS" w:hAnsi="Trebuchet MS" w:cs="Trebuchet MS"/>
                            <w:b/>
                            <w:bCs/>
                            <w:color w:val="3F3F3F"/>
                            <w:sz w:val="18"/>
                          </w:rPr>
                        </w:pPr>
                        <w:r w:rsidRPr="00D81841">
                          <w:rPr>
                            <w:rFonts w:ascii="Trebuchet MS" w:hAnsi="Trebuchet MS" w:cs="Trebuchet MS"/>
                            <w:b/>
                            <w:bCs/>
                            <w:color w:val="3F3F3F"/>
                            <w:sz w:val="18"/>
                          </w:rPr>
                          <w:t>Umbrella Activity</w:t>
                        </w:r>
                      </w:p>
                    </w:txbxContent>
                  </v:textbox>
                </v:rect>
                <v:line id="Line 14" o:spid="_x0000_s1038" style="position:absolute;visibility:visible;mso-wrap-style:square" from="65913,1600" to="65913,15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" strokecolor="#878787" strokeweight="1pt">
                  <v:shadow color="#ddd"/>
                </v:line>
                <v:line id="Line 15" o:spid="_x0000_s1039" style="position:absolute;visibility:visible;mso-wrap-style:square" from="26689,18205" to="27927,18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" strokecolor="#878787" strokeweight="1pt">
                  <v:stroke endarrow="block"/>
                  <v:shadow color="#ddd"/>
                </v:line>
                <v:line id="Line 16" o:spid="_x0000_s1040" style="position:absolute;flip:x y;visibility:visible;mso-wrap-style:square" from="4235,17843" to="4235,35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" strokecolor="#878787" strokeweight="1pt">
                  <v:shadow color="#ddd"/>
                </v:line>
                <v:line id="Line 17" o:spid="_x0000_s1041" style="position:absolute;visibility:visible;mso-wrap-style:square" from="38252,18453" to="40005,1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" strokecolor="gray" strokeweight="1pt">
                  <v:stroke endarrow="block"/>
                  <v:shadow color="#ddd"/>
                </v:line>
                <v:line id="Line 18" o:spid="_x0000_s1042" style="position:absolute;visibility:visible;mso-wrap-style:square" from="47885,18453" to="49834,184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" strokecolor="#878787" strokeweight="1pt">
                  <v:stroke endarrow="block"/>
                  <v:shadow color="#ddd"/>
                </v:line>
                <v:line id="Line 19" o:spid="_x0000_s1043" style="position:absolute;visibility:visible;mso-wrap-style:square" from="29444,27628" to="31318,27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" strokecolor="gray" strokeweight="1pt">
                  <v:stroke endarrow="block"/>
                  <v:shadow color="#ddd"/>
                </v:line>
                <v:line id="Line 20" o:spid="_x0000_s1044" style="position:absolute;visibility:visible;mso-wrap-style:square" from="39801,27628" to="41662,27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" strokecolor="gray" strokeweight="1pt">
                  <v:stroke endarrow="block"/>
                  <v:shadow color="#ddd"/>
                </v:line>
                <v:line id="Line 21" o:spid="_x0000_s1045" style="position:absolute;flip:y;visibility:visible;mso-wrap-style:square" from="49790,27628" to="60731,27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" strokeweight="1pt">
                  <v:shadow color="#ddd"/>
                </v:line>
                <v:line id="Line 22" o:spid="_x0000_s1046" style="position:absolute;visibility:visible;mso-wrap-style:square" from="65913,18421" to="65913,356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" strokecolor="#878787" strokeweight="1pt">
                  <v:shadow color="#ddd"/>
                </v:line>
                <v:group id="Group 23" o:spid="_x0000_s1047" style="position:absolute;left:27927;top:6908;width:7474;height:11513" coordorigin="2497,1440" coordsize="62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line id="Line 24" o:spid="_x0000_s1048" style="position:absolute;visibility:visible;mso-wrap-style:square" from="2497,1440" to="2497,2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" strokecolor="#878787"/>
                  <v:line id="Line 25" o:spid="_x0000_s1049" style="position:absolute;visibility:visible;mso-wrap-style:square" from="2497,1440" to="3120,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" strokecolor="#878787" strokeweight="1pt">
                    <v:shadow color="#ddd"/>
                  </v:line>
                  <v:line id="Line 26" o:spid="_x0000_s1050" style="position:absolute;flip:y;visibility:visible;mso-wrap-style:square" from="2497,2400" to="2653,2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" strokecolor="#878787"/>
                </v:group>
                <v:line id="Line 27" o:spid="_x0000_s1051" style="position:absolute;visibility:visible;mso-wrap-style:square" from="26187,1511" to="65913,1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" strokecolor="#878787">
                  <v:shadow color="#ddd"/>
                </v:line>
                <v:group id="Group 28" o:spid="_x0000_s1052" style="position:absolute;left:17259;top:18421;width:42405;height:9207" coordorigin="1607,2400" coordsize="3536,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line id="Line 29" o:spid="_x0000_s1053" style="position:absolute;visibility:visible;mso-wrap-style:square" from="5143,2400" to="5143,2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" strokecolor="#878787">
                    <v:shadow color="#ddd"/>
                  </v:line>
                  <v:line id="Line 30" o:spid="_x0000_s1054" style="position:absolute;visibility:visible;mso-wrap-style:square" from="4987,2403" to="5143,24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" strokecolor="#878787">
                    <v:shadow color="#ddd"/>
                  </v:line>
                  <v:line id="Line 31" o:spid="_x0000_s1055" style="position:absolute;flip:x;visibility:visible;mso-wrap-style:square" from="1607,2832" to="5143,2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" strokecolor="#878787">
                    <v:shadow color="#ddd"/>
                  </v:line>
                  <v:line id="Line 32" o:spid="_x0000_s1056" style="position:absolute;visibility:visible;mso-wrap-style:square" from="1608,2832" to="1608,3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" strokecolor="#878787">
                    <v:shadow color="#ddd"/>
                  </v:line>
                  <v:line id="Line 33" o:spid="_x0000_s1057" style="position:absolute;visibility:visible;mso-wrap-style:square" from="1607,3168" to="1919,31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" strokecolor="#878787">
                    <v:stroke endarrow="block"/>
                    <v:shadow color="#ddd"/>
                  </v:line>
                </v:group>
                <v:group id="Group 34" o:spid="_x0000_s1058" style="position:absolute;left:1860;top:25038;width:4121;height:4102" coordorigin="311,3034" coordsize="34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35" o:spid="_x0000_s1059" style="position:absolute;left:328;top:3078;width:308;height:226;visibility:visible;mso-wrap-style:square;v-text-anchor:top" coordsize="61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36" o:spid="_x0000_s1060" style="position:absolute;left:631;top:3307;width:7;height:18;visibility:visible;mso-wrap-style:square;v-text-anchor:top" coordsize="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" path="m5,3l2,11,,21,,31r7,5l12,32,13,22r,-10l13,5,12,1,9,,7,,5,3xe" fillcolor="#363" strokecolor="#363">
                    <v:path arrowok="t" o:connecttype="custom" o:connectlocs="3,2;1,6;0,11;0,16;4,18;6,16;7,11;7,6;7,3;6,1;5,0;4,0;3,2" o:connectangles="0,0,0,0,0,0,0,0,0,0,0,0,0"/>
                  </v:shape>
                  <v:shape id="Freeform 37" o:spid="_x0000_s1061" style="position:absolute;left:542;top:3282;width:9;height:18;visibility:visible;mso-wrap-style:square;v-text-anchor:top" coordsize="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" path="m12,2l7,9,2,19,,28r5,7l9,32r4,-9l16,12,17,5r,-2l16,1,14,,12,2xe" fillcolor="#363" strokecolor="#363">
                    <v:path arrowok="t" o:connecttype="custom" o:connectlocs="6,1;4,5;1,10;0,14;3,18;5,16;7,12;8,6;9,3;9,2;8,1;7,0;6,1" o:connectangles="0,0,0,0,0,0,0,0,0,0,0,0,0"/>
                  </v:shape>
                  <v:shape id="Freeform 38" o:spid="_x0000_s1062" style="position:absolute;left:450;top:3232;width:13;height:16;visibility:visible;mso-wrap-style:square;v-text-anchor:top" coordsize="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" path="m19,1l13,7,5,16,,25r3,7l9,30r6,-8l21,12,23,7,25,3,23,,21,,19,1xe" fillcolor="black" stroked="f">
                    <v:path arrowok="t" o:connecttype="custom" o:connectlocs="10,1;7,4;3,8;0,13;2,16;5,15;8,11;11,6;12,4;13,2;12,0;11,0;10,1" o:connectangles="0,0,0,0,0,0,0,0,0,0,0,0,0"/>
                  </v:shape>
                  <v:shape id="Freeform 39" o:spid="_x0000_s1063" style="position:absolute;left:362;top:3159;width:13;height:15;visibility:visible;mso-wrap-style:square;v-text-anchor:top" coordsize="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" path="m20,1l14,7,6,15,,24r3,7l9,30r6,-8l21,12,25,7,26,4r,-3l24,,20,1xe" fillcolor="#363" strokecolor="#363">
                    <v:path arrowok="t" o:connecttype="custom" o:connectlocs="10,0;7,3;3,7;0,12;2,15;5,15;8,11;11,6;13,3;13,2;13,0;12,0;10,0" o:connectangles="0,0,0,0,0,0,0,0,0,0,0,0,0"/>
                  </v:shape>
                  <v:shape id="Freeform 40" o:spid="_x0000_s1064" style="position:absolute;left:311;top:3084;width:15;height:13;visibility:visible;mso-wrap-style:square;v-text-anchor:top" coordsize="3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" path="m25,l18,4,7,9,,16r,8l6,26,16,20r8,-8l29,7,30,5r,-4l29,,25,xe" fillcolor="#363" strokecolor="#363">
                    <v:path arrowok="t" o:connecttype="custom" o:connectlocs="13,0;9,2;4,5;0,8;0,12;3,13;8,10;12,6;15,4;15,3;15,1;15,0;13,0" o:connectangles="0,0,0,0,0,0,0,0,0,0,0,0,0"/>
                  </v:shape>
                  <v:shape id="Freeform 41" o:spid="_x0000_s1065" style="position:absolute;left:400;top:3034;width:205;height:287;visibility:visible;mso-wrap-style:square;v-text-anchor:top" coordsize="409,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42" o:spid="_x0000_s1066" style="position:absolute;left:334;top:3307;width:83;height:69;visibility:visible;mso-wrap-style:square;v-text-anchor:top" coordsize="166,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43" o:spid="_x0000_s1067" style="position:absolute;left:328;top:3036;width:327;height:268;visibility:visible;mso-wrap-style:square;v-text-anchor:top" coordsize="65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44" o:spid="_x0000_s1068" style="position:absolute;left:403;top:3154;width:118;height:165;visibility:visible;mso-wrap-style:square;v-text-anchor:top" coordsize="2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" path="m11,330l234,7r1,-3l233,2,229,r-2,l,321r3,2l5,326r4,2l11,330xe" fillcolor="#123466" strokecolor="#123466">
                    <v:path arrowok="t" o:connecttype="custom" o:connectlocs="6,165;117,4;118,2;117,1;115,0;114,0;0,161;2,162;3,163;5,164;6,165" o:connectangles="0,0,0,0,0,0,0,0,0,0,0"/>
                  </v:shape>
                  <v:shape id="Freeform 45" o:spid="_x0000_s1069" style="position:absolute;left:350;top:3314;width:18;height:12;visibility:visible;mso-wrap-style:square;v-text-anchor:top" coordsize="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" path="m28,r5,1l36,4r1,2l37,8r-5,l28,7,24,8r-5,l14,10r-3,3l5,17,,23,5,12,12,5,19,1,28,xe" stroked="f">
                    <v:path arrowok="t" o:connecttype="custom" o:connectlocs="14,0;16,1;18,2;18,3;18,4;16,4;14,4;12,4;9,4;7,5;5,7;2,9;0,12;2,6;6,3;9,1;14,0" o:connectangles="0,0,0,0,0,0,0,0,0,0,0,0,0,0,0,0,0"/>
                  </v:shape>
                  <v:shape id="Freeform 46" o:spid="_x0000_s1070" style="position:absolute;left:337;top:3069;width:103;height:71;visibility:visible;mso-wrap-style:square;v-text-anchor:top" coordsize="20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47" o:spid="_x0000_s1071" style="position:absolute;left:558;top:3202;width:82;height:76;visibility:visible;mso-wrap-style:square;v-text-anchor:top" coordsize="16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" path="m162,153r-2,-22l152,106,139,77,121,51,98,29,69,14,36,9,,18,34,3,66,,95,8r26,17l141,49r15,31l163,115r-1,38xe" stroked="f">
                    <v:path arrowok="t" o:connecttype="custom" o:connectlocs="81,76;80,65;76,53;70,38;61,25;49,14;35,7;18,4;0,9;17,1;33,0;48,4;61,12;71,24;78,40;82,57;81,76" o:connectangles="0,0,0,0,0,0,0,0,0,0,0,0,0,0,0,0,0"/>
                  </v:shape>
                  <v:shape id="Freeform 48" o:spid="_x0000_s1072" style="position:absolute;left:439;top:3124;width:120;height:87;visibility:visible;mso-wrap-style:square;v-text-anchor:top" coordsize="240,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49" o:spid="_x0000_s1073" style="position:absolute;left:570;top:3072;width:30;height:125;visibility:visible;mso-wrap-style:square;v-text-anchor:top" coordsize="6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" path="m,250l22,227,39,199,51,168r7,-32l60,101,56,67,45,33,29,r7,28l42,58r2,33l43,124r-5,34l30,191,17,222,,250xe" stroked="f">
                    <v:path arrowok="t" o:connecttype="custom" o:connectlocs="0,125;11,114;20,100;26,84;29,68;30,51;28,34;23,17;15,0;18,14;21,29;22,46;22,62;19,79;15,96;9,111;0,125" o:connectangles="0,0,0,0,0,0,0,0,0,0,0,0,0,0,0,0,0"/>
                  </v:shape>
                  <v:shape id="Freeform 50" o:spid="_x0000_s1074" style="position:absolute;left:452;top:3063;width:124;height:60;visibility:visible;mso-wrap-style:square;v-text-anchor:top" coordsize="24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51" o:spid="_x0000_s1075" style="position:absolute;left:427;top:3146;width:12;height:16;visibility:visible;mso-wrap-style:square;v-text-anchor:top" coordsize="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" path="m19,2l13,7,4,15,,25r3,8l9,30r6,-8l20,13,23,6,24,4,23,,21,,19,2xe" stroked="f">
                    <v:path arrowok="t" o:connecttype="custom" o:connectlocs="10,1;7,3;2,7;0,12;2,16;5,15;8,11;10,6;12,3;12,2;12,0;11,0;10,1" o:connectangles="0,0,0,0,0,0,0,0,0,0,0,0,0"/>
                  </v:shape>
                  <v:shape id="Freeform 52" o:spid="_x0000_s1076" style="position:absolute;left:547;top:3215;width:11;height:17;visibility:visible;mso-wrap-style:square;v-text-anchor:top" coordsize="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" path="m16,3l11,8,4,19,,28r5,7l11,32r5,-8l20,14,23,7r,-3l21,1,18,,16,3xe" stroked="f">
                    <v:path arrowok="t" o:connecttype="custom" o:connectlocs="8,1;5,4;2,9;0,14;2,17;5,16;8,12;10,7;11,3;11,2;10,0;9,0;8,1" o:connectangles="0,0,0,0,0,0,0,0,0,0,0,0,0"/>
                  </v:shape>
                </v:group>
                <v:group id="Group 53" o:spid="_x0000_s1077" style="position:absolute;left:63506;top:25038;width:4115;height:4102" coordorigin="311,3034" coordsize="34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54" o:spid="_x0000_s1078" style="position:absolute;left:328;top:3078;width:308;height:226;visibility:visible;mso-wrap-style:square;v-text-anchor:top" coordsize="61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55" o:spid="_x0000_s1079" style="position:absolute;left:631;top:3307;width:7;height:18;visibility:visible;mso-wrap-style:square;v-text-anchor:top" coordsize="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" path="m5,3l2,11,,21,,31r7,5l12,32,13,22r,-10l13,5,12,1,9,,7,,5,3xe" fillcolor="#363" strokecolor="#363">
                    <v:path arrowok="t" o:connecttype="custom" o:connectlocs="3,2;1,6;0,11;0,16;4,18;6,16;7,11;7,6;7,3;6,1;5,0;4,0;3,2" o:connectangles="0,0,0,0,0,0,0,0,0,0,0,0,0"/>
                  </v:shape>
                  <v:shape id="Freeform 56" o:spid="_x0000_s1080" style="position:absolute;left:542;top:3282;width:9;height:18;visibility:visible;mso-wrap-style:square;v-text-anchor:top" coordsize="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" path="m12,2l7,9,2,19,,28r5,7l9,32r4,-9l16,12,17,5r,-2l16,1,14,,12,2xe" fillcolor="#363" strokecolor="#363">
                    <v:path arrowok="t" o:connecttype="custom" o:connectlocs="6,1;4,5;1,10;0,14;3,18;5,16;7,12;8,6;9,3;9,2;8,1;7,0;6,1" o:connectangles="0,0,0,0,0,0,0,0,0,0,0,0,0"/>
                  </v:shape>
                  <v:shape id="Freeform 57" o:spid="_x0000_s1081" style="position:absolute;left:450;top:3232;width:13;height:16;visibility:visible;mso-wrap-style:square;v-text-anchor:top" coordsize="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" path="m19,1l13,7,5,16,,25r3,7l9,30r6,-8l21,12,23,7,25,3,23,,21,,19,1xe" fillcolor="black" stroked="f">
                    <v:path arrowok="t" o:connecttype="custom" o:connectlocs="10,1;7,4;3,8;0,13;2,16;5,15;8,11;11,6;12,4;13,2;12,0;11,0;10,1" o:connectangles="0,0,0,0,0,0,0,0,0,0,0,0,0"/>
                  </v:shape>
                  <v:shape id="Freeform 58" o:spid="_x0000_s1082" style="position:absolute;left:362;top:3159;width:13;height:15;visibility:visible;mso-wrap-style:square;v-text-anchor:top" coordsize="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" path="m20,1l14,7,6,15,,24r3,7l9,30r6,-8l21,12,25,7,26,4r,-3l24,,20,1xe" fillcolor="#363" strokecolor="#363">
                    <v:path arrowok="t" o:connecttype="custom" o:connectlocs="10,0;7,3;3,7;0,12;2,15;5,15;8,11;11,6;13,3;13,2;13,0;12,0;10,0" o:connectangles="0,0,0,0,0,0,0,0,0,0,0,0,0"/>
                  </v:shape>
                  <v:shape id="Freeform 59" o:spid="_x0000_s1083" style="position:absolute;left:311;top:3084;width:15;height:13;visibility:visible;mso-wrap-style:square;v-text-anchor:top" coordsize="3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" path="m25,l18,4,7,9,,16r,8l6,26,16,20r8,-8l29,7,30,5r,-4l29,,25,xe" fillcolor="#363" strokecolor="#363">
                    <v:path arrowok="t" o:connecttype="custom" o:connectlocs="13,0;9,2;4,5;0,8;0,12;3,13;8,10;12,6;15,4;15,3;15,1;15,0;13,0" o:connectangles="0,0,0,0,0,0,0,0,0,0,0,0,0"/>
                  </v:shape>
                  <v:shape id="Freeform 60" o:spid="_x0000_s1084" style="position:absolute;left:400;top:3034;width:205;height:287;visibility:visible;mso-wrap-style:square;v-text-anchor:top" coordsize="409,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61" o:spid="_x0000_s1085" style="position:absolute;left:334;top:3307;width:83;height:69;visibility:visible;mso-wrap-style:square;v-text-anchor:top" coordsize="166,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62" o:spid="_x0000_s1086" style="position:absolute;left:328;top:3036;width:327;height:268;visibility:visible;mso-wrap-style:square;v-text-anchor:top" coordsize="65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63" o:spid="_x0000_s1087" style="position:absolute;left:403;top:3154;width:118;height:165;visibility:visible;mso-wrap-style:square;v-text-anchor:top" coordsize="2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" path="m11,330l234,7r1,-3l233,2,229,r-2,l,321r3,2l5,326r4,2l11,330xe" fillcolor="#123466" strokecolor="#123466">
                    <v:path arrowok="t" o:connecttype="custom" o:connectlocs="6,165;117,4;118,2;117,1;115,0;114,0;0,161;2,162;3,163;5,164;6,165" o:connectangles="0,0,0,0,0,0,0,0,0,0,0"/>
                  </v:shape>
                  <v:shape id="Freeform 64" o:spid="_x0000_s1088" style="position:absolute;left:350;top:3314;width:18;height:12;visibility:visible;mso-wrap-style:square;v-text-anchor:top" coordsize="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" path="m28,r5,1l36,4r1,2l37,8r-5,l28,7,24,8r-5,l14,10r-3,3l5,17,,23,5,12,12,5,19,1,28,xe" stroked="f">
                    <v:path arrowok="t" o:connecttype="custom" o:connectlocs="14,0;16,1;18,2;18,3;18,4;16,4;14,4;12,4;9,4;7,5;5,7;2,9;0,12;2,6;6,3;9,1;14,0" o:connectangles="0,0,0,0,0,0,0,0,0,0,0,0,0,0,0,0,0"/>
                  </v:shape>
                  <v:shape id="Freeform 65" o:spid="_x0000_s1089" style="position:absolute;left:337;top:3069;width:103;height:71;visibility:visible;mso-wrap-style:square;v-text-anchor:top" coordsize="20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66" o:spid="_x0000_s1090" style="position:absolute;left:558;top:3202;width:82;height:76;visibility:visible;mso-wrap-style:square;v-text-anchor:top" coordsize="16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" path="m162,153r-2,-22l152,106,139,77,121,51,98,29,69,14,36,9,,18,34,3,66,,95,8r26,17l141,49r15,31l163,115r-1,38xe" stroked="f">
                    <v:path arrowok="t" o:connecttype="custom" o:connectlocs="81,76;80,65;76,53;70,38;61,25;49,14;35,7;18,4;0,9;17,1;33,0;48,4;61,12;71,24;78,40;82,57;81,76" o:connectangles="0,0,0,0,0,0,0,0,0,0,0,0,0,0,0,0,0"/>
                  </v:shape>
                  <v:shape id="Freeform 67" o:spid="_x0000_s1091" style="position:absolute;left:439;top:3124;width:120;height:87;visibility:visible;mso-wrap-style:square;v-text-anchor:top" coordsize="240,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68" o:spid="_x0000_s1092" style="position:absolute;left:570;top:3072;width:30;height:125;visibility:visible;mso-wrap-style:square;v-text-anchor:top" coordsize="6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" path="m,250l22,227,39,199,51,168r7,-32l60,101,56,67,45,33,29,r7,28l42,58r2,33l43,124r-5,34l30,191,17,222,,250xe" stroked="f">
                    <v:path arrowok="t" o:connecttype="custom" o:connectlocs="0,125;11,114;20,100;26,84;29,68;30,51;28,34;23,17;15,0;18,14;21,29;22,46;22,62;19,79;15,96;9,111;0,125" o:connectangles="0,0,0,0,0,0,0,0,0,0,0,0,0,0,0,0,0"/>
                  </v:shape>
                  <v:shape id="Freeform 69" o:spid="_x0000_s1093" style="position:absolute;left:452;top:3063;width:124;height:60;visibility:visible;mso-wrap-style:square;v-text-anchor:top" coordsize="24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70" o:spid="_x0000_s1094" style="position:absolute;left:427;top:3146;width:12;height:16;visibility:visible;mso-wrap-style:square;v-text-anchor:top" coordsize="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" path="m19,2l13,7,4,15,,25r3,8l9,30r6,-8l20,13,23,6,24,4,23,,21,,19,2xe" stroked="f">
                    <v:path arrowok="t" o:connecttype="custom" o:connectlocs="10,1;7,3;2,7;0,12;2,16;5,15;8,11;10,6;12,3;12,2;12,0;11,0;10,1" o:connectangles="0,0,0,0,0,0,0,0,0,0,0,0,0"/>
                  </v:shape>
                  <v:shape id="Freeform 71" o:spid="_x0000_s1095" style="position:absolute;left:547;top:3215;width:11;height:17;visibility:visible;mso-wrap-style:square;v-text-anchor:top" coordsize="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" path="m16,3l11,8,4,19,,28r5,7l11,32r5,-8l20,14,23,7r,-3l21,1,18,,16,3xe" stroked="f">
                    <v:path arrowok="t" o:connecttype="custom" o:connectlocs="8,1;5,4;2,9;0,14;2,17;5,16;8,12;10,7;11,3;11,2;10,0;9,0;8,1" o:connectangles="0,0,0,0,0,0,0,0,0,0,0,0,0"/>
                  </v:shape>
                </v:group>
                <v:group id="Group 72" o:spid="_x0000_s1096" style="position:absolute;left:63512;top:4889;width:4128;height:4102" coordorigin="311,3034" coordsize="34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73" o:spid="_x0000_s1097" style="position:absolute;left:328;top:3078;width:308;height:226;visibility:visible;mso-wrap-style:square;v-text-anchor:top" coordsize="61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74" o:spid="_x0000_s1098" style="position:absolute;left:631;top:3307;width:7;height:18;visibility:visible;mso-wrap-style:square;v-text-anchor:top" coordsize="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" path="m5,3l2,11,,21,,31r7,5l12,32,13,22r,-10l13,5,12,1,9,,7,,5,3xe" fillcolor="#363" strokecolor="#363">
                    <v:path arrowok="t" o:connecttype="custom" o:connectlocs="3,2;1,6;0,11;0,16;4,18;6,16;7,11;7,6;7,3;6,1;5,0;4,0;3,2" o:connectangles="0,0,0,0,0,0,0,0,0,0,0,0,0"/>
                  </v:shape>
                  <v:shape id="Freeform 75" o:spid="_x0000_s1099" style="position:absolute;left:542;top:3282;width:9;height:18;visibility:visible;mso-wrap-style:square;v-text-anchor:top" coordsize="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" path="m12,2l7,9,2,19,,28r5,7l9,32r4,-9l16,12,17,5r,-2l16,1,14,,12,2xe" fillcolor="#363" strokecolor="#363">
                    <v:path arrowok="t" o:connecttype="custom" o:connectlocs="6,1;4,5;1,10;0,14;3,18;5,16;7,12;8,6;9,3;9,2;8,1;7,0;6,1" o:connectangles="0,0,0,0,0,0,0,0,0,0,0,0,0"/>
                  </v:shape>
                  <v:shape id="Freeform 76" o:spid="_x0000_s1100" style="position:absolute;left:450;top:3232;width:13;height:16;visibility:visible;mso-wrap-style:square;v-text-anchor:top" coordsize="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" path="m19,1l13,7,5,16,,25r3,7l9,30r6,-8l21,12,23,7,25,3,23,,21,,19,1xe" fillcolor="black" stroked="f">
                    <v:path arrowok="t" o:connecttype="custom" o:connectlocs="10,1;7,4;3,8;0,13;2,16;5,15;8,11;11,6;12,4;13,2;12,0;11,0;10,1" o:connectangles="0,0,0,0,0,0,0,0,0,0,0,0,0"/>
                  </v:shape>
                  <v:shape id="Freeform 77" o:spid="_x0000_s1101" style="position:absolute;left:362;top:3159;width:13;height:15;visibility:visible;mso-wrap-style:square;v-text-anchor:top" coordsize="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" path="m20,1l14,7,6,15,,24r3,7l9,30r6,-8l21,12,25,7,26,4r,-3l24,,20,1xe" fillcolor="#363" strokecolor="#363">
                    <v:path arrowok="t" o:connecttype="custom" o:connectlocs="10,0;7,3;3,7;0,12;2,15;5,15;8,11;11,6;13,3;13,2;13,0;12,0;10,0" o:connectangles="0,0,0,0,0,0,0,0,0,0,0,0,0"/>
                  </v:shape>
                  <v:shape id="Freeform 78" o:spid="_x0000_s1102" style="position:absolute;left:311;top:3084;width:15;height:13;visibility:visible;mso-wrap-style:square;v-text-anchor:top" coordsize="3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" path="m25,l18,4,7,9,,16r,8l6,26,16,20r8,-8l29,7,30,5r,-4l29,,25,xe" fillcolor="#363" strokecolor="#363">
                    <v:path arrowok="t" o:connecttype="custom" o:connectlocs="13,0;9,2;4,5;0,8;0,12;3,13;8,10;12,6;15,4;15,3;15,1;15,0;13,0" o:connectangles="0,0,0,0,0,0,0,0,0,0,0,0,0"/>
                  </v:shape>
                  <v:shape id="Freeform 79" o:spid="_x0000_s1103" style="position:absolute;left:400;top:3034;width:205;height:287;visibility:visible;mso-wrap-style:square;v-text-anchor:top" coordsize="409,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80" o:spid="_x0000_s1104" style="position:absolute;left:334;top:3307;width:83;height:69;visibility:visible;mso-wrap-style:square;v-text-anchor:top" coordsize="166,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81" o:spid="_x0000_s1105" style="position:absolute;left:328;top:3036;width:327;height:268;visibility:visible;mso-wrap-style:square;v-text-anchor:top" coordsize="65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82" o:spid="_x0000_s1106" style="position:absolute;left:403;top:3154;width:118;height:165;visibility:visible;mso-wrap-style:square;v-text-anchor:top" coordsize="2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" path="m11,330l234,7r1,-3l233,2,229,r-2,l,321r3,2l5,326r4,2l11,330xe" fillcolor="#123466" strokecolor="#123466">
                    <v:path arrowok="t" o:connecttype="custom" o:connectlocs="6,165;117,4;118,2;117,1;115,0;114,0;0,161;2,162;3,163;5,164;6,165" o:connectangles="0,0,0,0,0,0,0,0,0,0,0"/>
                  </v:shape>
                  <v:shape id="Freeform 83" o:spid="_x0000_s1107" style="position:absolute;left:350;top:3314;width:18;height:12;visibility:visible;mso-wrap-style:square;v-text-anchor:top" coordsize="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" path="m28,r5,1l36,4r1,2l37,8r-5,l28,7,24,8r-5,l14,10r-3,3l5,17,,23,5,12,12,5,19,1,28,xe" stroked="f">
                    <v:path arrowok="t" o:connecttype="custom" o:connectlocs="14,0;16,1;18,2;18,3;18,4;16,4;14,4;12,4;9,4;7,5;5,7;2,9;0,12;2,6;6,3;9,1;14,0" o:connectangles="0,0,0,0,0,0,0,0,0,0,0,0,0,0,0,0,0"/>
                  </v:shape>
                  <v:shape id="Freeform 84" o:spid="_x0000_s1108" style="position:absolute;left:337;top:3069;width:103;height:71;visibility:visible;mso-wrap-style:square;v-text-anchor:top" coordsize="20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85" o:spid="_x0000_s1109" style="position:absolute;left:558;top:3202;width:82;height:76;visibility:visible;mso-wrap-style:square;v-text-anchor:top" coordsize="16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" path="m162,153r-2,-22l152,106,139,77,121,51,98,29,69,14,36,9,,18,34,3,66,,95,8r26,17l141,49r15,31l163,115r-1,38xe" stroked="f">
                    <v:path arrowok="t" o:connecttype="custom" o:connectlocs="81,76;80,65;76,53;70,38;61,25;49,14;35,7;18,4;0,9;17,1;33,0;48,4;61,12;71,24;78,40;82,57;81,76" o:connectangles="0,0,0,0,0,0,0,0,0,0,0,0,0,0,0,0,0"/>
                  </v:shape>
                  <v:shape id="Freeform 86" o:spid="_x0000_s1110" style="position:absolute;left:439;top:3124;width:120;height:87;visibility:visible;mso-wrap-style:square;v-text-anchor:top" coordsize="240,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87" o:spid="_x0000_s1111" style="position:absolute;left:570;top:3072;width:30;height:125;visibility:visible;mso-wrap-style:square;v-text-anchor:top" coordsize="6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" path="m,250l22,227,39,199,51,168r7,-32l60,101,56,67,45,33,29,r7,28l42,58r2,33l43,124r-5,34l30,191,17,222,,250xe" stroked="f">
                    <v:path arrowok="t" o:connecttype="custom" o:connectlocs="0,125;11,114;20,100;26,84;29,68;30,51;28,34;23,17;15,0;18,14;21,29;22,46;22,62;19,79;15,96;9,111;0,125" o:connectangles="0,0,0,0,0,0,0,0,0,0,0,0,0,0,0,0,0"/>
                  </v:shape>
                  <v:shape id="Freeform 88" o:spid="_x0000_s1112" style="position:absolute;left:452;top:3063;width:124;height:60;visibility:visible;mso-wrap-style:square;v-text-anchor:top" coordsize="24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89" o:spid="_x0000_s1113" style="position:absolute;left:427;top:3146;width:12;height:16;visibility:visible;mso-wrap-style:square;v-text-anchor:top" coordsize="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" path="m19,2l13,7,4,15,,25r3,8l9,30r6,-8l20,13,23,6,24,4,23,,21,,19,2xe" stroked="f">
                    <v:path arrowok="t" o:connecttype="custom" o:connectlocs="10,1;7,3;2,7;0,12;2,16;5,15;8,11;10,6;12,3;12,2;12,0;11,0;10,1" o:connectangles="0,0,0,0,0,0,0,0,0,0,0,0,0"/>
                  </v:shape>
                  <v:shape id="Freeform 90" o:spid="_x0000_s1114" style="position:absolute;left:547;top:3215;width:11;height:17;visibility:visible;mso-wrap-style:square;v-text-anchor:top" coordsize="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" path="m16,3l11,8,4,19,,28r5,7l11,32r5,-8l20,14,23,7r,-3l21,1,18,,16,3xe" stroked="f">
                    <v:path arrowok="t" o:connecttype="custom" o:connectlocs="8,1;5,4;2,9;0,14;2,17;5,16;8,12;10,7;11,3;11,2;10,0;9,0;8,1" o:connectangles="0,0,0,0,0,0,0,0,0,0,0,0,0"/>
                  </v:shape>
                </v:group>
                <v:group id="Group 91" o:spid="_x0000_s1115" style="position:absolute;left:58426;top:10287;width:4127;height:4102" coordorigin="311,3034" coordsize="34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92" o:spid="_x0000_s1116" style="position:absolute;left:328;top:3078;width:308;height:226;visibility:visible;mso-wrap-style:square;v-text-anchor:top" coordsize="61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93" o:spid="_x0000_s1117" style="position:absolute;left:631;top:3307;width:7;height:18;visibility:visible;mso-wrap-style:square;v-text-anchor:top" coordsize="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" path="m5,3l2,11,,21,,31r7,5l12,32,13,22r,-10l13,5,12,1,9,,7,,5,3xe" fillcolor="#363" strokecolor="#363">
                    <v:path arrowok="t" o:connecttype="custom" o:connectlocs="3,2;1,6;0,11;0,16;4,18;6,16;7,11;7,6;7,3;6,1;5,0;4,0;3,2" o:connectangles="0,0,0,0,0,0,0,0,0,0,0,0,0"/>
                  </v:shape>
                  <v:shape id="Freeform 94" o:spid="_x0000_s1118" style="position:absolute;left:542;top:3282;width:9;height:18;visibility:visible;mso-wrap-style:square;v-text-anchor:top" coordsize="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" path="m12,2l7,9,2,19,,28r5,7l9,32r4,-9l16,12,17,5r,-2l16,1,14,,12,2xe" fillcolor="#363" strokecolor="#363">
                    <v:path arrowok="t" o:connecttype="custom" o:connectlocs="6,1;4,5;1,10;0,14;3,18;5,16;7,12;8,6;9,3;9,2;8,1;7,0;6,1" o:connectangles="0,0,0,0,0,0,0,0,0,0,0,0,0"/>
                  </v:shape>
                  <v:shape id="Freeform 95" o:spid="_x0000_s1119" style="position:absolute;left:450;top:3232;width:13;height:16;visibility:visible;mso-wrap-style:square;v-text-anchor:top" coordsize="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" path="m19,1l13,7,5,16,,25r3,7l9,30r6,-8l21,12,23,7,25,3,23,,21,,19,1xe" fillcolor="black" stroked="f">
                    <v:path arrowok="t" o:connecttype="custom" o:connectlocs="10,1;7,4;3,8;0,13;2,16;5,15;8,11;11,6;12,4;13,2;12,0;11,0;10,1" o:connectangles="0,0,0,0,0,0,0,0,0,0,0,0,0"/>
                  </v:shape>
                  <v:shape id="Freeform 96" o:spid="_x0000_s1120" style="position:absolute;left:362;top:3159;width:13;height:15;visibility:visible;mso-wrap-style:square;v-text-anchor:top" coordsize="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" path="m20,1l14,7,6,15,,24r3,7l9,30r6,-8l21,12,25,7,26,4r,-3l24,,20,1xe" fillcolor="#363" strokecolor="#363">
                    <v:path arrowok="t" o:connecttype="custom" o:connectlocs="10,0;7,3;3,7;0,12;2,15;5,15;8,11;11,6;13,3;13,2;13,0;12,0;10,0" o:connectangles="0,0,0,0,0,0,0,0,0,0,0,0,0"/>
                  </v:shape>
                  <v:shape id="Freeform 97" o:spid="_x0000_s1121" style="position:absolute;left:311;top:3084;width:15;height:13;visibility:visible;mso-wrap-style:square;v-text-anchor:top" coordsize="3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" path="m25,l18,4,7,9,,16r,8l6,26,16,20r8,-8l29,7,30,5r,-4l29,,25,xe" fillcolor="#363" strokecolor="#363">
                    <v:path arrowok="t" o:connecttype="custom" o:connectlocs="13,0;9,2;4,5;0,8;0,12;3,13;8,10;12,6;15,4;15,3;15,1;15,0;13,0" o:connectangles="0,0,0,0,0,0,0,0,0,0,0,0,0"/>
                  </v:shape>
                  <v:shape id="Freeform 98" o:spid="_x0000_s1122" style="position:absolute;left:400;top:3034;width:205;height:287;visibility:visible;mso-wrap-style:square;v-text-anchor:top" coordsize="409,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99" o:spid="_x0000_s1123" style="position:absolute;left:334;top:3307;width:83;height:69;visibility:visible;mso-wrap-style:square;v-text-anchor:top" coordsize="166,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100" o:spid="_x0000_s1124" style="position:absolute;left:328;top:3036;width:327;height:268;visibility:visible;mso-wrap-style:square;v-text-anchor:top" coordsize="65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101" o:spid="_x0000_s1125" style="position:absolute;left:403;top:3154;width:118;height:165;visibility:visible;mso-wrap-style:square;v-text-anchor:top" coordsize="2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" path="m11,330l234,7r1,-3l233,2,229,r-2,l,321r3,2l5,326r4,2l11,330xe" fillcolor="#123466" strokecolor="#123466">
                    <v:path arrowok="t" o:connecttype="custom" o:connectlocs="6,165;117,4;118,2;117,1;115,0;114,0;0,161;2,162;3,163;5,164;6,165" o:connectangles="0,0,0,0,0,0,0,0,0,0,0"/>
                  </v:shape>
                  <v:shape id="Freeform 102" o:spid="_x0000_s1126" style="position:absolute;left:350;top:3314;width:18;height:12;visibility:visible;mso-wrap-style:square;v-text-anchor:top" coordsize="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" path="m28,r5,1l36,4r1,2l37,8r-5,l28,7,24,8r-5,l14,10r-3,3l5,17,,23,5,12,12,5,19,1,28,xe" stroked="f">
                    <v:path arrowok="t" o:connecttype="custom" o:connectlocs="14,0;16,1;18,2;18,3;18,4;16,4;14,4;12,4;9,4;7,5;5,7;2,9;0,12;2,6;6,3;9,1;14,0" o:connectangles="0,0,0,0,0,0,0,0,0,0,0,0,0,0,0,0,0"/>
                  </v:shape>
                  <v:shape id="Freeform 103" o:spid="_x0000_s1127" style="position:absolute;left:337;top:3069;width:103;height:71;visibility:visible;mso-wrap-style:square;v-text-anchor:top" coordsize="20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104" o:spid="_x0000_s1128" style="position:absolute;left:558;top:3202;width:82;height:76;visibility:visible;mso-wrap-style:square;v-text-anchor:top" coordsize="16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" path="m162,153r-2,-22l152,106,139,77,121,51,98,29,69,14,36,9,,18,34,3,66,,95,8r26,17l141,49r15,31l163,115r-1,38xe" stroked="f">
                    <v:path arrowok="t" o:connecttype="custom" o:connectlocs="81,76;80,65;76,53;70,38;61,25;49,14;35,7;18,4;0,9;17,1;33,0;48,4;61,12;71,24;78,40;82,57;81,76" o:connectangles="0,0,0,0,0,0,0,0,0,0,0,0,0,0,0,0,0"/>
                  </v:shape>
                  <v:shape id="Freeform 105" o:spid="_x0000_s1129" style="position:absolute;left:439;top:3124;width:120;height:87;visibility:visible;mso-wrap-style:square;v-text-anchor:top" coordsize="240,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106" o:spid="_x0000_s1130" style="position:absolute;left:570;top:3072;width:30;height:125;visibility:visible;mso-wrap-style:square;v-text-anchor:top" coordsize="6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" path="m,250l22,227,39,199,51,168r7,-32l60,101,56,67,45,33,29,r7,28l42,58r2,33l43,124r-5,34l30,191,17,222,,250xe" stroked="f">
                    <v:path arrowok="t" o:connecttype="custom" o:connectlocs="0,125;11,114;20,100;26,84;29,68;30,51;28,34;23,17;15,0;18,14;21,29;22,46;22,62;19,79;15,96;9,111;0,125" o:connectangles="0,0,0,0,0,0,0,0,0,0,0,0,0,0,0,0,0"/>
                  </v:shape>
                  <v:shape id="Freeform 107" o:spid="_x0000_s1131" style="position:absolute;left:452;top:3063;width:124;height:60;visibility:visible;mso-wrap-style:square;v-text-anchor:top" coordsize="24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108" o:spid="_x0000_s1132" style="position:absolute;left:427;top:3146;width:12;height:16;visibility:visible;mso-wrap-style:square;v-text-anchor:top" coordsize="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" path="m19,2l13,7,4,15,,25r3,8l9,30r6,-8l20,13,23,6,24,4,23,,21,,19,2xe" stroked="f">
                    <v:path arrowok="t" o:connecttype="custom" o:connectlocs="10,1;7,3;2,7;0,12;2,16;5,15;8,11;10,6;12,3;12,2;12,0;11,0;10,1" o:connectangles="0,0,0,0,0,0,0,0,0,0,0,0,0"/>
                  </v:shape>
                  <v:shape id="Freeform 109" o:spid="_x0000_s1133" style="position:absolute;left:547;top:3215;width:11;height:17;visibility:visible;mso-wrap-style:square;v-text-anchor:top" coordsize="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" path="m16,3l11,8,4,19,,28r5,7l11,32r5,-8l20,14,23,7r,-3l21,1,18,,16,3xe" stroked="f">
                    <v:path arrowok="t" o:connecttype="custom" o:connectlocs="8,1;5,4;2,9;0,14;2,17;5,16;8,12;10,7;11,3;11,2;10,0;9,0;8,1" o:connectangles="0,0,0,0,0,0,0,0,0,0,0,0,0"/>
                  </v:shape>
                </v:group>
                <v:rect id="Rectangle 110" o:spid="_x0000_s1134" style="position:absolute;left:11099;top:11785;width:15590;height:7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" strokecolor="#a60038" strokeweight="1pt">
                  <v:shadow color="#ddd"/>
                  <v:textbox inset="1.91031mm,2.66pt,1.91031mm,2.66pt">
                    <w:txbxContent>
                      <w:p w14:paraId="0AA6D522" w14:textId="77777777" w:rsidR="00700744" w:rsidRPr="00D81841" w:rsidRDefault="00700744" w:rsidP="00DC45B9">
                        <w:pPr>
                          <w:numPr>
                            <w:ilvl w:val="0"/>
                            <w:numId w:val="3"/>
                          </w:numPr>
                          <w:autoSpaceDE w:val="0"/>
                          <w:autoSpaceDN w:val="0"/>
                          <w:adjustRightInd w:val="0"/>
                          <w:spacing w:after="0" w:line="240" w:lineRule="auto"/>
                          <w:ind w:left="360" w:hanging="360"/>
                          <w:rPr>
                            <w:rFonts w:ascii="Trebuchet MS" w:hAnsi="Trebuchet MS" w:cs="Trebuchet MS"/>
                            <w:color w:val="3F3F3F"/>
                            <w:sz w:val="18"/>
                          </w:rPr>
                        </w:pPr>
                        <w:r>
                          <w:rPr>
                            <w:rFonts w:ascii="Trebuchet MS" w:hAnsi="Trebuchet MS" w:cs="Trebuchet MS"/>
                            <w:color w:val="3F3F3F"/>
                            <w:sz w:val="18"/>
                          </w:rPr>
                          <w:t>Feasibility Study</w:t>
                        </w:r>
                      </w:p>
                      <w:p w14:paraId="3D4B30F3" w14:textId="77777777" w:rsidR="00700744" w:rsidRPr="00D81841" w:rsidRDefault="00700744" w:rsidP="00DC45B9">
                        <w:pPr>
                          <w:numPr>
                            <w:ilvl w:val="0"/>
                            <w:numId w:val="3"/>
                          </w:numPr>
                          <w:autoSpaceDE w:val="0"/>
                          <w:autoSpaceDN w:val="0"/>
                          <w:adjustRightInd w:val="0"/>
                          <w:spacing w:after="0" w:line="240" w:lineRule="auto"/>
                          <w:ind w:left="360" w:hanging="360"/>
                          <w:rPr>
                            <w:rFonts w:ascii="Trebuchet MS" w:hAnsi="Trebuchet MS" w:cs="Trebuchet MS"/>
                            <w:color w:val="3F3F3F"/>
                            <w:sz w:val="18"/>
                          </w:rPr>
                        </w:pPr>
                        <w:r w:rsidRPr="00D81841">
                          <w:rPr>
                            <w:rFonts w:ascii="Trebuchet MS" w:hAnsi="Trebuchet MS" w:cs="Trebuchet MS"/>
                            <w:color w:val="3F3F3F"/>
                            <w:sz w:val="18"/>
                          </w:rPr>
                          <w:t>TEAM FORMATION</w:t>
                        </w:r>
                      </w:p>
                      <w:p w14:paraId="08A1AB94" w14:textId="77777777" w:rsidR="00700744" w:rsidRDefault="00700744" w:rsidP="00DC45B9">
                        <w:pPr>
                          <w:numPr>
                            <w:ilvl w:val="0"/>
                            <w:numId w:val="3"/>
                          </w:numPr>
                          <w:autoSpaceDE w:val="0"/>
                          <w:autoSpaceDN w:val="0"/>
                          <w:adjustRightInd w:val="0"/>
                          <w:spacing w:after="0" w:line="240" w:lineRule="auto"/>
                          <w:ind w:left="360" w:hanging="360"/>
                          <w:rPr>
                            <w:rFonts w:ascii="Trebuchet MS" w:hAnsi="Trebuchet MS" w:cs="Trebuchet MS"/>
                            <w:color w:val="3F3F3F"/>
                            <w:sz w:val="18"/>
                          </w:rPr>
                        </w:pPr>
                        <w:r>
                          <w:rPr>
                            <w:rFonts w:ascii="Trebuchet MS" w:hAnsi="Trebuchet MS" w:cs="Trebuchet MS"/>
                            <w:color w:val="3F3F3F"/>
                            <w:sz w:val="18"/>
                          </w:rPr>
                          <w:t>Project Specification</w:t>
                        </w:r>
                        <w:r w:rsidRPr="00D81841">
                          <w:rPr>
                            <w:rFonts w:ascii="Trebuchet MS" w:hAnsi="Trebuchet MS" w:cs="Trebuchet MS"/>
                            <w:color w:val="3F3F3F"/>
                            <w:sz w:val="18"/>
                          </w:rPr>
                          <w:t xml:space="preserve"> PREPARATION</w:t>
                        </w:r>
                      </w:p>
                      <w:p w14:paraId="3D400350" w14:textId="77777777" w:rsidR="00700744" w:rsidRDefault="00700744" w:rsidP="00700744"/>
                    </w:txbxContent>
                  </v:textbox>
                </v:rect>
                <v:rect id="Rectangle 111" o:spid="_x0000_s1135" style="position:absolute;left:34829;top:3454;width:14961;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" strokecolor="#a60038" strokeweight="1pt">
                  <v:shadow color="#ddd"/>
                  <v:textbox inset="1.91031mm,2.66pt,1.91031mm,2.66pt">
                    <w:txbxContent>
                      <w:p w14:paraId="3ACB7912" w14:textId="77777777" w:rsidR="00700744" w:rsidRPr="00AB496E" w:rsidRDefault="00700744" w:rsidP="00700744">
                        <w:pPr>
                          <w:autoSpaceDE w:val="0"/>
                          <w:autoSpaceDN w:val="0"/>
                          <w:adjustRightInd w:val="0"/>
                          <w:rPr>
                            <w:rFonts w:ascii="Trebuchet MS" w:hAnsi="Trebuchet MS" w:cs="Trebuchet MS"/>
                            <w:color w:val="3F3F3F"/>
                            <w:sz w:val="20"/>
                          </w:rPr>
                        </w:pPr>
                      </w:p>
                      <w:p w14:paraId="2AF08520" w14:textId="77777777" w:rsidR="00700744" w:rsidRPr="00D81841" w:rsidRDefault="00700744" w:rsidP="00700744">
                        <w:pPr>
                          <w:autoSpaceDE w:val="0"/>
                          <w:autoSpaceDN w:val="0"/>
                          <w:adjustRightInd w:val="0"/>
                          <w:jc w:val="center"/>
                          <w:rPr>
                            <w:rFonts w:ascii="Trebuchet MS" w:hAnsi="Trebuchet MS" w:cs="Trebuchet MS"/>
                            <w:color w:val="3F3F3F"/>
                            <w:sz w:val="18"/>
                          </w:rPr>
                        </w:pPr>
                        <w:r>
                          <w:rPr>
                            <w:rFonts w:ascii="Trebuchet MS" w:hAnsi="Trebuchet MS" w:cs="Trebuchet MS"/>
                            <w:color w:val="3F3F3F"/>
                            <w:sz w:val="18"/>
                          </w:rPr>
                          <w:t>Business Requirement Documentation</w:t>
                        </w:r>
                      </w:p>
                    </w:txbxContent>
                  </v:textbox>
                </v:rect>
                <v:rect id="Rectangle 112" o:spid="_x0000_s1136" style="position:absolute;left:29641;top:15347;width:8643;height:4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" strokecolor="#a60038">
                  <v:shadow color="#ddd"/>
                  <v:textbox inset="1.93039mm,.96519mm,1.93039mm,.96519mm">
                    <w:txbxContent>
                      <w:p w14:paraId="124E6D92"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 xml:space="preserve">ANALYSIS </w:t>
                        </w:r>
                        <w:r>
                          <w:rPr>
                            <w:rFonts w:ascii="Trebuchet MS" w:hAnsi="Trebuchet MS" w:cs="Trebuchet MS"/>
                            <w:color w:val="3F3F3F"/>
                            <w:sz w:val="18"/>
                          </w:rPr>
                          <w:t xml:space="preserve">&amp; DESIGN </w:t>
                        </w:r>
                        <w:r w:rsidRPr="00D81841">
                          <w:rPr>
                            <w:rFonts w:ascii="Trebuchet MS" w:hAnsi="Trebuchet MS" w:cs="Trebuchet MS"/>
                            <w:color w:val="3F3F3F"/>
                            <w:sz w:val="18"/>
                          </w:rPr>
                          <w:t xml:space="preserve"> </w:t>
                        </w:r>
                      </w:p>
                    </w:txbxContent>
                  </v:textbox>
                </v:rect>
                <v:rect id="Rectangle 113" o:spid="_x0000_s1137" style="position:absolute;left:39712;top:17018;width:8643;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" strokecolor="#a60038">
                  <v:shadow color="#ddd"/>
                  <v:textbox inset="1.93039mm,.96519mm,1.93039mm,.96519mm">
                    <w:txbxContent>
                      <w:p w14:paraId="32C60657"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CODE</w:t>
                        </w:r>
                      </w:p>
                    </w:txbxContent>
                  </v:textbox>
                </v:rect>
                <v:rect id="Rectangle 114" o:spid="_x0000_s1138" style="position:absolute;left:49790;top:17018;width:8636;height:2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" strokecolor="#a60038">
                  <v:shadow color="#ddd"/>
                  <v:textbox inset="1.93039mm,.96519mm,1.93039mm,.96519mm">
                    <w:txbxContent>
                      <w:p w14:paraId="53E10271"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UNIT TEST</w:t>
                        </w:r>
                      </w:p>
                    </w:txbxContent>
                  </v:textbox>
                </v:rect>
                <v:rect id="Rectangle 115" o:spid="_x0000_s1139" style="position:absolute;left:12338;top:552;width:14351;height:1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" strokecolor="#a60038" strokeweight="1pt">
                  <v:shadow color="#ddd"/>
                  <v:textbox inset="1.91031mm,2.66pt,1.91031mm,2.66pt">
                    <w:txbxContent>
                      <w:p w14:paraId="5856BC30" w14:textId="77777777" w:rsidR="00700744" w:rsidRPr="00D81841" w:rsidRDefault="00700744" w:rsidP="00700744">
                        <w:pPr>
                          <w:autoSpaceDE w:val="0"/>
                          <w:autoSpaceDN w:val="0"/>
                          <w:adjustRightInd w:val="0"/>
                          <w:jc w:val="center"/>
                          <w:rPr>
                            <w:rFonts w:ascii="Trebuchet MS" w:hAnsi="Trebuchet MS" w:cs="Trebuchet MS"/>
                            <w:color w:val="010000"/>
                            <w:sz w:val="18"/>
                          </w:rPr>
                        </w:pPr>
                        <w:r w:rsidRPr="00D81841">
                          <w:rPr>
                            <w:rFonts w:ascii="Trebuchet MS" w:hAnsi="Trebuchet MS" w:cs="Trebuchet MS"/>
                            <w:color w:val="010000"/>
                            <w:sz w:val="18"/>
                          </w:rPr>
                          <w:t>DOCUMENT CONTROL</w:t>
                        </w:r>
                      </w:p>
                    </w:txbxContent>
                  </v:textbox>
                </v:rect>
                <v:rect id="Rectangle 116" o:spid="_x0000_s1140" style="position:absolute;left:61722;top:15347;width:8001;height:4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" strokecolor="#a60038" strokeweight="1pt">
                  <v:shadow color="#ddd"/>
                  <v:textbox inset="1.91031mm,2.66pt,1.91031mm,2.66pt">
                    <w:txbxContent>
                      <w:p w14:paraId="1808E0E0" w14:textId="77777777" w:rsidR="00700744" w:rsidRPr="00BA4486" w:rsidRDefault="00700744" w:rsidP="00700744">
                        <w:pPr>
                          <w:autoSpaceDE w:val="0"/>
                          <w:autoSpaceDN w:val="0"/>
                          <w:adjustRightInd w:val="0"/>
                          <w:rPr>
                            <w:rFonts w:ascii="Trebuchet MS" w:hAnsi="Trebuchet MS" w:cs="Trebuchet MS"/>
                            <w:color w:val="3F3F3F"/>
                            <w:sz w:val="8"/>
                          </w:rPr>
                        </w:pPr>
                      </w:p>
                      <w:p w14:paraId="27A7B663" w14:textId="77777777" w:rsidR="00700744" w:rsidRPr="00D81841" w:rsidRDefault="00700744" w:rsidP="00700744">
                        <w:pPr>
                          <w:autoSpaceDE w:val="0"/>
                          <w:autoSpaceDN w:val="0"/>
                          <w:adjustRightInd w:val="0"/>
                          <w:rPr>
                            <w:rFonts w:ascii="Trebuchet MS" w:hAnsi="Trebuchet MS" w:cs="Trebuchet MS"/>
                            <w:color w:val="3F3F3F"/>
                            <w:sz w:val="18"/>
                          </w:rPr>
                        </w:pPr>
                        <w:r w:rsidRPr="00D81841">
                          <w:rPr>
                            <w:rFonts w:ascii="Trebuchet MS" w:hAnsi="Trebuchet MS" w:cs="Trebuchet MS"/>
                            <w:color w:val="3F3F3F"/>
                            <w:sz w:val="18"/>
                          </w:rPr>
                          <w:t xml:space="preserve">ASSESSMENT    </w:t>
                        </w:r>
                      </w:p>
                      <w:p w14:paraId="680CB29A" w14:textId="77777777" w:rsidR="00700744" w:rsidRDefault="00700744" w:rsidP="00700744"/>
                    </w:txbxContent>
                  </v:textbox>
                </v:rect>
                <v:rect id="Rectangle 117" o:spid="_x0000_s1141" style="position:absolute;left:24117;top:34626;width:9360;height:1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" strokecolor="#a60038" strokeweight="1pt">
                  <v:shadow color="#ddd"/>
                  <v:textbox inset="1.91031mm,2.66pt,1.91031mm,2.66pt">
                    <w:txbxContent>
                      <w:p w14:paraId="30AD134E" w14:textId="77777777" w:rsidR="00700744" w:rsidRPr="00D81841" w:rsidRDefault="00700744" w:rsidP="00700744">
                        <w:pPr>
                          <w:autoSpaceDE w:val="0"/>
                          <w:autoSpaceDN w:val="0"/>
                          <w:adjustRightInd w:val="0"/>
                          <w:jc w:val="center"/>
                          <w:rPr>
                            <w:rFonts w:ascii="Trebuchet MS" w:hAnsi="Trebuchet MS" w:cs="Trebuchet MS"/>
                            <w:color w:val="010000"/>
                            <w:sz w:val="18"/>
                          </w:rPr>
                        </w:pPr>
                        <w:r w:rsidRPr="00D81841">
                          <w:rPr>
                            <w:rFonts w:ascii="Trebuchet MS" w:hAnsi="Trebuchet MS" w:cs="Trebuchet MS"/>
                            <w:color w:val="010000"/>
                            <w:sz w:val="18"/>
                          </w:rPr>
                          <w:t>TRAINING</w:t>
                        </w:r>
                      </w:p>
                    </w:txbxContent>
                  </v:textbox>
                </v:rect>
                <v:rect id="Rectangle 118" o:spid="_x0000_s1142" style="position:absolute;left:21012;top:25342;width:8629;height:54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" strokecolor="#a60038">
                  <v:shadow color="#ddd"/>
                  <v:textbox inset="1.93039mm,.96519mm,1.93039mm,.96519mm">
                    <w:txbxContent>
                      <w:p w14:paraId="4444D2EF"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INTEGRATION &amp; SYSTEM TEST</w:t>
                        </w:r>
                        <w:r>
                          <w:rPr>
                            <w:rFonts w:ascii="Trebuchet MS" w:hAnsi="Trebuchet MS" w:cs="Trebuchet MS"/>
                            <w:color w:val="3F3F3F"/>
                            <w:sz w:val="18"/>
                          </w:rPr>
                          <w:t>ING</w:t>
                        </w:r>
                      </w:p>
                    </w:txbxContent>
                  </v:textbox>
                </v:rect>
                <v:rect id="Rectangle 119" o:spid="_x0000_s1143" style="position:absolute;left:31381;top:25387;width:8643;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" strokecolor="#a60038">
                  <v:shadow color="#ddd"/>
                  <v:textbox inset="1.93039mm,.96519mm,1.93039mm,.96519mm">
                    <w:txbxContent>
                      <w:p w14:paraId="49E4094B" w14:textId="77777777" w:rsidR="00700744" w:rsidRPr="00D26528" w:rsidRDefault="00700744" w:rsidP="00700744">
                        <w:pPr>
                          <w:autoSpaceDE w:val="0"/>
                          <w:autoSpaceDN w:val="0"/>
                          <w:adjustRightInd w:val="0"/>
                          <w:jc w:val="center"/>
                          <w:rPr>
                            <w:rFonts w:ascii="Trebuchet MS" w:hAnsi="Trebuchet MS" w:cs="Trebuchet MS"/>
                            <w:color w:val="3F3F3F"/>
                            <w:sz w:val="10"/>
                          </w:rPr>
                        </w:pPr>
                      </w:p>
                      <w:p w14:paraId="4C456E38" w14:textId="77777777" w:rsidR="00700744" w:rsidRPr="00D81841" w:rsidRDefault="00700744" w:rsidP="00700744">
                        <w:pPr>
                          <w:autoSpaceDE w:val="0"/>
                          <w:autoSpaceDN w:val="0"/>
                          <w:adjustRightInd w:val="0"/>
                          <w:jc w:val="center"/>
                          <w:rPr>
                            <w:rFonts w:ascii="Trebuchet MS" w:hAnsi="Trebuchet MS" w:cs="Trebuchet MS"/>
                            <w:color w:val="3F3F3F"/>
                            <w:sz w:val="18"/>
                          </w:rPr>
                        </w:pPr>
                        <w:r>
                          <w:rPr>
                            <w:rFonts w:ascii="Trebuchet MS" w:hAnsi="Trebuchet MS" w:cs="Trebuchet MS"/>
                            <w:color w:val="3F3F3F"/>
                            <w:sz w:val="18"/>
                          </w:rPr>
                          <w:t>DELIVERY/</w:t>
                        </w:r>
                        <w:r w:rsidRPr="00D81841">
                          <w:rPr>
                            <w:rFonts w:ascii="Trebuchet MS" w:hAnsi="Trebuchet MS" w:cs="Trebuchet MS"/>
                            <w:color w:val="3F3F3F"/>
                            <w:sz w:val="18"/>
                          </w:rPr>
                          <w:t>INSTALLATION</w:t>
                        </w:r>
                      </w:p>
                    </w:txbxContent>
                  </v:textbox>
                </v:rect>
                <v:rect id="Rectangle 120" o:spid="_x0000_s1144" style="position:absolute;left:41732;top:25825;width:8636;height:35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" strokecolor="#a60038">
                  <v:shadow color="#ddd"/>
                  <v:textbox inset="1.93039mm,.96519mm,1.93039mm,.96519mm">
                    <w:txbxContent>
                      <w:p w14:paraId="4E4031B0"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ACCEPTANCE</w:t>
                        </w:r>
                        <w:r>
                          <w:rPr>
                            <w:rFonts w:ascii="Trebuchet MS" w:hAnsi="Trebuchet MS" w:cs="Trebuchet MS"/>
                            <w:color w:val="3F3F3F"/>
                            <w:sz w:val="18"/>
                          </w:rPr>
                          <w:t xml:space="preserve"> TEST</w:t>
                        </w:r>
                      </w:p>
                    </w:txbxContent>
                  </v:textbox>
                </v:rect>
                <v:rect id="Rectangle 121" o:spid="_x0000_s1145" style="position:absolute;top:16116;width:8629;height:3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" strokecolor="#a60038">
                  <v:shadow color="#ddd"/>
                  <v:textbox inset="1.93039mm,.96519mm,1.93039mm,.96519mm">
                    <w:txbxContent>
                      <w:p w14:paraId="2ECCEDF5" w14:textId="77777777" w:rsidR="00700744" w:rsidRPr="00D81841" w:rsidRDefault="00700744" w:rsidP="00700744">
                        <w:pPr>
                          <w:autoSpaceDE w:val="0"/>
                          <w:autoSpaceDN w:val="0"/>
                          <w:adjustRightInd w:val="0"/>
                          <w:jc w:val="center"/>
                          <w:rPr>
                            <w:rFonts w:ascii="Trebuchet MS" w:hAnsi="Trebuchet MS" w:cs="Trebuchet MS"/>
                            <w:color w:val="3F3F3F"/>
                            <w:sz w:val="18"/>
                          </w:rPr>
                        </w:pPr>
                        <w:r w:rsidRPr="00D81841">
                          <w:rPr>
                            <w:rFonts w:ascii="Trebuchet MS" w:hAnsi="Trebuchet MS" w:cs="Trebuchet MS"/>
                            <w:color w:val="3F3F3F"/>
                            <w:sz w:val="18"/>
                          </w:rPr>
                          <w:t xml:space="preserve">Requirements </w:t>
                        </w:r>
                        <w:r>
                          <w:rPr>
                            <w:rFonts w:ascii="Trebuchet MS" w:hAnsi="Trebuchet MS" w:cs="Trebuchet MS"/>
                            <w:color w:val="3F3F3F"/>
                            <w:sz w:val="18"/>
                          </w:rPr>
                          <w:t>Gathering</w:t>
                        </w:r>
                      </w:p>
                    </w:txbxContent>
                  </v:textbox>
                </v:rect>
                <v:group id="Group 122" o:spid="_x0000_s1146" style="position:absolute;left:25253;top:8058;width:4128;height:4102" coordorigin="311,3034" coordsize="34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Freeform 123" o:spid="_x0000_s1147" style="position:absolute;left:328;top:3078;width:308;height:226;visibility:visible;mso-wrap-style:square;v-text-anchor:top" coordsize="61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124" o:spid="_x0000_s1148" style="position:absolute;left:631;top:3307;width:7;height:18;visibility:visible;mso-wrap-style:square;v-text-anchor:top" coordsize="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" path="m5,3l2,11,,21,,31r7,5l12,32,13,22r,-10l13,5,12,1,9,,7,,5,3xe" fillcolor="#363" strokecolor="#363">
                    <v:path arrowok="t" o:connecttype="custom" o:connectlocs="3,2;1,6;0,11;0,16;4,18;6,16;7,11;7,6;7,3;6,1;5,0;4,0;3,2" o:connectangles="0,0,0,0,0,0,0,0,0,0,0,0,0"/>
                  </v:shape>
                  <v:shape id="Freeform 125" o:spid="_x0000_s1149" style="position:absolute;left:542;top:3282;width:9;height:18;visibility:visible;mso-wrap-style:square;v-text-anchor:top" coordsize="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" path="m12,2l7,9,2,19,,28r5,7l9,32r4,-9l16,12,17,5r,-2l16,1,14,,12,2xe" fillcolor="#363" strokecolor="#363">
                    <v:path arrowok="t" o:connecttype="custom" o:connectlocs="6,1;4,5;1,10;0,14;3,18;5,16;7,12;8,6;9,3;9,2;8,1;7,0;6,1" o:connectangles="0,0,0,0,0,0,0,0,0,0,0,0,0"/>
                  </v:shape>
                  <v:shape id="Freeform 126" o:spid="_x0000_s1150" style="position:absolute;left:450;top:3232;width:13;height:16;visibility:visible;mso-wrap-style:square;v-text-anchor:top" coordsize="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" path="m19,1l13,7,5,16,,25r3,7l9,30r6,-8l21,12,23,7,25,3,23,,21,,19,1xe" fillcolor="black" stroked="f">
                    <v:path arrowok="t" o:connecttype="custom" o:connectlocs="10,1;7,4;3,8;0,13;2,16;5,15;8,11;11,6;12,4;13,2;12,0;11,0;10,1" o:connectangles="0,0,0,0,0,0,0,0,0,0,0,0,0"/>
                  </v:shape>
                  <v:shape id="Freeform 127" o:spid="_x0000_s1151" style="position:absolute;left:362;top:3159;width:13;height:15;visibility:visible;mso-wrap-style:square;v-text-anchor:top" coordsize="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" path="m20,1l14,7,6,15,,24r3,7l9,30r6,-8l21,12,25,7,26,4r,-3l24,,20,1xe" fillcolor="#363" strokecolor="#363">
                    <v:path arrowok="t" o:connecttype="custom" o:connectlocs="10,0;7,3;3,7;0,12;2,15;5,15;8,11;11,6;13,3;13,2;13,0;12,0;10,0" o:connectangles="0,0,0,0,0,0,0,0,0,0,0,0,0"/>
                  </v:shape>
                  <v:shape id="Freeform 128" o:spid="_x0000_s1152" style="position:absolute;left:311;top:3084;width:15;height:13;visibility:visible;mso-wrap-style:square;v-text-anchor:top" coordsize="3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" path="m25,l18,4,7,9,,16r,8l6,26,16,20r8,-8l29,7,30,5r,-4l29,,25,xe" fillcolor="#363" strokecolor="#363">
                    <v:path arrowok="t" o:connecttype="custom" o:connectlocs="13,0;9,2;4,5;0,8;0,12;3,13;8,10;12,6;15,4;15,3;15,1;15,0;13,0" o:connectangles="0,0,0,0,0,0,0,0,0,0,0,0,0"/>
                  </v:shape>
                  <v:shape id="Freeform 129" o:spid="_x0000_s1153" style="position:absolute;left:400;top:3034;width:205;height:287;visibility:visible;mso-wrap-style:square;v-text-anchor:top" coordsize="409,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130" o:spid="_x0000_s1154" style="position:absolute;left:334;top:3307;width:83;height:69;visibility:visible;mso-wrap-style:square;v-text-anchor:top" coordsize="166,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131" o:spid="_x0000_s1155" style="position:absolute;left:328;top:3036;width:327;height:268;visibility:visible;mso-wrap-style:square;v-text-anchor:top" coordsize="65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132" o:spid="_x0000_s1156" style="position:absolute;left:403;top:3154;width:118;height:165;visibility:visible;mso-wrap-style:square;v-text-anchor:top" coordsize="2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" path="m11,330l234,7r1,-3l233,2,229,r-2,l,321r3,2l5,326r4,2l11,330xe" fillcolor="#123466" strokecolor="#123466">
                    <v:path arrowok="t" o:connecttype="custom" o:connectlocs="6,165;117,4;118,2;117,1;115,0;114,0;0,161;2,162;3,163;5,164;6,165" o:connectangles="0,0,0,0,0,0,0,0,0,0,0"/>
                  </v:shape>
                  <v:shape id="Freeform 133" o:spid="_x0000_s1157" style="position:absolute;left:350;top:3314;width:18;height:12;visibility:visible;mso-wrap-style:square;v-text-anchor:top" coordsize="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" path="m28,r5,1l36,4r1,2l37,8r-5,l28,7,24,8r-5,l14,10r-3,3l5,17,,23,5,12,12,5,19,1,28,xe" stroked="f">
                    <v:path arrowok="t" o:connecttype="custom" o:connectlocs="14,0;16,1;18,2;18,3;18,4;16,4;14,4;12,4;9,4;7,5;5,7;2,9;0,12;2,6;6,3;9,1;14,0" o:connectangles="0,0,0,0,0,0,0,0,0,0,0,0,0,0,0,0,0"/>
                  </v:shape>
                  <v:shape id="Freeform 134" o:spid="_x0000_s1158" style="position:absolute;left:337;top:3069;width:103;height:71;visibility:visible;mso-wrap-style:square;v-text-anchor:top" coordsize="20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135" o:spid="_x0000_s1159" style="position:absolute;left:558;top:3202;width:82;height:76;visibility:visible;mso-wrap-style:square;v-text-anchor:top" coordsize="16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" path="m162,153r-2,-22l152,106,139,77,121,51,98,29,69,14,36,9,,18,34,3,66,,95,8r26,17l141,49r15,31l163,115r-1,38xe" stroked="f">
                    <v:path arrowok="t" o:connecttype="custom" o:connectlocs="81,76;80,65;76,53;70,38;61,25;49,14;35,7;18,4;0,9;17,1;33,0;48,4;61,12;71,24;78,40;82,57;81,76" o:connectangles="0,0,0,0,0,0,0,0,0,0,0,0,0,0,0,0,0"/>
                  </v:shape>
                  <v:shape id="Freeform 136" o:spid="_x0000_s1160" style="position:absolute;left:439;top:3124;width:120;height:87;visibility:visible;mso-wrap-style:square;v-text-anchor:top" coordsize="240,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137" o:spid="_x0000_s1161" style="position:absolute;left:570;top:3072;width:30;height:125;visibility:visible;mso-wrap-style:square;v-text-anchor:top" coordsize="6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" path="m,250l22,227,39,199,51,168r7,-32l60,101,56,67,45,33,29,r7,28l42,58r2,33l43,124r-5,34l30,191,17,222,,250xe" stroked="f">
                    <v:path arrowok="t" o:connecttype="custom" o:connectlocs="0,125;11,114;20,100;26,84;29,68;30,51;28,34;23,17;15,0;18,14;21,29;22,46;22,62;19,79;15,96;9,111;0,125" o:connectangles="0,0,0,0,0,0,0,0,0,0,0,0,0,0,0,0,0"/>
                  </v:shape>
                  <v:shape id="Freeform 138" o:spid="_x0000_s1162" style="position:absolute;left:452;top:3063;width:124;height:60;visibility:visible;mso-wrap-style:square;v-text-anchor:top" coordsize="24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139" o:spid="_x0000_s1163" style="position:absolute;left:427;top:3146;width:12;height:16;visibility:visible;mso-wrap-style:square;v-text-anchor:top" coordsize="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" path="m19,2l13,7,4,15,,25r3,8l9,30r6,-8l20,13,23,6,24,4,23,,21,,19,2xe" stroked="f">
                    <v:path arrowok="t" o:connecttype="custom" o:connectlocs="10,1;7,3;2,7;0,12;2,16;5,15;8,11;10,6;12,3;12,2;12,0;11,0;10,1" o:connectangles="0,0,0,0,0,0,0,0,0,0,0,0,0"/>
                  </v:shape>
                  <v:shape id="Freeform 140" o:spid="_x0000_s1164" style="position:absolute;left:547;top:3215;width:11;height:17;visibility:visible;mso-wrap-style:square;v-text-anchor:top" coordsize="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" path="m16,3l11,8,4,19,,28r5,7l11,32r5,-8l20,14,23,7r,-3l21,1,18,,16,3xe" stroked="f">
                    <v:path arrowok="t" o:connecttype="custom" o:connectlocs="8,1;5,4;2,9;0,14;2,17;5,16;8,12;10,7;11,3;11,2;10,0;9,0;8,1" o:connectangles="0,0,0,0,0,0,0,0,0,0,0,0,0"/>
                  </v:shape>
                </v:group>
                <v:group id="Group 141" o:spid="_x0000_s1165" style="position:absolute;left:1873;top:4889;width:4127;height:4102" coordorigin="311,3034" coordsize="34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142" o:spid="_x0000_s1166" style="position:absolute;left:328;top:3078;width:308;height:226;visibility:visible;mso-wrap-style:square;v-text-anchor:top" coordsize="616,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" path="m,8r20,4l39,24,58,41,73,62,86,86r10,25l99,135r-1,23l129,156r32,8l192,179r27,21l242,224r18,26l271,276r1,24l291,295r24,1l345,301r29,9l403,325r22,21l442,370r4,31l470,393r26,-2l523,393r27,7l574,409r20,13l608,435r7,17l616,423r-4,-34l600,356,582,325,559,299,529,279r-34,-9l456,273r,-18l454,238r-8,-17l437,204,426,188,412,175,396,162,378,149r-19,-9l340,132r-21,-6l299,122r-21,-2l258,122r-20,4l219,133r-3,-16l212,101,205,86,195,71,183,58,170,46,155,34,138,25,122,16,104,9,86,4,68,1,50,,32,,16,3,,8xe" fillcolor="#a60038" stroked="f">
                    <v:path arrowok="t" o:connecttype="custom" o:connectlocs="10,6;29,21;43,43;50,68;65,78;96,90;121,112;136,138;146,148;173,151;202,163;221,185;235,197;262,197;287,205;304,218;308,212;300,178;280,150;248,135;228,128;223,111;213,94;198,81;180,70;160,63;139,60;119,63;108,59;103,43;92,29;78,17;61,8;43,2;25,0;8,2" o:connectangles="0,0,0,0,0,0,0,0,0,0,0,0,0,0,0,0,0,0,0,0,0,0,0,0,0,0,0,0,0,0,0,0,0,0,0,0"/>
                  </v:shape>
                  <v:shape id="Freeform 143" o:spid="_x0000_s1167" style="position:absolute;left:631;top:3307;width:7;height:18;visibility:visible;mso-wrap-style:square;v-text-anchor:top" coordsize="1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" path="m5,3l2,11,,21,,31r7,5l12,32,13,22r,-10l13,5,12,1,9,,7,,5,3xe" fillcolor="#363" strokecolor="#363">
                    <v:path arrowok="t" o:connecttype="custom" o:connectlocs="3,2;1,6;0,11;0,16;4,18;6,16;7,11;7,6;7,3;6,1;5,0;4,0;3,2" o:connectangles="0,0,0,0,0,0,0,0,0,0,0,0,0"/>
                  </v:shape>
                  <v:shape id="Freeform 144" o:spid="_x0000_s1168" style="position:absolute;left:542;top:3282;width:9;height:18;visibility:visible;mso-wrap-style:square;v-text-anchor:top" coordsize="1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" path="m12,2l7,9,2,19,,28r5,7l9,32r4,-9l16,12,17,5r,-2l16,1,14,,12,2xe" fillcolor="#363" strokecolor="#363">
                    <v:path arrowok="t" o:connecttype="custom" o:connectlocs="6,1;4,5;1,10;0,14;3,18;5,16;7,12;8,6;9,3;9,2;8,1;7,0;6,1" o:connectangles="0,0,0,0,0,0,0,0,0,0,0,0,0"/>
                  </v:shape>
                  <v:shape id="Freeform 145" o:spid="_x0000_s1169" style="position:absolute;left:450;top:3232;width:13;height:16;visibility:visible;mso-wrap-style:square;v-text-anchor:top" coordsize="2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" path="m19,1l13,7,5,16,,25r3,7l9,30r6,-8l21,12,23,7,25,3,23,,21,,19,1xe" fillcolor="black" stroked="f">
                    <v:path arrowok="t" o:connecttype="custom" o:connectlocs="10,1;7,4;3,8;0,13;2,16;5,15;8,11;11,6;12,4;13,2;12,0;11,0;10,1" o:connectangles="0,0,0,0,0,0,0,0,0,0,0,0,0"/>
                  </v:shape>
                  <v:shape id="Freeform 146" o:spid="_x0000_s1170" style="position:absolute;left:362;top:3159;width:13;height:15;visibility:visible;mso-wrap-style:square;v-text-anchor:top" coordsize="2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" path="m20,1l14,7,6,15,,24r3,7l9,30r6,-8l21,12,25,7,26,4r,-3l24,,20,1xe" fillcolor="#363" strokecolor="#363">
                    <v:path arrowok="t" o:connecttype="custom" o:connectlocs="10,0;7,3;3,7;0,12;2,15;5,15;8,11;11,6;13,3;13,2;13,0;12,0;10,0" o:connectangles="0,0,0,0,0,0,0,0,0,0,0,0,0"/>
                  </v:shape>
                  <v:shape id="Freeform 147" o:spid="_x0000_s1171" style="position:absolute;left:311;top:3084;width:15;height:13;visibility:visible;mso-wrap-style:square;v-text-anchor:top" coordsize="3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" path="m25,l18,4,7,9,,16r,8l6,26,16,20r8,-8l29,7,30,5r,-4l29,,25,xe" fillcolor="#363" strokecolor="#363">
                    <v:path arrowok="t" o:connecttype="custom" o:connectlocs="13,0;9,2;4,5;0,8;0,12;3,13;8,10;12,6;15,4;15,3;15,1;15,0;13,0" o:connectangles="0,0,0,0,0,0,0,0,0,0,0,0,0"/>
                  </v:shape>
                  <v:shape id="Freeform 148" o:spid="_x0000_s1172" style="position:absolute;left:400;top:3034;width:205;height:287;visibility:visible;mso-wrap-style:square;v-text-anchor:top" coordsize="409,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" path="m5,560r3,2l10,565r4,2l16,569r2,1l22,573r2,1l27,574r3,-6l371,74,409,,350,61,3,547,,553r1,1l2,557r2,1l5,560xe" fillcolor="#123466" strokecolor="#123466">
                    <v:path arrowok="t" o:connecttype="custom" o:connectlocs="3,280;4,281;5,283;7,284;8,285;9,285;11,287;12,287;14,287;15,284;186,37;205,0;175,31;2,274;0,277;1,277;1,279;2,279;3,280" o:connectangles="0,0,0,0,0,0,0,0,0,0,0,0,0,0,0,0,0,0,0"/>
                  </v:shape>
                  <v:shape id="Freeform 149" o:spid="_x0000_s1173" style="position:absolute;left:334;top:3307;width:83;height:69;visibility:visible;mso-wrap-style:square;v-text-anchor:top" coordsize="166,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" path="m136,1r-3,6l134,8r1,3l137,12r1,2l141,16r2,3l147,21r2,2l151,24r4,3l157,28r3,l163,22r1,2l166,26r,2l166,30r-2,2l160,41r-7,10l143,64r-9,14l123,93r-11,14l103,119r-7,7l88,131r-10,4l69,137r-10,l49,136,39,133,29,127,13,113,4,98,,80,3,62,9,45,18,29,31,15,46,6,58,3r10,l75,7r6,6l83,20r,7l81,34r-5,4l63,45r-8,8l48,61r-3,7l44,75r2,5l52,84r7,1l62,84r3,-1l69,81r4,-4l81,67,90,55,98,43,108,30r8,-11l123,10r5,-7l129,r1,l133,r1,l136,1xe" fillcolor="#123466" stroked="f">
                    <v:path arrowok="t" o:connecttype="custom" o:connectlocs="67,4;68,6;69,7;72,10;75,12;78,14;80,14;82,12;83,14;82,16;77,26;67,39;56,54;48,63;39,68;30,69;20,67;7,57;0,40;5,23;16,8;29,2;38,4;42,10;41,17;32,23;24,31;22,38;26,42;31,42;35,41;41,34;49,22;58,10;64,2;65,0;67,0" o:connectangles="0,0,0,0,0,0,0,0,0,0,0,0,0,0,0,0,0,0,0,0,0,0,0,0,0,0,0,0,0,0,0,0,0,0,0,0,0"/>
                  </v:shape>
                  <v:shape id="Freeform 150" o:spid="_x0000_s1174" style="position:absolute;left:328;top:3036;width:327;height:268;visibility:visible;mso-wrap-style:square;v-text-anchor:top" coordsize="655,5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" path="m509,64l477,45,443,28,408,17,371,8,333,2,295,,258,1,221,3,184,9r-34,7l117,26,88,37,61,49,36,63,16,78,,93,16,88,32,85r18,l68,86r18,3l104,94r18,7l138,110r17,9l170,131r13,12l195,156r10,15l212,186r4,16l219,218r19,-7l258,207r20,-2l299,207r20,4l340,217r19,8l378,234r18,13l412,260r14,13l437,289r9,17l454,323r2,17l456,358r39,-3l529,364r30,20l582,410r18,31l612,474r4,34l615,537r9,-21l632,493r8,-25l646,440r5,-30l654,380r1,-32l653,315r-5,-34l641,248,629,215,615,183,595,150,572,120,543,92,509,64xe" fillcolor="#a60038" stroked="f">
                    <v:path arrowok="t" o:connecttype="custom" o:connectlocs="238,22;204,8;166,1;129,0;92,4;58,13;30,24;8,39;8,44;25,42;43,44;61,50;77,59;91,71;102,85;108,101;119,105;139,102;159,105;179,112;198,123;213,136;223,153;228,170;247,177;279,192;300,220;308,254;312,258;320,234;325,205;327,174;324,140;314,107;297,75;271,46" o:connectangles="0,0,0,0,0,0,0,0,0,0,0,0,0,0,0,0,0,0,0,0,0,0,0,0,0,0,0,0,0,0,0,0,0,0,0,0"/>
                  </v:shape>
                  <v:shape id="Freeform 151" o:spid="_x0000_s1175" style="position:absolute;left:403;top:3154;width:118;height:165;visibility:visible;mso-wrap-style:square;v-text-anchor:top" coordsize="235,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" path="m11,330l234,7r1,-3l233,2,229,r-2,l,321r3,2l5,326r4,2l11,330xe" fillcolor="#123466" strokecolor="#123466">
                    <v:path arrowok="t" o:connecttype="custom" o:connectlocs="6,165;117,4;118,2;117,1;115,0;114,0;0,161;2,162;3,163;5,164;6,165" o:connectangles="0,0,0,0,0,0,0,0,0,0,0"/>
                  </v:shape>
                  <v:shape id="Freeform 152" o:spid="_x0000_s1176" style="position:absolute;left:350;top:3314;width:18;height:12;visibility:visible;mso-wrap-style:square;v-text-anchor:top" coordsize="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" path="m28,r5,1l36,4r1,2l37,8r-5,l28,7,24,8r-5,l14,10r-3,3l5,17,,23,5,12,12,5,19,1,28,xe" stroked="f">
                    <v:path arrowok="t" o:connecttype="custom" o:connectlocs="14,0;16,1;18,2;18,3;18,4;16,4;14,4;12,4;9,4;7,5;5,7;2,9;0,12;2,6;6,3;9,1;14,0" o:connectangles="0,0,0,0,0,0,0,0,0,0,0,0,0,0,0,0,0"/>
                  </v:shape>
                  <v:shape id="Freeform 153" o:spid="_x0000_s1177" style="position:absolute;left:337;top:3069;width:103;height:71;visibility:visible;mso-wrap-style:square;v-text-anchor:top" coordsize="20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" path="m205,143r-2,-20l198,105,191,89,182,74,170,60,157,49,143,38,128,30,111,23,94,17,78,14,60,11r-16,l28,11,13,13,,16,20,8,40,4,59,,79,,97,3r19,4l132,13r16,8l162,31r13,12l185,55r9,15l201,86r3,19l207,123r-2,20xe" stroked="f">
                    <v:path arrowok="t" o:connecttype="custom" o:connectlocs="102,71;101,61;99,52;95,44;91,37;85,30;78,24;71,19;64,15;55,11;47,8;39,7;30,5;22,5;14,5;6,6;0,8;10,4;20,2;29,0;39,0;48,1;58,3;66,6;74,10;81,15;87,21;92,27;97,35;100,43;102,52;103,61;102,71" o:connectangles="0,0,0,0,0,0,0,0,0,0,0,0,0,0,0,0,0,0,0,0,0,0,0,0,0,0,0,0,0,0,0,0,0"/>
                  </v:shape>
                  <v:shape id="Freeform 154" o:spid="_x0000_s1178" style="position:absolute;left:558;top:3202;width:82;height:76;visibility:visible;mso-wrap-style:square;v-text-anchor:top" coordsize="163,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" path="m162,153r-2,-22l152,106,139,77,121,51,98,29,69,14,36,9,,18,34,3,66,,95,8r26,17l141,49r15,31l163,115r-1,38xe" stroked="f">
                    <v:path arrowok="t" o:connecttype="custom" o:connectlocs="81,76;80,65;76,53;70,38;61,25;49,14;35,7;18,4;0,9;17,1;33,0;48,4;61,12;71,24;78,40;82,57;81,76" o:connectangles="0,0,0,0,0,0,0,0,0,0,0,0,0,0,0,0,0"/>
                  </v:shape>
                  <v:shape id="Freeform 155" o:spid="_x0000_s1179" style="position:absolute;left:439;top:3124;width:120;height:87;visibility:visible;mso-wrap-style:square;v-text-anchor:top" coordsize="240,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" path="m239,173r1,-17l238,138r-5,-18l225,103,215,87,203,71,189,57,174,45,156,33,137,25,116,18,95,15,72,14,49,16,25,22,,31,18,19,38,10,58,4,79,1,101,r20,3l142,8r19,8l180,26r16,14l211,56r11,18l232,95r6,24l240,145r-1,28xe" stroked="f">
                    <v:path arrowok="t" o:connecttype="custom" o:connectlocs="120,87;120,78;119,69;117,60;113,52;108,44;102,36;95,29;87,23;78,17;69,13;58,9;48,8;36,7;25,8;13,11;0,16;9,10;19,5;29,2;40,1;51,0;61,2;71,4;81,8;90,13;98,20;106,28;111,37;116,48;119,60;120,73;120,87" o:connectangles="0,0,0,0,0,0,0,0,0,0,0,0,0,0,0,0,0,0,0,0,0,0,0,0,0,0,0,0,0,0,0,0,0"/>
                  </v:shape>
                  <v:shape id="Freeform 156" o:spid="_x0000_s1180" style="position:absolute;left:570;top:3072;width:30;height:125;visibility:visible;mso-wrap-style:square;v-text-anchor:top" coordsize="6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" path="m,250l22,227,39,199,51,168r7,-32l60,101,56,67,45,33,29,r7,28l42,58r2,33l43,124r-5,34l30,191,17,222,,250xe" stroked="f">
                    <v:path arrowok="t" o:connecttype="custom" o:connectlocs="0,125;11,114;20,100;26,84;29,68;30,51;28,34;23,17;15,0;18,14;21,29;22,46;22,62;19,79;15,96;9,111;0,125" o:connectangles="0,0,0,0,0,0,0,0,0,0,0,0,0,0,0,0,0"/>
                  </v:shape>
                  <v:shape id="Freeform 157" o:spid="_x0000_s1181" style="position:absolute;left:452;top:3063;width:124;height:60;visibility:visible;mso-wrap-style:square;v-text-anchor:top" coordsize="248,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" path="m,118l12,96,24,78,38,62,52,47,68,36,84,25r17,-8l117,10,134,6,151,2,168,r18,l202,1r16,1l233,6r15,3l233,8r-17,l201,8,186,9r-17,2l154,14r-16,3l123,23r-15,6l92,37,77,46,62,56,46,69,31,84,16,100,,118xe" stroked="f">
                    <v:path arrowok="t" o:connecttype="custom" o:connectlocs="0,60;6,49;12,40;19,32;26,24;34,18;42,13;51,9;59,5;67,3;76,1;84,0;93,0;101,1;109,1;117,3;124,5;117,4;108,4;101,4;93,5;85,6;77,7;69,9;62,12;54,15;46,19;39,23;31,28;23,35;16,43;8,51;0,60" o:connectangles="0,0,0,0,0,0,0,0,0,0,0,0,0,0,0,0,0,0,0,0,0,0,0,0,0,0,0,0,0,0,0,0,0"/>
                  </v:shape>
                  <v:shape id="Freeform 158" o:spid="_x0000_s1182" style="position:absolute;left:427;top:3146;width:12;height:16;visibility:visible;mso-wrap-style:square;v-text-anchor:top" coordsize="2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" path="m19,2l13,7,4,15,,25r3,8l9,30r6,-8l20,13,23,6,24,4,23,,21,,19,2xe" stroked="f">
                    <v:path arrowok="t" o:connecttype="custom" o:connectlocs="10,1;7,3;2,7;0,12;2,16;5,15;8,11;10,6;12,3;12,2;12,0;11,0;10,1" o:connectangles="0,0,0,0,0,0,0,0,0,0,0,0,0"/>
                  </v:shape>
                  <v:shape id="Freeform 159" o:spid="_x0000_s1183" style="position:absolute;left:547;top:3215;width:11;height:17;visibility:visible;mso-wrap-style:square;v-text-anchor:top" coordsize="2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" path="m16,3l11,8,4,19,,28r5,7l11,32r5,-8l20,14,23,7r,-3l21,1,18,,16,3xe" stroked="f">
                    <v:path arrowok="t" o:connecttype="custom" o:connectlocs="8,1;5,4;2,9;0,14;2,17;5,16;8,12;10,7;11,3;11,2;10,0;9,0;8,1" o:connectangles="0,0,0,0,0,0,0,0,0,0,0,0,0"/>
                  </v:shape>
                </v:group>
                <v:line id="Line 160" o:spid="_x0000_s1184" style="position:absolute;visibility:visible;mso-wrap-style:square" from="5295,11417" to="5302,14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" strokeweight=".25pt">
                  <v:stroke dashstyle="1 1" startarrow="open" endcap="round"/>
                </v:line>
                <w10:anchorlock/>
              </v:group>
            </w:pict>
          </mc:Fallback>
        </mc:AlternateContent>
      </w:r>
    </w:p>
    <w:p w14:paraId="3F009936" w14:textId="77777777" w:rsidR="00700744" w:rsidRPr="0053628D" w:rsidRDefault="00700744" w:rsidP="00700744">
      <w:pPr>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SDLC is nothing but Software Development Life Cycle. It is a standard which is used by software industry to develop good software.</w:t>
      </w:r>
    </w:p>
    <w:p w14:paraId="15028E1A" w14:textId="77777777" w:rsidR="00700744" w:rsidRPr="0053628D" w:rsidRDefault="00700744" w:rsidP="00700744">
      <w:pPr>
        <w:spacing w:before="240"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Stages in SDLC:</w:t>
      </w:r>
    </w:p>
    <w:p w14:paraId="1E123AFD" w14:textId="77777777" w:rsidR="00700744" w:rsidRPr="0053628D" w:rsidRDefault="00700744" w:rsidP="00DC45B9">
      <w:pPr>
        <w:numPr>
          <w:ilvl w:val="0"/>
          <w:numId w:val="4"/>
        </w:numPr>
        <w:spacing w:after="0" w:line="360" w:lineRule="auto"/>
        <w:jc w:val="both"/>
        <w:rPr>
          <w:rFonts w:ascii="Times New Roman" w:hAnsi="Times New Roman" w:cs="Times New Roman"/>
          <w:sz w:val="24"/>
          <w:szCs w:val="24"/>
        </w:rPr>
      </w:pPr>
      <w:r w:rsidRPr="0053628D">
        <w:rPr>
          <w:rFonts w:ascii="Times New Roman" w:hAnsi="Times New Roman" w:cs="Times New Roman"/>
          <w:sz w:val="24"/>
          <w:szCs w:val="24"/>
        </w:rPr>
        <w:t>Requirement Gathering</w:t>
      </w:r>
    </w:p>
    <w:p w14:paraId="3C6DB096" w14:textId="77777777" w:rsidR="00700744" w:rsidRPr="0053628D" w:rsidRDefault="00700744" w:rsidP="00DC45B9">
      <w:pPr>
        <w:numPr>
          <w:ilvl w:val="0"/>
          <w:numId w:val="4"/>
        </w:numPr>
        <w:spacing w:after="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Analysis </w:t>
      </w:r>
    </w:p>
    <w:p w14:paraId="571C3891" w14:textId="77777777" w:rsidR="00700744" w:rsidRPr="0053628D" w:rsidRDefault="00700744" w:rsidP="00DC45B9">
      <w:pPr>
        <w:numPr>
          <w:ilvl w:val="0"/>
          <w:numId w:val="4"/>
        </w:numPr>
        <w:spacing w:after="0" w:line="360" w:lineRule="auto"/>
        <w:jc w:val="both"/>
        <w:rPr>
          <w:rFonts w:ascii="Times New Roman" w:hAnsi="Times New Roman" w:cs="Times New Roman"/>
          <w:sz w:val="24"/>
          <w:szCs w:val="24"/>
        </w:rPr>
      </w:pPr>
      <w:r w:rsidRPr="0053628D">
        <w:rPr>
          <w:rFonts w:ascii="Times New Roman" w:hAnsi="Times New Roman" w:cs="Times New Roman"/>
          <w:sz w:val="24"/>
          <w:szCs w:val="24"/>
        </w:rPr>
        <w:t>Designing</w:t>
      </w:r>
    </w:p>
    <w:p w14:paraId="70B2F6DA" w14:textId="77777777" w:rsidR="00700744" w:rsidRPr="0053628D" w:rsidRDefault="00700744" w:rsidP="00DC45B9">
      <w:pPr>
        <w:numPr>
          <w:ilvl w:val="0"/>
          <w:numId w:val="4"/>
        </w:numPr>
        <w:spacing w:after="0" w:line="360" w:lineRule="auto"/>
        <w:jc w:val="both"/>
        <w:rPr>
          <w:rFonts w:ascii="Times New Roman" w:hAnsi="Times New Roman" w:cs="Times New Roman"/>
          <w:sz w:val="24"/>
          <w:szCs w:val="24"/>
        </w:rPr>
      </w:pPr>
      <w:r w:rsidRPr="0053628D">
        <w:rPr>
          <w:rFonts w:ascii="Times New Roman" w:hAnsi="Times New Roman" w:cs="Times New Roman"/>
          <w:sz w:val="24"/>
          <w:szCs w:val="24"/>
        </w:rPr>
        <w:t>Coding</w:t>
      </w:r>
    </w:p>
    <w:p w14:paraId="1CB503C8" w14:textId="77777777" w:rsidR="00700744" w:rsidRPr="0053628D" w:rsidRDefault="00700744" w:rsidP="00DC45B9">
      <w:pPr>
        <w:numPr>
          <w:ilvl w:val="0"/>
          <w:numId w:val="4"/>
        </w:numPr>
        <w:spacing w:after="0" w:line="360" w:lineRule="auto"/>
        <w:jc w:val="both"/>
        <w:rPr>
          <w:rFonts w:ascii="Times New Roman" w:hAnsi="Times New Roman" w:cs="Times New Roman"/>
          <w:sz w:val="24"/>
          <w:szCs w:val="24"/>
        </w:rPr>
      </w:pPr>
      <w:r w:rsidRPr="0053628D">
        <w:rPr>
          <w:rFonts w:ascii="Times New Roman" w:hAnsi="Times New Roman" w:cs="Times New Roman"/>
          <w:sz w:val="24"/>
          <w:szCs w:val="24"/>
        </w:rPr>
        <w:t>Testing</w:t>
      </w:r>
    </w:p>
    <w:p w14:paraId="675EC96D" w14:textId="77777777" w:rsidR="00700744" w:rsidRPr="00700744" w:rsidRDefault="00700744" w:rsidP="00DC45B9">
      <w:pPr>
        <w:numPr>
          <w:ilvl w:val="0"/>
          <w:numId w:val="4"/>
        </w:numPr>
        <w:spacing w:after="0" w:line="360" w:lineRule="auto"/>
        <w:jc w:val="both"/>
        <w:rPr>
          <w:rFonts w:ascii="Times New Roman" w:hAnsi="Times New Roman" w:cs="Times New Roman"/>
          <w:sz w:val="24"/>
          <w:szCs w:val="24"/>
        </w:rPr>
      </w:pPr>
      <w:r w:rsidRPr="0053628D">
        <w:rPr>
          <w:rFonts w:ascii="Times New Roman" w:hAnsi="Times New Roman" w:cs="Times New Roman"/>
          <w:sz w:val="24"/>
          <w:szCs w:val="24"/>
        </w:rPr>
        <w:t>Maintenance</w:t>
      </w:r>
    </w:p>
    <w:p w14:paraId="3A623629"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sz w:val="24"/>
          <w:szCs w:val="24"/>
        </w:rPr>
        <w:t xml:space="preserve">Requirements </w:t>
      </w:r>
      <w:r w:rsidRPr="0053628D">
        <w:rPr>
          <w:rFonts w:ascii="Times New Roman" w:hAnsi="Times New Roman" w:cs="Times New Roman"/>
          <w:b/>
          <w:sz w:val="24"/>
          <w:szCs w:val="24"/>
        </w:rPr>
        <w:t>Gathering</w:t>
      </w:r>
      <w:r w:rsidRPr="0053628D">
        <w:rPr>
          <w:rFonts w:ascii="Times New Roman" w:hAnsi="Times New Roman" w:cs="Times New Roman"/>
          <w:sz w:val="24"/>
          <w:szCs w:val="24"/>
        </w:rPr>
        <w:t xml:space="preserve"> </w:t>
      </w:r>
      <w:r w:rsidRPr="0053628D">
        <w:rPr>
          <w:rFonts w:ascii="Times New Roman" w:hAnsi="Times New Roman" w:cs="Times New Roman"/>
          <w:b/>
          <w:bCs/>
          <w:sz w:val="24"/>
          <w:szCs w:val="24"/>
        </w:rPr>
        <w:t>stage:</w:t>
      </w:r>
    </w:p>
    <w:p w14:paraId="64C49B62"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The requirements gathering process takes as its input the goals identified in the high-level requirements section of the project plan. Each goal will be refined into a set of one or more requirements. These requirements define the major functions of the intended application, define operational data areas and reference data areas, and define the initial data entities. Major functions include critical processes to be managed, as well as mission critical inputs, outputs and reports. A user class hierarchy is developed and associated with these major functions, data </w:t>
      </w:r>
      <w:r w:rsidRPr="0053628D">
        <w:rPr>
          <w:rFonts w:ascii="Times New Roman" w:hAnsi="Times New Roman" w:cs="Times New Roman"/>
          <w:sz w:val="24"/>
          <w:szCs w:val="24"/>
        </w:rPr>
        <w:lastRenderedPageBreak/>
        <w:t>areas, and data entities. Each of these definitions is termed a Requirement. Requirements are identified by unique requirement identifiers and, at minimum, contain a requirement title and textual description.</w:t>
      </w:r>
    </w:p>
    <w:p w14:paraId="6589EC4B" w14:textId="77777777" w:rsidR="00700744" w:rsidRPr="0053628D" w:rsidRDefault="00700744" w:rsidP="00700744">
      <w:pPr>
        <w:pStyle w:val="ListParagraph"/>
        <w:autoSpaceDE w:val="0"/>
        <w:autoSpaceDN w:val="0"/>
        <w:adjustRightInd w:val="0"/>
        <w:spacing w:line="360" w:lineRule="auto"/>
        <w:ind w:left="1089"/>
        <w:jc w:val="both"/>
        <w:rPr>
          <w:rFonts w:ascii="Times New Roman" w:hAnsi="Times New Roman" w:cs="Times New Roman"/>
          <w:sz w:val="24"/>
          <w:szCs w:val="24"/>
        </w:rPr>
      </w:pPr>
      <w:r w:rsidRPr="0053628D">
        <w:rPr>
          <w:rFonts w:ascii="Times New Roman" w:hAnsi="Times New Roman" w:cs="Times New Roman"/>
          <w:noProof/>
          <w:sz w:val="24"/>
          <w:szCs w:val="24"/>
          <w:lang w:eastAsia="en-IN"/>
        </w:rPr>
        <w:drawing>
          <wp:inline distT="0" distB="0" distL="0" distR="0" wp14:anchorId="3FE135FF" wp14:editId="3DE15A51">
            <wp:extent cx="4962525" cy="2362200"/>
            <wp:effectExtent l="19050" t="0" r="9525"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srcRect/>
                    <a:stretch>
                      <a:fillRect/>
                    </a:stretch>
                  </pic:blipFill>
                  <pic:spPr bwMode="auto">
                    <a:xfrm>
                      <a:off x="0" y="0"/>
                      <a:ext cx="4962525" cy="2362200"/>
                    </a:xfrm>
                    <a:prstGeom prst="rect">
                      <a:avLst/>
                    </a:prstGeom>
                    <a:noFill/>
                    <a:ln w="9525">
                      <a:noFill/>
                      <a:miter lim="800000"/>
                      <a:headEnd/>
                      <a:tailEnd/>
                    </a:ln>
                  </pic:spPr>
                </pic:pic>
              </a:graphicData>
            </a:graphic>
          </wp:inline>
        </w:drawing>
      </w:r>
    </w:p>
    <w:p w14:paraId="773AF673"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These requirements are fully described in the primary deliverables for this stage: </w:t>
      </w:r>
      <w:proofErr w:type="gramStart"/>
      <w:r w:rsidRPr="0053628D">
        <w:rPr>
          <w:rFonts w:ascii="Times New Roman" w:hAnsi="Times New Roman" w:cs="Times New Roman"/>
          <w:sz w:val="24"/>
          <w:szCs w:val="24"/>
        </w:rPr>
        <w:t>the</w:t>
      </w:r>
      <w:proofErr w:type="gramEnd"/>
      <w:r w:rsidRPr="0053628D">
        <w:rPr>
          <w:rFonts w:ascii="Times New Roman" w:hAnsi="Times New Roman" w:cs="Times New Roman"/>
          <w:sz w:val="24"/>
          <w:szCs w:val="24"/>
        </w:rPr>
        <w:t xml:space="preserve"> Requirements Document and the Requirements Traceability Matrix (RTM). The requirements document contains complete descriptions of each requirement, including diagrams and references to external documents as necessary. Note that detailed listings of database tables and fields are </w:t>
      </w:r>
      <w:r w:rsidRPr="0053628D">
        <w:rPr>
          <w:rFonts w:ascii="Times New Roman" w:hAnsi="Times New Roman" w:cs="Times New Roman"/>
          <w:i/>
          <w:iCs/>
          <w:sz w:val="24"/>
          <w:szCs w:val="24"/>
        </w:rPr>
        <w:t xml:space="preserve">not </w:t>
      </w:r>
      <w:r w:rsidRPr="0053628D">
        <w:rPr>
          <w:rFonts w:ascii="Times New Roman" w:hAnsi="Times New Roman" w:cs="Times New Roman"/>
          <w:sz w:val="24"/>
          <w:szCs w:val="24"/>
        </w:rPr>
        <w:t>included in the requirements document.</w:t>
      </w:r>
    </w:p>
    <w:p w14:paraId="2C0D87A0"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The title of each requirement is also placed into the first version of the RTM, along with the title of each goal from the project plan. The purpose of the RTM is to show that the product components developed during each stage of the software development lifecycle are formally connected to the components developed in prior stages.</w:t>
      </w:r>
    </w:p>
    <w:p w14:paraId="1E18C3B1"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In the requirements stage, the RTM consists of a list of high-level requirements, or goals, by title, with a listing of associated requirements for each goal, listed by requirement title. In this hierarchical listing, the RTM shows that each requirement developed during this stage is formally linked to a specific product goal. In this format, each requirement can be traced to a specific product goal, hence the term </w:t>
      </w:r>
      <w:r w:rsidRPr="0053628D">
        <w:rPr>
          <w:rFonts w:ascii="Times New Roman" w:hAnsi="Times New Roman" w:cs="Times New Roman"/>
          <w:iCs/>
          <w:sz w:val="24"/>
          <w:szCs w:val="24"/>
        </w:rPr>
        <w:t>requirements traceability</w:t>
      </w:r>
      <w:r w:rsidRPr="0053628D">
        <w:rPr>
          <w:rFonts w:ascii="Times New Roman" w:hAnsi="Times New Roman" w:cs="Times New Roman"/>
          <w:sz w:val="24"/>
          <w:szCs w:val="24"/>
        </w:rPr>
        <w:t>.</w:t>
      </w:r>
    </w:p>
    <w:p w14:paraId="37182A7A"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The outputs of the requirements definition stage include the requirements document, the RTM, and an updated project plan.</w:t>
      </w:r>
    </w:p>
    <w:p w14:paraId="3522679B" w14:textId="77777777" w:rsidR="00700744" w:rsidRPr="0053628D" w:rsidRDefault="00700744" w:rsidP="00DC45B9">
      <w:pPr>
        <w:numPr>
          <w:ilvl w:val="0"/>
          <w:numId w:val="5"/>
        </w:num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Feasibility study is all about identification of problems in a project.</w:t>
      </w:r>
    </w:p>
    <w:p w14:paraId="03ED849F" w14:textId="77777777" w:rsidR="00700744" w:rsidRPr="0053628D" w:rsidRDefault="00700744" w:rsidP="00DC45B9">
      <w:pPr>
        <w:numPr>
          <w:ilvl w:val="0"/>
          <w:numId w:val="5"/>
        </w:numPr>
        <w:autoSpaceDE w:val="0"/>
        <w:autoSpaceDN w:val="0"/>
        <w:adjustRightInd w:val="0"/>
        <w:spacing w:line="360" w:lineRule="auto"/>
        <w:jc w:val="both"/>
        <w:rPr>
          <w:rFonts w:ascii="Times New Roman" w:hAnsi="Times New Roman" w:cs="Times New Roman"/>
          <w:sz w:val="24"/>
          <w:szCs w:val="24"/>
        </w:rPr>
      </w:pPr>
      <w:r w:rsidRPr="0053628D">
        <w:rPr>
          <w:rFonts w:ascii="Times New Roman" w:hAnsi="Times New Roman" w:cs="Times New Roman"/>
          <w:sz w:val="24"/>
          <w:szCs w:val="24"/>
        </w:rPr>
        <w:lastRenderedPageBreak/>
        <w:t>No. of staff required to handle a project is represented as Team Formation, in this case only modules are individual tasks will be assigned to employees who are working for that project.</w:t>
      </w:r>
    </w:p>
    <w:p w14:paraId="4A057D09" w14:textId="77777777" w:rsidR="00700744" w:rsidRPr="0053628D" w:rsidRDefault="00700744" w:rsidP="00DC45B9">
      <w:pPr>
        <w:numPr>
          <w:ilvl w:val="0"/>
          <w:numId w:val="5"/>
        </w:numPr>
        <w:autoSpaceDE w:val="0"/>
        <w:autoSpaceDN w:val="0"/>
        <w:adjustRightInd w:val="0"/>
        <w:spacing w:line="360" w:lineRule="auto"/>
        <w:jc w:val="both"/>
        <w:rPr>
          <w:rFonts w:ascii="Times New Roman" w:hAnsi="Times New Roman" w:cs="Times New Roman"/>
          <w:sz w:val="24"/>
          <w:szCs w:val="24"/>
        </w:rPr>
      </w:pPr>
      <w:r w:rsidRPr="0053628D">
        <w:rPr>
          <w:rFonts w:ascii="Times New Roman" w:hAnsi="Times New Roman" w:cs="Times New Roman"/>
          <w:sz w:val="24"/>
          <w:szCs w:val="24"/>
        </w:rPr>
        <w:t>Project Specifications are all about representing of various possible inputs submitting to the server and corresponding outputs along with reports maintained by administrator.</w:t>
      </w:r>
    </w:p>
    <w:p w14:paraId="4F9AA1BA"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sz w:val="24"/>
          <w:szCs w:val="24"/>
        </w:rPr>
        <w:t>Analysis Stage:</w:t>
      </w:r>
    </w:p>
    <w:p w14:paraId="7A3B4624"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The planning stage establishes a bird's eye view of the intended software product, and uses this to establish the basic project structure, evaluate feasibility and risks associated with the project, and describe appropriate management and technical approaches.</w:t>
      </w:r>
    </w:p>
    <w:p w14:paraId="4EFED0A8"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noProof/>
          <w:sz w:val="24"/>
          <w:szCs w:val="24"/>
          <w:lang w:eastAsia="en-IN"/>
        </w:rPr>
        <w:drawing>
          <wp:inline distT="0" distB="0" distL="0" distR="0" wp14:anchorId="0952B7BC" wp14:editId="455F66C3">
            <wp:extent cx="4886325" cy="3109245"/>
            <wp:effectExtent l="19050" t="0" r="9525"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srcRect/>
                    <a:stretch>
                      <a:fillRect/>
                    </a:stretch>
                  </pic:blipFill>
                  <pic:spPr bwMode="auto">
                    <a:xfrm>
                      <a:off x="0" y="0"/>
                      <a:ext cx="4890867" cy="3112135"/>
                    </a:xfrm>
                    <a:prstGeom prst="rect">
                      <a:avLst/>
                    </a:prstGeom>
                    <a:noFill/>
                    <a:ln w="9525">
                      <a:noFill/>
                      <a:miter lim="800000"/>
                      <a:headEnd/>
                      <a:tailEnd/>
                    </a:ln>
                  </pic:spPr>
                </pic:pic>
              </a:graphicData>
            </a:graphic>
          </wp:inline>
        </w:drawing>
      </w:r>
    </w:p>
    <w:p w14:paraId="2097A75B"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The most critical section of the project plan is a listing of high-level product requirements, also referred to as goals. All of the software product requirements to be developed during the requirements definition stage flow from one or more of these goals. The minimum information for each goal consists of a title and textual description, although additional information and references to external documents may be included. The outputs of the project planning stage are the configuration management plan, the quality assurance plan, and the project plan and schedule, with a detailed listing of scheduled activities for the upcoming Requirements stage, and </w:t>
      </w:r>
      <w:proofErr w:type="gramStart"/>
      <w:r w:rsidRPr="0053628D">
        <w:rPr>
          <w:rFonts w:ascii="Times New Roman" w:hAnsi="Times New Roman" w:cs="Times New Roman"/>
          <w:sz w:val="24"/>
          <w:szCs w:val="24"/>
        </w:rPr>
        <w:t>high level</w:t>
      </w:r>
      <w:proofErr w:type="gramEnd"/>
      <w:r w:rsidRPr="0053628D">
        <w:rPr>
          <w:rFonts w:ascii="Times New Roman" w:hAnsi="Times New Roman" w:cs="Times New Roman"/>
          <w:sz w:val="24"/>
          <w:szCs w:val="24"/>
        </w:rPr>
        <w:t xml:space="preserve"> estimates of effort for the out stages.</w:t>
      </w:r>
    </w:p>
    <w:p w14:paraId="74FC1E3B"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sz w:val="24"/>
          <w:szCs w:val="24"/>
        </w:rPr>
        <w:t>Designing Stage:</w:t>
      </w:r>
    </w:p>
    <w:p w14:paraId="0720A4EA"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lastRenderedPageBreak/>
        <w:t>The design stage takes as its initial input the requirements identified in the approved requirements document. For each requirement, a set of one or more design elements will be produced as a result of interviews, workshops, and/or prototype efforts. Design elements describe the desired software features in detail, and generally include functional hierarchy diagrams, screen layout diagrams, tables of business rules, business process diagrams, pseudo code, and a complete entity-relationship diagram with a full data dictionary. These design elements are intended to describe the software in sufficient detail that skilled programmers may develop the software with minimal additional input.</w:t>
      </w:r>
    </w:p>
    <w:p w14:paraId="0A6352A5"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p>
    <w:p w14:paraId="1F6628CF"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77F61AE8" wp14:editId="37732ED7">
            <wp:simplePos x="0" y="0"/>
            <wp:positionH relativeFrom="column">
              <wp:posOffset>1329338</wp:posOffset>
            </wp:positionH>
            <wp:positionV relativeFrom="paragraph">
              <wp:align>top</wp:align>
            </wp:positionV>
            <wp:extent cx="4022117" cy="2681728"/>
            <wp:effectExtent l="19050" t="0" r="0" b="0"/>
            <wp:wrapSquare wrapText="bothSides"/>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4022117" cy="2681728"/>
                    </a:xfrm>
                    <a:prstGeom prst="rect">
                      <a:avLst/>
                    </a:prstGeom>
                    <a:noFill/>
                    <a:ln w="9525">
                      <a:noFill/>
                      <a:miter lim="800000"/>
                      <a:headEnd/>
                      <a:tailEnd/>
                    </a:ln>
                  </pic:spPr>
                </pic:pic>
              </a:graphicData>
            </a:graphic>
          </wp:anchor>
        </w:drawing>
      </w:r>
      <w:r w:rsidRPr="0053628D">
        <w:rPr>
          <w:rFonts w:ascii="Times New Roman" w:hAnsi="Times New Roman" w:cs="Times New Roman"/>
          <w:sz w:val="24"/>
          <w:szCs w:val="24"/>
        </w:rPr>
        <w:br w:type="textWrapping" w:clear="all"/>
        <w:t>When the design document is finalized and accepted, the RTM is updated to show that each design element is formally associated with a specific requirement. The outputs of the design stage are the design document, an updated RTM, and an updated project plan.</w:t>
      </w:r>
    </w:p>
    <w:p w14:paraId="2D384EC3" w14:textId="77777777" w:rsidR="00700744" w:rsidRPr="0053628D" w:rsidRDefault="00700744" w:rsidP="00700744">
      <w:pPr>
        <w:tabs>
          <w:tab w:val="left" w:pos="3600"/>
        </w:tabs>
        <w:autoSpaceDE w:val="0"/>
        <w:autoSpaceDN w:val="0"/>
        <w:adjustRightInd w:val="0"/>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sz w:val="24"/>
          <w:szCs w:val="24"/>
        </w:rPr>
        <w:t>Development (Coding) Stage:</w:t>
      </w:r>
      <w:r w:rsidRPr="0053628D">
        <w:rPr>
          <w:rFonts w:ascii="Times New Roman" w:hAnsi="Times New Roman" w:cs="Times New Roman"/>
          <w:b/>
          <w:bCs/>
          <w:sz w:val="24"/>
          <w:szCs w:val="24"/>
        </w:rPr>
        <w:tab/>
      </w:r>
    </w:p>
    <w:p w14:paraId="64326634"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The development stage takes as its primary input the design elements described in the approved design document. For each design element, a set of one or more software artefacts will be produced. Software artefacts include but are not limited to menus, dialogs, and data management forms, data reporting formats, and specialized procedures and functions. Appropriate test cases will be developed for each set of functionally related software artefacts, and an online help system will be developed to guide users in their interactions with the software.</w:t>
      </w:r>
    </w:p>
    <w:p w14:paraId="7C87D126"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noProof/>
          <w:sz w:val="24"/>
          <w:szCs w:val="24"/>
          <w:lang w:eastAsia="en-IN"/>
        </w:rPr>
        <w:lastRenderedPageBreak/>
        <w:drawing>
          <wp:inline distT="0" distB="0" distL="0" distR="0" wp14:anchorId="58D8D1FC" wp14:editId="10FC8F42">
            <wp:extent cx="5147310" cy="3429000"/>
            <wp:effectExtent l="19050" t="0" r="0" b="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5147310" cy="3429000"/>
                    </a:xfrm>
                    <a:prstGeom prst="rect">
                      <a:avLst/>
                    </a:prstGeom>
                    <a:noFill/>
                    <a:ln w="9525">
                      <a:noFill/>
                      <a:miter lim="800000"/>
                      <a:headEnd/>
                      <a:tailEnd/>
                    </a:ln>
                  </pic:spPr>
                </pic:pic>
              </a:graphicData>
            </a:graphic>
          </wp:inline>
        </w:drawing>
      </w:r>
    </w:p>
    <w:p w14:paraId="016F8D1A" w14:textId="77777777" w:rsidR="00700744" w:rsidRPr="0053628D" w:rsidRDefault="00700744" w:rsidP="00700744">
      <w:pPr>
        <w:autoSpaceDE w:val="0"/>
        <w:autoSpaceDN w:val="0"/>
        <w:adjustRightInd w:val="0"/>
        <w:spacing w:line="360" w:lineRule="auto"/>
        <w:jc w:val="both"/>
        <w:rPr>
          <w:rFonts w:ascii="Times New Roman" w:hAnsi="Times New Roman" w:cs="Times New Roman"/>
          <w:sz w:val="24"/>
          <w:szCs w:val="24"/>
        </w:rPr>
      </w:pPr>
    </w:p>
    <w:p w14:paraId="2F84E04F"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The RTM will be updated to show that each developed artefact is linked to a specific design element, and that each developed artefact has one or more corresponding test case items. At this point, the RTM is in its final configuration. The outputs of the development stage include a fully functional set of software that satisfies the requirements and design elements previously documented, an online help system that describes the operation of the software, an implementation map that identifies the primary code entry points for all major system functions, a test plan that describes the test cases to be used to validate the correctness and completeness of the software, an updated RTM, and an updated project plan.</w:t>
      </w:r>
    </w:p>
    <w:p w14:paraId="179E0394"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sz w:val="24"/>
          <w:szCs w:val="24"/>
        </w:rPr>
        <w:t>Integration &amp; Test Stage:</w:t>
      </w:r>
    </w:p>
    <w:p w14:paraId="23FC11AE"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During the integration and test stage, the software artefacts, online help, and test data are migrated from the development environment to a separate test environment. At this point, all test cases are run to verify the correctness and completeness of the software. Successful execution of the test suite confirms a robust and complete migration capability. During this stage, reference data is finalized for production use and production users are identified and linked to their appropriate roles. The final reference data (or links to reference data source files) and production user list are compiled into the Production Initiation Plan.</w:t>
      </w:r>
    </w:p>
    <w:p w14:paraId="183F184B"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noProof/>
          <w:sz w:val="24"/>
          <w:szCs w:val="24"/>
          <w:lang w:eastAsia="en-IN"/>
        </w:rPr>
        <w:lastRenderedPageBreak/>
        <w:drawing>
          <wp:anchor distT="0" distB="0" distL="114300" distR="114300" simplePos="0" relativeHeight="251660288" behindDoc="0" locked="0" layoutInCell="1" allowOverlap="1" wp14:anchorId="4410A13B" wp14:editId="4D062E7F">
            <wp:simplePos x="0" y="0"/>
            <wp:positionH relativeFrom="column">
              <wp:posOffset>800100</wp:posOffset>
            </wp:positionH>
            <wp:positionV relativeFrom="paragraph">
              <wp:align>top</wp:align>
            </wp:positionV>
            <wp:extent cx="5600700" cy="4371975"/>
            <wp:effectExtent l="19050" t="0" r="0" b="0"/>
            <wp:wrapSquare wrapText="bothSides"/>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5605662" cy="4372215"/>
                    </a:xfrm>
                    <a:prstGeom prst="rect">
                      <a:avLst/>
                    </a:prstGeom>
                    <a:noFill/>
                    <a:ln w="9525">
                      <a:noFill/>
                      <a:miter lim="800000"/>
                      <a:headEnd/>
                      <a:tailEnd/>
                    </a:ln>
                  </pic:spPr>
                </pic:pic>
              </a:graphicData>
            </a:graphic>
          </wp:anchor>
        </w:drawing>
      </w:r>
      <w:r w:rsidRPr="0053628D">
        <w:rPr>
          <w:rFonts w:ascii="Times New Roman" w:hAnsi="Times New Roman" w:cs="Times New Roman"/>
          <w:sz w:val="24"/>
          <w:szCs w:val="24"/>
        </w:rPr>
        <w:t xml:space="preserve">           </w:t>
      </w:r>
      <w:r w:rsidRPr="0053628D">
        <w:rPr>
          <w:rFonts w:ascii="Times New Roman" w:hAnsi="Times New Roman" w:cs="Times New Roman"/>
          <w:sz w:val="24"/>
          <w:szCs w:val="24"/>
        </w:rPr>
        <w:br w:type="textWrapping" w:clear="all"/>
      </w:r>
    </w:p>
    <w:p w14:paraId="4793A96F"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The outputs of the integration and test stage include an integrated set of software, an online help system, an implementation map, a production initiation plan that describes reference data and production users, an acceptance plan which contains the final suite of test cases, and an updated project plan.</w:t>
      </w:r>
    </w:p>
    <w:p w14:paraId="06D7E1A7" w14:textId="77777777" w:rsidR="00700744" w:rsidRPr="0053628D" w:rsidRDefault="00700744" w:rsidP="00DC45B9">
      <w:pPr>
        <w:numPr>
          <w:ilvl w:val="0"/>
          <w:numId w:val="6"/>
        </w:numPr>
        <w:autoSpaceDE w:val="0"/>
        <w:autoSpaceDN w:val="0"/>
        <w:adjustRightInd w:val="0"/>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sz w:val="24"/>
          <w:szCs w:val="24"/>
        </w:rPr>
        <w:t>Installation &amp; Acceptance Test:</w:t>
      </w:r>
    </w:p>
    <w:p w14:paraId="22F8890E"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During the installation and acceptance stage, the software artefacts, online help, and initial production data are loaded onto the production server. At this point, all test cases are run to verify the correctness and completeness of the software. Successful execution of the test suite is a prerequisite to acceptance of the software by the customer.</w:t>
      </w:r>
    </w:p>
    <w:p w14:paraId="33AE9935"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After customer personnel have verified that the initial production data load is correct and the test suite has been executed with satisfactory results, the customer formally accepts the delivery of the software.</w:t>
      </w:r>
    </w:p>
    <w:p w14:paraId="4C3845CB" w14:textId="77777777" w:rsidR="00700744" w:rsidRPr="0053628D" w:rsidRDefault="00700744" w:rsidP="00700744">
      <w:pPr>
        <w:autoSpaceDE w:val="0"/>
        <w:autoSpaceDN w:val="0"/>
        <w:adjustRightInd w:val="0"/>
        <w:spacing w:before="240" w:line="360" w:lineRule="auto"/>
        <w:jc w:val="both"/>
        <w:rPr>
          <w:rFonts w:ascii="Times New Roman" w:hAnsi="Times New Roman" w:cs="Times New Roman"/>
          <w:sz w:val="24"/>
          <w:szCs w:val="24"/>
        </w:rPr>
      </w:pPr>
      <w:r w:rsidRPr="0053628D">
        <w:rPr>
          <w:rFonts w:ascii="Times New Roman" w:hAnsi="Times New Roman" w:cs="Times New Roman"/>
          <w:noProof/>
          <w:sz w:val="24"/>
          <w:szCs w:val="24"/>
          <w:lang w:eastAsia="en-IN"/>
        </w:rPr>
        <w:lastRenderedPageBreak/>
        <w:drawing>
          <wp:inline distT="0" distB="0" distL="0" distR="0" wp14:anchorId="0132A4B8" wp14:editId="0EE5CD83">
            <wp:extent cx="5449570" cy="3989705"/>
            <wp:effectExtent l="19050" t="0" r="0" b="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5449570" cy="3989705"/>
                    </a:xfrm>
                    <a:prstGeom prst="rect">
                      <a:avLst/>
                    </a:prstGeom>
                    <a:noFill/>
                    <a:ln w="9525">
                      <a:noFill/>
                      <a:miter lim="800000"/>
                      <a:headEnd/>
                      <a:tailEnd/>
                    </a:ln>
                  </pic:spPr>
                </pic:pic>
              </a:graphicData>
            </a:graphic>
          </wp:inline>
        </w:drawing>
      </w:r>
    </w:p>
    <w:p w14:paraId="25DA57C9" w14:textId="77777777" w:rsidR="00700744" w:rsidRPr="0053628D" w:rsidRDefault="00700744" w:rsidP="00700744">
      <w:pPr>
        <w:autoSpaceDE w:val="0"/>
        <w:autoSpaceDN w:val="0"/>
        <w:adjustRightInd w:val="0"/>
        <w:spacing w:line="360" w:lineRule="auto"/>
        <w:jc w:val="both"/>
        <w:rPr>
          <w:rFonts w:ascii="Times New Roman" w:hAnsi="Times New Roman" w:cs="Times New Roman"/>
          <w:sz w:val="24"/>
          <w:szCs w:val="24"/>
        </w:rPr>
      </w:pPr>
      <w:r w:rsidRPr="0053628D">
        <w:rPr>
          <w:rFonts w:ascii="Times New Roman" w:hAnsi="Times New Roman" w:cs="Times New Roman"/>
          <w:sz w:val="24"/>
          <w:szCs w:val="24"/>
        </w:rPr>
        <w:t>The primary outputs of the installation and acceptance stage include a production application, a completed acceptance test suite, and a memorandum of customer acceptance of the software. Finally, the PDR enters the last of the actual labour data into the project schedule and locks the project as a permanent project record. At this point the PDR "locks" the project by archiving all software items, the implementation map, the source code, and the documentation for future reference.</w:t>
      </w:r>
    </w:p>
    <w:p w14:paraId="44668818" w14:textId="77777777" w:rsidR="00700744" w:rsidRPr="0053628D" w:rsidRDefault="00700744" w:rsidP="00700744">
      <w:pPr>
        <w:spacing w:before="240"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Maintenance:</w:t>
      </w:r>
    </w:p>
    <w:p w14:paraId="2C7FE4E6" w14:textId="77777777" w:rsidR="00700744" w:rsidRPr="0053628D" w:rsidRDefault="00700744" w:rsidP="00700744">
      <w:pPr>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Outer rectangle represents maintenance of a project, Maintenance team will start with requirement study, understanding of documentation later employees will be assigned work and they will undergo training on that particular assigned category. For this life cycle there is no end, it will be continued so on like an umbrella (no ending point to umbrella sticks).</w:t>
      </w:r>
    </w:p>
    <w:p w14:paraId="417D1FC6" w14:textId="77777777" w:rsidR="00700744" w:rsidRPr="0053628D" w:rsidRDefault="00700744" w:rsidP="00700744">
      <w:pPr>
        <w:spacing w:before="240" w:line="360" w:lineRule="auto"/>
        <w:jc w:val="both"/>
        <w:rPr>
          <w:rFonts w:ascii="Times New Roman" w:eastAsia="Times New Roman" w:hAnsi="Times New Roman" w:cs="Times New Roman"/>
          <w:b/>
          <w:sz w:val="24"/>
          <w:szCs w:val="24"/>
        </w:rPr>
      </w:pPr>
      <w:r w:rsidRPr="0053628D">
        <w:rPr>
          <w:rFonts w:ascii="Times New Roman" w:eastAsia="Times New Roman" w:hAnsi="Times New Roman" w:cs="Times New Roman"/>
          <w:b/>
          <w:sz w:val="24"/>
          <w:szCs w:val="24"/>
        </w:rPr>
        <w:t>3.4. Software Requirement Specification </w:t>
      </w:r>
    </w:p>
    <w:p w14:paraId="7838CF0F" w14:textId="77777777" w:rsidR="00700744" w:rsidRPr="0053628D" w:rsidRDefault="00700744" w:rsidP="00700744">
      <w:pPr>
        <w:spacing w:line="360" w:lineRule="auto"/>
        <w:jc w:val="both"/>
        <w:rPr>
          <w:rFonts w:ascii="Times New Roman" w:eastAsia="Times New Roman" w:hAnsi="Times New Roman" w:cs="Times New Roman"/>
          <w:b/>
          <w:sz w:val="24"/>
          <w:szCs w:val="24"/>
        </w:rPr>
      </w:pPr>
      <w:r w:rsidRPr="0053628D">
        <w:rPr>
          <w:rFonts w:ascii="Times New Roman" w:eastAsia="Times New Roman" w:hAnsi="Times New Roman" w:cs="Times New Roman"/>
          <w:b/>
          <w:sz w:val="24"/>
          <w:szCs w:val="24"/>
        </w:rPr>
        <w:t> 3.4.1. Overall Description</w:t>
      </w:r>
    </w:p>
    <w:p w14:paraId="366C7460" w14:textId="77777777" w:rsidR="00700744" w:rsidRPr="0053628D" w:rsidRDefault="00700744" w:rsidP="00700744">
      <w:pPr>
        <w:spacing w:before="240" w:line="360" w:lineRule="auto"/>
        <w:jc w:val="both"/>
        <w:rPr>
          <w:rFonts w:ascii="Times New Roman" w:eastAsia="Times New Roman" w:hAnsi="Times New Roman" w:cs="Times New Roman"/>
          <w:b/>
          <w:sz w:val="24"/>
          <w:szCs w:val="24"/>
        </w:rPr>
      </w:pPr>
      <w:r w:rsidRPr="0053628D">
        <w:rPr>
          <w:rFonts w:ascii="Times New Roman" w:hAnsi="Times New Roman" w:cs="Times New Roman"/>
          <w:sz w:val="24"/>
          <w:szCs w:val="24"/>
        </w:rPr>
        <w:t xml:space="preserve">A </w:t>
      </w:r>
      <w:r w:rsidRPr="0053628D">
        <w:rPr>
          <w:rFonts w:ascii="Times New Roman" w:hAnsi="Times New Roman" w:cs="Times New Roman"/>
          <w:bCs/>
          <w:sz w:val="24"/>
          <w:szCs w:val="24"/>
        </w:rPr>
        <w:t>Software Requirements Specification</w:t>
      </w:r>
      <w:r w:rsidRPr="0053628D">
        <w:rPr>
          <w:rFonts w:ascii="Times New Roman" w:hAnsi="Times New Roman" w:cs="Times New Roman"/>
          <w:sz w:val="24"/>
          <w:szCs w:val="24"/>
        </w:rPr>
        <w:t xml:space="preserve"> (</w:t>
      </w:r>
      <w:r w:rsidRPr="0053628D">
        <w:rPr>
          <w:rFonts w:ascii="Times New Roman" w:hAnsi="Times New Roman" w:cs="Times New Roman"/>
          <w:bCs/>
          <w:sz w:val="24"/>
          <w:szCs w:val="24"/>
        </w:rPr>
        <w:t>SRS</w:t>
      </w:r>
      <w:r w:rsidRPr="0053628D">
        <w:rPr>
          <w:rFonts w:ascii="Times New Roman" w:hAnsi="Times New Roman" w:cs="Times New Roman"/>
          <w:sz w:val="24"/>
          <w:szCs w:val="24"/>
        </w:rPr>
        <w:t xml:space="preserve">) – </w:t>
      </w:r>
      <w:r w:rsidRPr="00430A9E">
        <w:rPr>
          <w:rFonts w:ascii="Times New Roman" w:hAnsi="Times New Roman" w:cs="Times New Roman"/>
          <w:color w:val="000000" w:themeColor="text1"/>
          <w:sz w:val="24"/>
          <w:szCs w:val="24"/>
        </w:rPr>
        <w:t xml:space="preserve">a </w:t>
      </w:r>
      <w:hyperlink r:id="rId11" w:tooltip="Requirements specification" w:history="1">
        <w:r w:rsidRPr="00430A9E">
          <w:rPr>
            <w:rStyle w:val="Hyperlink"/>
            <w:rFonts w:ascii="Times New Roman" w:hAnsi="Times New Roman" w:cs="Times New Roman"/>
            <w:color w:val="000000" w:themeColor="text1"/>
            <w:sz w:val="24"/>
            <w:szCs w:val="24"/>
          </w:rPr>
          <w:t>requirements specification</w:t>
        </w:r>
      </w:hyperlink>
      <w:r w:rsidRPr="00430A9E">
        <w:rPr>
          <w:rFonts w:ascii="Times New Roman" w:hAnsi="Times New Roman" w:cs="Times New Roman"/>
          <w:color w:val="000000" w:themeColor="text1"/>
          <w:sz w:val="24"/>
          <w:szCs w:val="24"/>
        </w:rPr>
        <w:t xml:space="preserve"> for a </w:t>
      </w:r>
      <w:hyperlink r:id="rId12" w:tooltip="Software system" w:history="1">
        <w:r w:rsidRPr="00430A9E">
          <w:rPr>
            <w:rStyle w:val="Hyperlink"/>
            <w:rFonts w:ascii="Times New Roman" w:hAnsi="Times New Roman" w:cs="Times New Roman"/>
            <w:color w:val="000000" w:themeColor="text1"/>
            <w:sz w:val="24"/>
            <w:szCs w:val="24"/>
          </w:rPr>
          <w:t>software system</w:t>
        </w:r>
      </w:hyperlink>
      <w:r w:rsidRPr="00430A9E">
        <w:rPr>
          <w:rFonts w:ascii="Times New Roman" w:hAnsi="Times New Roman" w:cs="Times New Roman"/>
          <w:color w:val="000000" w:themeColor="text1"/>
          <w:sz w:val="24"/>
          <w:szCs w:val="24"/>
        </w:rPr>
        <w:t xml:space="preserve">  </w:t>
      </w:r>
      <w:r w:rsidRPr="0053628D">
        <w:rPr>
          <w:rFonts w:ascii="Times New Roman" w:hAnsi="Times New Roman" w:cs="Times New Roman"/>
          <w:sz w:val="24"/>
          <w:szCs w:val="24"/>
        </w:rPr>
        <w:t xml:space="preserve">is a complete description of the behaviour of a system to be developed. It includes a </w:t>
      </w:r>
      <w:r w:rsidRPr="0053628D">
        <w:rPr>
          <w:rFonts w:ascii="Times New Roman" w:hAnsi="Times New Roman" w:cs="Times New Roman"/>
          <w:sz w:val="24"/>
          <w:szCs w:val="24"/>
        </w:rPr>
        <w:lastRenderedPageBreak/>
        <w:t xml:space="preserve">set of </w:t>
      </w:r>
      <w:r w:rsidRPr="00700744">
        <w:rPr>
          <w:rFonts w:ascii="Times New Roman" w:hAnsi="Times New Roman" w:cs="Times New Roman"/>
          <w:sz w:val="24"/>
          <w:szCs w:val="24"/>
        </w:rPr>
        <w:t>use cases</w:t>
      </w:r>
      <w:r w:rsidRPr="00430A9E">
        <w:rPr>
          <w:rFonts w:ascii="Times New Roman" w:hAnsi="Times New Roman" w:cs="Times New Roman"/>
          <w:color w:val="000000" w:themeColor="text1"/>
          <w:sz w:val="24"/>
          <w:szCs w:val="24"/>
        </w:rPr>
        <w:t xml:space="preserve"> t</w:t>
      </w:r>
      <w:r w:rsidRPr="0053628D">
        <w:rPr>
          <w:rFonts w:ascii="Times New Roman" w:hAnsi="Times New Roman" w:cs="Times New Roman"/>
          <w:sz w:val="24"/>
          <w:szCs w:val="24"/>
        </w:rPr>
        <w:t xml:space="preserve">hat describe all the interactions the users will have with the software. In addition to use cases, the SRS also contains non-functional requirements. </w:t>
      </w:r>
      <w:r w:rsidRPr="00700744">
        <w:rPr>
          <w:rFonts w:ascii="Times New Roman" w:hAnsi="Times New Roman" w:cs="Times New Roman"/>
          <w:sz w:val="24"/>
          <w:szCs w:val="24"/>
        </w:rPr>
        <w:t>Non-functional requirements</w:t>
      </w:r>
      <w:r w:rsidRPr="00430A9E">
        <w:rPr>
          <w:rFonts w:ascii="Times New Roman" w:hAnsi="Times New Roman" w:cs="Times New Roman"/>
          <w:color w:val="000000" w:themeColor="text1"/>
          <w:sz w:val="24"/>
          <w:szCs w:val="24"/>
        </w:rPr>
        <w:t xml:space="preserve"> </w:t>
      </w:r>
      <w:r w:rsidRPr="0053628D">
        <w:rPr>
          <w:rFonts w:ascii="Times New Roman" w:hAnsi="Times New Roman" w:cs="Times New Roman"/>
          <w:sz w:val="24"/>
          <w:szCs w:val="24"/>
        </w:rPr>
        <w:t xml:space="preserve">are requirements which impose constraints on the design or implementation (such as </w:t>
      </w:r>
      <w:r w:rsidRPr="00700744">
        <w:rPr>
          <w:rFonts w:ascii="Times New Roman" w:hAnsi="Times New Roman" w:cs="Times New Roman"/>
          <w:sz w:val="24"/>
          <w:szCs w:val="24"/>
        </w:rPr>
        <w:t>performance engineering</w:t>
      </w:r>
      <w:r w:rsidRPr="0053628D">
        <w:rPr>
          <w:rFonts w:ascii="Times New Roman" w:hAnsi="Times New Roman" w:cs="Times New Roman"/>
          <w:sz w:val="24"/>
          <w:szCs w:val="24"/>
        </w:rPr>
        <w:t xml:space="preserve"> requirements,</w:t>
      </w:r>
      <w:r w:rsidRPr="00430A9E">
        <w:rPr>
          <w:rFonts w:ascii="Times New Roman" w:hAnsi="Times New Roman" w:cs="Times New Roman"/>
          <w:color w:val="000000" w:themeColor="text1"/>
          <w:sz w:val="24"/>
          <w:szCs w:val="24"/>
        </w:rPr>
        <w:t xml:space="preserve"> </w:t>
      </w:r>
      <w:r w:rsidRPr="00700744">
        <w:rPr>
          <w:rFonts w:ascii="Times New Roman" w:hAnsi="Times New Roman" w:cs="Times New Roman"/>
          <w:sz w:val="24"/>
          <w:szCs w:val="24"/>
        </w:rPr>
        <w:t>quality</w:t>
      </w:r>
      <w:r w:rsidRPr="0053628D">
        <w:rPr>
          <w:rFonts w:ascii="Times New Roman" w:hAnsi="Times New Roman" w:cs="Times New Roman"/>
          <w:sz w:val="24"/>
          <w:szCs w:val="24"/>
        </w:rPr>
        <w:t xml:space="preserve"> standards, or design constraints). </w:t>
      </w:r>
    </w:p>
    <w:p w14:paraId="79B95F83" w14:textId="77777777" w:rsidR="00700744" w:rsidRPr="0053628D" w:rsidRDefault="00700744" w:rsidP="00700744">
      <w:pPr>
        <w:spacing w:before="240" w:line="360" w:lineRule="auto"/>
        <w:ind w:right="-259"/>
        <w:jc w:val="both"/>
        <w:rPr>
          <w:rFonts w:ascii="Times New Roman" w:hAnsi="Times New Roman" w:cs="Times New Roman"/>
          <w:sz w:val="24"/>
          <w:szCs w:val="24"/>
        </w:rPr>
      </w:pPr>
      <w:r w:rsidRPr="0053628D">
        <w:rPr>
          <w:rFonts w:ascii="Times New Roman" w:hAnsi="Times New Roman" w:cs="Times New Roman"/>
          <w:bCs/>
          <w:sz w:val="24"/>
          <w:szCs w:val="24"/>
        </w:rPr>
        <w:t>System requirements specification:</w:t>
      </w:r>
      <w:r w:rsidRPr="0053628D">
        <w:rPr>
          <w:rFonts w:ascii="Times New Roman" w:hAnsi="Times New Roman" w:cs="Times New Roman"/>
          <w:sz w:val="24"/>
          <w:szCs w:val="24"/>
        </w:rPr>
        <w:t xml:space="preserve"> A structured collection of information that embodies the requirements of a system. A </w:t>
      </w:r>
      <w:r w:rsidRPr="00700744">
        <w:rPr>
          <w:rFonts w:ascii="Times New Roman" w:hAnsi="Times New Roman" w:cs="Times New Roman"/>
          <w:sz w:val="24"/>
          <w:szCs w:val="24"/>
        </w:rPr>
        <w:t>business analyst</w:t>
      </w:r>
      <w:r w:rsidRPr="00430A9E">
        <w:rPr>
          <w:rFonts w:ascii="Times New Roman" w:hAnsi="Times New Roman" w:cs="Times New Roman"/>
          <w:color w:val="000000" w:themeColor="text1"/>
          <w:sz w:val="24"/>
          <w:szCs w:val="24"/>
        </w:rPr>
        <w:t xml:space="preserve">, </w:t>
      </w:r>
      <w:r w:rsidRPr="0053628D">
        <w:rPr>
          <w:rFonts w:ascii="Times New Roman" w:hAnsi="Times New Roman" w:cs="Times New Roman"/>
          <w:sz w:val="24"/>
          <w:szCs w:val="24"/>
        </w:rPr>
        <w:t xml:space="preserve">sometimes titled </w:t>
      </w:r>
      <w:r w:rsidRPr="00700744">
        <w:rPr>
          <w:rFonts w:ascii="Times New Roman" w:hAnsi="Times New Roman" w:cs="Times New Roman"/>
          <w:sz w:val="24"/>
          <w:szCs w:val="24"/>
        </w:rPr>
        <w:t>system analyst</w:t>
      </w:r>
      <w:r w:rsidRPr="00430A9E">
        <w:rPr>
          <w:rFonts w:ascii="Times New Roman" w:hAnsi="Times New Roman" w:cs="Times New Roman"/>
          <w:color w:val="000000" w:themeColor="text1"/>
          <w:sz w:val="24"/>
          <w:szCs w:val="24"/>
        </w:rPr>
        <w:t xml:space="preserve">, </w:t>
      </w:r>
      <w:r w:rsidRPr="0053628D">
        <w:rPr>
          <w:rFonts w:ascii="Times New Roman" w:hAnsi="Times New Roman" w:cs="Times New Roman"/>
          <w:sz w:val="24"/>
          <w:szCs w:val="24"/>
        </w:rPr>
        <w:t>is responsible for analysing the business needs of their clients and stakeholders to help identify business problems and propose solutions. Within the</w:t>
      </w:r>
      <w:r w:rsidRPr="00430A9E">
        <w:rPr>
          <w:rFonts w:ascii="Times New Roman" w:hAnsi="Times New Roman" w:cs="Times New Roman"/>
          <w:color w:val="000000" w:themeColor="text1"/>
          <w:sz w:val="24"/>
          <w:szCs w:val="24"/>
        </w:rPr>
        <w:t xml:space="preserve"> </w:t>
      </w:r>
      <w:r w:rsidRPr="00700744">
        <w:rPr>
          <w:rFonts w:ascii="Times New Roman" w:hAnsi="Times New Roman" w:cs="Times New Roman"/>
          <w:sz w:val="24"/>
          <w:szCs w:val="24"/>
        </w:rPr>
        <w:t>systems development lifecycle</w:t>
      </w:r>
      <w:r w:rsidRPr="0053628D">
        <w:rPr>
          <w:rFonts w:ascii="Times New Roman" w:hAnsi="Times New Roman" w:cs="Times New Roman"/>
          <w:sz w:val="24"/>
          <w:szCs w:val="24"/>
        </w:rPr>
        <w:t xml:space="preserve"> domain, the BA typically performs a liaison function between the business side of an enterprise and the information technology department or external service providers. Projects are subject to three sorts of requirements:</w:t>
      </w:r>
    </w:p>
    <w:p w14:paraId="57922038" w14:textId="77777777" w:rsidR="00700744" w:rsidRPr="0053628D" w:rsidRDefault="00700744" w:rsidP="00DC45B9">
      <w:pPr>
        <w:numPr>
          <w:ilvl w:val="0"/>
          <w:numId w:val="7"/>
        </w:numPr>
        <w:tabs>
          <w:tab w:val="clear" w:pos="720"/>
          <w:tab w:val="num" w:pos="0"/>
        </w:tabs>
        <w:spacing w:before="240" w:line="360" w:lineRule="auto"/>
        <w:ind w:left="0" w:firstLine="0"/>
        <w:jc w:val="both"/>
        <w:rPr>
          <w:rFonts w:ascii="Times New Roman" w:hAnsi="Times New Roman" w:cs="Times New Roman"/>
          <w:sz w:val="24"/>
          <w:szCs w:val="24"/>
        </w:rPr>
      </w:pPr>
      <w:r w:rsidRPr="00700744">
        <w:rPr>
          <w:rFonts w:ascii="Times New Roman" w:hAnsi="Times New Roman" w:cs="Times New Roman"/>
          <w:sz w:val="24"/>
          <w:szCs w:val="24"/>
        </w:rPr>
        <w:t>Business requirements</w:t>
      </w:r>
      <w:r w:rsidRPr="0053628D">
        <w:rPr>
          <w:rFonts w:ascii="Times New Roman" w:hAnsi="Times New Roman" w:cs="Times New Roman"/>
          <w:sz w:val="24"/>
          <w:szCs w:val="24"/>
        </w:rPr>
        <w:t xml:space="preserve"> describe in business terms </w:t>
      </w:r>
      <w:r w:rsidRPr="0053628D">
        <w:rPr>
          <w:rFonts w:ascii="Times New Roman" w:hAnsi="Times New Roman" w:cs="Times New Roman"/>
          <w:iCs/>
          <w:sz w:val="24"/>
          <w:szCs w:val="24"/>
        </w:rPr>
        <w:t>what</w:t>
      </w:r>
      <w:r w:rsidRPr="0053628D">
        <w:rPr>
          <w:rFonts w:ascii="Times New Roman" w:hAnsi="Times New Roman" w:cs="Times New Roman"/>
          <w:sz w:val="24"/>
          <w:szCs w:val="24"/>
        </w:rPr>
        <w:t xml:space="preserve"> must be delivered or accomplished to provide value.</w:t>
      </w:r>
    </w:p>
    <w:p w14:paraId="1BEAF976" w14:textId="77777777" w:rsidR="00700744" w:rsidRPr="0053628D" w:rsidRDefault="00700744" w:rsidP="00DC45B9">
      <w:pPr>
        <w:numPr>
          <w:ilvl w:val="0"/>
          <w:numId w:val="7"/>
        </w:numPr>
        <w:tabs>
          <w:tab w:val="clear" w:pos="720"/>
          <w:tab w:val="num" w:pos="0"/>
        </w:tabs>
        <w:spacing w:line="360" w:lineRule="auto"/>
        <w:ind w:left="0" w:firstLine="0"/>
        <w:jc w:val="both"/>
        <w:rPr>
          <w:rFonts w:ascii="Times New Roman" w:hAnsi="Times New Roman" w:cs="Times New Roman"/>
          <w:sz w:val="24"/>
          <w:szCs w:val="24"/>
        </w:rPr>
      </w:pPr>
      <w:r w:rsidRPr="0053628D">
        <w:rPr>
          <w:rFonts w:ascii="Times New Roman" w:hAnsi="Times New Roman" w:cs="Times New Roman"/>
          <w:bCs/>
          <w:sz w:val="24"/>
          <w:szCs w:val="24"/>
        </w:rPr>
        <w:t>Product requirements</w:t>
      </w:r>
      <w:r w:rsidRPr="0053628D">
        <w:rPr>
          <w:rFonts w:ascii="Times New Roman" w:hAnsi="Times New Roman" w:cs="Times New Roman"/>
          <w:sz w:val="24"/>
          <w:szCs w:val="24"/>
        </w:rPr>
        <w:t xml:space="preserve"> describe properties of a system or product (which could be one of several ways to accomplish a set of business requirements.)</w:t>
      </w:r>
    </w:p>
    <w:p w14:paraId="2070D3AC" w14:textId="77777777" w:rsidR="00700744" w:rsidRPr="0053628D" w:rsidRDefault="00700744" w:rsidP="00DC45B9">
      <w:pPr>
        <w:numPr>
          <w:ilvl w:val="0"/>
          <w:numId w:val="7"/>
        </w:numPr>
        <w:tabs>
          <w:tab w:val="clear" w:pos="720"/>
          <w:tab w:val="num" w:pos="0"/>
        </w:tabs>
        <w:spacing w:line="360" w:lineRule="auto"/>
        <w:ind w:left="0" w:firstLine="0"/>
        <w:jc w:val="both"/>
        <w:rPr>
          <w:rFonts w:ascii="Times New Roman" w:hAnsi="Times New Roman" w:cs="Times New Roman"/>
          <w:sz w:val="24"/>
          <w:szCs w:val="24"/>
        </w:rPr>
      </w:pPr>
      <w:r w:rsidRPr="0053628D">
        <w:rPr>
          <w:rFonts w:ascii="Times New Roman" w:hAnsi="Times New Roman" w:cs="Times New Roman"/>
          <w:bCs/>
          <w:sz w:val="24"/>
          <w:szCs w:val="24"/>
        </w:rPr>
        <w:t>Process requirements</w:t>
      </w:r>
      <w:r w:rsidRPr="0053628D">
        <w:rPr>
          <w:rFonts w:ascii="Times New Roman" w:hAnsi="Times New Roman" w:cs="Times New Roman"/>
          <w:sz w:val="24"/>
          <w:szCs w:val="24"/>
        </w:rPr>
        <w:t xml:space="preserve"> describe activities performed by the developing organization. For instance, process requirements could </w:t>
      </w:r>
      <w:proofErr w:type="gramStart"/>
      <w:r w:rsidRPr="0053628D">
        <w:rPr>
          <w:rFonts w:ascii="Times New Roman" w:hAnsi="Times New Roman" w:cs="Times New Roman"/>
          <w:sz w:val="24"/>
          <w:szCs w:val="24"/>
        </w:rPr>
        <w:t>specify .Preliminary</w:t>
      </w:r>
      <w:proofErr w:type="gramEnd"/>
      <w:r w:rsidRPr="0053628D">
        <w:rPr>
          <w:rFonts w:ascii="Times New Roman" w:hAnsi="Times New Roman" w:cs="Times New Roman"/>
          <w:sz w:val="24"/>
          <w:szCs w:val="24"/>
        </w:rPr>
        <w:t xml:space="preserve"> investigation examine project feasibility, the likelihood the system will be useful to the organization. The main objective of the feasibility study is to test the Technical, Operational and Economical feasibility for adding new modules and debugging old running system. All system is feasible if they are unlimited resources and infinite time. There are aspects in the feasibility study portion of the preliminary investigation:</w:t>
      </w:r>
      <w:r w:rsidRPr="0053628D">
        <w:rPr>
          <w:rFonts w:ascii="Times New Roman" w:hAnsi="Times New Roman" w:cs="Times New Roman"/>
          <w:sz w:val="24"/>
          <w:szCs w:val="24"/>
        </w:rPr>
        <w:tab/>
      </w:r>
      <w:r w:rsidRPr="0053628D">
        <w:rPr>
          <w:rFonts w:ascii="Times New Roman" w:hAnsi="Times New Roman" w:cs="Times New Roman"/>
          <w:sz w:val="24"/>
          <w:szCs w:val="24"/>
        </w:rPr>
        <w:tab/>
      </w:r>
    </w:p>
    <w:p w14:paraId="237542FB" w14:textId="77777777" w:rsidR="00700744" w:rsidRPr="0053628D" w:rsidRDefault="00700744" w:rsidP="00700744">
      <w:pPr>
        <w:pStyle w:val="BodyText"/>
        <w:spacing w:before="240" w:line="360" w:lineRule="auto"/>
        <w:ind w:left="720"/>
        <w:jc w:val="both"/>
        <w:rPr>
          <w:rFonts w:ascii="Times New Roman" w:hAnsi="Times New Roman" w:cs="Times New Roman"/>
          <w:sz w:val="24"/>
          <w:szCs w:val="24"/>
        </w:rPr>
      </w:pPr>
    </w:p>
    <w:p w14:paraId="64975453" w14:textId="77777777" w:rsidR="00700744" w:rsidRPr="0053628D" w:rsidRDefault="00700744" w:rsidP="00DC45B9">
      <w:pPr>
        <w:pStyle w:val="BodyText"/>
        <w:numPr>
          <w:ilvl w:val="0"/>
          <w:numId w:val="8"/>
        </w:numPr>
        <w:spacing w:before="240" w:line="360" w:lineRule="auto"/>
        <w:jc w:val="both"/>
        <w:rPr>
          <w:rFonts w:ascii="Times New Roman" w:hAnsi="Times New Roman" w:cs="Times New Roman"/>
          <w:sz w:val="24"/>
          <w:szCs w:val="24"/>
        </w:rPr>
      </w:pPr>
      <w:r w:rsidRPr="0053628D">
        <w:rPr>
          <w:rFonts w:ascii="Times New Roman" w:hAnsi="Times New Roman" w:cs="Times New Roman"/>
          <w:b/>
          <w:sz w:val="24"/>
          <w:szCs w:val="24"/>
        </w:rPr>
        <w:t>ECONOMIC FEASIBILITY</w:t>
      </w:r>
      <w:r w:rsidRPr="0053628D">
        <w:rPr>
          <w:rFonts w:ascii="Times New Roman" w:hAnsi="Times New Roman" w:cs="Times New Roman"/>
          <w:b/>
          <w:sz w:val="24"/>
          <w:szCs w:val="24"/>
        </w:rPr>
        <w:tab/>
      </w:r>
    </w:p>
    <w:p w14:paraId="1C8AD663" w14:textId="77777777" w:rsidR="00700744" w:rsidRPr="0053628D" w:rsidRDefault="00700744" w:rsidP="00700744">
      <w:pPr>
        <w:pStyle w:val="BodyText"/>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A system can be developed technically and that will be used if installed must still be a good investment for the organization. In the economic feasibility, the development cost in creating the system is evaluated against the ultimate benefit derived from the new systems. Financial benefits must equal or exceed the costs. The system is economically feasible. It does not require any addition hardware or software. Since the interface for this system is developed using the </w:t>
      </w:r>
      <w:r w:rsidRPr="0053628D">
        <w:rPr>
          <w:rFonts w:ascii="Times New Roman" w:hAnsi="Times New Roman" w:cs="Times New Roman"/>
          <w:sz w:val="24"/>
          <w:szCs w:val="24"/>
        </w:rPr>
        <w:lastRenderedPageBreak/>
        <w:t xml:space="preserve">existing resources and technologies available at NIC, </w:t>
      </w:r>
      <w:proofErr w:type="gramStart"/>
      <w:r w:rsidRPr="0053628D">
        <w:rPr>
          <w:rFonts w:ascii="Times New Roman" w:hAnsi="Times New Roman" w:cs="Times New Roman"/>
          <w:sz w:val="24"/>
          <w:szCs w:val="24"/>
        </w:rPr>
        <w:t>There</w:t>
      </w:r>
      <w:proofErr w:type="gramEnd"/>
      <w:r w:rsidRPr="0053628D">
        <w:rPr>
          <w:rFonts w:ascii="Times New Roman" w:hAnsi="Times New Roman" w:cs="Times New Roman"/>
          <w:sz w:val="24"/>
          <w:szCs w:val="24"/>
        </w:rPr>
        <w:t xml:space="preserve"> is nominal expenditure and economic feasibility for certain.</w:t>
      </w:r>
    </w:p>
    <w:p w14:paraId="154F4C77" w14:textId="77777777" w:rsidR="00700744" w:rsidRPr="0053628D" w:rsidRDefault="00700744" w:rsidP="00DC45B9">
      <w:pPr>
        <w:numPr>
          <w:ilvl w:val="0"/>
          <w:numId w:val="8"/>
        </w:numPr>
        <w:spacing w:before="240" w:line="360" w:lineRule="auto"/>
        <w:jc w:val="both"/>
        <w:rPr>
          <w:rFonts w:ascii="Times New Roman" w:hAnsi="Times New Roman" w:cs="Times New Roman"/>
          <w:b/>
          <w:bCs/>
          <w:sz w:val="24"/>
          <w:szCs w:val="24"/>
        </w:rPr>
      </w:pPr>
      <w:r w:rsidRPr="0053628D">
        <w:rPr>
          <w:rFonts w:ascii="Times New Roman" w:hAnsi="Times New Roman" w:cs="Times New Roman"/>
          <w:b/>
          <w:bCs/>
          <w:caps/>
          <w:sz w:val="24"/>
          <w:szCs w:val="24"/>
        </w:rPr>
        <w:t xml:space="preserve">  Operational Feasibility </w:t>
      </w:r>
      <w:r w:rsidRPr="0053628D">
        <w:rPr>
          <w:rFonts w:ascii="Times New Roman" w:hAnsi="Times New Roman" w:cs="Times New Roman"/>
          <w:b/>
          <w:bCs/>
          <w:sz w:val="24"/>
          <w:szCs w:val="24"/>
        </w:rPr>
        <w:tab/>
      </w:r>
    </w:p>
    <w:p w14:paraId="1E35230F" w14:textId="77777777" w:rsidR="00700744" w:rsidRPr="0053628D" w:rsidRDefault="00700744" w:rsidP="00700744">
      <w:pPr>
        <w:pStyle w:val="BodyText"/>
        <w:spacing w:before="240" w:after="20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Proposed projects are beneficial only if they can be turned out into information system. That will meet the organization’s operating requirements. Operational feasibility aspects of the project are to be taken as an important part of the project implementation. This system is targeted to be in accordance with the above-mentioned issues. Beforehand, the management issues and user requirements have been taken into consideration. </w:t>
      </w:r>
      <w:proofErr w:type="gramStart"/>
      <w:r w:rsidRPr="0053628D">
        <w:rPr>
          <w:rFonts w:ascii="Times New Roman" w:hAnsi="Times New Roman" w:cs="Times New Roman"/>
          <w:sz w:val="24"/>
          <w:szCs w:val="24"/>
        </w:rPr>
        <w:t>So</w:t>
      </w:r>
      <w:proofErr w:type="gramEnd"/>
      <w:r w:rsidRPr="0053628D">
        <w:rPr>
          <w:rFonts w:ascii="Times New Roman" w:hAnsi="Times New Roman" w:cs="Times New Roman"/>
          <w:sz w:val="24"/>
          <w:szCs w:val="24"/>
        </w:rPr>
        <w:t xml:space="preserve"> there is no question of resistance from the users that can undermine the possible application benefits. The well-planned design would ensure the optimal utilization of the computer resources and would help in the improvement of performance status.</w:t>
      </w:r>
      <w:r w:rsidRPr="0053628D">
        <w:rPr>
          <w:rFonts w:ascii="Times New Roman" w:hAnsi="Times New Roman" w:cs="Times New Roman"/>
          <w:sz w:val="24"/>
          <w:szCs w:val="24"/>
        </w:rPr>
        <w:tab/>
      </w:r>
    </w:p>
    <w:p w14:paraId="778EC845" w14:textId="77777777" w:rsidR="00700744" w:rsidRPr="0053628D" w:rsidRDefault="00700744" w:rsidP="00DC45B9">
      <w:pPr>
        <w:pStyle w:val="BodyText"/>
        <w:numPr>
          <w:ilvl w:val="0"/>
          <w:numId w:val="8"/>
        </w:numPr>
        <w:spacing w:before="240" w:line="360" w:lineRule="auto"/>
        <w:jc w:val="both"/>
        <w:rPr>
          <w:rFonts w:ascii="Times New Roman" w:hAnsi="Times New Roman" w:cs="Times New Roman"/>
          <w:sz w:val="24"/>
          <w:szCs w:val="24"/>
        </w:rPr>
      </w:pPr>
      <w:r w:rsidRPr="0053628D">
        <w:rPr>
          <w:rFonts w:ascii="Times New Roman" w:hAnsi="Times New Roman" w:cs="Times New Roman"/>
          <w:b/>
          <w:sz w:val="24"/>
          <w:szCs w:val="24"/>
        </w:rPr>
        <w:t xml:space="preserve">  TECHNICAL FEASIBILITY</w:t>
      </w:r>
    </w:p>
    <w:p w14:paraId="3BA5E665" w14:textId="77777777" w:rsidR="00700744" w:rsidRPr="00700744" w:rsidRDefault="00700744" w:rsidP="00700744">
      <w:pPr>
        <w:pStyle w:val="BodyText"/>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Earlier no system existed to cater to the needs of ‘Secure Infrastructure Implementation System’. The current system developed is technically feasible. It is a </w:t>
      </w:r>
      <w:proofErr w:type="gramStart"/>
      <w:r w:rsidRPr="0053628D">
        <w:rPr>
          <w:rFonts w:ascii="Times New Roman" w:hAnsi="Times New Roman" w:cs="Times New Roman"/>
          <w:sz w:val="24"/>
          <w:szCs w:val="24"/>
        </w:rPr>
        <w:t>web based</w:t>
      </w:r>
      <w:proofErr w:type="gramEnd"/>
      <w:r w:rsidRPr="0053628D">
        <w:rPr>
          <w:rFonts w:ascii="Times New Roman" w:hAnsi="Times New Roman" w:cs="Times New Roman"/>
          <w:sz w:val="24"/>
          <w:szCs w:val="24"/>
        </w:rPr>
        <w:t xml:space="preserve"> user interface for audit workflow at NIC-CSD. Thus it provides an easy access </w:t>
      </w:r>
      <w:proofErr w:type="gramStart"/>
      <w:r w:rsidRPr="0053628D">
        <w:rPr>
          <w:rFonts w:ascii="Times New Roman" w:hAnsi="Times New Roman" w:cs="Times New Roman"/>
          <w:sz w:val="24"/>
          <w:szCs w:val="24"/>
        </w:rPr>
        <w:t>to .the</w:t>
      </w:r>
      <w:proofErr w:type="gramEnd"/>
      <w:r w:rsidRPr="0053628D">
        <w:rPr>
          <w:rFonts w:ascii="Times New Roman" w:hAnsi="Times New Roman" w:cs="Times New Roman"/>
          <w:sz w:val="24"/>
          <w:szCs w:val="24"/>
        </w:rPr>
        <w:t xml:space="preserve"> users. The database’s purpose is to create, establish and maintain a workflow among various entities in order to facilitate all concerned users in their various capacities or roles. Permission to the users would be granted based on the roles specified.  Therefore, it provides the technical guarantee of accuracy, reliability and security. </w:t>
      </w:r>
    </w:p>
    <w:p w14:paraId="668476BF" w14:textId="77777777" w:rsidR="00700744" w:rsidRPr="0053628D" w:rsidRDefault="00700744" w:rsidP="00700744">
      <w:pPr>
        <w:spacing w:before="240" w:line="360" w:lineRule="auto"/>
        <w:jc w:val="both"/>
        <w:rPr>
          <w:rFonts w:ascii="Times New Roman" w:eastAsia="Times New Roman" w:hAnsi="Times New Roman" w:cs="Times New Roman"/>
          <w:b/>
          <w:sz w:val="24"/>
          <w:szCs w:val="24"/>
        </w:rPr>
      </w:pPr>
      <w:r w:rsidRPr="0053628D">
        <w:rPr>
          <w:rFonts w:ascii="Times New Roman" w:eastAsia="Times New Roman" w:hAnsi="Times New Roman" w:cs="Times New Roman"/>
          <w:b/>
          <w:sz w:val="24"/>
          <w:szCs w:val="24"/>
        </w:rPr>
        <w:t>3.4.2. External Interface Requirements</w:t>
      </w:r>
    </w:p>
    <w:p w14:paraId="02CC7739" w14:textId="77777777" w:rsidR="00700744" w:rsidRPr="0053628D" w:rsidRDefault="00700744" w:rsidP="00700744">
      <w:pPr>
        <w:spacing w:before="240"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User Interface</w:t>
      </w:r>
    </w:p>
    <w:p w14:paraId="79068684" w14:textId="77777777" w:rsidR="00700744" w:rsidRPr="0053628D" w:rsidRDefault="00700744" w:rsidP="00700744">
      <w:pPr>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The user interface of this system is a </w:t>
      </w:r>
      <w:proofErr w:type="gramStart"/>
      <w:r w:rsidRPr="0053628D">
        <w:rPr>
          <w:rFonts w:ascii="Times New Roman" w:hAnsi="Times New Roman" w:cs="Times New Roman"/>
          <w:sz w:val="24"/>
          <w:szCs w:val="24"/>
        </w:rPr>
        <w:t>user friendly</w:t>
      </w:r>
      <w:proofErr w:type="gramEnd"/>
      <w:r w:rsidRPr="0053628D">
        <w:rPr>
          <w:rFonts w:ascii="Times New Roman" w:hAnsi="Times New Roman" w:cs="Times New Roman"/>
          <w:sz w:val="24"/>
          <w:szCs w:val="24"/>
        </w:rPr>
        <w:t xml:space="preserve"> python Graphical User Interface.</w:t>
      </w:r>
    </w:p>
    <w:p w14:paraId="0A637ABB" w14:textId="77777777" w:rsidR="00700744" w:rsidRPr="0053628D" w:rsidRDefault="00700744" w:rsidP="00700744">
      <w:pPr>
        <w:spacing w:before="240"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Hardware Interfaces</w:t>
      </w:r>
    </w:p>
    <w:p w14:paraId="25681D65" w14:textId="77777777" w:rsidR="00700744" w:rsidRPr="0053628D" w:rsidRDefault="00700744" w:rsidP="00700744">
      <w:pPr>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 xml:space="preserve">The interaction between the user and the console is achieved through python capabilities. </w:t>
      </w:r>
    </w:p>
    <w:p w14:paraId="263C6DC8" w14:textId="77777777" w:rsidR="00700744" w:rsidRPr="0053628D" w:rsidRDefault="00700744" w:rsidP="00700744">
      <w:pPr>
        <w:spacing w:before="240"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Software Interfaces</w:t>
      </w:r>
    </w:p>
    <w:p w14:paraId="774C4D12" w14:textId="77777777" w:rsidR="00700744" w:rsidRPr="0053628D" w:rsidRDefault="00700744" w:rsidP="00700744">
      <w:pPr>
        <w:spacing w:before="240" w:line="360" w:lineRule="auto"/>
        <w:jc w:val="both"/>
        <w:rPr>
          <w:rFonts w:ascii="Times New Roman" w:hAnsi="Times New Roman" w:cs="Times New Roman"/>
          <w:sz w:val="24"/>
          <w:szCs w:val="24"/>
        </w:rPr>
      </w:pPr>
      <w:r w:rsidRPr="0053628D">
        <w:rPr>
          <w:rFonts w:ascii="Times New Roman" w:hAnsi="Times New Roman" w:cs="Times New Roman"/>
          <w:sz w:val="24"/>
          <w:szCs w:val="24"/>
        </w:rPr>
        <w:t>The required software is python.</w:t>
      </w:r>
    </w:p>
    <w:p w14:paraId="4535AD51" w14:textId="77777777" w:rsidR="00700744" w:rsidRPr="0053628D" w:rsidRDefault="00700744" w:rsidP="00700744">
      <w:pPr>
        <w:pStyle w:val="BodyTextIndent"/>
        <w:spacing w:before="240" w:after="200" w:line="360" w:lineRule="auto"/>
        <w:ind w:left="0"/>
        <w:jc w:val="both"/>
        <w:rPr>
          <w:b/>
        </w:rPr>
      </w:pPr>
      <w:r w:rsidRPr="0053628D">
        <w:rPr>
          <w:b/>
        </w:rPr>
        <w:t>HARDWARE REQUIREMENTS:</w:t>
      </w:r>
    </w:p>
    <w:p w14:paraId="3746C6FB" w14:textId="77777777" w:rsidR="00700744" w:rsidRPr="0053628D" w:rsidRDefault="00700744" w:rsidP="00DC45B9">
      <w:pPr>
        <w:pStyle w:val="Heading1"/>
        <w:keepNext/>
        <w:numPr>
          <w:ilvl w:val="0"/>
          <w:numId w:val="9"/>
        </w:numPr>
        <w:spacing w:before="240" w:after="200" w:line="360" w:lineRule="auto"/>
        <w:jc w:val="both"/>
        <w:rPr>
          <w:rFonts w:ascii="Times New Roman" w:hAnsi="Times New Roman" w:cs="Times New Roman"/>
          <w:b w:val="0"/>
        </w:rPr>
      </w:pPr>
      <w:r w:rsidRPr="0053628D">
        <w:rPr>
          <w:rFonts w:ascii="Times New Roman" w:hAnsi="Times New Roman" w:cs="Times New Roman"/>
          <w:b w:val="0"/>
        </w:rPr>
        <w:lastRenderedPageBreak/>
        <w:t>Processor</w:t>
      </w:r>
      <w:r w:rsidRPr="0053628D">
        <w:rPr>
          <w:rFonts w:ascii="Times New Roman" w:hAnsi="Times New Roman" w:cs="Times New Roman"/>
          <w:b w:val="0"/>
        </w:rPr>
        <w:tab/>
      </w:r>
      <w:r w:rsidRPr="0053628D">
        <w:rPr>
          <w:rFonts w:ascii="Times New Roman" w:hAnsi="Times New Roman" w:cs="Times New Roman"/>
          <w:b w:val="0"/>
        </w:rPr>
        <w:tab/>
      </w:r>
      <w:r w:rsidRPr="0053628D">
        <w:rPr>
          <w:rFonts w:ascii="Times New Roman" w:hAnsi="Times New Roman" w:cs="Times New Roman"/>
          <w:b w:val="0"/>
        </w:rPr>
        <w:tab/>
        <w:t>-</w:t>
      </w:r>
      <w:r w:rsidRPr="0053628D">
        <w:rPr>
          <w:rFonts w:ascii="Times New Roman" w:hAnsi="Times New Roman" w:cs="Times New Roman"/>
          <w:b w:val="0"/>
        </w:rPr>
        <w:tab/>
        <w:t>I3(min)</w:t>
      </w:r>
    </w:p>
    <w:p w14:paraId="314C5AC2" w14:textId="77777777" w:rsidR="00700744" w:rsidRPr="0053628D" w:rsidRDefault="00700744" w:rsidP="00DC45B9">
      <w:pPr>
        <w:pStyle w:val="ListParagraph"/>
        <w:numPr>
          <w:ilvl w:val="0"/>
          <w:numId w:val="9"/>
        </w:numPr>
        <w:spacing w:before="240" w:after="200" w:line="360" w:lineRule="auto"/>
        <w:jc w:val="both"/>
        <w:rPr>
          <w:rFonts w:ascii="Times New Roman" w:hAnsi="Times New Roman" w:cs="Times New Roman"/>
          <w:sz w:val="24"/>
          <w:szCs w:val="24"/>
        </w:rPr>
      </w:pPr>
      <w:r w:rsidRPr="0053628D">
        <w:rPr>
          <w:rFonts w:ascii="Times New Roman" w:hAnsi="Times New Roman" w:cs="Times New Roman"/>
          <w:sz w:val="24"/>
          <w:szCs w:val="24"/>
        </w:rPr>
        <w:t>Speed</w:t>
      </w:r>
      <w:r w:rsidRPr="0053628D">
        <w:rPr>
          <w:rFonts w:ascii="Times New Roman" w:hAnsi="Times New Roman" w:cs="Times New Roman"/>
          <w:sz w:val="24"/>
          <w:szCs w:val="24"/>
        </w:rPr>
        <w:tab/>
      </w:r>
      <w:r w:rsidRPr="0053628D">
        <w:rPr>
          <w:rFonts w:ascii="Times New Roman" w:hAnsi="Times New Roman" w:cs="Times New Roman"/>
          <w:sz w:val="24"/>
          <w:szCs w:val="24"/>
        </w:rPr>
        <w:tab/>
      </w:r>
      <w:r w:rsidRPr="0053628D">
        <w:rPr>
          <w:rFonts w:ascii="Times New Roman" w:hAnsi="Times New Roman" w:cs="Times New Roman"/>
          <w:sz w:val="24"/>
          <w:szCs w:val="24"/>
        </w:rPr>
        <w:tab/>
      </w:r>
      <w:r w:rsidRPr="0053628D">
        <w:rPr>
          <w:rFonts w:ascii="Times New Roman" w:hAnsi="Times New Roman" w:cs="Times New Roman"/>
          <w:sz w:val="24"/>
          <w:szCs w:val="24"/>
        </w:rPr>
        <w:tab/>
        <w:t xml:space="preserve">-    </w:t>
      </w:r>
      <w:r w:rsidRPr="0053628D">
        <w:rPr>
          <w:rFonts w:ascii="Times New Roman" w:hAnsi="Times New Roman" w:cs="Times New Roman"/>
          <w:sz w:val="24"/>
          <w:szCs w:val="24"/>
        </w:rPr>
        <w:tab/>
        <w:t>1.1 GHz</w:t>
      </w:r>
    </w:p>
    <w:p w14:paraId="59429A91" w14:textId="77777777" w:rsidR="00700744" w:rsidRPr="0053628D" w:rsidRDefault="00700744" w:rsidP="00DC45B9">
      <w:pPr>
        <w:pStyle w:val="ListParagraph"/>
        <w:numPr>
          <w:ilvl w:val="0"/>
          <w:numId w:val="9"/>
        </w:numPr>
        <w:spacing w:before="240" w:after="200" w:line="360" w:lineRule="auto"/>
        <w:jc w:val="both"/>
        <w:rPr>
          <w:rFonts w:ascii="Times New Roman" w:hAnsi="Times New Roman" w:cs="Times New Roman"/>
          <w:sz w:val="24"/>
          <w:szCs w:val="24"/>
        </w:rPr>
      </w:pPr>
      <w:r w:rsidRPr="0053628D">
        <w:rPr>
          <w:rFonts w:ascii="Times New Roman" w:hAnsi="Times New Roman" w:cs="Times New Roman"/>
          <w:sz w:val="24"/>
          <w:szCs w:val="24"/>
        </w:rPr>
        <w:t>RAM</w:t>
      </w:r>
      <w:r w:rsidRPr="0053628D">
        <w:rPr>
          <w:rFonts w:ascii="Times New Roman" w:hAnsi="Times New Roman" w:cs="Times New Roman"/>
          <w:sz w:val="24"/>
          <w:szCs w:val="24"/>
        </w:rPr>
        <w:tab/>
      </w:r>
      <w:r w:rsidRPr="0053628D">
        <w:rPr>
          <w:rFonts w:ascii="Times New Roman" w:hAnsi="Times New Roman" w:cs="Times New Roman"/>
          <w:sz w:val="24"/>
          <w:szCs w:val="24"/>
        </w:rPr>
        <w:tab/>
      </w:r>
      <w:r w:rsidRPr="0053628D">
        <w:rPr>
          <w:rFonts w:ascii="Times New Roman" w:hAnsi="Times New Roman" w:cs="Times New Roman"/>
          <w:sz w:val="24"/>
          <w:szCs w:val="24"/>
        </w:rPr>
        <w:tab/>
      </w:r>
      <w:r w:rsidRPr="0053628D">
        <w:rPr>
          <w:rFonts w:ascii="Times New Roman" w:hAnsi="Times New Roman" w:cs="Times New Roman"/>
          <w:sz w:val="24"/>
          <w:szCs w:val="24"/>
        </w:rPr>
        <w:tab/>
        <w:t>-           4</w:t>
      </w:r>
      <w:proofErr w:type="gramStart"/>
      <w:r w:rsidRPr="0053628D">
        <w:rPr>
          <w:rFonts w:ascii="Times New Roman" w:hAnsi="Times New Roman" w:cs="Times New Roman"/>
          <w:sz w:val="24"/>
          <w:szCs w:val="24"/>
        </w:rPr>
        <w:t>GB(</w:t>
      </w:r>
      <w:proofErr w:type="gramEnd"/>
      <w:r w:rsidRPr="0053628D">
        <w:rPr>
          <w:rFonts w:ascii="Times New Roman" w:hAnsi="Times New Roman" w:cs="Times New Roman"/>
          <w:sz w:val="24"/>
          <w:szCs w:val="24"/>
        </w:rPr>
        <w:t>min)</w:t>
      </w:r>
    </w:p>
    <w:p w14:paraId="6B30A190" w14:textId="77777777" w:rsidR="00700744" w:rsidRPr="0053628D" w:rsidRDefault="00700744" w:rsidP="00DC45B9">
      <w:pPr>
        <w:pStyle w:val="ListParagraph"/>
        <w:numPr>
          <w:ilvl w:val="0"/>
          <w:numId w:val="9"/>
        </w:numPr>
        <w:spacing w:before="240" w:after="200" w:line="360" w:lineRule="auto"/>
        <w:jc w:val="both"/>
        <w:rPr>
          <w:rFonts w:ascii="Times New Roman" w:hAnsi="Times New Roman" w:cs="Times New Roman"/>
          <w:sz w:val="24"/>
          <w:szCs w:val="24"/>
        </w:rPr>
      </w:pPr>
      <w:r w:rsidRPr="0053628D">
        <w:rPr>
          <w:rFonts w:ascii="Times New Roman" w:hAnsi="Times New Roman" w:cs="Times New Roman"/>
          <w:sz w:val="24"/>
          <w:szCs w:val="24"/>
        </w:rPr>
        <w:t>Hard Disk</w:t>
      </w:r>
      <w:r w:rsidRPr="0053628D">
        <w:rPr>
          <w:rFonts w:ascii="Times New Roman" w:hAnsi="Times New Roman" w:cs="Times New Roman"/>
          <w:sz w:val="24"/>
          <w:szCs w:val="24"/>
        </w:rPr>
        <w:tab/>
      </w:r>
      <w:r w:rsidRPr="0053628D">
        <w:rPr>
          <w:rFonts w:ascii="Times New Roman" w:hAnsi="Times New Roman" w:cs="Times New Roman"/>
          <w:sz w:val="24"/>
          <w:szCs w:val="24"/>
        </w:rPr>
        <w:tab/>
      </w:r>
      <w:r w:rsidRPr="0053628D">
        <w:rPr>
          <w:rFonts w:ascii="Times New Roman" w:hAnsi="Times New Roman" w:cs="Times New Roman"/>
          <w:sz w:val="24"/>
          <w:szCs w:val="24"/>
        </w:rPr>
        <w:tab/>
        <w:t xml:space="preserve">-   </w:t>
      </w:r>
      <w:r w:rsidRPr="0053628D">
        <w:rPr>
          <w:rFonts w:ascii="Times New Roman" w:hAnsi="Times New Roman" w:cs="Times New Roman"/>
          <w:sz w:val="24"/>
          <w:szCs w:val="24"/>
        </w:rPr>
        <w:tab/>
        <w:t>500GB</w:t>
      </w:r>
    </w:p>
    <w:p w14:paraId="43B2F8F0" w14:textId="77777777" w:rsidR="00700744" w:rsidRPr="0053628D" w:rsidRDefault="00700744" w:rsidP="00700744">
      <w:pPr>
        <w:pStyle w:val="BodyTextIndent"/>
        <w:spacing w:before="240" w:after="200" w:line="360" w:lineRule="auto"/>
        <w:ind w:left="0"/>
        <w:jc w:val="both"/>
        <w:rPr>
          <w:b/>
        </w:rPr>
      </w:pPr>
      <w:r w:rsidRPr="0053628D">
        <w:rPr>
          <w:b/>
        </w:rPr>
        <w:t>SOFTWARE REQUIREMENTS:</w:t>
      </w:r>
    </w:p>
    <w:p w14:paraId="4404F11E" w14:textId="77777777" w:rsidR="00700744" w:rsidRPr="0053628D" w:rsidRDefault="00700744" w:rsidP="00DC45B9">
      <w:pPr>
        <w:pStyle w:val="ListParagraph"/>
        <w:numPr>
          <w:ilvl w:val="0"/>
          <w:numId w:val="10"/>
        </w:numPr>
        <w:spacing w:before="240" w:after="200" w:line="360" w:lineRule="auto"/>
        <w:jc w:val="both"/>
        <w:rPr>
          <w:rFonts w:ascii="Times New Roman" w:hAnsi="Times New Roman" w:cs="Times New Roman"/>
          <w:sz w:val="24"/>
          <w:szCs w:val="24"/>
        </w:rPr>
      </w:pPr>
      <w:r w:rsidRPr="0053628D">
        <w:rPr>
          <w:rFonts w:ascii="Times New Roman" w:hAnsi="Times New Roman" w:cs="Times New Roman"/>
          <w:sz w:val="24"/>
          <w:szCs w:val="24"/>
        </w:rPr>
        <w:t>Operating System</w:t>
      </w:r>
      <w:r w:rsidRPr="0053628D">
        <w:rPr>
          <w:rFonts w:ascii="Times New Roman" w:hAnsi="Times New Roman" w:cs="Times New Roman"/>
          <w:sz w:val="24"/>
          <w:szCs w:val="24"/>
        </w:rPr>
        <w:tab/>
      </w:r>
      <w:r w:rsidRPr="0053628D">
        <w:rPr>
          <w:rFonts w:ascii="Times New Roman" w:hAnsi="Times New Roman" w:cs="Times New Roman"/>
          <w:sz w:val="24"/>
          <w:szCs w:val="24"/>
        </w:rPr>
        <w:tab/>
        <w:t>-</w:t>
      </w:r>
      <w:r w:rsidRPr="0053628D">
        <w:rPr>
          <w:rFonts w:ascii="Times New Roman" w:hAnsi="Times New Roman" w:cs="Times New Roman"/>
          <w:sz w:val="24"/>
          <w:szCs w:val="24"/>
        </w:rPr>
        <w:tab/>
        <w:t>Windows 10/above</w:t>
      </w:r>
    </w:p>
    <w:p w14:paraId="0CA2F540" w14:textId="77777777" w:rsidR="00700744" w:rsidRPr="0053628D" w:rsidRDefault="00700744" w:rsidP="00DC45B9">
      <w:pPr>
        <w:pStyle w:val="ListParagraph"/>
        <w:numPr>
          <w:ilvl w:val="0"/>
          <w:numId w:val="10"/>
        </w:numPr>
        <w:spacing w:before="240" w:after="200" w:line="360" w:lineRule="auto"/>
        <w:jc w:val="both"/>
        <w:rPr>
          <w:rFonts w:ascii="Times New Roman" w:hAnsi="Times New Roman" w:cs="Times New Roman"/>
          <w:sz w:val="24"/>
          <w:szCs w:val="24"/>
        </w:rPr>
      </w:pPr>
      <w:r w:rsidRPr="0053628D">
        <w:rPr>
          <w:rFonts w:ascii="Times New Roman" w:hAnsi="Times New Roman" w:cs="Times New Roman"/>
          <w:sz w:val="24"/>
          <w:szCs w:val="24"/>
        </w:rPr>
        <w:t>Programming Language</w:t>
      </w:r>
      <w:r w:rsidRPr="0053628D">
        <w:rPr>
          <w:rFonts w:ascii="Times New Roman" w:hAnsi="Times New Roman" w:cs="Times New Roman"/>
          <w:sz w:val="24"/>
          <w:szCs w:val="24"/>
        </w:rPr>
        <w:tab/>
        <w:t>-</w:t>
      </w:r>
      <w:r w:rsidRPr="0053628D">
        <w:rPr>
          <w:rFonts w:ascii="Times New Roman" w:hAnsi="Times New Roman" w:cs="Times New Roman"/>
          <w:sz w:val="24"/>
          <w:szCs w:val="24"/>
        </w:rPr>
        <w:tab/>
        <w:t xml:space="preserve">Python 3.7 </w:t>
      </w:r>
      <w:r>
        <w:rPr>
          <w:rFonts w:ascii="Times New Roman" w:hAnsi="Times New Roman" w:cs="Times New Roman"/>
          <w:sz w:val="24"/>
          <w:szCs w:val="24"/>
        </w:rPr>
        <w:t>with Jupyter Notebook</w:t>
      </w:r>
    </w:p>
    <w:p w14:paraId="62A75A8F" w14:textId="77777777" w:rsidR="00700744" w:rsidRPr="0053628D" w:rsidRDefault="00700744" w:rsidP="00700744">
      <w:pPr>
        <w:spacing w:before="240"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4. SYSTEM DESIGN</w:t>
      </w:r>
    </w:p>
    <w:p w14:paraId="494A16A3" w14:textId="77777777" w:rsidR="00700744" w:rsidRPr="0053628D" w:rsidRDefault="00700744" w:rsidP="00700744">
      <w:pPr>
        <w:spacing w:before="240"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UML Diagram:</w:t>
      </w:r>
    </w:p>
    <w:p w14:paraId="3A533A44" w14:textId="77777777" w:rsidR="00700744" w:rsidRPr="0053628D" w:rsidRDefault="00700744" w:rsidP="00700744">
      <w:pPr>
        <w:spacing w:before="240" w:line="360" w:lineRule="auto"/>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t>The Unified Modelling Language allows the software engineer to express an analysis model using the modelling notation that is governed by a set of syntactic semantic and pragmatic rules.</w:t>
      </w:r>
    </w:p>
    <w:p w14:paraId="25EF0E62" w14:textId="77777777" w:rsidR="00700744" w:rsidRPr="0053628D" w:rsidRDefault="00700744" w:rsidP="00700744">
      <w:pPr>
        <w:spacing w:before="240" w:line="360" w:lineRule="auto"/>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t xml:space="preserve">A UML system is represented using five different views that describe the system from distinctly different perspective. Each view is defined by a set of </w:t>
      </w:r>
      <w:proofErr w:type="gramStart"/>
      <w:r w:rsidRPr="0053628D">
        <w:rPr>
          <w:rFonts w:ascii="Times New Roman" w:eastAsia="Arial Unicode MS" w:hAnsi="Times New Roman" w:cs="Times New Roman"/>
          <w:bCs/>
          <w:sz w:val="24"/>
          <w:szCs w:val="24"/>
        </w:rPr>
        <w:t>diagram</w:t>
      </w:r>
      <w:proofErr w:type="gramEnd"/>
      <w:r w:rsidRPr="0053628D">
        <w:rPr>
          <w:rFonts w:ascii="Times New Roman" w:eastAsia="Arial Unicode MS" w:hAnsi="Times New Roman" w:cs="Times New Roman"/>
          <w:bCs/>
          <w:sz w:val="24"/>
          <w:szCs w:val="24"/>
        </w:rPr>
        <w:t>, which is as follows.</w:t>
      </w:r>
    </w:p>
    <w:p w14:paraId="5F078A9C" w14:textId="77777777" w:rsidR="00700744" w:rsidRPr="0053628D" w:rsidRDefault="00700744" w:rsidP="00DC45B9">
      <w:pPr>
        <w:widowControl w:val="0"/>
        <w:numPr>
          <w:ilvl w:val="1"/>
          <w:numId w:val="11"/>
        </w:numPr>
        <w:autoSpaceDE w:val="0"/>
        <w:autoSpaceDN w:val="0"/>
        <w:adjustRightInd w:val="0"/>
        <w:spacing w:before="240" w:after="0" w:line="360" w:lineRule="auto"/>
        <w:jc w:val="both"/>
        <w:rPr>
          <w:rFonts w:ascii="Times New Roman" w:eastAsia="Arial Unicode MS" w:hAnsi="Times New Roman" w:cs="Times New Roman"/>
          <w:b/>
          <w:bCs/>
          <w:sz w:val="24"/>
          <w:szCs w:val="24"/>
        </w:rPr>
      </w:pPr>
      <w:r w:rsidRPr="0053628D">
        <w:rPr>
          <w:rFonts w:ascii="Times New Roman" w:eastAsia="Arial Unicode MS" w:hAnsi="Times New Roman" w:cs="Times New Roman"/>
          <w:b/>
          <w:bCs/>
          <w:sz w:val="24"/>
          <w:szCs w:val="24"/>
        </w:rPr>
        <w:t>User Model View</w:t>
      </w:r>
    </w:p>
    <w:p w14:paraId="3F5D67AD" w14:textId="77777777" w:rsidR="00700744" w:rsidRPr="0053628D" w:rsidRDefault="00700744" w:rsidP="00DC45B9">
      <w:pPr>
        <w:widowControl w:val="0"/>
        <w:numPr>
          <w:ilvl w:val="2"/>
          <w:numId w:val="11"/>
        </w:numPr>
        <w:autoSpaceDE w:val="0"/>
        <w:autoSpaceDN w:val="0"/>
        <w:adjustRightInd w:val="0"/>
        <w:spacing w:before="240" w:after="0" w:line="360" w:lineRule="auto"/>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t xml:space="preserve">This view represents the system from the </w:t>
      </w:r>
      <w:proofErr w:type="gramStart"/>
      <w:r w:rsidRPr="0053628D">
        <w:rPr>
          <w:rFonts w:ascii="Times New Roman" w:eastAsia="Arial Unicode MS" w:hAnsi="Times New Roman" w:cs="Times New Roman"/>
          <w:bCs/>
          <w:sz w:val="24"/>
          <w:szCs w:val="24"/>
        </w:rPr>
        <w:t>users</w:t>
      </w:r>
      <w:proofErr w:type="gramEnd"/>
      <w:r w:rsidRPr="0053628D">
        <w:rPr>
          <w:rFonts w:ascii="Times New Roman" w:eastAsia="Arial Unicode MS" w:hAnsi="Times New Roman" w:cs="Times New Roman"/>
          <w:bCs/>
          <w:sz w:val="24"/>
          <w:szCs w:val="24"/>
        </w:rPr>
        <w:t xml:space="preserve"> perspective.</w:t>
      </w:r>
    </w:p>
    <w:p w14:paraId="7D5F2BFD" w14:textId="77777777" w:rsidR="00700744" w:rsidRPr="0053628D" w:rsidRDefault="00700744" w:rsidP="00DC45B9">
      <w:pPr>
        <w:widowControl w:val="0"/>
        <w:numPr>
          <w:ilvl w:val="2"/>
          <w:numId w:val="11"/>
        </w:numPr>
        <w:autoSpaceDE w:val="0"/>
        <w:autoSpaceDN w:val="0"/>
        <w:adjustRightInd w:val="0"/>
        <w:spacing w:before="240" w:after="0" w:line="360" w:lineRule="auto"/>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t xml:space="preserve">The analysis representation describes a usage scenario from the </w:t>
      </w:r>
      <w:proofErr w:type="gramStart"/>
      <w:r w:rsidRPr="0053628D">
        <w:rPr>
          <w:rFonts w:ascii="Times New Roman" w:eastAsia="Arial Unicode MS" w:hAnsi="Times New Roman" w:cs="Times New Roman"/>
          <w:bCs/>
          <w:sz w:val="24"/>
          <w:szCs w:val="24"/>
        </w:rPr>
        <w:t>end-users</w:t>
      </w:r>
      <w:proofErr w:type="gramEnd"/>
      <w:r w:rsidRPr="0053628D">
        <w:rPr>
          <w:rFonts w:ascii="Times New Roman" w:eastAsia="Arial Unicode MS" w:hAnsi="Times New Roman" w:cs="Times New Roman"/>
          <w:bCs/>
          <w:sz w:val="24"/>
          <w:szCs w:val="24"/>
        </w:rPr>
        <w:t xml:space="preserve"> perspective.</w:t>
      </w:r>
    </w:p>
    <w:p w14:paraId="47278870" w14:textId="77777777" w:rsidR="00700744" w:rsidRPr="0053628D" w:rsidRDefault="00700744" w:rsidP="00DC45B9">
      <w:pPr>
        <w:widowControl w:val="0"/>
        <w:numPr>
          <w:ilvl w:val="1"/>
          <w:numId w:val="11"/>
        </w:numPr>
        <w:autoSpaceDE w:val="0"/>
        <w:autoSpaceDN w:val="0"/>
        <w:adjustRightInd w:val="0"/>
        <w:spacing w:before="240" w:after="0" w:line="360" w:lineRule="auto"/>
        <w:jc w:val="both"/>
        <w:rPr>
          <w:rFonts w:ascii="Times New Roman" w:eastAsia="Arial Unicode MS" w:hAnsi="Times New Roman" w:cs="Times New Roman"/>
          <w:b/>
          <w:bCs/>
          <w:sz w:val="24"/>
          <w:szCs w:val="24"/>
        </w:rPr>
      </w:pPr>
      <w:r w:rsidRPr="0053628D">
        <w:rPr>
          <w:rFonts w:ascii="Times New Roman" w:eastAsia="Arial Unicode MS" w:hAnsi="Times New Roman" w:cs="Times New Roman"/>
          <w:b/>
          <w:bCs/>
          <w:sz w:val="24"/>
          <w:szCs w:val="24"/>
        </w:rPr>
        <w:t>Structural Model view</w:t>
      </w:r>
    </w:p>
    <w:p w14:paraId="52AA1085" w14:textId="77777777" w:rsidR="00700744" w:rsidRPr="0053628D" w:rsidRDefault="00700744" w:rsidP="00DC45B9">
      <w:pPr>
        <w:widowControl w:val="0"/>
        <w:numPr>
          <w:ilvl w:val="2"/>
          <w:numId w:val="11"/>
        </w:numPr>
        <w:autoSpaceDE w:val="0"/>
        <w:autoSpaceDN w:val="0"/>
        <w:adjustRightInd w:val="0"/>
        <w:spacing w:before="240" w:after="0" w:line="360" w:lineRule="auto"/>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t>In this model the data and functionality are arrived from inside the system.</w:t>
      </w:r>
    </w:p>
    <w:p w14:paraId="6148A45E" w14:textId="77777777" w:rsidR="00700744" w:rsidRPr="0053628D" w:rsidRDefault="00700744" w:rsidP="00DC45B9">
      <w:pPr>
        <w:widowControl w:val="0"/>
        <w:numPr>
          <w:ilvl w:val="2"/>
          <w:numId w:val="11"/>
        </w:numPr>
        <w:autoSpaceDE w:val="0"/>
        <w:autoSpaceDN w:val="0"/>
        <w:adjustRightInd w:val="0"/>
        <w:spacing w:before="240" w:after="0" w:line="360" w:lineRule="auto"/>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t>This model view models the static structures.</w:t>
      </w:r>
    </w:p>
    <w:p w14:paraId="3AD69320" w14:textId="77777777" w:rsidR="00700744" w:rsidRPr="0053628D" w:rsidRDefault="00700744" w:rsidP="00DC45B9">
      <w:pPr>
        <w:widowControl w:val="0"/>
        <w:numPr>
          <w:ilvl w:val="0"/>
          <w:numId w:val="13"/>
        </w:numPr>
        <w:autoSpaceDE w:val="0"/>
        <w:autoSpaceDN w:val="0"/>
        <w:adjustRightInd w:val="0"/>
        <w:spacing w:before="240" w:after="0" w:line="360" w:lineRule="auto"/>
        <w:jc w:val="both"/>
        <w:rPr>
          <w:rFonts w:ascii="Times New Roman" w:eastAsia="Arial Unicode MS" w:hAnsi="Times New Roman" w:cs="Times New Roman"/>
          <w:b/>
          <w:bCs/>
          <w:sz w:val="24"/>
          <w:szCs w:val="24"/>
        </w:rPr>
      </w:pPr>
      <w:r w:rsidRPr="0053628D">
        <w:rPr>
          <w:rFonts w:ascii="Times New Roman" w:eastAsia="Arial Unicode MS" w:hAnsi="Times New Roman" w:cs="Times New Roman"/>
          <w:b/>
          <w:bCs/>
          <w:sz w:val="24"/>
          <w:szCs w:val="24"/>
        </w:rPr>
        <w:t>Behavioural Model View</w:t>
      </w:r>
    </w:p>
    <w:p w14:paraId="54D6F875" w14:textId="77777777" w:rsidR="00700744" w:rsidRPr="0053628D" w:rsidRDefault="00700744" w:rsidP="00700744">
      <w:pPr>
        <w:spacing w:before="240" w:line="360" w:lineRule="auto"/>
        <w:ind w:left="1440"/>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lastRenderedPageBreak/>
        <w:t>It represents the dynamic of behavioural as parts of the system, depicting the interactions of collection between various structural elements described in the user model and structural model view.</w:t>
      </w:r>
    </w:p>
    <w:p w14:paraId="5606856E" w14:textId="77777777" w:rsidR="00700744" w:rsidRPr="0053628D" w:rsidRDefault="00700744" w:rsidP="00DC45B9">
      <w:pPr>
        <w:widowControl w:val="0"/>
        <w:numPr>
          <w:ilvl w:val="0"/>
          <w:numId w:val="13"/>
        </w:numPr>
        <w:autoSpaceDE w:val="0"/>
        <w:autoSpaceDN w:val="0"/>
        <w:adjustRightInd w:val="0"/>
        <w:spacing w:before="240" w:after="0" w:line="360" w:lineRule="auto"/>
        <w:jc w:val="both"/>
        <w:rPr>
          <w:rFonts w:ascii="Times New Roman" w:eastAsia="Arial Unicode MS" w:hAnsi="Times New Roman" w:cs="Times New Roman"/>
          <w:b/>
          <w:bCs/>
          <w:sz w:val="24"/>
          <w:szCs w:val="24"/>
        </w:rPr>
      </w:pPr>
      <w:r w:rsidRPr="0053628D">
        <w:rPr>
          <w:rFonts w:ascii="Times New Roman" w:eastAsia="Arial Unicode MS" w:hAnsi="Times New Roman" w:cs="Times New Roman"/>
          <w:b/>
          <w:bCs/>
          <w:sz w:val="24"/>
          <w:szCs w:val="24"/>
        </w:rPr>
        <w:t>Implementation Model View</w:t>
      </w:r>
    </w:p>
    <w:p w14:paraId="5339C080" w14:textId="77777777" w:rsidR="00700744" w:rsidRPr="0053628D" w:rsidRDefault="00700744" w:rsidP="00700744">
      <w:pPr>
        <w:tabs>
          <w:tab w:val="left" w:pos="1440"/>
        </w:tabs>
        <w:spacing w:before="240" w:line="360" w:lineRule="auto"/>
        <w:ind w:left="1440"/>
        <w:jc w:val="both"/>
        <w:rPr>
          <w:rFonts w:ascii="Times New Roman" w:eastAsia="Arial Unicode MS" w:hAnsi="Times New Roman" w:cs="Times New Roman"/>
          <w:bCs/>
          <w:sz w:val="24"/>
          <w:szCs w:val="24"/>
        </w:rPr>
      </w:pPr>
      <w:r w:rsidRPr="0053628D">
        <w:rPr>
          <w:rFonts w:ascii="Times New Roman" w:eastAsia="Arial Unicode MS" w:hAnsi="Times New Roman" w:cs="Times New Roman"/>
          <w:bCs/>
          <w:sz w:val="24"/>
          <w:szCs w:val="24"/>
        </w:rPr>
        <w:t>In this the structural and behavioural as parts of the system are represented as they are to be built.</w:t>
      </w:r>
    </w:p>
    <w:p w14:paraId="699ACBC9" w14:textId="77777777" w:rsidR="00700744" w:rsidRPr="0053628D" w:rsidRDefault="00700744" w:rsidP="00DC45B9">
      <w:pPr>
        <w:pStyle w:val="ListParagraph"/>
        <w:widowControl w:val="0"/>
        <w:numPr>
          <w:ilvl w:val="0"/>
          <w:numId w:val="13"/>
        </w:numPr>
        <w:autoSpaceDE w:val="0"/>
        <w:autoSpaceDN w:val="0"/>
        <w:adjustRightInd w:val="0"/>
        <w:spacing w:before="240" w:after="0" w:line="360" w:lineRule="auto"/>
        <w:jc w:val="both"/>
        <w:rPr>
          <w:rFonts w:ascii="Times New Roman" w:eastAsia="Arial Unicode MS" w:hAnsi="Times New Roman" w:cs="Times New Roman"/>
          <w:b/>
          <w:bCs/>
          <w:sz w:val="24"/>
          <w:szCs w:val="24"/>
        </w:rPr>
      </w:pPr>
      <w:r w:rsidRPr="0053628D">
        <w:rPr>
          <w:rFonts w:ascii="Times New Roman" w:eastAsia="Arial Unicode MS" w:hAnsi="Times New Roman" w:cs="Times New Roman"/>
          <w:b/>
          <w:bCs/>
          <w:sz w:val="24"/>
          <w:szCs w:val="24"/>
        </w:rPr>
        <w:t>Environmental Model View</w:t>
      </w:r>
    </w:p>
    <w:p w14:paraId="7288BD53" w14:textId="77777777" w:rsidR="00700744" w:rsidRPr="0053628D" w:rsidRDefault="00700744" w:rsidP="00700744">
      <w:pPr>
        <w:tabs>
          <w:tab w:val="left" w:pos="1440"/>
        </w:tabs>
        <w:spacing w:before="240" w:line="360" w:lineRule="auto"/>
        <w:ind w:left="1440"/>
        <w:jc w:val="both"/>
        <w:rPr>
          <w:rFonts w:ascii="Times New Roman" w:eastAsia="Arial Unicode MS" w:hAnsi="Times New Roman" w:cs="Times New Roman"/>
          <w:sz w:val="24"/>
          <w:szCs w:val="24"/>
        </w:rPr>
      </w:pPr>
      <w:r w:rsidRPr="0053628D">
        <w:rPr>
          <w:rFonts w:ascii="Times New Roman" w:eastAsia="Arial Unicode MS" w:hAnsi="Times New Roman" w:cs="Times New Roman"/>
          <w:sz w:val="24"/>
          <w:szCs w:val="24"/>
        </w:rPr>
        <w:t xml:space="preserve">In </w:t>
      </w:r>
      <w:proofErr w:type="gramStart"/>
      <w:r w:rsidRPr="0053628D">
        <w:rPr>
          <w:rFonts w:ascii="Times New Roman" w:eastAsia="Arial Unicode MS" w:hAnsi="Times New Roman" w:cs="Times New Roman"/>
          <w:sz w:val="24"/>
          <w:szCs w:val="24"/>
        </w:rPr>
        <w:t>this the structural and behavioural aspects of the environment</w:t>
      </w:r>
      <w:proofErr w:type="gramEnd"/>
      <w:r w:rsidRPr="0053628D">
        <w:rPr>
          <w:rFonts w:ascii="Times New Roman" w:eastAsia="Arial Unicode MS" w:hAnsi="Times New Roman" w:cs="Times New Roman"/>
          <w:sz w:val="24"/>
          <w:szCs w:val="24"/>
        </w:rPr>
        <w:t xml:space="preserve"> in which the system is to be implemented are represented.</w:t>
      </w:r>
    </w:p>
    <w:p w14:paraId="02D41B28" w14:textId="77777777" w:rsidR="00700744" w:rsidRPr="0053628D" w:rsidRDefault="00700744" w:rsidP="00700744">
      <w:pPr>
        <w:spacing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Class Diagram:</w:t>
      </w:r>
    </w:p>
    <w:p w14:paraId="1E2286B4" w14:textId="77777777" w:rsidR="00700744" w:rsidRPr="0053628D" w:rsidRDefault="00700744" w:rsidP="00700744">
      <w:pPr>
        <w:pStyle w:val="NormalWeb"/>
        <w:spacing w:line="360" w:lineRule="auto"/>
        <w:ind w:firstLine="360"/>
        <w:jc w:val="both"/>
      </w:pPr>
      <w:r w:rsidRPr="0053628D">
        <w:t>The class diagram is the main building block of object oriented modeling. It is used both for general conceptual modeling of the systematic of the application, and for detailed modeling translating the models into programming code. Class diagrams can also be used for data modeling. The classes in a class diagram represent both the main objects, interactions in the application and the classes to be programmed. In the diagram, classes are represented with boxes which contain three parts:</w:t>
      </w:r>
    </w:p>
    <w:p w14:paraId="2D967193" w14:textId="77777777" w:rsidR="00700744" w:rsidRPr="0053628D" w:rsidRDefault="00700744" w:rsidP="00DC45B9">
      <w:pPr>
        <w:numPr>
          <w:ilvl w:val="0"/>
          <w:numId w:val="12"/>
        </w:numPr>
        <w:spacing w:before="100" w:beforeAutospacing="1" w:after="100" w:afterAutospacing="1" w:line="360" w:lineRule="auto"/>
        <w:jc w:val="both"/>
        <w:rPr>
          <w:rFonts w:ascii="Times New Roman" w:hAnsi="Times New Roman" w:cs="Times New Roman"/>
          <w:sz w:val="24"/>
          <w:szCs w:val="24"/>
        </w:rPr>
      </w:pPr>
      <w:r w:rsidRPr="0053628D">
        <w:rPr>
          <w:rFonts w:ascii="Times New Roman" w:hAnsi="Times New Roman" w:cs="Times New Roman"/>
          <w:sz w:val="24"/>
          <w:szCs w:val="24"/>
        </w:rPr>
        <w:t>The upper part holds the name of the class</w:t>
      </w:r>
    </w:p>
    <w:p w14:paraId="7F8FD822" w14:textId="77777777" w:rsidR="00700744" w:rsidRPr="0053628D" w:rsidRDefault="00700744" w:rsidP="00DC45B9">
      <w:pPr>
        <w:numPr>
          <w:ilvl w:val="0"/>
          <w:numId w:val="12"/>
        </w:numPr>
        <w:spacing w:before="100" w:beforeAutospacing="1" w:after="100" w:afterAutospacing="1" w:line="360" w:lineRule="auto"/>
        <w:jc w:val="both"/>
        <w:rPr>
          <w:rFonts w:ascii="Times New Roman" w:hAnsi="Times New Roman" w:cs="Times New Roman"/>
          <w:sz w:val="24"/>
          <w:szCs w:val="24"/>
        </w:rPr>
      </w:pPr>
      <w:r w:rsidRPr="0053628D">
        <w:rPr>
          <w:rFonts w:ascii="Times New Roman" w:hAnsi="Times New Roman" w:cs="Times New Roman"/>
          <w:sz w:val="24"/>
          <w:szCs w:val="24"/>
        </w:rPr>
        <w:t>The middle part contains the attributes of the class</w:t>
      </w:r>
    </w:p>
    <w:p w14:paraId="4C639859" w14:textId="77777777" w:rsidR="00700744" w:rsidRDefault="00700744" w:rsidP="00DC45B9">
      <w:pPr>
        <w:numPr>
          <w:ilvl w:val="0"/>
          <w:numId w:val="12"/>
        </w:numPr>
        <w:spacing w:before="100" w:beforeAutospacing="1" w:after="100" w:afterAutospacing="1" w:line="360" w:lineRule="auto"/>
        <w:jc w:val="both"/>
        <w:rPr>
          <w:rFonts w:ascii="Times New Roman" w:hAnsi="Times New Roman" w:cs="Times New Roman"/>
          <w:sz w:val="24"/>
          <w:szCs w:val="24"/>
        </w:rPr>
      </w:pPr>
      <w:r w:rsidRPr="0053628D">
        <w:rPr>
          <w:rFonts w:ascii="Times New Roman" w:hAnsi="Times New Roman" w:cs="Times New Roman"/>
          <w:sz w:val="24"/>
          <w:szCs w:val="24"/>
        </w:rPr>
        <w:t>The bottom part gives the methods or operations the class can take or undertake</w:t>
      </w:r>
      <w:r>
        <w:rPr>
          <w:rFonts w:ascii="Times New Roman" w:hAnsi="Times New Roman" w:cs="Times New Roman"/>
          <w:sz w:val="24"/>
          <w:szCs w:val="24"/>
        </w:rPr>
        <w:t>.</w:t>
      </w:r>
    </w:p>
    <w:p w14:paraId="23D85BE3" w14:textId="77777777" w:rsidR="00700744" w:rsidRDefault="006B642D" w:rsidP="00700744">
      <w:pPr>
        <w:spacing w:before="100" w:beforeAutospacing="1" w:after="100" w:afterAutospacing="1" w:line="360" w:lineRule="auto"/>
        <w:ind w:left="720"/>
        <w:jc w:val="center"/>
        <w:rPr>
          <w:rFonts w:ascii="Times New Roman" w:hAnsi="Times New Roman" w:cs="Times New Roman"/>
          <w:sz w:val="24"/>
          <w:szCs w:val="24"/>
        </w:rPr>
      </w:pPr>
      <w:r w:rsidRPr="006B642D">
        <w:rPr>
          <w:rFonts w:ascii="Times New Roman" w:hAnsi="Times New Roman" w:cs="Times New Roman"/>
          <w:noProof/>
          <w:sz w:val="24"/>
          <w:szCs w:val="24"/>
          <w:lang w:eastAsia="en-IN"/>
        </w:rPr>
        <w:drawing>
          <wp:inline distT="0" distB="0" distL="0" distR="0" wp14:anchorId="2109C394" wp14:editId="0EA0D175">
            <wp:extent cx="1570355" cy="1630045"/>
            <wp:effectExtent l="0" t="0" r="0" b="0"/>
            <wp:docPr id="916342040" name="Picture 91634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0355" cy="1630045"/>
                    </a:xfrm>
                    <a:prstGeom prst="rect">
                      <a:avLst/>
                    </a:prstGeom>
                    <a:noFill/>
                    <a:ln>
                      <a:noFill/>
                    </a:ln>
                  </pic:spPr>
                </pic:pic>
              </a:graphicData>
            </a:graphic>
          </wp:inline>
        </w:drawing>
      </w:r>
    </w:p>
    <w:p w14:paraId="3E49C6DE" w14:textId="77777777" w:rsidR="006B642D" w:rsidRDefault="006B642D" w:rsidP="00700744">
      <w:pPr>
        <w:spacing w:before="100" w:beforeAutospacing="1" w:after="100" w:afterAutospacing="1" w:line="360" w:lineRule="auto"/>
        <w:ind w:left="720"/>
        <w:jc w:val="center"/>
        <w:rPr>
          <w:rFonts w:ascii="Times New Roman" w:hAnsi="Times New Roman" w:cs="Times New Roman"/>
          <w:sz w:val="24"/>
          <w:szCs w:val="24"/>
        </w:rPr>
      </w:pPr>
    </w:p>
    <w:p w14:paraId="2F5EFD5A" w14:textId="77777777" w:rsidR="00700744" w:rsidRDefault="00700744" w:rsidP="00700744">
      <w:pPr>
        <w:pStyle w:val="referencetext"/>
        <w:rPr>
          <w:sz w:val="28"/>
          <w:szCs w:val="28"/>
        </w:rPr>
      </w:pPr>
    </w:p>
    <w:p w14:paraId="6A2A4334" w14:textId="77777777" w:rsidR="00700744" w:rsidRPr="0053628D" w:rsidRDefault="00700744" w:rsidP="00700744">
      <w:pPr>
        <w:spacing w:line="360" w:lineRule="auto"/>
        <w:jc w:val="both"/>
        <w:rPr>
          <w:rFonts w:ascii="Times New Roman" w:hAnsi="Times New Roman" w:cs="Times New Roman"/>
          <w:b/>
          <w:sz w:val="24"/>
          <w:szCs w:val="24"/>
        </w:rPr>
      </w:pPr>
      <w:r w:rsidRPr="0053628D">
        <w:rPr>
          <w:rFonts w:ascii="Times New Roman" w:hAnsi="Times New Roman" w:cs="Times New Roman"/>
          <w:b/>
          <w:sz w:val="24"/>
          <w:szCs w:val="24"/>
        </w:rPr>
        <w:lastRenderedPageBreak/>
        <w:t>Use case Diagram:</w:t>
      </w:r>
    </w:p>
    <w:p w14:paraId="7261161A" w14:textId="77777777" w:rsidR="00700744" w:rsidRPr="0053628D" w:rsidRDefault="00700744" w:rsidP="00700744">
      <w:pPr>
        <w:autoSpaceDE w:val="0"/>
        <w:autoSpaceDN w:val="0"/>
        <w:adjustRightInd w:val="0"/>
        <w:spacing w:after="0" w:line="360" w:lineRule="auto"/>
        <w:ind w:firstLine="720"/>
        <w:jc w:val="both"/>
        <w:rPr>
          <w:rFonts w:ascii="Times New Roman" w:hAnsi="Times New Roman" w:cs="Times New Roman"/>
          <w:sz w:val="24"/>
          <w:szCs w:val="24"/>
        </w:rPr>
      </w:pPr>
      <w:r w:rsidRPr="0053628D">
        <w:rPr>
          <w:rFonts w:ascii="Times New Roman" w:hAnsi="Times New Roman" w:cs="Times New Roman"/>
          <w:sz w:val="24"/>
          <w:szCs w:val="24"/>
        </w:rPr>
        <w:t xml:space="preserve">A </w:t>
      </w:r>
      <w:r w:rsidRPr="0053628D">
        <w:rPr>
          <w:rFonts w:ascii="Times New Roman" w:hAnsi="Times New Roman" w:cs="Times New Roman"/>
          <w:b/>
          <w:bCs/>
          <w:sz w:val="24"/>
          <w:szCs w:val="24"/>
        </w:rPr>
        <w:t>use case diagram</w:t>
      </w:r>
      <w:r w:rsidRPr="0053628D">
        <w:rPr>
          <w:rFonts w:ascii="Times New Roman" w:hAnsi="Times New Roman" w:cs="Times New Roman"/>
          <w:sz w:val="24"/>
          <w:szCs w:val="24"/>
        </w:rPr>
        <w:t xml:space="preserve"> at its simplest is a representation of a user's interaction with the system and depicting the specifications of a use case. A use case diagram can portray the different types of users of a system and the various ways that they interact with the system. This type of diagram is typically used in conjunction with the textual use case and will often be accompanied by other types of diagrams as well.</w:t>
      </w:r>
    </w:p>
    <w:p w14:paraId="1199D916" w14:textId="77777777" w:rsidR="00700744" w:rsidRDefault="00700744" w:rsidP="00700744">
      <w:pPr>
        <w:spacing w:line="360" w:lineRule="auto"/>
        <w:jc w:val="both"/>
        <w:rPr>
          <w:rFonts w:ascii="Times New Roman" w:hAnsi="Times New Roman" w:cs="Times New Roman"/>
          <w:b/>
          <w:sz w:val="24"/>
          <w:szCs w:val="24"/>
        </w:rPr>
      </w:pPr>
    </w:p>
    <w:p w14:paraId="5629DB5C" w14:textId="77777777" w:rsidR="006B642D" w:rsidRDefault="006B642D" w:rsidP="006B642D">
      <w:pPr>
        <w:spacing w:line="360" w:lineRule="auto"/>
        <w:jc w:val="center"/>
        <w:rPr>
          <w:rFonts w:ascii="Times New Roman" w:hAnsi="Times New Roman" w:cs="Times New Roman"/>
          <w:b/>
          <w:sz w:val="24"/>
          <w:szCs w:val="24"/>
        </w:rPr>
      </w:pPr>
      <w:r w:rsidRPr="006B642D">
        <w:rPr>
          <w:rFonts w:ascii="Times New Roman" w:hAnsi="Times New Roman" w:cs="Times New Roman"/>
          <w:b/>
          <w:noProof/>
          <w:sz w:val="24"/>
          <w:szCs w:val="24"/>
          <w:lang w:eastAsia="en-IN"/>
        </w:rPr>
        <w:drawing>
          <wp:inline distT="0" distB="0" distL="0" distR="0" wp14:anchorId="4A9038AD" wp14:editId="19DB2BC4">
            <wp:extent cx="4572000" cy="3200400"/>
            <wp:effectExtent l="0" t="0" r="0" b="0"/>
            <wp:docPr id="916342041" name="Picture 916342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1ED1455F" w14:textId="77777777" w:rsidR="006B642D" w:rsidRDefault="006B642D" w:rsidP="00700744">
      <w:pPr>
        <w:spacing w:line="360" w:lineRule="auto"/>
        <w:jc w:val="both"/>
        <w:rPr>
          <w:rFonts w:ascii="Times New Roman" w:hAnsi="Times New Roman" w:cs="Times New Roman"/>
          <w:b/>
          <w:sz w:val="24"/>
          <w:szCs w:val="24"/>
        </w:rPr>
      </w:pPr>
    </w:p>
    <w:p w14:paraId="5D5F0508" w14:textId="77777777" w:rsidR="006B642D" w:rsidRPr="0053628D" w:rsidRDefault="006B642D" w:rsidP="00700744">
      <w:pPr>
        <w:spacing w:line="360" w:lineRule="auto"/>
        <w:jc w:val="both"/>
        <w:rPr>
          <w:rFonts w:ascii="Times New Roman" w:hAnsi="Times New Roman" w:cs="Times New Roman"/>
          <w:b/>
          <w:sz w:val="24"/>
          <w:szCs w:val="24"/>
        </w:rPr>
      </w:pPr>
    </w:p>
    <w:p w14:paraId="2150F49A" w14:textId="77777777" w:rsidR="00700744" w:rsidRPr="0053628D" w:rsidRDefault="00700744" w:rsidP="00700744">
      <w:pPr>
        <w:spacing w:line="360" w:lineRule="auto"/>
        <w:jc w:val="both"/>
        <w:rPr>
          <w:rFonts w:ascii="Times New Roman" w:hAnsi="Times New Roman" w:cs="Times New Roman"/>
          <w:sz w:val="24"/>
          <w:szCs w:val="24"/>
        </w:rPr>
      </w:pPr>
      <w:r w:rsidRPr="0053628D">
        <w:rPr>
          <w:rFonts w:ascii="Times New Roman" w:hAnsi="Times New Roman" w:cs="Times New Roman"/>
          <w:b/>
          <w:sz w:val="24"/>
          <w:szCs w:val="24"/>
        </w:rPr>
        <w:t>Sequence diagram:</w:t>
      </w:r>
    </w:p>
    <w:p w14:paraId="39C4729D" w14:textId="77777777" w:rsidR="00700744" w:rsidRPr="0053628D" w:rsidRDefault="00700744" w:rsidP="00700744">
      <w:pPr>
        <w:autoSpaceDE w:val="0"/>
        <w:autoSpaceDN w:val="0"/>
        <w:adjustRightInd w:val="0"/>
        <w:spacing w:after="0" w:line="360" w:lineRule="auto"/>
        <w:ind w:firstLine="720"/>
        <w:jc w:val="both"/>
        <w:rPr>
          <w:rFonts w:ascii="Times New Roman" w:hAnsi="Times New Roman" w:cs="Times New Roman"/>
          <w:sz w:val="24"/>
          <w:szCs w:val="24"/>
        </w:rPr>
      </w:pPr>
      <w:r w:rsidRPr="0053628D">
        <w:rPr>
          <w:rFonts w:ascii="Times New Roman" w:hAnsi="Times New Roman" w:cs="Times New Roman"/>
          <w:sz w:val="24"/>
          <w:szCs w:val="24"/>
        </w:rPr>
        <w:t xml:space="preserve">A </w:t>
      </w:r>
      <w:r w:rsidRPr="0053628D">
        <w:rPr>
          <w:rFonts w:ascii="Times New Roman" w:hAnsi="Times New Roman" w:cs="Times New Roman"/>
          <w:bCs/>
          <w:sz w:val="24"/>
          <w:szCs w:val="24"/>
        </w:rPr>
        <w:t>sequence diagram</w:t>
      </w:r>
      <w:r w:rsidRPr="0053628D">
        <w:rPr>
          <w:rFonts w:ascii="Times New Roman" w:hAnsi="Times New Roman" w:cs="Times New Roman"/>
          <w:sz w:val="24"/>
          <w:szCs w:val="24"/>
        </w:rPr>
        <w:t xml:space="preserve"> is a kind of interaction diagram that shows how processes operate with one another and in what order. It is a construct of a Message Sequence Chart. A sequence diagram shows object interactions arranged in time sequence. It depicts the objects and classes involved in the scenario and the sequence of messages exchanged between the objects needed to carry out the functionality of the scenario. Sequence diagrams are typically associated with use case realizations in the Logical View of the system under development. Sequence diagrams are sometimes called </w:t>
      </w:r>
      <w:r w:rsidRPr="0053628D">
        <w:rPr>
          <w:rFonts w:ascii="Times New Roman" w:hAnsi="Times New Roman" w:cs="Times New Roman"/>
          <w:bCs/>
          <w:sz w:val="24"/>
          <w:szCs w:val="24"/>
        </w:rPr>
        <w:t>event diagrams</w:t>
      </w:r>
      <w:r w:rsidRPr="0053628D">
        <w:rPr>
          <w:rFonts w:ascii="Times New Roman" w:hAnsi="Times New Roman" w:cs="Times New Roman"/>
          <w:sz w:val="24"/>
          <w:szCs w:val="24"/>
        </w:rPr>
        <w:t xml:space="preserve">, </w:t>
      </w:r>
      <w:r w:rsidRPr="0053628D">
        <w:rPr>
          <w:rFonts w:ascii="Times New Roman" w:hAnsi="Times New Roman" w:cs="Times New Roman"/>
          <w:bCs/>
          <w:sz w:val="24"/>
          <w:szCs w:val="24"/>
        </w:rPr>
        <w:t>event scenarios</w:t>
      </w:r>
      <w:r w:rsidRPr="0053628D">
        <w:rPr>
          <w:rFonts w:ascii="Times New Roman" w:hAnsi="Times New Roman" w:cs="Times New Roman"/>
          <w:sz w:val="24"/>
          <w:szCs w:val="24"/>
        </w:rPr>
        <w:t>, and timing diagrams.</w:t>
      </w:r>
    </w:p>
    <w:p w14:paraId="406DD37E" w14:textId="77777777" w:rsidR="00700744" w:rsidRPr="0053628D" w:rsidRDefault="006B642D" w:rsidP="006B642D">
      <w:pPr>
        <w:spacing w:line="360" w:lineRule="auto"/>
        <w:jc w:val="center"/>
        <w:rPr>
          <w:rFonts w:ascii="Times New Roman" w:hAnsi="Times New Roman" w:cs="Times New Roman"/>
          <w:b/>
          <w:sz w:val="24"/>
          <w:szCs w:val="24"/>
        </w:rPr>
      </w:pPr>
      <w:r w:rsidRPr="006B642D">
        <w:rPr>
          <w:rFonts w:ascii="Times New Roman" w:hAnsi="Times New Roman" w:cs="Times New Roman"/>
          <w:b/>
          <w:noProof/>
          <w:sz w:val="24"/>
          <w:szCs w:val="24"/>
          <w:lang w:eastAsia="en-IN"/>
        </w:rPr>
        <w:lastRenderedPageBreak/>
        <w:drawing>
          <wp:inline distT="0" distB="0" distL="0" distR="0" wp14:anchorId="082AB102" wp14:editId="68D5530B">
            <wp:extent cx="5731510" cy="4713897"/>
            <wp:effectExtent l="0" t="0" r="0" b="0"/>
            <wp:docPr id="916342042" name="Picture 916342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713897"/>
                    </a:xfrm>
                    <a:prstGeom prst="rect">
                      <a:avLst/>
                    </a:prstGeom>
                    <a:noFill/>
                    <a:ln>
                      <a:noFill/>
                    </a:ln>
                  </pic:spPr>
                </pic:pic>
              </a:graphicData>
            </a:graphic>
          </wp:inline>
        </w:drawing>
      </w:r>
    </w:p>
    <w:p w14:paraId="5057562C" w14:textId="77777777" w:rsidR="00700744" w:rsidRPr="0053628D" w:rsidRDefault="00700744" w:rsidP="00700744">
      <w:pPr>
        <w:spacing w:line="360" w:lineRule="auto"/>
        <w:jc w:val="both"/>
        <w:rPr>
          <w:rFonts w:ascii="Times New Roman" w:hAnsi="Times New Roman" w:cs="Times New Roman"/>
          <w:b/>
          <w:sz w:val="24"/>
          <w:szCs w:val="24"/>
        </w:rPr>
      </w:pPr>
    </w:p>
    <w:p w14:paraId="4191C82D" w14:textId="77777777" w:rsidR="00700744" w:rsidRPr="0053628D" w:rsidRDefault="00700744" w:rsidP="00700744">
      <w:pPr>
        <w:spacing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Collaboration diagram:</w:t>
      </w:r>
    </w:p>
    <w:p w14:paraId="10B9394C" w14:textId="77777777" w:rsidR="00700744" w:rsidRPr="0053628D" w:rsidRDefault="00700744" w:rsidP="00700744">
      <w:pPr>
        <w:autoSpaceDE w:val="0"/>
        <w:autoSpaceDN w:val="0"/>
        <w:adjustRightInd w:val="0"/>
        <w:spacing w:after="0" w:line="360" w:lineRule="auto"/>
        <w:ind w:firstLine="720"/>
        <w:jc w:val="both"/>
        <w:rPr>
          <w:rFonts w:ascii="Times New Roman" w:hAnsi="Times New Roman" w:cs="Times New Roman"/>
          <w:sz w:val="24"/>
          <w:szCs w:val="24"/>
        </w:rPr>
      </w:pPr>
      <w:r w:rsidRPr="0053628D">
        <w:rPr>
          <w:rFonts w:ascii="Times New Roman" w:hAnsi="Times New Roman" w:cs="Times New Roman"/>
          <w:sz w:val="24"/>
          <w:szCs w:val="24"/>
        </w:rPr>
        <w:t>A collaboration diagram describes interactions among objects in terms of sequenced messages. Collaboration diagrams represent a combination of information taken from class, sequence, and use case diagrams describing both the static structure and dynamic behaviour of a system.</w:t>
      </w:r>
    </w:p>
    <w:p w14:paraId="2CD7CF02" w14:textId="77777777" w:rsidR="00700744" w:rsidRDefault="00700744" w:rsidP="00700744">
      <w:pPr>
        <w:spacing w:line="360" w:lineRule="auto"/>
        <w:jc w:val="both"/>
        <w:rPr>
          <w:rFonts w:ascii="Times New Roman" w:hAnsi="Times New Roman" w:cs="Times New Roman"/>
          <w:sz w:val="24"/>
          <w:szCs w:val="24"/>
        </w:rPr>
      </w:pPr>
    </w:p>
    <w:p w14:paraId="6E2D549E" w14:textId="77777777" w:rsidR="00700744" w:rsidRPr="0053628D" w:rsidRDefault="00A8187B" w:rsidP="00700744">
      <w:pPr>
        <w:spacing w:line="360" w:lineRule="auto"/>
        <w:jc w:val="center"/>
        <w:rPr>
          <w:rFonts w:ascii="Times New Roman" w:hAnsi="Times New Roman" w:cs="Times New Roman"/>
          <w:sz w:val="24"/>
          <w:szCs w:val="24"/>
        </w:rPr>
      </w:pPr>
      <w:r w:rsidRPr="00A8187B">
        <w:rPr>
          <w:rFonts w:ascii="Times New Roman" w:hAnsi="Times New Roman" w:cs="Times New Roman"/>
          <w:noProof/>
          <w:sz w:val="24"/>
          <w:szCs w:val="24"/>
          <w:lang w:eastAsia="en-IN"/>
        </w:rPr>
        <w:lastRenderedPageBreak/>
        <w:drawing>
          <wp:inline distT="0" distB="0" distL="0" distR="0" wp14:anchorId="5ADFCB79" wp14:editId="568DD22C">
            <wp:extent cx="5526405" cy="4224020"/>
            <wp:effectExtent l="0" t="0" r="0" b="0"/>
            <wp:docPr id="916342043" name="Picture 916342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6405" cy="4224020"/>
                    </a:xfrm>
                    <a:prstGeom prst="rect">
                      <a:avLst/>
                    </a:prstGeom>
                    <a:noFill/>
                    <a:ln>
                      <a:noFill/>
                    </a:ln>
                  </pic:spPr>
                </pic:pic>
              </a:graphicData>
            </a:graphic>
          </wp:inline>
        </w:drawing>
      </w:r>
    </w:p>
    <w:p w14:paraId="5C1429E2" w14:textId="77777777" w:rsidR="00700744" w:rsidRPr="0053628D" w:rsidRDefault="00700744" w:rsidP="00700744">
      <w:pPr>
        <w:spacing w:line="360" w:lineRule="auto"/>
        <w:jc w:val="both"/>
        <w:rPr>
          <w:rFonts w:ascii="Times New Roman" w:hAnsi="Times New Roman" w:cs="Times New Roman"/>
          <w:sz w:val="24"/>
          <w:szCs w:val="24"/>
        </w:rPr>
      </w:pPr>
    </w:p>
    <w:p w14:paraId="0C979FF1" w14:textId="77777777" w:rsidR="00700744" w:rsidRPr="0053628D" w:rsidRDefault="00700744" w:rsidP="00700744">
      <w:pPr>
        <w:spacing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Component Diagram:</w:t>
      </w:r>
    </w:p>
    <w:p w14:paraId="2FDF960D" w14:textId="77777777" w:rsidR="00700744" w:rsidRPr="0053628D" w:rsidRDefault="00700744" w:rsidP="00700744">
      <w:pPr>
        <w:spacing w:line="360" w:lineRule="auto"/>
        <w:ind w:firstLine="720"/>
        <w:jc w:val="both"/>
        <w:rPr>
          <w:rFonts w:ascii="Times New Roman" w:hAnsi="Times New Roman" w:cs="Times New Roman"/>
          <w:sz w:val="24"/>
          <w:szCs w:val="24"/>
        </w:rPr>
      </w:pPr>
      <w:r w:rsidRPr="0053628D">
        <w:rPr>
          <w:rFonts w:ascii="Times New Roman" w:hAnsi="Times New Roman" w:cs="Times New Roman"/>
          <w:sz w:val="24"/>
          <w:szCs w:val="24"/>
        </w:rPr>
        <w:t xml:space="preserve">In the Unified Modelling Language, a </w:t>
      </w:r>
      <w:r w:rsidRPr="0053628D">
        <w:rPr>
          <w:rFonts w:ascii="Times New Roman" w:hAnsi="Times New Roman" w:cs="Times New Roman"/>
          <w:bCs/>
          <w:sz w:val="24"/>
          <w:szCs w:val="24"/>
        </w:rPr>
        <w:t>component diagram</w:t>
      </w:r>
      <w:r w:rsidRPr="0053628D">
        <w:rPr>
          <w:rFonts w:ascii="Times New Roman" w:hAnsi="Times New Roman" w:cs="Times New Roman"/>
          <w:sz w:val="24"/>
          <w:szCs w:val="24"/>
        </w:rPr>
        <w:t xml:space="preserve"> depicts how components are wired together to form larger components and or software systems. They are used to illustrate the structure of arbitrarily complex systems.</w:t>
      </w:r>
    </w:p>
    <w:p w14:paraId="2F8C3EB9" w14:textId="77777777" w:rsidR="00700744" w:rsidRPr="0053628D" w:rsidRDefault="00700744" w:rsidP="00700744">
      <w:pPr>
        <w:spacing w:line="360" w:lineRule="auto"/>
        <w:ind w:firstLine="720"/>
        <w:jc w:val="both"/>
        <w:rPr>
          <w:rFonts w:ascii="Times New Roman" w:hAnsi="Times New Roman" w:cs="Times New Roman"/>
          <w:sz w:val="24"/>
          <w:szCs w:val="24"/>
        </w:rPr>
      </w:pPr>
      <w:r w:rsidRPr="0053628D">
        <w:rPr>
          <w:rFonts w:ascii="Times New Roman" w:hAnsi="Times New Roman" w:cs="Times New Roman"/>
          <w:sz w:val="24"/>
          <w:szCs w:val="24"/>
        </w:rPr>
        <w:t xml:space="preserve">Components are wired together by using an </w:t>
      </w:r>
      <w:r w:rsidRPr="0053628D">
        <w:rPr>
          <w:rFonts w:ascii="Times New Roman" w:hAnsi="Times New Roman" w:cs="Times New Roman"/>
          <w:iCs/>
          <w:sz w:val="24"/>
          <w:szCs w:val="24"/>
        </w:rPr>
        <w:t>assembly connector</w:t>
      </w:r>
      <w:r w:rsidRPr="0053628D">
        <w:rPr>
          <w:rFonts w:ascii="Times New Roman" w:hAnsi="Times New Roman" w:cs="Times New Roman"/>
          <w:sz w:val="24"/>
          <w:szCs w:val="24"/>
        </w:rPr>
        <w:t xml:space="preserve"> to connect the required interface of one component with the provided interface of another component. This illustrates the </w:t>
      </w:r>
      <w:r w:rsidRPr="0053628D">
        <w:rPr>
          <w:rFonts w:ascii="Times New Roman" w:hAnsi="Times New Roman" w:cs="Times New Roman"/>
          <w:iCs/>
          <w:sz w:val="24"/>
          <w:szCs w:val="24"/>
        </w:rPr>
        <w:t>service consumer - service provider</w:t>
      </w:r>
      <w:r w:rsidRPr="0053628D">
        <w:rPr>
          <w:rFonts w:ascii="Times New Roman" w:hAnsi="Times New Roman" w:cs="Times New Roman"/>
          <w:sz w:val="24"/>
          <w:szCs w:val="24"/>
        </w:rPr>
        <w:t xml:space="preserve"> relationship between the two components.</w:t>
      </w:r>
    </w:p>
    <w:p w14:paraId="324F1C6B" w14:textId="77777777" w:rsidR="00700744" w:rsidRPr="0053628D" w:rsidRDefault="00D648E1" w:rsidP="00700744">
      <w:pPr>
        <w:spacing w:line="360" w:lineRule="auto"/>
        <w:jc w:val="both"/>
        <w:rPr>
          <w:rFonts w:ascii="Times New Roman" w:hAnsi="Times New Roman" w:cs="Times New Roman"/>
          <w:b/>
          <w:sz w:val="24"/>
          <w:szCs w:val="24"/>
        </w:rPr>
      </w:pPr>
      <w:r w:rsidRPr="00D648E1">
        <w:rPr>
          <w:rFonts w:ascii="Times New Roman" w:hAnsi="Times New Roman" w:cs="Times New Roman"/>
          <w:b/>
          <w:noProof/>
          <w:sz w:val="24"/>
          <w:szCs w:val="24"/>
          <w:lang w:eastAsia="en-IN"/>
        </w:rPr>
        <w:lastRenderedPageBreak/>
        <w:drawing>
          <wp:inline distT="0" distB="0" distL="0" distR="0" wp14:anchorId="19C4CD6F" wp14:editId="2E09E0EF">
            <wp:extent cx="4721225" cy="3359150"/>
            <wp:effectExtent l="0" t="0" r="0" b="0"/>
            <wp:docPr id="916342044" name="Picture 916342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1225" cy="3359150"/>
                    </a:xfrm>
                    <a:prstGeom prst="rect">
                      <a:avLst/>
                    </a:prstGeom>
                    <a:noFill/>
                    <a:ln>
                      <a:noFill/>
                    </a:ln>
                  </pic:spPr>
                </pic:pic>
              </a:graphicData>
            </a:graphic>
          </wp:inline>
        </w:drawing>
      </w:r>
    </w:p>
    <w:p w14:paraId="20020D37" w14:textId="77777777" w:rsidR="00700744" w:rsidRPr="0053628D" w:rsidRDefault="00700744" w:rsidP="00700744">
      <w:pPr>
        <w:spacing w:line="360" w:lineRule="auto"/>
        <w:jc w:val="center"/>
        <w:rPr>
          <w:rFonts w:ascii="Times New Roman" w:hAnsi="Times New Roman" w:cs="Times New Roman"/>
          <w:b/>
          <w:sz w:val="24"/>
          <w:szCs w:val="24"/>
        </w:rPr>
      </w:pPr>
    </w:p>
    <w:p w14:paraId="09C1B061" w14:textId="77777777" w:rsidR="00700744" w:rsidRPr="0053628D" w:rsidRDefault="00700744" w:rsidP="00700744">
      <w:pPr>
        <w:spacing w:line="360" w:lineRule="auto"/>
        <w:jc w:val="both"/>
        <w:rPr>
          <w:rFonts w:ascii="Times New Roman" w:hAnsi="Times New Roman" w:cs="Times New Roman"/>
          <w:sz w:val="24"/>
          <w:szCs w:val="24"/>
        </w:rPr>
      </w:pPr>
    </w:p>
    <w:p w14:paraId="669831F5" w14:textId="77777777" w:rsidR="00700744" w:rsidRPr="0053628D" w:rsidRDefault="00700744" w:rsidP="00700744">
      <w:pPr>
        <w:spacing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Deployment Diagram:</w:t>
      </w:r>
    </w:p>
    <w:p w14:paraId="77C17119" w14:textId="77777777" w:rsidR="00700744" w:rsidRPr="0053628D" w:rsidRDefault="00700744" w:rsidP="00700744">
      <w:pPr>
        <w:pStyle w:val="NormalWeb"/>
        <w:spacing w:line="360" w:lineRule="auto"/>
        <w:ind w:firstLine="720"/>
        <w:jc w:val="both"/>
      </w:pPr>
      <w:r w:rsidRPr="0053628D">
        <w:t xml:space="preserve">A </w:t>
      </w:r>
      <w:r w:rsidRPr="0053628D">
        <w:rPr>
          <w:b/>
          <w:bCs/>
        </w:rPr>
        <w:t>deployment diagram</w:t>
      </w:r>
      <w:r w:rsidRPr="0053628D">
        <w:t xml:space="preserve"> in the </w:t>
      </w:r>
      <w:r w:rsidRPr="0053628D">
        <w:rPr>
          <w:rFonts w:eastAsiaTheme="majorEastAsia"/>
        </w:rPr>
        <w:t>Unified Modeling Language</w:t>
      </w:r>
      <w:r w:rsidRPr="0053628D">
        <w:t xml:space="preserve"> models the </w:t>
      </w:r>
      <w:r w:rsidRPr="0053628D">
        <w:rPr>
          <w:i/>
          <w:iCs/>
        </w:rPr>
        <w:t>physical</w:t>
      </w:r>
      <w:r w:rsidRPr="0053628D">
        <w:t xml:space="preserve"> deployment of </w:t>
      </w:r>
      <w:r w:rsidRPr="0053628D">
        <w:rPr>
          <w:rFonts w:eastAsiaTheme="majorEastAsia"/>
        </w:rPr>
        <w:t>artifacts</w:t>
      </w:r>
      <w:r w:rsidRPr="0053628D">
        <w:t xml:space="preserve"> on </w:t>
      </w:r>
      <w:r w:rsidRPr="0053628D">
        <w:rPr>
          <w:rFonts w:eastAsiaTheme="majorEastAsia"/>
        </w:rPr>
        <w:t>nodes</w:t>
      </w:r>
      <w:r w:rsidRPr="0053628D">
        <w:t>. To describe a web site, for example, a deployment diagram would show what hardware components ("nodes") exist (e.g., a web server, an application server, and a database server), what software components ("artifacts") run on each node (e.g., web application, database), and how the different pieces are connected (e.g. JDBC, REST, RMI).</w:t>
      </w:r>
    </w:p>
    <w:p w14:paraId="531CB7E7" w14:textId="77777777" w:rsidR="00700744" w:rsidRPr="0053628D" w:rsidRDefault="00700744" w:rsidP="00700744">
      <w:pPr>
        <w:pStyle w:val="NormalWeb"/>
        <w:spacing w:line="360" w:lineRule="auto"/>
        <w:ind w:firstLine="720"/>
        <w:jc w:val="both"/>
      </w:pPr>
      <w:r w:rsidRPr="0053628D">
        <w:t>The nodes appear as boxes, and the artifacts allocated to each node appear as rectangles within the boxes. Nodes may have sub nodes, which appear as nested boxes. A single node in a deployment diagram may conceptually represent multiple physical nodes, such as a cluster of database servers.</w:t>
      </w:r>
    </w:p>
    <w:p w14:paraId="0FC80172" w14:textId="77777777" w:rsidR="00700744" w:rsidRPr="0053628D" w:rsidRDefault="00700744" w:rsidP="00700744">
      <w:pPr>
        <w:spacing w:line="360" w:lineRule="auto"/>
        <w:jc w:val="center"/>
        <w:rPr>
          <w:rFonts w:ascii="Times New Roman" w:hAnsi="Times New Roman" w:cs="Times New Roman"/>
          <w:b/>
          <w:sz w:val="24"/>
          <w:szCs w:val="24"/>
        </w:rPr>
      </w:pPr>
    </w:p>
    <w:p w14:paraId="06EC34CE" w14:textId="77777777" w:rsidR="00700744" w:rsidRPr="0053628D" w:rsidRDefault="00D648E1" w:rsidP="00D648E1">
      <w:pPr>
        <w:spacing w:line="360" w:lineRule="auto"/>
        <w:jc w:val="center"/>
        <w:rPr>
          <w:rFonts w:ascii="Times New Roman" w:hAnsi="Times New Roman" w:cs="Times New Roman"/>
          <w:b/>
          <w:sz w:val="24"/>
          <w:szCs w:val="24"/>
        </w:rPr>
      </w:pPr>
      <w:r w:rsidRPr="00D648E1">
        <w:rPr>
          <w:rFonts w:ascii="Times New Roman" w:hAnsi="Times New Roman" w:cs="Times New Roman"/>
          <w:b/>
          <w:noProof/>
          <w:sz w:val="24"/>
          <w:szCs w:val="24"/>
          <w:lang w:eastAsia="en-IN"/>
        </w:rPr>
        <w:lastRenderedPageBreak/>
        <w:drawing>
          <wp:inline distT="0" distB="0" distL="0" distR="0" wp14:anchorId="4C0700D9" wp14:editId="43B85E5F">
            <wp:extent cx="3935730" cy="3538220"/>
            <wp:effectExtent l="0" t="0" r="0" b="0"/>
            <wp:docPr id="916342045" name="Picture 916342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5730" cy="3538220"/>
                    </a:xfrm>
                    <a:prstGeom prst="rect">
                      <a:avLst/>
                    </a:prstGeom>
                    <a:noFill/>
                    <a:ln>
                      <a:noFill/>
                    </a:ln>
                  </pic:spPr>
                </pic:pic>
              </a:graphicData>
            </a:graphic>
          </wp:inline>
        </w:drawing>
      </w:r>
    </w:p>
    <w:p w14:paraId="2EB273C4" w14:textId="77777777" w:rsidR="00700744" w:rsidRPr="0053628D" w:rsidRDefault="00700744" w:rsidP="00700744">
      <w:pPr>
        <w:spacing w:line="360" w:lineRule="auto"/>
        <w:jc w:val="both"/>
        <w:rPr>
          <w:rFonts w:ascii="Times New Roman" w:hAnsi="Times New Roman" w:cs="Times New Roman"/>
          <w:b/>
          <w:sz w:val="24"/>
          <w:szCs w:val="24"/>
        </w:rPr>
      </w:pPr>
    </w:p>
    <w:p w14:paraId="0F0FF122" w14:textId="77777777" w:rsidR="00700744" w:rsidRPr="0053628D" w:rsidRDefault="00700744" w:rsidP="00700744">
      <w:pPr>
        <w:spacing w:line="360" w:lineRule="auto"/>
        <w:jc w:val="both"/>
        <w:rPr>
          <w:rFonts w:ascii="Times New Roman" w:hAnsi="Times New Roman" w:cs="Times New Roman"/>
          <w:b/>
          <w:sz w:val="24"/>
          <w:szCs w:val="24"/>
        </w:rPr>
      </w:pPr>
    </w:p>
    <w:p w14:paraId="71A27167" w14:textId="77777777" w:rsidR="00700744" w:rsidRDefault="00700744" w:rsidP="00700744">
      <w:pPr>
        <w:spacing w:line="360" w:lineRule="auto"/>
        <w:jc w:val="both"/>
        <w:rPr>
          <w:rFonts w:ascii="Times New Roman" w:hAnsi="Times New Roman" w:cs="Times New Roman"/>
          <w:b/>
          <w:sz w:val="24"/>
          <w:szCs w:val="24"/>
        </w:rPr>
      </w:pPr>
    </w:p>
    <w:p w14:paraId="7FE56444" w14:textId="77777777" w:rsidR="00700744" w:rsidRPr="0053628D" w:rsidRDefault="00700744" w:rsidP="00700744">
      <w:pPr>
        <w:spacing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Activity Diagram:</w:t>
      </w:r>
    </w:p>
    <w:p w14:paraId="1E447B9E" w14:textId="77777777" w:rsidR="00700744" w:rsidRDefault="00700744" w:rsidP="00700744">
      <w:pPr>
        <w:pStyle w:val="NormalWeb"/>
        <w:spacing w:line="360" w:lineRule="auto"/>
        <w:ind w:firstLine="720"/>
        <w:jc w:val="both"/>
      </w:pPr>
      <w:r w:rsidRPr="0053628D">
        <w:t xml:space="preserve">Activity diagram is another important diagram in UML to describe dynamic aspects of the system. It is basically a flow chart to represent the flow form one activity to another </w:t>
      </w:r>
    </w:p>
    <w:p w14:paraId="44471A11" w14:textId="77777777" w:rsidR="00700744" w:rsidRDefault="00700744" w:rsidP="00700744">
      <w:pPr>
        <w:pStyle w:val="NormalWeb"/>
        <w:spacing w:line="360" w:lineRule="auto"/>
        <w:ind w:firstLine="720"/>
        <w:jc w:val="both"/>
      </w:pPr>
      <w:r w:rsidRPr="0053628D">
        <w:t xml:space="preserve">Activity. The activity can be described as an operation of the system. </w:t>
      </w:r>
      <w:proofErr w:type="gramStart"/>
      <w:r w:rsidRPr="0053628D">
        <w:t>So</w:t>
      </w:r>
      <w:proofErr w:type="gramEnd"/>
      <w:r w:rsidRPr="0053628D">
        <w:t xml:space="preserve"> the control flow is drawn from one operation to another. This flow can be sequential, branched or concurren</w:t>
      </w:r>
      <w:r>
        <w:t>t</w:t>
      </w:r>
    </w:p>
    <w:p w14:paraId="76BFC475" w14:textId="77777777" w:rsidR="00700744" w:rsidRDefault="00700744" w:rsidP="00700744">
      <w:pPr>
        <w:pStyle w:val="NormalWeb"/>
        <w:spacing w:line="360" w:lineRule="auto"/>
      </w:pPr>
    </w:p>
    <w:p w14:paraId="35E0A4E1" w14:textId="77777777" w:rsidR="00D648E1" w:rsidRDefault="00D648E1" w:rsidP="00700744">
      <w:pPr>
        <w:pStyle w:val="NormalWeb"/>
        <w:spacing w:line="360" w:lineRule="auto"/>
      </w:pPr>
    </w:p>
    <w:p w14:paraId="062226A1" w14:textId="77777777" w:rsidR="00D648E1" w:rsidRDefault="00D648E1" w:rsidP="00700744">
      <w:pPr>
        <w:pStyle w:val="NormalWeb"/>
        <w:spacing w:line="360" w:lineRule="auto"/>
      </w:pPr>
    </w:p>
    <w:p w14:paraId="6730AEA0" w14:textId="77777777" w:rsidR="00700744" w:rsidRDefault="00700744" w:rsidP="00700744">
      <w:pPr>
        <w:pStyle w:val="NormalWeb"/>
        <w:spacing w:line="360" w:lineRule="auto"/>
        <w:rPr>
          <w:b/>
        </w:rPr>
      </w:pPr>
    </w:p>
    <w:p w14:paraId="51A81C8C" w14:textId="77777777" w:rsidR="00700744" w:rsidRDefault="00700744" w:rsidP="00700744">
      <w:pPr>
        <w:pStyle w:val="NormalWeb"/>
        <w:spacing w:line="360" w:lineRule="auto"/>
        <w:rPr>
          <w:b/>
        </w:rPr>
      </w:pPr>
    </w:p>
    <w:p w14:paraId="395BFA55" w14:textId="77777777" w:rsidR="006D0FD4" w:rsidRDefault="006D0FD4" w:rsidP="006D0FD4">
      <w:pPr>
        <w:pStyle w:val="NormalWeb"/>
        <w:spacing w:line="360" w:lineRule="auto"/>
        <w:rPr>
          <w:b/>
        </w:rPr>
      </w:pPr>
      <w:r>
        <w:rPr>
          <w:noProof/>
        </w:rPr>
        <mc:AlternateContent>
          <mc:Choice Requires="wps">
            <w:drawing>
              <wp:anchor distT="0" distB="0" distL="114300" distR="114300" simplePos="0" relativeHeight="251662336" behindDoc="0" locked="0" layoutInCell="1" allowOverlap="1" wp14:anchorId="13093EAD" wp14:editId="64B6365B">
                <wp:simplePos x="0" y="0"/>
                <wp:positionH relativeFrom="column">
                  <wp:posOffset>2971800</wp:posOffset>
                </wp:positionH>
                <wp:positionV relativeFrom="paragraph">
                  <wp:posOffset>13660755</wp:posOffset>
                </wp:positionV>
                <wp:extent cx="828675" cy="390525"/>
                <wp:effectExtent l="0" t="0" r="28575" b="28575"/>
                <wp:wrapNone/>
                <wp:docPr id="1179800612" name="Oval 11798006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3905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57DD61B1" id="Oval 1179800612" o:spid="_x0000_s1026" style="position:absolute;margin-left:234pt;margin-top:1075.65pt;width:65.2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"/>
            </w:pict>
          </mc:Fallback>
        </mc:AlternateContent>
      </w:r>
      <w:r>
        <w:rPr>
          <w:noProof/>
        </w:rPr>
        <mc:AlternateContent>
          <mc:Choice Requires="wps">
            <w:drawing>
              <wp:anchor distT="0" distB="0" distL="114300" distR="114300" simplePos="0" relativeHeight="251663360" behindDoc="0" locked="0" layoutInCell="1" allowOverlap="1" wp14:anchorId="3D503426" wp14:editId="48ED6FA5">
                <wp:simplePos x="0" y="0"/>
                <wp:positionH relativeFrom="column">
                  <wp:posOffset>1685925</wp:posOffset>
                </wp:positionH>
                <wp:positionV relativeFrom="paragraph">
                  <wp:posOffset>732155</wp:posOffset>
                </wp:positionV>
                <wp:extent cx="1495425" cy="476250"/>
                <wp:effectExtent l="0" t="0" r="28575" b="19050"/>
                <wp:wrapNone/>
                <wp:docPr id="286871846" name="Rounded Rectangle 2868718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76250"/>
                        </a:xfrm>
                        <a:prstGeom prst="roundRect">
                          <a:avLst>
                            <a:gd name="adj" fmla="val 16667"/>
                          </a:avLst>
                        </a:prstGeom>
                        <a:solidFill>
                          <a:srgbClr val="FFFFFF"/>
                        </a:solidFill>
                        <a:ln w="9525">
                          <a:solidFill>
                            <a:srgbClr val="000000"/>
                          </a:solidFill>
                          <a:round/>
                          <a:headEnd/>
                          <a:tailEnd/>
                        </a:ln>
                      </wps:spPr>
                      <wps:txbx>
                        <w:txbxContent>
                          <w:p w14:paraId="32768BC6" w14:textId="77777777" w:rsidR="006D0FD4" w:rsidRDefault="006D0FD4" w:rsidP="006D0FD4">
                            <w:pPr>
                              <w:jc w:val="center"/>
                              <w:rPr>
                                <w:lang w:val="en-US"/>
                              </w:rPr>
                            </w:pPr>
                            <w:r>
                              <w:rPr>
                                <w:lang w:val="en-US"/>
                              </w:rPr>
                              <w:t>Upload 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D503426" id="Rounded Rectangle 286871846" o:spid="_x0000_s1185" style="position:absolute;margin-left:132.75pt;margin-top:57.65pt;width:117.75pt;height: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">
                <v:textbox>
                  <w:txbxContent>
                    <w:p w14:paraId="32768BC6" w14:textId="77777777" w:rsidR="006D0FD4" w:rsidRDefault="006D0FD4" w:rsidP="006D0FD4">
                      <w:pPr>
                        <w:jc w:val="center"/>
                        <w:rPr>
                          <w:lang w:val="en-US"/>
                        </w:rPr>
                      </w:pPr>
                      <w:r>
                        <w:rPr>
                          <w:lang w:val="en-US"/>
                        </w:rPr>
                        <w:t>Upload Dataset</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57E0DE9D" wp14:editId="68C9066C">
                <wp:simplePos x="0" y="0"/>
                <wp:positionH relativeFrom="column">
                  <wp:posOffset>2495550</wp:posOffset>
                </wp:positionH>
                <wp:positionV relativeFrom="paragraph">
                  <wp:posOffset>2145665</wp:posOffset>
                </wp:positionV>
                <wp:extent cx="0" cy="466725"/>
                <wp:effectExtent l="76200" t="0" r="57150" b="47625"/>
                <wp:wrapNone/>
                <wp:docPr id="381250494" name="Straight Arrow Connector 3812504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43A7853F" id="_x0000_t32" coordsize="21600,21600" o:spt="32" o:oned="t" path="m,l21600,21600e" filled="f">
                <v:path arrowok="t" fillok="f" o:connecttype="none"/>
                <o:lock v:ext="edit" shapetype="t"/>
              </v:shapetype>
              <v:shape id="Straight Arrow Connector 381250494" o:spid="_x0000_s1026" type="#_x0000_t32" style="position:absolute;margin-left:196.5pt;margin-top:168.95pt;width:0;height:3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">
                <v:stroke endarrow="block"/>
              </v:shape>
            </w:pict>
          </mc:Fallback>
        </mc:AlternateContent>
      </w:r>
      <w:r>
        <w:rPr>
          <w:noProof/>
        </w:rPr>
        <mc:AlternateContent>
          <mc:Choice Requires="wps">
            <w:drawing>
              <wp:anchor distT="0" distB="0" distL="114300" distR="114300" simplePos="0" relativeHeight="251665408" behindDoc="0" locked="0" layoutInCell="1" allowOverlap="1" wp14:anchorId="030851D4" wp14:editId="7137D767">
                <wp:simplePos x="0" y="0"/>
                <wp:positionH relativeFrom="column">
                  <wp:posOffset>2495550</wp:posOffset>
                </wp:positionH>
                <wp:positionV relativeFrom="paragraph">
                  <wp:posOffset>3081655</wp:posOffset>
                </wp:positionV>
                <wp:extent cx="19050" cy="466725"/>
                <wp:effectExtent l="57150" t="0" r="57150" b="47625"/>
                <wp:wrapNone/>
                <wp:docPr id="809205675" name="Straight Arrow Connector 8092056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667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49BEB34" id="Straight Arrow Connector 809205675" o:spid="_x0000_s1026" type="#_x0000_t32" style="position:absolute;margin-left:196.5pt;margin-top:242.65pt;width:1.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">
                <v:stroke endarrow="block"/>
              </v:shape>
            </w:pict>
          </mc:Fallback>
        </mc:AlternateContent>
      </w:r>
      <w:r>
        <w:rPr>
          <w:noProof/>
        </w:rPr>
        <mc:AlternateContent>
          <mc:Choice Requires="wps">
            <w:drawing>
              <wp:anchor distT="0" distB="0" distL="114300" distR="114300" simplePos="0" relativeHeight="251666432" behindDoc="0" locked="0" layoutInCell="1" allowOverlap="1" wp14:anchorId="064F7CC4" wp14:editId="32721670">
                <wp:simplePos x="0" y="0"/>
                <wp:positionH relativeFrom="column">
                  <wp:posOffset>1704975</wp:posOffset>
                </wp:positionH>
                <wp:positionV relativeFrom="paragraph">
                  <wp:posOffset>1687195</wp:posOffset>
                </wp:positionV>
                <wp:extent cx="1495425" cy="476250"/>
                <wp:effectExtent l="0" t="0" r="28575" b="19050"/>
                <wp:wrapNone/>
                <wp:docPr id="872021808" name="Rounded Rectangle 8720218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76250"/>
                        </a:xfrm>
                        <a:prstGeom prst="roundRect">
                          <a:avLst>
                            <a:gd name="adj" fmla="val 16667"/>
                          </a:avLst>
                        </a:prstGeom>
                        <a:solidFill>
                          <a:srgbClr val="FFFFFF"/>
                        </a:solidFill>
                        <a:ln w="9525">
                          <a:solidFill>
                            <a:srgbClr val="000000"/>
                          </a:solidFill>
                          <a:round/>
                          <a:headEnd/>
                          <a:tailEnd/>
                        </a:ln>
                      </wps:spPr>
                      <wps:txbx>
                        <w:txbxContent>
                          <w:p w14:paraId="20D37956" w14:textId="77777777" w:rsidR="006D0FD4" w:rsidRDefault="006D0FD4" w:rsidP="006D0FD4">
                            <w:pPr>
                              <w:jc w:val="center"/>
                              <w:rPr>
                                <w:lang w:val="en-US"/>
                              </w:rPr>
                            </w:pPr>
                            <w:r>
                              <w:rPr>
                                <w:lang w:val="en-US"/>
                              </w:rPr>
                              <w:t>Preprocess 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4F7CC4" id="Rounded Rectangle 872021808" o:spid="_x0000_s1186" style="position:absolute;margin-left:134.25pt;margin-top:132.85pt;width:117.75pt;height: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">
                <v:textbox>
                  <w:txbxContent>
                    <w:p w14:paraId="20D37956" w14:textId="77777777" w:rsidR="006D0FD4" w:rsidRDefault="006D0FD4" w:rsidP="006D0FD4">
                      <w:pPr>
                        <w:jc w:val="center"/>
                        <w:rPr>
                          <w:lang w:val="en-US"/>
                        </w:rPr>
                      </w:pPr>
                      <w:r>
                        <w:rPr>
                          <w:lang w:val="en-US"/>
                        </w:rPr>
                        <w:t>Preprocess Dataset</w:t>
                      </w:r>
                    </w:p>
                  </w:txbxContent>
                </v:textbox>
              </v:roundrect>
            </w:pict>
          </mc:Fallback>
        </mc:AlternateContent>
      </w:r>
      <w:r>
        <w:rPr>
          <w:noProof/>
        </w:rPr>
        <mc:AlternateContent>
          <mc:Choice Requires="wps">
            <w:drawing>
              <wp:anchor distT="0" distB="0" distL="114300" distR="114300" simplePos="0" relativeHeight="251667456" behindDoc="0" locked="0" layoutInCell="1" allowOverlap="1" wp14:anchorId="5DD3991B" wp14:editId="19A59985">
                <wp:simplePos x="0" y="0"/>
                <wp:positionH relativeFrom="column">
                  <wp:posOffset>1752600</wp:posOffset>
                </wp:positionH>
                <wp:positionV relativeFrom="paragraph">
                  <wp:posOffset>2642235</wp:posOffset>
                </wp:positionV>
                <wp:extent cx="1495425" cy="476250"/>
                <wp:effectExtent l="0" t="0" r="28575" b="19050"/>
                <wp:wrapNone/>
                <wp:docPr id="1896195182" name="Rounded Rectangle 1896195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76250"/>
                        </a:xfrm>
                        <a:prstGeom prst="roundRect">
                          <a:avLst>
                            <a:gd name="adj" fmla="val 16667"/>
                          </a:avLst>
                        </a:prstGeom>
                        <a:solidFill>
                          <a:srgbClr val="FFFFFF"/>
                        </a:solidFill>
                        <a:ln w="9525">
                          <a:solidFill>
                            <a:srgbClr val="000000"/>
                          </a:solidFill>
                          <a:round/>
                          <a:headEnd/>
                          <a:tailEnd/>
                        </a:ln>
                      </wps:spPr>
                      <wps:txbx>
                        <w:txbxContent>
                          <w:p w14:paraId="71191558" w14:textId="77777777" w:rsidR="006D0FD4" w:rsidRPr="005962B4" w:rsidRDefault="006D0FD4" w:rsidP="006D0FD4">
                            <w:pPr>
                              <w:rPr>
                                <w:lang w:val="en-US"/>
                              </w:rPr>
                            </w:pPr>
                            <w:r>
                              <w:rPr>
                                <w:lang w:val="en-US"/>
                              </w:rPr>
                              <w:t>Calculate Metrices</w:t>
                            </w:r>
                          </w:p>
                          <w:p w14:paraId="6A54C362" w14:textId="77777777" w:rsidR="006D0FD4" w:rsidRPr="005962B4" w:rsidRDefault="006D0FD4" w:rsidP="006D0FD4">
                            <w:pPr>
                              <w:jc w:val="center"/>
                              <w:rPr>
                                <w:lang w:val="en-US"/>
                              </w:rPr>
                            </w:pPr>
                            <w:r w:rsidRPr="005962B4">
                              <w:rPr>
                                <w:lang w:val="en-US"/>
                              </w:rPr>
                              <w:t>datasetSplit</w:t>
                            </w:r>
                          </w:p>
                          <w:p w14:paraId="50D86E87" w14:textId="77777777" w:rsidR="006D0FD4" w:rsidRPr="005962B4" w:rsidRDefault="006D0FD4" w:rsidP="006D0FD4">
                            <w:pPr>
                              <w:jc w:val="center"/>
                              <w:rPr>
                                <w:lang w:val="en-US"/>
                              </w:rPr>
                            </w:pPr>
                            <w:r w:rsidRPr="005962B4">
                              <w:rPr>
                                <w:lang w:val="en-US"/>
                              </w:rPr>
                              <w:t>datasetSplit</w:t>
                            </w:r>
                          </w:p>
                          <w:p w14:paraId="1A150869" w14:textId="77777777" w:rsidR="006D0FD4" w:rsidRDefault="006D0FD4" w:rsidP="006D0FD4">
                            <w:pPr>
                              <w:jc w:val="center"/>
                              <w:rPr>
                                <w:lang w:val="en-US"/>
                              </w:rPr>
                            </w:pPr>
                            <w:r w:rsidRPr="005962B4">
                              <w:rPr>
                                <w:lang w:val="en-US"/>
                              </w:rPr>
                              <w:t>datasetSpl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DD3991B" id="Rounded Rectangle 1896195182" o:spid="_x0000_s1187" style="position:absolute;margin-left:138pt;margin-top:208.05pt;width:117.75pt;height: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">
                <v:textbox>
                  <w:txbxContent>
                    <w:p w14:paraId="71191558" w14:textId="77777777" w:rsidR="006D0FD4" w:rsidRPr="005962B4" w:rsidRDefault="006D0FD4" w:rsidP="006D0FD4">
                      <w:pPr>
                        <w:rPr>
                          <w:lang w:val="en-US"/>
                        </w:rPr>
                      </w:pPr>
                      <w:r>
                        <w:rPr>
                          <w:lang w:val="en-US"/>
                        </w:rPr>
                        <w:t>Calculate Metrices</w:t>
                      </w:r>
                    </w:p>
                    <w:p w14:paraId="6A54C362" w14:textId="77777777" w:rsidR="006D0FD4" w:rsidRPr="005962B4" w:rsidRDefault="006D0FD4" w:rsidP="006D0FD4">
                      <w:pPr>
                        <w:jc w:val="center"/>
                        <w:rPr>
                          <w:lang w:val="en-US"/>
                        </w:rPr>
                      </w:pPr>
                      <w:r w:rsidRPr="005962B4">
                        <w:rPr>
                          <w:lang w:val="en-US"/>
                        </w:rPr>
                        <w:t>datasetSplit</w:t>
                      </w:r>
                    </w:p>
                    <w:p w14:paraId="50D86E87" w14:textId="77777777" w:rsidR="006D0FD4" w:rsidRPr="005962B4" w:rsidRDefault="006D0FD4" w:rsidP="006D0FD4">
                      <w:pPr>
                        <w:jc w:val="center"/>
                        <w:rPr>
                          <w:lang w:val="en-US"/>
                        </w:rPr>
                      </w:pPr>
                      <w:r w:rsidRPr="005962B4">
                        <w:rPr>
                          <w:lang w:val="en-US"/>
                        </w:rPr>
                        <w:t>datasetSplit</w:t>
                      </w:r>
                    </w:p>
                    <w:p w14:paraId="1A150869" w14:textId="77777777" w:rsidR="006D0FD4" w:rsidRDefault="006D0FD4" w:rsidP="006D0FD4">
                      <w:pPr>
                        <w:jc w:val="center"/>
                        <w:rPr>
                          <w:lang w:val="en-US"/>
                        </w:rPr>
                      </w:pPr>
                      <w:r w:rsidRPr="005962B4">
                        <w:rPr>
                          <w:lang w:val="en-US"/>
                        </w:rPr>
                        <w:t>datasetSplit</w:t>
                      </w:r>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00FF4EB3" wp14:editId="5D7AD229">
                <wp:simplePos x="0" y="0"/>
                <wp:positionH relativeFrom="column">
                  <wp:posOffset>2457450</wp:posOffset>
                </wp:positionH>
                <wp:positionV relativeFrom="paragraph">
                  <wp:posOffset>1223645</wp:posOffset>
                </wp:positionV>
                <wp:extent cx="0" cy="466725"/>
                <wp:effectExtent l="76200" t="0" r="57150" b="47625"/>
                <wp:wrapNone/>
                <wp:docPr id="1830050305" name="Straight Arrow Connector 18300503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AE9DEF4" id="Straight Arrow Connector 1830050305" o:spid="_x0000_s1026" type="#_x0000_t32" style="position:absolute;margin-left:193.5pt;margin-top:96.35pt;width:0;height:36.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">
                <v:stroke endarrow="block"/>
              </v:shape>
            </w:pict>
          </mc:Fallback>
        </mc:AlternateContent>
      </w:r>
      <w:r>
        <w:rPr>
          <w:noProof/>
        </w:rPr>
        <mc:AlternateContent>
          <mc:Choice Requires="wps">
            <w:drawing>
              <wp:anchor distT="0" distB="0" distL="114300" distR="114300" simplePos="0" relativeHeight="251673600" behindDoc="0" locked="0" layoutInCell="1" allowOverlap="1" wp14:anchorId="4BDD6462" wp14:editId="0760E1B7">
                <wp:simplePos x="0" y="0"/>
                <wp:positionH relativeFrom="column">
                  <wp:posOffset>2457450</wp:posOffset>
                </wp:positionH>
                <wp:positionV relativeFrom="paragraph">
                  <wp:posOffset>248920</wp:posOffset>
                </wp:positionV>
                <wp:extent cx="19050" cy="466725"/>
                <wp:effectExtent l="57150" t="0" r="57150" b="47625"/>
                <wp:wrapNone/>
                <wp:docPr id="380847257" name="Straight Arrow Connector 3808472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667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B9D9E6C" id="Straight Arrow Connector 380847257" o:spid="_x0000_s1026" type="#_x0000_t32" style="position:absolute;margin-left:193.5pt;margin-top:19.6pt;width:1.5pt;height:3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">
                <v:stroke endarrow="block"/>
              </v:shape>
            </w:pict>
          </mc:Fallback>
        </mc:AlternateContent>
      </w:r>
      <w:r>
        <w:rPr>
          <w:noProof/>
        </w:rPr>
        <mc:AlternateContent>
          <mc:Choice Requires="wps">
            <w:drawing>
              <wp:anchor distT="0" distB="0" distL="114300" distR="114300" simplePos="0" relativeHeight="251674624" behindDoc="0" locked="0" layoutInCell="1" allowOverlap="1" wp14:anchorId="2ABFE25A" wp14:editId="1E5B6B5E">
                <wp:simplePos x="0" y="0"/>
                <wp:positionH relativeFrom="column">
                  <wp:posOffset>1892300</wp:posOffset>
                </wp:positionH>
                <wp:positionV relativeFrom="paragraph">
                  <wp:posOffset>-133350</wp:posOffset>
                </wp:positionV>
                <wp:extent cx="1117600" cy="387350"/>
                <wp:effectExtent l="0" t="0" r="25400" b="12700"/>
                <wp:wrapNone/>
                <wp:docPr id="253856441" name="Oval 253856441"/>
                <wp:cNvGraphicFramePr/>
                <a:graphic xmlns:a="http://schemas.openxmlformats.org/drawingml/2006/main">
                  <a:graphicData uri="http://schemas.microsoft.com/office/word/2010/wordprocessingShape">
                    <wps:wsp>
                      <wps:cNvSpPr/>
                      <wps:spPr>
                        <a:xfrm>
                          <a:off x="0" y="0"/>
                          <a:ext cx="1117600" cy="38735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750D810" id="Oval 253856441" o:spid="_x0000_s1026" style="position:absolute;margin-left:149pt;margin-top:-10.5pt;width:88pt;height:3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" filled="f" strokecolor="#091723 [484]" strokeweight="1pt">
                <v:stroke joinstyle="miter"/>
              </v:oval>
            </w:pict>
          </mc:Fallback>
        </mc:AlternateContent>
      </w:r>
      <w:r>
        <w:rPr>
          <w:noProof/>
        </w:rPr>
        <mc:AlternateContent>
          <mc:Choice Requires="wps">
            <w:drawing>
              <wp:anchor distT="0" distB="0" distL="114300" distR="114300" simplePos="0" relativeHeight="251675648" behindDoc="0" locked="0" layoutInCell="1" allowOverlap="1" wp14:anchorId="3432B25E" wp14:editId="17F182FD">
                <wp:simplePos x="0" y="0"/>
                <wp:positionH relativeFrom="column">
                  <wp:posOffset>2971800</wp:posOffset>
                </wp:positionH>
                <wp:positionV relativeFrom="paragraph">
                  <wp:posOffset>12757785</wp:posOffset>
                </wp:positionV>
                <wp:extent cx="828675" cy="390525"/>
                <wp:effectExtent l="0" t="0" r="28575" b="28575"/>
                <wp:wrapNone/>
                <wp:docPr id="228079265" name="Oval 228079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39052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FAC40FA" id="Oval 228079265" o:spid="_x0000_s1026" style="position:absolute;margin-left:234pt;margin-top:1004.55pt;width:65.25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"/>
            </w:pict>
          </mc:Fallback>
        </mc:AlternateContent>
      </w:r>
    </w:p>
    <w:p w14:paraId="189F4FB2" w14:textId="77777777" w:rsidR="006D0FD4" w:rsidRDefault="006D0FD4" w:rsidP="006D0FD4">
      <w:pPr>
        <w:pStyle w:val="NormalWeb"/>
        <w:spacing w:line="360" w:lineRule="auto"/>
        <w:rPr>
          <w:b/>
        </w:rPr>
      </w:pPr>
    </w:p>
    <w:p w14:paraId="32C117B6" w14:textId="77777777" w:rsidR="006D0FD4" w:rsidRDefault="006D0FD4" w:rsidP="006D0FD4">
      <w:pPr>
        <w:pStyle w:val="NormalWeb"/>
        <w:spacing w:line="360" w:lineRule="auto"/>
        <w:rPr>
          <w:b/>
        </w:rPr>
      </w:pPr>
    </w:p>
    <w:p w14:paraId="34B775DD" w14:textId="77777777" w:rsidR="006D0FD4" w:rsidRDefault="006D0FD4" w:rsidP="006D0FD4">
      <w:pPr>
        <w:pStyle w:val="NormalWeb"/>
        <w:spacing w:line="360" w:lineRule="auto"/>
        <w:rPr>
          <w:b/>
        </w:rPr>
      </w:pPr>
    </w:p>
    <w:p w14:paraId="7D316377" w14:textId="77777777" w:rsidR="006D0FD4" w:rsidRDefault="006D0FD4" w:rsidP="006D0FD4">
      <w:pPr>
        <w:pStyle w:val="NormalWeb"/>
        <w:spacing w:line="360" w:lineRule="auto"/>
        <w:rPr>
          <w:b/>
        </w:rPr>
      </w:pPr>
    </w:p>
    <w:p w14:paraId="6AC1D7AB" w14:textId="77777777" w:rsidR="006D0FD4" w:rsidRDefault="006D0FD4" w:rsidP="006D0FD4">
      <w:pPr>
        <w:pStyle w:val="NormalWeb"/>
        <w:spacing w:line="360" w:lineRule="auto"/>
        <w:rPr>
          <w:b/>
        </w:rPr>
      </w:pPr>
    </w:p>
    <w:p w14:paraId="297BBCAC" w14:textId="77777777" w:rsidR="006D0FD4" w:rsidRDefault="006D0FD4" w:rsidP="006D0FD4">
      <w:pPr>
        <w:pStyle w:val="NormalWeb"/>
        <w:spacing w:line="360" w:lineRule="auto"/>
        <w:rPr>
          <w:b/>
        </w:rPr>
      </w:pPr>
    </w:p>
    <w:p w14:paraId="0B01EE80" w14:textId="77777777" w:rsidR="006D0FD4" w:rsidRDefault="006D0FD4" w:rsidP="006D0FD4">
      <w:pPr>
        <w:pStyle w:val="NormalWeb"/>
        <w:spacing w:line="360" w:lineRule="auto"/>
        <w:rPr>
          <w:b/>
        </w:rPr>
      </w:pPr>
    </w:p>
    <w:p w14:paraId="64275A12" w14:textId="77777777" w:rsidR="006D0FD4" w:rsidRDefault="006D0FD4" w:rsidP="006D0FD4">
      <w:pPr>
        <w:pStyle w:val="NormalWeb"/>
        <w:spacing w:line="360" w:lineRule="auto"/>
        <w:rPr>
          <w:b/>
        </w:rPr>
      </w:pPr>
      <w:r>
        <w:rPr>
          <w:noProof/>
        </w:rPr>
        <mc:AlternateContent>
          <mc:Choice Requires="wps">
            <w:drawing>
              <wp:anchor distT="0" distB="0" distL="114300" distR="114300" simplePos="0" relativeHeight="251669504" behindDoc="0" locked="0" layoutInCell="1" allowOverlap="1" wp14:anchorId="273AD849" wp14:editId="17884116">
                <wp:simplePos x="0" y="0"/>
                <wp:positionH relativeFrom="column">
                  <wp:posOffset>1782003</wp:posOffset>
                </wp:positionH>
                <wp:positionV relativeFrom="paragraph">
                  <wp:posOffset>15488</wp:posOffset>
                </wp:positionV>
                <wp:extent cx="1495425" cy="476250"/>
                <wp:effectExtent l="0" t="0" r="28575" b="19050"/>
                <wp:wrapNone/>
                <wp:docPr id="1695961881" name="Rounded Rectangle 16959618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476250"/>
                        </a:xfrm>
                        <a:prstGeom prst="roundRect">
                          <a:avLst>
                            <a:gd name="adj" fmla="val 16667"/>
                          </a:avLst>
                        </a:prstGeom>
                        <a:solidFill>
                          <a:srgbClr val="FFFFFF"/>
                        </a:solidFill>
                        <a:ln w="9525">
                          <a:solidFill>
                            <a:srgbClr val="000000"/>
                          </a:solidFill>
                          <a:round/>
                          <a:headEnd/>
                          <a:tailEnd/>
                        </a:ln>
                      </wps:spPr>
                      <wps:txbx>
                        <w:txbxContent>
                          <w:p w14:paraId="2AED4BEE" w14:textId="77777777" w:rsidR="006D0FD4" w:rsidRDefault="006D0FD4" w:rsidP="006D0FD4">
                            <w:pPr>
                              <w:jc w:val="center"/>
                              <w:rPr>
                                <w:lang w:val="en-US"/>
                              </w:rPr>
                            </w:pPr>
                            <w:r>
                              <w:rPr>
                                <w:lang w:val="en-US"/>
                              </w:rPr>
                              <w:t>Run Random For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3AD849" id="Rounded Rectangle 1695961881" o:spid="_x0000_s1188" style="position:absolute;margin-left:140.3pt;margin-top:1.2pt;width:117.75pt;height: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">
                <v:textbox>
                  <w:txbxContent>
                    <w:p w14:paraId="2AED4BEE" w14:textId="77777777" w:rsidR="006D0FD4" w:rsidRDefault="006D0FD4" w:rsidP="006D0FD4">
                      <w:pPr>
                        <w:jc w:val="center"/>
                        <w:rPr>
                          <w:lang w:val="en-US"/>
                        </w:rPr>
                      </w:pPr>
                      <w:r>
                        <w:rPr>
                          <w:lang w:val="en-US"/>
                        </w:rPr>
                        <w:t>Run Random Forest</w:t>
                      </w:r>
                    </w:p>
                  </w:txbxContent>
                </v:textbox>
              </v:roundrect>
            </w:pict>
          </mc:Fallback>
        </mc:AlternateContent>
      </w:r>
    </w:p>
    <w:p w14:paraId="54B75FDF" w14:textId="77777777" w:rsidR="006D0FD4" w:rsidRDefault="006D0FD4" w:rsidP="006D0FD4">
      <w:pPr>
        <w:pStyle w:val="NormalWeb"/>
        <w:spacing w:line="360" w:lineRule="auto"/>
        <w:rPr>
          <w:b/>
        </w:rPr>
      </w:pPr>
      <w:r>
        <w:rPr>
          <w:noProof/>
        </w:rPr>
        <mc:AlternateContent>
          <mc:Choice Requires="wps">
            <w:drawing>
              <wp:anchor distT="0" distB="0" distL="114300" distR="114300" simplePos="0" relativeHeight="251671552" behindDoc="0" locked="0" layoutInCell="1" allowOverlap="1" wp14:anchorId="6135B74A" wp14:editId="64C58AF7">
                <wp:simplePos x="0" y="0"/>
                <wp:positionH relativeFrom="column">
                  <wp:posOffset>2486025</wp:posOffset>
                </wp:positionH>
                <wp:positionV relativeFrom="paragraph">
                  <wp:posOffset>3064</wp:posOffset>
                </wp:positionV>
                <wp:extent cx="0" cy="466725"/>
                <wp:effectExtent l="76200" t="0" r="57150" b="47625"/>
                <wp:wrapNone/>
                <wp:docPr id="658288020" name="Straight Arrow Connector 6582880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E7A1693" id="Straight Arrow Connector 658288020" o:spid="_x0000_s1026" type="#_x0000_t32" style="position:absolute;margin-left:195.75pt;margin-top:.25pt;width:0;height:36.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">
                <v:stroke endarrow="block"/>
              </v:shape>
            </w:pict>
          </mc:Fallback>
        </mc:AlternateContent>
      </w:r>
    </w:p>
    <w:p w14:paraId="19E5C71B" w14:textId="77777777" w:rsidR="006D0FD4" w:rsidRDefault="006D0FD4" w:rsidP="006D0FD4">
      <w:pPr>
        <w:pStyle w:val="NormalWeb"/>
        <w:tabs>
          <w:tab w:val="left" w:pos="5811"/>
        </w:tabs>
        <w:spacing w:line="360" w:lineRule="auto"/>
        <w:rPr>
          <w:b/>
        </w:rPr>
      </w:pPr>
      <w:r>
        <w:rPr>
          <w:b/>
          <w:noProof/>
        </w:rPr>
        <mc:AlternateContent>
          <mc:Choice Requires="wps">
            <w:drawing>
              <wp:anchor distT="0" distB="0" distL="114300" distR="114300" simplePos="0" relativeHeight="251686912" behindDoc="0" locked="0" layoutInCell="1" allowOverlap="1" wp14:anchorId="097113F4" wp14:editId="52173289">
                <wp:simplePos x="0" y="0"/>
                <wp:positionH relativeFrom="column">
                  <wp:posOffset>1725295</wp:posOffset>
                </wp:positionH>
                <wp:positionV relativeFrom="paragraph">
                  <wp:posOffset>79872</wp:posOffset>
                </wp:positionV>
                <wp:extent cx="1524000" cy="500743"/>
                <wp:effectExtent l="0" t="0" r="19050" b="13970"/>
                <wp:wrapNone/>
                <wp:docPr id="510" name="Rounded Rectangle 510"/>
                <wp:cNvGraphicFramePr/>
                <a:graphic xmlns:a="http://schemas.openxmlformats.org/drawingml/2006/main">
                  <a:graphicData uri="http://schemas.microsoft.com/office/word/2010/wordprocessingShape">
                    <wps:wsp>
                      <wps:cNvSpPr/>
                      <wps:spPr>
                        <a:xfrm>
                          <a:off x="0" y="0"/>
                          <a:ext cx="1524000" cy="500743"/>
                        </a:xfrm>
                        <a:prstGeom prst="roundRect">
                          <a:avLst/>
                        </a:prstGeom>
                        <a:ln/>
                      </wps:spPr>
                      <wps:style>
                        <a:lnRef idx="2">
                          <a:schemeClr val="dk1"/>
                        </a:lnRef>
                        <a:fillRef idx="1">
                          <a:schemeClr val="lt1"/>
                        </a:fillRef>
                        <a:effectRef idx="0">
                          <a:schemeClr val="dk1"/>
                        </a:effectRef>
                        <a:fontRef idx="minor">
                          <a:schemeClr val="dk1"/>
                        </a:fontRef>
                      </wps:style>
                      <wps:txbx>
                        <w:txbxContent>
                          <w:p w14:paraId="05675C08" w14:textId="77777777" w:rsidR="006D0FD4" w:rsidRPr="005962B4" w:rsidRDefault="006D0FD4" w:rsidP="006D0FD4">
                            <w:pPr>
                              <w:jc w:val="center"/>
                              <w:rPr>
                                <w:lang w:val="en-US"/>
                              </w:rPr>
                            </w:pPr>
                            <w:r>
                              <w:rPr>
                                <w:lang w:val="en-US"/>
                              </w:rPr>
                              <w:t>Predi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7113F4" id="Rounded Rectangle 510" o:spid="_x0000_s1189" style="position:absolute;margin-left:135.85pt;margin-top:6.3pt;width:120pt;height:39.45pt;z-index:2516869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" fillcolor="white [3201]" strokecolor="black [3200]" strokeweight="1pt">
                <v:stroke joinstyle="miter"/>
                <v:textbox>
                  <w:txbxContent>
                    <w:p w14:paraId="05675C08" w14:textId="77777777" w:rsidR="006D0FD4" w:rsidRPr="005962B4" w:rsidRDefault="006D0FD4" w:rsidP="006D0FD4">
                      <w:pPr>
                        <w:jc w:val="center"/>
                        <w:rPr>
                          <w:lang w:val="en-US"/>
                        </w:rPr>
                      </w:pPr>
                      <w:r>
                        <w:rPr>
                          <w:lang w:val="en-US"/>
                        </w:rPr>
                        <w:t>Predict</w:t>
                      </w:r>
                    </w:p>
                  </w:txbxContent>
                </v:textbox>
              </v:roundrect>
            </w:pict>
          </mc:Fallback>
        </mc:AlternateContent>
      </w:r>
      <w:r>
        <w:rPr>
          <w:b/>
        </w:rPr>
        <w:tab/>
      </w:r>
    </w:p>
    <w:p w14:paraId="1F14092A" w14:textId="77777777" w:rsidR="006D0FD4" w:rsidRDefault="006D0FD4" w:rsidP="006D0FD4">
      <w:pPr>
        <w:pStyle w:val="NormalWeb"/>
        <w:tabs>
          <w:tab w:val="left" w:pos="5811"/>
        </w:tabs>
        <w:spacing w:line="360" w:lineRule="auto"/>
        <w:rPr>
          <w:b/>
        </w:rPr>
      </w:pPr>
      <w:r>
        <w:rPr>
          <w:b/>
          <w:noProof/>
        </w:rPr>
        <mc:AlternateContent>
          <mc:Choice Requires="wps">
            <w:drawing>
              <wp:anchor distT="0" distB="0" distL="114300" distR="114300" simplePos="0" relativeHeight="251687936" behindDoc="0" locked="0" layoutInCell="1" allowOverlap="1" wp14:anchorId="5EFA82C4" wp14:editId="4B77809B">
                <wp:simplePos x="0" y="0"/>
                <wp:positionH relativeFrom="column">
                  <wp:posOffset>2466119</wp:posOffset>
                </wp:positionH>
                <wp:positionV relativeFrom="paragraph">
                  <wp:posOffset>144256</wp:posOffset>
                </wp:positionV>
                <wp:extent cx="0" cy="555172"/>
                <wp:effectExtent l="76200" t="0" r="57150" b="54610"/>
                <wp:wrapNone/>
                <wp:docPr id="511" name="Straight Arrow Connector 511"/>
                <wp:cNvGraphicFramePr/>
                <a:graphic xmlns:a="http://schemas.openxmlformats.org/drawingml/2006/main">
                  <a:graphicData uri="http://schemas.microsoft.com/office/word/2010/wordprocessingShape">
                    <wps:wsp>
                      <wps:cNvCnPr/>
                      <wps:spPr>
                        <a:xfrm>
                          <a:off x="0" y="0"/>
                          <a:ext cx="0" cy="5551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A52C652" id="Straight Arrow Connector 511" o:spid="_x0000_s1026" type="#_x0000_t32" style="position:absolute;margin-left:194.2pt;margin-top:11.35pt;width:0;height:43.7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" strokecolor="black [3213]" strokeweight=".5pt">
                <v:stroke endarrow="block" joinstyle="miter"/>
              </v:shape>
            </w:pict>
          </mc:Fallback>
        </mc:AlternateContent>
      </w:r>
    </w:p>
    <w:p w14:paraId="5EB04621" w14:textId="77777777" w:rsidR="006D0FD4" w:rsidRDefault="006D0FD4" w:rsidP="006D0FD4">
      <w:pPr>
        <w:pStyle w:val="NormalWeb"/>
        <w:tabs>
          <w:tab w:val="left" w:pos="5811"/>
        </w:tabs>
        <w:spacing w:line="360" w:lineRule="auto"/>
        <w:rPr>
          <w:b/>
        </w:rPr>
      </w:pPr>
      <w:r>
        <w:rPr>
          <w:noProof/>
          <w14:ligatures w14:val="standardContextual"/>
        </w:rPr>
        <mc:AlternateContent>
          <mc:Choice Requires="wps">
            <w:drawing>
              <wp:anchor distT="0" distB="0" distL="114300" distR="114300" simplePos="0" relativeHeight="251676672" behindDoc="0" locked="0" layoutInCell="1" allowOverlap="1" wp14:anchorId="428D8743" wp14:editId="4A8ADDB8">
                <wp:simplePos x="0" y="0"/>
                <wp:positionH relativeFrom="column">
                  <wp:posOffset>1927004</wp:posOffset>
                </wp:positionH>
                <wp:positionV relativeFrom="paragraph">
                  <wp:posOffset>298864</wp:posOffset>
                </wp:positionV>
                <wp:extent cx="1117600" cy="387350"/>
                <wp:effectExtent l="0" t="0" r="25400" b="12700"/>
                <wp:wrapNone/>
                <wp:docPr id="1018116769" name="Oval 1018116769"/>
                <wp:cNvGraphicFramePr/>
                <a:graphic xmlns:a="http://schemas.openxmlformats.org/drawingml/2006/main">
                  <a:graphicData uri="http://schemas.microsoft.com/office/word/2010/wordprocessingShape">
                    <wps:wsp>
                      <wps:cNvSpPr/>
                      <wps:spPr>
                        <a:xfrm>
                          <a:off x="0" y="0"/>
                          <a:ext cx="1117600" cy="38735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D917411" id="Oval 1018116769" o:spid="_x0000_s1026" style="position:absolute;margin-left:151.75pt;margin-top:23.55pt;width:88pt;height:3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" filled="f" strokecolor="#091723 [484]" strokeweight="1pt">
                <v:stroke joinstyle="miter"/>
              </v:oval>
            </w:pict>
          </mc:Fallback>
        </mc:AlternateContent>
      </w:r>
    </w:p>
    <w:p w14:paraId="2B7F50D5" w14:textId="77777777" w:rsidR="006D0FD4" w:rsidRDefault="006D0FD4" w:rsidP="006D0FD4">
      <w:pPr>
        <w:pStyle w:val="NormalWeb"/>
        <w:tabs>
          <w:tab w:val="left" w:pos="5811"/>
        </w:tabs>
        <w:spacing w:line="360" w:lineRule="auto"/>
        <w:rPr>
          <w:b/>
        </w:rPr>
      </w:pPr>
    </w:p>
    <w:p w14:paraId="4E4CC3FC" w14:textId="77777777" w:rsidR="006D0FD4" w:rsidRDefault="006D0FD4" w:rsidP="006D0FD4">
      <w:pPr>
        <w:pStyle w:val="NormalWeb"/>
        <w:tabs>
          <w:tab w:val="left" w:pos="5811"/>
        </w:tabs>
        <w:spacing w:line="360" w:lineRule="auto"/>
        <w:rPr>
          <w:b/>
        </w:rPr>
      </w:pPr>
    </w:p>
    <w:p w14:paraId="720774C2" w14:textId="77777777" w:rsidR="006D0FD4" w:rsidRDefault="006D0FD4" w:rsidP="006D0FD4">
      <w:pPr>
        <w:pStyle w:val="NormalWeb"/>
        <w:spacing w:line="360" w:lineRule="auto"/>
        <w:rPr>
          <w:b/>
        </w:rPr>
      </w:pPr>
    </w:p>
    <w:p w14:paraId="23172AFE" w14:textId="77777777" w:rsidR="006D0FD4" w:rsidRPr="006D0FD4" w:rsidRDefault="006D0FD4" w:rsidP="006D0FD4">
      <w:pPr>
        <w:tabs>
          <w:tab w:val="left" w:pos="5410"/>
        </w:tabs>
      </w:pPr>
      <w:r>
        <w:tab/>
      </w:r>
    </w:p>
    <w:p w14:paraId="4AD91722" w14:textId="77777777" w:rsidR="006D0FD4" w:rsidRDefault="006D0FD4" w:rsidP="006D0FD4">
      <w:pPr>
        <w:spacing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Data Flow Diagram:</w:t>
      </w:r>
    </w:p>
    <w:p w14:paraId="05594A6C" w14:textId="77777777" w:rsidR="006D0FD4" w:rsidRDefault="006D0FD4" w:rsidP="006D0FD4">
      <w:pPr>
        <w:pStyle w:val="NormalWeb"/>
        <w:spacing w:before="225" w:beforeAutospacing="0" w:after="225" w:afterAutospacing="0" w:line="360" w:lineRule="auto"/>
        <w:ind w:right="75"/>
        <w:jc w:val="both"/>
      </w:pPr>
      <w:r>
        <w:rPr>
          <w:rFonts w:eastAsiaTheme="majorEastAsia"/>
          <w:bdr w:val="none" w:sz="0" w:space="0" w:color="auto" w:frame="1"/>
        </w:rPr>
        <w:t>Data flow diagrams</w:t>
      </w:r>
      <w:r>
        <w:rPr>
          <w:rStyle w:val="apple-converted-space"/>
          <w:rFonts w:eastAsiaTheme="majorEastAsia"/>
        </w:rPr>
        <w:t> </w:t>
      </w:r>
      <w:r>
        <w:t xml:space="preserve">illustrate how data is processed by a system in terms of inputs and outputs. Data flow diagrams can be used to provide a clear representation of any business function. </w:t>
      </w:r>
      <w:r>
        <w:lastRenderedPageBreak/>
        <w:t xml:space="preserve">The technique starts with an overall picture of the business and continues by </w:t>
      </w:r>
      <w:proofErr w:type="spellStart"/>
      <w:r>
        <w:t>analyzing</w:t>
      </w:r>
      <w:proofErr w:type="spellEnd"/>
      <w:r>
        <w:t xml:space="preserve"> each of the functional areas of interest. This analysis can be carried out in precisely the level of detail required. The technique exploits a method called top-down expansion to conduct the analysis in a targeted way.</w:t>
      </w:r>
    </w:p>
    <w:p w14:paraId="4D88C742" w14:textId="77777777" w:rsidR="006D0FD4" w:rsidRDefault="006D0FD4" w:rsidP="006D0FD4">
      <w:pPr>
        <w:pStyle w:val="NormalWeb"/>
        <w:spacing w:before="225" w:beforeAutospacing="0" w:after="225" w:afterAutospacing="0" w:line="360" w:lineRule="auto"/>
        <w:ind w:right="75"/>
        <w:jc w:val="both"/>
      </w:pPr>
      <w:r>
        <w:t xml:space="preserve">As the name suggests, Data Flow Diagram (DFD) is an illustration that explicates the passage of information in a process. A DFD can be easily drawn using simple symbols. Additionally, complicated processes can be easily automated by creating DFDs using easy-to-use, free downloadable diagramming tools. A DFD is a model for constructing and </w:t>
      </w:r>
      <w:proofErr w:type="spellStart"/>
      <w:r>
        <w:t>analyzing</w:t>
      </w:r>
      <w:proofErr w:type="spellEnd"/>
      <w:r>
        <w:t xml:space="preserve"> information processes. DFD illustrates the flow of information in a process depending upon the inputs and outputs. A DFD can also be referred to as a Process Model. A DFD demonstrates business or technical process with the support of the outside data saved, plus the data flowing from the process to another and the end results.</w:t>
      </w:r>
    </w:p>
    <w:p w14:paraId="13510765" w14:textId="77777777" w:rsidR="006D0FD4" w:rsidRDefault="006D0FD4" w:rsidP="006D0FD4">
      <w:pPr>
        <w:pStyle w:val="NormalWeb"/>
        <w:spacing w:before="225" w:beforeAutospacing="0" w:after="225" w:afterAutospacing="0" w:line="360" w:lineRule="auto"/>
        <w:ind w:right="75"/>
        <w:jc w:val="both"/>
      </w:pPr>
    </w:p>
    <w:p w14:paraId="26956E0F" w14:textId="77777777" w:rsidR="006D0FD4" w:rsidRDefault="006D0FD4" w:rsidP="006D0FD4">
      <w:pPr>
        <w:tabs>
          <w:tab w:val="left" w:pos="5690"/>
        </w:tabs>
        <w:spacing w:before="240" w:line="360" w:lineRule="auto"/>
        <w:jc w:val="both"/>
        <w:rPr>
          <w:rFonts w:ascii="Times New Roman" w:hAnsi="Times New Roman" w:cs="Times New Roman"/>
          <w:b/>
          <w:sz w:val="24"/>
          <w:szCs w:val="24"/>
        </w:rPr>
      </w:pPr>
      <w:r>
        <w:rPr>
          <w:noProof/>
          <w:lang w:eastAsia="en-IN"/>
          <w14:ligatures w14:val="standardContextual"/>
        </w:rPr>
        <mc:AlternateContent>
          <mc:Choice Requires="wps">
            <w:drawing>
              <wp:anchor distT="0" distB="0" distL="114300" distR="114300" simplePos="0" relativeHeight="251677696" behindDoc="0" locked="0" layoutInCell="1" allowOverlap="1" wp14:anchorId="4C68C784" wp14:editId="6ABAED77">
                <wp:simplePos x="0" y="0"/>
                <wp:positionH relativeFrom="column">
                  <wp:posOffset>979714</wp:posOffset>
                </wp:positionH>
                <wp:positionV relativeFrom="paragraph">
                  <wp:posOffset>248920</wp:posOffset>
                </wp:positionV>
                <wp:extent cx="4425950" cy="2342515"/>
                <wp:effectExtent l="38100" t="76200" r="50800" b="19685"/>
                <wp:wrapNone/>
                <wp:docPr id="27050471" name="Elbow Connector 270504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4425950" cy="2342515"/>
                        </a:xfrm>
                        <a:prstGeom prst="bentConnector3">
                          <a:avLst>
                            <a:gd name="adj1" fmla="val -426"/>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1FFE6B9D"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7050471" o:spid="_x0000_s1026" type="#_x0000_t34" style="position:absolute;margin-left:77.15pt;margin-top:19.6pt;width:348.5pt;height:184.45pt;rotation:18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" adj="-92">
                <v:stroke endarrow="block"/>
              </v:shape>
            </w:pict>
          </mc:Fallback>
        </mc:AlternateContent>
      </w:r>
      <w:r>
        <w:rPr>
          <w:noProof/>
          <w:lang w:eastAsia="en-IN"/>
          <w14:ligatures w14:val="standardContextual"/>
        </w:rPr>
        <mc:AlternateContent>
          <mc:Choice Requires="wps">
            <w:drawing>
              <wp:anchor distT="0" distB="0" distL="114300" distR="114300" simplePos="0" relativeHeight="251678720" behindDoc="0" locked="0" layoutInCell="1" allowOverlap="1" wp14:anchorId="2034D842" wp14:editId="26591047">
                <wp:simplePos x="0" y="0"/>
                <wp:positionH relativeFrom="column">
                  <wp:posOffset>-47625</wp:posOffset>
                </wp:positionH>
                <wp:positionV relativeFrom="paragraph">
                  <wp:posOffset>10160</wp:posOffset>
                </wp:positionV>
                <wp:extent cx="1057275" cy="485775"/>
                <wp:effectExtent l="0" t="0" r="28575" b="28575"/>
                <wp:wrapNone/>
                <wp:docPr id="27050472" name="Rounded Rectangle 27050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7275" cy="485775"/>
                        </a:xfrm>
                        <a:prstGeom prst="roundRect">
                          <a:avLst>
                            <a:gd name="adj" fmla="val 16667"/>
                          </a:avLst>
                        </a:prstGeom>
                        <a:solidFill>
                          <a:srgbClr val="FFFFFF"/>
                        </a:solidFill>
                        <a:ln w="9525">
                          <a:solidFill>
                            <a:srgbClr val="000000"/>
                          </a:solidFill>
                          <a:round/>
                          <a:headEnd/>
                          <a:tailEnd/>
                        </a:ln>
                      </wps:spPr>
                      <wps:txbx>
                        <w:txbxContent>
                          <w:p w14:paraId="327BB2F6" w14:textId="77777777" w:rsidR="006D0FD4" w:rsidRDefault="006D0FD4" w:rsidP="006D0FD4">
                            <w:pPr>
                              <w:jc w:val="center"/>
                              <w:rPr>
                                <w:lang w:val="en-US"/>
                              </w:rPr>
                            </w:pPr>
                            <w:r>
                              <w:rPr>
                                <w:lang w:val="en-US"/>
                              </w:rPr>
                              <w:t>Us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34D842" id="Rounded Rectangle 27050472" o:spid="_x0000_s1190" style="position:absolute;left:0;text-align:left;margin-left:-3.75pt;margin-top:.8pt;width:83.25pt;height:38.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">
                <v:textbox>
                  <w:txbxContent>
                    <w:p w14:paraId="327BB2F6" w14:textId="77777777" w:rsidR="006D0FD4" w:rsidRDefault="006D0FD4" w:rsidP="006D0FD4">
                      <w:pPr>
                        <w:jc w:val="center"/>
                        <w:rPr>
                          <w:lang w:val="en-US"/>
                        </w:rPr>
                      </w:pPr>
                      <w:r>
                        <w:rPr>
                          <w:lang w:val="en-US"/>
                        </w:rPr>
                        <w:t>User</w:t>
                      </w:r>
                    </w:p>
                  </w:txbxContent>
                </v:textbox>
              </v:roundrect>
            </w:pict>
          </mc:Fallback>
        </mc:AlternateContent>
      </w:r>
    </w:p>
    <w:p w14:paraId="4DABEA0C" w14:textId="77777777" w:rsidR="006D0FD4" w:rsidRDefault="006D0FD4" w:rsidP="006D0FD4">
      <w:pPr>
        <w:tabs>
          <w:tab w:val="left" w:pos="1500"/>
        </w:tabs>
        <w:spacing w:line="360" w:lineRule="auto"/>
        <w:jc w:val="both"/>
        <w:rPr>
          <w:rFonts w:ascii="Times New Roman" w:hAnsi="Times New Roman" w:cs="Times New Roman"/>
          <w:bCs/>
          <w:sz w:val="24"/>
          <w:szCs w:val="24"/>
        </w:rPr>
      </w:pPr>
      <w:r>
        <w:rPr>
          <w:rFonts w:ascii="Times New Roman" w:hAnsi="Times New Roman" w:cs="Times New Roman"/>
          <w:b/>
          <w:noProof/>
          <w:sz w:val="24"/>
          <w:szCs w:val="24"/>
          <w:lang w:eastAsia="en-IN"/>
        </w:rPr>
        <mc:AlternateContent>
          <mc:Choice Requires="wps">
            <w:drawing>
              <wp:anchor distT="0" distB="0" distL="114300" distR="114300" simplePos="0" relativeHeight="251680768" behindDoc="0" locked="0" layoutInCell="1" allowOverlap="1" wp14:anchorId="41D24564" wp14:editId="3ABCDFC0">
                <wp:simplePos x="0" y="0"/>
                <wp:positionH relativeFrom="column">
                  <wp:posOffset>272143</wp:posOffset>
                </wp:positionH>
                <wp:positionV relativeFrom="paragraph">
                  <wp:posOffset>116568</wp:posOffset>
                </wp:positionV>
                <wp:extent cx="0" cy="751114"/>
                <wp:effectExtent l="0" t="0" r="19050" b="11430"/>
                <wp:wrapNone/>
                <wp:docPr id="1780435953" name="Straight Connector 1780435953"/>
                <wp:cNvGraphicFramePr/>
                <a:graphic xmlns:a="http://schemas.openxmlformats.org/drawingml/2006/main">
                  <a:graphicData uri="http://schemas.microsoft.com/office/word/2010/wordprocessingShape">
                    <wps:wsp>
                      <wps:cNvCnPr/>
                      <wps:spPr>
                        <a:xfrm flipV="1">
                          <a:off x="0" y="0"/>
                          <a:ext cx="0" cy="75111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E81253E" id="Straight Connector 1780435953"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1.45pt,9.2pt" to="21.45pt,6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" strokecolor="black [3213]" strokeweight=".5pt">
                <v:stroke joinstyle="miter"/>
              </v:line>
            </w:pict>
          </mc:Fallback>
        </mc:AlternateContent>
      </w:r>
      <w:r>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Cs/>
          <w:sz w:val="24"/>
          <w:szCs w:val="24"/>
        </w:rPr>
        <w:t>1. upload dataset</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2.upload dataset successfully</w:t>
      </w:r>
    </w:p>
    <w:p w14:paraId="573EBBD4" w14:textId="77777777" w:rsidR="006D0FD4" w:rsidRDefault="006D0FD4" w:rsidP="006D0FD4">
      <w:pPr>
        <w:tabs>
          <w:tab w:val="left" w:pos="1500"/>
        </w:tabs>
        <w:spacing w:before="240" w:line="360" w:lineRule="auto"/>
        <w:jc w:val="both"/>
        <w:rPr>
          <w:rFonts w:ascii="Times New Roman" w:hAnsi="Times New Roman" w:cs="Times New Roman"/>
          <w:bCs/>
          <w:sz w:val="24"/>
          <w:szCs w:val="24"/>
        </w:rPr>
      </w:pPr>
      <w:r>
        <w:rPr>
          <w:rFonts w:ascii="Times New Roman" w:hAnsi="Times New Roman" w:cs="Times New Roman"/>
          <w:bCs/>
          <w:sz w:val="24"/>
          <w:szCs w:val="24"/>
        </w:rPr>
        <w:tab/>
        <w:t>3. preprocess</w:t>
      </w:r>
      <w:r>
        <w:rPr>
          <w:rFonts w:ascii="Times New Roman" w:hAnsi="Times New Roman" w:cs="Times New Roman"/>
          <w:bCs/>
          <w:sz w:val="24"/>
          <w:szCs w:val="24"/>
        </w:rPr>
        <w:tab/>
        <w:t>dataset</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4.preprocess dataset successfully</w:t>
      </w:r>
    </w:p>
    <w:p w14:paraId="1CB89C51" w14:textId="77777777" w:rsidR="006D0FD4" w:rsidRDefault="006D0FD4" w:rsidP="006D0FD4">
      <w:pPr>
        <w:tabs>
          <w:tab w:val="left" w:pos="1500"/>
        </w:tabs>
        <w:spacing w:before="240" w:line="360" w:lineRule="auto"/>
        <w:jc w:val="both"/>
        <w:rPr>
          <w:rFonts w:ascii="Times New Roman" w:hAnsi="Times New Roman" w:cs="Times New Roman"/>
          <w:bCs/>
          <w:sz w:val="24"/>
          <w:szCs w:val="24"/>
        </w:rPr>
      </w:pPr>
      <w:r>
        <w:rPr>
          <w:noProof/>
          <w:lang w:eastAsia="en-IN"/>
          <w14:ligatures w14:val="standardContextual"/>
        </w:rPr>
        <mc:AlternateContent>
          <mc:Choice Requires="wps">
            <w:drawing>
              <wp:anchor distT="0" distB="0" distL="114300" distR="114300" simplePos="0" relativeHeight="251679744" behindDoc="0" locked="0" layoutInCell="1" allowOverlap="1" wp14:anchorId="7AE09B18" wp14:editId="15AAD976">
                <wp:simplePos x="0" y="0"/>
                <wp:positionH relativeFrom="column">
                  <wp:posOffset>275500</wp:posOffset>
                </wp:positionH>
                <wp:positionV relativeFrom="paragraph">
                  <wp:posOffset>27487</wp:posOffset>
                </wp:positionV>
                <wp:extent cx="4492625" cy="2312670"/>
                <wp:effectExtent l="19050" t="0" r="22225" b="30480"/>
                <wp:wrapNone/>
                <wp:docPr id="27050470" name="Elbow Connector 270504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92625" cy="2312670"/>
                        </a:xfrm>
                        <a:prstGeom prst="bentConnector3">
                          <a:avLst>
                            <a:gd name="adj1" fmla="val -421"/>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F2C3C26" id="Elbow Connector 27050470" o:spid="_x0000_s1026" type="#_x0000_t34" style="position:absolute;margin-left:21.7pt;margin-top:2.15pt;width:353.75pt;height:18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" adj="-91"/>
            </w:pict>
          </mc:Fallback>
        </mc:AlternateContent>
      </w:r>
      <w:r>
        <w:rPr>
          <w:rFonts w:ascii="Times New Roman" w:hAnsi="Times New Roman" w:cs="Times New Roman"/>
          <w:bCs/>
          <w:sz w:val="24"/>
          <w:szCs w:val="24"/>
        </w:rPr>
        <w:tab/>
        <w:t>5.</w:t>
      </w:r>
      <w:r>
        <w:rPr>
          <w:rFonts w:ascii="Times New Roman" w:hAnsi="Times New Roman" w:cs="Times New Roman"/>
          <w:bCs/>
          <w:noProof/>
          <w:sz w:val="24"/>
          <w:szCs w:val="24"/>
          <w:lang w:eastAsia="en-IN"/>
        </w:rPr>
        <mc:AlternateContent>
          <mc:Choice Requires="wps">
            <w:drawing>
              <wp:anchor distT="0" distB="0" distL="114300" distR="114300" simplePos="0" relativeHeight="251688960" behindDoc="0" locked="0" layoutInCell="1" allowOverlap="1" wp14:anchorId="56655384" wp14:editId="0841CC05">
                <wp:simplePos x="0" y="0"/>
                <wp:positionH relativeFrom="column">
                  <wp:posOffset>5421086</wp:posOffset>
                </wp:positionH>
                <wp:positionV relativeFrom="paragraph">
                  <wp:posOffset>41003</wp:posOffset>
                </wp:positionV>
                <wp:extent cx="21771" cy="1295400"/>
                <wp:effectExtent l="0" t="0" r="35560" b="19050"/>
                <wp:wrapNone/>
                <wp:docPr id="1018116737" name="Straight Connector 1018116737"/>
                <wp:cNvGraphicFramePr/>
                <a:graphic xmlns:a="http://schemas.openxmlformats.org/drawingml/2006/main">
                  <a:graphicData uri="http://schemas.microsoft.com/office/word/2010/wordprocessingShape">
                    <wps:wsp>
                      <wps:cNvCnPr/>
                      <wps:spPr>
                        <a:xfrm flipH="1">
                          <a:off x="0" y="0"/>
                          <a:ext cx="21771" cy="1295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46766AC" id="Straight Connector 1018116737" o:spid="_x0000_s1026" style="position:absolute;flip:x;z-index:251688960;visibility:visible;mso-wrap-style:square;mso-wrap-distance-left:9pt;mso-wrap-distance-top:0;mso-wrap-distance-right:9pt;mso-wrap-distance-bottom:0;mso-position-horizontal:absolute;mso-position-horizontal-relative:text;mso-position-vertical:absolute;mso-position-vertical-relative:text" from="426.85pt,3.25pt" to="428.55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" strokecolor="black [3213]" strokeweight=".5pt">
                <v:stroke joinstyle="miter"/>
              </v:line>
            </w:pict>
          </mc:Fallback>
        </mc:AlternateConten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Calulate</w:t>
      </w:r>
      <w:proofErr w:type="spellEnd"/>
      <w:r>
        <w:rPr>
          <w:rFonts w:ascii="Times New Roman" w:hAnsi="Times New Roman" w:cs="Times New Roman"/>
          <w:bCs/>
          <w:sz w:val="24"/>
          <w:szCs w:val="24"/>
        </w:rPr>
        <w:t xml:space="preserve"> Metrices                            6. Calculate Metrices Successfully\</w:t>
      </w:r>
    </w:p>
    <w:p w14:paraId="7151A345" w14:textId="77777777" w:rsidR="006D0FD4" w:rsidRDefault="006D0FD4" w:rsidP="006D0FD4">
      <w:pPr>
        <w:tabs>
          <w:tab w:val="left" w:pos="1500"/>
        </w:tabs>
        <w:spacing w:before="24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7. Run Random Forest Algorithm       8.</w:t>
      </w:r>
      <w:r w:rsidRPr="006D0FD4">
        <w:rPr>
          <w:rFonts w:ascii="Times New Roman" w:hAnsi="Times New Roman" w:cs="Times New Roman"/>
          <w:bCs/>
          <w:sz w:val="24"/>
          <w:szCs w:val="24"/>
        </w:rPr>
        <w:t xml:space="preserve"> </w:t>
      </w:r>
      <w:r>
        <w:rPr>
          <w:rFonts w:ascii="Times New Roman" w:hAnsi="Times New Roman" w:cs="Times New Roman"/>
          <w:bCs/>
          <w:sz w:val="24"/>
          <w:szCs w:val="24"/>
        </w:rPr>
        <w:t>Random Forest Algorithm Successfully</w:t>
      </w:r>
    </w:p>
    <w:p w14:paraId="63F171B8" w14:textId="77777777" w:rsidR="006D0FD4" w:rsidRDefault="00A9065E" w:rsidP="006D0FD4">
      <w:pPr>
        <w:tabs>
          <w:tab w:val="left" w:pos="1500"/>
        </w:tabs>
        <w:spacing w:before="240" w:line="360" w:lineRule="auto"/>
        <w:jc w:val="both"/>
        <w:rPr>
          <w:rFonts w:ascii="Times New Roman" w:hAnsi="Times New Roman" w:cs="Times New Roman"/>
          <w:bCs/>
          <w:sz w:val="24"/>
          <w:szCs w:val="24"/>
        </w:rPr>
      </w:pPr>
      <w:r>
        <w:rPr>
          <w:rFonts w:ascii="Times New Roman" w:hAnsi="Times New Roman" w:cs="Times New Roman"/>
          <w:bCs/>
          <w:noProof/>
          <w:sz w:val="24"/>
          <w:szCs w:val="24"/>
          <w:lang w:eastAsia="en-IN"/>
        </w:rPr>
        <mc:AlternateContent>
          <mc:Choice Requires="wps">
            <w:drawing>
              <wp:anchor distT="0" distB="0" distL="114300" distR="114300" simplePos="0" relativeHeight="251691008" behindDoc="0" locked="0" layoutInCell="1" allowOverlap="1" wp14:anchorId="5F3C7FDB" wp14:editId="2F01DC8F">
                <wp:simplePos x="0" y="0"/>
                <wp:positionH relativeFrom="column">
                  <wp:posOffset>5438416</wp:posOffset>
                </wp:positionH>
                <wp:positionV relativeFrom="paragraph">
                  <wp:posOffset>211952</wp:posOffset>
                </wp:positionV>
                <wp:extent cx="0" cy="785191"/>
                <wp:effectExtent l="0" t="0" r="19050" b="34290"/>
                <wp:wrapNone/>
                <wp:docPr id="916342039" name="Straight Connector 916342039"/>
                <wp:cNvGraphicFramePr/>
                <a:graphic xmlns:a="http://schemas.openxmlformats.org/drawingml/2006/main">
                  <a:graphicData uri="http://schemas.microsoft.com/office/word/2010/wordprocessingShape">
                    <wps:wsp>
                      <wps:cNvCnPr/>
                      <wps:spPr>
                        <a:xfrm>
                          <a:off x="0" y="0"/>
                          <a:ext cx="0" cy="78519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792516A8" id="Straight Connector 916342039"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428.2pt,16.7pt" to="428.2pt,7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" strokecolor="black [3213]" strokeweight=".5pt">
                <v:stroke joinstyle="miter"/>
              </v:line>
            </w:pict>
          </mc:Fallback>
        </mc:AlternateContent>
      </w:r>
    </w:p>
    <w:p w14:paraId="40A49029" w14:textId="77777777" w:rsidR="006D0FD4" w:rsidRPr="00A9065E" w:rsidRDefault="006D0FD4" w:rsidP="006D0FD4">
      <w:pPr>
        <w:tabs>
          <w:tab w:val="left" w:pos="1500"/>
        </w:tabs>
        <w:spacing w:before="240" w:line="360" w:lineRule="auto"/>
        <w:jc w:val="both"/>
        <w:rPr>
          <w:rFonts w:ascii="Times New Roman" w:hAnsi="Times New Roman" w:cs="Times New Roman"/>
          <w:bCs/>
          <w:color w:val="000000" w:themeColor="text1"/>
          <w:sz w:val="24"/>
          <w:szCs w:val="24"/>
        </w:rPr>
      </w:pPr>
    </w:p>
    <w:p w14:paraId="043B5974" w14:textId="77777777" w:rsidR="006D0FD4" w:rsidRDefault="00A9065E" w:rsidP="006D0FD4">
      <w:pPr>
        <w:tabs>
          <w:tab w:val="left" w:pos="1500"/>
        </w:tabs>
        <w:spacing w:before="240" w:line="360" w:lineRule="auto"/>
        <w:jc w:val="both"/>
        <w:rPr>
          <w:rFonts w:ascii="Times New Roman" w:hAnsi="Times New Roman" w:cs="Times New Roman"/>
          <w:bCs/>
          <w:sz w:val="24"/>
          <w:szCs w:val="24"/>
        </w:rPr>
      </w:pPr>
      <w:r>
        <w:rPr>
          <w:rFonts w:ascii="Times New Roman" w:hAnsi="Times New Roman" w:cs="Times New Roman"/>
          <w:bCs/>
          <w:noProof/>
          <w:sz w:val="24"/>
          <w:szCs w:val="24"/>
          <w:lang w:eastAsia="en-IN"/>
        </w:rPr>
        <mc:AlternateContent>
          <mc:Choice Requires="wps">
            <w:drawing>
              <wp:anchor distT="0" distB="0" distL="114300" distR="114300" simplePos="0" relativeHeight="251689984" behindDoc="0" locked="0" layoutInCell="1" allowOverlap="1" wp14:anchorId="75773848" wp14:editId="79B7164B">
                <wp:simplePos x="0" y="0"/>
                <wp:positionH relativeFrom="column">
                  <wp:posOffset>4810456</wp:posOffset>
                </wp:positionH>
                <wp:positionV relativeFrom="paragraph">
                  <wp:posOffset>136387</wp:posOffset>
                </wp:positionV>
                <wp:extent cx="1351722" cy="1073426"/>
                <wp:effectExtent l="0" t="0" r="20320" b="12700"/>
                <wp:wrapNone/>
                <wp:docPr id="916342038" name="Oval 916342038"/>
                <wp:cNvGraphicFramePr/>
                <a:graphic xmlns:a="http://schemas.openxmlformats.org/drawingml/2006/main">
                  <a:graphicData uri="http://schemas.microsoft.com/office/word/2010/wordprocessingShape">
                    <wps:wsp>
                      <wps:cNvSpPr/>
                      <wps:spPr>
                        <a:xfrm>
                          <a:off x="0" y="0"/>
                          <a:ext cx="1351722" cy="1073426"/>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64DA3" w14:textId="77777777" w:rsidR="00A9065E" w:rsidRPr="00A9065E" w:rsidRDefault="00A9065E" w:rsidP="00A9065E">
                            <w:pPr>
                              <w:jc w:val="center"/>
                              <w:rPr>
                                <w:color w:val="000000" w:themeColor="text1"/>
                                <w:lang w:val="en-US"/>
                              </w:rPr>
                            </w:pPr>
                            <w:r>
                              <w:rPr>
                                <w:color w:val="000000" w:themeColor="text1"/>
                                <w:lang w:val="en-US"/>
                              </w:rPr>
                              <w:t>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773848" id="Oval 916342038" o:spid="_x0000_s1191" style="position:absolute;left:0;text-align:left;margin-left:378.8pt;margin-top:10.75pt;width:106.45pt;height:84.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" fillcolor="white [3212]" strokecolor="black [3213]" strokeweight="1pt">
                <v:stroke joinstyle="miter"/>
                <v:textbox>
                  <w:txbxContent>
                    <w:p w14:paraId="1FA64DA3" w14:textId="77777777" w:rsidR="00A9065E" w:rsidRPr="00A9065E" w:rsidRDefault="00A9065E" w:rsidP="00A9065E">
                      <w:pPr>
                        <w:jc w:val="center"/>
                        <w:rPr>
                          <w:color w:val="000000" w:themeColor="text1"/>
                          <w:lang w:val="en-US"/>
                        </w:rPr>
                      </w:pPr>
                      <w:r>
                        <w:rPr>
                          <w:color w:val="000000" w:themeColor="text1"/>
                          <w:lang w:val="en-US"/>
                        </w:rPr>
                        <w:t>SYSTEM</w:t>
                      </w:r>
                    </w:p>
                  </w:txbxContent>
                </v:textbox>
              </v:oval>
            </w:pict>
          </mc:Fallback>
        </mc:AlternateContent>
      </w:r>
      <w:r w:rsidR="006D0FD4">
        <w:rPr>
          <w:rFonts w:ascii="Times New Roman" w:hAnsi="Times New Roman" w:cs="Times New Roman"/>
          <w:bCs/>
          <w:sz w:val="24"/>
          <w:szCs w:val="24"/>
        </w:rPr>
        <w:t xml:space="preserve">                </w:t>
      </w:r>
      <w:r w:rsidR="006D0FD4">
        <w:rPr>
          <w:noProof/>
          <w:lang w:eastAsia="en-IN"/>
        </w:rPr>
        <mc:AlternateContent>
          <mc:Choice Requires="wps">
            <w:drawing>
              <wp:anchor distT="0" distB="0" distL="114300" distR="114300" simplePos="0" relativeHeight="251681792" behindDoc="0" locked="0" layoutInCell="1" allowOverlap="1" wp14:anchorId="7FDF2A10" wp14:editId="2F5D9A87">
                <wp:simplePos x="0" y="0"/>
                <wp:positionH relativeFrom="column">
                  <wp:posOffset>4757057</wp:posOffset>
                </wp:positionH>
                <wp:positionV relativeFrom="paragraph">
                  <wp:posOffset>261801</wp:posOffset>
                </wp:positionV>
                <wp:extent cx="0" cy="4899"/>
                <wp:effectExtent l="0" t="0" r="0" b="0"/>
                <wp:wrapNone/>
                <wp:docPr id="1780435954" name="Straight Connector 1780435954"/>
                <wp:cNvGraphicFramePr/>
                <a:graphic xmlns:a="http://schemas.openxmlformats.org/drawingml/2006/main">
                  <a:graphicData uri="http://schemas.microsoft.com/office/word/2010/wordprocessingShape">
                    <wps:wsp>
                      <wps:cNvCnPr/>
                      <wps:spPr>
                        <a:xfrm flipV="1">
                          <a:off x="0" y="0"/>
                          <a:ext cx="0" cy="489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CB1DD5C" id="Straight Connector 1780435954"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374.55pt,20.6pt" to="374.5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" strokecolor="#5b9bd5 [3204]" strokeweight=".5pt">
                <v:stroke joinstyle="miter"/>
              </v:line>
            </w:pict>
          </mc:Fallback>
        </mc:AlternateContent>
      </w:r>
    </w:p>
    <w:p w14:paraId="73E36179" w14:textId="77777777" w:rsidR="00700744" w:rsidRDefault="00700744" w:rsidP="00700744">
      <w:pPr>
        <w:tabs>
          <w:tab w:val="left" w:pos="1500"/>
        </w:tabs>
        <w:spacing w:before="240" w:line="360" w:lineRule="auto"/>
        <w:jc w:val="both"/>
        <w:rPr>
          <w:rFonts w:ascii="Times New Roman" w:hAnsi="Times New Roman" w:cs="Times New Roman"/>
          <w:bCs/>
          <w:sz w:val="24"/>
          <w:szCs w:val="24"/>
        </w:rPr>
      </w:pPr>
    </w:p>
    <w:p w14:paraId="751F50D8" w14:textId="77777777" w:rsidR="006D0FD4" w:rsidRDefault="006D0FD4" w:rsidP="00700744">
      <w:pPr>
        <w:tabs>
          <w:tab w:val="left" w:pos="5690"/>
        </w:tabs>
        <w:spacing w:before="240" w:line="360" w:lineRule="auto"/>
        <w:jc w:val="both"/>
        <w:rPr>
          <w:rFonts w:ascii="Times New Roman" w:hAnsi="Times New Roman" w:cs="Times New Roman"/>
          <w:b/>
          <w:sz w:val="24"/>
          <w:szCs w:val="24"/>
        </w:rPr>
      </w:pPr>
    </w:p>
    <w:p w14:paraId="4D6D7244" w14:textId="77777777" w:rsidR="006D0FD4" w:rsidRDefault="006D0FD4" w:rsidP="00700744">
      <w:pPr>
        <w:tabs>
          <w:tab w:val="left" w:pos="5690"/>
        </w:tabs>
        <w:spacing w:before="240" w:line="360" w:lineRule="auto"/>
        <w:jc w:val="both"/>
        <w:rPr>
          <w:rFonts w:ascii="Times New Roman" w:hAnsi="Times New Roman" w:cs="Times New Roman"/>
          <w:b/>
          <w:sz w:val="24"/>
          <w:szCs w:val="24"/>
        </w:rPr>
      </w:pPr>
    </w:p>
    <w:p w14:paraId="7AC58805" w14:textId="77777777" w:rsidR="006D0FD4" w:rsidRDefault="006D0FD4" w:rsidP="00700744">
      <w:pPr>
        <w:tabs>
          <w:tab w:val="left" w:pos="5690"/>
        </w:tabs>
        <w:spacing w:before="240" w:line="360" w:lineRule="auto"/>
        <w:jc w:val="both"/>
        <w:rPr>
          <w:rFonts w:ascii="Times New Roman" w:hAnsi="Times New Roman" w:cs="Times New Roman"/>
          <w:b/>
          <w:sz w:val="24"/>
          <w:szCs w:val="24"/>
        </w:rPr>
      </w:pPr>
    </w:p>
    <w:p w14:paraId="0700288C" w14:textId="77777777" w:rsidR="00700744" w:rsidRPr="0053628D" w:rsidRDefault="00700744" w:rsidP="00700744">
      <w:pPr>
        <w:tabs>
          <w:tab w:val="left" w:pos="5690"/>
        </w:tabs>
        <w:spacing w:before="240" w:line="360" w:lineRule="auto"/>
        <w:jc w:val="both"/>
        <w:rPr>
          <w:rFonts w:ascii="Times New Roman" w:hAnsi="Times New Roman" w:cs="Times New Roman"/>
          <w:sz w:val="24"/>
          <w:szCs w:val="24"/>
        </w:rPr>
      </w:pPr>
      <w:r w:rsidRPr="0053628D">
        <w:rPr>
          <w:rFonts w:ascii="Times New Roman" w:hAnsi="Times New Roman" w:cs="Times New Roman"/>
          <w:b/>
          <w:sz w:val="24"/>
          <w:szCs w:val="24"/>
        </w:rPr>
        <w:lastRenderedPageBreak/>
        <w:t xml:space="preserve">5. </w:t>
      </w:r>
      <w:r w:rsidRPr="00E50E9D">
        <w:rPr>
          <w:rFonts w:ascii="Times New Roman" w:hAnsi="Times New Roman" w:cs="Times New Roman"/>
          <w:b/>
          <w:sz w:val="24"/>
          <w:szCs w:val="24"/>
          <w:u w:val="single"/>
        </w:rPr>
        <w:t>IMPLEMETATION</w:t>
      </w:r>
    </w:p>
    <w:p w14:paraId="2C2038BC" w14:textId="77777777" w:rsidR="00567171" w:rsidRPr="00B616FB" w:rsidRDefault="00567171" w:rsidP="00567171">
      <w:pPr>
        <w:spacing w:line="360" w:lineRule="auto"/>
        <w:rPr>
          <w:rFonts w:ascii="Times New Roman" w:hAnsi="Times New Roman" w:cs="Times New Roman"/>
          <w:b/>
          <w:color w:val="000000" w:themeColor="text1"/>
          <w:sz w:val="32"/>
          <w:szCs w:val="24"/>
          <w:u w:val="single"/>
        </w:rPr>
      </w:pPr>
      <w:r w:rsidRPr="00B616FB">
        <w:rPr>
          <w:rFonts w:ascii="Times New Roman" w:hAnsi="Times New Roman" w:cs="Times New Roman"/>
          <w:b/>
          <w:color w:val="000000" w:themeColor="text1"/>
          <w:sz w:val="28"/>
          <w:szCs w:val="24"/>
          <w:u w:val="single"/>
        </w:rPr>
        <w:t>PYTHON</w:t>
      </w:r>
    </w:p>
    <w:p w14:paraId="6B2D4EC6" w14:textId="77777777" w:rsidR="00567171" w:rsidRPr="00A76E4D" w:rsidRDefault="00567171" w:rsidP="00567171">
      <w:pPr>
        <w:spacing w:line="360" w:lineRule="auto"/>
        <w:jc w:val="both"/>
        <w:rPr>
          <w:rFonts w:ascii="Times New Roman" w:hAnsi="Times New Roman" w:cs="Times New Roman"/>
          <w:color w:val="000000" w:themeColor="text1"/>
          <w:sz w:val="28"/>
          <w:szCs w:val="24"/>
        </w:rPr>
      </w:pPr>
      <w:r w:rsidRPr="00A76E4D">
        <w:rPr>
          <w:rFonts w:ascii="Times New Roman" w:hAnsi="Times New Roman" w:cs="Times New Roman"/>
          <w:b/>
          <w:color w:val="000000" w:themeColor="text1"/>
          <w:sz w:val="28"/>
          <w:szCs w:val="24"/>
        </w:rPr>
        <w:t>1.1 Introduction</w:t>
      </w:r>
      <w:r w:rsidRPr="00A76E4D">
        <w:rPr>
          <w:rFonts w:ascii="Times New Roman" w:hAnsi="Times New Roman" w:cs="Times New Roman"/>
          <w:color w:val="000000" w:themeColor="text1"/>
          <w:sz w:val="28"/>
          <w:szCs w:val="24"/>
        </w:rPr>
        <w:t xml:space="preserve"> </w:t>
      </w:r>
    </w:p>
    <w:p w14:paraId="4433F0E6"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 One of the most popular languages is Python. Guido van Rossum released this language in 1991. Python is available on the Mac, Windows, and Raspberry Pi operating systems. The syntax of Python is simple and identical to that of English. When compared to Python, it was seen that the other language requires a few extra lines. </w:t>
      </w:r>
    </w:p>
    <w:p w14:paraId="17AD81D9"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It is an interpreter-based language because code may be run line by line after it has been written. This implies that rapid prototyping is possible across all platforms. Python is a big language with a free, binary-distributed interpreter standard library.</w:t>
      </w:r>
    </w:p>
    <w:p w14:paraId="765B1096"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It is inferior to maintenance that is conducted and is straightforward to learn. It is an object-oriented, interpreted programming language. It supports several different programming paradigms in addition to object-oriented programming, including functional and procedural programming.</w:t>
      </w:r>
    </w:p>
    <w:p w14:paraId="1E983185"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It supports several different programming paradigms in addition to object-oriented programming, including practical and procedural programming. Python is mighty while maintaining a relatively straightforward syntax. Classes, highly dynamic data types, modules, and exceptions are covered. Python can also be utilised by programmes that require programmable interfaces as an external language.</w:t>
      </w:r>
    </w:p>
    <w:p w14:paraId="4FB08BDD"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ere are some key features and characteristics of Python:</w:t>
      </w:r>
    </w:p>
    <w:p w14:paraId="42F2813D"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Readability: Python emphasizes code readability with its clean and intuitive syntax. It uses indentation and whitespace to structure code blocks, making it easy to understand and maintain.</w:t>
      </w:r>
    </w:p>
    <w:p w14:paraId="6C54E6D6"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Easy to Learn: Python's simplicity and readability make it an excellent choice for beginners. Its straightforward syntax and extensive documentation make it accessible for newcomers to programming.</w:t>
      </w:r>
    </w:p>
    <w:p w14:paraId="10288C3E"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Interpreted Language: Python is an interpreted language, meaning that it doesn't need to be compiled before running. The Python interpreter reads and executes the code directly, making the development process faster and more interactive.</w:t>
      </w:r>
    </w:p>
    <w:p w14:paraId="7E98DA98"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lastRenderedPageBreak/>
        <w:t>Cross-platform Compatibility: Python is available for major operating systems like Windows, macOS, and Linux. This cross-platform compatibility allows developers to write code once and run it on different platforms without modifications.</w:t>
      </w:r>
    </w:p>
    <w:p w14:paraId="490702A3"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Large Standard Library: Python comes with a vast standard library that provides ready-to-use modules and functions for various tasks. It covers areas such as file I/O, networking, regular expressions, databases, and more, saving developers time and effort.</w:t>
      </w:r>
    </w:p>
    <w:p w14:paraId="2CFD0627"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Extensible and Modular: Python supports modular programming, enabling developers to organize code into reusable modules and packages. Additionally, Python allows integrating modules written in other languages, such as C or C++, providing flexibility and performance optimizations.</w:t>
      </w:r>
    </w:p>
    <w:p w14:paraId="01E1BEF8"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Wide Range of Libraries and Frameworks: Python has a vibrant ecosystem with numerous third-party libraries and frameworks. These libraries, such as NumPy, pandas, TensorFlow, and Django, extend Python's capabilities for specific domains, making it a powerful tool for diverse applications.</w:t>
      </w:r>
    </w:p>
    <w:p w14:paraId="4C67D76E"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Object-Oriented: Python supports object-oriented programming (OOP) principles, allowing developers to create and work with classes and objects. OOP provides a structured approach to code organization, promoting code reuse and modularity.</w:t>
      </w:r>
    </w:p>
    <w:p w14:paraId="46C07EAA" w14:textId="77777777" w:rsidR="00567171" w:rsidRPr="005220C3" w:rsidRDefault="00567171" w:rsidP="00DC45B9">
      <w:pPr>
        <w:pStyle w:val="ListParagraph"/>
        <w:numPr>
          <w:ilvl w:val="0"/>
          <w:numId w:val="14"/>
        </w:numPr>
        <w:spacing w:line="360" w:lineRule="auto"/>
        <w:jc w:val="both"/>
        <w:rPr>
          <w:color w:val="000000" w:themeColor="text1"/>
        </w:rPr>
      </w:pPr>
      <w:r w:rsidRPr="005220C3">
        <w:rPr>
          <w:color w:val="000000" w:themeColor="text1"/>
        </w:rPr>
        <w:t>Dynamic Typing: Python is dynamically typed, meaning variable types are determined at runtime. Developers do not need to declare variable types explicitly, which enhances flexibility and simplifies code writing.</w:t>
      </w:r>
    </w:p>
    <w:p w14:paraId="61C81938" w14:textId="77777777" w:rsidR="00567171" w:rsidRPr="00A76E4D" w:rsidRDefault="00567171" w:rsidP="00567171">
      <w:pPr>
        <w:spacing w:line="360" w:lineRule="auto"/>
        <w:jc w:val="both"/>
        <w:rPr>
          <w:rFonts w:ascii="Times New Roman" w:hAnsi="Times New Roman" w:cs="Times New Roman"/>
          <w:b/>
          <w:color w:val="000000" w:themeColor="text1"/>
          <w:sz w:val="28"/>
          <w:szCs w:val="24"/>
        </w:rPr>
      </w:pPr>
      <w:r w:rsidRPr="00A76E4D">
        <w:rPr>
          <w:rFonts w:ascii="Times New Roman" w:hAnsi="Times New Roman" w:cs="Times New Roman"/>
          <w:b/>
          <w:color w:val="000000" w:themeColor="text1"/>
          <w:sz w:val="28"/>
          <w:szCs w:val="24"/>
        </w:rPr>
        <w:t xml:space="preserve">1.2 Installation </w:t>
      </w:r>
    </w:p>
    <w:p w14:paraId="547C74E6"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To install Python on your computer, follow these basic steps:</w:t>
      </w:r>
    </w:p>
    <w:p w14:paraId="459D898D" w14:textId="77777777" w:rsidR="00567171" w:rsidRPr="005220C3" w:rsidRDefault="00567171" w:rsidP="00DC45B9">
      <w:pPr>
        <w:pStyle w:val="ListParagraph"/>
        <w:numPr>
          <w:ilvl w:val="0"/>
          <w:numId w:val="15"/>
        </w:numPr>
        <w:spacing w:line="360" w:lineRule="auto"/>
        <w:jc w:val="both"/>
        <w:rPr>
          <w:color w:val="000000" w:themeColor="text1"/>
        </w:rPr>
      </w:pPr>
      <w:r w:rsidRPr="005220C3">
        <w:rPr>
          <w:color w:val="000000" w:themeColor="text1"/>
        </w:rPr>
        <w:t xml:space="preserve">Step 1: Visit the Python website Go to the official Python website at </w:t>
      </w:r>
      <w:hyperlink r:id="rId19" w:tgtFrame="_new" w:history="1">
        <w:r w:rsidRPr="005220C3">
          <w:rPr>
            <w:rStyle w:val="Hyperlink"/>
            <w:color w:val="000000" w:themeColor="text1"/>
          </w:rPr>
          <w:t>https://www.python.org/</w:t>
        </w:r>
      </w:hyperlink>
      <w:r w:rsidRPr="005220C3">
        <w:rPr>
          <w:color w:val="000000" w:themeColor="text1"/>
        </w:rPr>
        <w:t>.</w:t>
      </w:r>
    </w:p>
    <w:p w14:paraId="47B2B293" w14:textId="77777777" w:rsidR="00567171" w:rsidRPr="005220C3" w:rsidRDefault="00567171" w:rsidP="00DC45B9">
      <w:pPr>
        <w:pStyle w:val="ListParagraph"/>
        <w:numPr>
          <w:ilvl w:val="0"/>
          <w:numId w:val="15"/>
        </w:numPr>
        <w:spacing w:line="360" w:lineRule="auto"/>
        <w:jc w:val="both"/>
        <w:rPr>
          <w:color w:val="000000" w:themeColor="text1"/>
        </w:rPr>
      </w:pPr>
      <w:r w:rsidRPr="005220C3">
        <w:rPr>
          <w:color w:val="000000" w:themeColor="text1"/>
        </w:rPr>
        <w:t>Step 2: Select the operating system Choose the appropriate installer for your operating system. Python supports Windows, macOS, and various Linux distributions. Make sure to select the correct version that matches your operating system.</w:t>
      </w:r>
    </w:p>
    <w:p w14:paraId="2D798EC4" w14:textId="77777777" w:rsidR="00567171" w:rsidRPr="005220C3" w:rsidRDefault="00567171" w:rsidP="00DC45B9">
      <w:pPr>
        <w:pStyle w:val="ListParagraph"/>
        <w:numPr>
          <w:ilvl w:val="0"/>
          <w:numId w:val="15"/>
        </w:numPr>
        <w:spacing w:line="360" w:lineRule="auto"/>
        <w:jc w:val="both"/>
        <w:rPr>
          <w:color w:val="000000" w:themeColor="text1"/>
        </w:rPr>
      </w:pPr>
      <w:r w:rsidRPr="005220C3">
        <w:rPr>
          <w:color w:val="000000" w:themeColor="text1"/>
        </w:rPr>
        <w:t>Step 3: Check which version of Python is installed; if the 3.7.0 version is not there, uninstall it through the control panel and</w:t>
      </w:r>
    </w:p>
    <w:p w14:paraId="2B66B51E" w14:textId="77777777" w:rsidR="00567171" w:rsidRPr="005220C3" w:rsidRDefault="00567171" w:rsidP="00DC45B9">
      <w:pPr>
        <w:pStyle w:val="ListParagraph"/>
        <w:numPr>
          <w:ilvl w:val="0"/>
          <w:numId w:val="15"/>
        </w:numPr>
        <w:spacing w:line="360" w:lineRule="auto"/>
        <w:jc w:val="both"/>
        <w:rPr>
          <w:color w:val="000000" w:themeColor="text1"/>
        </w:rPr>
      </w:pPr>
      <w:r w:rsidRPr="005220C3">
        <w:rPr>
          <w:color w:val="000000" w:themeColor="text1"/>
        </w:rPr>
        <w:t>Step 4: Install Python 3.7.0 using Cmd.</w:t>
      </w:r>
    </w:p>
    <w:p w14:paraId="1E3F176B" w14:textId="77777777" w:rsidR="00567171" w:rsidRPr="005220C3" w:rsidRDefault="00567171" w:rsidP="00DC45B9">
      <w:pPr>
        <w:pStyle w:val="ListParagraph"/>
        <w:numPr>
          <w:ilvl w:val="0"/>
          <w:numId w:val="15"/>
        </w:numPr>
        <w:spacing w:line="360" w:lineRule="auto"/>
        <w:jc w:val="both"/>
        <w:rPr>
          <w:color w:val="000000" w:themeColor="text1"/>
        </w:rPr>
      </w:pPr>
      <w:r w:rsidRPr="005220C3">
        <w:rPr>
          <w:color w:val="000000" w:themeColor="text1"/>
        </w:rPr>
        <w:t xml:space="preserve">Step 5: Install the all libraries that required to run the project </w:t>
      </w:r>
    </w:p>
    <w:p w14:paraId="75721D57" w14:textId="77777777" w:rsidR="00567171" w:rsidRPr="005220C3" w:rsidRDefault="00567171" w:rsidP="00DC45B9">
      <w:pPr>
        <w:pStyle w:val="ListParagraph"/>
        <w:numPr>
          <w:ilvl w:val="0"/>
          <w:numId w:val="15"/>
        </w:numPr>
        <w:spacing w:line="360" w:lineRule="auto"/>
        <w:jc w:val="both"/>
        <w:rPr>
          <w:color w:val="000000" w:themeColor="text1"/>
        </w:rPr>
      </w:pPr>
      <w:r w:rsidRPr="005220C3">
        <w:rPr>
          <w:color w:val="000000" w:themeColor="text1"/>
        </w:rPr>
        <w:t>Step 6: Run</w:t>
      </w:r>
    </w:p>
    <w:p w14:paraId="35DC78A9" w14:textId="77777777" w:rsidR="00567171" w:rsidRPr="00A76E4D" w:rsidRDefault="00567171" w:rsidP="00567171">
      <w:pPr>
        <w:spacing w:line="360" w:lineRule="auto"/>
        <w:jc w:val="both"/>
        <w:rPr>
          <w:rFonts w:ascii="Times New Roman" w:hAnsi="Times New Roman" w:cs="Times New Roman"/>
          <w:b/>
          <w:color w:val="000000" w:themeColor="text1"/>
          <w:sz w:val="28"/>
          <w:szCs w:val="24"/>
        </w:rPr>
      </w:pPr>
      <w:r w:rsidRPr="00A76E4D">
        <w:rPr>
          <w:rFonts w:ascii="Times New Roman" w:hAnsi="Times New Roman" w:cs="Times New Roman"/>
          <w:b/>
          <w:color w:val="000000" w:themeColor="text1"/>
          <w:sz w:val="28"/>
          <w:szCs w:val="24"/>
        </w:rPr>
        <w:t>1.3 Python Features:</w:t>
      </w:r>
    </w:p>
    <w:p w14:paraId="660DAE27" w14:textId="77777777" w:rsidR="00567171" w:rsidRPr="005220C3" w:rsidRDefault="00567171" w:rsidP="00DC45B9">
      <w:pPr>
        <w:pStyle w:val="ListParagraph"/>
        <w:numPr>
          <w:ilvl w:val="0"/>
          <w:numId w:val="20"/>
        </w:numPr>
        <w:spacing w:line="360" w:lineRule="auto"/>
        <w:jc w:val="both"/>
        <w:rPr>
          <w:color w:val="000000" w:themeColor="text1"/>
        </w:rPr>
      </w:pPr>
      <w:r w:rsidRPr="005220C3">
        <w:rPr>
          <w:b/>
          <w:color w:val="000000" w:themeColor="text1"/>
        </w:rPr>
        <w:lastRenderedPageBreak/>
        <w:t>Easy:</w:t>
      </w:r>
      <w:r w:rsidRPr="005220C3">
        <w:rPr>
          <w:color w:val="000000" w:themeColor="text1"/>
        </w:rPr>
        <w:t xml:space="preserve"> Because Python is a more accessible and straightforward language, Python programming is easier to learn.</w:t>
      </w:r>
    </w:p>
    <w:p w14:paraId="35DF084D" w14:textId="77777777" w:rsidR="00567171" w:rsidRPr="005220C3" w:rsidRDefault="00567171" w:rsidP="00DC45B9">
      <w:pPr>
        <w:pStyle w:val="ListParagraph"/>
        <w:numPr>
          <w:ilvl w:val="0"/>
          <w:numId w:val="20"/>
        </w:numPr>
        <w:spacing w:line="360" w:lineRule="auto"/>
        <w:jc w:val="both"/>
        <w:rPr>
          <w:color w:val="000000" w:themeColor="text1"/>
        </w:rPr>
      </w:pPr>
      <w:r w:rsidRPr="005220C3">
        <w:rPr>
          <w:b/>
          <w:color w:val="000000" w:themeColor="text1"/>
        </w:rPr>
        <w:t>Interpreted language:</w:t>
      </w:r>
      <w:r w:rsidRPr="005220C3">
        <w:rPr>
          <w:color w:val="000000" w:themeColor="text1"/>
        </w:rPr>
        <w:t xml:space="preserve"> Python is an interpreted </w:t>
      </w:r>
      <w:proofErr w:type="gramStart"/>
      <w:r w:rsidRPr="005220C3">
        <w:rPr>
          <w:color w:val="000000" w:themeColor="text1"/>
        </w:rPr>
        <w:t>language,</w:t>
      </w:r>
      <w:proofErr w:type="gramEnd"/>
      <w:r w:rsidRPr="005220C3">
        <w:rPr>
          <w:color w:val="000000" w:themeColor="text1"/>
        </w:rPr>
        <w:t xml:space="preserve"> therefore it can be used to examine the code line by line and provide results.</w:t>
      </w:r>
    </w:p>
    <w:p w14:paraId="484E4EA9" w14:textId="77777777" w:rsidR="00567171" w:rsidRPr="005220C3" w:rsidRDefault="00567171" w:rsidP="00DC45B9">
      <w:pPr>
        <w:pStyle w:val="ListParagraph"/>
        <w:numPr>
          <w:ilvl w:val="0"/>
          <w:numId w:val="20"/>
        </w:numPr>
        <w:spacing w:line="360" w:lineRule="auto"/>
        <w:jc w:val="both"/>
        <w:rPr>
          <w:color w:val="000000" w:themeColor="text1"/>
        </w:rPr>
      </w:pPr>
      <w:r w:rsidRPr="005220C3">
        <w:rPr>
          <w:b/>
          <w:color w:val="000000" w:themeColor="text1"/>
        </w:rPr>
        <w:t>Open Source:</w:t>
      </w:r>
      <w:r w:rsidRPr="005220C3">
        <w:rPr>
          <w:color w:val="000000" w:themeColor="text1"/>
        </w:rPr>
        <w:t xml:space="preserve"> Python is a free online programming language since it is open-source.</w:t>
      </w:r>
    </w:p>
    <w:p w14:paraId="7F2C7751" w14:textId="77777777" w:rsidR="00567171" w:rsidRPr="005220C3" w:rsidRDefault="00567171" w:rsidP="00DC45B9">
      <w:pPr>
        <w:pStyle w:val="ListParagraph"/>
        <w:numPr>
          <w:ilvl w:val="0"/>
          <w:numId w:val="20"/>
        </w:numPr>
        <w:spacing w:line="360" w:lineRule="auto"/>
        <w:jc w:val="both"/>
        <w:rPr>
          <w:b/>
          <w:color w:val="000000" w:themeColor="text1"/>
        </w:rPr>
      </w:pPr>
      <w:r w:rsidRPr="005220C3">
        <w:rPr>
          <w:b/>
          <w:color w:val="000000" w:themeColor="text1"/>
        </w:rPr>
        <w:t>Portable:</w:t>
      </w:r>
      <w:r w:rsidRPr="005220C3">
        <w:rPr>
          <w:color w:val="000000" w:themeColor="text1"/>
        </w:rPr>
        <w:t xml:space="preserve"> Python is portable because the same code may be used on several computer standard</w:t>
      </w:r>
      <w:r w:rsidRPr="005220C3">
        <w:rPr>
          <w:b/>
          <w:color w:val="000000" w:themeColor="text1"/>
        </w:rPr>
        <w:t xml:space="preserve"> </w:t>
      </w:r>
    </w:p>
    <w:p w14:paraId="67EA5B08" w14:textId="77777777" w:rsidR="00567171" w:rsidRPr="005220C3" w:rsidRDefault="00567171" w:rsidP="00DC45B9">
      <w:pPr>
        <w:pStyle w:val="ListParagraph"/>
        <w:numPr>
          <w:ilvl w:val="0"/>
          <w:numId w:val="20"/>
        </w:numPr>
        <w:spacing w:line="360" w:lineRule="auto"/>
        <w:jc w:val="both"/>
        <w:rPr>
          <w:b/>
          <w:color w:val="000000" w:themeColor="text1"/>
        </w:rPr>
      </w:pPr>
      <w:r w:rsidRPr="005220C3">
        <w:rPr>
          <w:b/>
          <w:color w:val="000000" w:themeColor="text1"/>
        </w:rPr>
        <w:t>libraries:</w:t>
      </w:r>
      <w:r w:rsidRPr="005220C3">
        <w:rPr>
          <w:color w:val="000000" w:themeColor="text1"/>
        </w:rPr>
        <w:t xml:space="preserve"> Python offers a sizable library that we may utilize to create applications quickly.</w:t>
      </w:r>
    </w:p>
    <w:p w14:paraId="24B31E72" w14:textId="77777777" w:rsidR="00567171" w:rsidRPr="005220C3" w:rsidRDefault="00567171" w:rsidP="00DC45B9">
      <w:pPr>
        <w:pStyle w:val="ListParagraph"/>
        <w:numPr>
          <w:ilvl w:val="0"/>
          <w:numId w:val="20"/>
        </w:numPr>
        <w:spacing w:line="360" w:lineRule="auto"/>
        <w:jc w:val="both"/>
        <w:rPr>
          <w:color w:val="000000" w:themeColor="text1"/>
        </w:rPr>
      </w:pPr>
      <w:r w:rsidRPr="005220C3">
        <w:rPr>
          <w:b/>
          <w:color w:val="000000" w:themeColor="text1"/>
        </w:rPr>
        <w:t>GUI:</w:t>
      </w:r>
      <w:r w:rsidRPr="005220C3">
        <w:rPr>
          <w:color w:val="000000" w:themeColor="text1"/>
        </w:rPr>
        <w:t xml:space="preserve"> It stands for GUI (Graphical User Interface)</w:t>
      </w:r>
    </w:p>
    <w:p w14:paraId="06A3BB68" w14:textId="77777777" w:rsidR="00567171" w:rsidRPr="005220C3" w:rsidRDefault="00567171" w:rsidP="00DC45B9">
      <w:pPr>
        <w:pStyle w:val="ListParagraph"/>
        <w:numPr>
          <w:ilvl w:val="0"/>
          <w:numId w:val="20"/>
        </w:numPr>
        <w:spacing w:line="360" w:lineRule="auto"/>
        <w:jc w:val="both"/>
        <w:rPr>
          <w:color w:val="000000" w:themeColor="text1"/>
        </w:rPr>
      </w:pPr>
      <w:r w:rsidRPr="005220C3">
        <w:rPr>
          <w:b/>
          <w:color w:val="000000" w:themeColor="text1"/>
        </w:rPr>
        <w:t>Dynamical typed:</w:t>
      </w:r>
      <w:r w:rsidRPr="005220C3">
        <w:rPr>
          <w:color w:val="000000" w:themeColor="text1"/>
        </w:rPr>
        <w:t xml:space="preserve">  Python is a dynamically typed </w:t>
      </w:r>
      <w:proofErr w:type="gramStart"/>
      <w:r w:rsidRPr="005220C3">
        <w:rPr>
          <w:color w:val="000000" w:themeColor="text1"/>
        </w:rPr>
        <w:t>language,</w:t>
      </w:r>
      <w:proofErr w:type="gramEnd"/>
      <w:r w:rsidRPr="005220C3">
        <w:rPr>
          <w:color w:val="000000" w:themeColor="text1"/>
        </w:rPr>
        <w:t xml:space="preserve"> therefore the type of the value will be determined at runtime.</w:t>
      </w:r>
    </w:p>
    <w:p w14:paraId="52593CE7" w14:textId="77777777" w:rsidR="00567171" w:rsidRPr="00A76E4D" w:rsidRDefault="00567171" w:rsidP="00567171">
      <w:pPr>
        <w:spacing w:line="360" w:lineRule="auto"/>
        <w:jc w:val="both"/>
        <w:rPr>
          <w:rFonts w:ascii="Times New Roman" w:hAnsi="Times New Roman" w:cs="Times New Roman"/>
          <w:b/>
          <w:bCs/>
          <w:color w:val="000000" w:themeColor="text1"/>
          <w:sz w:val="28"/>
          <w:szCs w:val="24"/>
        </w:rPr>
      </w:pPr>
      <w:r w:rsidRPr="00A76E4D">
        <w:rPr>
          <w:rFonts w:ascii="Times New Roman" w:hAnsi="Times New Roman" w:cs="Times New Roman"/>
          <w:b/>
          <w:bCs/>
          <w:color w:val="000000" w:themeColor="text1"/>
          <w:sz w:val="28"/>
          <w:szCs w:val="24"/>
        </w:rPr>
        <w:t>1.4 Python GUI (</w:t>
      </w:r>
      <w:proofErr w:type="spellStart"/>
      <w:r w:rsidRPr="00A76E4D">
        <w:rPr>
          <w:rFonts w:ascii="Times New Roman" w:hAnsi="Times New Roman" w:cs="Times New Roman"/>
          <w:b/>
          <w:bCs/>
          <w:color w:val="000000" w:themeColor="text1"/>
          <w:sz w:val="28"/>
          <w:szCs w:val="24"/>
        </w:rPr>
        <w:t>Tkinter</w:t>
      </w:r>
      <w:proofErr w:type="spellEnd"/>
      <w:r w:rsidRPr="00A76E4D">
        <w:rPr>
          <w:rFonts w:ascii="Times New Roman" w:hAnsi="Times New Roman" w:cs="Times New Roman"/>
          <w:b/>
          <w:bCs/>
          <w:color w:val="000000" w:themeColor="text1"/>
          <w:sz w:val="28"/>
          <w:szCs w:val="24"/>
        </w:rPr>
        <w:t>)</w:t>
      </w:r>
    </w:p>
    <w:p w14:paraId="448245A1" w14:textId="77777777" w:rsidR="00567171" w:rsidRPr="005220C3" w:rsidRDefault="00567171" w:rsidP="00DC45B9">
      <w:pPr>
        <w:pStyle w:val="ListParagraph"/>
        <w:numPr>
          <w:ilvl w:val="0"/>
          <w:numId w:val="21"/>
        </w:numPr>
        <w:spacing w:line="360" w:lineRule="auto"/>
        <w:jc w:val="both"/>
        <w:rPr>
          <w:color w:val="000000" w:themeColor="text1"/>
        </w:rPr>
      </w:pPr>
      <w:r w:rsidRPr="005220C3">
        <w:rPr>
          <w:color w:val="000000" w:themeColor="text1"/>
        </w:rPr>
        <w:t>Python provides a wide range of options for GUI development (Graphical User Interfaces).</w:t>
      </w:r>
    </w:p>
    <w:p w14:paraId="54B617EA" w14:textId="77777777" w:rsidR="00567171" w:rsidRPr="005220C3" w:rsidRDefault="00567171" w:rsidP="00DC45B9">
      <w:pPr>
        <w:pStyle w:val="ListParagraph"/>
        <w:numPr>
          <w:ilvl w:val="0"/>
          <w:numId w:val="21"/>
        </w:numPr>
        <w:spacing w:line="360" w:lineRule="auto"/>
        <w:jc w:val="both"/>
        <w:rPr>
          <w:color w:val="000000" w:themeColor="text1"/>
        </w:rPr>
      </w:pPr>
      <w:proofErr w:type="spellStart"/>
      <w:r w:rsidRPr="005220C3">
        <w:rPr>
          <w:color w:val="000000" w:themeColor="text1"/>
        </w:rPr>
        <w:t>Tkinter</w:t>
      </w:r>
      <w:proofErr w:type="spellEnd"/>
      <w:r w:rsidRPr="005220C3">
        <w:rPr>
          <w:color w:val="000000" w:themeColor="text1"/>
        </w:rPr>
        <w:t>, the most widely used GUI technique, is used for all of them.</w:t>
      </w:r>
    </w:p>
    <w:p w14:paraId="68C05175" w14:textId="77777777" w:rsidR="00567171" w:rsidRPr="005220C3" w:rsidRDefault="00567171" w:rsidP="00DC45B9">
      <w:pPr>
        <w:pStyle w:val="ListParagraph"/>
        <w:numPr>
          <w:ilvl w:val="0"/>
          <w:numId w:val="21"/>
        </w:numPr>
        <w:spacing w:line="360" w:lineRule="auto"/>
        <w:jc w:val="both"/>
        <w:rPr>
          <w:color w:val="000000" w:themeColor="text1"/>
        </w:rPr>
      </w:pPr>
      <w:r w:rsidRPr="005220C3">
        <w:rPr>
          <w:color w:val="000000" w:themeColor="text1"/>
        </w:rPr>
        <w:t>The Tk GUI toolkit offered by Python is used with the conventional Python interface.</w:t>
      </w:r>
    </w:p>
    <w:p w14:paraId="3501F376" w14:textId="77777777" w:rsidR="00567171" w:rsidRPr="005220C3" w:rsidRDefault="00567171" w:rsidP="00DC45B9">
      <w:pPr>
        <w:pStyle w:val="ListParagraph"/>
        <w:numPr>
          <w:ilvl w:val="0"/>
          <w:numId w:val="21"/>
        </w:numPr>
        <w:spacing w:line="360" w:lineRule="auto"/>
        <w:jc w:val="both"/>
        <w:rPr>
          <w:color w:val="000000" w:themeColor="text1"/>
        </w:rPr>
      </w:pPr>
      <w:proofErr w:type="spellStart"/>
      <w:r w:rsidRPr="005220C3">
        <w:rPr>
          <w:color w:val="000000" w:themeColor="text1"/>
        </w:rPr>
        <w:t>Tkinter</w:t>
      </w:r>
      <w:proofErr w:type="spellEnd"/>
      <w:r w:rsidRPr="005220C3">
        <w:rPr>
          <w:color w:val="000000" w:themeColor="text1"/>
        </w:rPr>
        <w:t xml:space="preserve"> is the easiest and quickest way to write Python GUI programs.</w:t>
      </w:r>
    </w:p>
    <w:p w14:paraId="26E5B64F" w14:textId="77777777" w:rsidR="00567171" w:rsidRPr="005220C3" w:rsidRDefault="00567171" w:rsidP="00DC45B9">
      <w:pPr>
        <w:pStyle w:val="ListParagraph"/>
        <w:numPr>
          <w:ilvl w:val="0"/>
          <w:numId w:val="21"/>
        </w:numPr>
        <w:spacing w:line="360" w:lineRule="auto"/>
        <w:jc w:val="both"/>
        <w:rPr>
          <w:color w:val="000000" w:themeColor="text1"/>
        </w:rPr>
      </w:pPr>
      <w:r w:rsidRPr="005220C3">
        <w:rPr>
          <w:color w:val="000000" w:themeColor="text1"/>
        </w:rPr>
        <w:t xml:space="preserve">Using </w:t>
      </w:r>
      <w:proofErr w:type="spellStart"/>
      <w:r w:rsidRPr="005220C3">
        <w:rPr>
          <w:color w:val="000000" w:themeColor="text1"/>
        </w:rPr>
        <w:t>Tkinter</w:t>
      </w:r>
      <w:proofErr w:type="spellEnd"/>
      <w:r w:rsidRPr="005220C3">
        <w:rPr>
          <w:color w:val="000000" w:themeColor="text1"/>
        </w:rPr>
        <w:t>, creating a GUI is simple.</w:t>
      </w:r>
    </w:p>
    <w:p w14:paraId="558FB044" w14:textId="77777777" w:rsidR="00567171" w:rsidRPr="005220C3" w:rsidRDefault="00567171" w:rsidP="00DC45B9">
      <w:pPr>
        <w:pStyle w:val="ListParagraph"/>
        <w:numPr>
          <w:ilvl w:val="0"/>
          <w:numId w:val="21"/>
        </w:numPr>
        <w:spacing w:line="360" w:lineRule="auto"/>
        <w:jc w:val="both"/>
        <w:rPr>
          <w:color w:val="000000" w:themeColor="text1"/>
        </w:rPr>
      </w:pPr>
      <w:r w:rsidRPr="005220C3">
        <w:rPr>
          <w:color w:val="000000" w:themeColor="text1"/>
        </w:rPr>
        <w:t xml:space="preserve">A part of Python's built-in library is </w:t>
      </w:r>
      <w:proofErr w:type="spellStart"/>
      <w:r w:rsidRPr="005220C3">
        <w:rPr>
          <w:color w:val="000000" w:themeColor="text1"/>
        </w:rPr>
        <w:t>Tkinter</w:t>
      </w:r>
      <w:proofErr w:type="spellEnd"/>
      <w:r w:rsidRPr="005220C3">
        <w:rPr>
          <w:color w:val="000000" w:themeColor="text1"/>
        </w:rPr>
        <w:t>. The GUI programs were created.</w:t>
      </w:r>
    </w:p>
    <w:p w14:paraId="046A0A0E" w14:textId="77777777" w:rsidR="00567171" w:rsidRPr="005220C3" w:rsidRDefault="00567171" w:rsidP="00DC45B9">
      <w:pPr>
        <w:pStyle w:val="ListParagraph"/>
        <w:numPr>
          <w:ilvl w:val="0"/>
          <w:numId w:val="21"/>
        </w:numPr>
        <w:spacing w:line="360" w:lineRule="auto"/>
        <w:jc w:val="both"/>
        <w:rPr>
          <w:color w:val="000000" w:themeColor="text1"/>
        </w:rPr>
      </w:pPr>
      <w:r w:rsidRPr="005220C3">
        <w:rPr>
          <w:color w:val="000000" w:themeColor="text1"/>
        </w:rPr>
        <w:t xml:space="preserve">Python and </w:t>
      </w:r>
      <w:proofErr w:type="spellStart"/>
      <w:r w:rsidRPr="005220C3">
        <w:rPr>
          <w:color w:val="000000" w:themeColor="text1"/>
        </w:rPr>
        <w:t>Tkinter</w:t>
      </w:r>
      <w:proofErr w:type="spellEnd"/>
      <w:r w:rsidRPr="005220C3">
        <w:rPr>
          <w:color w:val="000000" w:themeColor="text1"/>
        </w:rPr>
        <w:t xml:space="preserve"> together give a straightforward and quick way. The Tk GUI toolkit's object-oriented user interface is called </w:t>
      </w:r>
      <w:proofErr w:type="spellStart"/>
      <w:r w:rsidRPr="005220C3">
        <w:rPr>
          <w:color w:val="000000" w:themeColor="text1"/>
        </w:rPr>
        <w:t>Tkinter</w:t>
      </w:r>
      <w:proofErr w:type="spellEnd"/>
      <w:r w:rsidRPr="005220C3">
        <w:rPr>
          <w:color w:val="000000" w:themeColor="text1"/>
        </w:rPr>
        <w:t>.</w:t>
      </w:r>
    </w:p>
    <w:p w14:paraId="73107D65"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p>
    <w:p w14:paraId="5AA78260"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 Making a GUI application is easy using </w:t>
      </w: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 Following are the steps:</w:t>
      </w:r>
    </w:p>
    <w:p w14:paraId="67419249"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1) Install the </w:t>
      </w: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 xml:space="preserve"> module in place.</w:t>
      </w:r>
    </w:p>
    <w:p w14:paraId="5995EC8F"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2) The GUI applicatio</w:t>
      </w:r>
      <w:r>
        <w:rPr>
          <w:rFonts w:ascii="Times New Roman" w:hAnsi="Times New Roman" w:cs="Times New Roman"/>
          <w:color w:val="000000" w:themeColor="text1"/>
          <w:sz w:val="24"/>
          <w:szCs w:val="24"/>
        </w:rPr>
        <w:t>n Makes</w:t>
      </w:r>
      <w:r w:rsidRPr="005220C3">
        <w:rPr>
          <w:rFonts w:ascii="Times New Roman" w:hAnsi="Times New Roman" w:cs="Times New Roman"/>
          <w:color w:val="000000" w:themeColor="text1"/>
          <w:sz w:val="24"/>
          <w:szCs w:val="24"/>
        </w:rPr>
        <w:t xml:space="preserve"> the primary window</w:t>
      </w:r>
    </w:p>
    <w:p w14:paraId="67A11552"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3) Include one or more of the widgets mentioned above in the GUI application.</w:t>
      </w:r>
    </w:p>
    <w:p w14:paraId="29BBCFCB"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4) Set up the main event loop such that it reacts to each user-initiated event.</w:t>
      </w:r>
    </w:p>
    <w:p w14:paraId="251F72E4"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lastRenderedPageBreak/>
        <w:t xml:space="preserve">Although </w:t>
      </w: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 xml:space="preserve"> is the only GUI framework included in the Python standard library, Python includes a GUI framework. The default library for Python is called </w:t>
      </w: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 Tk is a scripting language often used in designing, testing, and developing GUIs. Tk is a free, open-source widget toolkit that may be used to build GUI applications in a wide range of computer languages.</w:t>
      </w:r>
    </w:p>
    <w:p w14:paraId="42876DFE" w14:textId="77777777" w:rsidR="00567171" w:rsidRPr="00A76E4D" w:rsidRDefault="00567171" w:rsidP="00567171">
      <w:pPr>
        <w:spacing w:line="360" w:lineRule="auto"/>
        <w:jc w:val="both"/>
        <w:rPr>
          <w:rFonts w:ascii="Times New Roman" w:hAnsi="Times New Roman" w:cs="Times New Roman"/>
          <w:b/>
          <w:bCs/>
          <w:color w:val="000000" w:themeColor="text1"/>
          <w:sz w:val="28"/>
          <w:szCs w:val="24"/>
        </w:rPr>
      </w:pPr>
      <w:r w:rsidRPr="00A76E4D">
        <w:rPr>
          <w:rFonts w:ascii="Times New Roman" w:hAnsi="Times New Roman" w:cs="Times New Roman"/>
          <w:b/>
          <w:bCs/>
          <w:color w:val="000000" w:themeColor="text1"/>
          <w:sz w:val="28"/>
          <w:szCs w:val="24"/>
        </w:rPr>
        <w:t>1.5 Python IDLE</w:t>
      </w:r>
    </w:p>
    <w:p w14:paraId="609388F5" w14:textId="77777777" w:rsidR="00567171" w:rsidRPr="005220C3" w:rsidRDefault="00567171" w:rsidP="00DC45B9">
      <w:pPr>
        <w:pStyle w:val="ListParagraph"/>
        <w:numPr>
          <w:ilvl w:val="0"/>
          <w:numId w:val="17"/>
        </w:numPr>
        <w:spacing w:line="360" w:lineRule="auto"/>
        <w:jc w:val="both"/>
        <w:rPr>
          <w:color w:val="000000" w:themeColor="text1"/>
          <w:shd w:val="clear" w:color="auto" w:fill="FFFFFF"/>
        </w:rPr>
      </w:pPr>
      <w:r w:rsidRPr="005220C3">
        <w:rPr>
          <w:color w:val="000000" w:themeColor="text1"/>
          <w:shd w:val="clear" w:color="auto" w:fill="FFFFFF"/>
        </w:rPr>
        <w:t>Python IDLE </w:t>
      </w:r>
      <w:r w:rsidRPr="005220C3">
        <w:rPr>
          <w:color w:val="000000" w:themeColor="text1"/>
        </w:rPr>
        <w:t>offers a full-fledged file editor, which gives you the ability to write and execute Python programs from within this program</w:t>
      </w:r>
      <w:r w:rsidRPr="005220C3">
        <w:rPr>
          <w:color w:val="000000" w:themeColor="text1"/>
          <w:shd w:val="clear" w:color="auto" w:fill="FFFFFF"/>
        </w:rPr>
        <w:t>. The built-in file editor also includes several features, like code completion and automatic indentation, that will speed up your coding workflow.</w:t>
      </w:r>
    </w:p>
    <w:p w14:paraId="16F9F71F" w14:textId="77777777" w:rsidR="00567171" w:rsidRPr="005220C3" w:rsidRDefault="00567171" w:rsidP="00DC45B9">
      <w:pPr>
        <w:pStyle w:val="ListParagraph"/>
        <w:numPr>
          <w:ilvl w:val="0"/>
          <w:numId w:val="17"/>
        </w:numPr>
        <w:spacing w:line="360" w:lineRule="auto"/>
        <w:jc w:val="both"/>
        <w:rPr>
          <w:color w:val="000000" w:themeColor="text1"/>
          <w:shd w:val="clear" w:color="auto" w:fill="FFFFFF"/>
        </w:rPr>
      </w:pPr>
      <w:r w:rsidRPr="005220C3">
        <w:rPr>
          <w:color w:val="000000" w:themeColor="text1"/>
          <w:shd w:val="clear" w:color="auto" w:fill="FFFFFF"/>
        </w:rPr>
        <w:t>Guido Van Rossum named Python after the British comedy group Monty Python while the name IDLE was chosen to pay tribute to Eric Idle, who was one of the Monty Python's founding members. IDLE comes bundled with the default implementation of the Python language since the 01.5. 2b1 release</w:t>
      </w:r>
    </w:p>
    <w:p w14:paraId="0E8A2B1E" w14:textId="77777777" w:rsidR="00567171" w:rsidRPr="005220C3" w:rsidRDefault="00567171" w:rsidP="00DC45B9">
      <w:pPr>
        <w:pStyle w:val="ListParagraph"/>
        <w:numPr>
          <w:ilvl w:val="0"/>
          <w:numId w:val="17"/>
        </w:numPr>
        <w:spacing w:line="360" w:lineRule="auto"/>
        <w:jc w:val="both"/>
        <w:rPr>
          <w:color w:val="000000" w:themeColor="text1"/>
          <w:shd w:val="clear" w:color="auto" w:fill="FFFFFF"/>
        </w:rPr>
      </w:pPr>
      <w:r w:rsidRPr="005220C3">
        <w:rPr>
          <w:color w:val="000000" w:themeColor="text1"/>
          <w:shd w:val="clear" w:color="auto" w:fill="FFFFFF"/>
        </w:rPr>
        <w:t>IDLE is used </w:t>
      </w:r>
      <w:r w:rsidRPr="005220C3">
        <w:rPr>
          <w:color w:val="000000" w:themeColor="text1"/>
        </w:rPr>
        <w:t>to execute statements similar to Python Shell</w:t>
      </w:r>
      <w:r w:rsidRPr="005220C3">
        <w:rPr>
          <w:color w:val="000000" w:themeColor="text1"/>
          <w:shd w:val="clear" w:color="auto" w:fill="FFFFFF"/>
        </w:rPr>
        <w:t>. IDLE is used to create, modify, and execute Python code. IDLE provides a fully-featured text editor to write Python scripts and provides features like syntax highlighting, auto-completion, and smart indent.</w:t>
      </w:r>
    </w:p>
    <w:p w14:paraId="65A4E2FB" w14:textId="77777777" w:rsidR="00567171" w:rsidRPr="005220C3" w:rsidRDefault="00567171" w:rsidP="00DC45B9">
      <w:pPr>
        <w:pStyle w:val="ListParagraph"/>
        <w:numPr>
          <w:ilvl w:val="0"/>
          <w:numId w:val="17"/>
        </w:numPr>
        <w:spacing w:line="360" w:lineRule="auto"/>
        <w:jc w:val="both"/>
        <w:rPr>
          <w:color w:val="000000" w:themeColor="text1"/>
          <w:shd w:val="clear" w:color="auto" w:fill="FFFFFF"/>
        </w:rPr>
      </w:pPr>
      <w:r w:rsidRPr="005220C3">
        <w:rPr>
          <w:color w:val="000000" w:themeColor="text1"/>
          <w:shd w:val="clear" w:color="auto" w:fill="FFFFFF"/>
        </w:rPr>
        <w:t>IDLE has two modes: </w:t>
      </w:r>
      <w:r w:rsidRPr="005220C3">
        <w:rPr>
          <w:color w:val="000000" w:themeColor="text1"/>
        </w:rPr>
        <w:t>interactive and script</w:t>
      </w:r>
      <w:r w:rsidRPr="005220C3">
        <w:rPr>
          <w:color w:val="000000" w:themeColor="text1"/>
          <w:shd w:val="clear" w:color="auto" w:fill="FFFFFF"/>
        </w:rPr>
        <w:t>. We wrote our first program, “Hello, World!” in interactive mode. Interactive mode immediately returns the results of commands you enter into the shell. In script mode, you will write a script and then run it.</w:t>
      </w:r>
    </w:p>
    <w:p w14:paraId="01A4A329" w14:textId="77777777" w:rsidR="00567171" w:rsidRPr="005220C3" w:rsidRDefault="00567171" w:rsidP="00DC45B9">
      <w:pPr>
        <w:pStyle w:val="ListParagraph"/>
        <w:numPr>
          <w:ilvl w:val="0"/>
          <w:numId w:val="17"/>
        </w:numPr>
        <w:spacing w:line="360" w:lineRule="auto"/>
        <w:jc w:val="both"/>
        <w:rPr>
          <w:color w:val="000000" w:themeColor="text1"/>
          <w:shd w:val="clear" w:color="auto" w:fill="FFFFFF"/>
        </w:rPr>
      </w:pPr>
      <w:r w:rsidRPr="005220C3">
        <w:rPr>
          <w:color w:val="000000" w:themeColor="text1"/>
          <w:shd w:val="clear" w:color="auto" w:fill="FFFFFF"/>
        </w:rPr>
        <w:t>The IDE Python IDLE is a good place to start as it helps you become familiar with the way Python works and understand its syntax. This IDE is good to start programming in Python due to its great debugger, but </w:t>
      </w:r>
      <w:r w:rsidRPr="005220C3">
        <w:rPr>
          <w:color w:val="000000" w:themeColor="text1"/>
        </w:rPr>
        <w:t>once you are fluent and start developing projects it is necessary to jump to another, more complete IDE</w:t>
      </w:r>
      <w:r w:rsidRPr="005220C3">
        <w:rPr>
          <w:color w:val="000000" w:themeColor="text1"/>
          <w:shd w:val="clear" w:color="auto" w:fill="FFFFFF"/>
        </w:rPr>
        <w:t>.</w:t>
      </w:r>
    </w:p>
    <w:p w14:paraId="2414058F" w14:textId="77777777" w:rsidR="00567171" w:rsidRPr="005220C3" w:rsidRDefault="00567171" w:rsidP="00DC45B9">
      <w:pPr>
        <w:pStyle w:val="ListParagraph"/>
        <w:numPr>
          <w:ilvl w:val="0"/>
          <w:numId w:val="17"/>
        </w:numPr>
        <w:spacing w:line="360" w:lineRule="auto"/>
        <w:jc w:val="both"/>
        <w:rPr>
          <w:color w:val="000000" w:themeColor="text1"/>
        </w:rPr>
      </w:pPr>
      <w:r w:rsidRPr="005220C3">
        <w:rPr>
          <w:color w:val="000000" w:themeColor="text1"/>
        </w:rPr>
        <w:t>Python IDLE (Integrated Development and Learning Environment) is an interactive development environment included with the Python programming language. It provides a convenient way to write, execute, and debug Python code.</w:t>
      </w:r>
    </w:p>
    <w:p w14:paraId="2F25F221"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When you install Python, IDLE is typically installed along with it. To open IDLE, you can follow these steps:</w:t>
      </w:r>
    </w:p>
    <w:p w14:paraId="5DC69D49" w14:textId="77777777" w:rsidR="00567171" w:rsidRPr="005220C3" w:rsidRDefault="00567171" w:rsidP="00DC45B9">
      <w:pPr>
        <w:pStyle w:val="ListParagraph"/>
        <w:numPr>
          <w:ilvl w:val="0"/>
          <w:numId w:val="18"/>
        </w:numPr>
        <w:spacing w:line="360" w:lineRule="auto"/>
        <w:jc w:val="both"/>
        <w:rPr>
          <w:color w:val="000000" w:themeColor="text1"/>
        </w:rPr>
      </w:pPr>
      <w:r w:rsidRPr="005220C3">
        <w:rPr>
          <w:color w:val="000000" w:themeColor="text1"/>
        </w:rPr>
        <w:t>Open the command prompt (Windows) or terminal (macOS/Linux).</w:t>
      </w:r>
    </w:p>
    <w:p w14:paraId="278CF20B" w14:textId="77777777" w:rsidR="00567171" w:rsidRPr="005220C3" w:rsidRDefault="00567171" w:rsidP="00DC45B9">
      <w:pPr>
        <w:pStyle w:val="ListParagraph"/>
        <w:numPr>
          <w:ilvl w:val="0"/>
          <w:numId w:val="18"/>
        </w:numPr>
        <w:spacing w:line="360" w:lineRule="auto"/>
        <w:jc w:val="both"/>
        <w:rPr>
          <w:color w:val="000000" w:themeColor="text1"/>
        </w:rPr>
      </w:pPr>
      <w:r w:rsidRPr="005220C3">
        <w:rPr>
          <w:color w:val="000000" w:themeColor="text1"/>
        </w:rPr>
        <w:t>Type "idle" and press Enter. Alternatively, you can specify the version with "idle3" or "idle2" for Python 3 or Python 2, respectively.</w:t>
      </w:r>
    </w:p>
    <w:p w14:paraId="652E5D2C" w14:textId="77777777" w:rsidR="00567171" w:rsidRPr="005220C3" w:rsidRDefault="00567171" w:rsidP="00DC45B9">
      <w:pPr>
        <w:pStyle w:val="ListParagraph"/>
        <w:numPr>
          <w:ilvl w:val="0"/>
          <w:numId w:val="18"/>
        </w:numPr>
        <w:spacing w:line="360" w:lineRule="auto"/>
        <w:jc w:val="both"/>
        <w:rPr>
          <w:color w:val="000000" w:themeColor="text1"/>
        </w:rPr>
      </w:pPr>
      <w:r w:rsidRPr="005220C3">
        <w:rPr>
          <w:color w:val="000000" w:themeColor="text1"/>
        </w:rPr>
        <w:lastRenderedPageBreak/>
        <w:t>Once IDLE is launched, you will see the Python shell, which is an interactive environment where you can type and execute Python code directly.</w:t>
      </w:r>
    </w:p>
    <w:p w14:paraId="3EB93E45"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ere are some features and functionalities provided by Python IDLE:</w:t>
      </w:r>
    </w:p>
    <w:p w14:paraId="6396BC60" w14:textId="77777777" w:rsidR="00567171" w:rsidRPr="005220C3" w:rsidRDefault="00567171" w:rsidP="00DC45B9">
      <w:pPr>
        <w:pStyle w:val="ListParagraph"/>
        <w:numPr>
          <w:ilvl w:val="0"/>
          <w:numId w:val="16"/>
        </w:numPr>
        <w:spacing w:line="360" w:lineRule="auto"/>
        <w:jc w:val="both"/>
        <w:rPr>
          <w:color w:val="000000" w:themeColor="text1"/>
        </w:rPr>
      </w:pPr>
      <w:r w:rsidRPr="005220C3">
        <w:rPr>
          <w:color w:val="000000" w:themeColor="text1"/>
        </w:rPr>
        <w:t>Editor: IDLE includes a text editor where you can write your Python code. It offers syntax highlighting, automatic indentation, and code completion to enhance your coding experience.</w:t>
      </w:r>
    </w:p>
    <w:p w14:paraId="28C58A84" w14:textId="77777777" w:rsidR="00567171" w:rsidRPr="005220C3" w:rsidRDefault="00567171" w:rsidP="00DC45B9">
      <w:pPr>
        <w:pStyle w:val="ListParagraph"/>
        <w:numPr>
          <w:ilvl w:val="0"/>
          <w:numId w:val="16"/>
        </w:numPr>
        <w:spacing w:line="360" w:lineRule="auto"/>
        <w:jc w:val="both"/>
        <w:rPr>
          <w:color w:val="000000" w:themeColor="text1"/>
        </w:rPr>
      </w:pPr>
      <w:r w:rsidRPr="005220C3">
        <w:rPr>
          <w:color w:val="000000" w:themeColor="text1"/>
        </w:rPr>
        <w:t>Interactive Shell: The Python shell in IDLE allows you to execute Python code interactively. You can type commands, statements, or function calls directly in the shell, and Python will execute them immediately.</w:t>
      </w:r>
    </w:p>
    <w:p w14:paraId="3D5FA30D" w14:textId="77777777" w:rsidR="00567171" w:rsidRPr="005220C3" w:rsidRDefault="00567171" w:rsidP="00DC45B9">
      <w:pPr>
        <w:pStyle w:val="ListParagraph"/>
        <w:numPr>
          <w:ilvl w:val="0"/>
          <w:numId w:val="16"/>
        </w:numPr>
        <w:spacing w:line="360" w:lineRule="auto"/>
        <w:jc w:val="both"/>
        <w:rPr>
          <w:color w:val="000000" w:themeColor="text1"/>
        </w:rPr>
      </w:pPr>
      <w:r w:rsidRPr="005220C3">
        <w:rPr>
          <w:color w:val="000000" w:themeColor="text1"/>
        </w:rPr>
        <w:t>Debugging: IDLE provides basic debugging capabilities to help you find and fix errors in your code. You can set breakpoints, step through code, inspect variables, and track the program's execution.</w:t>
      </w:r>
    </w:p>
    <w:p w14:paraId="18FEECF0" w14:textId="77777777" w:rsidR="00567171" w:rsidRPr="005220C3" w:rsidRDefault="00567171" w:rsidP="00DC45B9">
      <w:pPr>
        <w:pStyle w:val="ListParagraph"/>
        <w:numPr>
          <w:ilvl w:val="0"/>
          <w:numId w:val="16"/>
        </w:numPr>
        <w:spacing w:line="360" w:lineRule="auto"/>
        <w:jc w:val="both"/>
        <w:rPr>
          <w:color w:val="000000" w:themeColor="text1"/>
        </w:rPr>
      </w:pPr>
      <w:r w:rsidRPr="005220C3">
        <w:rPr>
          <w:color w:val="000000" w:themeColor="text1"/>
        </w:rPr>
        <w:t>Python Help: IDLE provides access to the Python documentation and built-in help. You can access the help menu to find information about Python modules, functions, classes, and more.</w:t>
      </w:r>
    </w:p>
    <w:p w14:paraId="06D4640B" w14:textId="77777777" w:rsidR="00567171" w:rsidRPr="005220C3" w:rsidRDefault="00567171" w:rsidP="00DC45B9">
      <w:pPr>
        <w:pStyle w:val="ListParagraph"/>
        <w:numPr>
          <w:ilvl w:val="0"/>
          <w:numId w:val="16"/>
        </w:numPr>
        <w:spacing w:line="360" w:lineRule="auto"/>
        <w:jc w:val="both"/>
        <w:rPr>
          <w:color w:val="000000" w:themeColor="text1"/>
        </w:rPr>
      </w:pPr>
      <w:r w:rsidRPr="005220C3">
        <w:rPr>
          <w:color w:val="000000" w:themeColor="text1"/>
        </w:rPr>
        <w:t>Script Execution: In addition to the interactive shell, IDLE allows you to run Python scripts stored in files. You can write your code in the editor and execute it as a script to see the output or interact with the program.</w:t>
      </w:r>
    </w:p>
    <w:p w14:paraId="1D0EBDF5" w14:textId="77777777" w:rsidR="00567171" w:rsidRPr="005220C3" w:rsidRDefault="00567171" w:rsidP="00DC45B9">
      <w:pPr>
        <w:pStyle w:val="ListParagraph"/>
        <w:numPr>
          <w:ilvl w:val="0"/>
          <w:numId w:val="16"/>
        </w:numPr>
        <w:spacing w:line="360" w:lineRule="auto"/>
        <w:jc w:val="both"/>
        <w:rPr>
          <w:color w:val="000000" w:themeColor="text1"/>
        </w:rPr>
      </w:pPr>
      <w:r w:rsidRPr="005220C3">
        <w:rPr>
          <w:color w:val="000000" w:themeColor="text1"/>
        </w:rPr>
        <w:t>Customization: IDLE can be customized to suit your preferences. You can modify settings related to syntax highlighting, indentation, fonts, and more.</w:t>
      </w:r>
    </w:p>
    <w:p w14:paraId="599A302D" w14:textId="77777777" w:rsidR="00567171" w:rsidRPr="005220C3" w:rsidRDefault="00567171" w:rsidP="00DC45B9">
      <w:pPr>
        <w:pStyle w:val="ListParagraph"/>
        <w:numPr>
          <w:ilvl w:val="0"/>
          <w:numId w:val="16"/>
        </w:numPr>
        <w:spacing w:line="360" w:lineRule="auto"/>
        <w:jc w:val="both"/>
        <w:rPr>
          <w:color w:val="000000" w:themeColor="text1"/>
        </w:rPr>
      </w:pPr>
      <w:r w:rsidRPr="005220C3">
        <w:rPr>
          <w:color w:val="000000" w:themeColor="text1"/>
        </w:rPr>
        <w:t>Python IDLE serves as a beginner-friendly development environment and learning tool. It is suitable for writing small scripts, testing code snippets, experimenting with Python features, and learning the language's basics. However, for more advanced development projects, you may consider using other code editors or integrated development environments (IDEs) that provide additional features and better project management capabilities.</w:t>
      </w:r>
    </w:p>
    <w:p w14:paraId="0B3715D4" w14:textId="77777777" w:rsidR="00567171" w:rsidRPr="00A76E4D" w:rsidRDefault="00567171" w:rsidP="00567171">
      <w:pPr>
        <w:spacing w:line="360" w:lineRule="auto"/>
        <w:jc w:val="both"/>
        <w:rPr>
          <w:rFonts w:ascii="Times New Roman" w:hAnsi="Times New Roman" w:cs="Times New Roman"/>
          <w:b/>
          <w:bCs/>
          <w:color w:val="000000" w:themeColor="text1"/>
          <w:sz w:val="28"/>
          <w:szCs w:val="24"/>
        </w:rPr>
      </w:pPr>
      <w:r w:rsidRPr="00A76E4D">
        <w:rPr>
          <w:rFonts w:ascii="Times New Roman" w:hAnsi="Times New Roman" w:cs="Times New Roman"/>
          <w:b/>
          <w:bCs/>
          <w:color w:val="000000" w:themeColor="text1"/>
          <w:sz w:val="28"/>
          <w:szCs w:val="24"/>
        </w:rPr>
        <w:t xml:space="preserve">1.6 Libraries </w:t>
      </w:r>
    </w:p>
    <w:p w14:paraId="5B4D1392"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In Python, libraries (also referred to as modules or packages) are collections of pre-written code that provide additional functionality and tools to extend the capabilities of the Python language. Libraries contain reusable code that developers can leverage to perform specific tasks without having to write everything from scratch.</w:t>
      </w:r>
    </w:p>
    <w:p w14:paraId="36F4B2AA"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Python libraries are designed to solve common problems, such as handling data, performing mathematical operations, interacting with databases, working with files, implementing networking protocols, creating graphical user interfaces (GUIs), and much more. They provide </w:t>
      </w:r>
      <w:r w:rsidRPr="005220C3">
        <w:rPr>
          <w:rFonts w:ascii="Times New Roman" w:hAnsi="Times New Roman" w:cs="Times New Roman"/>
          <w:color w:val="000000" w:themeColor="text1"/>
          <w:sz w:val="24"/>
          <w:szCs w:val="24"/>
        </w:rPr>
        <w:lastRenderedPageBreak/>
        <w:t>ready-to-use functions, classes, and methods that simplify complex operations and save development time.</w:t>
      </w:r>
    </w:p>
    <w:p w14:paraId="6476E970" w14:textId="77777777" w:rsidR="00567171" w:rsidRPr="005220C3" w:rsidRDefault="00567171" w:rsidP="00567171">
      <w:pPr>
        <w:spacing w:line="360" w:lineRule="auto"/>
        <w:jc w:val="both"/>
        <w:rPr>
          <w:rFonts w:ascii="Times New Roman" w:hAnsi="Times New Roman" w:cs="Times New Roman"/>
          <w:b/>
          <w:color w:val="000000" w:themeColor="text1"/>
          <w:sz w:val="24"/>
          <w:szCs w:val="24"/>
        </w:rPr>
      </w:pPr>
      <w:r w:rsidRPr="005220C3">
        <w:rPr>
          <w:rFonts w:ascii="Times New Roman" w:hAnsi="Times New Roman" w:cs="Times New Roman"/>
          <w:b/>
          <w:color w:val="000000" w:themeColor="text1"/>
          <w:sz w:val="24"/>
          <w:szCs w:val="24"/>
        </w:rPr>
        <w:t>Libraries in Python offer various advantages:</w:t>
      </w:r>
    </w:p>
    <w:p w14:paraId="40E66B0B" w14:textId="77777777" w:rsidR="00567171" w:rsidRPr="005220C3" w:rsidRDefault="00567171" w:rsidP="00DC45B9">
      <w:pPr>
        <w:pStyle w:val="ListParagraph"/>
        <w:numPr>
          <w:ilvl w:val="0"/>
          <w:numId w:val="27"/>
        </w:numPr>
        <w:spacing w:line="360" w:lineRule="auto"/>
        <w:jc w:val="both"/>
        <w:rPr>
          <w:color w:val="000000" w:themeColor="text1"/>
        </w:rPr>
      </w:pPr>
      <w:r w:rsidRPr="005220C3">
        <w:rPr>
          <w:color w:val="000000" w:themeColor="text1"/>
        </w:rPr>
        <w:t xml:space="preserve">Code Reusability: </w:t>
      </w:r>
    </w:p>
    <w:p w14:paraId="62A55A6A" w14:textId="77777777" w:rsidR="00567171" w:rsidRPr="005220C3" w:rsidRDefault="00567171" w:rsidP="00DC45B9">
      <w:pPr>
        <w:pStyle w:val="ListParagraph"/>
        <w:numPr>
          <w:ilvl w:val="0"/>
          <w:numId w:val="27"/>
        </w:numPr>
        <w:spacing w:line="360" w:lineRule="auto"/>
        <w:jc w:val="both"/>
        <w:rPr>
          <w:color w:val="000000" w:themeColor="text1"/>
        </w:rPr>
      </w:pPr>
      <w:r w:rsidRPr="005220C3">
        <w:rPr>
          <w:color w:val="000000" w:themeColor="text1"/>
        </w:rPr>
        <w:t xml:space="preserve">Efficiency: </w:t>
      </w:r>
    </w:p>
    <w:p w14:paraId="7C8A710A" w14:textId="77777777" w:rsidR="00567171" w:rsidRPr="005220C3" w:rsidRDefault="00567171" w:rsidP="00DC45B9">
      <w:pPr>
        <w:pStyle w:val="ListParagraph"/>
        <w:numPr>
          <w:ilvl w:val="0"/>
          <w:numId w:val="27"/>
        </w:numPr>
        <w:spacing w:line="360" w:lineRule="auto"/>
        <w:jc w:val="both"/>
        <w:rPr>
          <w:color w:val="000000" w:themeColor="text1"/>
        </w:rPr>
      </w:pPr>
      <w:r w:rsidRPr="005220C3">
        <w:rPr>
          <w:color w:val="000000" w:themeColor="text1"/>
        </w:rPr>
        <w:t>Collaboration</w:t>
      </w:r>
    </w:p>
    <w:p w14:paraId="661F9959" w14:textId="77777777" w:rsidR="00567171" w:rsidRPr="005220C3" w:rsidRDefault="00567171" w:rsidP="00DC45B9">
      <w:pPr>
        <w:pStyle w:val="ListParagraph"/>
        <w:numPr>
          <w:ilvl w:val="0"/>
          <w:numId w:val="27"/>
        </w:numPr>
        <w:spacing w:line="360" w:lineRule="auto"/>
        <w:jc w:val="both"/>
        <w:rPr>
          <w:color w:val="000000" w:themeColor="text1"/>
        </w:rPr>
      </w:pPr>
      <w:r w:rsidRPr="005220C3">
        <w:rPr>
          <w:color w:val="000000" w:themeColor="text1"/>
        </w:rPr>
        <w:t>Domain-Specific Functionality</w:t>
      </w:r>
    </w:p>
    <w:p w14:paraId="654AC9F7" w14:textId="77777777" w:rsidR="00567171" w:rsidRPr="005220C3" w:rsidRDefault="00567171" w:rsidP="00DC45B9">
      <w:pPr>
        <w:pStyle w:val="ListParagraph"/>
        <w:numPr>
          <w:ilvl w:val="0"/>
          <w:numId w:val="27"/>
        </w:numPr>
        <w:spacing w:line="360" w:lineRule="auto"/>
        <w:jc w:val="both"/>
        <w:rPr>
          <w:color w:val="000000" w:themeColor="text1"/>
        </w:rPr>
      </w:pPr>
      <w:r w:rsidRPr="005220C3">
        <w:rPr>
          <w:color w:val="000000" w:themeColor="text1"/>
        </w:rPr>
        <w:t xml:space="preserve">To use a Python library, you need to install it first. </w:t>
      </w:r>
    </w:p>
    <w:p w14:paraId="0132F262" w14:textId="77777777" w:rsidR="00567171" w:rsidRPr="005220C3" w:rsidRDefault="00567171" w:rsidP="00567171">
      <w:pPr>
        <w:spacing w:line="360" w:lineRule="auto"/>
        <w:jc w:val="both"/>
        <w:rPr>
          <w:rFonts w:ascii="Times New Roman" w:hAnsi="Times New Roman" w:cs="Times New Roman"/>
          <w:bCs/>
          <w:color w:val="000000" w:themeColor="text1"/>
          <w:sz w:val="24"/>
          <w:szCs w:val="24"/>
        </w:rPr>
      </w:pPr>
      <w:r w:rsidRPr="005220C3">
        <w:rPr>
          <w:rFonts w:ascii="Times New Roman" w:hAnsi="Times New Roman" w:cs="Times New Roman"/>
          <w:color w:val="000000" w:themeColor="text1"/>
          <w:sz w:val="24"/>
          <w:szCs w:val="24"/>
        </w:rPr>
        <w:t>There are some libraries following:</w:t>
      </w:r>
    </w:p>
    <w:p w14:paraId="1A89516D" w14:textId="77777777" w:rsidR="00567171" w:rsidRPr="005220C3" w:rsidRDefault="00567171" w:rsidP="00DC45B9">
      <w:pPr>
        <w:pStyle w:val="ListParagraph"/>
        <w:numPr>
          <w:ilvl w:val="0"/>
          <w:numId w:val="19"/>
        </w:numPr>
        <w:spacing w:line="360" w:lineRule="auto"/>
        <w:jc w:val="both"/>
        <w:rPr>
          <w:b/>
          <w:bCs/>
          <w:color w:val="000000" w:themeColor="text1"/>
        </w:rPr>
      </w:pPr>
      <w:r w:rsidRPr="005220C3">
        <w:rPr>
          <w:b/>
          <w:bCs/>
          <w:color w:val="000000" w:themeColor="text1"/>
        </w:rPr>
        <w:t>Pandas:</w:t>
      </w:r>
    </w:p>
    <w:p w14:paraId="21058271" w14:textId="77777777" w:rsidR="00567171" w:rsidRPr="005220C3" w:rsidRDefault="00567171" w:rsidP="00567171">
      <w:pPr>
        <w:pStyle w:val="NormalWeb"/>
        <w:shd w:val="clear" w:color="auto" w:fill="FFFFFF"/>
        <w:spacing w:before="288" w:beforeAutospacing="0" w:after="288" w:afterAutospacing="0" w:line="360" w:lineRule="auto"/>
        <w:jc w:val="both"/>
        <w:rPr>
          <w:color w:val="000000" w:themeColor="text1"/>
          <w:shd w:val="clear" w:color="auto" w:fill="FFFFFF"/>
        </w:rPr>
      </w:pPr>
      <w:r w:rsidRPr="005220C3">
        <w:rPr>
          <w:color w:val="000000" w:themeColor="text1"/>
        </w:rPr>
        <w:t xml:space="preserve">     </w:t>
      </w:r>
      <w:r w:rsidRPr="005220C3">
        <w:rPr>
          <w:color w:val="000000" w:themeColor="text1"/>
        </w:rPr>
        <w:tab/>
        <w:t>Pandas are a Python computer language library for data analysis and manipulation. It offers a specific operation and data format for handling time series and numerical tables. It differs significantly from the release3-clause of the BSD license. It is a well-liked open-source of opinion that is utilized in machine learning and data analysis.</w:t>
      </w:r>
      <w:r w:rsidRPr="005220C3">
        <w:rPr>
          <w:color w:val="000000" w:themeColor="text1"/>
          <w:shd w:val="clear" w:color="auto" w:fill="FFFFFF"/>
        </w:rPr>
        <w:t xml:space="preserve"> </w:t>
      </w:r>
    </w:p>
    <w:p w14:paraId="6B69DEBC" w14:textId="77777777" w:rsidR="00567171" w:rsidRPr="005220C3" w:rsidRDefault="00567171" w:rsidP="00567171">
      <w:pPr>
        <w:pStyle w:val="NormalWeb"/>
        <w:shd w:val="clear" w:color="auto" w:fill="FFFFFF"/>
        <w:spacing w:before="288" w:beforeAutospacing="0" w:after="288" w:afterAutospacing="0" w:line="360" w:lineRule="auto"/>
        <w:ind w:firstLine="360"/>
        <w:jc w:val="both"/>
        <w:rPr>
          <w:color w:val="000000" w:themeColor="text1"/>
        </w:rPr>
      </w:pPr>
      <w:r w:rsidRPr="005220C3">
        <w:rPr>
          <w:color w:val="000000" w:themeColor="text1"/>
          <w:shd w:val="clear" w:color="auto" w:fill="FFFFFF"/>
        </w:rPr>
        <w:t>Pandas are </w:t>
      </w:r>
      <w:r w:rsidRPr="005220C3">
        <w:rPr>
          <w:color w:val="000000" w:themeColor="text1"/>
        </w:rPr>
        <w:t>a Python package providing fast, flexible, and expressive data structures designed to make working with “relational” or “</w:t>
      </w:r>
      <w:proofErr w:type="spellStart"/>
      <w:r w:rsidRPr="005220C3">
        <w:rPr>
          <w:color w:val="000000" w:themeColor="text1"/>
        </w:rPr>
        <w:t>labeled</w:t>
      </w:r>
      <w:proofErr w:type="spellEnd"/>
      <w:r w:rsidRPr="005220C3">
        <w:rPr>
          <w:color w:val="000000" w:themeColor="text1"/>
        </w:rPr>
        <w:t>” data both easy and intuitive</w:t>
      </w:r>
      <w:r w:rsidRPr="005220C3">
        <w:rPr>
          <w:color w:val="000000" w:themeColor="text1"/>
          <w:shd w:val="clear" w:color="auto" w:fill="FFFFFF"/>
        </w:rPr>
        <w:t>. It aims to be the fundamental high-level building block for doing practical, real-world data analysis in Python.</w:t>
      </w:r>
      <w:r w:rsidRPr="005220C3">
        <w:rPr>
          <w:color w:val="000000" w:themeColor="text1"/>
        </w:rPr>
        <w:t xml:space="preserve"> Pandas are a Python library used for working with data sets.</w:t>
      </w:r>
    </w:p>
    <w:p w14:paraId="5792C4E6" w14:textId="77777777" w:rsidR="00567171" w:rsidRPr="005220C3" w:rsidRDefault="00567171" w:rsidP="00DC45B9">
      <w:pPr>
        <w:pStyle w:val="ListParagraph"/>
        <w:numPr>
          <w:ilvl w:val="0"/>
          <w:numId w:val="26"/>
        </w:numPr>
        <w:shd w:val="clear" w:color="auto" w:fill="FFFFFF"/>
        <w:spacing w:before="288" w:after="288" w:line="360" w:lineRule="auto"/>
        <w:jc w:val="both"/>
        <w:rPr>
          <w:color w:val="000000" w:themeColor="text1"/>
          <w:lang w:eastAsia="en-IN"/>
        </w:rPr>
      </w:pPr>
      <w:r w:rsidRPr="005220C3">
        <w:rPr>
          <w:color w:val="000000" w:themeColor="text1"/>
          <w:lang w:eastAsia="en-IN"/>
        </w:rPr>
        <w:t>It has functions for analysing, cleaning, exploring, and manipulating data.</w:t>
      </w:r>
    </w:p>
    <w:p w14:paraId="349891AF" w14:textId="77777777" w:rsidR="00567171" w:rsidRPr="005220C3" w:rsidRDefault="00567171" w:rsidP="00DC45B9">
      <w:pPr>
        <w:pStyle w:val="ListParagraph"/>
        <w:numPr>
          <w:ilvl w:val="0"/>
          <w:numId w:val="26"/>
        </w:numPr>
        <w:shd w:val="clear" w:color="auto" w:fill="FFFFFF"/>
        <w:spacing w:before="288" w:after="288" w:line="360" w:lineRule="auto"/>
        <w:jc w:val="both"/>
        <w:rPr>
          <w:color w:val="000000" w:themeColor="text1"/>
          <w:lang w:eastAsia="en-IN"/>
        </w:rPr>
      </w:pPr>
      <w:r w:rsidRPr="005220C3">
        <w:rPr>
          <w:color w:val="000000" w:themeColor="text1"/>
          <w:lang w:eastAsia="en-IN"/>
        </w:rPr>
        <w:t>The name "Pandas" has a reference to both "Panel Data", and "Python Data Analysis" and was created by Wes McKinney in 2008.</w:t>
      </w:r>
    </w:p>
    <w:p w14:paraId="5C19B027" w14:textId="77777777" w:rsidR="00567171" w:rsidRPr="005220C3" w:rsidRDefault="00567171" w:rsidP="00DC45B9">
      <w:pPr>
        <w:pStyle w:val="ListParagraph"/>
        <w:numPr>
          <w:ilvl w:val="0"/>
          <w:numId w:val="26"/>
        </w:numPr>
        <w:shd w:val="clear" w:color="auto" w:fill="FFFFFF"/>
        <w:spacing w:before="288" w:after="288" w:line="360" w:lineRule="auto"/>
        <w:jc w:val="both"/>
        <w:rPr>
          <w:color w:val="000000" w:themeColor="text1"/>
          <w:lang w:eastAsia="en-IN"/>
        </w:rPr>
      </w:pPr>
      <w:r w:rsidRPr="005220C3">
        <w:rPr>
          <w:color w:val="000000" w:themeColor="text1"/>
          <w:lang w:eastAsia="en-IN"/>
        </w:rPr>
        <w:t>Pandas allow us to analyse big data and make conclusions based on statistical theories.</w:t>
      </w:r>
    </w:p>
    <w:p w14:paraId="6087B03E" w14:textId="77777777" w:rsidR="00567171" w:rsidRPr="005220C3" w:rsidRDefault="00567171" w:rsidP="00DC45B9">
      <w:pPr>
        <w:pStyle w:val="ListParagraph"/>
        <w:numPr>
          <w:ilvl w:val="0"/>
          <w:numId w:val="26"/>
        </w:numPr>
        <w:shd w:val="clear" w:color="auto" w:fill="FFFFFF"/>
        <w:spacing w:before="288" w:after="288" w:line="360" w:lineRule="auto"/>
        <w:jc w:val="both"/>
        <w:rPr>
          <w:color w:val="000000" w:themeColor="text1"/>
          <w:lang w:eastAsia="en-IN"/>
        </w:rPr>
      </w:pPr>
      <w:r w:rsidRPr="005220C3">
        <w:rPr>
          <w:color w:val="000000" w:themeColor="text1"/>
          <w:lang w:eastAsia="en-IN"/>
        </w:rPr>
        <w:t>Pandas can clean messy data sets, and make them readable and relevant.</w:t>
      </w:r>
    </w:p>
    <w:p w14:paraId="50811FD3" w14:textId="77777777" w:rsidR="00567171" w:rsidRPr="005220C3" w:rsidRDefault="00567171" w:rsidP="00567171">
      <w:pPr>
        <w:shd w:val="clear" w:color="auto" w:fill="FFFFFF"/>
        <w:spacing w:before="288" w:after="288" w:line="360" w:lineRule="auto"/>
        <w:ind w:firstLine="360"/>
        <w:jc w:val="both"/>
        <w:rPr>
          <w:rFonts w:ascii="Times New Roman" w:hAnsi="Times New Roman" w:cs="Times New Roman"/>
          <w:color w:val="000000" w:themeColor="text1"/>
          <w:sz w:val="24"/>
          <w:szCs w:val="24"/>
          <w:lang w:eastAsia="en-IN"/>
        </w:rPr>
      </w:pPr>
      <w:r w:rsidRPr="005220C3">
        <w:rPr>
          <w:rFonts w:ascii="Times New Roman" w:hAnsi="Times New Roman" w:cs="Times New Roman"/>
          <w:color w:val="000000" w:themeColor="text1"/>
          <w:sz w:val="24"/>
          <w:szCs w:val="24"/>
          <w:lang w:eastAsia="en-IN"/>
        </w:rPr>
        <w:t>Relevant data is very important in data science.</w:t>
      </w:r>
      <w:r w:rsidRPr="005220C3">
        <w:rPr>
          <w:rFonts w:ascii="Times New Roman" w:hAnsi="Times New Roman" w:cs="Times New Roman"/>
          <w:color w:val="000000" w:themeColor="text1"/>
          <w:sz w:val="24"/>
          <w:szCs w:val="24"/>
          <w:shd w:val="clear" w:color="auto" w:fill="FFFFFF"/>
        </w:rPr>
        <w:t xml:space="preserve"> Pandas are a Python library for </w:t>
      </w:r>
      <w:r w:rsidRPr="005220C3">
        <w:rPr>
          <w:rFonts w:ascii="Times New Roman" w:hAnsi="Times New Roman" w:cs="Times New Roman"/>
          <w:color w:val="000000" w:themeColor="text1"/>
          <w:sz w:val="24"/>
          <w:szCs w:val="24"/>
        </w:rPr>
        <w:t>data analysis</w:t>
      </w:r>
      <w:r w:rsidRPr="005220C3">
        <w:rPr>
          <w:rFonts w:ascii="Times New Roman" w:hAnsi="Times New Roman" w:cs="Times New Roman"/>
          <w:color w:val="000000" w:themeColor="text1"/>
          <w:sz w:val="24"/>
          <w:szCs w:val="24"/>
          <w:shd w:val="clear" w:color="auto" w:fill="FFFFFF"/>
        </w:rPr>
        <w:t>. Started by Wes McKinney in 2008 out of a need for a powerful and flexible quantitative analysis tool, pandas have grown into one of the most popular Python libraries. It has an extremely active community of contributors. The name is derived from the term "</w:t>
      </w:r>
      <w:r w:rsidRPr="005220C3">
        <w:rPr>
          <w:rFonts w:ascii="Times New Roman" w:hAnsi="Times New Roman" w:cs="Times New Roman"/>
          <w:color w:val="000000" w:themeColor="text1"/>
          <w:sz w:val="24"/>
          <w:szCs w:val="24"/>
        </w:rPr>
        <w:t>panel data</w:t>
      </w:r>
      <w:r w:rsidRPr="005220C3">
        <w:rPr>
          <w:rFonts w:ascii="Times New Roman" w:hAnsi="Times New Roman" w:cs="Times New Roman"/>
          <w:color w:val="000000" w:themeColor="text1"/>
          <w:sz w:val="24"/>
          <w:szCs w:val="24"/>
          <w:shd w:val="clear" w:color="auto" w:fill="FFFFFF"/>
        </w:rPr>
        <w:t>", an econometrics term for data sets that include observations over multiple time periods for the same individuals. Its name is a play on the phrase "Python data analysis" itself.</w:t>
      </w:r>
    </w:p>
    <w:p w14:paraId="04AED1AD" w14:textId="77777777" w:rsidR="00567171" w:rsidRPr="005220C3" w:rsidRDefault="00567171" w:rsidP="00DC45B9">
      <w:pPr>
        <w:pStyle w:val="ListParagraph"/>
        <w:numPr>
          <w:ilvl w:val="0"/>
          <w:numId w:val="19"/>
        </w:numPr>
        <w:spacing w:line="360" w:lineRule="auto"/>
        <w:jc w:val="both"/>
        <w:rPr>
          <w:color w:val="000000" w:themeColor="text1"/>
        </w:rPr>
      </w:pPr>
      <w:r w:rsidRPr="005220C3">
        <w:rPr>
          <w:b/>
          <w:bCs/>
          <w:color w:val="000000" w:themeColor="text1"/>
        </w:rPr>
        <w:lastRenderedPageBreak/>
        <w:t>NumPy:</w:t>
      </w:r>
    </w:p>
    <w:p w14:paraId="41AE7C2A" w14:textId="77777777" w:rsidR="00567171" w:rsidRPr="005220C3" w:rsidRDefault="00567171" w:rsidP="00567171">
      <w:pPr>
        <w:spacing w:line="360" w:lineRule="auto"/>
        <w:jc w:val="both"/>
        <w:rPr>
          <w:rFonts w:ascii="Times New Roman" w:hAnsi="Times New Roman" w:cs="Times New Roman"/>
          <w:color w:val="000000" w:themeColor="text1"/>
          <w:sz w:val="24"/>
          <w:szCs w:val="24"/>
          <w:shd w:val="clear" w:color="auto" w:fill="FFFFFF"/>
        </w:rPr>
      </w:pPr>
      <w:r w:rsidRPr="005220C3">
        <w:rPr>
          <w:rFonts w:ascii="Times New Roman" w:hAnsi="Times New Roman" w:cs="Times New Roman"/>
          <w:color w:val="000000" w:themeColor="text1"/>
          <w:sz w:val="24"/>
          <w:szCs w:val="24"/>
        </w:rPr>
        <w:t>The NumPy Python library for multi-dimensional, big-scale matrices adds a huge number of high-level mathematical functions. It is possible to modify NumPy by utilizing a Python library. Along with line, algebra, and the Fourier transform operations, it also contains several matrices-related functions.</w:t>
      </w:r>
      <w:r w:rsidRPr="005220C3">
        <w:rPr>
          <w:rFonts w:ascii="Times New Roman" w:hAnsi="Times New Roman" w:cs="Times New Roman"/>
          <w:color w:val="000000" w:themeColor="text1"/>
          <w:sz w:val="24"/>
          <w:szCs w:val="24"/>
          <w:shd w:val="clear" w:color="auto" w:fill="FFFFFF"/>
        </w:rPr>
        <w:t xml:space="preserve"> </w:t>
      </w:r>
    </w:p>
    <w:p w14:paraId="5DDE3870"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shd w:val="clear" w:color="auto" w:fill="FFFFFF"/>
        </w:rPr>
        <w:t>NumPy can be used to </w:t>
      </w:r>
      <w:r w:rsidRPr="005220C3">
        <w:rPr>
          <w:rFonts w:ascii="Times New Roman" w:hAnsi="Times New Roman" w:cs="Times New Roman"/>
          <w:color w:val="000000" w:themeColor="text1"/>
          <w:sz w:val="24"/>
          <w:szCs w:val="24"/>
        </w:rPr>
        <w:t>perform a wide variety of mathematical operations on arrays</w:t>
      </w:r>
      <w:r w:rsidRPr="005220C3">
        <w:rPr>
          <w:rFonts w:ascii="Times New Roman" w:hAnsi="Times New Roman" w:cs="Times New Roman"/>
          <w:color w:val="000000" w:themeColor="text1"/>
          <w:sz w:val="24"/>
          <w:szCs w:val="24"/>
          <w:shd w:val="clear" w:color="auto" w:fill="FFFFFF"/>
        </w:rPr>
        <w:t>. It adds powerful data structures to Python that guarantee efficient calculations with arrays and matrices and it supplies an enormous library of high-level mathematical functions that operate on these arrays and matrices.</w:t>
      </w:r>
    </w:p>
    <w:p w14:paraId="31281115"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NumPy is a Python library used for working with arrays.</w:t>
      </w:r>
    </w:p>
    <w:p w14:paraId="692417C9"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It also has functions for working in domain of linear algebra, Fourier transform, and matrices.</w:t>
      </w:r>
    </w:p>
    <w:p w14:paraId="28B16CF6"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NumPy was created in 2005 by Travis Oliphant. It is an open source project and you can use it freely.</w:t>
      </w:r>
    </w:p>
    <w:p w14:paraId="39ADE545"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NumPy stands for Numerical Python.</w:t>
      </w:r>
    </w:p>
    <w:p w14:paraId="5F4161FB"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In Python we have lists that serve the purpose of arrays, but they are slow to process.</w:t>
      </w:r>
    </w:p>
    <w:p w14:paraId="6A58B2D2"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NumPy aims to provide an array object that is up to 50x faster than traditional Python lists.</w:t>
      </w:r>
    </w:p>
    <w:p w14:paraId="67D11DEB"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The array object in NumPy is called </w:t>
      </w:r>
      <w:proofErr w:type="spellStart"/>
      <w:r w:rsidRPr="005220C3">
        <w:rPr>
          <w:color w:val="000000" w:themeColor="text1"/>
          <w:lang w:eastAsia="en-IN"/>
        </w:rPr>
        <w:t>ndarray</w:t>
      </w:r>
      <w:proofErr w:type="spellEnd"/>
      <w:r w:rsidRPr="005220C3">
        <w:rPr>
          <w:color w:val="000000" w:themeColor="text1"/>
          <w:lang w:eastAsia="en-IN"/>
        </w:rPr>
        <w:t>, it provides a lot of supporting functions that make working with </w:t>
      </w:r>
      <w:proofErr w:type="spellStart"/>
      <w:r w:rsidRPr="005220C3">
        <w:rPr>
          <w:color w:val="000000" w:themeColor="text1"/>
          <w:lang w:eastAsia="en-IN"/>
        </w:rPr>
        <w:t>ndarray</w:t>
      </w:r>
      <w:proofErr w:type="spellEnd"/>
      <w:r w:rsidRPr="005220C3">
        <w:rPr>
          <w:color w:val="000000" w:themeColor="text1"/>
          <w:lang w:eastAsia="en-IN"/>
        </w:rPr>
        <w:t> very easy.</w:t>
      </w:r>
    </w:p>
    <w:p w14:paraId="5C75B555" w14:textId="77777777" w:rsidR="00567171" w:rsidRPr="005220C3" w:rsidRDefault="00567171" w:rsidP="00DC45B9">
      <w:pPr>
        <w:pStyle w:val="ListParagraph"/>
        <w:numPr>
          <w:ilvl w:val="0"/>
          <w:numId w:val="25"/>
        </w:numPr>
        <w:shd w:val="clear" w:color="auto" w:fill="FFFFFF"/>
        <w:spacing w:before="288" w:after="288" w:line="360" w:lineRule="auto"/>
        <w:jc w:val="both"/>
        <w:rPr>
          <w:color w:val="000000" w:themeColor="text1"/>
          <w:lang w:eastAsia="en-IN"/>
        </w:rPr>
      </w:pPr>
      <w:r w:rsidRPr="005220C3">
        <w:rPr>
          <w:color w:val="000000" w:themeColor="text1"/>
          <w:lang w:eastAsia="en-IN"/>
        </w:rPr>
        <w:t>Arrays are very frequently used in data science, where speed and resources are very important.</w:t>
      </w:r>
    </w:p>
    <w:p w14:paraId="2ABA6C7A" w14:textId="77777777" w:rsidR="00567171" w:rsidRPr="005220C3" w:rsidRDefault="00567171" w:rsidP="00567171">
      <w:pPr>
        <w:pStyle w:val="ListParagraph"/>
        <w:shd w:val="clear" w:color="auto" w:fill="FFFFFF"/>
        <w:spacing w:before="288" w:after="288"/>
        <w:rPr>
          <w:color w:val="000000" w:themeColor="text1"/>
          <w:lang w:eastAsia="en-IN"/>
        </w:rPr>
      </w:pPr>
    </w:p>
    <w:p w14:paraId="4CE03BB1" w14:textId="77777777" w:rsidR="00567171" w:rsidRPr="005220C3" w:rsidRDefault="00567171" w:rsidP="00567171">
      <w:pPr>
        <w:pStyle w:val="ListParagraph"/>
        <w:shd w:val="clear" w:color="auto" w:fill="FFFFFF"/>
        <w:spacing w:before="288" w:after="288"/>
        <w:rPr>
          <w:color w:val="000000" w:themeColor="text1"/>
          <w:lang w:eastAsia="en-IN"/>
        </w:rPr>
      </w:pPr>
    </w:p>
    <w:p w14:paraId="515ED80E" w14:textId="77777777" w:rsidR="00567171" w:rsidRPr="005220C3" w:rsidRDefault="00567171" w:rsidP="00567171">
      <w:pPr>
        <w:pStyle w:val="ListParagraph"/>
        <w:shd w:val="clear" w:color="auto" w:fill="FFFFFF"/>
        <w:spacing w:before="288" w:after="288"/>
        <w:rPr>
          <w:color w:val="000000" w:themeColor="text1"/>
          <w:lang w:eastAsia="en-IN"/>
        </w:rPr>
      </w:pPr>
    </w:p>
    <w:p w14:paraId="3E937A5C" w14:textId="77777777" w:rsidR="00567171" w:rsidRPr="005220C3" w:rsidRDefault="00567171" w:rsidP="00DC45B9">
      <w:pPr>
        <w:pStyle w:val="ListParagraph"/>
        <w:numPr>
          <w:ilvl w:val="0"/>
          <w:numId w:val="19"/>
        </w:numPr>
        <w:spacing w:line="360" w:lineRule="auto"/>
        <w:jc w:val="both"/>
        <w:rPr>
          <w:b/>
          <w:bCs/>
          <w:color w:val="000000" w:themeColor="text1"/>
        </w:rPr>
      </w:pPr>
      <w:r w:rsidRPr="005220C3">
        <w:rPr>
          <w:b/>
          <w:bCs/>
          <w:color w:val="000000" w:themeColor="text1"/>
        </w:rPr>
        <w:t>Matplotlib:</w:t>
      </w:r>
    </w:p>
    <w:p w14:paraId="3AC9FD21"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It is a multi-platform, array-based data visualization framework built to interact with the whole SciPy stack. MATLAB is proposed as an open-source alternative. Matplotlib is a Python extension and a cross-platform toolkit for graphical plotting and visualization.</w:t>
      </w:r>
    </w:p>
    <w:p w14:paraId="7200AF6E"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Matplotlib is a popular Python library for creating static, animated, and interactive visualizations. It provides a flexible and comprehensive set of tools for generating plots, charts, histograms, scatter plots, and more. Matplotlib is widely used in various fields, including data analysis, scientific research, and data visualization.</w:t>
      </w:r>
    </w:p>
    <w:p w14:paraId="1F570400" w14:textId="77777777" w:rsidR="00567171" w:rsidRPr="005220C3" w:rsidRDefault="00567171" w:rsidP="00567171">
      <w:pPr>
        <w:spacing w:line="360" w:lineRule="auto"/>
        <w:ind w:left="720"/>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ere are some key features and functionalities of the Matplotlib library:</w:t>
      </w:r>
    </w:p>
    <w:p w14:paraId="68414359" w14:textId="77777777" w:rsidR="00567171" w:rsidRPr="005220C3" w:rsidRDefault="00567171" w:rsidP="00DC45B9">
      <w:pPr>
        <w:pStyle w:val="ListParagraph"/>
        <w:numPr>
          <w:ilvl w:val="0"/>
          <w:numId w:val="24"/>
        </w:numPr>
        <w:spacing w:line="360" w:lineRule="auto"/>
        <w:jc w:val="both"/>
        <w:rPr>
          <w:color w:val="000000" w:themeColor="text1"/>
        </w:rPr>
      </w:pPr>
      <w:r w:rsidRPr="005220C3">
        <w:rPr>
          <w:color w:val="000000" w:themeColor="text1"/>
        </w:rPr>
        <w:lastRenderedPageBreak/>
        <w:t>Plotting Functions</w:t>
      </w:r>
    </w:p>
    <w:p w14:paraId="2AC194E2" w14:textId="77777777" w:rsidR="00567171" w:rsidRPr="005220C3" w:rsidRDefault="00567171" w:rsidP="00DC45B9">
      <w:pPr>
        <w:pStyle w:val="ListParagraph"/>
        <w:numPr>
          <w:ilvl w:val="0"/>
          <w:numId w:val="24"/>
        </w:numPr>
        <w:spacing w:line="360" w:lineRule="auto"/>
        <w:jc w:val="both"/>
        <w:rPr>
          <w:color w:val="000000" w:themeColor="text1"/>
        </w:rPr>
      </w:pPr>
      <w:r w:rsidRPr="005220C3">
        <w:rPr>
          <w:color w:val="000000" w:themeColor="text1"/>
        </w:rPr>
        <w:t>Customization Options</w:t>
      </w:r>
    </w:p>
    <w:p w14:paraId="5F797CFD" w14:textId="77777777" w:rsidR="00567171" w:rsidRPr="005220C3" w:rsidRDefault="00567171" w:rsidP="00DC45B9">
      <w:pPr>
        <w:pStyle w:val="ListParagraph"/>
        <w:numPr>
          <w:ilvl w:val="0"/>
          <w:numId w:val="24"/>
        </w:numPr>
        <w:spacing w:line="360" w:lineRule="auto"/>
        <w:jc w:val="both"/>
        <w:rPr>
          <w:color w:val="000000" w:themeColor="text1"/>
        </w:rPr>
      </w:pPr>
      <w:r w:rsidRPr="005220C3">
        <w:rPr>
          <w:color w:val="000000" w:themeColor="text1"/>
        </w:rPr>
        <w:t>Multiple Interfaces</w:t>
      </w:r>
    </w:p>
    <w:p w14:paraId="52BCDC69" w14:textId="77777777" w:rsidR="00567171" w:rsidRPr="005220C3" w:rsidRDefault="00567171" w:rsidP="00DC45B9">
      <w:pPr>
        <w:pStyle w:val="ListParagraph"/>
        <w:numPr>
          <w:ilvl w:val="0"/>
          <w:numId w:val="24"/>
        </w:numPr>
        <w:spacing w:line="360" w:lineRule="auto"/>
        <w:jc w:val="both"/>
        <w:rPr>
          <w:color w:val="000000" w:themeColor="text1"/>
        </w:rPr>
      </w:pPr>
      <w:r w:rsidRPr="005220C3">
        <w:rPr>
          <w:color w:val="000000" w:themeColor="text1"/>
        </w:rPr>
        <w:t>Integration with NumPy and pandas</w:t>
      </w:r>
    </w:p>
    <w:p w14:paraId="32609491" w14:textId="77777777" w:rsidR="00567171" w:rsidRPr="005220C3" w:rsidRDefault="00567171" w:rsidP="00DC45B9">
      <w:pPr>
        <w:pStyle w:val="ListParagraph"/>
        <w:numPr>
          <w:ilvl w:val="0"/>
          <w:numId w:val="24"/>
        </w:numPr>
        <w:spacing w:line="360" w:lineRule="auto"/>
        <w:jc w:val="both"/>
        <w:rPr>
          <w:color w:val="000000" w:themeColor="text1"/>
        </w:rPr>
      </w:pPr>
      <w:r w:rsidRPr="005220C3">
        <w:rPr>
          <w:color w:val="000000" w:themeColor="text1"/>
        </w:rPr>
        <w:t>Subplots and Figures:</w:t>
      </w:r>
    </w:p>
    <w:p w14:paraId="3E305225" w14:textId="77777777" w:rsidR="00567171" w:rsidRPr="005220C3" w:rsidRDefault="00567171" w:rsidP="00DC45B9">
      <w:pPr>
        <w:pStyle w:val="ListParagraph"/>
        <w:numPr>
          <w:ilvl w:val="0"/>
          <w:numId w:val="24"/>
        </w:numPr>
        <w:spacing w:line="360" w:lineRule="auto"/>
        <w:jc w:val="both"/>
        <w:rPr>
          <w:color w:val="000000" w:themeColor="text1"/>
        </w:rPr>
      </w:pPr>
      <w:r w:rsidRPr="005220C3">
        <w:rPr>
          <w:color w:val="000000" w:themeColor="text1"/>
        </w:rPr>
        <w:t>Saving and Exporting</w:t>
      </w:r>
    </w:p>
    <w:p w14:paraId="5ECC3C9E" w14:textId="77777777" w:rsidR="00567171" w:rsidRPr="005220C3" w:rsidRDefault="00567171" w:rsidP="00567171">
      <w:pPr>
        <w:pStyle w:val="ListParagraph"/>
        <w:rPr>
          <w:color w:val="000000" w:themeColor="text1"/>
        </w:rPr>
      </w:pPr>
    </w:p>
    <w:p w14:paraId="5C3E57CF" w14:textId="77777777" w:rsidR="00567171" w:rsidRPr="005220C3" w:rsidRDefault="00567171" w:rsidP="00DC45B9">
      <w:pPr>
        <w:pStyle w:val="ListParagraph"/>
        <w:numPr>
          <w:ilvl w:val="0"/>
          <w:numId w:val="19"/>
        </w:numPr>
        <w:spacing w:line="360" w:lineRule="auto"/>
        <w:jc w:val="both"/>
        <w:rPr>
          <w:color w:val="000000" w:themeColor="text1"/>
        </w:rPr>
      </w:pPr>
      <w:r w:rsidRPr="005220C3">
        <w:rPr>
          <w:b/>
          <w:bCs/>
          <w:color w:val="000000" w:themeColor="text1"/>
        </w:rPr>
        <w:t>Scikit-learn:</w:t>
      </w:r>
    </w:p>
    <w:p w14:paraId="5EBB74F1"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The most stable and practical machine learning library for Python is scikit-learn. Regression, dimensionality reduction, classification, and clustering are just a few of the helpful tools it provides through the Python interface for statistical </w:t>
      </w:r>
      <w:proofErr w:type="spellStart"/>
      <w:r w:rsidRPr="005220C3">
        <w:rPr>
          <w:rFonts w:ascii="Times New Roman" w:hAnsi="Times New Roman" w:cs="Times New Roman"/>
          <w:color w:val="000000" w:themeColor="text1"/>
          <w:sz w:val="24"/>
          <w:szCs w:val="24"/>
        </w:rPr>
        <w:t>modeling</w:t>
      </w:r>
      <w:proofErr w:type="spellEnd"/>
      <w:r w:rsidRPr="005220C3">
        <w:rPr>
          <w:rFonts w:ascii="Times New Roman" w:hAnsi="Times New Roman" w:cs="Times New Roman"/>
          <w:color w:val="000000" w:themeColor="text1"/>
          <w:sz w:val="24"/>
          <w:szCs w:val="24"/>
        </w:rPr>
        <w:t xml:space="preserve"> and machine learning. It is an essential part of the Python machine learning toolbox used by JP Morgan. It is frequently used in various machine learning applications, including classification and predictive analysis.</w:t>
      </w:r>
    </w:p>
    <w:p w14:paraId="58822C19"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Scikit-learn (also referred to as </w:t>
      </w:r>
      <w:proofErr w:type="spellStart"/>
      <w:r w:rsidRPr="005220C3">
        <w:rPr>
          <w:rFonts w:ascii="Times New Roman" w:hAnsi="Times New Roman" w:cs="Times New Roman"/>
          <w:color w:val="000000" w:themeColor="text1"/>
          <w:sz w:val="24"/>
          <w:szCs w:val="24"/>
        </w:rPr>
        <w:t>sklearn</w:t>
      </w:r>
      <w:proofErr w:type="spellEnd"/>
      <w:r w:rsidRPr="005220C3">
        <w:rPr>
          <w:rFonts w:ascii="Times New Roman" w:hAnsi="Times New Roman" w:cs="Times New Roman"/>
          <w:color w:val="000000" w:themeColor="text1"/>
          <w:sz w:val="24"/>
          <w:szCs w:val="24"/>
        </w:rPr>
        <w:t>) is a widely used open-source machine learning library for Python. It provides a comprehensive set of tools and algorithms for various machine learning tasks, including classification, regression, clustering, dimensionality reduction, model selection, and pre-processing.</w:t>
      </w:r>
    </w:p>
    <w:p w14:paraId="14E2A02A" w14:textId="77777777" w:rsidR="00567171" w:rsidRPr="005220C3" w:rsidRDefault="00567171" w:rsidP="00567171">
      <w:pPr>
        <w:spacing w:line="360" w:lineRule="auto"/>
        <w:ind w:left="720"/>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ere are some key features and functionalities of the Scikit-learn library:</w:t>
      </w:r>
    </w:p>
    <w:p w14:paraId="55272002" w14:textId="77777777" w:rsidR="00567171" w:rsidRPr="005220C3" w:rsidRDefault="00567171" w:rsidP="00DC45B9">
      <w:pPr>
        <w:pStyle w:val="ListParagraph"/>
        <w:numPr>
          <w:ilvl w:val="0"/>
          <w:numId w:val="23"/>
        </w:numPr>
        <w:spacing w:line="360" w:lineRule="auto"/>
        <w:jc w:val="both"/>
        <w:rPr>
          <w:color w:val="000000" w:themeColor="text1"/>
        </w:rPr>
      </w:pPr>
      <w:r w:rsidRPr="005220C3">
        <w:rPr>
          <w:color w:val="000000" w:themeColor="text1"/>
        </w:rPr>
        <w:t>Easy-to-Use Interface:</w:t>
      </w:r>
    </w:p>
    <w:p w14:paraId="5903C1C5" w14:textId="77777777" w:rsidR="00567171" w:rsidRPr="005220C3" w:rsidRDefault="00567171" w:rsidP="00DC45B9">
      <w:pPr>
        <w:pStyle w:val="ListParagraph"/>
        <w:numPr>
          <w:ilvl w:val="0"/>
          <w:numId w:val="23"/>
        </w:numPr>
        <w:spacing w:line="360" w:lineRule="auto"/>
        <w:jc w:val="both"/>
        <w:rPr>
          <w:color w:val="000000" w:themeColor="text1"/>
        </w:rPr>
      </w:pPr>
      <w:r w:rsidRPr="005220C3">
        <w:rPr>
          <w:color w:val="000000" w:themeColor="text1"/>
        </w:rPr>
        <w:t xml:space="preserve">Broad Range of Algorithms: </w:t>
      </w:r>
    </w:p>
    <w:p w14:paraId="002D82A1" w14:textId="77777777" w:rsidR="00567171" w:rsidRPr="005220C3" w:rsidRDefault="00567171" w:rsidP="00DC45B9">
      <w:pPr>
        <w:pStyle w:val="ListParagraph"/>
        <w:numPr>
          <w:ilvl w:val="0"/>
          <w:numId w:val="23"/>
        </w:numPr>
        <w:spacing w:line="360" w:lineRule="auto"/>
        <w:jc w:val="both"/>
        <w:rPr>
          <w:color w:val="000000" w:themeColor="text1"/>
        </w:rPr>
      </w:pPr>
      <w:r w:rsidRPr="005220C3">
        <w:rPr>
          <w:color w:val="000000" w:themeColor="text1"/>
        </w:rPr>
        <w:t xml:space="preserve">Data Pre-processing and Feature Engineering: </w:t>
      </w:r>
    </w:p>
    <w:p w14:paraId="6CF908B7" w14:textId="77777777" w:rsidR="00567171" w:rsidRPr="005220C3" w:rsidRDefault="00567171" w:rsidP="00DC45B9">
      <w:pPr>
        <w:pStyle w:val="ListParagraph"/>
        <w:numPr>
          <w:ilvl w:val="0"/>
          <w:numId w:val="23"/>
        </w:numPr>
        <w:spacing w:line="360" w:lineRule="auto"/>
        <w:jc w:val="both"/>
        <w:rPr>
          <w:color w:val="000000" w:themeColor="text1"/>
        </w:rPr>
      </w:pPr>
      <w:r w:rsidRPr="005220C3">
        <w:rPr>
          <w:color w:val="000000" w:themeColor="text1"/>
        </w:rPr>
        <w:t xml:space="preserve">Model Evaluation and Validation: </w:t>
      </w:r>
    </w:p>
    <w:p w14:paraId="28D05775" w14:textId="77777777" w:rsidR="00567171" w:rsidRPr="005220C3" w:rsidRDefault="00567171" w:rsidP="00DC45B9">
      <w:pPr>
        <w:pStyle w:val="ListParagraph"/>
        <w:numPr>
          <w:ilvl w:val="0"/>
          <w:numId w:val="23"/>
        </w:numPr>
        <w:spacing w:line="360" w:lineRule="auto"/>
        <w:jc w:val="both"/>
        <w:rPr>
          <w:color w:val="000000" w:themeColor="text1"/>
        </w:rPr>
      </w:pPr>
      <w:r w:rsidRPr="005220C3">
        <w:rPr>
          <w:color w:val="000000" w:themeColor="text1"/>
        </w:rPr>
        <w:t xml:space="preserve">Integration with NumPy and pandas: </w:t>
      </w:r>
    </w:p>
    <w:p w14:paraId="5BB7F8D9" w14:textId="77777777" w:rsidR="00567171" w:rsidRPr="005220C3" w:rsidRDefault="00567171" w:rsidP="00DC45B9">
      <w:pPr>
        <w:pStyle w:val="ListParagraph"/>
        <w:numPr>
          <w:ilvl w:val="0"/>
          <w:numId w:val="23"/>
        </w:numPr>
        <w:spacing w:line="360" w:lineRule="auto"/>
        <w:jc w:val="both"/>
        <w:rPr>
          <w:color w:val="000000" w:themeColor="text1"/>
        </w:rPr>
      </w:pPr>
      <w:r w:rsidRPr="005220C3">
        <w:rPr>
          <w:color w:val="000000" w:themeColor="text1"/>
        </w:rPr>
        <w:t xml:space="preserve">Robust Documentation and Community Support: </w:t>
      </w:r>
    </w:p>
    <w:p w14:paraId="3BD27267"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p>
    <w:p w14:paraId="137B9D88" w14:textId="77777777" w:rsidR="00567171" w:rsidRPr="005220C3" w:rsidRDefault="00567171" w:rsidP="00DC45B9">
      <w:pPr>
        <w:pStyle w:val="ListParagraph"/>
        <w:numPr>
          <w:ilvl w:val="0"/>
          <w:numId w:val="19"/>
        </w:numPr>
        <w:spacing w:line="360" w:lineRule="auto"/>
        <w:jc w:val="both"/>
        <w:rPr>
          <w:b/>
          <w:bCs/>
          <w:color w:val="000000" w:themeColor="text1"/>
        </w:rPr>
      </w:pPr>
      <w:proofErr w:type="spellStart"/>
      <w:r w:rsidRPr="005220C3">
        <w:rPr>
          <w:b/>
          <w:bCs/>
          <w:color w:val="000000" w:themeColor="text1"/>
        </w:rPr>
        <w:t>Keras</w:t>
      </w:r>
      <w:proofErr w:type="spellEnd"/>
      <w:r w:rsidRPr="005220C3">
        <w:rPr>
          <w:b/>
          <w:bCs/>
          <w:color w:val="000000" w:themeColor="text1"/>
        </w:rPr>
        <w:t>:</w:t>
      </w:r>
    </w:p>
    <w:p w14:paraId="08572228"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 Google's </w:t>
      </w:r>
      <w:proofErr w:type="spellStart"/>
      <w:r w:rsidRPr="005220C3">
        <w:rPr>
          <w:rFonts w:ascii="Times New Roman" w:hAnsi="Times New Roman" w:cs="Times New Roman"/>
          <w:color w:val="000000" w:themeColor="text1"/>
          <w:sz w:val="24"/>
          <w:szCs w:val="24"/>
        </w:rPr>
        <w:t>Keras</w:t>
      </w:r>
      <w:proofErr w:type="spellEnd"/>
      <w:r w:rsidRPr="005220C3">
        <w:rPr>
          <w:rFonts w:ascii="Times New Roman" w:hAnsi="Times New Roman" w:cs="Times New Roman"/>
          <w:color w:val="000000" w:themeColor="text1"/>
          <w:sz w:val="24"/>
          <w:szCs w:val="24"/>
        </w:rPr>
        <w:t xml:space="preserve"> is a cutting-edge deep learning API for creating neural networks. It is created in Python and is designed to simplify the development of neural networks. Additionally, it enables the use of various neural networks for computation. Deep learning models are developed and tested using the free and open-source Python software known as </w:t>
      </w:r>
      <w:proofErr w:type="spellStart"/>
      <w:r w:rsidRPr="005220C3">
        <w:rPr>
          <w:rFonts w:ascii="Times New Roman" w:hAnsi="Times New Roman" w:cs="Times New Roman"/>
          <w:color w:val="000000" w:themeColor="text1"/>
          <w:sz w:val="24"/>
          <w:szCs w:val="24"/>
        </w:rPr>
        <w:t>Keras</w:t>
      </w:r>
      <w:proofErr w:type="spellEnd"/>
      <w:r w:rsidRPr="005220C3">
        <w:rPr>
          <w:rFonts w:ascii="Times New Roman" w:hAnsi="Times New Roman" w:cs="Times New Roman"/>
          <w:color w:val="000000" w:themeColor="text1"/>
          <w:sz w:val="24"/>
          <w:szCs w:val="24"/>
        </w:rPr>
        <w:t>.</w:t>
      </w:r>
    </w:p>
    <w:p w14:paraId="11C61168"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proofErr w:type="spellStart"/>
      <w:r w:rsidRPr="005220C3">
        <w:rPr>
          <w:rFonts w:ascii="Times New Roman" w:hAnsi="Times New Roman" w:cs="Times New Roman"/>
          <w:color w:val="000000" w:themeColor="text1"/>
          <w:sz w:val="24"/>
          <w:szCs w:val="24"/>
        </w:rPr>
        <w:lastRenderedPageBreak/>
        <w:t>Keras</w:t>
      </w:r>
      <w:proofErr w:type="spellEnd"/>
      <w:r w:rsidRPr="005220C3">
        <w:rPr>
          <w:rFonts w:ascii="Times New Roman" w:hAnsi="Times New Roman" w:cs="Times New Roman"/>
          <w:color w:val="000000" w:themeColor="text1"/>
          <w:sz w:val="24"/>
          <w:szCs w:val="24"/>
        </w:rPr>
        <w:t xml:space="preserve"> is a high-level deep learning library for Python. It is designed to provide a user-friendly and intuitive interface for building and training deep learning models. </w:t>
      </w:r>
      <w:proofErr w:type="spellStart"/>
      <w:r w:rsidRPr="005220C3">
        <w:rPr>
          <w:rFonts w:ascii="Times New Roman" w:hAnsi="Times New Roman" w:cs="Times New Roman"/>
          <w:color w:val="000000" w:themeColor="text1"/>
          <w:sz w:val="24"/>
          <w:szCs w:val="24"/>
        </w:rPr>
        <w:t>Keras</w:t>
      </w:r>
      <w:proofErr w:type="spellEnd"/>
      <w:r w:rsidRPr="005220C3">
        <w:rPr>
          <w:rFonts w:ascii="Times New Roman" w:hAnsi="Times New Roman" w:cs="Times New Roman"/>
          <w:color w:val="000000" w:themeColor="text1"/>
          <w:sz w:val="24"/>
          <w:szCs w:val="24"/>
        </w:rPr>
        <w:t xml:space="preserve"> acts as a front-end API, allowing developers to define and configure neural networks while leveraging the computational backend engines, such as Tensor Flow or Theano.</w:t>
      </w:r>
    </w:p>
    <w:p w14:paraId="76967115"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Here are some key features and functionalities of the </w:t>
      </w:r>
      <w:proofErr w:type="spellStart"/>
      <w:r w:rsidRPr="005220C3">
        <w:rPr>
          <w:rFonts w:ascii="Times New Roman" w:hAnsi="Times New Roman" w:cs="Times New Roman"/>
          <w:color w:val="000000" w:themeColor="text1"/>
          <w:sz w:val="24"/>
          <w:szCs w:val="24"/>
        </w:rPr>
        <w:t>Keras</w:t>
      </w:r>
      <w:proofErr w:type="spellEnd"/>
      <w:r w:rsidRPr="005220C3">
        <w:rPr>
          <w:rFonts w:ascii="Times New Roman" w:hAnsi="Times New Roman" w:cs="Times New Roman"/>
          <w:color w:val="000000" w:themeColor="text1"/>
          <w:sz w:val="24"/>
          <w:szCs w:val="24"/>
        </w:rPr>
        <w:t xml:space="preserve"> library:</w:t>
      </w:r>
    </w:p>
    <w:p w14:paraId="047D3C93" w14:textId="77777777" w:rsidR="00567171" w:rsidRPr="005220C3" w:rsidRDefault="00567171" w:rsidP="00DC45B9">
      <w:pPr>
        <w:pStyle w:val="ListParagraph"/>
        <w:numPr>
          <w:ilvl w:val="0"/>
          <w:numId w:val="22"/>
        </w:numPr>
        <w:spacing w:line="360" w:lineRule="auto"/>
        <w:jc w:val="both"/>
        <w:rPr>
          <w:color w:val="000000" w:themeColor="text1"/>
        </w:rPr>
      </w:pPr>
      <w:r w:rsidRPr="005220C3">
        <w:rPr>
          <w:color w:val="000000" w:themeColor="text1"/>
        </w:rPr>
        <w:t>User-Friendly API</w:t>
      </w:r>
    </w:p>
    <w:p w14:paraId="53899650" w14:textId="77777777" w:rsidR="00567171" w:rsidRPr="005220C3" w:rsidRDefault="00567171" w:rsidP="00DC45B9">
      <w:pPr>
        <w:pStyle w:val="ListParagraph"/>
        <w:numPr>
          <w:ilvl w:val="0"/>
          <w:numId w:val="22"/>
        </w:numPr>
        <w:spacing w:line="360" w:lineRule="auto"/>
        <w:jc w:val="both"/>
        <w:rPr>
          <w:color w:val="000000" w:themeColor="text1"/>
        </w:rPr>
      </w:pPr>
      <w:r w:rsidRPr="005220C3">
        <w:rPr>
          <w:color w:val="000000" w:themeColor="text1"/>
        </w:rPr>
        <w:t>Multi-backend Support</w:t>
      </w:r>
    </w:p>
    <w:p w14:paraId="60585CC4" w14:textId="77777777" w:rsidR="00567171" w:rsidRPr="005220C3" w:rsidRDefault="00567171" w:rsidP="00DC45B9">
      <w:pPr>
        <w:pStyle w:val="ListParagraph"/>
        <w:numPr>
          <w:ilvl w:val="0"/>
          <w:numId w:val="22"/>
        </w:numPr>
        <w:spacing w:line="360" w:lineRule="auto"/>
        <w:jc w:val="both"/>
        <w:rPr>
          <w:color w:val="000000" w:themeColor="text1"/>
        </w:rPr>
      </w:pPr>
      <w:r w:rsidRPr="005220C3">
        <w:rPr>
          <w:color w:val="000000" w:themeColor="text1"/>
        </w:rPr>
        <w:t>Wide Range of Neural Network Architectures</w:t>
      </w:r>
    </w:p>
    <w:p w14:paraId="38EBC603" w14:textId="77777777" w:rsidR="00567171" w:rsidRPr="005220C3" w:rsidRDefault="00567171" w:rsidP="00DC45B9">
      <w:pPr>
        <w:pStyle w:val="ListParagraph"/>
        <w:numPr>
          <w:ilvl w:val="0"/>
          <w:numId w:val="22"/>
        </w:numPr>
        <w:spacing w:line="360" w:lineRule="auto"/>
        <w:jc w:val="both"/>
        <w:rPr>
          <w:color w:val="000000" w:themeColor="text1"/>
        </w:rPr>
      </w:pPr>
      <w:r w:rsidRPr="005220C3">
        <w:rPr>
          <w:color w:val="000000" w:themeColor="text1"/>
        </w:rPr>
        <w:t xml:space="preserve">Pre-trained Models and Transfer Learning: </w:t>
      </w:r>
    </w:p>
    <w:p w14:paraId="48182FC4" w14:textId="77777777" w:rsidR="00567171" w:rsidRPr="005220C3" w:rsidRDefault="00567171" w:rsidP="00DC45B9">
      <w:pPr>
        <w:pStyle w:val="ListParagraph"/>
        <w:numPr>
          <w:ilvl w:val="0"/>
          <w:numId w:val="22"/>
        </w:numPr>
        <w:spacing w:line="360" w:lineRule="auto"/>
        <w:jc w:val="both"/>
        <w:rPr>
          <w:color w:val="000000" w:themeColor="text1"/>
        </w:rPr>
      </w:pPr>
      <w:r w:rsidRPr="005220C3">
        <w:rPr>
          <w:color w:val="000000" w:themeColor="text1"/>
        </w:rPr>
        <w:t xml:space="preserve">Easy Model Training and Evaluation: </w:t>
      </w:r>
    </w:p>
    <w:p w14:paraId="62ED4167" w14:textId="77777777" w:rsidR="00567171" w:rsidRPr="005220C3" w:rsidRDefault="00567171" w:rsidP="00DC45B9">
      <w:pPr>
        <w:pStyle w:val="ListParagraph"/>
        <w:numPr>
          <w:ilvl w:val="0"/>
          <w:numId w:val="22"/>
        </w:numPr>
        <w:spacing w:line="360" w:lineRule="auto"/>
        <w:jc w:val="both"/>
        <w:rPr>
          <w:color w:val="000000" w:themeColor="text1"/>
        </w:rPr>
      </w:pPr>
      <w:r w:rsidRPr="005220C3">
        <w:rPr>
          <w:color w:val="000000" w:themeColor="text1"/>
        </w:rPr>
        <w:t xml:space="preserve">GPU Support: </w:t>
      </w:r>
    </w:p>
    <w:p w14:paraId="42F2E608"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p>
    <w:p w14:paraId="7B6FA408" w14:textId="77777777" w:rsidR="00567171" w:rsidRPr="005220C3" w:rsidRDefault="00567171" w:rsidP="00DC45B9">
      <w:pPr>
        <w:pStyle w:val="ListParagraph"/>
        <w:numPr>
          <w:ilvl w:val="0"/>
          <w:numId w:val="19"/>
        </w:numPr>
        <w:spacing w:line="360" w:lineRule="auto"/>
        <w:jc w:val="both"/>
        <w:rPr>
          <w:b/>
          <w:bCs/>
          <w:color w:val="000000" w:themeColor="text1"/>
        </w:rPr>
      </w:pPr>
      <w:r w:rsidRPr="005220C3">
        <w:rPr>
          <w:b/>
          <w:bCs/>
          <w:color w:val="000000" w:themeColor="text1"/>
        </w:rPr>
        <w:t>h5py:</w:t>
      </w:r>
    </w:p>
    <w:p w14:paraId="04F4D307"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The h5py Python module offers an interface for the binary HDF5 data format.  Thanks to p5py, the top can quickly halt the vast amount of numerical data and alter it using the NumPy library. It employs common syntax for Python, NumPy, and dictionary arrays.</w:t>
      </w:r>
    </w:p>
    <w:p w14:paraId="3F505A6E"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5py is a Python library that provides a simple and efficient interface for working with datasets and files in the Hierarchical Data Format 5 (HDF5) format. HDF5 is a versatile data format commonly used for storing and managing large volumes of numerical data.</w:t>
      </w:r>
    </w:p>
    <w:p w14:paraId="08AA1238"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ere are some key features and functionalities of the h5py library:</w:t>
      </w:r>
    </w:p>
    <w:p w14:paraId="7F89A32A" w14:textId="77777777" w:rsidR="00567171" w:rsidRPr="005220C3" w:rsidRDefault="00567171" w:rsidP="00DC45B9">
      <w:pPr>
        <w:pStyle w:val="ListParagraph"/>
        <w:numPr>
          <w:ilvl w:val="1"/>
          <w:numId w:val="28"/>
        </w:numPr>
        <w:spacing w:line="360" w:lineRule="auto"/>
        <w:jc w:val="both"/>
        <w:rPr>
          <w:color w:val="000000" w:themeColor="text1"/>
        </w:rPr>
      </w:pPr>
      <w:r w:rsidRPr="005220C3">
        <w:rPr>
          <w:color w:val="000000" w:themeColor="text1"/>
        </w:rPr>
        <w:t>HDF5 File Access</w:t>
      </w:r>
    </w:p>
    <w:p w14:paraId="5E4584A2" w14:textId="77777777" w:rsidR="00567171" w:rsidRPr="005220C3" w:rsidRDefault="00567171" w:rsidP="00DC45B9">
      <w:pPr>
        <w:pStyle w:val="ListParagraph"/>
        <w:numPr>
          <w:ilvl w:val="1"/>
          <w:numId w:val="28"/>
        </w:numPr>
        <w:spacing w:line="360" w:lineRule="auto"/>
        <w:jc w:val="both"/>
        <w:rPr>
          <w:color w:val="000000" w:themeColor="text1"/>
        </w:rPr>
      </w:pPr>
      <w:r w:rsidRPr="005220C3">
        <w:rPr>
          <w:color w:val="000000" w:themeColor="text1"/>
        </w:rPr>
        <w:t xml:space="preserve">Dataset Handling: </w:t>
      </w:r>
    </w:p>
    <w:p w14:paraId="2BFE16CA" w14:textId="77777777" w:rsidR="00567171" w:rsidRPr="005220C3" w:rsidRDefault="00567171" w:rsidP="00DC45B9">
      <w:pPr>
        <w:pStyle w:val="ListParagraph"/>
        <w:numPr>
          <w:ilvl w:val="1"/>
          <w:numId w:val="28"/>
        </w:numPr>
        <w:spacing w:line="360" w:lineRule="auto"/>
        <w:jc w:val="both"/>
        <w:rPr>
          <w:color w:val="000000" w:themeColor="text1"/>
        </w:rPr>
      </w:pPr>
      <w:r w:rsidRPr="005220C3">
        <w:rPr>
          <w:color w:val="000000" w:themeColor="text1"/>
        </w:rPr>
        <w:t xml:space="preserve">Group Organization: </w:t>
      </w:r>
    </w:p>
    <w:p w14:paraId="4DBD185A" w14:textId="77777777" w:rsidR="00567171" w:rsidRPr="005220C3" w:rsidRDefault="00567171" w:rsidP="00DC45B9">
      <w:pPr>
        <w:pStyle w:val="ListParagraph"/>
        <w:numPr>
          <w:ilvl w:val="1"/>
          <w:numId w:val="28"/>
        </w:numPr>
        <w:spacing w:line="360" w:lineRule="auto"/>
        <w:jc w:val="both"/>
        <w:rPr>
          <w:color w:val="000000" w:themeColor="text1"/>
        </w:rPr>
      </w:pPr>
      <w:r w:rsidRPr="005220C3">
        <w:rPr>
          <w:color w:val="000000" w:themeColor="text1"/>
        </w:rPr>
        <w:t xml:space="preserve">Attributes: </w:t>
      </w:r>
    </w:p>
    <w:p w14:paraId="6A5C0DC8" w14:textId="77777777" w:rsidR="00567171" w:rsidRPr="005220C3" w:rsidRDefault="00567171" w:rsidP="00DC45B9">
      <w:pPr>
        <w:pStyle w:val="ListParagraph"/>
        <w:numPr>
          <w:ilvl w:val="1"/>
          <w:numId w:val="28"/>
        </w:numPr>
        <w:spacing w:line="360" w:lineRule="auto"/>
        <w:jc w:val="both"/>
        <w:rPr>
          <w:color w:val="000000" w:themeColor="text1"/>
        </w:rPr>
      </w:pPr>
      <w:r w:rsidRPr="005220C3">
        <w:rPr>
          <w:color w:val="000000" w:themeColor="text1"/>
        </w:rPr>
        <w:t>Compatibility with NumPy</w:t>
      </w:r>
    </w:p>
    <w:p w14:paraId="6889B0BC" w14:textId="77777777" w:rsidR="00567171" w:rsidRPr="005220C3" w:rsidRDefault="00567171" w:rsidP="00DC45B9">
      <w:pPr>
        <w:pStyle w:val="ListParagraph"/>
        <w:numPr>
          <w:ilvl w:val="1"/>
          <w:numId w:val="28"/>
        </w:numPr>
        <w:spacing w:line="360" w:lineRule="auto"/>
        <w:jc w:val="both"/>
        <w:rPr>
          <w:color w:val="000000" w:themeColor="text1"/>
        </w:rPr>
      </w:pPr>
      <w:r w:rsidRPr="005220C3">
        <w:rPr>
          <w:color w:val="000000" w:themeColor="text1"/>
        </w:rPr>
        <w:t>Performance</w:t>
      </w:r>
    </w:p>
    <w:p w14:paraId="054DF88A"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p>
    <w:p w14:paraId="1B446A40" w14:textId="77777777" w:rsidR="00567171" w:rsidRPr="005220C3" w:rsidRDefault="00567171" w:rsidP="00DC45B9">
      <w:pPr>
        <w:pStyle w:val="ListParagraph"/>
        <w:numPr>
          <w:ilvl w:val="0"/>
          <w:numId w:val="19"/>
        </w:numPr>
        <w:spacing w:line="360" w:lineRule="auto"/>
        <w:jc w:val="both"/>
        <w:rPr>
          <w:b/>
          <w:color w:val="000000" w:themeColor="text1"/>
        </w:rPr>
      </w:pPr>
      <w:r w:rsidRPr="005220C3">
        <w:rPr>
          <w:b/>
          <w:color w:val="000000" w:themeColor="text1"/>
        </w:rPr>
        <w:t xml:space="preserve">Tensor flow </w:t>
      </w:r>
      <w:r w:rsidRPr="005220C3">
        <w:rPr>
          <w:b/>
          <w:color w:val="000000" w:themeColor="text1"/>
        </w:rPr>
        <w:tab/>
      </w:r>
    </w:p>
    <w:p w14:paraId="2AACE1DB" w14:textId="77777777" w:rsidR="00567171" w:rsidRPr="005220C3" w:rsidRDefault="00567171" w:rsidP="00567171">
      <w:pPr>
        <w:spacing w:line="360" w:lineRule="auto"/>
        <w:ind w:firstLine="360"/>
        <w:jc w:val="both"/>
        <w:rPr>
          <w:rFonts w:ascii="Times New Roman" w:hAnsi="Times New Roman" w:cs="Times New Roman"/>
          <w:b/>
          <w:color w:val="000000" w:themeColor="text1"/>
          <w:sz w:val="24"/>
          <w:szCs w:val="24"/>
        </w:rPr>
      </w:pPr>
      <w:r w:rsidRPr="005220C3">
        <w:rPr>
          <w:rFonts w:ascii="Times New Roman" w:hAnsi="Times New Roman" w:cs="Times New Roman"/>
          <w:color w:val="000000" w:themeColor="text1"/>
          <w:sz w:val="24"/>
          <w:szCs w:val="24"/>
          <w:shd w:val="clear" w:color="auto" w:fill="FFFFFF"/>
        </w:rPr>
        <w:lastRenderedPageBreak/>
        <w:t>TensorFlow is </w:t>
      </w:r>
      <w:r w:rsidRPr="005220C3">
        <w:rPr>
          <w:rFonts w:ascii="Times New Roman" w:hAnsi="Times New Roman" w:cs="Times New Roman"/>
          <w:color w:val="000000" w:themeColor="text1"/>
          <w:sz w:val="24"/>
          <w:szCs w:val="24"/>
        </w:rPr>
        <w:t>a Python library for fast numerical computing created and released by Google</w:t>
      </w:r>
      <w:r w:rsidRPr="005220C3">
        <w:rPr>
          <w:rFonts w:ascii="Times New Roman" w:hAnsi="Times New Roman" w:cs="Times New Roman"/>
          <w:color w:val="000000" w:themeColor="text1"/>
          <w:sz w:val="24"/>
          <w:szCs w:val="24"/>
          <w:shd w:val="clear" w:color="auto" w:fill="FFFFFF"/>
        </w:rPr>
        <w:t>. It is a foundation library that can be used to create Deep Learning models directly or by using wrapper libraries that simplify the process built on top of TensorFlow. TensorFlow is an end-to-end open source platform for </w:t>
      </w:r>
      <w:r w:rsidRPr="005220C3">
        <w:rPr>
          <w:rFonts w:ascii="Times New Roman" w:hAnsi="Times New Roman" w:cs="Times New Roman"/>
          <w:color w:val="000000" w:themeColor="text1"/>
          <w:sz w:val="24"/>
          <w:szCs w:val="24"/>
        </w:rPr>
        <w:t>machine learning</w:t>
      </w:r>
      <w:r w:rsidRPr="005220C3">
        <w:rPr>
          <w:rFonts w:ascii="Times New Roman" w:hAnsi="Times New Roman" w:cs="Times New Roman"/>
          <w:color w:val="000000" w:themeColor="text1"/>
          <w:sz w:val="24"/>
          <w:szCs w:val="24"/>
          <w:shd w:val="clear" w:color="auto" w:fill="FFFFFF"/>
        </w:rPr>
        <w:t>. TensorFlow is a rich system for managing all aspects of a machine learning system; however, this class focuses on using a particular TensorFlow API to develop and train machine learning models.</w:t>
      </w:r>
    </w:p>
    <w:p w14:paraId="456168C6"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TensorFlow is a popular open-source library for machine learning and deep learning. It provides a comprehensive set of tools, APIs, and computational resources for building and training various types of machine learning models, especially neural networks.</w:t>
      </w:r>
    </w:p>
    <w:p w14:paraId="44FD4214"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ere are some key features and functionalities of TensorFlow:</w:t>
      </w:r>
    </w:p>
    <w:p w14:paraId="42DCE46A" w14:textId="77777777" w:rsidR="00567171" w:rsidRPr="005220C3" w:rsidRDefault="00567171" w:rsidP="00DC45B9">
      <w:pPr>
        <w:pStyle w:val="ListParagraph"/>
        <w:numPr>
          <w:ilvl w:val="0"/>
          <w:numId w:val="29"/>
        </w:numPr>
        <w:spacing w:line="360" w:lineRule="auto"/>
        <w:jc w:val="both"/>
        <w:rPr>
          <w:color w:val="000000" w:themeColor="text1"/>
        </w:rPr>
      </w:pPr>
      <w:r w:rsidRPr="005220C3">
        <w:rPr>
          <w:color w:val="000000" w:themeColor="text1"/>
        </w:rPr>
        <w:t xml:space="preserve">Neural Network Framework: </w:t>
      </w:r>
    </w:p>
    <w:p w14:paraId="2F33869C" w14:textId="77777777" w:rsidR="00567171" w:rsidRPr="005220C3" w:rsidRDefault="00567171" w:rsidP="00DC45B9">
      <w:pPr>
        <w:pStyle w:val="ListParagraph"/>
        <w:numPr>
          <w:ilvl w:val="0"/>
          <w:numId w:val="29"/>
        </w:numPr>
        <w:spacing w:line="360" w:lineRule="auto"/>
        <w:jc w:val="both"/>
        <w:rPr>
          <w:color w:val="000000" w:themeColor="text1"/>
        </w:rPr>
      </w:pPr>
      <w:r w:rsidRPr="005220C3">
        <w:rPr>
          <w:color w:val="000000" w:themeColor="text1"/>
        </w:rPr>
        <w:t>Computational Graphs</w:t>
      </w:r>
    </w:p>
    <w:p w14:paraId="66BFC8D0" w14:textId="77777777" w:rsidR="00567171" w:rsidRPr="005220C3" w:rsidRDefault="00567171" w:rsidP="00DC45B9">
      <w:pPr>
        <w:pStyle w:val="ListParagraph"/>
        <w:numPr>
          <w:ilvl w:val="0"/>
          <w:numId w:val="29"/>
        </w:numPr>
        <w:spacing w:line="360" w:lineRule="auto"/>
        <w:jc w:val="both"/>
        <w:rPr>
          <w:color w:val="000000" w:themeColor="text1"/>
        </w:rPr>
      </w:pPr>
      <w:r w:rsidRPr="005220C3">
        <w:rPr>
          <w:color w:val="000000" w:themeColor="text1"/>
        </w:rPr>
        <w:t>Automatic Differentiation</w:t>
      </w:r>
    </w:p>
    <w:p w14:paraId="6687D1F7" w14:textId="77777777" w:rsidR="00567171" w:rsidRPr="005220C3" w:rsidRDefault="00567171" w:rsidP="00DC45B9">
      <w:pPr>
        <w:pStyle w:val="ListParagraph"/>
        <w:numPr>
          <w:ilvl w:val="0"/>
          <w:numId w:val="29"/>
        </w:numPr>
        <w:spacing w:line="360" w:lineRule="auto"/>
        <w:jc w:val="both"/>
        <w:rPr>
          <w:color w:val="000000" w:themeColor="text1"/>
        </w:rPr>
      </w:pPr>
      <w:r w:rsidRPr="005220C3">
        <w:rPr>
          <w:color w:val="000000" w:themeColor="text1"/>
        </w:rPr>
        <w:t>GPU and TPU Support</w:t>
      </w:r>
    </w:p>
    <w:p w14:paraId="038EDAFC" w14:textId="77777777" w:rsidR="00567171" w:rsidRPr="005220C3" w:rsidRDefault="00567171" w:rsidP="00DC45B9">
      <w:pPr>
        <w:pStyle w:val="ListParagraph"/>
        <w:numPr>
          <w:ilvl w:val="0"/>
          <w:numId w:val="29"/>
        </w:numPr>
        <w:spacing w:line="360" w:lineRule="auto"/>
        <w:jc w:val="both"/>
        <w:rPr>
          <w:color w:val="000000" w:themeColor="text1"/>
        </w:rPr>
      </w:pPr>
      <w:r w:rsidRPr="005220C3">
        <w:rPr>
          <w:color w:val="000000" w:themeColor="text1"/>
        </w:rPr>
        <w:t>Distributed Computing</w:t>
      </w:r>
    </w:p>
    <w:p w14:paraId="1A739864" w14:textId="77777777" w:rsidR="00567171" w:rsidRPr="005220C3" w:rsidRDefault="00567171" w:rsidP="00DC45B9">
      <w:pPr>
        <w:pStyle w:val="ListParagraph"/>
        <w:numPr>
          <w:ilvl w:val="0"/>
          <w:numId w:val="29"/>
        </w:numPr>
        <w:spacing w:line="360" w:lineRule="auto"/>
        <w:jc w:val="both"/>
        <w:rPr>
          <w:color w:val="000000" w:themeColor="text1"/>
        </w:rPr>
      </w:pPr>
      <w:r w:rsidRPr="005220C3">
        <w:rPr>
          <w:color w:val="000000" w:themeColor="text1"/>
        </w:rPr>
        <w:t>Deployment Capabilities</w:t>
      </w:r>
    </w:p>
    <w:p w14:paraId="5FA9F98F" w14:textId="77777777" w:rsidR="00567171" w:rsidRPr="005220C3" w:rsidRDefault="00567171" w:rsidP="00567171">
      <w:pPr>
        <w:spacing w:line="360" w:lineRule="auto"/>
        <w:jc w:val="both"/>
        <w:rPr>
          <w:rFonts w:ascii="Times New Roman" w:hAnsi="Times New Roman" w:cs="Times New Roman"/>
          <w:b/>
          <w:color w:val="000000" w:themeColor="text1"/>
          <w:sz w:val="24"/>
          <w:szCs w:val="24"/>
        </w:rPr>
      </w:pPr>
    </w:p>
    <w:p w14:paraId="16D7DCDC" w14:textId="77777777" w:rsidR="00567171" w:rsidRPr="005220C3" w:rsidRDefault="00567171" w:rsidP="00DC45B9">
      <w:pPr>
        <w:pStyle w:val="ListParagraph"/>
        <w:numPr>
          <w:ilvl w:val="0"/>
          <w:numId w:val="19"/>
        </w:numPr>
        <w:spacing w:line="360" w:lineRule="auto"/>
        <w:jc w:val="both"/>
        <w:rPr>
          <w:b/>
          <w:color w:val="000000" w:themeColor="text1"/>
        </w:rPr>
      </w:pPr>
      <w:proofErr w:type="spellStart"/>
      <w:r w:rsidRPr="005220C3">
        <w:rPr>
          <w:b/>
          <w:color w:val="000000" w:themeColor="text1"/>
        </w:rPr>
        <w:t>Tkinter</w:t>
      </w:r>
      <w:proofErr w:type="spellEnd"/>
      <w:r w:rsidRPr="005220C3">
        <w:rPr>
          <w:b/>
          <w:color w:val="000000" w:themeColor="text1"/>
        </w:rPr>
        <w:t xml:space="preserve"> </w:t>
      </w:r>
    </w:p>
    <w:p w14:paraId="7240ABB3" w14:textId="77777777" w:rsidR="00567171" w:rsidRPr="005220C3" w:rsidRDefault="00567171" w:rsidP="00567171">
      <w:pPr>
        <w:spacing w:line="360" w:lineRule="auto"/>
        <w:ind w:left="360" w:firstLine="360"/>
        <w:jc w:val="both"/>
        <w:rPr>
          <w:rFonts w:ascii="Times New Roman" w:hAnsi="Times New Roman" w:cs="Times New Roman"/>
          <w:color w:val="000000" w:themeColor="text1"/>
          <w:sz w:val="24"/>
          <w:szCs w:val="24"/>
        </w:rPr>
      </w:pP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 xml:space="preserve"> is an acronym for "Tk interface". Tk was developed as a GUI extension for the </w:t>
      </w:r>
      <w:proofErr w:type="spellStart"/>
      <w:r w:rsidRPr="005220C3">
        <w:rPr>
          <w:rFonts w:ascii="Times New Roman" w:hAnsi="Times New Roman" w:cs="Times New Roman"/>
          <w:color w:val="000000" w:themeColor="text1"/>
          <w:sz w:val="24"/>
          <w:szCs w:val="24"/>
        </w:rPr>
        <w:t>Tcl</w:t>
      </w:r>
      <w:proofErr w:type="spellEnd"/>
      <w:r w:rsidRPr="005220C3">
        <w:rPr>
          <w:rFonts w:ascii="Times New Roman" w:hAnsi="Times New Roman" w:cs="Times New Roman"/>
          <w:color w:val="000000" w:themeColor="text1"/>
          <w:sz w:val="24"/>
          <w:szCs w:val="24"/>
        </w:rPr>
        <w:t xml:space="preserve"> scripting language by John Ousterhout. The first release was in 1991. </w:t>
      </w: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 xml:space="preserve"> is the de facto way in Python to create Graphical User interfaces (GUIs) and is included in all standard Python Distributions. In fact, it's the only framework built into the Python standard library. </w:t>
      </w:r>
    </w:p>
    <w:p w14:paraId="3607F2AE" w14:textId="77777777" w:rsidR="00567171" w:rsidRPr="005220C3" w:rsidRDefault="00567171" w:rsidP="00567171">
      <w:pPr>
        <w:spacing w:line="360" w:lineRule="auto"/>
        <w:ind w:left="360" w:firstLine="360"/>
        <w:jc w:val="both"/>
        <w:rPr>
          <w:rFonts w:ascii="Times New Roman" w:hAnsi="Times New Roman" w:cs="Times New Roman"/>
          <w:color w:val="000000" w:themeColor="text1"/>
          <w:sz w:val="24"/>
          <w:szCs w:val="24"/>
        </w:rPr>
      </w:pP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 xml:space="preserve"> is a standard Python library used for creating graphical user interfaces (GUIs). It provides a set of modules and classes that allow you to develop interactive and visually appealing desktop applications.</w:t>
      </w:r>
    </w:p>
    <w:p w14:paraId="69F5D267" w14:textId="77777777" w:rsidR="00567171" w:rsidRPr="005220C3" w:rsidRDefault="00567171" w:rsidP="00567171">
      <w:pPr>
        <w:spacing w:line="360" w:lineRule="auto"/>
        <w:ind w:firstLine="360"/>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 xml:space="preserve">Here are some key features and functionalities of </w:t>
      </w:r>
      <w:proofErr w:type="spellStart"/>
      <w:r w:rsidRPr="005220C3">
        <w:rPr>
          <w:rFonts w:ascii="Times New Roman" w:hAnsi="Times New Roman" w:cs="Times New Roman"/>
          <w:color w:val="000000" w:themeColor="text1"/>
          <w:sz w:val="24"/>
          <w:szCs w:val="24"/>
        </w:rPr>
        <w:t>Tkinter</w:t>
      </w:r>
      <w:proofErr w:type="spellEnd"/>
      <w:r w:rsidRPr="005220C3">
        <w:rPr>
          <w:rFonts w:ascii="Times New Roman" w:hAnsi="Times New Roman" w:cs="Times New Roman"/>
          <w:color w:val="000000" w:themeColor="text1"/>
          <w:sz w:val="24"/>
          <w:szCs w:val="24"/>
        </w:rPr>
        <w:t>:</w:t>
      </w:r>
    </w:p>
    <w:p w14:paraId="1695A76A" w14:textId="77777777" w:rsidR="00567171" w:rsidRPr="005220C3" w:rsidRDefault="00567171" w:rsidP="00DC45B9">
      <w:pPr>
        <w:pStyle w:val="ListParagraph"/>
        <w:numPr>
          <w:ilvl w:val="0"/>
          <w:numId w:val="30"/>
        </w:numPr>
        <w:spacing w:line="360" w:lineRule="auto"/>
        <w:jc w:val="both"/>
        <w:rPr>
          <w:color w:val="000000" w:themeColor="text1"/>
        </w:rPr>
      </w:pPr>
      <w:r w:rsidRPr="005220C3">
        <w:rPr>
          <w:color w:val="000000" w:themeColor="text1"/>
        </w:rPr>
        <w:t>Cross-Platform Compatibility</w:t>
      </w:r>
    </w:p>
    <w:p w14:paraId="064459DD" w14:textId="77777777" w:rsidR="00567171" w:rsidRPr="005220C3" w:rsidRDefault="00567171" w:rsidP="00DC45B9">
      <w:pPr>
        <w:pStyle w:val="ListParagraph"/>
        <w:numPr>
          <w:ilvl w:val="0"/>
          <w:numId w:val="30"/>
        </w:numPr>
        <w:spacing w:line="360" w:lineRule="auto"/>
        <w:jc w:val="both"/>
        <w:rPr>
          <w:color w:val="000000" w:themeColor="text1"/>
        </w:rPr>
      </w:pPr>
      <w:r w:rsidRPr="005220C3">
        <w:rPr>
          <w:color w:val="000000" w:themeColor="text1"/>
        </w:rPr>
        <w:t>Simple and Easy-to-Use</w:t>
      </w:r>
    </w:p>
    <w:p w14:paraId="07382A49" w14:textId="77777777" w:rsidR="00567171" w:rsidRPr="005220C3" w:rsidRDefault="00567171" w:rsidP="00DC45B9">
      <w:pPr>
        <w:pStyle w:val="ListParagraph"/>
        <w:numPr>
          <w:ilvl w:val="0"/>
          <w:numId w:val="30"/>
        </w:numPr>
        <w:spacing w:line="360" w:lineRule="auto"/>
        <w:jc w:val="both"/>
        <w:rPr>
          <w:color w:val="000000" w:themeColor="text1"/>
        </w:rPr>
      </w:pPr>
      <w:r w:rsidRPr="005220C3">
        <w:rPr>
          <w:color w:val="000000" w:themeColor="text1"/>
        </w:rPr>
        <w:t>Widgets and Layout Management</w:t>
      </w:r>
    </w:p>
    <w:p w14:paraId="10BAF270" w14:textId="77777777" w:rsidR="00567171" w:rsidRPr="005220C3" w:rsidRDefault="00567171" w:rsidP="00DC45B9">
      <w:pPr>
        <w:pStyle w:val="ListParagraph"/>
        <w:numPr>
          <w:ilvl w:val="0"/>
          <w:numId w:val="30"/>
        </w:numPr>
        <w:spacing w:line="360" w:lineRule="auto"/>
        <w:jc w:val="both"/>
        <w:rPr>
          <w:color w:val="000000" w:themeColor="text1"/>
        </w:rPr>
      </w:pPr>
      <w:r w:rsidRPr="005220C3">
        <w:rPr>
          <w:color w:val="000000" w:themeColor="text1"/>
        </w:rPr>
        <w:lastRenderedPageBreak/>
        <w:t>Event-Driven Programming</w:t>
      </w:r>
    </w:p>
    <w:p w14:paraId="6EF363D7" w14:textId="77777777" w:rsidR="00567171" w:rsidRPr="005220C3" w:rsidRDefault="00567171" w:rsidP="00DC45B9">
      <w:pPr>
        <w:pStyle w:val="ListParagraph"/>
        <w:numPr>
          <w:ilvl w:val="0"/>
          <w:numId w:val="30"/>
        </w:numPr>
        <w:spacing w:line="360" w:lineRule="auto"/>
        <w:jc w:val="both"/>
        <w:rPr>
          <w:color w:val="000000" w:themeColor="text1"/>
        </w:rPr>
      </w:pPr>
      <w:r w:rsidRPr="005220C3">
        <w:rPr>
          <w:color w:val="000000" w:themeColor="text1"/>
        </w:rPr>
        <w:t>Customization and Styling</w:t>
      </w:r>
    </w:p>
    <w:p w14:paraId="0A4A0EF1" w14:textId="77777777" w:rsidR="00567171" w:rsidRPr="005220C3" w:rsidRDefault="00567171" w:rsidP="00DC45B9">
      <w:pPr>
        <w:pStyle w:val="ListParagraph"/>
        <w:numPr>
          <w:ilvl w:val="0"/>
          <w:numId w:val="30"/>
        </w:numPr>
        <w:spacing w:line="360" w:lineRule="auto"/>
        <w:jc w:val="both"/>
        <w:rPr>
          <w:color w:val="000000" w:themeColor="text1"/>
        </w:rPr>
      </w:pPr>
      <w:r w:rsidRPr="005220C3">
        <w:rPr>
          <w:color w:val="000000" w:themeColor="text1"/>
        </w:rPr>
        <w:t>Integration with Other Libraries</w:t>
      </w:r>
    </w:p>
    <w:p w14:paraId="562BF350" w14:textId="77777777" w:rsidR="00567171" w:rsidRPr="005220C3" w:rsidRDefault="00567171" w:rsidP="00567171">
      <w:pPr>
        <w:spacing w:line="360" w:lineRule="auto"/>
        <w:jc w:val="both"/>
        <w:rPr>
          <w:rFonts w:ascii="Times New Roman" w:hAnsi="Times New Roman" w:cs="Times New Roman"/>
          <w:b/>
          <w:color w:val="000000" w:themeColor="text1"/>
          <w:sz w:val="24"/>
          <w:szCs w:val="24"/>
        </w:rPr>
      </w:pPr>
    </w:p>
    <w:p w14:paraId="6F223401" w14:textId="77777777" w:rsidR="00567171" w:rsidRPr="005220C3" w:rsidRDefault="00567171" w:rsidP="00DC45B9">
      <w:pPr>
        <w:pStyle w:val="ListParagraph"/>
        <w:numPr>
          <w:ilvl w:val="0"/>
          <w:numId w:val="19"/>
        </w:numPr>
        <w:spacing w:line="360" w:lineRule="auto"/>
        <w:jc w:val="both"/>
        <w:rPr>
          <w:b/>
          <w:color w:val="000000" w:themeColor="text1"/>
        </w:rPr>
      </w:pPr>
      <w:r w:rsidRPr="005220C3">
        <w:rPr>
          <w:b/>
          <w:color w:val="000000" w:themeColor="text1"/>
        </w:rPr>
        <w:t>NLTK</w:t>
      </w:r>
    </w:p>
    <w:p w14:paraId="0E31F271" w14:textId="77777777" w:rsidR="00567171" w:rsidRPr="005220C3" w:rsidRDefault="00567171" w:rsidP="00567171">
      <w:pPr>
        <w:spacing w:line="360" w:lineRule="auto"/>
        <w:jc w:val="both"/>
        <w:rPr>
          <w:rFonts w:ascii="Times New Roman" w:hAnsi="Times New Roman" w:cs="Times New Roman"/>
          <w:color w:val="000000" w:themeColor="text1"/>
          <w:sz w:val="24"/>
          <w:szCs w:val="24"/>
          <w:shd w:val="clear" w:color="auto" w:fill="FFFFFF"/>
        </w:rPr>
      </w:pPr>
      <w:r w:rsidRPr="005220C3">
        <w:rPr>
          <w:rFonts w:ascii="Times New Roman" w:hAnsi="Times New Roman" w:cs="Times New Roman"/>
          <w:color w:val="000000" w:themeColor="text1"/>
          <w:sz w:val="24"/>
          <w:szCs w:val="24"/>
          <w:shd w:val="clear" w:color="auto" w:fill="FFFFFF"/>
        </w:rPr>
        <w:t>NLTK is </w:t>
      </w:r>
      <w:r w:rsidRPr="005220C3">
        <w:rPr>
          <w:rFonts w:ascii="Times New Roman" w:hAnsi="Times New Roman" w:cs="Times New Roman"/>
          <w:color w:val="000000" w:themeColor="text1"/>
          <w:sz w:val="24"/>
          <w:szCs w:val="24"/>
        </w:rPr>
        <w:t>a toolkit build for working with NLP in Python</w:t>
      </w:r>
      <w:r w:rsidRPr="005220C3">
        <w:rPr>
          <w:rFonts w:ascii="Times New Roman" w:hAnsi="Times New Roman" w:cs="Times New Roman"/>
          <w:color w:val="000000" w:themeColor="text1"/>
          <w:sz w:val="24"/>
          <w:szCs w:val="24"/>
          <w:shd w:val="clear" w:color="auto" w:fill="FFFFFF"/>
        </w:rPr>
        <w:t>. It provides us various text processing libraries with a lot of test datasets. A variety of tasks can be performed using NLTK such as tokenizing, parse tree visualization, etc NLTK (Natural Language Toolkit) is the go-to API for NLP (Natural Language Processing) with Python. </w:t>
      </w:r>
      <w:r w:rsidRPr="005220C3">
        <w:rPr>
          <w:rFonts w:ascii="Times New Roman" w:hAnsi="Times New Roman" w:cs="Times New Roman"/>
          <w:color w:val="000000" w:themeColor="text1"/>
          <w:sz w:val="24"/>
          <w:szCs w:val="24"/>
        </w:rPr>
        <w:t>It is a really powerful tool to pre-process text data for further analysis like with ML models for instance</w:t>
      </w:r>
      <w:r w:rsidRPr="005220C3">
        <w:rPr>
          <w:rFonts w:ascii="Times New Roman" w:hAnsi="Times New Roman" w:cs="Times New Roman"/>
          <w:color w:val="000000" w:themeColor="text1"/>
          <w:sz w:val="24"/>
          <w:szCs w:val="24"/>
          <w:shd w:val="clear" w:color="auto" w:fill="FFFFFF"/>
        </w:rPr>
        <w:t>. It helps convert text into numbers, which the model can then easily work with.</w:t>
      </w:r>
    </w:p>
    <w:p w14:paraId="2D2E9811"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NLTK (Natural Language Toolkit) is a Python library widely used for working with human language data and implementing natural language processing (NLP) tasks. It provides a set of tools, corpora, and resources for tasks such as tokenization, stemming, tagging, parsing, sentiment analysis, and more.</w:t>
      </w:r>
    </w:p>
    <w:p w14:paraId="6F8C94CC" w14:textId="77777777" w:rsidR="00567171" w:rsidRPr="005220C3" w:rsidRDefault="00567171" w:rsidP="00567171">
      <w:pPr>
        <w:spacing w:line="360" w:lineRule="auto"/>
        <w:ind w:left="720"/>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t>Here are some key features and functionalities of NLTK:</w:t>
      </w:r>
    </w:p>
    <w:p w14:paraId="7F354107" w14:textId="77777777" w:rsidR="00567171" w:rsidRPr="005220C3" w:rsidRDefault="00567171" w:rsidP="00DC45B9">
      <w:pPr>
        <w:pStyle w:val="ListParagraph"/>
        <w:numPr>
          <w:ilvl w:val="0"/>
          <w:numId w:val="31"/>
        </w:numPr>
        <w:spacing w:line="360" w:lineRule="auto"/>
        <w:jc w:val="both"/>
        <w:rPr>
          <w:color w:val="000000" w:themeColor="text1"/>
        </w:rPr>
      </w:pPr>
      <w:r w:rsidRPr="005220C3">
        <w:rPr>
          <w:color w:val="000000" w:themeColor="text1"/>
        </w:rPr>
        <w:t>Text Processing</w:t>
      </w:r>
    </w:p>
    <w:p w14:paraId="390CB18A" w14:textId="77777777" w:rsidR="00567171" w:rsidRPr="005220C3" w:rsidRDefault="00567171" w:rsidP="00DC45B9">
      <w:pPr>
        <w:pStyle w:val="ListParagraph"/>
        <w:numPr>
          <w:ilvl w:val="0"/>
          <w:numId w:val="31"/>
        </w:numPr>
        <w:spacing w:line="360" w:lineRule="auto"/>
        <w:jc w:val="both"/>
        <w:rPr>
          <w:color w:val="000000" w:themeColor="text1"/>
        </w:rPr>
      </w:pPr>
      <w:r w:rsidRPr="005220C3">
        <w:rPr>
          <w:color w:val="000000" w:themeColor="text1"/>
        </w:rPr>
        <w:t>Part-of-Speech Tagging</w:t>
      </w:r>
    </w:p>
    <w:p w14:paraId="3703C8AF" w14:textId="77777777" w:rsidR="00567171" w:rsidRPr="005220C3" w:rsidRDefault="00567171" w:rsidP="00DC45B9">
      <w:pPr>
        <w:pStyle w:val="ListParagraph"/>
        <w:numPr>
          <w:ilvl w:val="0"/>
          <w:numId w:val="31"/>
        </w:numPr>
        <w:spacing w:line="360" w:lineRule="auto"/>
        <w:jc w:val="both"/>
        <w:rPr>
          <w:color w:val="000000" w:themeColor="text1"/>
        </w:rPr>
      </w:pPr>
      <w:r w:rsidRPr="005220C3">
        <w:rPr>
          <w:color w:val="000000" w:themeColor="text1"/>
        </w:rPr>
        <w:t>Named Entity Recognition</w:t>
      </w:r>
    </w:p>
    <w:p w14:paraId="2736BB57" w14:textId="77777777" w:rsidR="00567171" w:rsidRPr="005220C3" w:rsidRDefault="00567171" w:rsidP="00DC45B9">
      <w:pPr>
        <w:pStyle w:val="ListParagraph"/>
        <w:numPr>
          <w:ilvl w:val="0"/>
          <w:numId w:val="31"/>
        </w:numPr>
        <w:spacing w:line="360" w:lineRule="auto"/>
        <w:jc w:val="both"/>
        <w:rPr>
          <w:color w:val="000000" w:themeColor="text1"/>
        </w:rPr>
      </w:pPr>
      <w:r w:rsidRPr="005220C3">
        <w:rPr>
          <w:color w:val="000000" w:themeColor="text1"/>
        </w:rPr>
        <w:t>Chunking and Parsing</w:t>
      </w:r>
    </w:p>
    <w:p w14:paraId="79BDC34E" w14:textId="77777777" w:rsidR="00567171" w:rsidRPr="005220C3" w:rsidRDefault="00567171" w:rsidP="00DC45B9">
      <w:pPr>
        <w:pStyle w:val="ListParagraph"/>
        <w:numPr>
          <w:ilvl w:val="0"/>
          <w:numId w:val="31"/>
        </w:numPr>
        <w:spacing w:line="360" w:lineRule="auto"/>
        <w:jc w:val="both"/>
        <w:rPr>
          <w:color w:val="000000" w:themeColor="text1"/>
        </w:rPr>
      </w:pPr>
      <w:r w:rsidRPr="005220C3">
        <w:rPr>
          <w:color w:val="000000" w:themeColor="text1"/>
        </w:rPr>
        <w:t xml:space="preserve">Sentiment Analysis: </w:t>
      </w:r>
    </w:p>
    <w:p w14:paraId="7FFA8B35" w14:textId="77777777" w:rsidR="00567171" w:rsidRPr="005220C3" w:rsidRDefault="00567171" w:rsidP="00DC45B9">
      <w:pPr>
        <w:pStyle w:val="ListParagraph"/>
        <w:numPr>
          <w:ilvl w:val="0"/>
          <w:numId w:val="31"/>
        </w:numPr>
        <w:spacing w:line="360" w:lineRule="auto"/>
        <w:jc w:val="both"/>
        <w:rPr>
          <w:color w:val="000000" w:themeColor="text1"/>
        </w:rPr>
      </w:pPr>
      <w:r w:rsidRPr="005220C3">
        <w:rPr>
          <w:color w:val="000000" w:themeColor="text1"/>
        </w:rPr>
        <w:t xml:space="preserve">WordNet Integration: </w:t>
      </w:r>
    </w:p>
    <w:p w14:paraId="49BB6478" w14:textId="77777777" w:rsidR="00567171" w:rsidRPr="005220C3" w:rsidRDefault="00567171" w:rsidP="00567171">
      <w:pPr>
        <w:pStyle w:val="ListParagraph"/>
        <w:rPr>
          <w:b/>
          <w:color w:val="000000" w:themeColor="text1"/>
        </w:rPr>
      </w:pPr>
    </w:p>
    <w:p w14:paraId="350A1EF2" w14:textId="77777777" w:rsidR="00567171" w:rsidRPr="005220C3" w:rsidRDefault="00567171" w:rsidP="00DC45B9">
      <w:pPr>
        <w:pStyle w:val="ListParagraph"/>
        <w:numPr>
          <w:ilvl w:val="0"/>
          <w:numId w:val="19"/>
        </w:numPr>
        <w:spacing w:line="360" w:lineRule="auto"/>
        <w:jc w:val="both"/>
        <w:rPr>
          <w:b/>
          <w:color w:val="000000" w:themeColor="text1"/>
        </w:rPr>
      </w:pPr>
      <w:r w:rsidRPr="005220C3">
        <w:rPr>
          <w:b/>
          <w:color w:val="000000" w:themeColor="text1"/>
        </w:rPr>
        <w:t>Scipy</w:t>
      </w:r>
    </w:p>
    <w:p w14:paraId="6051EB1A" w14:textId="77777777" w:rsidR="00567171" w:rsidRPr="005220C3" w:rsidRDefault="00567171" w:rsidP="00567171">
      <w:pPr>
        <w:spacing w:line="360" w:lineRule="auto"/>
        <w:ind w:firstLine="360"/>
        <w:jc w:val="both"/>
        <w:rPr>
          <w:rFonts w:ascii="Times New Roman" w:hAnsi="Times New Roman" w:cs="Times New Roman"/>
          <w:color w:val="000000" w:themeColor="text1"/>
          <w:sz w:val="24"/>
          <w:szCs w:val="24"/>
          <w:shd w:val="clear" w:color="auto" w:fill="F7F7F8"/>
        </w:rPr>
      </w:pPr>
      <w:r w:rsidRPr="005220C3">
        <w:rPr>
          <w:rFonts w:ascii="Times New Roman" w:hAnsi="Times New Roman" w:cs="Times New Roman"/>
          <w:color w:val="000000" w:themeColor="text1"/>
          <w:sz w:val="24"/>
          <w:szCs w:val="24"/>
          <w:shd w:val="clear" w:color="auto" w:fill="FFFFFF"/>
        </w:rPr>
        <w:t>SciPy is a collection of mathematical algorithms and convenience functions built on the NumPy extension of Python. It </w:t>
      </w:r>
      <w:r w:rsidRPr="005220C3">
        <w:rPr>
          <w:rFonts w:ascii="Times New Roman" w:hAnsi="Times New Roman" w:cs="Times New Roman"/>
          <w:color w:val="000000" w:themeColor="text1"/>
          <w:sz w:val="24"/>
          <w:szCs w:val="24"/>
        </w:rPr>
        <w:t>adds significant power to the interactive Python session by providing the user with high-level commands and classes for manipulating and visualizing data</w:t>
      </w:r>
      <w:r w:rsidRPr="005220C3">
        <w:rPr>
          <w:rFonts w:ascii="Times New Roman" w:hAnsi="Times New Roman" w:cs="Times New Roman"/>
          <w:color w:val="000000" w:themeColor="text1"/>
          <w:sz w:val="24"/>
          <w:szCs w:val="24"/>
          <w:shd w:val="clear" w:color="auto" w:fill="FFFFFF"/>
        </w:rPr>
        <w:t>.</w:t>
      </w:r>
      <w:r w:rsidRPr="005220C3">
        <w:rPr>
          <w:rFonts w:ascii="Times New Roman" w:hAnsi="Times New Roman" w:cs="Times New Roman"/>
          <w:color w:val="000000" w:themeColor="text1"/>
          <w:sz w:val="24"/>
          <w:szCs w:val="24"/>
          <w:shd w:val="clear" w:color="auto" w:fill="F7F7F8"/>
        </w:rPr>
        <w:t xml:space="preserve"> </w:t>
      </w:r>
    </w:p>
    <w:p w14:paraId="41B51F55" w14:textId="77777777" w:rsidR="00567171" w:rsidRPr="005220C3" w:rsidRDefault="00567171" w:rsidP="00567171">
      <w:pPr>
        <w:spacing w:line="360" w:lineRule="auto"/>
        <w:ind w:firstLine="360"/>
        <w:jc w:val="both"/>
        <w:rPr>
          <w:rFonts w:ascii="Times New Roman" w:hAnsi="Times New Roman" w:cs="Times New Roman"/>
          <w:color w:val="000000" w:themeColor="text1"/>
          <w:sz w:val="24"/>
          <w:szCs w:val="24"/>
          <w:shd w:val="clear" w:color="auto" w:fill="F7F7F8"/>
        </w:rPr>
      </w:pPr>
      <w:r w:rsidRPr="005220C3">
        <w:rPr>
          <w:rFonts w:ascii="Times New Roman" w:hAnsi="Times New Roman" w:cs="Times New Roman"/>
          <w:color w:val="000000" w:themeColor="text1"/>
          <w:sz w:val="24"/>
          <w:szCs w:val="24"/>
          <w:shd w:val="clear" w:color="auto" w:fill="F7F7F8"/>
        </w:rPr>
        <w:t>SciPy is a powerful scientific computing library for Python that provides a wide range of mathematical algorithms and functions. It builds upon NumPy, another fundamental library for numerical computing, and extends its capabilities by adding additional tools for scientific and technical computing tasks.</w:t>
      </w:r>
    </w:p>
    <w:p w14:paraId="5C7FE661" w14:textId="77777777" w:rsidR="00567171" w:rsidRPr="005220C3" w:rsidRDefault="00567171" w:rsidP="00567171">
      <w:pPr>
        <w:spacing w:line="360" w:lineRule="auto"/>
        <w:jc w:val="both"/>
        <w:rPr>
          <w:rFonts w:ascii="Times New Roman" w:hAnsi="Times New Roman" w:cs="Times New Roman"/>
          <w:color w:val="000000" w:themeColor="text1"/>
          <w:sz w:val="24"/>
          <w:szCs w:val="24"/>
        </w:rPr>
      </w:pPr>
      <w:r w:rsidRPr="005220C3">
        <w:rPr>
          <w:rFonts w:ascii="Times New Roman" w:hAnsi="Times New Roman" w:cs="Times New Roman"/>
          <w:color w:val="000000" w:themeColor="text1"/>
          <w:sz w:val="24"/>
          <w:szCs w:val="24"/>
        </w:rPr>
        <w:lastRenderedPageBreak/>
        <w:t>Here are some key features and functionalities of SciPy:</w:t>
      </w:r>
    </w:p>
    <w:p w14:paraId="31B603A9" w14:textId="77777777" w:rsidR="00567171" w:rsidRPr="005220C3" w:rsidRDefault="00567171" w:rsidP="00DC45B9">
      <w:pPr>
        <w:pStyle w:val="ListParagraph"/>
        <w:numPr>
          <w:ilvl w:val="0"/>
          <w:numId w:val="32"/>
        </w:numPr>
        <w:spacing w:line="360" w:lineRule="auto"/>
        <w:jc w:val="both"/>
        <w:rPr>
          <w:color w:val="000000" w:themeColor="text1"/>
        </w:rPr>
      </w:pPr>
      <w:r w:rsidRPr="005220C3">
        <w:rPr>
          <w:color w:val="000000" w:themeColor="text1"/>
        </w:rPr>
        <w:t xml:space="preserve">Numerical Integration: </w:t>
      </w:r>
    </w:p>
    <w:p w14:paraId="2EB73DDE" w14:textId="77777777" w:rsidR="00567171" w:rsidRPr="005220C3" w:rsidRDefault="00567171" w:rsidP="00DC45B9">
      <w:pPr>
        <w:pStyle w:val="ListParagraph"/>
        <w:numPr>
          <w:ilvl w:val="0"/>
          <w:numId w:val="32"/>
        </w:numPr>
        <w:spacing w:line="360" w:lineRule="auto"/>
        <w:jc w:val="both"/>
        <w:rPr>
          <w:color w:val="000000" w:themeColor="text1"/>
        </w:rPr>
      </w:pPr>
      <w:r w:rsidRPr="005220C3">
        <w:rPr>
          <w:color w:val="000000" w:themeColor="text1"/>
        </w:rPr>
        <w:t>Optimization and Root Finding</w:t>
      </w:r>
    </w:p>
    <w:p w14:paraId="46CD2E76" w14:textId="77777777" w:rsidR="00567171" w:rsidRPr="005220C3" w:rsidRDefault="00567171" w:rsidP="00DC45B9">
      <w:pPr>
        <w:pStyle w:val="ListParagraph"/>
        <w:numPr>
          <w:ilvl w:val="0"/>
          <w:numId w:val="32"/>
        </w:numPr>
        <w:spacing w:line="360" w:lineRule="auto"/>
        <w:jc w:val="both"/>
        <w:rPr>
          <w:color w:val="000000" w:themeColor="text1"/>
        </w:rPr>
      </w:pPr>
      <w:r w:rsidRPr="005220C3">
        <w:rPr>
          <w:color w:val="000000" w:themeColor="text1"/>
        </w:rPr>
        <w:t>Linear Algebra</w:t>
      </w:r>
    </w:p>
    <w:p w14:paraId="487C4347" w14:textId="77777777" w:rsidR="00567171" w:rsidRPr="005220C3" w:rsidRDefault="00567171" w:rsidP="00DC45B9">
      <w:pPr>
        <w:pStyle w:val="ListParagraph"/>
        <w:numPr>
          <w:ilvl w:val="0"/>
          <w:numId w:val="32"/>
        </w:numPr>
        <w:spacing w:line="360" w:lineRule="auto"/>
        <w:jc w:val="both"/>
        <w:rPr>
          <w:color w:val="000000" w:themeColor="text1"/>
        </w:rPr>
      </w:pPr>
      <w:r w:rsidRPr="005220C3">
        <w:rPr>
          <w:color w:val="000000" w:themeColor="text1"/>
        </w:rPr>
        <w:t>Signal and Image Processing</w:t>
      </w:r>
    </w:p>
    <w:p w14:paraId="622DCF89" w14:textId="3C5D1490" w:rsidR="00567171" w:rsidRDefault="00567171" w:rsidP="00DC45B9">
      <w:pPr>
        <w:pStyle w:val="ListParagraph"/>
        <w:numPr>
          <w:ilvl w:val="0"/>
          <w:numId w:val="32"/>
        </w:numPr>
        <w:spacing w:line="360" w:lineRule="auto"/>
        <w:jc w:val="both"/>
        <w:rPr>
          <w:color w:val="000000" w:themeColor="text1"/>
        </w:rPr>
      </w:pPr>
      <w:r w:rsidRPr="005220C3">
        <w:rPr>
          <w:color w:val="000000" w:themeColor="text1"/>
        </w:rPr>
        <w:t>Statistics</w:t>
      </w:r>
    </w:p>
    <w:p w14:paraId="73ED698A" w14:textId="77777777" w:rsidR="006C3FEC" w:rsidRDefault="006C3FEC" w:rsidP="006C3FEC">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Random Forest:</w:t>
      </w:r>
    </w:p>
    <w:p w14:paraId="75F6C013" w14:textId="77777777" w:rsidR="006C3FEC" w:rsidRDefault="006C3FEC" w:rsidP="006C3FEC">
      <w:pPr>
        <w:spacing w:line="360" w:lineRule="auto"/>
        <w:jc w:val="both"/>
        <w:rPr>
          <w:rStyle w:val="Strong"/>
          <w:rFonts w:ascii="Times New Roman" w:hAnsi="Times New Roman" w:cs="Times New Roman"/>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Machine learning, a fascinating blend of computer science and statistics, has witnessed incredible progress, with one standout algorithm being the </w:t>
      </w:r>
      <w:r>
        <w:rPr>
          <w:rStyle w:val="Strong"/>
          <w:rFonts w:ascii="Times New Roman" w:hAnsi="Times New Roman" w:cs="Times New Roman"/>
          <w:color w:val="273239"/>
          <w:spacing w:val="2"/>
          <w:sz w:val="24"/>
          <w:szCs w:val="24"/>
          <w:shd w:val="clear" w:color="auto" w:fill="FFFFFF"/>
        </w:rPr>
        <w:t>Random Forest</w:t>
      </w:r>
      <w:r>
        <w:rPr>
          <w:rFonts w:ascii="Times New Roman" w:hAnsi="Times New Roman" w:cs="Times New Roman"/>
          <w:color w:val="273239"/>
          <w:spacing w:val="2"/>
          <w:sz w:val="24"/>
          <w:szCs w:val="24"/>
          <w:shd w:val="clear" w:color="auto" w:fill="FFFFFF"/>
        </w:rPr>
        <w:t>. </w:t>
      </w:r>
      <w:r>
        <w:rPr>
          <w:rStyle w:val="Strong"/>
          <w:rFonts w:ascii="Times New Roman" w:hAnsi="Times New Roman" w:cs="Times New Roman"/>
          <w:color w:val="273239"/>
          <w:spacing w:val="2"/>
          <w:sz w:val="24"/>
          <w:szCs w:val="24"/>
          <w:shd w:val="clear" w:color="auto" w:fill="FFFFFF"/>
        </w:rPr>
        <w:t>Random forests or Random Decision Trees</w:t>
      </w:r>
      <w:r>
        <w:rPr>
          <w:rFonts w:ascii="Times New Roman" w:hAnsi="Times New Roman" w:cs="Times New Roman"/>
          <w:color w:val="273239"/>
          <w:spacing w:val="2"/>
          <w:sz w:val="24"/>
          <w:szCs w:val="24"/>
          <w:shd w:val="clear" w:color="auto" w:fill="FFFFFF"/>
        </w:rPr>
        <w:t> is a collaborative team of </w:t>
      </w:r>
      <w:r>
        <w:rPr>
          <w:rStyle w:val="Strong"/>
          <w:rFonts w:ascii="Times New Roman" w:hAnsi="Times New Roman" w:cs="Times New Roman"/>
          <w:color w:val="273239"/>
          <w:spacing w:val="2"/>
          <w:sz w:val="24"/>
          <w:szCs w:val="24"/>
          <w:shd w:val="clear" w:color="auto" w:fill="FFFFFF"/>
        </w:rPr>
        <w:t>decision trees</w:t>
      </w:r>
      <w:r>
        <w:rPr>
          <w:rFonts w:ascii="Times New Roman" w:hAnsi="Times New Roman" w:cs="Times New Roman"/>
          <w:color w:val="273239"/>
          <w:spacing w:val="2"/>
          <w:sz w:val="24"/>
          <w:szCs w:val="24"/>
          <w:shd w:val="clear" w:color="auto" w:fill="FFFFFF"/>
        </w:rPr>
        <w:t xml:space="preserve"> that work together to provide a single output. Originating in 2001 through Leo </w:t>
      </w:r>
      <w:proofErr w:type="spellStart"/>
      <w:r>
        <w:rPr>
          <w:rFonts w:ascii="Times New Roman" w:hAnsi="Times New Roman" w:cs="Times New Roman"/>
          <w:color w:val="273239"/>
          <w:spacing w:val="2"/>
          <w:sz w:val="24"/>
          <w:szCs w:val="24"/>
          <w:shd w:val="clear" w:color="auto" w:fill="FFFFFF"/>
        </w:rPr>
        <w:t>Breiman</w:t>
      </w:r>
      <w:proofErr w:type="spellEnd"/>
      <w:r>
        <w:rPr>
          <w:rFonts w:ascii="Times New Roman" w:hAnsi="Times New Roman" w:cs="Times New Roman"/>
          <w:color w:val="273239"/>
          <w:spacing w:val="2"/>
          <w:sz w:val="24"/>
          <w:szCs w:val="24"/>
          <w:shd w:val="clear" w:color="auto" w:fill="FFFFFF"/>
        </w:rPr>
        <w:t>, Random Forest has become a cornerstone for machine learning enthusiasts. In this article, we will explore the fundamentals and implementation of </w:t>
      </w:r>
      <w:r>
        <w:rPr>
          <w:rStyle w:val="Strong"/>
          <w:rFonts w:ascii="Times New Roman" w:hAnsi="Times New Roman" w:cs="Times New Roman"/>
          <w:color w:val="273239"/>
          <w:spacing w:val="2"/>
          <w:sz w:val="24"/>
          <w:szCs w:val="24"/>
          <w:shd w:val="clear" w:color="auto" w:fill="FFFFFF"/>
        </w:rPr>
        <w:t>Random Forest Algorithm.</w:t>
      </w:r>
    </w:p>
    <w:p w14:paraId="16339D4E" w14:textId="77777777" w:rsidR="006C3FEC" w:rsidRDefault="006C3FEC" w:rsidP="006C3FEC">
      <w:pPr>
        <w:spacing w:line="360" w:lineRule="auto"/>
        <w:jc w:val="both"/>
        <w:rPr>
          <w:rFonts w:ascii="Times New Roman" w:hAnsi="Times New Roman" w:cs="Times New Roman"/>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Random Forest algorithm is a powerful tree learning technique in </w:t>
      </w:r>
      <w:r>
        <w:rPr>
          <w:rFonts w:ascii="Times New Roman" w:hAnsi="Times New Roman" w:cs="Times New Roman"/>
          <w:spacing w:val="2"/>
          <w:sz w:val="24"/>
          <w:szCs w:val="24"/>
          <w:shd w:val="clear" w:color="auto" w:fill="FFFFFF"/>
        </w:rPr>
        <w:t>Machine Learning</w:t>
      </w:r>
      <w:r>
        <w:rPr>
          <w:rFonts w:ascii="Times New Roman" w:hAnsi="Times New Roman" w:cs="Times New Roman"/>
          <w:color w:val="273239"/>
          <w:spacing w:val="2"/>
          <w:sz w:val="24"/>
          <w:szCs w:val="24"/>
          <w:shd w:val="clear" w:color="auto" w:fill="FFFFFF"/>
        </w:rPr>
        <w:t>. It works by creating a number of </w:t>
      </w:r>
      <w:r>
        <w:rPr>
          <w:rFonts w:ascii="Times New Roman" w:hAnsi="Times New Roman" w:cs="Times New Roman"/>
          <w:spacing w:val="2"/>
          <w:sz w:val="24"/>
          <w:szCs w:val="24"/>
          <w:shd w:val="clear" w:color="auto" w:fill="FFFFFF"/>
        </w:rPr>
        <w:t>Decision Trees</w:t>
      </w:r>
      <w:r>
        <w:rPr>
          <w:rFonts w:ascii="Times New Roman" w:hAnsi="Times New Roman" w:cs="Times New Roman"/>
          <w:color w:val="273239"/>
          <w:spacing w:val="2"/>
          <w:sz w:val="24"/>
          <w:szCs w:val="24"/>
          <w:shd w:val="clear" w:color="auto" w:fill="FFFFFF"/>
        </w:rPr>
        <w:t> during the training phase. Each tree is constructed using a random subset of the data set to measure a random subset of features in each partition. This randomness introduces variability among individual trees, reducing the risk of </w:t>
      </w:r>
      <w:r>
        <w:rPr>
          <w:rFonts w:ascii="Times New Roman" w:hAnsi="Times New Roman" w:cs="Times New Roman"/>
          <w:spacing w:val="2"/>
          <w:sz w:val="24"/>
          <w:szCs w:val="24"/>
          <w:shd w:val="clear" w:color="auto" w:fill="FFFFFF"/>
        </w:rPr>
        <w:t>overfitting</w:t>
      </w:r>
      <w:r>
        <w:rPr>
          <w:rFonts w:ascii="Times New Roman" w:hAnsi="Times New Roman" w:cs="Times New Roman"/>
          <w:color w:val="273239"/>
          <w:spacing w:val="2"/>
          <w:sz w:val="24"/>
          <w:szCs w:val="24"/>
          <w:shd w:val="clear" w:color="auto" w:fill="FFFFFF"/>
        </w:rPr>
        <w:t> and improving overall prediction performance. In prediction, the algorithm aggregates the results of all trees, either by voting (for classification tasks) or by averaging (for regression tasks) This collaborative decision-making process, supported by multiple trees with their insights, provides an example stable and precise results. Random forests are widely used for classification and regression functions, which are known for their ability to handle complex data, reduce overfitting, and provide reliable forecasts in different environments.</w:t>
      </w:r>
    </w:p>
    <w:p w14:paraId="55266B50" w14:textId="77777777" w:rsidR="006C3FEC" w:rsidRDefault="006C3FEC" w:rsidP="006C3FEC">
      <w:pPr>
        <w:spacing w:line="360" w:lineRule="auto"/>
        <w:jc w:val="center"/>
        <w:rPr>
          <w:rFonts w:ascii="Times New Roman" w:hAnsi="Times New Roman" w:cs="Times New Roman"/>
          <w:b/>
          <w:bCs/>
          <w:sz w:val="24"/>
          <w:szCs w:val="24"/>
          <w:u w:val="single"/>
        </w:rPr>
      </w:pPr>
      <w:r>
        <w:rPr>
          <w:noProof/>
        </w:rPr>
        <w:lastRenderedPageBreak/>
        <w:drawing>
          <wp:inline distT="0" distB="0" distL="0" distR="0" wp14:anchorId="2D78ADBB" wp14:editId="09ADA0A6">
            <wp:extent cx="4365625" cy="2869565"/>
            <wp:effectExtent l="0" t="0" r="0" b="0"/>
            <wp:docPr id="165" name="Picture 165" descr="Random-Forest-Algorti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Random-Forest-Algortihm"/>
                    <pic:cNvPicPr>
                      <a:picLocks noChangeAspect="1" noChangeArrowheads="1"/>
                    </pic:cNvPicPr>
                  </pic:nvPicPr>
                  <pic:blipFill>
                    <a:blip r:embed="rId20"/>
                    <a:stretch>
                      <a:fillRect/>
                    </a:stretch>
                  </pic:blipFill>
                  <pic:spPr bwMode="auto">
                    <a:xfrm>
                      <a:off x="0" y="0"/>
                      <a:ext cx="4365625" cy="2869565"/>
                    </a:xfrm>
                    <a:prstGeom prst="rect">
                      <a:avLst/>
                    </a:prstGeom>
                  </pic:spPr>
                </pic:pic>
              </a:graphicData>
            </a:graphic>
          </wp:inline>
        </w:drawing>
      </w:r>
    </w:p>
    <w:p w14:paraId="3DEFBBD2" w14:textId="77777777" w:rsidR="006C3FEC" w:rsidRDefault="006C3FEC" w:rsidP="006C3FEC">
      <w:pPr>
        <w:spacing w:line="360" w:lineRule="auto"/>
        <w:jc w:val="both"/>
        <w:rPr>
          <w:rFonts w:ascii="Times New Roman" w:hAnsi="Times New Roman" w:cs="Times New Roman"/>
          <w:b/>
          <w:bCs/>
          <w:sz w:val="24"/>
          <w:szCs w:val="24"/>
          <w:u w:val="single"/>
        </w:rPr>
      </w:pPr>
    </w:p>
    <w:p w14:paraId="31054660" w14:textId="77777777" w:rsidR="006C3FEC" w:rsidRDefault="006C3FEC" w:rsidP="006C3FEC">
      <w:pPr>
        <w:shd w:val="clear" w:color="auto" w:fill="FFFFFF"/>
        <w:spacing w:after="0" w:line="360" w:lineRule="auto"/>
        <w:jc w:val="both"/>
        <w:textAlignment w:val="baseline"/>
        <w:outlineLvl w:val="1"/>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How Does Random Forest Work?</w:t>
      </w:r>
    </w:p>
    <w:p w14:paraId="3269979C" w14:textId="77777777" w:rsidR="006C3FEC" w:rsidRDefault="006C3FEC" w:rsidP="006C3FEC">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The random Forest algorithm works in several steps which are discussed below–&gt;</w:t>
      </w:r>
    </w:p>
    <w:p w14:paraId="17EA0122" w14:textId="77777777" w:rsidR="006C3FEC" w:rsidRDefault="006C3FEC" w:rsidP="00DC45B9">
      <w:pPr>
        <w:numPr>
          <w:ilvl w:val="0"/>
          <w:numId w:val="33"/>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Ensemble of Decision Trees:</w:t>
      </w:r>
      <w:r>
        <w:rPr>
          <w:rFonts w:ascii="Times New Roman" w:eastAsia="Times New Roman" w:hAnsi="Times New Roman" w:cs="Times New Roman"/>
          <w:color w:val="273239"/>
          <w:spacing w:val="2"/>
          <w:sz w:val="24"/>
          <w:szCs w:val="24"/>
          <w:lang w:eastAsia="en-IN"/>
        </w:rPr>
        <w:t> Random Forest leverages the power of </w:t>
      </w:r>
      <w:r>
        <w:rPr>
          <w:rFonts w:ascii="Times New Roman" w:eastAsia="Times New Roman" w:hAnsi="Times New Roman" w:cs="Times New Roman"/>
          <w:color w:val="0000FF"/>
          <w:spacing w:val="2"/>
          <w:sz w:val="24"/>
          <w:szCs w:val="24"/>
          <w:u w:val="single"/>
          <w:lang w:eastAsia="en-IN"/>
        </w:rPr>
        <w:t xml:space="preserve">ensemble learning </w:t>
      </w:r>
      <w:r>
        <w:rPr>
          <w:rFonts w:ascii="Times New Roman" w:eastAsia="Times New Roman" w:hAnsi="Times New Roman" w:cs="Times New Roman"/>
          <w:color w:val="273239"/>
          <w:spacing w:val="2"/>
          <w:sz w:val="24"/>
          <w:szCs w:val="24"/>
          <w:lang w:eastAsia="en-IN"/>
        </w:rPr>
        <w:t>by constructing an army of </w:t>
      </w:r>
      <w:r>
        <w:rPr>
          <w:rFonts w:ascii="Times New Roman" w:eastAsia="Times New Roman" w:hAnsi="Times New Roman" w:cs="Times New Roman"/>
          <w:color w:val="0000FF"/>
          <w:spacing w:val="2"/>
          <w:sz w:val="24"/>
          <w:szCs w:val="24"/>
          <w:u w:val="single"/>
          <w:lang w:eastAsia="en-IN"/>
        </w:rPr>
        <w:t>Decision Trees</w:t>
      </w:r>
      <w:r>
        <w:rPr>
          <w:rFonts w:ascii="Times New Roman" w:eastAsia="Times New Roman" w:hAnsi="Times New Roman" w:cs="Times New Roman"/>
          <w:color w:val="273239"/>
          <w:spacing w:val="2"/>
          <w:sz w:val="24"/>
          <w:szCs w:val="24"/>
          <w:lang w:eastAsia="en-IN"/>
        </w:rPr>
        <w:t>. These trees are like individual experts, each specializing in a particular aspect of the data. Importantly, they operate independently, minimizing the risk of the model being overly influenced by the nuances of a single tree.</w:t>
      </w:r>
    </w:p>
    <w:p w14:paraId="073A3771" w14:textId="77777777" w:rsidR="006C3FEC" w:rsidRDefault="006C3FEC" w:rsidP="00DC45B9">
      <w:pPr>
        <w:numPr>
          <w:ilvl w:val="0"/>
          <w:numId w:val="34"/>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Random Feature Selection:</w:t>
      </w:r>
      <w:r>
        <w:rPr>
          <w:rFonts w:ascii="Times New Roman" w:eastAsia="Times New Roman" w:hAnsi="Times New Roman" w:cs="Times New Roman"/>
          <w:color w:val="273239"/>
          <w:spacing w:val="2"/>
          <w:sz w:val="24"/>
          <w:szCs w:val="24"/>
          <w:lang w:eastAsia="en-IN"/>
        </w:rPr>
        <w:t> To ensure that each decision tree in the ensemble brings a unique perspective, Random Forest employs </w:t>
      </w:r>
      <w:r>
        <w:rPr>
          <w:rFonts w:ascii="Times New Roman" w:eastAsia="Times New Roman" w:hAnsi="Times New Roman" w:cs="Times New Roman"/>
          <w:color w:val="0000FF"/>
          <w:spacing w:val="2"/>
          <w:sz w:val="24"/>
          <w:szCs w:val="24"/>
          <w:u w:val="single"/>
          <w:lang w:eastAsia="en-IN"/>
        </w:rPr>
        <w:t>random feature selection</w:t>
      </w:r>
      <w:r>
        <w:rPr>
          <w:rFonts w:ascii="Times New Roman" w:eastAsia="Times New Roman" w:hAnsi="Times New Roman" w:cs="Times New Roman"/>
          <w:color w:val="273239"/>
          <w:spacing w:val="2"/>
          <w:sz w:val="24"/>
          <w:szCs w:val="24"/>
          <w:lang w:eastAsia="en-IN"/>
        </w:rPr>
        <w:t>. During the training of each tree, a random subset of features is chosen. This randomness ensures that each tree focuses on different aspects of the data, fostering a diverse set of predictors within the ensemble.</w:t>
      </w:r>
    </w:p>
    <w:p w14:paraId="5F6DA578" w14:textId="77777777" w:rsidR="006C3FEC" w:rsidRDefault="006C3FEC" w:rsidP="00DC45B9">
      <w:pPr>
        <w:numPr>
          <w:ilvl w:val="0"/>
          <w:numId w:val="35"/>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Bootstrap Aggregating or Bagging:</w:t>
      </w:r>
      <w:r>
        <w:rPr>
          <w:rFonts w:ascii="Times New Roman" w:eastAsia="Times New Roman" w:hAnsi="Times New Roman" w:cs="Times New Roman"/>
          <w:color w:val="273239"/>
          <w:spacing w:val="2"/>
          <w:sz w:val="24"/>
          <w:szCs w:val="24"/>
          <w:lang w:eastAsia="en-IN"/>
        </w:rPr>
        <w:t> The technique of bagging is a cornerstone of Random Forest’s training strategy which involves creating multiple bootstrap samples from the original dataset, allowing instances to be sampled with replacement. This results in different subsets of data for each decision tree, introducing variability in the training process and making the model more robust.</w:t>
      </w:r>
    </w:p>
    <w:p w14:paraId="0C71C802" w14:textId="77777777" w:rsidR="006C3FEC" w:rsidRDefault="006C3FEC" w:rsidP="00DC45B9">
      <w:pPr>
        <w:numPr>
          <w:ilvl w:val="0"/>
          <w:numId w:val="36"/>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Decision Making and Voting:</w:t>
      </w:r>
      <w:r>
        <w:rPr>
          <w:rFonts w:ascii="Times New Roman" w:eastAsia="Times New Roman" w:hAnsi="Times New Roman" w:cs="Times New Roman"/>
          <w:color w:val="273239"/>
          <w:spacing w:val="2"/>
          <w:sz w:val="24"/>
          <w:szCs w:val="24"/>
          <w:lang w:eastAsia="en-IN"/>
        </w:rPr>
        <w:t> When it comes to making predictions, each decision tree in the Random Forest casts its vote. For </w:t>
      </w:r>
      <w:r>
        <w:rPr>
          <w:rFonts w:ascii="Times New Roman" w:eastAsia="Times New Roman" w:hAnsi="Times New Roman" w:cs="Times New Roman"/>
          <w:color w:val="0000FF"/>
          <w:spacing w:val="2"/>
          <w:sz w:val="24"/>
          <w:szCs w:val="24"/>
          <w:u w:val="single"/>
          <w:lang w:eastAsia="en-IN"/>
        </w:rPr>
        <w:t>classification tasks</w:t>
      </w:r>
      <w:r>
        <w:rPr>
          <w:rFonts w:ascii="Times New Roman" w:eastAsia="Times New Roman" w:hAnsi="Times New Roman" w:cs="Times New Roman"/>
          <w:color w:val="273239"/>
          <w:spacing w:val="2"/>
          <w:sz w:val="24"/>
          <w:szCs w:val="24"/>
          <w:lang w:eastAsia="en-IN"/>
        </w:rPr>
        <w:t>, the final prediction is determined by the </w:t>
      </w:r>
      <w:hyperlink r:id="rId21">
        <w:r>
          <w:rPr>
            <w:rFonts w:ascii="Times New Roman" w:eastAsia="Times New Roman" w:hAnsi="Times New Roman" w:cs="Times New Roman"/>
            <w:color w:val="0000FF"/>
            <w:spacing w:val="2"/>
            <w:sz w:val="24"/>
            <w:szCs w:val="24"/>
            <w:u w:val="single"/>
            <w:lang w:eastAsia="en-IN"/>
          </w:rPr>
          <w:t>mode</w:t>
        </w:r>
      </w:hyperlink>
      <w:r>
        <w:rPr>
          <w:rFonts w:ascii="Times New Roman" w:eastAsia="Times New Roman" w:hAnsi="Times New Roman" w:cs="Times New Roman"/>
          <w:color w:val="273239"/>
          <w:spacing w:val="2"/>
          <w:sz w:val="24"/>
          <w:szCs w:val="24"/>
          <w:lang w:eastAsia="en-IN"/>
        </w:rPr>
        <w:t xml:space="preserve"> (most frequent prediction) across all the </w:t>
      </w:r>
      <w:r>
        <w:rPr>
          <w:rFonts w:ascii="Times New Roman" w:eastAsia="Times New Roman" w:hAnsi="Times New Roman" w:cs="Times New Roman"/>
          <w:color w:val="273239"/>
          <w:spacing w:val="2"/>
          <w:sz w:val="24"/>
          <w:szCs w:val="24"/>
          <w:lang w:eastAsia="en-IN"/>
        </w:rPr>
        <w:lastRenderedPageBreak/>
        <w:t>trees. In </w:t>
      </w:r>
      <w:r>
        <w:rPr>
          <w:rFonts w:ascii="Times New Roman" w:eastAsia="Times New Roman" w:hAnsi="Times New Roman" w:cs="Times New Roman"/>
          <w:color w:val="0000FF"/>
          <w:spacing w:val="2"/>
          <w:sz w:val="24"/>
          <w:szCs w:val="24"/>
          <w:u w:val="single"/>
          <w:lang w:eastAsia="en-IN"/>
        </w:rPr>
        <w:t>regression tasks</w:t>
      </w:r>
      <w:r>
        <w:rPr>
          <w:rFonts w:ascii="Times New Roman" w:eastAsia="Times New Roman" w:hAnsi="Times New Roman" w:cs="Times New Roman"/>
          <w:color w:val="273239"/>
          <w:spacing w:val="2"/>
          <w:sz w:val="24"/>
          <w:szCs w:val="24"/>
          <w:lang w:eastAsia="en-IN"/>
        </w:rPr>
        <w:t>, the average of the individual tree predictions is taken. This internal voting mechanism ensures a balanced and collective decision-making process.</w:t>
      </w:r>
    </w:p>
    <w:p w14:paraId="0412BF49" w14:textId="77777777" w:rsidR="006C3FEC" w:rsidRDefault="006C3FEC" w:rsidP="006C3FEC">
      <w:pPr>
        <w:shd w:val="clear" w:color="auto" w:fill="FFFFFF"/>
        <w:spacing w:after="0" w:line="360" w:lineRule="auto"/>
        <w:jc w:val="both"/>
        <w:textAlignment w:val="baseline"/>
        <w:outlineLvl w:val="1"/>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Key Features of Random Forest</w:t>
      </w:r>
    </w:p>
    <w:p w14:paraId="5E40FCBB" w14:textId="77777777" w:rsidR="006C3FEC" w:rsidRDefault="006C3FEC" w:rsidP="006C3FEC">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Some of the Key Features of Random Forest are discussed below–&gt;</w:t>
      </w:r>
    </w:p>
    <w:p w14:paraId="7E2C6806" w14:textId="77777777" w:rsidR="006C3FEC" w:rsidRDefault="006C3FEC" w:rsidP="00DC45B9">
      <w:pPr>
        <w:numPr>
          <w:ilvl w:val="0"/>
          <w:numId w:val="37"/>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High Predictive Accuracy:</w:t>
      </w:r>
      <w:r>
        <w:rPr>
          <w:rFonts w:ascii="Times New Roman" w:eastAsia="Times New Roman" w:hAnsi="Times New Roman" w:cs="Times New Roman"/>
          <w:color w:val="273239"/>
          <w:spacing w:val="2"/>
          <w:sz w:val="24"/>
          <w:szCs w:val="24"/>
          <w:lang w:eastAsia="en-IN"/>
        </w:rPr>
        <w:t> Imagine Random Forest as a team of decision-making wizards. Each wizard (decision tree) looks at a part of the problem, and together, they weave their insights into a powerful prediction tapestry. This teamwork often results in a more accurate model than what a single wizard could achieve.</w:t>
      </w:r>
    </w:p>
    <w:p w14:paraId="089FA312" w14:textId="77777777" w:rsidR="006C3FEC" w:rsidRDefault="006C3FEC" w:rsidP="00DC45B9">
      <w:pPr>
        <w:numPr>
          <w:ilvl w:val="0"/>
          <w:numId w:val="38"/>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Resistance to Overfitting:</w:t>
      </w:r>
      <w:r>
        <w:rPr>
          <w:rFonts w:ascii="Times New Roman" w:eastAsia="Times New Roman" w:hAnsi="Times New Roman" w:cs="Times New Roman"/>
          <w:color w:val="273239"/>
          <w:spacing w:val="2"/>
          <w:sz w:val="24"/>
          <w:szCs w:val="24"/>
          <w:lang w:eastAsia="en-IN"/>
        </w:rPr>
        <w:t> Random Forest is like a cool-headed mentor guiding its apprentices (decision trees). Instead of letting each apprentice memorize every detail of their training, it encourages a more well-rounded understanding. This approach helps prevent getting too caught up with the training data which makes the model less prone to overfitting.</w:t>
      </w:r>
    </w:p>
    <w:p w14:paraId="6F3FAACD" w14:textId="77777777" w:rsidR="006C3FEC" w:rsidRDefault="006C3FEC" w:rsidP="00DC45B9">
      <w:pPr>
        <w:numPr>
          <w:ilvl w:val="0"/>
          <w:numId w:val="39"/>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Large Datasets Handling:</w:t>
      </w:r>
      <w:r>
        <w:rPr>
          <w:rFonts w:ascii="Times New Roman" w:eastAsia="Times New Roman" w:hAnsi="Times New Roman" w:cs="Times New Roman"/>
          <w:color w:val="273239"/>
          <w:spacing w:val="2"/>
          <w:sz w:val="24"/>
          <w:szCs w:val="24"/>
          <w:lang w:eastAsia="en-IN"/>
        </w:rPr>
        <w:t> Dealing with a mountain of data? Random Forest tackles it like a seasoned explorer with a team of helpers (decision trees). Each helper takes on a part of the dataset, ensuring that the expedition is not only thorough but also surprisingly quick.</w:t>
      </w:r>
    </w:p>
    <w:p w14:paraId="78885C53" w14:textId="77777777" w:rsidR="006C3FEC" w:rsidRDefault="006C3FEC" w:rsidP="00DC45B9">
      <w:pPr>
        <w:numPr>
          <w:ilvl w:val="0"/>
          <w:numId w:val="40"/>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Variable Importance Assessment:</w:t>
      </w:r>
      <w:r>
        <w:rPr>
          <w:rFonts w:ascii="Times New Roman" w:eastAsia="Times New Roman" w:hAnsi="Times New Roman" w:cs="Times New Roman"/>
          <w:color w:val="273239"/>
          <w:spacing w:val="2"/>
          <w:sz w:val="24"/>
          <w:szCs w:val="24"/>
          <w:lang w:eastAsia="en-IN"/>
        </w:rPr>
        <w:t> Think of Random Forest as a detective at a crime scene, figuring out which clues (features) matter the most. It assesses the importance of each clue in solving the case, helping you focus on the key elements that drive predictions.</w:t>
      </w:r>
    </w:p>
    <w:p w14:paraId="224AE50C" w14:textId="77777777" w:rsidR="006C3FEC" w:rsidRDefault="006C3FEC" w:rsidP="00DC45B9">
      <w:pPr>
        <w:numPr>
          <w:ilvl w:val="0"/>
          <w:numId w:val="41"/>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Built-in Cross-Validation:</w:t>
      </w:r>
      <w:r>
        <w:rPr>
          <w:rFonts w:ascii="Times New Roman" w:eastAsia="Times New Roman" w:hAnsi="Times New Roman" w:cs="Times New Roman"/>
          <w:color w:val="273239"/>
          <w:spacing w:val="2"/>
          <w:sz w:val="24"/>
          <w:szCs w:val="24"/>
          <w:lang w:eastAsia="en-IN"/>
        </w:rPr>
        <w:t> Random Forest is like having a personal coach that keeps you in check. As it trains each decision tree, it also sets aside a secret group of cases (out-of-bag) for testing. This built-in validation ensures your model doesn’t just ace the training but also performs well on new challenges.</w:t>
      </w:r>
    </w:p>
    <w:p w14:paraId="2E41D1CE" w14:textId="77777777" w:rsidR="006C3FEC" w:rsidRDefault="006C3FEC" w:rsidP="00DC45B9">
      <w:pPr>
        <w:numPr>
          <w:ilvl w:val="0"/>
          <w:numId w:val="42"/>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Handling Missing Values:</w:t>
      </w:r>
      <w:r>
        <w:rPr>
          <w:rFonts w:ascii="Times New Roman" w:eastAsia="Times New Roman" w:hAnsi="Times New Roman" w:cs="Times New Roman"/>
          <w:color w:val="273239"/>
          <w:spacing w:val="2"/>
          <w:sz w:val="24"/>
          <w:szCs w:val="24"/>
          <w:lang w:eastAsia="en-IN"/>
        </w:rPr>
        <w:t> Life is full of uncertainties, just like datasets with missing values. Random Forest is the friend who adapts to the situation, making predictions using the information available. It doesn’t get flustered by missing pieces; instead, it focuses on what it can confidently tell us.</w:t>
      </w:r>
    </w:p>
    <w:p w14:paraId="2E1A9A83" w14:textId="77777777" w:rsidR="006C3FEC" w:rsidRDefault="006C3FEC" w:rsidP="00DC45B9">
      <w:pPr>
        <w:numPr>
          <w:ilvl w:val="0"/>
          <w:numId w:val="43"/>
        </w:numPr>
        <w:shd w:val="clear" w:color="auto" w:fill="FFFFFF"/>
        <w:suppressAutoHyphens/>
        <w:spacing w:after="0" w:line="360" w:lineRule="auto"/>
        <w:ind w:left="108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lang w:eastAsia="en-IN"/>
        </w:rPr>
        <w:t>Parallelization for Speed:</w:t>
      </w:r>
      <w:r>
        <w:rPr>
          <w:rFonts w:ascii="Times New Roman" w:eastAsia="Times New Roman" w:hAnsi="Times New Roman" w:cs="Times New Roman"/>
          <w:color w:val="273239"/>
          <w:spacing w:val="2"/>
          <w:sz w:val="24"/>
          <w:szCs w:val="24"/>
          <w:lang w:eastAsia="en-IN"/>
        </w:rPr>
        <w:t xml:space="preserve"> Random Forest is your time-saving buddy. Picture each decision tree as a worker tackling a piece of a puzzle simultaneously. This </w:t>
      </w:r>
      <w:r>
        <w:rPr>
          <w:rFonts w:ascii="Times New Roman" w:eastAsia="Times New Roman" w:hAnsi="Times New Roman" w:cs="Times New Roman"/>
          <w:color w:val="273239"/>
          <w:spacing w:val="2"/>
          <w:sz w:val="24"/>
          <w:szCs w:val="24"/>
          <w:lang w:eastAsia="en-IN"/>
        </w:rPr>
        <w:lastRenderedPageBreak/>
        <w:t>parallel approach taps into the power of modern tech, making the whole process faster and more efficient for handling large-scale projects.</w:t>
      </w:r>
    </w:p>
    <w:p w14:paraId="4DA662CA" w14:textId="77777777" w:rsidR="006C3FEC" w:rsidRDefault="006C3FEC" w:rsidP="006C3FEC">
      <w:pPr>
        <w:spacing w:line="360" w:lineRule="auto"/>
        <w:rPr>
          <w:rFonts w:ascii="Times New Roman" w:hAnsi="Times New Roman" w:cs="Times New Roman"/>
          <w:b/>
          <w:bCs/>
          <w:sz w:val="24"/>
          <w:szCs w:val="24"/>
          <w:u w:val="single"/>
        </w:rPr>
      </w:pPr>
    </w:p>
    <w:p w14:paraId="0328B900" w14:textId="77777777" w:rsidR="006C3FEC" w:rsidRDefault="006C3FEC" w:rsidP="006C3FEC">
      <w:pPr>
        <w:pStyle w:val="Heading2"/>
        <w:shd w:val="clear" w:color="auto" w:fill="FFFFFF"/>
        <w:spacing w:line="360" w:lineRule="auto"/>
        <w:textAlignment w:val="baseline"/>
        <w:rPr>
          <w:color w:val="273239"/>
          <w:spacing w:val="2"/>
          <w:sz w:val="24"/>
          <w:szCs w:val="24"/>
        </w:rPr>
      </w:pPr>
      <w:r>
        <w:rPr>
          <w:color w:val="273239"/>
          <w:spacing w:val="2"/>
          <w:sz w:val="24"/>
          <w:szCs w:val="24"/>
        </w:rPr>
        <w:t xml:space="preserve">Implement Random Forest for </w:t>
      </w:r>
      <w:proofErr w:type="gramStart"/>
      <w:r>
        <w:rPr>
          <w:color w:val="273239"/>
          <w:spacing w:val="2"/>
          <w:sz w:val="24"/>
          <w:szCs w:val="24"/>
        </w:rPr>
        <w:t>Classification :</w:t>
      </w:r>
      <w:proofErr w:type="gramEnd"/>
    </w:p>
    <w:p w14:paraId="4C4DF1C4"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Import necessary libraries</w:t>
      </w:r>
    </w:p>
    <w:p w14:paraId="6540D1F5"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import pandas as pd</w:t>
      </w:r>
    </w:p>
    <w:p w14:paraId="02C3881D"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w:t>
      </w:r>
      <w:proofErr w:type="spellStart"/>
      <w:proofErr w:type="gramStart"/>
      <w:r>
        <w:rPr>
          <w:rFonts w:ascii="Times New Roman" w:hAnsi="Times New Roman" w:cs="Times New Roman"/>
          <w:sz w:val="24"/>
          <w:szCs w:val="24"/>
        </w:rPr>
        <w:t>sklearn.model</w:t>
      </w:r>
      <w:proofErr w:type="gramEnd"/>
      <w:r>
        <w:rPr>
          <w:rFonts w:ascii="Times New Roman" w:hAnsi="Times New Roman" w:cs="Times New Roman"/>
          <w:sz w:val="24"/>
          <w:szCs w:val="24"/>
        </w:rPr>
        <w:t>_selection</w:t>
      </w:r>
      <w:proofErr w:type="spellEnd"/>
      <w:r>
        <w:rPr>
          <w:rFonts w:ascii="Times New Roman" w:hAnsi="Times New Roman" w:cs="Times New Roman"/>
          <w:sz w:val="24"/>
          <w:szCs w:val="24"/>
        </w:rPr>
        <w:t xml:space="preserve"> import </w:t>
      </w:r>
      <w:proofErr w:type="spellStart"/>
      <w:r>
        <w:rPr>
          <w:rFonts w:ascii="Times New Roman" w:hAnsi="Times New Roman" w:cs="Times New Roman"/>
          <w:sz w:val="24"/>
          <w:szCs w:val="24"/>
        </w:rPr>
        <w:t>train_test_split</w:t>
      </w:r>
      <w:proofErr w:type="spellEnd"/>
    </w:p>
    <w:p w14:paraId="2249676D"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w:t>
      </w:r>
      <w:proofErr w:type="spellStart"/>
      <w:proofErr w:type="gramStart"/>
      <w:r>
        <w:rPr>
          <w:rFonts w:ascii="Times New Roman" w:hAnsi="Times New Roman" w:cs="Times New Roman"/>
          <w:sz w:val="24"/>
          <w:szCs w:val="24"/>
        </w:rPr>
        <w:t>sklearn.ensemble</w:t>
      </w:r>
      <w:proofErr w:type="spellEnd"/>
      <w:proofErr w:type="gramEnd"/>
      <w:r>
        <w:rPr>
          <w:rFonts w:ascii="Times New Roman" w:hAnsi="Times New Roman" w:cs="Times New Roman"/>
          <w:sz w:val="24"/>
          <w:szCs w:val="24"/>
        </w:rPr>
        <w:t xml:space="preserve"> import </w:t>
      </w:r>
      <w:proofErr w:type="spellStart"/>
      <w:r>
        <w:rPr>
          <w:rFonts w:ascii="Times New Roman" w:hAnsi="Times New Roman" w:cs="Times New Roman"/>
          <w:sz w:val="24"/>
          <w:szCs w:val="24"/>
        </w:rPr>
        <w:t>RandomForestClassifier</w:t>
      </w:r>
      <w:proofErr w:type="spellEnd"/>
    </w:p>
    <w:p w14:paraId="75117E7D"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w:t>
      </w:r>
      <w:proofErr w:type="spellStart"/>
      <w:proofErr w:type="gramStart"/>
      <w:r>
        <w:rPr>
          <w:rFonts w:ascii="Times New Roman" w:hAnsi="Times New Roman" w:cs="Times New Roman"/>
          <w:sz w:val="24"/>
          <w:szCs w:val="24"/>
        </w:rPr>
        <w:t>sklearn.metrics</w:t>
      </w:r>
      <w:proofErr w:type="spellEnd"/>
      <w:proofErr w:type="gramEnd"/>
      <w:r>
        <w:rPr>
          <w:rFonts w:ascii="Times New Roman" w:hAnsi="Times New Roman" w:cs="Times New Roman"/>
          <w:sz w:val="24"/>
          <w:szCs w:val="24"/>
        </w:rPr>
        <w:t xml:space="preserve"> import </w:t>
      </w:r>
      <w:proofErr w:type="spellStart"/>
      <w:r>
        <w:rPr>
          <w:rFonts w:ascii="Times New Roman" w:hAnsi="Times New Roman" w:cs="Times New Roman"/>
          <w:sz w:val="24"/>
          <w:szCs w:val="24"/>
        </w:rPr>
        <w:t>accuracy_sco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ssification_report</w:t>
      </w:r>
      <w:proofErr w:type="spellEnd"/>
    </w:p>
    <w:p w14:paraId="3B2E739A"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import warnings</w:t>
      </w:r>
    </w:p>
    <w:p w14:paraId="0015ADE5" w14:textId="77777777" w:rsidR="006C3FEC" w:rsidRDefault="006C3FEC" w:rsidP="006C3FEC">
      <w:pPr>
        <w:spacing w:line="36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warnings.filterwarnings</w:t>
      </w:r>
      <w:proofErr w:type="spellEnd"/>
      <w:proofErr w:type="gramEnd"/>
      <w:r>
        <w:rPr>
          <w:rFonts w:ascii="Times New Roman" w:hAnsi="Times New Roman" w:cs="Times New Roman"/>
          <w:sz w:val="24"/>
          <w:szCs w:val="24"/>
        </w:rPr>
        <w:t>('ignore')</w:t>
      </w:r>
    </w:p>
    <w:p w14:paraId="5ABCE097"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Load the Titanic dataset</w:t>
      </w:r>
    </w:p>
    <w:p w14:paraId="1B00D5C1"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rl</w:t>
      </w:r>
      <w:proofErr w:type="spellEnd"/>
      <w:r>
        <w:rPr>
          <w:rFonts w:ascii="Times New Roman" w:hAnsi="Times New Roman" w:cs="Times New Roman"/>
          <w:sz w:val="24"/>
          <w:szCs w:val="24"/>
        </w:rPr>
        <w:t xml:space="preserve"> = "https://raw.githubusercontent.com/datasciencedojo/datasets/master/titanic.csv"</w:t>
      </w:r>
    </w:p>
    <w:p w14:paraId="0A150683"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itanic_data</w:t>
      </w:r>
      <w:proofErr w:type="spellEnd"/>
      <w:r>
        <w:rPr>
          <w:rFonts w:ascii="Times New Roman" w:hAnsi="Times New Roman" w:cs="Times New Roman"/>
          <w:sz w:val="24"/>
          <w:szCs w:val="24"/>
        </w:rPr>
        <w:t xml:space="preserve"> = </w:t>
      </w:r>
      <w:proofErr w:type="spellStart"/>
      <w:proofErr w:type="gramStart"/>
      <w:r>
        <w:rPr>
          <w:rFonts w:ascii="Times New Roman" w:hAnsi="Times New Roman" w:cs="Times New Roman"/>
          <w:sz w:val="24"/>
          <w:szCs w:val="24"/>
        </w:rPr>
        <w:t>pd.read</w:t>
      </w:r>
      <w:proofErr w:type="gramEnd"/>
      <w:r>
        <w:rPr>
          <w:rFonts w:ascii="Times New Roman" w:hAnsi="Times New Roman" w:cs="Times New Roman"/>
          <w:sz w:val="24"/>
          <w:szCs w:val="24"/>
        </w:rPr>
        <w:t>_cs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url</w:t>
      </w:r>
      <w:proofErr w:type="spellEnd"/>
      <w:r>
        <w:rPr>
          <w:rFonts w:ascii="Times New Roman" w:hAnsi="Times New Roman" w:cs="Times New Roman"/>
          <w:sz w:val="24"/>
          <w:szCs w:val="24"/>
        </w:rPr>
        <w:t>)</w:t>
      </w:r>
    </w:p>
    <w:p w14:paraId="63A7884F"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Drop rows with missing target values</w:t>
      </w:r>
    </w:p>
    <w:p w14:paraId="2D252BCC"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itanic_dat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itanic_</w:t>
      </w:r>
      <w:proofErr w:type="gramStart"/>
      <w:r>
        <w:rPr>
          <w:rFonts w:ascii="Times New Roman" w:hAnsi="Times New Roman" w:cs="Times New Roman"/>
          <w:sz w:val="24"/>
          <w:szCs w:val="24"/>
        </w:rPr>
        <w:t>data.dropna</w:t>
      </w:r>
      <w:proofErr w:type="spellEnd"/>
      <w:proofErr w:type="gramEnd"/>
      <w:r>
        <w:rPr>
          <w:rFonts w:ascii="Times New Roman" w:hAnsi="Times New Roman" w:cs="Times New Roman"/>
          <w:sz w:val="24"/>
          <w:szCs w:val="24"/>
        </w:rPr>
        <w:t>(subset=['Survived'])</w:t>
      </w:r>
    </w:p>
    <w:p w14:paraId="060DF692"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Select relevant features and target variable</w:t>
      </w:r>
    </w:p>
    <w:p w14:paraId="60B90120"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X = </w:t>
      </w:r>
      <w:proofErr w:type="spellStart"/>
      <w:r>
        <w:rPr>
          <w:rFonts w:ascii="Times New Roman" w:hAnsi="Times New Roman" w:cs="Times New Roman"/>
          <w:sz w:val="24"/>
          <w:szCs w:val="24"/>
        </w:rPr>
        <w:t>titanic_</w:t>
      </w:r>
      <w:proofErr w:type="gramStart"/>
      <w:r>
        <w:rPr>
          <w:rFonts w:ascii="Times New Roman" w:hAnsi="Times New Roman" w:cs="Times New Roman"/>
          <w:sz w:val="24"/>
          <w:szCs w:val="24"/>
        </w:rPr>
        <w:t>data</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roofErr w:type="spellStart"/>
      <w:r>
        <w:rPr>
          <w:rFonts w:ascii="Times New Roman" w:hAnsi="Times New Roman" w:cs="Times New Roman"/>
          <w:sz w:val="24"/>
          <w:szCs w:val="24"/>
        </w:rPr>
        <w:t>Pclass</w:t>
      </w:r>
      <w:proofErr w:type="spellEnd"/>
      <w:r>
        <w:rPr>
          <w:rFonts w:ascii="Times New Roman" w:hAnsi="Times New Roman" w:cs="Times New Roman"/>
          <w:sz w:val="24"/>
          <w:szCs w:val="24"/>
        </w:rPr>
        <w:t>', 'Sex', 'Age', '</w:t>
      </w:r>
      <w:proofErr w:type="spellStart"/>
      <w:r>
        <w:rPr>
          <w:rFonts w:ascii="Times New Roman" w:hAnsi="Times New Roman" w:cs="Times New Roman"/>
          <w:sz w:val="24"/>
          <w:szCs w:val="24"/>
        </w:rPr>
        <w:t>SibSp</w:t>
      </w:r>
      <w:proofErr w:type="spellEnd"/>
      <w:r>
        <w:rPr>
          <w:rFonts w:ascii="Times New Roman" w:hAnsi="Times New Roman" w:cs="Times New Roman"/>
          <w:sz w:val="24"/>
          <w:szCs w:val="24"/>
        </w:rPr>
        <w:t>', 'Parch', 'Fare']]</w:t>
      </w:r>
    </w:p>
    <w:p w14:paraId="346D0A68"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y = </w:t>
      </w:r>
      <w:proofErr w:type="spellStart"/>
      <w:r>
        <w:rPr>
          <w:rFonts w:ascii="Times New Roman" w:hAnsi="Times New Roman" w:cs="Times New Roman"/>
          <w:sz w:val="24"/>
          <w:szCs w:val="24"/>
        </w:rPr>
        <w:t>titanic_data</w:t>
      </w:r>
      <w:proofErr w:type="spellEnd"/>
      <w:r>
        <w:rPr>
          <w:rFonts w:ascii="Times New Roman" w:hAnsi="Times New Roman" w:cs="Times New Roman"/>
          <w:sz w:val="24"/>
          <w:szCs w:val="24"/>
        </w:rPr>
        <w:t>['Survived']</w:t>
      </w:r>
    </w:p>
    <w:p w14:paraId="56351331"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 Convert categorical variable 'Sex' to numerical </w:t>
      </w:r>
      <w:proofErr w:type="gramStart"/>
      <w:r>
        <w:rPr>
          <w:rFonts w:ascii="Times New Roman" w:hAnsi="Times New Roman" w:cs="Times New Roman"/>
          <w:sz w:val="24"/>
          <w:szCs w:val="24"/>
        </w:rPr>
        <w:t>using .</w:t>
      </w:r>
      <w:proofErr w:type="spellStart"/>
      <w:r>
        <w:rPr>
          <w:rFonts w:ascii="Times New Roman" w:hAnsi="Times New Roman" w:cs="Times New Roman"/>
          <w:sz w:val="24"/>
          <w:szCs w:val="24"/>
        </w:rPr>
        <w:t>loc</w:t>
      </w:r>
      <w:proofErr w:type="spellEnd"/>
      <w:proofErr w:type="gramEnd"/>
    </w:p>
    <w:p w14:paraId="4D2E2FB8"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X.loc</w:t>
      </w:r>
      <w:proofErr w:type="spellEnd"/>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Sex'] = X['Sex'].map({'female': 0, 'male': 1})</w:t>
      </w:r>
    </w:p>
    <w:p w14:paraId="7FE9756A"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 Handle missing values in the 'Age' column </w:t>
      </w:r>
      <w:proofErr w:type="gramStart"/>
      <w:r>
        <w:rPr>
          <w:rFonts w:ascii="Times New Roman" w:hAnsi="Times New Roman" w:cs="Times New Roman"/>
          <w:sz w:val="24"/>
          <w:szCs w:val="24"/>
        </w:rPr>
        <w:t>using .</w:t>
      </w:r>
      <w:proofErr w:type="spellStart"/>
      <w:r>
        <w:rPr>
          <w:rFonts w:ascii="Times New Roman" w:hAnsi="Times New Roman" w:cs="Times New Roman"/>
          <w:sz w:val="24"/>
          <w:szCs w:val="24"/>
        </w:rPr>
        <w:t>loc</w:t>
      </w:r>
      <w:proofErr w:type="spellEnd"/>
      <w:proofErr w:type="gramEnd"/>
    </w:p>
    <w:p w14:paraId="3A4A5FF7"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X.loc</w:t>
      </w:r>
      <w:proofErr w:type="spellEnd"/>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ge'].</w:t>
      </w:r>
      <w:proofErr w:type="spellStart"/>
      <w:r>
        <w:rPr>
          <w:rFonts w:ascii="Times New Roman" w:hAnsi="Times New Roman" w:cs="Times New Roman"/>
          <w:sz w:val="24"/>
          <w:szCs w:val="24"/>
        </w:rPr>
        <w:t>fillna</w:t>
      </w:r>
      <w:proofErr w:type="spellEnd"/>
      <w:r>
        <w:rPr>
          <w:rFonts w:ascii="Times New Roman" w:hAnsi="Times New Roman" w:cs="Times New Roman"/>
          <w:sz w:val="24"/>
          <w:szCs w:val="24"/>
        </w:rPr>
        <w:t xml:space="preserve">(X['Age'].median(), </w:t>
      </w:r>
      <w:proofErr w:type="spellStart"/>
      <w:r>
        <w:rPr>
          <w:rFonts w:ascii="Times New Roman" w:hAnsi="Times New Roman" w:cs="Times New Roman"/>
          <w:sz w:val="24"/>
          <w:szCs w:val="24"/>
        </w:rPr>
        <w:t>inplace</w:t>
      </w:r>
      <w:proofErr w:type="spellEnd"/>
      <w:r>
        <w:rPr>
          <w:rFonts w:ascii="Times New Roman" w:hAnsi="Times New Roman" w:cs="Times New Roman"/>
          <w:sz w:val="24"/>
          <w:szCs w:val="24"/>
        </w:rPr>
        <w:t>=True)</w:t>
      </w:r>
    </w:p>
    <w:p w14:paraId="52505554" w14:textId="77777777" w:rsidR="006C3FEC" w:rsidRDefault="006C3FEC" w:rsidP="006C3FEC">
      <w:pPr>
        <w:spacing w:line="360" w:lineRule="auto"/>
        <w:rPr>
          <w:rFonts w:ascii="Times New Roman" w:hAnsi="Times New Roman" w:cs="Times New Roman"/>
          <w:sz w:val="24"/>
          <w:szCs w:val="24"/>
        </w:rPr>
      </w:pPr>
    </w:p>
    <w:p w14:paraId="6EE6661B"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Split the dataset into training and testing sets</w:t>
      </w:r>
    </w:p>
    <w:p w14:paraId="17E81DE9"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X_tr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_t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_tr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_test</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rain_test_</w:t>
      </w:r>
      <w:proofErr w:type="gramStart"/>
      <w:r>
        <w:rPr>
          <w:rFonts w:ascii="Times New Roman" w:hAnsi="Times New Roman" w:cs="Times New Roman"/>
          <w:sz w:val="24"/>
          <w:szCs w:val="24"/>
        </w:rPr>
        <w:t>spli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X, y, </w:t>
      </w:r>
      <w:proofErr w:type="spellStart"/>
      <w:r>
        <w:rPr>
          <w:rFonts w:ascii="Times New Roman" w:hAnsi="Times New Roman" w:cs="Times New Roman"/>
          <w:sz w:val="24"/>
          <w:szCs w:val="24"/>
        </w:rPr>
        <w:t>test_size</w:t>
      </w:r>
      <w:proofErr w:type="spellEnd"/>
      <w:r>
        <w:rPr>
          <w:rFonts w:ascii="Times New Roman" w:hAnsi="Times New Roman" w:cs="Times New Roman"/>
          <w:sz w:val="24"/>
          <w:szCs w:val="24"/>
        </w:rPr>
        <w:t xml:space="preserve">=0.2, </w:t>
      </w:r>
      <w:proofErr w:type="spellStart"/>
      <w:r>
        <w:rPr>
          <w:rFonts w:ascii="Times New Roman" w:hAnsi="Times New Roman" w:cs="Times New Roman"/>
          <w:sz w:val="24"/>
          <w:szCs w:val="24"/>
        </w:rPr>
        <w:t>random_state</w:t>
      </w:r>
      <w:proofErr w:type="spellEnd"/>
      <w:r>
        <w:rPr>
          <w:rFonts w:ascii="Times New Roman" w:hAnsi="Times New Roman" w:cs="Times New Roman"/>
          <w:sz w:val="24"/>
          <w:szCs w:val="24"/>
        </w:rPr>
        <w:t>=42)</w:t>
      </w:r>
    </w:p>
    <w:p w14:paraId="3ED0301D"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Create a Random Forest Classifier</w:t>
      </w:r>
    </w:p>
    <w:p w14:paraId="53D2926A"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rf_classifier</w:t>
      </w:r>
      <w:proofErr w:type="spellEnd"/>
      <w:r>
        <w:rPr>
          <w:rFonts w:ascii="Times New Roman" w:hAnsi="Times New Roman" w:cs="Times New Roman"/>
          <w:sz w:val="24"/>
          <w:szCs w:val="24"/>
        </w:rPr>
        <w:t xml:space="preserve"> = </w:t>
      </w:r>
      <w:proofErr w:type="spellStart"/>
      <w:proofErr w:type="gramStart"/>
      <w:r>
        <w:rPr>
          <w:rFonts w:ascii="Times New Roman" w:hAnsi="Times New Roman" w:cs="Times New Roman"/>
          <w:sz w:val="24"/>
          <w:szCs w:val="24"/>
        </w:rPr>
        <w:t>RandomForestClassifier</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100, </w:t>
      </w:r>
      <w:proofErr w:type="spellStart"/>
      <w:r>
        <w:rPr>
          <w:rFonts w:ascii="Times New Roman" w:hAnsi="Times New Roman" w:cs="Times New Roman"/>
          <w:sz w:val="24"/>
          <w:szCs w:val="24"/>
        </w:rPr>
        <w:t>random_state</w:t>
      </w:r>
      <w:proofErr w:type="spellEnd"/>
      <w:r>
        <w:rPr>
          <w:rFonts w:ascii="Times New Roman" w:hAnsi="Times New Roman" w:cs="Times New Roman"/>
          <w:sz w:val="24"/>
          <w:szCs w:val="24"/>
        </w:rPr>
        <w:t>=42)</w:t>
      </w:r>
    </w:p>
    <w:p w14:paraId="5047CA18"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Train the classifier</w:t>
      </w:r>
    </w:p>
    <w:p w14:paraId="6D20CF89" w14:textId="77777777" w:rsidR="006C3FEC" w:rsidRDefault="006C3FEC" w:rsidP="006C3FEC">
      <w:pPr>
        <w:spacing w:line="36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rf_classifier.fit</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X_tr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_train</w:t>
      </w:r>
      <w:proofErr w:type="spellEnd"/>
      <w:r>
        <w:rPr>
          <w:rFonts w:ascii="Times New Roman" w:hAnsi="Times New Roman" w:cs="Times New Roman"/>
          <w:sz w:val="24"/>
          <w:szCs w:val="24"/>
        </w:rPr>
        <w:t>)</w:t>
      </w:r>
    </w:p>
    <w:p w14:paraId="1EC6AC4A"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Make predictions on the test set</w:t>
      </w:r>
    </w:p>
    <w:p w14:paraId="46CC4D8D"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y_pred</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rf_</w:t>
      </w:r>
      <w:proofErr w:type="gramStart"/>
      <w:r>
        <w:rPr>
          <w:rFonts w:ascii="Times New Roman" w:hAnsi="Times New Roman" w:cs="Times New Roman"/>
          <w:sz w:val="24"/>
          <w:szCs w:val="24"/>
        </w:rPr>
        <w:t>classifier.predict</w:t>
      </w:r>
      <w:proofErr w:type="spellEnd"/>
      <w:proofErr w:type="gramEnd"/>
      <w:r>
        <w:rPr>
          <w:rFonts w:ascii="Times New Roman" w:hAnsi="Times New Roman" w:cs="Times New Roman"/>
          <w:sz w:val="24"/>
          <w:szCs w:val="24"/>
        </w:rPr>
        <w:t>(</w:t>
      </w:r>
      <w:proofErr w:type="spellStart"/>
      <w:r>
        <w:rPr>
          <w:rFonts w:ascii="Times New Roman" w:hAnsi="Times New Roman" w:cs="Times New Roman"/>
          <w:sz w:val="24"/>
          <w:szCs w:val="24"/>
        </w:rPr>
        <w:t>X_test</w:t>
      </w:r>
      <w:proofErr w:type="spellEnd"/>
      <w:r>
        <w:rPr>
          <w:rFonts w:ascii="Times New Roman" w:hAnsi="Times New Roman" w:cs="Times New Roman"/>
          <w:sz w:val="24"/>
          <w:szCs w:val="24"/>
        </w:rPr>
        <w:t>)</w:t>
      </w:r>
    </w:p>
    <w:p w14:paraId="26C7FCAE"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Evaluate the model</w:t>
      </w:r>
    </w:p>
    <w:p w14:paraId="61356C9C"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xml:space="preserve">accuracy = </w:t>
      </w:r>
      <w:proofErr w:type="spellStart"/>
      <w:r>
        <w:rPr>
          <w:rFonts w:ascii="Times New Roman" w:hAnsi="Times New Roman" w:cs="Times New Roman"/>
          <w:sz w:val="24"/>
          <w:szCs w:val="24"/>
        </w:rPr>
        <w:t>accuracy_</w:t>
      </w:r>
      <w:proofErr w:type="gramStart"/>
      <w:r>
        <w:rPr>
          <w:rFonts w:ascii="Times New Roman" w:hAnsi="Times New Roman" w:cs="Times New Roman"/>
          <w:sz w:val="24"/>
          <w:szCs w:val="24"/>
        </w:rPr>
        <w:t>score</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y_t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_pred</w:t>
      </w:r>
      <w:proofErr w:type="spellEnd"/>
      <w:r>
        <w:rPr>
          <w:rFonts w:ascii="Times New Roman" w:hAnsi="Times New Roman" w:cs="Times New Roman"/>
          <w:sz w:val="24"/>
          <w:szCs w:val="24"/>
        </w:rPr>
        <w:t>)</w:t>
      </w:r>
    </w:p>
    <w:p w14:paraId="59948EDD" w14:textId="77777777" w:rsidR="006C3FEC" w:rsidRDefault="006C3FEC" w:rsidP="006C3FEC">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classification_rep</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classification_</w:t>
      </w:r>
      <w:proofErr w:type="gramStart"/>
      <w:r>
        <w:rPr>
          <w:rFonts w:ascii="Times New Roman" w:hAnsi="Times New Roman" w:cs="Times New Roman"/>
          <w:sz w:val="24"/>
          <w:szCs w:val="24"/>
        </w:rPr>
        <w:t>report</w:t>
      </w:r>
      <w:proofErr w:type="spellEnd"/>
      <w:r>
        <w:rPr>
          <w:rFonts w:ascii="Times New Roman" w:hAnsi="Times New Roman" w:cs="Times New Roman"/>
          <w:sz w:val="24"/>
          <w:szCs w:val="24"/>
        </w:rPr>
        <w:t>(</w:t>
      </w:r>
      <w:proofErr w:type="spellStart"/>
      <w:proofErr w:type="gramEnd"/>
      <w:r>
        <w:rPr>
          <w:rFonts w:ascii="Times New Roman" w:hAnsi="Times New Roman" w:cs="Times New Roman"/>
          <w:sz w:val="24"/>
          <w:szCs w:val="24"/>
        </w:rPr>
        <w:t>y_te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_pred</w:t>
      </w:r>
      <w:proofErr w:type="spellEnd"/>
      <w:r>
        <w:rPr>
          <w:rFonts w:ascii="Times New Roman" w:hAnsi="Times New Roman" w:cs="Times New Roman"/>
          <w:sz w:val="24"/>
          <w:szCs w:val="24"/>
        </w:rPr>
        <w:t>)</w:t>
      </w:r>
    </w:p>
    <w:p w14:paraId="3339873B" w14:textId="77777777" w:rsidR="006C3FEC" w:rsidRDefault="006C3FEC" w:rsidP="006C3FEC">
      <w:pPr>
        <w:spacing w:line="360" w:lineRule="auto"/>
        <w:rPr>
          <w:rFonts w:ascii="Times New Roman" w:hAnsi="Times New Roman" w:cs="Times New Roman"/>
          <w:sz w:val="24"/>
          <w:szCs w:val="24"/>
        </w:rPr>
      </w:pPr>
      <w:r>
        <w:rPr>
          <w:rFonts w:ascii="Times New Roman" w:hAnsi="Times New Roman" w:cs="Times New Roman"/>
          <w:sz w:val="24"/>
          <w:szCs w:val="24"/>
        </w:rPr>
        <w:t># Print the results</w:t>
      </w:r>
    </w:p>
    <w:p w14:paraId="4105BF32" w14:textId="77777777" w:rsidR="006C3FEC" w:rsidRDefault="006C3FEC" w:rsidP="006C3FEC">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print(</w:t>
      </w:r>
      <w:proofErr w:type="spellStart"/>
      <w:proofErr w:type="gramEnd"/>
      <w:r>
        <w:rPr>
          <w:rFonts w:ascii="Times New Roman" w:hAnsi="Times New Roman" w:cs="Times New Roman"/>
          <w:sz w:val="24"/>
          <w:szCs w:val="24"/>
        </w:rPr>
        <w:t>f"Accuracy</w:t>
      </w:r>
      <w:proofErr w:type="spellEnd"/>
      <w:r>
        <w:rPr>
          <w:rFonts w:ascii="Times New Roman" w:hAnsi="Times New Roman" w:cs="Times New Roman"/>
          <w:sz w:val="24"/>
          <w:szCs w:val="24"/>
        </w:rPr>
        <w:t>: {accuracy:.2f}")</w:t>
      </w:r>
    </w:p>
    <w:p w14:paraId="1484B610" w14:textId="77777777" w:rsidR="006C3FEC" w:rsidRDefault="006C3FEC" w:rsidP="006C3FEC">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print(</w:t>
      </w:r>
      <w:proofErr w:type="gramEnd"/>
      <w:r>
        <w:rPr>
          <w:rFonts w:ascii="Times New Roman" w:hAnsi="Times New Roman" w:cs="Times New Roman"/>
          <w:sz w:val="24"/>
          <w:szCs w:val="24"/>
        </w:rPr>
        <w:t>"\</w:t>
      </w:r>
      <w:proofErr w:type="spellStart"/>
      <w:r>
        <w:rPr>
          <w:rFonts w:ascii="Times New Roman" w:hAnsi="Times New Roman" w:cs="Times New Roman"/>
          <w:sz w:val="24"/>
          <w:szCs w:val="24"/>
        </w:rPr>
        <w:t>nClassification</w:t>
      </w:r>
      <w:proofErr w:type="spellEnd"/>
      <w:r>
        <w:rPr>
          <w:rFonts w:ascii="Times New Roman" w:hAnsi="Times New Roman" w:cs="Times New Roman"/>
          <w:sz w:val="24"/>
          <w:szCs w:val="24"/>
        </w:rPr>
        <w:t xml:space="preserve"> Report:\n", </w:t>
      </w:r>
      <w:proofErr w:type="spellStart"/>
      <w:r>
        <w:rPr>
          <w:rFonts w:ascii="Times New Roman" w:hAnsi="Times New Roman" w:cs="Times New Roman"/>
          <w:sz w:val="24"/>
          <w:szCs w:val="24"/>
        </w:rPr>
        <w:t>classification_rep</w:t>
      </w:r>
      <w:proofErr w:type="spellEnd"/>
      <w:r>
        <w:rPr>
          <w:rFonts w:ascii="Times New Roman" w:hAnsi="Times New Roman" w:cs="Times New Roman"/>
          <w:sz w:val="24"/>
          <w:szCs w:val="24"/>
        </w:rPr>
        <w:t>)</w:t>
      </w:r>
    </w:p>
    <w:p w14:paraId="42492F92" w14:textId="77777777" w:rsidR="006C3FEC" w:rsidRDefault="006C3FEC" w:rsidP="006C3FEC">
      <w:pPr>
        <w:spacing w:line="360" w:lineRule="auto"/>
        <w:rPr>
          <w:rStyle w:val="Strong"/>
          <w:rFonts w:ascii="Times New Roman" w:hAnsi="Times New Roman" w:cs="Times New Roman"/>
          <w:color w:val="273239"/>
          <w:spacing w:val="2"/>
          <w:sz w:val="24"/>
          <w:szCs w:val="24"/>
          <w:shd w:val="clear" w:color="auto" w:fill="FFFFFF"/>
        </w:rPr>
      </w:pPr>
      <w:r>
        <w:rPr>
          <w:rStyle w:val="Strong"/>
          <w:rFonts w:ascii="Times New Roman" w:hAnsi="Times New Roman" w:cs="Times New Roman"/>
          <w:color w:val="273239"/>
          <w:spacing w:val="2"/>
          <w:sz w:val="24"/>
          <w:szCs w:val="24"/>
          <w:shd w:val="clear" w:color="auto" w:fill="FFFFFF"/>
        </w:rPr>
        <w:t>Output:</w:t>
      </w:r>
    </w:p>
    <w:p w14:paraId="0CB2D0E1"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Accuracy: 0.80</w:t>
      </w:r>
    </w:p>
    <w:p w14:paraId="4303FD3D"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p>
    <w:p w14:paraId="0B16DB2A"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Classification Report:</w:t>
      </w:r>
    </w:p>
    <w:p w14:paraId="06E2911C"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 xml:space="preserve">               precision    </w:t>
      </w:r>
      <w:proofErr w:type="gramStart"/>
      <w:r>
        <w:rPr>
          <w:rFonts w:ascii="Times New Roman" w:hAnsi="Times New Roman" w:cs="Times New Roman"/>
          <w:spacing w:val="2"/>
          <w:sz w:val="24"/>
          <w:szCs w:val="24"/>
        </w:rPr>
        <w:t>recall  f</w:t>
      </w:r>
      <w:proofErr w:type="gramEnd"/>
      <w:r>
        <w:rPr>
          <w:rFonts w:ascii="Times New Roman" w:hAnsi="Times New Roman" w:cs="Times New Roman"/>
          <w:spacing w:val="2"/>
          <w:sz w:val="24"/>
          <w:szCs w:val="24"/>
        </w:rPr>
        <w:t>1-score   support</w:t>
      </w:r>
    </w:p>
    <w:p w14:paraId="3CE59126"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p>
    <w:p w14:paraId="4DFE3E90"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 xml:space="preserve">           0       0.82      0.85      0.83       105</w:t>
      </w:r>
    </w:p>
    <w:p w14:paraId="2DB2F966"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 xml:space="preserve">           1       0.77      0.73      0.75        74</w:t>
      </w:r>
    </w:p>
    <w:p w14:paraId="461684C9"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p>
    <w:p w14:paraId="68F0FED7"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 xml:space="preserve">    accuracy                           0.80       179</w:t>
      </w:r>
    </w:p>
    <w:p w14:paraId="006D668F"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 xml:space="preserve">   macro </w:t>
      </w:r>
      <w:proofErr w:type="spellStart"/>
      <w:r>
        <w:rPr>
          <w:rFonts w:ascii="Times New Roman" w:hAnsi="Times New Roman" w:cs="Times New Roman"/>
          <w:spacing w:val="2"/>
          <w:sz w:val="24"/>
          <w:szCs w:val="24"/>
        </w:rPr>
        <w:t>avg</w:t>
      </w:r>
      <w:proofErr w:type="spellEnd"/>
      <w:r>
        <w:rPr>
          <w:rFonts w:ascii="Times New Roman" w:hAnsi="Times New Roman" w:cs="Times New Roman"/>
          <w:spacing w:val="2"/>
          <w:sz w:val="24"/>
          <w:szCs w:val="24"/>
        </w:rPr>
        <w:t xml:space="preserve">       0.79      0.79      0.79       179</w:t>
      </w:r>
    </w:p>
    <w:p w14:paraId="0004375F" w14:textId="77777777" w:rsidR="006C3FEC" w:rsidRDefault="006C3FEC" w:rsidP="006C3FEC">
      <w:pPr>
        <w:pStyle w:val="HTMLPreformatted"/>
        <w:shd w:val="clear" w:color="auto" w:fill="E0E0E0"/>
        <w:spacing w:line="360" w:lineRule="auto"/>
        <w:textAlignment w:val="baseline"/>
        <w:rPr>
          <w:rFonts w:ascii="Times New Roman" w:hAnsi="Times New Roman" w:cs="Times New Roman"/>
          <w:spacing w:val="2"/>
          <w:sz w:val="24"/>
          <w:szCs w:val="24"/>
        </w:rPr>
      </w:pPr>
      <w:r>
        <w:rPr>
          <w:rFonts w:ascii="Times New Roman" w:hAnsi="Times New Roman" w:cs="Times New Roman"/>
          <w:spacing w:val="2"/>
          <w:sz w:val="24"/>
          <w:szCs w:val="24"/>
        </w:rPr>
        <w:t xml:space="preserve">weighted </w:t>
      </w:r>
      <w:proofErr w:type="spellStart"/>
      <w:r>
        <w:rPr>
          <w:rFonts w:ascii="Times New Roman" w:hAnsi="Times New Roman" w:cs="Times New Roman"/>
          <w:spacing w:val="2"/>
          <w:sz w:val="24"/>
          <w:szCs w:val="24"/>
        </w:rPr>
        <w:t>avg</w:t>
      </w:r>
      <w:proofErr w:type="spellEnd"/>
      <w:r>
        <w:rPr>
          <w:rFonts w:ascii="Times New Roman" w:hAnsi="Times New Roman" w:cs="Times New Roman"/>
          <w:spacing w:val="2"/>
          <w:sz w:val="24"/>
          <w:szCs w:val="24"/>
        </w:rPr>
        <w:t xml:space="preserve">       0.80      0.80      0.80       179</w:t>
      </w:r>
    </w:p>
    <w:p w14:paraId="3CCCEC90" w14:textId="77777777" w:rsidR="006C3FEC" w:rsidRDefault="006C3FEC" w:rsidP="006C3FEC">
      <w:pPr>
        <w:spacing w:line="360" w:lineRule="auto"/>
        <w:rPr>
          <w:rFonts w:ascii="Times New Roman" w:hAnsi="Times New Roman" w:cs="Times New Roman"/>
          <w:color w:val="273239"/>
          <w:spacing w:val="2"/>
          <w:sz w:val="24"/>
          <w:szCs w:val="24"/>
          <w:shd w:val="clear" w:color="auto" w:fill="FFFFFF"/>
        </w:rPr>
      </w:pPr>
    </w:p>
    <w:p w14:paraId="1C9C265E" w14:textId="77777777" w:rsidR="006C3FEC" w:rsidRDefault="006C3FEC" w:rsidP="006C3FEC">
      <w:pPr>
        <w:spacing w:line="360" w:lineRule="auto"/>
        <w:jc w:val="both"/>
        <w:rPr>
          <w:rFonts w:ascii="Times New Roman" w:hAnsi="Times New Roman" w:cs="Times New Roman"/>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In the above code, we’re using a Random Forest Classifier to make sense of the Titanic dataset. First, we gather our tools – importing libraries to handle data and evaluate our model. Next, we dive into the Titanic dataset, fixing missing information and choosing important details like a detective solving a mystery. We even teach the computer to understand ‘male’ and ‘female’ by turning them into numbers. Then, we split our dataset into pieces – one part to train our model, and the other to test its newfound skills. Our Random Forest Classifier is like a student, learning from the training set. Once trained, it faces a test – making predictions on the test set. We’re like judges, using a classification report to grade how well our model did.</w:t>
      </w:r>
    </w:p>
    <w:p w14:paraId="360ED5A9"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32"/>
          <w:szCs w:val="32"/>
          <w:bdr w:val="none" w:sz="0" w:space="0" w:color="auto" w:frame="1"/>
          <w:lang w:eastAsia="en-IN"/>
        </w:rPr>
      </w:pPr>
      <w:r>
        <w:rPr>
          <w:rFonts w:ascii="Times New Roman" w:eastAsia="Times New Roman" w:hAnsi="Times New Roman" w:cs="Times New Roman"/>
          <w:b/>
          <w:bCs/>
          <w:color w:val="273239"/>
          <w:spacing w:val="2"/>
          <w:sz w:val="32"/>
          <w:szCs w:val="32"/>
          <w:bdr w:val="none" w:sz="0" w:space="0" w:color="auto" w:frame="1"/>
          <w:lang w:eastAsia="en-IN"/>
        </w:rPr>
        <w:t>Convolutional Neural Network (CNN)</w:t>
      </w:r>
      <w:r>
        <w:rPr>
          <w:rFonts w:ascii="Times New Roman" w:eastAsia="Times New Roman" w:hAnsi="Times New Roman" w:cs="Times New Roman"/>
          <w:color w:val="273239"/>
          <w:spacing w:val="2"/>
          <w:sz w:val="32"/>
          <w:szCs w:val="32"/>
          <w:bdr w:val="none" w:sz="0" w:space="0" w:color="auto" w:frame="1"/>
          <w:lang w:eastAsia="en-IN"/>
        </w:rPr>
        <w:t> </w:t>
      </w:r>
    </w:p>
    <w:p w14:paraId="7227798D"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A </w:t>
      </w:r>
      <w:r>
        <w:rPr>
          <w:rFonts w:ascii="Times New Roman" w:eastAsia="Times New Roman" w:hAnsi="Times New Roman" w:cs="Times New Roman"/>
          <w:b/>
          <w:bCs/>
          <w:color w:val="273239"/>
          <w:spacing w:val="2"/>
          <w:sz w:val="24"/>
          <w:szCs w:val="24"/>
          <w:bdr w:val="none" w:sz="0" w:space="0" w:color="auto" w:frame="1"/>
          <w:lang w:eastAsia="en-IN"/>
        </w:rPr>
        <w:t>Convolutional Neural Network (CNN)</w:t>
      </w:r>
      <w:r>
        <w:rPr>
          <w:rFonts w:ascii="Times New Roman" w:eastAsia="Times New Roman" w:hAnsi="Times New Roman" w:cs="Times New Roman"/>
          <w:color w:val="273239"/>
          <w:spacing w:val="2"/>
          <w:sz w:val="24"/>
          <w:szCs w:val="24"/>
          <w:bdr w:val="none" w:sz="0" w:space="0" w:color="auto" w:frame="1"/>
          <w:lang w:eastAsia="en-IN"/>
        </w:rPr>
        <w:t> is a type of Deep Learning neural network architecture commonly used in Computer Vision. Computer vision is a field of Artificial Intelligence that enables a computer to understand and interpret the image or visual data. </w:t>
      </w:r>
    </w:p>
    <w:p w14:paraId="6F6F0929"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When it comes to Machine Learning, </w:t>
      </w:r>
      <w:r>
        <w:rPr>
          <w:rFonts w:ascii="Times New Roman" w:eastAsia="Times New Roman" w:hAnsi="Times New Roman" w:cs="Times New Roman"/>
          <w:color w:val="0000FF"/>
          <w:spacing w:val="2"/>
          <w:sz w:val="24"/>
          <w:szCs w:val="24"/>
          <w:u w:val="single"/>
          <w:bdr w:val="none" w:sz="0" w:space="0" w:color="auto" w:frame="1"/>
          <w:lang w:eastAsia="en-IN"/>
        </w:rPr>
        <w:t>Artificial Neural Networks</w:t>
      </w:r>
      <w:r>
        <w:rPr>
          <w:rFonts w:ascii="Times New Roman" w:eastAsia="Times New Roman" w:hAnsi="Times New Roman" w:cs="Times New Roman"/>
          <w:color w:val="273239"/>
          <w:spacing w:val="2"/>
          <w:sz w:val="24"/>
          <w:szCs w:val="24"/>
          <w:bdr w:val="none" w:sz="0" w:space="0" w:color="auto" w:frame="1"/>
          <w:lang w:eastAsia="en-IN"/>
        </w:rPr>
        <w:t> perform really well. Neural Networks are used in various datasets like images, audio, and text. Different types of Neural Networks are used for different purposes, for example for predicting the sequence of words we use </w:t>
      </w:r>
      <w:r>
        <w:rPr>
          <w:rFonts w:ascii="Times New Roman" w:eastAsia="Times New Roman" w:hAnsi="Times New Roman" w:cs="Times New Roman"/>
          <w:b/>
          <w:bCs/>
          <w:color w:val="0000FF"/>
          <w:spacing w:val="2"/>
          <w:sz w:val="24"/>
          <w:szCs w:val="24"/>
          <w:u w:val="single"/>
          <w:bdr w:val="none" w:sz="0" w:space="0" w:color="auto" w:frame="1"/>
          <w:lang w:eastAsia="en-IN"/>
        </w:rPr>
        <w:t>Recurrent Neural Networks</w:t>
      </w:r>
      <w:r>
        <w:rPr>
          <w:rFonts w:ascii="Times New Roman" w:eastAsia="Times New Roman" w:hAnsi="Times New Roman" w:cs="Times New Roman"/>
          <w:color w:val="273239"/>
          <w:spacing w:val="2"/>
          <w:sz w:val="24"/>
          <w:szCs w:val="24"/>
          <w:bdr w:val="none" w:sz="0" w:space="0" w:color="auto" w:frame="1"/>
          <w:lang w:eastAsia="en-IN"/>
        </w:rPr>
        <w:t> more precisely an </w:t>
      </w:r>
      <w:r>
        <w:rPr>
          <w:rFonts w:ascii="Times New Roman" w:eastAsia="Times New Roman" w:hAnsi="Times New Roman" w:cs="Times New Roman"/>
          <w:color w:val="0000FF"/>
          <w:spacing w:val="2"/>
          <w:sz w:val="24"/>
          <w:szCs w:val="24"/>
          <w:u w:val="single"/>
          <w:bdr w:val="none" w:sz="0" w:space="0" w:color="auto" w:frame="1"/>
          <w:lang w:eastAsia="en-IN"/>
        </w:rPr>
        <w:t>LSTM</w:t>
      </w:r>
      <w:r>
        <w:rPr>
          <w:rFonts w:ascii="Times New Roman" w:eastAsia="Times New Roman" w:hAnsi="Times New Roman" w:cs="Times New Roman"/>
          <w:color w:val="273239"/>
          <w:spacing w:val="2"/>
          <w:sz w:val="24"/>
          <w:szCs w:val="24"/>
          <w:bdr w:val="none" w:sz="0" w:space="0" w:color="auto" w:frame="1"/>
          <w:lang w:eastAsia="en-IN"/>
        </w:rPr>
        <w:t>, similarly for image classification we use Convolution Neural networks. In this blog, we are going to build a basic building block for CNN.</w:t>
      </w:r>
    </w:p>
    <w:p w14:paraId="11BF5C50"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In a regular Neural Network there are three types of layers:</w:t>
      </w:r>
    </w:p>
    <w:p w14:paraId="75452A9F" w14:textId="77777777" w:rsidR="00F032D4" w:rsidRDefault="00F032D4" w:rsidP="00DC45B9">
      <w:pPr>
        <w:numPr>
          <w:ilvl w:val="0"/>
          <w:numId w:val="44"/>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Input Layers:</w:t>
      </w:r>
      <w:r>
        <w:rPr>
          <w:rFonts w:ascii="Times New Roman" w:eastAsia="Times New Roman" w:hAnsi="Times New Roman" w:cs="Times New Roman"/>
          <w:color w:val="273239"/>
          <w:spacing w:val="2"/>
          <w:sz w:val="24"/>
          <w:szCs w:val="24"/>
          <w:bdr w:val="none" w:sz="0" w:space="0" w:color="auto" w:frame="1"/>
          <w:lang w:eastAsia="en-IN"/>
        </w:rPr>
        <w:t> It’s the layer in which we give input to our model. The number of neurons in this layer is equal to the total number of features in our data (number of pixels in the case of an image).</w:t>
      </w:r>
    </w:p>
    <w:p w14:paraId="7981137D" w14:textId="77777777" w:rsidR="00F032D4" w:rsidRDefault="00F032D4" w:rsidP="00DC45B9">
      <w:pPr>
        <w:numPr>
          <w:ilvl w:val="0"/>
          <w:numId w:val="45"/>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Hidden Layer:</w:t>
      </w:r>
      <w:r>
        <w:rPr>
          <w:rFonts w:ascii="Times New Roman" w:eastAsia="Times New Roman" w:hAnsi="Times New Roman" w:cs="Times New Roman"/>
          <w:color w:val="273239"/>
          <w:spacing w:val="2"/>
          <w:sz w:val="24"/>
          <w:szCs w:val="24"/>
          <w:bdr w:val="none" w:sz="0" w:space="0" w:color="auto" w:frame="1"/>
          <w:lang w:eastAsia="en-IN"/>
        </w:rPr>
        <w:t> The input from the Input layer is then fed into the hidden layer. There can be many hidden layers depending on our model and data size. Each hidden layer can have different numbers of neurons which are generally greater than the number of features. The output from each layer is computed by matrix multiplication of the output of the previous layer with learnable weights of that layer and then by the addition of learnable biases followed by activation function which makes the network nonlinear.</w:t>
      </w:r>
    </w:p>
    <w:p w14:paraId="67D59AD1" w14:textId="77777777" w:rsidR="00F032D4" w:rsidRDefault="00F032D4" w:rsidP="00DC45B9">
      <w:pPr>
        <w:numPr>
          <w:ilvl w:val="0"/>
          <w:numId w:val="46"/>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lastRenderedPageBreak/>
        <w:t>Output Layer:</w:t>
      </w:r>
      <w:r>
        <w:rPr>
          <w:rFonts w:ascii="Times New Roman" w:eastAsia="Times New Roman" w:hAnsi="Times New Roman" w:cs="Times New Roman"/>
          <w:color w:val="273239"/>
          <w:spacing w:val="2"/>
          <w:sz w:val="24"/>
          <w:szCs w:val="24"/>
          <w:bdr w:val="none" w:sz="0" w:space="0" w:color="auto" w:frame="1"/>
          <w:lang w:eastAsia="en-IN"/>
        </w:rPr>
        <w:t xml:space="preserve"> The output from the hidden layer is then fed into a logistic function like sigmoid or </w:t>
      </w:r>
      <w:proofErr w:type="spellStart"/>
      <w:r>
        <w:rPr>
          <w:rFonts w:ascii="Times New Roman" w:eastAsia="Times New Roman" w:hAnsi="Times New Roman" w:cs="Times New Roman"/>
          <w:color w:val="273239"/>
          <w:spacing w:val="2"/>
          <w:sz w:val="24"/>
          <w:szCs w:val="24"/>
          <w:bdr w:val="none" w:sz="0" w:space="0" w:color="auto" w:frame="1"/>
          <w:lang w:eastAsia="en-IN"/>
        </w:rPr>
        <w:t>softmax</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which converts the output of each class into the probability score of each class.</w:t>
      </w:r>
    </w:p>
    <w:p w14:paraId="08A1403C"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The data is fed into the model and output from each layer is obtained from the above step is called </w:t>
      </w:r>
      <w:hyperlink r:id="rId22" w:history="1">
        <w:r>
          <w:rPr>
            <w:rStyle w:val="Hyperlink"/>
            <w:rFonts w:ascii="Times New Roman" w:eastAsia="Times New Roman" w:hAnsi="Times New Roman" w:cs="Times New Roman"/>
            <w:spacing w:val="2"/>
            <w:sz w:val="24"/>
            <w:szCs w:val="24"/>
            <w:bdr w:val="none" w:sz="0" w:space="0" w:color="auto" w:frame="1"/>
            <w:lang w:eastAsia="en-IN"/>
          </w:rPr>
          <w:t>feedforward</w:t>
        </w:r>
      </w:hyperlink>
      <w:r>
        <w:rPr>
          <w:rFonts w:ascii="Times New Roman" w:eastAsia="Times New Roman" w:hAnsi="Times New Roman" w:cs="Times New Roman"/>
          <w:color w:val="273239"/>
          <w:spacing w:val="2"/>
          <w:sz w:val="24"/>
          <w:szCs w:val="24"/>
          <w:bdr w:val="none" w:sz="0" w:space="0" w:color="auto" w:frame="1"/>
          <w:lang w:eastAsia="en-IN"/>
        </w:rPr>
        <w:t>, we then calculate the error using an error function, some common error functions are cross-entropy, square loss error, etc. The error function measures how well the network is performing. After that, we backpropagate into the model by calculating the derivatives. This step is called </w:t>
      </w:r>
      <w:proofErr w:type="spellStart"/>
      <w:r>
        <w:rPr>
          <w:rStyle w:val="Hyperlink"/>
          <w:rFonts w:ascii="Times New Roman" w:eastAsia="Times New Roman" w:hAnsi="Times New Roman" w:cs="Times New Roman"/>
          <w:b/>
          <w:bCs/>
          <w:spacing w:val="2"/>
          <w:sz w:val="24"/>
          <w:szCs w:val="24"/>
          <w:bdr w:val="none" w:sz="0" w:space="0" w:color="auto" w:frame="1"/>
          <w:lang w:eastAsia="en-IN"/>
        </w:rPr>
        <w:fldChar w:fldCharType="begin"/>
      </w:r>
      <w:r>
        <w:rPr>
          <w:rStyle w:val="Hyperlink"/>
          <w:rFonts w:ascii="Times New Roman" w:eastAsia="Times New Roman" w:hAnsi="Times New Roman" w:cs="Times New Roman"/>
          <w:spacing w:val="2"/>
          <w:sz w:val="24"/>
          <w:szCs w:val="24"/>
          <w:bdr w:val="none" w:sz="0" w:space="0" w:color="auto" w:frame="1"/>
          <w:lang w:eastAsia="en-IN"/>
        </w:rPr>
        <w:instrText xml:space="preserve"> HYPERLINK "https://www.geeksforgeeks.org/backpropagation-in-data-mining/" </w:instrText>
      </w:r>
      <w:r>
        <w:rPr>
          <w:rStyle w:val="Hyperlink"/>
          <w:rFonts w:ascii="Times New Roman" w:eastAsia="Times New Roman" w:hAnsi="Times New Roman" w:cs="Times New Roman"/>
          <w:b/>
          <w:bCs/>
          <w:spacing w:val="2"/>
          <w:sz w:val="24"/>
          <w:szCs w:val="24"/>
          <w:bdr w:val="none" w:sz="0" w:space="0" w:color="auto" w:frame="1"/>
          <w:lang w:eastAsia="en-IN"/>
        </w:rPr>
        <w:fldChar w:fldCharType="separate"/>
      </w:r>
      <w:r>
        <w:rPr>
          <w:rStyle w:val="Hyperlink"/>
          <w:rFonts w:ascii="Times New Roman" w:eastAsia="Times New Roman" w:hAnsi="Times New Roman" w:cs="Times New Roman"/>
          <w:spacing w:val="2"/>
          <w:sz w:val="24"/>
          <w:szCs w:val="24"/>
          <w:bdr w:val="none" w:sz="0" w:space="0" w:color="auto" w:frame="1"/>
          <w:lang w:eastAsia="en-IN"/>
        </w:rPr>
        <w:t>Backprzopagation</w:t>
      </w:r>
      <w:proofErr w:type="spellEnd"/>
      <w:r>
        <w:rPr>
          <w:rStyle w:val="Hyperlink"/>
          <w:rFonts w:ascii="Times New Roman" w:eastAsia="Times New Roman" w:hAnsi="Times New Roman" w:cs="Times New Roman"/>
          <w:b/>
          <w:bCs/>
          <w:spacing w:val="2"/>
          <w:sz w:val="24"/>
          <w:szCs w:val="24"/>
          <w:bdr w:val="none" w:sz="0" w:space="0" w:color="auto" w:frame="1"/>
          <w:lang w:eastAsia="en-IN"/>
        </w:rPr>
        <w:fldChar w:fldCharType="end"/>
      </w:r>
      <w:r>
        <w:rPr>
          <w:rFonts w:ascii="Times New Roman" w:eastAsia="Times New Roman" w:hAnsi="Times New Roman" w:cs="Times New Roman"/>
          <w:color w:val="273239"/>
          <w:spacing w:val="2"/>
          <w:sz w:val="24"/>
          <w:szCs w:val="24"/>
          <w:bdr w:val="none" w:sz="0" w:space="0" w:color="auto" w:frame="1"/>
          <w:lang w:eastAsia="en-IN"/>
        </w:rPr>
        <w:t> which basically is used to minimize the loss.</w:t>
      </w:r>
    </w:p>
    <w:p w14:paraId="2D29FE63" w14:textId="77777777" w:rsidR="00F032D4" w:rsidRDefault="00F032D4" w:rsidP="00F032D4">
      <w:pPr>
        <w:shd w:val="clear" w:color="auto" w:fill="FFFFFF"/>
        <w:spacing w:after="0" w:line="360" w:lineRule="auto"/>
        <w:jc w:val="both"/>
        <w:textAlignment w:val="baseline"/>
        <w:outlineLvl w:val="1"/>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Convolution Neural Network</w:t>
      </w:r>
    </w:p>
    <w:p w14:paraId="3F10E578"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Convolutional Neural Network (CNN) is the extended version of </w:t>
      </w:r>
      <w:hyperlink r:id="rId23" w:history="1">
        <w:r>
          <w:rPr>
            <w:rStyle w:val="Hyperlink"/>
            <w:rFonts w:ascii="Times New Roman" w:eastAsia="Times New Roman" w:hAnsi="Times New Roman" w:cs="Times New Roman"/>
            <w:spacing w:val="2"/>
            <w:sz w:val="24"/>
            <w:szCs w:val="24"/>
            <w:bdr w:val="none" w:sz="0" w:space="0" w:color="auto" w:frame="1"/>
            <w:lang w:eastAsia="en-IN"/>
          </w:rPr>
          <w:t>artificial neural networks (ANN)</w:t>
        </w:r>
      </w:hyperlink>
      <w:r>
        <w:rPr>
          <w:rFonts w:ascii="Times New Roman" w:eastAsia="Times New Roman" w:hAnsi="Times New Roman" w:cs="Times New Roman"/>
          <w:color w:val="273239"/>
          <w:spacing w:val="2"/>
          <w:sz w:val="24"/>
          <w:szCs w:val="24"/>
          <w:bdr w:val="none" w:sz="0" w:space="0" w:color="auto" w:frame="1"/>
          <w:lang w:eastAsia="en-IN"/>
        </w:rPr>
        <w:t xml:space="preserve"> which is predominantly used to extract the feature from the grid-like matrix dataset. For </w:t>
      </w:r>
      <w:proofErr w:type="gramStart"/>
      <w:r>
        <w:rPr>
          <w:rFonts w:ascii="Times New Roman" w:eastAsia="Times New Roman" w:hAnsi="Times New Roman" w:cs="Times New Roman"/>
          <w:color w:val="273239"/>
          <w:spacing w:val="2"/>
          <w:sz w:val="24"/>
          <w:szCs w:val="24"/>
          <w:bdr w:val="none" w:sz="0" w:space="0" w:color="auto" w:frame="1"/>
          <w:lang w:eastAsia="en-IN"/>
        </w:rPr>
        <w:t>example</w:t>
      </w:r>
      <w:proofErr w:type="gramEnd"/>
      <w:r>
        <w:rPr>
          <w:rFonts w:ascii="Times New Roman" w:eastAsia="Times New Roman" w:hAnsi="Times New Roman" w:cs="Times New Roman"/>
          <w:color w:val="273239"/>
          <w:spacing w:val="2"/>
          <w:sz w:val="24"/>
          <w:szCs w:val="24"/>
          <w:bdr w:val="none" w:sz="0" w:space="0" w:color="auto" w:frame="1"/>
          <w:lang w:eastAsia="en-IN"/>
        </w:rPr>
        <w:t xml:space="preserve"> visual datasets like images or videos where data patterns play an extensive role.</w:t>
      </w:r>
    </w:p>
    <w:p w14:paraId="06400DB4" w14:textId="77777777" w:rsidR="00F032D4" w:rsidRDefault="00F032D4" w:rsidP="00F032D4">
      <w:pPr>
        <w:shd w:val="clear" w:color="auto" w:fill="FFFFFF"/>
        <w:spacing w:after="0" w:line="360" w:lineRule="auto"/>
        <w:jc w:val="both"/>
        <w:textAlignment w:val="baseline"/>
        <w:outlineLvl w:val="2"/>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CNN architecture</w:t>
      </w:r>
    </w:p>
    <w:p w14:paraId="625A7573"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Convolutional Neural Network consists of multiple layers like the input layer, Convolutional layer, Pooling layer, and fully connected layers. </w:t>
      </w:r>
    </w:p>
    <w:p w14:paraId="4358AC6C"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1B3D7E79" wp14:editId="2129B9A2">
            <wp:extent cx="5731510" cy="2181860"/>
            <wp:effectExtent l="0" t="0" r="2540" b="8890"/>
            <wp:docPr id="125455114" name="Picture 26" descr="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x"/>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181860"/>
                    </a:xfrm>
                    <a:prstGeom prst="rect">
                      <a:avLst/>
                    </a:prstGeom>
                    <a:noFill/>
                    <a:ln>
                      <a:noFill/>
                    </a:ln>
                  </pic:spPr>
                </pic:pic>
              </a:graphicData>
            </a:graphic>
          </wp:inline>
        </w:drawing>
      </w:r>
    </w:p>
    <w:p w14:paraId="3BDB7770" w14:textId="77777777" w:rsidR="00F032D4" w:rsidRDefault="00F032D4" w:rsidP="00F032D4">
      <w:pPr>
        <w:shd w:val="clear" w:color="auto" w:fill="FFFFFF"/>
        <w:spacing w:after="150" w:line="360" w:lineRule="auto"/>
        <w:jc w:val="both"/>
        <w:textAlignment w:val="baseline"/>
        <w:rPr>
          <w:rFonts w:ascii="Times New Roman" w:eastAsia="Times New Roman" w:hAnsi="Times New Roman" w:cs="Times New Roman"/>
          <w:i/>
          <w:iCs/>
          <w:color w:val="273239"/>
          <w:spacing w:val="2"/>
          <w:sz w:val="24"/>
          <w:szCs w:val="24"/>
          <w:lang w:eastAsia="en-IN"/>
        </w:rPr>
      </w:pPr>
      <w:r>
        <w:rPr>
          <w:rFonts w:ascii="Times New Roman" w:eastAsia="Times New Roman" w:hAnsi="Times New Roman" w:cs="Times New Roman"/>
          <w:i/>
          <w:iCs/>
          <w:color w:val="273239"/>
          <w:spacing w:val="2"/>
          <w:sz w:val="24"/>
          <w:szCs w:val="24"/>
          <w:lang w:eastAsia="en-IN"/>
        </w:rPr>
        <w:t>Simple CNN architecture</w:t>
      </w:r>
    </w:p>
    <w:p w14:paraId="6D81D31C"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 xml:space="preserve">The Convolutional layer applies filters to the input image to extract features, the Pooling layer </w:t>
      </w:r>
      <w:proofErr w:type="spellStart"/>
      <w:r>
        <w:rPr>
          <w:rFonts w:ascii="Times New Roman" w:eastAsia="Times New Roman" w:hAnsi="Times New Roman" w:cs="Times New Roman"/>
          <w:color w:val="273239"/>
          <w:spacing w:val="2"/>
          <w:sz w:val="24"/>
          <w:szCs w:val="24"/>
          <w:bdr w:val="none" w:sz="0" w:space="0" w:color="auto" w:frame="1"/>
          <w:lang w:eastAsia="en-IN"/>
        </w:rPr>
        <w:t>downsamples</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the image to reduce computation, and the fully connected layer makes the final prediction. The network learns the optimal filters through backpropagation and gradient descent.</w:t>
      </w:r>
    </w:p>
    <w:p w14:paraId="288CC7B1" w14:textId="77777777" w:rsidR="00F032D4" w:rsidRDefault="00F032D4" w:rsidP="00F032D4">
      <w:pPr>
        <w:shd w:val="clear" w:color="auto" w:fill="FFFFFF"/>
        <w:spacing w:after="0" w:line="360" w:lineRule="auto"/>
        <w:jc w:val="both"/>
        <w:textAlignment w:val="baseline"/>
        <w:outlineLvl w:val="2"/>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How Convolutional Layers works</w:t>
      </w:r>
    </w:p>
    <w:p w14:paraId="3BD5A825"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 xml:space="preserve">Convolution Neural Networks or </w:t>
      </w:r>
      <w:proofErr w:type="spellStart"/>
      <w:r>
        <w:rPr>
          <w:rFonts w:ascii="Times New Roman" w:eastAsia="Times New Roman" w:hAnsi="Times New Roman" w:cs="Times New Roman"/>
          <w:color w:val="273239"/>
          <w:spacing w:val="2"/>
          <w:sz w:val="24"/>
          <w:szCs w:val="24"/>
          <w:bdr w:val="none" w:sz="0" w:space="0" w:color="auto" w:frame="1"/>
          <w:lang w:eastAsia="en-IN"/>
        </w:rPr>
        <w:t>covnets</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are neural networks that share their parameters. Imagine you have an image. It can be represented as a cuboid having its length, width </w:t>
      </w:r>
      <w:r>
        <w:rPr>
          <w:rFonts w:ascii="Times New Roman" w:eastAsia="Times New Roman" w:hAnsi="Times New Roman" w:cs="Times New Roman"/>
          <w:color w:val="273239"/>
          <w:spacing w:val="2"/>
          <w:sz w:val="24"/>
          <w:szCs w:val="24"/>
          <w:bdr w:val="none" w:sz="0" w:space="0" w:color="auto" w:frame="1"/>
          <w:lang w:eastAsia="en-IN"/>
        </w:rPr>
        <w:lastRenderedPageBreak/>
        <w:t>(dimension of the image), and height (</w:t>
      </w:r>
      <w:proofErr w:type="spellStart"/>
      <w:r>
        <w:rPr>
          <w:rFonts w:ascii="Times New Roman" w:eastAsia="Times New Roman" w:hAnsi="Times New Roman" w:cs="Times New Roman"/>
          <w:color w:val="273239"/>
          <w:spacing w:val="2"/>
          <w:sz w:val="24"/>
          <w:szCs w:val="24"/>
          <w:bdr w:val="none" w:sz="0" w:space="0" w:color="auto" w:frame="1"/>
          <w:lang w:eastAsia="en-IN"/>
        </w:rPr>
        <w:t>i.e</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the channel as images generally have red, green, and blue channels). </w:t>
      </w:r>
    </w:p>
    <w:p w14:paraId="0EA05AED" w14:textId="77777777" w:rsidR="00F032D4" w:rsidRDefault="00F032D4" w:rsidP="00F032D4">
      <w:pPr>
        <w:shd w:val="clear" w:color="auto" w:fill="FFFFFF"/>
        <w:spacing w:after="15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58C32EE0" wp14:editId="52EA3BF6">
            <wp:extent cx="1600200" cy="704850"/>
            <wp:effectExtent l="0" t="0" r="0" b="0"/>
            <wp:docPr id="1028041823" name="Picture 25" descr="cnn-2-300x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nn-2-300x1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00200" cy="704850"/>
                    </a:xfrm>
                    <a:prstGeom prst="rect">
                      <a:avLst/>
                    </a:prstGeom>
                    <a:noFill/>
                    <a:ln>
                      <a:noFill/>
                    </a:ln>
                  </pic:spPr>
                </pic:pic>
              </a:graphicData>
            </a:graphic>
          </wp:inline>
        </w:drawing>
      </w:r>
    </w:p>
    <w:p w14:paraId="38CCF484"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Now imagine taking a small patch of this image and running a small neural network, called a filter or kernel on it, with say, K outputs and representing them vertically. Now slide that neural network across the whole image, as a result, we will get another image with different widths, heights, and depths. Instead of just R, G, and B channels now we have more channels but lesser width and height. This operation is called </w:t>
      </w:r>
      <w:r>
        <w:rPr>
          <w:rFonts w:ascii="Times New Roman" w:eastAsia="Times New Roman" w:hAnsi="Times New Roman" w:cs="Times New Roman"/>
          <w:b/>
          <w:bCs/>
          <w:color w:val="273239"/>
          <w:spacing w:val="2"/>
          <w:sz w:val="24"/>
          <w:szCs w:val="24"/>
          <w:bdr w:val="none" w:sz="0" w:space="0" w:color="auto" w:frame="1"/>
          <w:lang w:eastAsia="en-IN"/>
        </w:rPr>
        <w:t>Convolution</w:t>
      </w:r>
      <w:r>
        <w:rPr>
          <w:rFonts w:ascii="Times New Roman" w:eastAsia="Times New Roman" w:hAnsi="Times New Roman" w:cs="Times New Roman"/>
          <w:color w:val="273239"/>
          <w:spacing w:val="2"/>
          <w:sz w:val="24"/>
          <w:szCs w:val="24"/>
          <w:bdr w:val="none" w:sz="0" w:space="0" w:color="auto" w:frame="1"/>
          <w:lang w:eastAsia="en-IN"/>
        </w:rPr>
        <w:t>. If the patch size is the same as that of the image it will be a regular neural network. Because of this small patch, we have fewer weights. </w:t>
      </w:r>
    </w:p>
    <w:p w14:paraId="29CD2B32" w14:textId="77777777" w:rsidR="00F032D4" w:rsidRDefault="00F032D4" w:rsidP="00F032D4">
      <w:pPr>
        <w:shd w:val="clear" w:color="auto" w:fill="FFFFFF"/>
        <w:spacing w:after="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7F0B3E7B" wp14:editId="6D68E706">
            <wp:extent cx="1800225" cy="1295400"/>
            <wp:effectExtent l="0" t="0" r="9525" b="0"/>
            <wp:docPr id="550163716" name="Picture 24" descr="Screenshot-from-2017-08-15-13-55-59-300x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from-2017-08-15-13-55-59-300x2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0225" cy="1295400"/>
                    </a:xfrm>
                    <a:prstGeom prst="rect">
                      <a:avLst/>
                    </a:prstGeom>
                    <a:noFill/>
                    <a:ln>
                      <a:noFill/>
                    </a:ln>
                  </pic:spPr>
                </pic:pic>
              </a:graphicData>
            </a:graphic>
          </wp:inline>
        </w:drawing>
      </w:r>
    </w:p>
    <w:p w14:paraId="3EFEDC54" w14:textId="77777777" w:rsidR="00F032D4" w:rsidRDefault="00F032D4" w:rsidP="00F032D4">
      <w:pPr>
        <w:shd w:val="clear" w:color="auto" w:fill="FFFFFF"/>
        <w:spacing w:after="150" w:line="360" w:lineRule="auto"/>
        <w:jc w:val="both"/>
        <w:textAlignment w:val="baseline"/>
        <w:rPr>
          <w:rFonts w:ascii="Times New Roman" w:eastAsia="Times New Roman" w:hAnsi="Times New Roman" w:cs="Times New Roman"/>
          <w:i/>
          <w:iCs/>
          <w:color w:val="273239"/>
          <w:spacing w:val="2"/>
          <w:sz w:val="24"/>
          <w:szCs w:val="24"/>
          <w:lang w:eastAsia="en-IN"/>
        </w:rPr>
      </w:pPr>
      <w:r>
        <w:rPr>
          <w:rFonts w:ascii="Times New Roman" w:eastAsia="Times New Roman" w:hAnsi="Times New Roman" w:cs="Times New Roman"/>
          <w:i/>
          <w:iCs/>
          <w:color w:val="273239"/>
          <w:spacing w:val="2"/>
          <w:sz w:val="24"/>
          <w:szCs w:val="24"/>
          <w:lang w:eastAsia="en-IN"/>
        </w:rPr>
        <w:t>Image source: Deep Learning Udacity</w:t>
      </w:r>
    </w:p>
    <w:p w14:paraId="52576113"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Now let’s talk about a bit of mathematics that is involved in the whole convolution process. </w:t>
      </w:r>
    </w:p>
    <w:p w14:paraId="7D33F894" w14:textId="77777777" w:rsidR="00F032D4" w:rsidRDefault="00F032D4" w:rsidP="00DC45B9">
      <w:pPr>
        <w:numPr>
          <w:ilvl w:val="0"/>
          <w:numId w:val="47"/>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Convolution layers consist of a set of learnable filters (or kernels) having small widths and heights and the same depth as that of input volume (3 if the input layer is image input).</w:t>
      </w:r>
    </w:p>
    <w:p w14:paraId="4DD44E6F" w14:textId="77777777" w:rsidR="00F032D4" w:rsidRDefault="00F032D4" w:rsidP="00DC45B9">
      <w:pPr>
        <w:numPr>
          <w:ilvl w:val="0"/>
          <w:numId w:val="48"/>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For example, if we have to run convolution on an image with dimensions 34x34x3. The possible size of filters can be axax3, where ‘a’ can be anything like 3, 5, or 7 but smaller as compared to the image dimension.</w:t>
      </w:r>
    </w:p>
    <w:p w14:paraId="64D1DE26" w14:textId="77777777" w:rsidR="00F032D4" w:rsidRDefault="00F032D4" w:rsidP="00DC45B9">
      <w:pPr>
        <w:numPr>
          <w:ilvl w:val="0"/>
          <w:numId w:val="49"/>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During the forward pass, we slide each filter across the whole input volume step by step where each step is called </w:t>
      </w:r>
      <w:r>
        <w:rPr>
          <w:rFonts w:ascii="Times New Roman" w:eastAsia="Times New Roman" w:hAnsi="Times New Roman" w:cs="Times New Roman"/>
          <w:b/>
          <w:bCs/>
          <w:color w:val="0000FF"/>
          <w:spacing w:val="2"/>
          <w:sz w:val="24"/>
          <w:szCs w:val="24"/>
          <w:u w:val="single"/>
          <w:bdr w:val="none" w:sz="0" w:space="0" w:color="auto" w:frame="1"/>
          <w:lang w:eastAsia="en-IN"/>
        </w:rPr>
        <w:t>stride</w:t>
      </w:r>
      <w:r>
        <w:rPr>
          <w:rFonts w:ascii="Times New Roman" w:eastAsia="Times New Roman" w:hAnsi="Times New Roman" w:cs="Times New Roman"/>
          <w:color w:val="273239"/>
          <w:spacing w:val="2"/>
          <w:sz w:val="24"/>
          <w:szCs w:val="24"/>
          <w:bdr w:val="none" w:sz="0" w:space="0" w:color="auto" w:frame="1"/>
          <w:lang w:eastAsia="en-IN"/>
        </w:rPr>
        <w:t> (which can have a value of 2, 3, or even 4 for high-dimensional images) and compute the dot product between the kernel weights and patch from input volume.</w:t>
      </w:r>
    </w:p>
    <w:p w14:paraId="6244523C" w14:textId="77777777" w:rsidR="00F032D4" w:rsidRDefault="00F032D4" w:rsidP="00DC45B9">
      <w:pPr>
        <w:numPr>
          <w:ilvl w:val="0"/>
          <w:numId w:val="50"/>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As we slide our filters we’ll get a 2-D output for each filter and we’ll stack them together as a result, we’ll get output volume having a depth equal to the number of filters. The network will learn all the filters.</w:t>
      </w:r>
    </w:p>
    <w:p w14:paraId="7213C05B" w14:textId="77777777" w:rsidR="00F032D4" w:rsidRDefault="00F032D4" w:rsidP="00F032D4">
      <w:pPr>
        <w:shd w:val="clear" w:color="auto" w:fill="FFFFFF"/>
        <w:spacing w:after="0" w:line="360" w:lineRule="auto"/>
        <w:jc w:val="both"/>
        <w:textAlignment w:val="baseline"/>
        <w:outlineLvl w:val="2"/>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 xml:space="preserve">Layers used to build </w:t>
      </w:r>
      <w:proofErr w:type="spellStart"/>
      <w:r>
        <w:rPr>
          <w:rFonts w:ascii="Times New Roman" w:eastAsia="Times New Roman" w:hAnsi="Times New Roman" w:cs="Times New Roman"/>
          <w:b/>
          <w:bCs/>
          <w:color w:val="273239"/>
          <w:spacing w:val="2"/>
          <w:sz w:val="24"/>
          <w:szCs w:val="24"/>
          <w:bdr w:val="none" w:sz="0" w:space="0" w:color="auto" w:frame="1"/>
          <w:lang w:eastAsia="en-IN"/>
        </w:rPr>
        <w:t>ConvNets</w:t>
      </w:r>
      <w:proofErr w:type="spellEnd"/>
    </w:p>
    <w:p w14:paraId="7AC746DC"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bdr w:val="none" w:sz="0" w:space="0" w:color="auto" w:frame="1"/>
          <w:lang w:eastAsia="en-IN"/>
        </w:rPr>
      </w:pPr>
      <w:r>
        <w:rPr>
          <w:rFonts w:ascii="Times New Roman" w:eastAsia="Times New Roman" w:hAnsi="Times New Roman" w:cs="Times New Roman"/>
          <w:color w:val="273239"/>
          <w:spacing w:val="2"/>
          <w:sz w:val="24"/>
          <w:szCs w:val="24"/>
          <w:bdr w:val="none" w:sz="0" w:space="0" w:color="auto" w:frame="1"/>
          <w:lang w:eastAsia="en-IN"/>
        </w:rPr>
        <w:lastRenderedPageBreak/>
        <w:t xml:space="preserve">A complete Convolution Neural Networks architecture is also known as </w:t>
      </w:r>
      <w:proofErr w:type="spellStart"/>
      <w:r>
        <w:rPr>
          <w:rFonts w:ascii="Times New Roman" w:eastAsia="Times New Roman" w:hAnsi="Times New Roman" w:cs="Times New Roman"/>
          <w:color w:val="273239"/>
          <w:spacing w:val="2"/>
          <w:sz w:val="24"/>
          <w:szCs w:val="24"/>
          <w:bdr w:val="none" w:sz="0" w:space="0" w:color="auto" w:frame="1"/>
          <w:lang w:eastAsia="en-IN"/>
        </w:rPr>
        <w:t>covnets</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A </w:t>
      </w:r>
      <w:proofErr w:type="spellStart"/>
      <w:r>
        <w:rPr>
          <w:rFonts w:ascii="Times New Roman" w:eastAsia="Times New Roman" w:hAnsi="Times New Roman" w:cs="Times New Roman"/>
          <w:color w:val="273239"/>
          <w:spacing w:val="2"/>
          <w:sz w:val="24"/>
          <w:szCs w:val="24"/>
          <w:bdr w:val="none" w:sz="0" w:space="0" w:color="auto" w:frame="1"/>
          <w:lang w:eastAsia="en-IN"/>
        </w:rPr>
        <w:t>covnets</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is a sequence of layers, and every layer transforms one volume to another through a differentiable function. </w:t>
      </w:r>
    </w:p>
    <w:p w14:paraId="49F66407"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bdr w:val="none" w:sz="0" w:space="0" w:color="auto" w:frame="1"/>
          <w:lang w:eastAsia="en-IN"/>
        </w:rPr>
      </w:pP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b/>
          <w:bCs/>
          <w:color w:val="273239"/>
          <w:spacing w:val="2"/>
          <w:sz w:val="24"/>
          <w:szCs w:val="24"/>
          <w:bdr w:val="none" w:sz="0" w:space="0" w:color="auto" w:frame="1"/>
          <w:lang w:eastAsia="en-IN"/>
        </w:rPr>
        <w:t>Types of layers:</w:t>
      </w:r>
      <w:r>
        <w:rPr>
          <w:rFonts w:ascii="Times New Roman" w:eastAsia="Times New Roman" w:hAnsi="Times New Roman" w:cs="Times New Roman"/>
          <w:color w:val="273239"/>
          <w:spacing w:val="2"/>
          <w:sz w:val="24"/>
          <w:szCs w:val="24"/>
          <w:bdr w:val="none" w:sz="0" w:space="0" w:color="auto" w:frame="1"/>
          <w:lang w:eastAsia="en-IN"/>
        </w:rPr>
        <w:t> </w:t>
      </w:r>
    </w:p>
    <w:p w14:paraId="0C682EFF" w14:textId="77777777" w:rsidR="00F032D4" w:rsidRDefault="00F032D4" w:rsidP="00F032D4">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datasets</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bdr w:val="none" w:sz="0" w:space="0" w:color="auto" w:frame="1"/>
          <w:lang w:eastAsia="en-IN"/>
        </w:rPr>
        <w:t xml:space="preserve">Let’s take an example by running a </w:t>
      </w:r>
      <w:proofErr w:type="spellStart"/>
      <w:r>
        <w:rPr>
          <w:rFonts w:ascii="Times New Roman" w:eastAsia="Times New Roman" w:hAnsi="Times New Roman" w:cs="Times New Roman"/>
          <w:color w:val="273239"/>
          <w:spacing w:val="2"/>
          <w:sz w:val="24"/>
          <w:szCs w:val="24"/>
          <w:bdr w:val="none" w:sz="0" w:space="0" w:color="auto" w:frame="1"/>
          <w:lang w:eastAsia="en-IN"/>
        </w:rPr>
        <w:t>covnets</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on of image of dimension 32 x 32 x 3. </w:t>
      </w:r>
    </w:p>
    <w:p w14:paraId="13DFA6EF" w14:textId="77777777" w:rsidR="00F032D4" w:rsidRDefault="00F032D4" w:rsidP="00DC45B9">
      <w:pPr>
        <w:numPr>
          <w:ilvl w:val="0"/>
          <w:numId w:val="51"/>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Input Layers:</w:t>
      </w:r>
      <w:r>
        <w:rPr>
          <w:rFonts w:ascii="Times New Roman" w:eastAsia="Times New Roman" w:hAnsi="Times New Roman" w:cs="Times New Roman"/>
          <w:color w:val="273239"/>
          <w:spacing w:val="2"/>
          <w:sz w:val="24"/>
          <w:szCs w:val="24"/>
          <w:bdr w:val="none" w:sz="0" w:space="0" w:color="auto" w:frame="1"/>
          <w:lang w:eastAsia="en-IN"/>
        </w:rPr>
        <w:t> It’s the layer in which we give input to our model. In CNN, Generally, the input will be an image or a sequence of images. This layer holds the raw input of the image with width 32, height 32, and depth 3.</w:t>
      </w:r>
    </w:p>
    <w:p w14:paraId="0613DE71" w14:textId="77777777" w:rsidR="00F032D4" w:rsidRDefault="00F032D4" w:rsidP="00DC45B9">
      <w:pPr>
        <w:numPr>
          <w:ilvl w:val="0"/>
          <w:numId w:val="52"/>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Convolutional Layers: </w:t>
      </w:r>
      <w:r>
        <w:rPr>
          <w:rFonts w:ascii="Times New Roman" w:eastAsia="Times New Roman" w:hAnsi="Times New Roman" w:cs="Times New Roman"/>
          <w:color w:val="273239"/>
          <w:spacing w:val="2"/>
          <w:sz w:val="24"/>
          <w:szCs w:val="24"/>
          <w:bdr w:val="none" w:sz="0" w:space="0" w:color="auto" w:frame="1"/>
          <w:lang w:eastAsia="en-IN"/>
        </w:rPr>
        <w:t xml:space="preserve">This is the layer, which is used to extract the feature from the input dataset. It applies a set of learnable filters known as the kernels to the input images. The filters/kernels are smaller matrices usually 2×2, 3×3, or 5×5 shape. it slides over the input image data and computes the dot product between kernel weight and the corresponding input image patch. The output of this layer is referred as </w:t>
      </w:r>
      <w:proofErr w:type="gramStart"/>
      <w:r>
        <w:rPr>
          <w:rFonts w:ascii="Times New Roman" w:eastAsia="Times New Roman" w:hAnsi="Times New Roman" w:cs="Times New Roman"/>
          <w:color w:val="273239"/>
          <w:spacing w:val="2"/>
          <w:sz w:val="24"/>
          <w:szCs w:val="24"/>
          <w:bdr w:val="none" w:sz="0" w:space="0" w:color="auto" w:frame="1"/>
          <w:lang w:eastAsia="en-IN"/>
        </w:rPr>
        <w:t>feature</w:t>
      </w:r>
      <w:proofErr w:type="gramEnd"/>
      <w:r>
        <w:rPr>
          <w:rFonts w:ascii="Times New Roman" w:eastAsia="Times New Roman" w:hAnsi="Times New Roman" w:cs="Times New Roman"/>
          <w:color w:val="273239"/>
          <w:spacing w:val="2"/>
          <w:sz w:val="24"/>
          <w:szCs w:val="24"/>
          <w:bdr w:val="none" w:sz="0" w:space="0" w:color="auto" w:frame="1"/>
          <w:lang w:eastAsia="en-IN"/>
        </w:rPr>
        <w:t xml:space="preserve"> maps. Suppose we use a total of 12 filters for this layer we’ll get an output volume of dimension 32 x 32 x 12.</w:t>
      </w:r>
    </w:p>
    <w:p w14:paraId="434950B2" w14:textId="77777777" w:rsidR="00F032D4" w:rsidRDefault="00F032D4" w:rsidP="00DC45B9">
      <w:pPr>
        <w:numPr>
          <w:ilvl w:val="0"/>
          <w:numId w:val="53"/>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0000FF"/>
          <w:spacing w:val="2"/>
          <w:sz w:val="24"/>
          <w:szCs w:val="24"/>
          <w:u w:val="single"/>
          <w:bdr w:val="none" w:sz="0" w:space="0" w:color="auto" w:frame="1"/>
          <w:lang w:eastAsia="en-IN"/>
        </w:rPr>
        <w:t>Activation Layer: </w:t>
      </w:r>
      <w:r>
        <w:rPr>
          <w:rFonts w:ascii="Times New Roman" w:eastAsia="Times New Roman" w:hAnsi="Times New Roman" w:cs="Times New Roman"/>
          <w:color w:val="273239"/>
          <w:spacing w:val="2"/>
          <w:sz w:val="24"/>
          <w:szCs w:val="24"/>
          <w:bdr w:val="none" w:sz="0" w:space="0" w:color="auto" w:frame="1"/>
          <w:lang w:eastAsia="en-IN"/>
        </w:rPr>
        <w:t>By adding an activation function to the output of the preceding layer, activation layers add nonlinearity to the network. it will apply an element-wise activation function to the output of the convolution layer. Some common activation functions are </w:t>
      </w:r>
      <w:r>
        <w:rPr>
          <w:rFonts w:ascii="Times New Roman" w:eastAsia="Times New Roman" w:hAnsi="Times New Roman" w:cs="Times New Roman"/>
          <w:b/>
          <w:bCs/>
          <w:color w:val="273239"/>
          <w:spacing w:val="2"/>
          <w:sz w:val="24"/>
          <w:szCs w:val="24"/>
          <w:bdr w:val="none" w:sz="0" w:space="0" w:color="auto" w:frame="1"/>
          <w:lang w:eastAsia="en-IN"/>
        </w:rPr>
        <w:t>RELU</w:t>
      </w:r>
      <w:r>
        <w:rPr>
          <w:rFonts w:ascii="Times New Roman" w:eastAsia="Times New Roman" w:hAnsi="Times New Roman" w:cs="Times New Roman"/>
          <w:color w:val="273239"/>
          <w:spacing w:val="2"/>
          <w:sz w:val="24"/>
          <w:szCs w:val="24"/>
          <w:bdr w:val="none" w:sz="0" w:space="0" w:color="auto" w:frame="1"/>
          <w:lang w:eastAsia="en-IN"/>
        </w:rPr>
        <w:t xml:space="preserve">: </w:t>
      </w:r>
      <w:proofErr w:type="gramStart"/>
      <w:r>
        <w:rPr>
          <w:rFonts w:ascii="Times New Roman" w:eastAsia="Times New Roman" w:hAnsi="Times New Roman" w:cs="Times New Roman"/>
          <w:color w:val="273239"/>
          <w:spacing w:val="2"/>
          <w:sz w:val="24"/>
          <w:szCs w:val="24"/>
          <w:bdr w:val="none" w:sz="0" w:space="0" w:color="auto" w:frame="1"/>
          <w:lang w:eastAsia="en-IN"/>
        </w:rPr>
        <w:t>max(</w:t>
      </w:r>
      <w:proofErr w:type="gramEnd"/>
      <w:r>
        <w:rPr>
          <w:rFonts w:ascii="Times New Roman" w:eastAsia="Times New Roman" w:hAnsi="Times New Roman" w:cs="Times New Roman"/>
          <w:color w:val="273239"/>
          <w:spacing w:val="2"/>
          <w:sz w:val="24"/>
          <w:szCs w:val="24"/>
          <w:bdr w:val="none" w:sz="0" w:space="0" w:color="auto" w:frame="1"/>
          <w:lang w:eastAsia="en-IN"/>
        </w:rPr>
        <w:t>0, x),  </w:t>
      </w:r>
      <w:r>
        <w:rPr>
          <w:rFonts w:ascii="Times New Roman" w:eastAsia="Times New Roman" w:hAnsi="Times New Roman" w:cs="Times New Roman"/>
          <w:b/>
          <w:bCs/>
          <w:color w:val="273239"/>
          <w:spacing w:val="2"/>
          <w:sz w:val="24"/>
          <w:szCs w:val="24"/>
          <w:bdr w:val="none" w:sz="0" w:space="0" w:color="auto" w:frame="1"/>
          <w:lang w:eastAsia="en-IN"/>
        </w:rPr>
        <w:t>Tanh</w:t>
      </w:r>
      <w:r>
        <w:rPr>
          <w:rFonts w:ascii="Times New Roman" w:eastAsia="Times New Roman" w:hAnsi="Times New Roman" w:cs="Times New Roman"/>
          <w:color w:val="273239"/>
          <w:spacing w:val="2"/>
          <w:sz w:val="24"/>
          <w:szCs w:val="24"/>
          <w:bdr w:val="none" w:sz="0" w:space="0" w:color="auto" w:frame="1"/>
          <w:lang w:eastAsia="en-IN"/>
        </w:rPr>
        <w:t>, </w:t>
      </w:r>
      <w:r>
        <w:rPr>
          <w:rFonts w:ascii="Times New Roman" w:eastAsia="Times New Roman" w:hAnsi="Times New Roman" w:cs="Times New Roman"/>
          <w:b/>
          <w:bCs/>
          <w:color w:val="273239"/>
          <w:spacing w:val="2"/>
          <w:sz w:val="24"/>
          <w:szCs w:val="24"/>
          <w:bdr w:val="none" w:sz="0" w:space="0" w:color="auto" w:frame="1"/>
          <w:lang w:eastAsia="en-IN"/>
        </w:rPr>
        <w:t>Leaky RELU</w:t>
      </w:r>
      <w:r>
        <w:rPr>
          <w:rFonts w:ascii="Times New Roman" w:eastAsia="Times New Roman" w:hAnsi="Times New Roman" w:cs="Times New Roman"/>
          <w:color w:val="273239"/>
          <w:spacing w:val="2"/>
          <w:sz w:val="24"/>
          <w:szCs w:val="24"/>
          <w:bdr w:val="none" w:sz="0" w:space="0" w:color="auto" w:frame="1"/>
          <w:lang w:eastAsia="en-IN"/>
        </w:rPr>
        <w:t>, etc. The volume remains unchanged hence output volume will have dimensions 32 x 32 x 12.</w:t>
      </w:r>
    </w:p>
    <w:p w14:paraId="6EA9869E" w14:textId="77777777" w:rsidR="00F032D4" w:rsidRDefault="00F032D4" w:rsidP="00DC45B9">
      <w:pPr>
        <w:numPr>
          <w:ilvl w:val="0"/>
          <w:numId w:val="54"/>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0000FF"/>
          <w:spacing w:val="2"/>
          <w:sz w:val="24"/>
          <w:szCs w:val="24"/>
          <w:u w:val="single"/>
          <w:bdr w:val="none" w:sz="0" w:space="0" w:color="auto" w:frame="1"/>
          <w:lang w:eastAsia="en-IN"/>
        </w:rPr>
        <w:t>Pooling layer:</w:t>
      </w:r>
      <w:r>
        <w:rPr>
          <w:rFonts w:ascii="Times New Roman" w:eastAsia="Times New Roman" w:hAnsi="Times New Roman" w:cs="Times New Roman"/>
          <w:color w:val="273239"/>
          <w:spacing w:val="2"/>
          <w:sz w:val="24"/>
          <w:szCs w:val="24"/>
          <w:bdr w:val="none" w:sz="0" w:space="0" w:color="auto" w:frame="1"/>
          <w:lang w:eastAsia="en-IN"/>
        </w:rPr>
        <w:t xml:space="preserve"> This layer is periodically inserted in the </w:t>
      </w:r>
      <w:proofErr w:type="spellStart"/>
      <w:r>
        <w:rPr>
          <w:rFonts w:ascii="Times New Roman" w:eastAsia="Times New Roman" w:hAnsi="Times New Roman" w:cs="Times New Roman"/>
          <w:color w:val="273239"/>
          <w:spacing w:val="2"/>
          <w:sz w:val="24"/>
          <w:szCs w:val="24"/>
          <w:bdr w:val="none" w:sz="0" w:space="0" w:color="auto" w:frame="1"/>
          <w:lang w:eastAsia="en-IN"/>
        </w:rPr>
        <w:t>covnets</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and its main function is to reduce the size of volume which makes the computation fast reduces memory and also prevents overfitting. Two common types of pooling layers are </w:t>
      </w:r>
      <w:r>
        <w:rPr>
          <w:rFonts w:ascii="Times New Roman" w:eastAsia="Times New Roman" w:hAnsi="Times New Roman" w:cs="Times New Roman"/>
          <w:b/>
          <w:bCs/>
          <w:color w:val="273239"/>
          <w:spacing w:val="2"/>
          <w:sz w:val="24"/>
          <w:szCs w:val="24"/>
          <w:bdr w:val="none" w:sz="0" w:space="0" w:color="auto" w:frame="1"/>
          <w:lang w:eastAsia="en-IN"/>
        </w:rPr>
        <w:t>max pooling</w:t>
      </w:r>
      <w:r>
        <w:rPr>
          <w:rFonts w:ascii="Times New Roman" w:eastAsia="Times New Roman" w:hAnsi="Times New Roman" w:cs="Times New Roman"/>
          <w:color w:val="273239"/>
          <w:spacing w:val="2"/>
          <w:sz w:val="24"/>
          <w:szCs w:val="24"/>
          <w:bdr w:val="none" w:sz="0" w:space="0" w:color="auto" w:frame="1"/>
          <w:lang w:eastAsia="en-IN"/>
        </w:rPr>
        <w:t> and </w:t>
      </w:r>
      <w:r>
        <w:rPr>
          <w:rFonts w:ascii="Times New Roman" w:eastAsia="Times New Roman" w:hAnsi="Times New Roman" w:cs="Times New Roman"/>
          <w:b/>
          <w:bCs/>
          <w:color w:val="273239"/>
          <w:spacing w:val="2"/>
          <w:sz w:val="24"/>
          <w:szCs w:val="24"/>
          <w:bdr w:val="none" w:sz="0" w:space="0" w:color="auto" w:frame="1"/>
          <w:lang w:eastAsia="en-IN"/>
        </w:rPr>
        <w:t>average pooling</w:t>
      </w:r>
      <w:r>
        <w:rPr>
          <w:rFonts w:ascii="Times New Roman" w:eastAsia="Times New Roman" w:hAnsi="Times New Roman" w:cs="Times New Roman"/>
          <w:color w:val="273239"/>
          <w:spacing w:val="2"/>
          <w:sz w:val="24"/>
          <w:szCs w:val="24"/>
          <w:bdr w:val="none" w:sz="0" w:space="0" w:color="auto" w:frame="1"/>
          <w:lang w:eastAsia="en-IN"/>
        </w:rPr>
        <w:t>. If we use a max pool with 2 x 2 filters and stride 2, the resultant volume will be of dimension 16x16x12. </w:t>
      </w:r>
    </w:p>
    <w:p w14:paraId="789E3FF3" w14:textId="77777777" w:rsidR="00F032D4" w:rsidRDefault="00F032D4" w:rsidP="00F032D4">
      <w:pPr>
        <w:shd w:val="clear" w:color="auto" w:fill="FFFFFF"/>
        <w:spacing w:after="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6C73B236" wp14:editId="2D88A426">
            <wp:extent cx="2562225" cy="1314450"/>
            <wp:effectExtent l="0" t="0" r="9525" b="0"/>
            <wp:docPr id="1679364482" name="Picture 23" descr="Screenshot-from-2017-08-15-17-0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from-2017-08-15-17-04-0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2225" cy="1314450"/>
                    </a:xfrm>
                    <a:prstGeom prst="rect">
                      <a:avLst/>
                    </a:prstGeom>
                    <a:noFill/>
                    <a:ln>
                      <a:noFill/>
                    </a:ln>
                  </pic:spPr>
                </pic:pic>
              </a:graphicData>
            </a:graphic>
          </wp:inline>
        </w:drawing>
      </w:r>
    </w:p>
    <w:p w14:paraId="6A08447C" w14:textId="77777777" w:rsidR="00F032D4" w:rsidRDefault="00F032D4" w:rsidP="00F032D4">
      <w:pPr>
        <w:shd w:val="clear" w:color="auto" w:fill="FFFFFF"/>
        <w:spacing w:after="150" w:line="360" w:lineRule="auto"/>
        <w:jc w:val="both"/>
        <w:textAlignment w:val="baseline"/>
        <w:rPr>
          <w:rFonts w:ascii="Times New Roman" w:eastAsia="Times New Roman" w:hAnsi="Times New Roman" w:cs="Times New Roman"/>
          <w:i/>
          <w:iCs/>
          <w:color w:val="273239"/>
          <w:spacing w:val="2"/>
          <w:sz w:val="24"/>
          <w:szCs w:val="24"/>
          <w:lang w:eastAsia="en-IN"/>
        </w:rPr>
      </w:pPr>
      <w:r>
        <w:rPr>
          <w:rFonts w:ascii="Times New Roman" w:eastAsia="Times New Roman" w:hAnsi="Times New Roman" w:cs="Times New Roman"/>
          <w:i/>
          <w:iCs/>
          <w:color w:val="273239"/>
          <w:spacing w:val="2"/>
          <w:sz w:val="24"/>
          <w:szCs w:val="24"/>
          <w:lang w:eastAsia="en-IN"/>
        </w:rPr>
        <w:t>Image source: cs231n.stanford.edu</w:t>
      </w:r>
    </w:p>
    <w:p w14:paraId="5A3848F3" w14:textId="77777777" w:rsidR="00F032D4" w:rsidRDefault="00F032D4" w:rsidP="00DC45B9">
      <w:pPr>
        <w:numPr>
          <w:ilvl w:val="0"/>
          <w:numId w:val="55"/>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lastRenderedPageBreak/>
        <w:t>Flattening: </w:t>
      </w:r>
      <w:r>
        <w:rPr>
          <w:rFonts w:ascii="Times New Roman" w:eastAsia="Times New Roman" w:hAnsi="Times New Roman" w:cs="Times New Roman"/>
          <w:color w:val="273239"/>
          <w:spacing w:val="2"/>
          <w:sz w:val="24"/>
          <w:szCs w:val="24"/>
          <w:bdr w:val="none" w:sz="0" w:space="0" w:color="auto" w:frame="1"/>
          <w:lang w:eastAsia="en-IN"/>
        </w:rPr>
        <w:t>The resulting feature maps are flattened into a one-dimensional vector after the convolution and pooling layers so they can be passed into a completely linked layer for categorization or regression.</w:t>
      </w:r>
    </w:p>
    <w:p w14:paraId="3C536E71" w14:textId="77777777" w:rsidR="00F032D4" w:rsidRDefault="00F032D4" w:rsidP="00DC45B9">
      <w:pPr>
        <w:numPr>
          <w:ilvl w:val="0"/>
          <w:numId w:val="56"/>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Fully Connected Layers: </w:t>
      </w:r>
      <w:r>
        <w:rPr>
          <w:rFonts w:ascii="Times New Roman" w:eastAsia="Times New Roman" w:hAnsi="Times New Roman" w:cs="Times New Roman"/>
          <w:color w:val="273239"/>
          <w:spacing w:val="2"/>
          <w:sz w:val="24"/>
          <w:szCs w:val="24"/>
          <w:bdr w:val="none" w:sz="0" w:space="0" w:color="auto" w:frame="1"/>
          <w:lang w:eastAsia="en-IN"/>
        </w:rPr>
        <w:t>It takes the input from the previous layer and computes the final classification or regression task.</w:t>
      </w:r>
    </w:p>
    <w:p w14:paraId="67C0A88F" w14:textId="77777777" w:rsidR="00F032D4" w:rsidRDefault="00F032D4" w:rsidP="00F032D4">
      <w:pPr>
        <w:shd w:val="clear" w:color="auto" w:fill="FFFFFF"/>
        <w:spacing w:after="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6E0E1A3F" wp14:editId="2E11D7ED">
            <wp:extent cx="2571750" cy="1228725"/>
            <wp:effectExtent l="0" t="0" r="0" b="9525"/>
            <wp:docPr id="446708775" name="Picture 22" descr="Screenshot-from-2017-08-15-17-2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from-2017-08-15-17-22-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71750" cy="1228725"/>
                    </a:xfrm>
                    <a:prstGeom prst="rect">
                      <a:avLst/>
                    </a:prstGeom>
                    <a:noFill/>
                    <a:ln>
                      <a:noFill/>
                    </a:ln>
                  </pic:spPr>
                </pic:pic>
              </a:graphicData>
            </a:graphic>
          </wp:inline>
        </w:drawing>
      </w:r>
    </w:p>
    <w:p w14:paraId="650F690A" w14:textId="77777777" w:rsidR="00F032D4" w:rsidRDefault="00F032D4" w:rsidP="00DC45B9">
      <w:pPr>
        <w:numPr>
          <w:ilvl w:val="0"/>
          <w:numId w:val="57"/>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Output Layer:</w:t>
      </w:r>
      <w:r>
        <w:rPr>
          <w:rFonts w:ascii="Times New Roman" w:eastAsia="Times New Roman" w:hAnsi="Times New Roman" w:cs="Times New Roman"/>
          <w:color w:val="273239"/>
          <w:spacing w:val="2"/>
          <w:sz w:val="24"/>
          <w:szCs w:val="24"/>
          <w:bdr w:val="none" w:sz="0" w:space="0" w:color="auto" w:frame="1"/>
          <w:lang w:eastAsia="en-IN"/>
        </w:rPr>
        <w:t xml:space="preserve"> The output from the fully connected layers is then fed into a logistic function for classification tasks like sigmoid or </w:t>
      </w:r>
      <w:proofErr w:type="spellStart"/>
      <w:r>
        <w:rPr>
          <w:rFonts w:ascii="Times New Roman" w:eastAsia="Times New Roman" w:hAnsi="Times New Roman" w:cs="Times New Roman"/>
          <w:color w:val="273239"/>
          <w:spacing w:val="2"/>
          <w:sz w:val="24"/>
          <w:szCs w:val="24"/>
          <w:bdr w:val="none" w:sz="0" w:space="0" w:color="auto" w:frame="1"/>
          <w:lang w:eastAsia="en-IN"/>
        </w:rPr>
        <w:t>softmax</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which converts the output of each class into the probability score of each class.</w:t>
      </w:r>
    </w:p>
    <w:p w14:paraId="0299A3EF" w14:textId="77777777" w:rsidR="00AD1D9B" w:rsidRDefault="00AD1D9B" w:rsidP="00AD1D9B">
      <w:pPr>
        <w:shd w:val="clear" w:color="auto" w:fill="FFFFFF"/>
        <w:spacing w:after="0" w:line="360" w:lineRule="auto"/>
        <w:jc w:val="both"/>
        <w:textAlignment w:val="baseline"/>
        <w:outlineLvl w:val="1"/>
        <w:rPr>
          <w:rFonts w:ascii="Times New Roman" w:eastAsia="Times New Roman" w:hAnsi="Times New Roman" w:cs="Times New Roman"/>
          <w:b/>
          <w:bCs/>
          <w:color w:val="273239"/>
          <w:spacing w:val="2"/>
          <w:sz w:val="36"/>
          <w:szCs w:val="36"/>
          <w:lang w:eastAsia="en-IN"/>
        </w:rPr>
      </w:pPr>
      <w:r>
        <w:rPr>
          <w:rFonts w:ascii="Times New Roman" w:eastAsia="Times New Roman" w:hAnsi="Times New Roman" w:cs="Times New Roman"/>
          <w:b/>
          <w:bCs/>
          <w:color w:val="273239"/>
          <w:spacing w:val="2"/>
          <w:sz w:val="36"/>
          <w:szCs w:val="36"/>
          <w:bdr w:val="none" w:sz="0" w:space="0" w:color="auto" w:frame="1"/>
          <w:lang w:eastAsia="en-IN"/>
        </w:rPr>
        <w:t>LSTM</w:t>
      </w:r>
    </w:p>
    <w:p w14:paraId="5B32BE98"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A traditional RNN has a single hidden state that is passed through time, which can make it difficult for the network to learn long-term dependencies. LSTMs address this problem by introducing a memory cell, which is a container that can hold information for an extended period. LSTM networks are capable of learning long-term dependencies in sequential data, which makes them well-suited for tasks such as </w:t>
      </w:r>
      <w:r>
        <w:rPr>
          <w:rFonts w:ascii="Times New Roman" w:eastAsia="Times New Roman" w:hAnsi="Times New Roman" w:cs="Times New Roman"/>
          <w:color w:val="0000FF"/>
          <w:spacing w:val="2"/>
          <w:sz w:val="24"/>
          <w:szCs w:val="24"/>
          <w:u w:val="single"/>
          <w:bdr w:val="none" w:sz="0" w:space="0" w:color="auto" w:frame="1"/>
          <w:lang w:eastAsia="en-IN"/>
        </w:rPr>
        <w:t>language translation</w:t>
      </w:r>
      <w:r>
        <w:rPr>
          <w:rFonts w:ascii="Times New Roman" w:eastAsia="Times New Roman" w:hAnsi="Times New Roman" w:cs="Times New Roman"/>
          <w:color w:val="273239"/>
          <w:spacing w:val="2"/>
          <w:sz w:val="24"/>
          <w:szCs w:val="24"/>
          <w:bdr w:val="none" w:sz="0" w:space="0" w:color="auto" w:frame="1"/>
          <w:lang w:eastAsia="en-IN"/>
        </w:rPr>
        <w:t>, speech recognition, and </w:t>
      </w:r>
      <w:r>
        <w:rPr>
          <w:rFonts w:ascii="Times New Roman" w:eastAsia="Times New Roman" w:hAnsi="Times New Roman" w:cs="Times New Roman"/>
          <w:color w:val="0000FF"/>
          <w:spacing w:val="2"/>
          <w:sz w:val="24"/>
          <w:szCs w:val="24"/>
          <w:u w:val="single"/>
          <w:bdr w:val="none" w:sz="0" w:space="0" w:color="auto" w:frame="1"/>
          <w:lang w:eastAsia="en-IN"/>
        </w:rPr>
        <w:t>time series forecasting</w:t>
      </w:r>
      <w:r>
        <w:rPr>
          <w:rFonts w:ascii="Times New Roman" w:eastAsia="Times New Roman" w:hAnsi="Times New Roman" w:cs="Times New Roman"/>
          <w:color w:val="273239"/>
          <w:spacing w:val="2"/>
          <w:sz w:val="24"/>
          <w:szCs w:val="24"/>
          <w:bdr w:val="none" w:sz="0" w:space="0" w:color="auto" w:frame="1"/>
          <w:lang w:eastAsia="en-IN"/>
        </w:rPr>
        <w:t>. LSTMs can also be used in combination with other neural network architectures, such as </w:t>
      </w:r>
      <w:r>
        <w:rPr>
          <w:rFonts w:ascii="Times New Roman" w:eastAsia="Times New Roman" w:hAnsi="Times New Roman" w:cs="Times New Roman"/>
          <w:color w:val="0000FF"/>
          <w:spacing w:val="2"/>
          <w:sz w:val="24"/>
          <w:szCs w:val="24"/>
          <w:u w:val="single"/>
          <w:bdr w:val="none" w:sz="0" w:space="0" w:color="auto" w:frame="1"/>
          <w:lang w:eastAsia="en-IN"/>
        </w:rPr>
        <w:t>Convolutional Neural Networks</w:t>
      </w:r>
      <w:r>
        <w:rPr>
          <w:rFonts w:ascii="Times New Roman" w:eastAsia="Times New Roman" w:hAnsi="Times New Roman" w:cs="Times New Roman"/>
          <w:color w:val="273239"/>
          <w:spacing w:val="2"/>
          <w:sz w:val="24"/>
          <w:szCs w:val="24"/>
          <w:bdr w:val="none" w:sz="0" w:space="0" w:color="auto" w:frame="1"/>
          <w:lang w:eastAsia="en-IN"/>
        </w:rPr>
        <w:t> (CNNs) for image and video analysis.</w:t>
      </w:r>
    </w:p>
    <w:p w14:paraId="44C6C4F5"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The memory cell is controlled by three gates: the input gate, the forget gate, and the output gate. These gates decide what information to add to, remove from, and output from the memory cell. The input gate controls what information is added to the memory cell. The forget gate controls what information is removed from the memory cell. And the output gate controls what information is output from the memory cell. This allows LSTM networks to selectively retain or discard information as it flows through the network, which allows them to learn long-term dependencies.</w:t>
      </w:r>
    </w:p>
    <w:p w14:paraId="187EBF87" w14:textId="77777777" w:rsidR="00AD1D9B" w:rsidRDefault="00AD1D9B" w:rsidP="00AD1D9B">
      <w:pPr>
        <w:shd w:val="clear" w:color="auto" w:fill="FFFFFF"/>
        <w:spacing w:after="0" w:line="360" w:lineRule="auto"/>
        <w:jc w:val="both"/>
        <w:textAlignment w:val="baseline"/>
        <w:outlineLvl w:val="2"/>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Bidirectional LSTM</w:t>
      </w:r>
    </w:p>
    <w:p w14:paraId="51864D52"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0000FF"/>
          <w:spacing w:val="2"/>
          <w:sz w:val="24"/>
          <w:szCs w:val="24"/>
          <w:u w:val="single"/>
          <w:bdr w:val="none" w:sz="0" w:space="0" w:color="auto" w:frame="1"/>
          <w:lang w:eastAsia="en-IN"/>
        </w:rPr>
        <w:t>Bidirectional LSTM</w:t>
      </w:r>
      <w:r>
        <w:rPr>
          <w:rFonts w:ascii="Times New Roman" w:eastAsia="Times New Roman" w:hAnsi="Times New Roman" w:cs="Times New Roman"/>
          <w:color w:val="273239"/>
          <w:spacing w:val="2"/>
          <w:sz w:val="24"/>
          <w:szCs w:val="24"/>
          <w:bdr w:val="none" w:sz="0" w:space="0" w:color="auto" w:frame="1"/>
          <w:lang w:eastAsia="en-IN"/>
        </w:rPr>
        <w:t xml:space="preserve"> (Bi LSTM/ BLSTM) is recurrent neural network (RNN) that is able to process sequential data in both forward and backward directions. This allows Bi LSTM to </w:t>
      </w:r>
      <w:r>
        <w:rPr>
          <w:rFonts w:ascii="Times New Roman" w:eastAsia="Times New Roman" w:hAnsi="Times New Roman" w:cs="Times New Roman"/>
          <w:color w:val="273239"/>
          <w:spacing w:val="2"/>
          <w:sz w:val="24"/>
          <w:szCs w:val="24"/>
          <w:bdr w:val="none" w:sz="0" w:space="0" w:color="auto" w:frame="1"/>
          <w:lang w:eastAsia="en-IN"/>
        </w:rPr>
        <w:lastRenderedPageBreak/>
        <w:t>learn longer-range dependencies in sequential data than traditional LSTMs, which can only process sequential data in one direction.</w:t>
      </w:r>
    </w:p>
    <w:p w14:paraId="2851343B" w14:textId="77777777" w:rsidR="00AD1D9B" w:rsidRDefault="00AD1D9B" w:rsidP="00DC45B9">
      <w:pPr>
        <w:numPr>
          <w:ilvl w:val="0"/>
          <w:numId w:val="58"/>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Bi LSTMs are made up of two LSTM networks, one that processes the input sequence in the forward direction and one that processes the input sequence in the backward direction. The outputs of the two LSTM networks are then combined to produce the final output.</w:t>
      </w:r>
    </w:p>
    <w:p w14:paraId="4E4D956C" w14:textId="77777777" w:rsidR="00AD1D9B" w:rsidRDefault="00AD1D9B" w:rsidP="00DC45B9">
      <w:pPr>
        <w:numPr>
          <w:ilvl w:val="0"/>
          <w:numId w:val="59"/>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Bi LSTM have been shown to achieve state-of-the-art results on a wide variety of tasks, including machine translation, speech recognition, and text summarization.</w:t>
      </w:r>
    </w:p>
    <w:p w14:paraId="116A2FD9"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LSTMs can be stacked to create deep LSTM networks, which can learn even more complex patterns in sequential data. Each LSTM layer captures different levels of abstraction and temporal dependencies in the input data.</w:t>
      </w:r>
    </w:p>
    <w:p w14:paraId="31BA429E" w14:textId="77777777" w:rsidR="00AD1D9B" w:rsidRDefault="00AD1D9B" w:rsidP="00AD1D9B">
      <w:pPr>
        <w:shd w:val="clear" w:color="auto" w:fill="FFFFFF"/>
        <w:spacing w:after="0" w:line="360" w:lineRule="auto"/>
        <w:jc w:val="both"/>
        <w:textAlignment w:val="baseline"/>
        <w:outlineLvl w:val="1"/>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Architecture and Working of LSTM</w:t>
      </w:r>
    </w:p>
    <w:p w14:paraId="519A765F"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LSTM architecture has a chain structure that contains four neural networks and different memory blocks called </w:t>
      </w:r>
      <w:r>
        <w:rPr>
          <w:rFonts w:ascii="Times New Roman" w:eastAsia="Times New Roman" w:hAnsi="Times New Roman" w:cs="Times New Roman"/>
          <w:b/>
          <w:bCs/>
          <w:color w:val="273239"/>
          <w:spacing w:val="2"/>
          <w:sz w:val="24"/>
          <w:szCs w:val="24"/>
          <w:bdr w:val="none" w:sz="0" w:space="0" w:color="auto" w:frame="1"/>
          <w:lang w:eastAsia="en-IN"/>
        </w:rPr>
        <w:t>cells</w:t>
      </w:r>
      <w:r>
        <w:rPr>
          <w:rFonts w:ascii="Times New Roman" w:eastAsia="Times New Roman" w:hAnsi="Times New Roman" w:cs="Times New Roman"/>
          <w:color w:val="273239"/>
          <w:spacing w:val="2"/>
          <w:sz w:val="24"/>
          <w:szCs w:val="24"/>
          <w:bdr w:val="none" w:sz="0" w:space="0" w:color="auto" w:frame="1"/>
          <w:lang w:eastAsia="en-IN"/>
        </w:rPr>
        <w:t>.</w:t>
      </w:r>
    </w:p>
    <w:p w14:paraId="2DBC0596" w14:textId="77777777" w:rsidR="00AD1D9B" w:rsidRDefault="00AD1D9B" w:rsidP="00AD1D9B">
      <w:pPr>
        <w:shd w:val="clear" w:color="auto" w:fill="FFFFFF"/>
        <w:spacing w:after="15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1DC703F4" wp14:editId="76EF671A">
            <wp:extent cx="3895725" cy="2257425"/>
            <wp:effectExtent l="0" t="0" r="9525" b="9525"/>
            <wp:docPr id="837687825" name="Picture 14" descr="Architecture of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rchitecture of LST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5725" cy="2257425"/>
                    </a:xfrm>
                    <a:prstGeom prst="rect">
                      <a:avLst/>
                    </a:prstGeom>
                    <a:noFill/>
                    <a:ln>
                      <a:noFill/>
                    </a:ln>
                  </pic:spPr>
                </pic:pic>
              </a:graphicData>
            </a:graphic>
          </wp:inline>
        </w:drawing>
      </w:r>
    </w:p>
    <w:p w14:paraId="212F14A0"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Information is retained by the cells and the memory manipulations are done by the</w:t>
      </w:r>
      <w:r>
        <w:rPr>
          <w:rFonts w:ascii="Times New Roman" w:eastAsia="Times New Roman" w:hAnsi="Times New Roman" w:cs="Times New Roman"/>
          <w:b/>
          <w:bCs/>
          <w:color w:val="273239"/>
          <w:spacing w:val="2"/>
          <w:sz w:val="24"/>
          <w:szCs w:val="24"/>
          <w:bdr w:val="none" w:sz="0" w:space="0" w:color="auto" w:frame="1"/>
          <w:lang w:eastAsia="en-IN"/>
        </w:rPr>
        <w:t> gates.</w:t>
      </w:r>
      <w:r>
        <w:rPr>
          <w:rFonts w:ascii="Times New Roman" w:eastAsia="Times New Roman" w:hAnsi="Times New Roman" w:cs="Times New Roman"/>
          <w:color w:val="273239"/>
          <w:spacing w:val="2"/>
          <w:sz w:val="24"/>
          <w:szCs w:val="24"/>
          <w:bdr w:val="none" w:sz="0" w:space="0" w:color="auto" w:frame="1"/>
          <w:lang w:eastAsia="en-IN"/>
        </w:rPr>
        <w:t> There are three gates – </w:t>
      </w:r>
    </w:p>
    <w:p w14:paraId="2636FC64" w14:textId="77777777" w:rsidR="00AD1D9B" w:rsidRDefault="00AD1D9B" w:rsidP="00AD1D9B">
      <w:pPr>
        <w:shd w:val="clear" w:color="auto" w:fill="FFFFFF"/>
        <w:spacing w:after="0" w:line="360" w:lineRule="auto"/>
        <w:jc w:val="both"/>
        <w:textAlignment w:val="baseline"/>
        <w:outlineLvl w:val="2"/>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Forget Gate</w:t>
      </w:r>
    </w:p>
    <w:p w14:paraId="267D5FFF"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The information that is no longer useful in the cell state is removed with the forget gate. Two inputs </w:t>
      </w:r>
      <w:proofErr w:type="spellStart"/>
      <w:r>
        <w:rPr>
          <w:rFonts w:ascii="Times New Roman" w:eastAsia="Times New Roman" w:hAnsi="Times New Roman" w:cs="Times New Roman"/>
          <w:i/>
          <w:iCs/>
          <w:color w:val="273239"/>
          <w:spacing w:val="2"/>
          <w:sz w:val="24"/>
          <w:szCs w:val="24"/>
          <w:bdr w:val="none" w:sz="0" w:space="0" w:color="auto" w:frame="1"/>
          <w:lang w:eastAsia="en-IN"/>
        </w:rPr>
        <w:t>xt</w:t>
      </w:r>
      <w:proofErr w:type="spellEnd"/>
      <w:r>
        <w:rPr>
          <w:rFonts w:ascii="Times New Roman" w:eastAsia="Times New Roman" w:hAnsi="Times New Roman" w:cs="Times New Roman"/>
          <w:color w:val="273239"/>
          <w:spacing w:val="2"/>
          <w:sz w:val="24"/>
          <w:szCs w:val="24"/>
          <w:bdr w:val="none" w:sz="0" w:space="0" w:color="auto" w:frame="1"/>
          <w:lang w:eastAsia="en-IN"/>
        </w:rPr>
        <w:t> (input at the particular time) and </w:t>
      </w:r>
      <w:r>
        <w:rPr>
          <w:rFonts w:ascii="Times New Roman" w:eastAsia="Times New Roman" w:hAnsi="Times New Roman" w:cs="Times New Roman"/>
          <w:i/>
          <w:iCs/>
          <w:color w:val="273239"/>
          <w:spacing w:val="2"/>
          <w:sz w:val="24"/>
          <w:szCs w:val="24"/>
          <w:bdr w:val="none" w:sz="0" w:space="0" w:color="auto" w:frame="1"/>
          <w:lang w:eastAsia="en-IN"/>
        </w:rPr>
        <w:t>ht-1</w:t>
      </w:r>
      <w:r>
        <w:rPr>
          <w:rFonts w:ascii="Times New Roman" w:eastAsia="Times New Roman" w:hAnsi="Times New Roman" w:cs="Times New Roman"/>
          <w:color w:val="273239"/>
          <w:spacing w:val="2"/>
          <w:sz w:val="24"/>
          <w:szCs w:val="24"/>
          <w:bdr w:val="none" w:sz="0" w:space="0" w:color="auto" w:frame="1"/>
          <w:lang w:eastAsia="en-IN"/>
        </w:rPr>
        <w:t>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 The equation for the forget gate is:</w:t>
      </w:r>
    </w:p>
    <w:p w14:paraId="32D8810B"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noProof/>
        </w:rPr>
        <w:lastRenderedPageBreak/>
        <mc:AlternateContent>
          <mc:Choice Requires="wps">
            <w:drawing>
              <wp:inline distT="0" distB="0" distL="0" distR="0" wp14:anchorId="59534AE0" wp14:editId="6B6C6C15">
                <wp:extent cx="2560320" cy="274320"/>
                <wp:effectExtent l="0" t="0" r="1905" b="1905"/>
                <wp:docPr id="22274276" name="Rectangle 53" descr=" f_t = σ(W_f · [h_{t-1}, x_t] + b_f)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560320" cy="274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627A23" id="Rectangle 53" o:spid="_x0000_s1026" alt=" f_t = σ(W_f · [h_{t-1}, x_t] + b_f)  " style="width:201.6pt;height:2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bdr w:val="none" w:sz="0" w:space="0" w:color="auto" w:frame="1"/>
          <w:lang w:eastAsia="en-IN"/>
        </w:rPr>
        <w:t> where:</w:t>
      </w:r>
    </w:p>
    <w:p w14:paraId="36DB60CF" w14:textId="77777777" w:rsidR="00AD1D9B" w:rsidRDefault="00AD1D9B" w:rsidP="00DC45B9">
      <w:pPr>
        <w:numPr>
          <w:ilvl w:val="0"/>
          <w:numId w:val="60"/>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proofErr w:type="spellStart"/>
      <w:r>
        <w:rPr>
          <w:rFonts w:ascii="Times New Roman" w:eastAsia="Times New Roman" w:hAnsi="Times New Roman" w:cs="Times New Roman"/>
          <w:color w:val="273239"/>
          <w:spacing w:val="2"/>
          <w:sz w:val="24"/>
          <w:szCs w:val="24"/>
          <w:bdr w:val="none" w:sz="0" w:space="0" w:color="auto" w:frame="1"/>
          <w:lang w:eastAsia="en-IN"/>
        </w:rPr>
        <w:t>W_f</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represents the weight matrix associated with the forget gate.</w:t>
      </w:r>
    </w:p>
    <w:p w14:paraId="191DA890" w14:textId="77777777" w:rsidR="00AD1D9B" w:rsidRDefault="00AD1D9B" w:rsidP="00DC45B9">
      <w:pPr>
        <w:numPr>
          <w:ilvl w:val="0"/>
          <w:numId w:val="61"/>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 xml:space="preserve">[h_t-1, </w:t>
      </w:r>
      <w:proofErr w:type="spellStart"/>
      <w:r>
        <w:rPr>
          <w:rFonts w:ascii="Times New Roman" w:eastAsia="Times New Roman" w:hAnsi="Times New Roman" w:cs="Times New Roman"/>
          <w:color w:val="273239"/>
          <w:spacing w:val="2"/>
          <w:sz w:val="24"/>
          <w:szCs w:val="24"/>
          <w:bdr w:val="none" w:sz="0" w:space="0" w:color="auto" w:frame="1"/>
          <w:lang w:eastAsia="en-IN"/>
        </w:rPr>
        <w:t>x_t</w:t>
      </w:r>
      <w:proofErr w:type="spellEnd"/>
      <w:r>
        <w:rPr>
          <w:rFonts w:ascii="Times New Roman" w:eastAsia="Times New Roman" w:hAnsi="Times New Roman" w:cs="Times New Roman"/>
          <w:color w:val="273239"/>
          <w:spacing w:val="2"/>
          <w:sz w:val="24"/>
          <w:szCs w:val="24"/>
          <w:bdr w:val="none" w:sz="0" w:space="0" w:color="auto" w:frame="1"/>
          <w:lang w:eastAsia="en-IN"/>
        </w:rPr>
        <w:t>] denotes the concatenation of the current input and the previous hidden state.</w:t>
      </w:r>
    </w:p>
    <w:p w14:paraId="21D85B1B" w14:textId="77777777" w:rsidR="00AD1D9B" w:rsidRDefault="00AD1D9B" w:rsidP="00DC45B9">
      <w:pPr>
        <w:numPr>
          <w:ilvl w:val="0"/>
          <w:numId w:val="62"/>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proofErr w:type="spellStart"/>
      <w:r>
        <w:rPr>
          <w:rFonts w:ascii="Times New Roman" w:eastAsia="Times New Roman" w:hAnsi="Times New Roman" w:cs="Times New Roman"/>
          <w:color w:val="273239"/>
          <w:spacing w:val="2"/>
          <w:sz w:val="24"/>
          <w:szCs w:val="24"/>
          <w:bdr w:val="none" w:sz="0" w:space="0" w:color="auto" w:frame="1"/>
          <w:lang w:eastAsia="en-IN"/>
        </w:rPr>
        <w:t>b_f</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is the bias with the forget gate.</w:t>
      </w:r>
    </w:p>
    <w:p w14:paraId="042BD688" w14:textId="77777777" w:rsidR="00AD1D9B" w:rsidRDefault="00AD1D9B" w:rsidP="00DC45B9">
      <w:pPr>
        <w:numPr>
          <w:ilvl w:val="0"/>
          <w:numId w:val="63"/>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σ is the sigmoid activation function.</w:t>
      </w:r>
    </w:p>
    <w:p w14:paraId="20D1C9F8" w14:textId="77777777" w:rsidR="00AD1D9B" w:rsidRDefault="00AD1D9B" w:rsidP="00AD1D9B">
      <w:pPr>
        <w:shd w:val="clear" w:color="auto" w:fill="FFFFFF"/>
        <w:spacing w:after="15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397B535F" wp14:editId="4B3A3329">
            <wp:extent cx="2266950" cy="1466850"/>
            <wp:effectExtent l="0" t="0" r="0" b="0"/>
            <wp:docPr id="1694966171" name="Picture 13" descr="Architecture of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rchitecture of LST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66950" cy="1466850"/>
                    </a:xfrm>
                    <a:prstGeom prst="rect">
                      <a:avLst/>
                    </a:prstGeom>
                    <a:noFill/>
                    <a:ln>
                      <a:noFill/>
                    </a:ln>
                  </pic:spPr>
                </pic:pic>
              </a:graphicData>
            </a:graphic>
          </wp:inline>
        </w:drawing>
      </w:r>
    </w:p>
    <w:p w14:paraId="2B3DE92A" w14:textId="77777777" w:rsidR="00AD1D9B" w:rsidRDefault="00AD1D9B" w:rsidP="00AD1D9B">
      <w:pPr>
        <w:shd w:val="clear" w:color="auto" w:fill="FFFFFF"/>
        <w:spacing w:after="0" w:line="360" w:lineRule="auto"/>
        <w:jc w:val="both"/>
        <w:textAlignment w:val="baseline"/>
        <w:outlineLvl w:val="2"/>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Input gate</w:t>
      </w:r>
    </w:p>
    <w:p w14:paraId="0126C156"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The addition of useful information to the cell state is done by the input gate. First, the information is regulated using the sigmoid function and filter the values to be remembered similar to the forget gate using inputs</w:t>
      </w:r>
      <w:r>
        <w:rPr>
          <w:rFonts w:ascii="Times New Roman" w:eastAsia="Times New Roman" w:hAnsi="Times New Roman" w:cs="Times New Roman"/>
          <w:i/>
          <w:iCs/>
          <w:color w:val="273239"/>
          <w:spacing w:val="2"/>
          <w:sz w:val="24"/>
          <w:szCs w:val="24"/>
          <w:bdr w:val="none" w:sz="0" w:space="0" w:color="auto" w:frame="1"/>
          <w:lang w:eastAsia="en-IN"/>
        </w:rPr>
        <w:t> ht-1</w:t>
      </w:r>
      <w:r>
        <w:rPr>
          <w:rFonts w:ascii="Times New Roman" w:eastAsia="Times New Roman" w:hAnsi="Times New Roman" w:cs="Times New Roman"/>
          <w:color w:val="273239"/>
          <w:spacing w:val="2"/>
          <w:sz w:val="24"/>
          <w:szCs w:val="24"/>
          <w:bdr w:val="none" w:sz="0" w:space="0" w:color="auto" w:frame="1"/>
          <w:lang w:eastAsia="en-IN"/>
        </w:rPr>
        <w:t> and </w:t>
      </w:r>
      <w:proofErr w:type="spellStart"/>
      <w:r>
        <w:rPr>
          <w:rFonts w:ascii="Times New Roman" w:eastAsia="Times New Roman" w:hAnsi="Times New Roman" w:cs="Times New Roman"/>
          <w:i/>
          <w:iCs/>
          <w:color w:val="273239"/>
          <w:spacing w:val="2"/>
          <w:sz w:val="24"/>
          <w:szCs w:val="24"/>
          <w:bdr w:val="none" w:sz="0" w:space="0" w:color="auto" w:frame="1"/>
          <w:lang w:eastAsia="en-IN"/>
        </w:rPr>
        <w:t>xt</w:t>
      </w:r>
      <w:proofErr w:type="gramStart"/>
      <w:r>
        <w:rPr>
          <w:rFonts w:ascii="Times New Roman" w:eastAsia="Times New Roman" w:hAnsi="Times New Roman" w:cs="Times New Roman"/>
          <w:color w:val="273239"/>
          <w:spacing w:val="2"/>
          <w:sz w:val="24"/>
          <w:szCs w:val="24"/>
          <w:bdr w:val="none" w:sz="0" w:space="0" w:color="auto" w:frame="1"/>
          <w:lang w:eastAsia="en-IN"/>
        </w:rPr>
        <w:t>.</w:t>
      </w:r>
      <w:proofErr w:type="spellEnd"/>
      <w:r>
        <w:rPr>
          <w:rFonts w:ascii="Times New Roman" w:eastAsia="Times New Roman" w:hAnsi="Times New Roman" w:cs="Times New Roman"/>
          <w:color w:val="273239"/>
          <w:spacing w:val="2"/>
          <w:sz w:val="24"/>
          <w:szCs w:val="24"/>
          <w:bdr w:val="none" w:sz="0" w:space="0" w:color="auto" w:frame="1"/>
          <w:lang w:eastAsia="en-IN"/>
        </w:rPr>
        <w:t> .</w:t>
      </w:r>
      <w:proofErr w:type="gramEnd"/>
      <w:r>
        <w:rPr>
          <w:rFonts w:ascii="Times New Roman" w:eastAsia="Times New Roman" w:hAnsi="Times New Roman" w:cs="Times New Roman"/>
          <w:color w:val="273239"/>
          <w:spacing w:val="2"/>
          <w:sz w:val="24"/>
          <w:szCs w:val="24"/>
          <w:bdr w:val="none" w:sz="0" w:space="0" w:color="auto" w:frame="1"/>
          <w:lang w:eastAsia="en-IN"/>
        </w:rPr>
        <w:t xml:space="preserve"> Then, a vector is created using</w:t>
      </w:r>
      <w:r>
        <w:rPr>
          <w:rFonts w:ascii="Times New Roman" w:eastAsia="Times New Roman" w:hAnsi="Times New Roman" w:cs="Times New Roman"/>
          <w:i/>
          <w:iCs/>
          <w:color w:val="273239"/>
          <w:spacing w:val="2"/>
          <w:sz w:val="24"/>
          <w:szCs w:val="24"/>
          <w:bdr w:val="none" w:sz="0" w:space="0" w:color="auto" w:frame="1"/>
          <w:lang w:eastAsia="en-IN"/>
        </w:rPr>
        <w:t> tanh </w:t>
      </w:r>
      <w:r>
        <w:rPr>
          <w:rFonts w:ascii="Times New Roman" w:eastAsia="Times New Roman" w:hAnsi="Times New Roman" w:cs="Times New Roman"/>
          <w:color w:val="273239"/>
          <w:spacing w:val="2"/>
          <w:sz w:val="24"/>
          <w:szCs w:val="24"/>
          <w:bdr w:val="none" w:sz="0" w:space="0" w:color="auto" w:frame="1"/>
          <w:lang w:eastAsia="en-IN"/>
        </w:rPr>
        <w:t>function that gives an output from -1 to +1, which contains all the possible values from ht-1 and </w:t>
      </w:r>
      <w:proofErr w:type="spellStart"/>
      <w:r>
        <w:rPr>
          <w:rFonts w:ascii="Times New Roman" w:eastAsia="Times New Roman" w:hAnsi="Times New Roman" w:cs="Times New Roman"/>
          <w:i/>
          <w:iCs/>
          <w:color w:val="273239"/>
          <w:spacing w:val="2"/>
          <w:sz w:val="24"/>
          <w:szCs w:val="24"/>
          <w:bdr w:val="none" w:sz="0" w:space="0" w:color="auto" w:frame="1"/>
          <w:lang w:eastAsia="en-IN"/>
        </w:rPr>
        <w:t>xt</w:t>
      </w:r>
      <w:r>
        <w:rPr>
          <w:rFonts w:ascii="Times New Roman" w:eastAsia="Times New Roman" w:hAnsi="Times New Roman" w:cs="Times New Roman"/>
          <w:color w:val="273239"/>
          <w:spacing w:val="2"/>
          <w:sz w:val="24"/>
          <w:szCs w:val="24"/>
          <w:bdr w:val="none" w:sz="0" w:space="0" w:color="auto" w:frame="1"/>
          <w:lang w:eastAsia="en-IN"/>
        </w:rPr>
        <w:t>.</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At last, the values of the vector and the regulated values are multiplied to obtain the useful information. The equation for the input gate is:</w:t>
      </w:r>
    </w:p>
    <w:p w14:paraId="46D3A1E3"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 xml:space="preserve">We multiply the previous state by ft, disregarding the information we had previously chosen to ignore. Next, we include </w:t>
      </w:r>
      <w:proofErr w:type="spellStart"/>
      <w:r>
        <w:rPr>
          <w:rFonts w:ascii="Times New Roman" w:eastAsia="Times New Roman" w:hAnsi="Times New Roman" w:cs="Times New Roman"/>
          <w:color w:val="273239"/>
          <w:spacing w:val="2"/>
          <w:sz w:val="24"/>
          <w:szCs w:val="24"/>
          <w:bdr w:val="none" w:sz="0" w:space="0" w:color="auto" w:frame="1"/>
          <w:lang w:eastAsia="en-IN"/>
        </w:rPr>
        <w:t>it</w:t>
      </w:r>
      <w:r>
        <w:rPr>
          <w:rFonts w:ascii="Cambria Math" w:eastAsia="Times New Roman" w:hAnsi="Cambria Math" w:cs="Cambria Math"/>
          <w:color w:val="273239"/>
          <w:spacing w:val="2"/>
          <w:sz w:val="24"/>
          <w:szCs w:val="24"/>
          <w:bdr w:val="none" w:sz="0" w:space="0" w:color="auto" w:frame="1"/>
          <w:lang w:eastAsia="en-IN"/>
        </w:rPr>
        <w:t>∗</w:t>
      </w:r>
      <w:r>
        <w:rPr>
          <w:rFonts w:ascii="Times New Roman" w:eastAsia="Times New Roman" w:hAnsi="Times New Roman" w:cs="Times New Roman"/>
          <w:color w:val="273239"/>
          <w:spacing w:val="2"/>
          <w:sz w:val="24"/>
          <w:szCs w:val="24"/>
          <w:bdr w:val="none" w:sz="0" w:space="0" w:color="auto" w:frame="1"/>
          <w:lang w:eastAsia="en-IN"/>
        </w:rPr>
        <w:t>Ct</w:t>
      </w:r>
      <w:proofErr w:type="spellEnd"/>
      <w:r>
        <w:rPr>
          <w:rFonts w:ascii="Times New Roman" w:eastAsia="Times New Roman" w:hAnsi="Times New Roman" w:cs="Times New Roman"/>
          <w:color w:val="273239"/>
          <w:spacing w:val="2"/>
          <w:sz w:val="24"/>
          <w:szCs w:val="24"/>
          <w:bdr w:val="none" w:sz="0" w:space="0" w:color="auto" w:frame="1"/>
          <w:lang w:eastAsia="en-IN"/>
        </w:rPr>
        <w:t>. This represents the updated candidate values, adjusted for the amount that we chose to update each state value.</w:t>
      </w:r>
    </w:p>
    <w:p w14:paraId="3FF64A4C"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where</w:t>
      </w:r>
    </w:p>
    <w:p w14:paraId="668D19D4" w14:textId="77777777" w:rsidR="00AD1D9B" w:rsidRDefault="00AD1D9B" w:rsidP="00DC45B9">
      <w:pPr>
        <w:numPr>
          <w:ilvl w:val="0"/>
          <w:numId w:val="64"/>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 </w:t>
      </w:r>
      <w:r>
        <w:rPr>
          <w:rFonts w:ascii="Cambria Math" w:eastAsia="Times New Roman" w:hAnsi="Cambria Math" w:cs="Cambria Math"/>
          <w:color w:val="273239"/>
          <w:spacing w:val="2"/>
          <w:sz w:val="24"/>
          <w:szCs w:val="24"/>
          <w:bdr w:val="none" w:sz="0" w:space="0" w:color="auto" w:frame="1"/>
          <w:lang w:eastAsia="en-IN"/>
        </w:rPr>
        <w:t>⊙</w:t>
      </w:r>
      <w:r>
        <w:rPr>
          <w:rFonts w:ascii="Times New Roman" w:eastAsia="Times New Roman" w:hAnsi="Times New Roman" w:cs="Times New Roman"/>
          <w:color w:val="273239"/>
          <w:spacing w:val="2"/>
          <w:sz w:val="24"/>
          <w:szCs w:val="24"/>
          <w:bdr w:val="none" w:sz="0" w:space="0" w:color="auto" w:frame="1"/>
          <w:lang w:eastAsia="en-IN"/>
        </w:rPr>
        <w:t xml:space="preserve"> denotes element-wise multiplication</w:t>
      </w:r>
    </w:p>
    <w:p w14:paraId="4E24BA26" w14:textId="77777777" w:rsidR="00AD1D9B" w:rsidRDefault="00AD1D9B" w:rsidP="00DC45B9">
      <w:pPr>
        <w:numPr>
          <w:ilvl w:val="0"/>
          <w:numId w:val="65"/>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tanh is tanh activation function</w:t>
      </w:r>
    </w:p>
    <w:p w14:paraId="72061F5D" w14:textId="77777777" w:rsidR="00AD1D9B" w:rsidRDefault="00AD1D9B" w:rsidP="00AD1D9B">
      <w:pPr>
        <w:shd w:val="clear" w:color="auto" w:fill="FFFFFF"/>
        <w:spacing w:after="15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lastRenderedPageBreak/>
        <w:drawing>
          <wp:inline distT="0" distB="0" distL="0" distR="0" wp14:anchorId="12C988F5" wp14:editId="5897E968">
            <wp:extent cx="3562350" cy="2124075"/>
            <wp:effectExtent l="0" t="0" r="0" b="9525"/>
            <wp:docPr id="481567658" name="Picture 12" descr="Architecture of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rchitecture of LST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62350" cy="2124075"/>
                    </a:xfrm>
                    <a:prstGeom prst="rect">
                      <a:avLst/>
                    </a:prstGeom>
                    <a:noFill/>
                    <a:ln>
                      <a:noFill/>
                    </a:ln>
                  </pic:spPr>
                </pic:pic>
              </a:graphicData>
            </a:graphic>
          </wp:inline>
        </w:drawing>
      </w:r>
    </w:p>
    <w:p w14:paraId="6FEE31A3" w14:textId="77777777" w:rsidR="00AD1D9B" w:rsidRDefault="00AD1D9B" w:rsidP="00AD1D9B">
      <w:pPr>
        <w:shd w:val="clear" w:color="auto" w:fill="FFFFFF"/>
        <w:spacing w:after="0" w:line="360" w:lineRule="auto"/>
        <w:jc w:val="both"/>
        <w:textAlignment w:val="baseline"/>
        <w:outlineLvl w:val="2"/>
        <w:rPr>
          <w:rFonts w:ascii="Times New Roman" w:eastAsia="Times New Roman" w:hAnsi="Times New Roman" w:cs="Times New Roman"/>
          <w:b/>
          <w:bCs/>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Output gate</w:t>
      </w:r>
    </w:p>
    <w:p w14:paraId="1FF327FD"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bdr w:val="none" w:sz="0" w:space="0" w:color="auto" w:frame="1"/>
          <w:lang w:eastAsia="en-IN"/>
        </w:rPr>
        <w:t>The task of extracting useful information from the current cell state to be presented as output is done by the output gate. First, a vector is generated by applying tanh function on the cell. Then, the information is regulated using the sigmoid function and filter by the values to be remembered using inputs</w:t>
      </w:r>
      <w:r>
        <w:rPr>
          <w:rFonts w:ascii="Times New Roman" w:eastAsia="Times New Roman" w:hAnsi="Times New Roman" w:cs="Times New Roman"/>
          <w:i/>
          <w:iCs/>
          <w:color w:val="273239"/>
          <w:spacing w:val="2"/>
          <w:sz w:val="24"/>
          <w:szCs w:val="24"/>
          <w:bdr w:val="none" w:sz="0" w:space="0" w:color="auto" w:frame="1"/>
          <w:lang w:eastAsia="en-IN"/>
        </w:rPr>
        <w:t> ht-1</w:t>
      </w:r>
      <w:r>
        <w:rPr>
          <w:rFonts w:ascii="Times New Roman" w:eastAsia="Times New Roman" w:hAnsi="Times New Roman" w:cs="Times New Roman"/>
          <w:color w:val="273239"/>
          <w:spacing w:val="2"/>
          <w:sz w:val="24"/>
          <w:szCs w:val="24"/>
          <w:bdr w:val="none" w:sz="0" w:space="0" w:color="auto" w:frame="1"/>
          <w:lang w:eastAsia="en-IN"/>
        </w:rPr>
        <w:t> and </w:t>
      </w:r>
      <w:proofErr w:type="spellStart"/>
      <w:r>
        <w:rPr>
          <w:rFonts w:ascii="Times New Roman" w:eastAsia="Times New Roman" w:hAnsi="Times New Roman" w:cs="Times New Roman"/>
          <w:i/>
          <w:iCs/>
          <w:color w:val="273239"/>
          <w:spacing w:val="2"/>
          <w:sz w:val="24"/>
          <w:szCs w:val="24"/>
          <w:bdr w:val="none" w:sz="0" w:space="0" w:color="auto" w:frame="1"/>
          <w:lang w:eastAsia="en-IN"/>
        </w:rPr>
        <w:t>xt</w:t>
      </w:r>
      <w:r>
        <w:rPr>
          <w:rFonts w:ascii="Times New Roman" w:eastAsia="Times New Roman" w:hAnsi="Times New Roman" w:cs="Times New Roman"/>
          <w:color w:val="273239"/>
          <w:spacing w:val="2"/>
          <w:sz w:val="24"/>
          <w:szCs w:val="24"/>
          <w:bdr w:val="none" w:sz="0" w:space="0" w:color="auto" w:frame="1"/>
          <w:lang w:eastAsia="en-IN"/>
        </w:rPr>
        <w:t>.</w:t>
      </w:r>
      <w:proofErr w:type="spellEnd"/>
      <w:r>
        <w:rPr>
          <w:rFonts w:ascii="Times New Roman" w:eastAsia="Times New Roman" w:hAnsi="Times New Roman" w:cs="Times New Roman"/>
          <w:color w:val="273239"/>
          <w:spacing w:val="2"/>
          <w:sz w:val="24"/>
          <w:szCs w:val="24"/>
          <w:bdr w:val="none" w:sz="0" w:space="0" w:color="auto" w:frame="1"/>
          <w:lang w:eastAsia="en-IN"/>
        </w:rPr>
        <w:t xml:space="preserve"> At last, the values of the vector and the regulated values are multiplied to be sent as an output and input to the next cell. The equation for the output gate is:</w:t>
      </w:r>
    </w:p>
    <w:p w14:paraId="4E51CC6E"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noProof/>
        </w:rPr>
        <mc:AlternateContent>
          <mc:Choice Requires="wps">
            <w:drawing>
              <wp:inline distT="0" distB="0" distL="0" distR="0" wp14:anchorId="56E222C8" wp14:editId="3C5D30FE">
                <wp:extent cx="2514600" cy="259080"/>
                <wp:effectExtent l="0" t="0" r="0" b="0"/>
                <wp:docPr id="608120209" name="Rectangle 52" descr="o_t = σ(W_o · [h_{t-1}, x_t] + b_o)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51460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00C859" id="Rectangle 52" o:spid="_x0000_s1026" alt="o_t = σ(W_o · [h_{t-1}, x_t] + b_o)  " style="width:198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" filled="f" stroked="f">
                <o:lock v:ext="edit" aspectratio="t"/>
                <w10:anchorlock/>
              </v:rect>
            </w:pict>
          </mc:Fallback>
        </mc:AlternateContent>
      </w:r>
    </w:p>
    <w:p w14:paraId="331C88A7" w14:textId="77777777" w:rsidR="00AD1D9B" w:rsidRDefault="00AD1D9B" w:rsidP="00AD1D9B">
      <w:pPr>
        <w:shd w:val="clear" w:color="auto" w:fill="FFFFFF"/>
        <w:spacing w:after="150" w:line="360" w:lineRule="auto"/>
        <w:jc w:val="center"/>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5E2D4E0C" wp14:editId="0B181108">
            <wp:extent cx="3171825" cy="1647825"/>
            <wp:effectExtent l="0" t="0" r="9525" b="9525"/>
            <wp:docPr id="461110288" name="Picture 11" descr="Architecture of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rchitecture of LST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1825" cy="1647825"/>
                    </a:xfrm>
                    <a:prstGeom prst="rect">
                      <a:avLst/>
                    </a:prstGeom>
                    <a:noFill/>
                    <a:ln>
                      <a:noFill/>
                    </a:ln>
                  </pic:spPr>
                </pic:pic>
              </a:graphicData>
            </a:graphic>
          </wp:inline>
        </w:drawing>
      </w:r>
    </w:p>
    <w:p w14:paraId="68B34FB3" w14:textId="6E02D6C9" w:rsidR="00AD1D9B" w:rsidRDefault="00AD1D9B" w:rsidP="00DC45B9">
      <w:pPr>
        <w:pStyle w:val="Heading1"/>
        <w:shd w:val="clear" w:color="auto" w:fill="FFFFFF"/>
        <w:spacing w:before="0" w:line="360" w:lineRule="auto"/>
        <w:ind w:left="0"/>
        <w:jc w:val="both"/>
        <w:textAlignment w:val="baseline"/>
        <w:rPr>
          <w:rFonts w:ascii="Times New Roman" w:hAnsi="Times New Roman" w:cs="Times New Roman"/>
          <w:b w:val="0"/>
          <w:color w:val="273239"/>
          <w:sz w:val="36"/>
          <w:szCs w:val="36"/>
        </w:rPr>
      </w:pPr>
      <w:bookmarkStart w:id="0" w:name="_GoBack"/>
      <w:bookmarkEnd w:id="0"/>
      <w:r>
        <w:rPr>
          <w:rFonts w:ascii="Times New Roman" w:hAnsi="Times New Roman" w:cs="Times New Roman"/>
          <w:color w:val="273239"/>
          <w:sz w:val="36"/>
          <w:szCs w:val="36"/>
        </w:rPr>
        <w:t>Gated Recurrent Unit Networks</w:t>
      </w:r>
    </w:p>
    <w:p w14:paraId="4205687C" w14:textId="77777777" w:rsidR="00AD1D9B" w:rsidRDefault="00AD1D9B" w:rsidP="00AD1D9B">
      <w:pPr>
        <w:pStyle w:val="NormalWeb"/>
        <w:shd w:val="clear" w:color="auto" w:fill="FFFFFF"/>
        <w:spacing w:beforeAutospacing="0" w:after="150" w:afterAutospacing="0" w:line="360" w:lineRule="auto"/>
        <w:jc w:val="both"/>
        <w:textAlignment w:val="baseline"/>
        <w:rPr>
          <w:color w:val="273239"/>
        </w:rPr>
      </w:pPr>
      <w:r>
        <w:rPr>
          <w:color w:val="273239"/>
        </w:rPr>
        <w:t>Gated Recurrent Unit (GRU) is a type of recurrent neural network (RNN) that was introduced by Cho et al. in 2014 as a simpler alternative to Long Short-Term Memory (LSTM) networks. Like LSTM, GRU can process sequential data such as text, speech, and time-series data.</w:t>
      </w:r>
    </w:p>
    <w:p w14:paraId="64862A72" w14:textId="77777777" w:rsidR="00AD1D9B" w:rsidRDefault="00AD1D9B" w:rsidP="00AD1D9B">
      <w:pPr>
        <w:pStyle w:val="NormalWeb"/>
        <w:shd w:val="clear" w:color="auto" w:fill="FFFFFF"/>
        <w:spacing w:beforeAutospacing="0" w:after="150" w:afterAutospacing="0" w:line="360" w:lineRule="auto"/>
        <w:jc w:val="both"/>
        <w:textAlignment w:val="baseline"/>
        <w:rPr>
          <w:color w:val="273239"/>
        </w:rPr>
      </w:pPr>
      <w:r>
        <w:rPr>
          <w:color w:val="273239"/>
        </w:rPr>
        <w:t>The basic idea behind GRU is to use gating mechanisms to selectively update the hidden state of the network at each time step. The gating mechanisms are used to control the flow of information in and out of the network. The GRU has two gating mechanisms, called the reset gate and the update gate.</w:t>
      </w:r>
    </w:p>
    <w:p w14:paraId="0A17499C" w14:textId="77777777" w:rsidR="00AD1D9B" w:rsidRDefault="00AD1D9B" w:rsidP="00AD1D9B">
      <w:pPr>
        <w:pStyle w:val="NormalWeb"/>
        <w:shd w:val="clear" w:color="auto" w:fill="FFFFFF"/>
        <w:spacing w:beforeAutospacing="0" w:after="150" w:afterAutospacing="0" w:line="360" w:lineRule="auto"/>
        <w:jc w:val="both"/>
        <w:textAlignment w:val="baseline"/>
        <w:rPr>
          <w:color w:val="273239"/>
        </w:rPr>
      </w:pPr>
      <w:r>
        <w:rPr>
          <w:color w:val="273239"/>
        </w:rPr>
        <w:lastRenderedPageBreak/>
        <w:t>The reset gate determines how much of the previous hidden state should be forgotten, while the update gate determines how much of the new input should be used to update the hidden state. The output of the GRU is calculated based on the updated hidden state.</w:t>
      </w:r>
    </w:p>
    <w:p w14:paraId="3A6F9241" w14:textId="77777777" w:rsidR="00AD1D9B" w:rsidRDefault="00AD1D9B" w:rsidP="00AD1D9B">
      <w:pPr>
        <w:pStyle w:val="NormalWeb"/>
        <w:shd w:val="clear" w:color="auto" w:fill="FFFFFF"/>
        <w:spacing w:beforeAutospacing="0" w:after="150" w:afterAutospacing="0" w:line="360" w:lineRule="auto"/>
        <w:jc w:val="both"/>
        <w:textAlignment w:val="baseline"/>
        <w:rPr>
          <w:color w:val="273239"/>
        </w:rPr>
      </w:pPr>
      <w:r>
        <w:rPr>
          <w:color w:val="273239"/>
        </w:rPr>
        <w:t>The equations used to calculate the reset gate, update gate, and hidden state of a GRU are as follows:</w:t>
      </w:r>
    </w:p>
    <w:p w14:paraId="654AA45F"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 xml:space="preserve">In summary, GRU networks are a type of RNN that use gating mechanisms to selectively update the hidden state at each time step, allowing them to effectively model sequential data. They have been shown to be effective in various natural language processing tasks, such as language </w:t>
      </w:r>
      <w:proofErr w:type="spellStart"/>
      <w:r>
        <w:rPr>
          <w:rFonts w:ascii="Times New Roman" w:eastAsia="Times New Roman" w:hAnsi="Times New Roman" w:cs="Times New Roman"/>
          <w:color w:val="273239"/>
          <w:spacing w:val="2"/>
          <w:sz w:val="24"/>
          <w:szCs w:val="24"/>
          <w:lang w:eastAsia="en-IN"/>
        </w:rPr>
        <w:t>modeling</w:t>
      </w:r>
      <w:proofErr w:type="spellEnd"/>
      <w:r>
        <w:rPr>
          <w:rFonts w:ascii="Times New Roman" w:eastAsia="Times New Roman" w:hAnsi="Times New Roman" w:cs="Times New Roman"/>
          <w:color w:val="273239"/>
          <w:spacing w:val="2"/>
          <w:sz w:val="24"/>
          <w:szCs w:val="24"/>
          <w:lang w:eastAsia="en-IN"/>
        </w:rPr>
        <w:t>, machine translation, and speech recognition</w:t>
      </w:r>
    </w:p>
    <w:p w14:paraId="7B90CBC4"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 xml:space="preserve">Prerequisites: Recurrent Neural Networks, Long </w:t>
      </w:r>
      <w:proofErr w:type="gramStart"/>
      <w:r>
        <w:rPr>
          <w:rFonts w:ascii="Times New Roman" w:eastAsia="Times New Roman" w:hAnsi="Times New Roman" w:cs="Times New Roman"/>
          <w:b/>
          <w:bCs/>
          <w:color w:val="273239"/>
          <w:spacing w:val="2"/>
          <w:sz w:val="24"/>
          <w:szCs w:val="24"/>
          <w:bdr w:val="none" w:sz="0" w:space="0" w:color="auto" w:frame="1"/>
          <w:lang w:eastAsia="en-IN"/>
        </w:rPr>
        <w:t>Short Term</w:t>
      </w:r>
      <w:proofErr w:type="gramEnd"/>
      <w:r>
        <w:rPr>
          <w:rFonts w:ascii="Times New Roman" w:eastAsia="Times New Roman" w:hAnsi="Times New Roman" w:cs="Times New Roman"/>
          <w:b/>
          <w:bCs/>
          <w:color w:val="273239"/>
          <w:spacing w:val="2"/>
          <w:sz w:val="24"/>
          <w:szCs w:val="24"/>
          <w:bdr w:val="none" w:sz="0" w:space="0" w:color="auto" w:frame="1"/>
          <w:lang w:eastAsia="en-IN"/>
        </w:rPr>
        <w:t xml:space="preserve"> Memory Networks</w:t>
      </w:r>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lang w:eastAsia="en-IN"/>
        </w:rPr>
        <w:br/>
        <w:t>To solve the Vanishing-Exploding gradients problem often encountered during the operation of a basic Recurrent Neural Network, many variations were developed. One of the most famous variations is the </w:t>
      </w:r>
      <w:r>
        <w:rPr>
          <w:rFonts w:ascii="Times New Roman" w:eastAsia="Times New Roman" w:hAnsi="Times New Roman" w:cs="Times New Roman"/>
          <w:b/>
          <w:bCs/>
          <w:color w:val="273239"/>
          <w:spacing w:val="2"/>
          <w:sz w:val="24"/>
          <w:szCs w:val="24"/>
          <w:bdr w:val="none" w:sz="0" w:space="0" w:color="auto" w:frame="1"/>
          <w:lang w:eastAsia="en-IN"/>
        </w:rPr>
        <w:t xml:space="preserve">Long Short Term Memory </w:t>
      </w:r>
      <w:proofErr w:type="gramStart"/>
      <w:r>
        <w:rPr>
          <w:rFonts w:ascii="Times New Roman" w:eastAsia="Times New Roman" w:hAnsi="Times New Roman" w:cs="Times New Roman"/>
          <w:b/>
          <w:bCs/>
          <w:color w:val="273239"/>
          <w:spacing w:val="2"/>
          <w:sz w:val="24"/>
          <w:szCs w:val="24"/>
          <w:bdr w:val="none" w:sz="0" w:space="0" w:color="auto" w:frame="1"/>
          <w:lang w:eastAsia="en-IN"/>
        </w:rPr>
        <w:t>Network(</w:t>
      </w:r>
      <w:proofErr w:type="gramEnd"/>
      <w:r>
        <w:rPr>
          <w:rFonts w:ascii="Times New Roman" w:eastAsia="Times New Roman" w:hAnsi="Times New Roman" w:cs="Times New Roman"/>
          <w:b/>
          <w:bCs/>
          <w:color w:val="273239"/>
          <w:spacing w:val="2"/>
          <w:sz w:val="24"/>
          <w:szCs w:val="24"/>
          <w:bdr w:val="none" w:sz="0" w:space="0" w:color="auto" w:frame="1"/>
          <w:lang w:eastAsia="en-IN"/>
        </w:rPr>
        <w:t>LSTM)</w:t>
      </w:r>
      <w:r>
        <w:rPr>
          <w:rFonts w:ascii="Times New Roman" w:eastAsia="Times New Roman" w:hAnsi="Times New Roman" w:cs="Times New Roman"/>
          <w:color w:val="273239"/>
          <w:spacing w:val="2"/>
          <w:sz w:val="24"/>
          <w:szCs w:val="24"/>
          <w:lang w:eastAsia="en-IN"/>
        </w:rPr>
        <w:t>. One of the lesser-known but equally effective variations is the </w:t>
      </w:r>
      <w:r>
        <w:rPr>
          <w:rFonts w:ascii="Times New Roman" w:eastAsia="Times New Roman" w:hAnsi="Times New Roman" w:cs="Times New Roman"/>
          <w:b/>
          <w:bCs/>
          <w:color w:val="273239"/>
          <w:spacing w:val="2"/>
          <w:sz w:val="24"/>
          <w:szCs w:val="24"/>
          <w:bdr w:val="none" w:sz="0" w:space="0" w:color="auto" w:frame="1"/>
          <w:lang w:eastAsia="en-IN"/>
        </w:rPr>
        <w:t xml:space="preserve">Gated Recurrent Unit </w:t>
      </w:r>
      <w:proofErr w:type="gramStart"/>
      <w:r>
        <w:rPr>
          <w:rFonts w:ascii="Times New Roman" w:eastAsia="Times New Roman" w:hAnsi="Times New Roman" w:cs="Times New Roman"/>
          <w:b/>
          <w:bCs/>
          <w:color w:val="273239"/>
          <w:spacing w:val="2"/>
          <w:sz w:val="24"/>
          <w:szCs w:val="24"/>
          <w:bdr w:val="none" w:sz="0" w:space="0" w:color="auto" w:frame="1"/>
          <w:lang w:eastAsia="en-IN"/>
        </w:rPr>
        <w:t>Network(</w:t>
      </w:r>
      <w:proofErr w:type="gramEnd"/>
      <w:r>
        <w:rPr>
          <w:rFonts w:ascii="Times New Roman" w:eastAsia="Times New Roman" w:hAnsi="Times New Roman" w:cs="Times New Roman"/>
          <w:b/>
          <w:bCs/>
          <w:color w:val="273239"/>
          <w:spacing w:val="2"/>
          <w:sz w:val="24"/>
          <w:szCs w:val="24"/>
          <w:bdr w:val="none" w:sz="0" w:space="0" w:color="auto" w:frame="1"/>
          <w:lang w:eastAsia="en-IN"/>
        </w:rPr>
        <w:t>GRU)</w:t>
      </w:r>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lang w:eastAsia="en-IN"/>
        </w:rPr>
        <w:br/>
        <w:t xml:space="preserve">Unlike LSTM, it consists of only three gates and does not maintain an Internal Cell State. The information which is stored in the Internal Cell State in an LSTM recurrent unit is incorporated into the hidden state of the Gated Recurrent Unit. This collective information is passed onto the next Gated Recurrent Unit. The different gates of a GRU are as described </w:t>
      </w:r>
      <w:proofErr w:type="gramStart"/>
      <w:r>
        <w:rPr>
          <w:rFonts w:ascii="Times New Roman" w:eastAsia="Times New Roman" w:hAnsi="Times New Roman" w:cs="Times New Roman"/>
          <w:color w:val="273239"/>
          <w:spacing w:val="2"/>
          <w:sz w:val="24"/>
          <w:szCs w:val="24"/>
          <w:lang w:eastAsia="en-IN"/>
        </w:rPr>
        <w:t>below:-</w:t>
      </w:r>
      <w:proofErr w:type="gramEnd"/>
      <w:r>
        <w:rPr>
          <w:rFonts w:ascii="Times New Roman" w:eastAsia="Times New Roman" w:hAnsi="Times New Roman" w:cs="Times New Roman"/>
          <w:color w:val="273239"/>
          <w:spacing w:val="2"/>
          <w:sz w:val="24"/>
          <w:szCs w:val="24"/>
          <w:lang w:eastAsia="en-IN"/>
        </w:rPr>
        <w:t> </w:t>
      </w:r>
    </w:p>
    <w:p w14:paraId="7CE616AF" w14:textId="77777777" w:rsidR="00AD1D9B" w:rsidRDefault="00AD1D9B" w:rsidP="00DC45B9">
      <w:pPr>
        <w:numPr>
          <w:ilvl w:val="0"/>
          <w:numId w:val="66"/>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Update Gate(z):</w:t>
      </w:r>
      <w:r>
        <w:rPr>
          <w:rFonts w:ascii="Times New Roman" w:eastAsia="Times New Roman" w:hAnsi="Times New Roman" w:cs="Times New Roman"/>
          <w:color w:val="273239"/>
          <w:spacing w:val="2"/>
          <w:sz w:val="24"/>
          <w:szCs w:val="24"/>
          <w:lang w:eastAsia="en-IN"/>
        </w:rPr>
        <w:t> It determines how much of the past knowledge needs to be passed along into the future. It is analogous to the Output Gate in an LSTM recurrent unit.</w:t>
      </w:r>
    </w:p>
    <w:p w14:paraId="22013AC7" w14:textId="77777777" w:rsidR="00AD1D9B" w:rsidRDefault="00AD1D9B" w:rsidP="00DC45B9">
      <w:pPr>
        <w:numPr>
          <w:ilvl w:val="0"/>
          <w:numId w:val="66"/>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Reset Gate(r):</w:t>
      </w:r>
      <w:r>
        <w:rPr>
          <w:rFonts w:ascii="Times New Roman" w:eastAsia="Times New Roman" w:hAnsi="Times New Roman" w:cs="Times New Roman"/>
          <w:color w:val="273239"/>
          <w:spacing w:val="2"/>
          <w:sz w:val="24"/>
          <w:szCs w:val="24"/>
          <w:lang w:eastAsia="en-IN"/>
        </w:rPr>
        <w:t> It determines how much of the past knowledge to forget. It is analogous to the combination of the Input Gate and the Forget Gate in an LSTM recurrent unit.</w:t>
      </w:r>
    </w:p>
    <w:p w14:paraId="243899DE" w14:textId="77777777" w:rsidR="00AD1D9B" w:rsidRDefault="00AD1D9B" w:rsidP="00DC45B9">
      <w:pPr>
        <w:numPr>
          <w:ilvl w:val="0"/>
          <w:numId w:val="66"/>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 xml:space="preserve">Current Memory </w:t>
      </w:r>
      <w:proofErr w:type="gramStart"/>
      <w:r>
        <w:rPr>
          <w:rFonts w:ascii="Times New Roman" w:eastAsia="Times New Roman" w:hAnsi="Times New Roman" w:cs="Times New Roman"/>
          <w:b/>
          <w:bCs/>
          <w:color w:val="273239"/>
          <w:spacing w:val="2"/>
          <w:sz w:val="24"/>
          <w:szCs w:val="24"/>
          <w:bdr w:val="none" w:sz="0" w:space="0" w:color="auto" w:frame="1"/>
          <w:lang w:eastAsia="en-IN"/>
        </w:rPr>
        <w:t>Gate(</w:t>
      </w:r>
      <w:proofErr w:type="gramEnd"/>
      <w:r>
        <w:rPr>
          <w:noProof/>
        </w:rPr>
        <mc:AlternateContent>
          <mc:Choice Requires="wps">
            <w:drawing>
              <wp:inline distT="0" distB="0" distL="0" distR="0" wp14:anchorId="35521E3F" wp14:editId="2A5F3586">
                <wp:extent cx="205740" cy="259080"/>
                <wp:effectExtent l="0" t="0" r="3810" b="0"/>
                <wp:docPr id="1247348763" name="Rectangle 51" descr="  \overline{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74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8565AC" id="Rectangle 51" o:spid="_x0000_s1026" alt="  \overline{h}_{t}    " style="width:16.2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" filled="f" stroked="f">
                <o:lock v:ext="edit" aspectratio="t"/>
                <w10:anchorlock/>
              </v:rect>
            </w:pict>
          </mc:Fallback>
        </mc:AlternateContent>
      </w:r>
      <w:r>
        <w:rPr>
          <w:rFonts w:ascii="Times New Roman" w:eastAsia="Times New Roman" w:hAnsi="Times New Roman" w:cs="Times New Roman"/>
          <w:b/>
          <w:bCs/>
          <w:color w:val="273239"/>
          <w:spacing w:val="2"/>
          <w:sz w:val="24"/>
          <w:szCs w:val="24"/>
          <w:bdr w:val="none" w:sz="0" w:space="0" w:color="auto" w:frame="1"/>
          <w:lang w:eastAsia="en-IN"/>
        </w:rPr>
        <w:t>):</w:t>
      </w:r>
      <w:r>
        <w:rPr>
          <w:rFonts w:ascii="Times New Roman" w:eastAsia="Times New Roman" w:hAnsi="Times New Roman" w:cs="Times New Roman"/>
          <w:color w:val="273239"/>
          <w:spacing w:val="2"/>
          <w:sz w:val="24"/>
          <w:szCs w:val="24"/>
          <w:lang w:eastAsia="en-IN"/>
        </w:rPr>
        <w:t> It is often overlooked during a typical discussion on Gated Recurrent Unit Network. It is incorporated into the Reset Gate just like the Input Modulation Gate is a sub-part of the Input Gate and is used to introduce some non-linearity into the input and to also make the input Zero-mean. Another reason to make it a sub-part of the Reset gate is to reduce the effect that previous information has on the current information that is being passed into the future.</w:t>
      </w:r>
    </w:p>
    <w:p w14:paraId="2A73AE9E"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lastRenderedPageBreak/>
        <w:t>The basic work-flow of a Gated Recurrent Unit Network is similar to that of a basic Recurrent Neural Network when illustrated, the main difference between the two is in the internal working within each recurrent unit as Gated Recurrent Unit networks consist of gates which modulate the current input and the previous hidden state. </w:t>
      </w:r>
    </w:p>
    <w:p w14:paraId="32FEBC7D"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219518F8" wp14:editId="6FEB99EA">
            <wp:extent cx="5731510" cy="2021205"/>
            <wp:effectExtent l="0" t="0" r="2540" b="0"/>
            <wp:docPr id="81649465" name="Picture 10" descr="https://media.geeksforgeeks.org/wp-content/uploads/20190703110443/unroll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media.geeksforgeeks.org/wp-content/uploads/20190703110443/unrolled3.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7191E01F"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Working of a Gated Recurrent Unit:</w:t>
      </w:r>
      <w:r>
        <w:rPr>
          <w:rFonts w:ascii="Times New Roman" w:eastAsia="Times New Roman" w:hAnsi="Times New Roman" w:cs="Times New Roman"/>
          <w:color w:val="273239"/>
          <w:spacing w:val="2"/>
          <w:sz w:val="24"/>
          <w:szCs w:val="24"/>
          <w:lang w:eastAsia="en-IN"/>
        </w:rPr>
        <w:t> </w:t>
      </w:r>
    </w:p>
    <w:p w14:paraId="045007DE" w14:textId="77777777" w:rsidR="00AD1D9B" w:rsidRDefault="00AD1D9B" w:rsidP="00DC45B9">
      <w:pPr>
        <w:numPr>
          <w:ilvl w:val="0"/>
          <w:numId w:val="67"/>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Take input the current input and the previous hidden state as vectors. </w:t>
      </w:r>
    </w:p>
    <w:p w14:paraId="0D4A73D8" w14:textId="77777777" w:rsidR="00AD1D9B" w:rsidRDefault="00AD1D9B" w:rsidP="00DC45B9">
      <w:pPr>
        <w:numPr>
          <w:ilvl w:val="0"/>
          <w:numId w:val="67"/>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 xml:space="preserve">Calculate the values of the three different gates by following the steps given </w:t>
      </w:r>
      <w:proofErr w:type="gramStart"/>
      <w:r>
        <w:rPr>
          <w:rFonts w:ascii="Times New Roman" w:eastAsia="Times New Roman" w:hAnsi="Times New Roman" w:cs="Times New Roman"/>
          <w:color w:val="273239"/>
          <w:spacing w:val="2"/>
          <w:sz w:val="24"/>
          <w:szCs w:val="24"/>
          <w:lang w:eastAsia="en-IN"/>
        </w:rPr>
        <w:t>below:-</w:t>
      </w:r>
      <w:proofErr w:type="gramEnd"/>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r>
    </w:p>
    <w:p w14:paraId="7C4ACEAD" w14:textId="77777777" w:rsidR="00AD1D9B" w:rsidRDefault="00AD1D9B" w:rsidP="00DC45B9">
      <w:pPr>
        <w:numPr>
          <w:ilvl w:val="1"/>
          <w:numId w:val="67"/>
        </w:numPr>
        <w:shd w:val="clear" w:color="auto" w:fill="FFFFFF"/>
        <w:spacing w:after="0" w:line="360" w:lineRule="auto"/>
        <w:ind w:left="72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For each gate, calculate the parameterized current input and previously hidden state vectors by performing element-wise multiplication (Hadamard Product) between the concerned vector and the respective weights for each gate.</w:t>
      </w:r>
    </w:p>
    <w:p w14:paraId="5CE7BF4D" w14:textId="77777777" w:rsidR="00AD1D9B" w:rsidRDefault="00AD1D9B" w:rsidP="00DC45B9">
      <w:pPr>
        <w:numPr>
          <w:ilvl w:val="1"/>
          <w:numId w:val="67"/>
        </w:numPr>
        <w:shd w:val="clear" w:color="auto" w:fill="FFFFFF"/>
        <w:spacing w:after="0" w:line="360" w:lineRule="auto"/>
        <w:ind w:left="72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Apply the respective activation function for each gate element-wise on the parameterized vectors. Below given is the list of the gates with the activation function to be applied for the gate.</w:t>
      </w:r>
    </w:p>
    <w:p w14:paraId="41A2E1F0" w14:textId="77777777" w:rsidR="00AD1D9B" w:rsidRDefault="00AD1D9B" w:rsidP="00AD1D9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textAlignment w:val="baseline"/>
        <w:rPr>
          <w:rFonts w:ascii="Times New Roman" w:eastAsia="Times New Roman" w:hAnsi="Times New Roman" w:cs="Times New Roman"/>
          <w:spacing w:val="2"/>
          <w:sz w:val="24"/>
          <w:szCs w:val="24"/>
          <w:lang w:eastAsia="en-IN"/>
        </w:rPr>
      </w:pPr>
      <w:r>
        <w:rPr>
          <w:rFonts w:ascii="Times New Roman" w:eastAsia="Times New Roman" w:hAnsi="Times New Roman" w:cs="Times New Roman"/>
          <w:bCs/>
          <w:spacing w:val="2"/>
          <w:sz w:val="24"/>
          <w:szCs w:val="24"/>
          <w:bdr w:val="none" w:sz="0" w:space="0" w:color="auto" w:frame="1"/>
          <w:lang w:eastAsia="en-IN"/>
        </w:rPr>
        <w:t xml:space="preserve">Update </w:t>
      </w:r>
      <w:proofErr w:type="gramStart"/>
      <w:r>
        <w:rPr>
          <w:rFonts w:ascii="Times New Roman" w:eastAsia="Times New Roman" w:hAnsi="Times New Roman" w:cs="Times New Roman"/>
          <w:bCs/>
          <w:spacing w:val="2"/>
          <w:sz w:val="24"/>
          <w:szCs w:val="24"/>
          <w:bdr w:val="none" w:sz="0" w:space="0" w:color="auto" w:frame="1"/>
          <w:lang w:eastAsia="en-IN"/>
        </w:rPr>
        <w:t>Gate :</w:t>
      </w:r>
      <w:proofErr w:type="gramEnd"/>
      <w:r>
        <w:rPr>
          <w:rFonts w:ascii="Times New Roman" w:eastAsia="Times New Roman" w:hAnsi="Times New Roman" w:cs="Times New Roman"/>
          <w:bCs/>
          <w:spacing w:val="2"/>
          <w:sz w:val="24"/>
          <w:szCs w:val="24"/>
          <w:bdr w:val="none" w:sz="0" w:space="0" w:color="auto" w:frame="1"/>
          <w:lang w:eastAsia="en-IN"/>
        </w:rPr>
        <w:t xml:space="preserve"> Sigmoid Function</w:t>
      </w:r>
    </w:p>
    <w:p w14:paraId="20C27C6C" w14:textId="77777777" w:rsidR="00AD1D9B" w:rsidRDefault="00AD1D9B" w:rsidP="00AD1D9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textAlignment w:val="baseline"/>
        <w:rPr>
          <w:rFonts w:ascii="Times New Roman" w:eastAsia="Times New Roman" w:hAnsi="Times New Roman" w:cs="Times New Roman"/>
          <w:spacing w:val="2"/>
          <w:sz w:val="24"/>
          <w:szCs w:val="24"/>
          <w:lang w:eastAsia="en-IN"/>
        </w:rPr>
      </w:pPr>
      <w:r>
        <w:rPr>
          <w:rFonts w:ascii="Times New Roman" w:eastAsia="Times New Roman" w:hAnsi="Times New Roman" w:cs="Times New Roman"/>
          <w:bCs/>
          <w:spacing w:val="2"/>
          <w:sz w:val="24"/>
          <w:szCs w:val="24"/>
          <w:bdr w:val="none" w:sz="0" w:space="0" w:color="auto" w:frame="1"/>
          <w:lang w:eastAsia="en-IN"/>
        </w:rPr>
        <w:t xml:space="preserve">Reset </w:t>
      </w:r>
      <w:proofErr w:type="gramStart"/>
      <w:r>
        <w:rPr>
          <w:rFonts w:ascii="Times New Roman" w:eastAsia="Times New Roman" w:hAnsi="Times New Roman" w:cs="Times New Roman"/>
          <w:bCs/>
          <w:spacing w:val="2"/>
          <w:sz w:val="24"/>
          <w:szCs w:val="24"/>
          <w:bdr w:val="none" w:sz="0" w:space="0" w:color="auto" w:frame="1"/>
          <w:lang w:eastAsia="en-IN"/>
        </w:rPr>
        <w:t>Gate  :</w:t>
      </w:r>
      <w:proofErr w:type="gramEnd"/>
      <w:r>
        <w:rPr>
          <w:rFonts w:ascii="Times New Roman" w:eastAsia="Times New Roman" w:hAnsi="Times New Roman" w:cs="Times New Roman"/>
          <w:bCs/>
          <w:spacing w:val="2"/>
          <w:sz w:val="24"/>
          <w:szCs w:val="24"/>
          <w:bdr w:val="none" w:sz="0" w:space="0" w:color="auto" w:frame="1"/>
          <w:lang w:eastAsia="en-IN"/>
        </w:rPr>
        <w:t xml:space="preserve"> Sigmoid Function</w:t>
      </w:r>
    </w:p>
    <w:p w14:paraId="602BF29B" w14:textId="77777777" w:rsidR="00AD1D9B" w:rsidRDefault="00AD1D9B" w:rsidP="00DC45B9">
      <w:pPr>
        <w:numPr>
          <w:ilvl w:val="0"/>
          <w:numId w:val="68"/>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The process of calculating the Current Memory Gate is a little different. First, the Hadamard product of the Reset Gate and the previously hidden state vector is calculated. Then this vector is parameterized and then added to the parameterized current input vector. </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lang w:eastAsia="en-IN"/>
        </w:rPr>
        <w:br/>
      </w:r>
      <w:r>
        <w:rPr>
          <w:noProof/>
        </w:rPr>
        <mc:AlternateContent>
          <mc:Choice Requires="wps">
            <w:drawing>
              <wp:inline distT="0" distB="0" distL="0" distR="0" wp14:anchorId="3C7C8C36" wp14:editId="111BC42B">
                <wp:extent cx="4114800" cy="281940"/>
                <wp:effectExtent l="0" t="0" r="0" b="3810"/>
                <wp:docPr id="214592421" name="Rectangle 50" descr="\overline{h}_{t} = tanh(W\odot x_{t}+W\odot (r_{t}\odot h_{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11480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E98CD0" id="Rectangle 50" o:spid="_x0000_s1026" alt="\overline{h}_{t} = tanh(W\odot x_{t}+W\odot (r_{t}\odot h_{t-1}))" style="width:324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" filled="f" stroked="f">
                <o:lock v:ext="edit" aspectratio="t"/>
                <w10:anchorlock/>
              </v:rect>
            </w:pict>
          </mc:Fallback>
        </mc:AlternateContent>
      </w:r>
    </w:p>
    <w:p w14:paraId="11070711" w14:textId="77777777" w:rsidR="00AD1D9B" w:rsidRDefault="00AD1D9B" w:rsidP="00DC45B9">
      <w:pPr>
        <w:numPr>
          <w:ilvl w:val="0"/>
          <w:numId w:val="68"/>
        </w:numPr>
        <w:shd w:val="clear" w:color="auto" w:fill="FFFFFF"/>
        <w:spacing w:after="0" w:line="360" w:lineRule="auto"/>
        <w:ind w:left="360"/>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 xml:space="preserve">To calculate the current hidden state, first, a vector of ones and the same dimensions as that of the input is defined. This vector will be called ones and mathematically be denoted </w:t>
      </w:r>
      <w:r>
        <w:rPr>
          <w:rFonts w:ascii="Times New Roman" w:eastAsia="Times New Roman" w:hAnsi="Times New Roman" w:cs="Times New Roman"/>
          <w:color w:val="273239"/>
          <w:spacing w:val="2"/>
          <w:sz w:val="24"/>
          <w:szCs w:val="24"/>
          <w:lang w:eastAsia="en-IN"/>
        </w:rPr>
        <w:lastRenderedPageBreak/>
        <w:t>by 1. First, calculate the Hadamard Product of the update gate and the previously hidden state vector. Then generate a new vector by subtracting the update gate from ones and then calculate the Hadamard Product of the newly generated vector with the current memory gate. Finally, add the two vectors to get the currently hidden state vector.</w:t>
      </w:r>
      <w:r>
        <w:rPr>
          <w:rFonts w:ascii="Times New Roman" w:eastAsia="Times New Roman" w:hAnsi="Times New Roman" w:cs="Times New Roman"/>
          <w:color w:val="273239"/>
          <w:spacing w:val="2"/>
          <w:sz w:val="24"/>
          <w:szCs w:val="24"/>
          <w:lang w:eastAsia="en-IN"/>
        </w:rPr>
        <w:br/>
      </w:r>
      <w:r>
        <w:rPr>
          <w:noProof/>
        </w:rPr>
        <mc:AlternateContent>
          <mc:Choice Requires="wps">
            <w:drawing>
              <wp:inline distT="0" distB="0" distL="0" distR="0" wp14:anchorId="71416336" wp14:editId="7487F44B">
                <wp:extent cx="3185160" cy="281940"/>
                <wp:effectExtent l="0" t="0" r="0" b="3810"/>
                <wp:docPr id="1075246541" name="Rectangle 49" descr="h_{t} = z_{t}\odot h_{t-1} + (1-z_{t})\odot \overline{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185160" cy="281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320BAC" id="Rectangle 49" o:spid="_x0000_s1026" alt="h_{t} = z_{t}\odot h_{t-1} + (1-z_{t})\odot \overline{h}_{t}       " style="width:250.8pt;height:2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lang w:eastAsia="en-IN"/>
        </w:rPr>
        <w:br/>
        <w:t xml:space="preserve">The above-stated working is stated as </w:t>
      </w:r>
      <w:proofErr w:type="gramStart"/>
      <w:r>
        <w:rPr>
          <w:rFonts w:ascii="Times New Roman" w:eastAsia="Times New Roman" w:hAnsi="Times New Roman" w:cs="Times New Roman"/>
          <w:color w:val="273239"/>
          <w:spacing w:val="2"/>
          <w:sz w:val="24"/>
          <w:szCs w:val="24"/>
          <w:lang w:eastAsia="en-IN"/>
        </w:rPr>
        <w:t>below:-</w:t>
      </w:r>
      <w:proofErr w:type="gramEnd"/>
      <w:r>
        <w:rPr>
          <w:rFonts w:ascii="Times New Roman" w:eastAsia="Times New Roman" w:hAnsi="Times New Roman" w:cs="Times New Roman"/>
          <w:color w:val="273239"/>
          <w:spacing w:val="2"/>
          <w:sz w:val="24"/>
          <w:szCs w:val="24"/>
          <w:lang w:eastAsia="en-IN"/>
        </w:rPr>
        <w:t> </w:t>
      </w:r>
    </w:p>
    <w:p w14:paraId="55A6DA16"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1EB3CDD2" wp14:editId="72EBAC68">
            <wp:extent cx="5686425" cy="2314575"/>
            <wp:effectExtent l="0" t="0" r="9525" b="9525"/>
            <wp:docPr id="854313544" name="Picture 9" descr="https://media.geeksforgeeks.org/wp-content/uploads/20190703131515/workin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media.geeksforgeeks.org/wp-content/uploads/20190703131515/working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flipV="1">
                      <a:off x="0" y="0"/>
                      <a:ext cx="5686425" cy="2314575"/>
                    </a:xfrm>
                    <a:prstGeom prst="rect">
                      <a:avLst/>
                    </a:prstGeom>
                    <a:noFill/>
                    <a:ln>
                      <a:noFill/>
                    </a:ln>
                  </pic:spPr>
                </pic:pic>
              </a:graphicData>
            </a:graphic>
          </wp:inline>
        </w:drawing>
      </w:r>
    </w:p>
    <w:p w14:paraId="7D095FB2"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 xml:space="preserve">Note that the blue circles denote element-wise multiplication. The positive sign in the circle denotes vector addition while the negative sign denotes vector </w:t>
      </w:r>
      <w:proofErr w:type="gramStart"/>
      <w:r>
        <w:rPr>
          <w:rFonts w:ascii="Times New Roman" w:eastAsia="Times New Roman" w:hAnsi="Times New Roman" w:cs="Times New Roman"/>
          <w:color w:val="273239"/>
          <w:spacing w:val="2"/>
          <w:sz w:val="24"/>
          <w:szCs w:val="24"/>
          <w:lang w:eastAsia="en-IN"/>
        </w:rPr>
        <w:t>subtraction(</w:t>
      </w:r>
      <w:proofErr w:type="gramEnd"/>
      <w:r>
        <w:rPr>
          <w:rFonts w:ascii="Times New Roman" w:eastAsia="Times New Roman" w:hAnsi="Times New Roman" w:cs="Times New Roman"/>
          <w:color w:val="273239"/>
          <w:spacing w:val="2"/>
          <w:sz w:val="24"/>
          <w:szCs w:val="24"/>
          <w:lang w:eastAsia="en-IN"/>
        </w:rPr>
        <w:t>vector addition with negative value). The weight matrix W contains different weights for the current input vector and the previous hidden state for each gate. </w:t>
      </w:r>
      <w:r>
        <w:rPr>
          <w:rFonts w:ascii="Times New Roman" w:eastAsia="Times New Roman" w:hAnsi="Times New Roman" w:cs="Times New Roman"/>
          <w:color w:val="273239"/>
          <w:spacing w:val="2"/>
          <w:sz w:val="24"/>
          <w:szCs w:val="24"/>
          <w:lang w:eastAsia="en-IN"/>
        </w:rPr>
        <w:br/>
        <w:t>Just like Recurrent Neural Networks, a GRU network also generates an output at each time step and this output is used to train the network using gradient descent.  </w:t>
      </w:r>
    </w:p>
    <w:p w14:paraId="6BA92A78" w14:textId="77777777" w:rsidR="00AD1D9B" w:rsidRDefault="00AD1D9B" w:rsidP="00AD1D9B">
      <w:pPr>
        <w:shd w:val="clear" w:color="auto" w:fill="FFFFFF"/>
        <w:spacing w:after="15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noProof/>
          <w:color w:val="273239"/>
          <w:spacing w:val="2"/>
          <w:sz w:val="24"/>
          <w:szCs w:val="24"/>
          <w:lang w:eastAsia="en-IN"/>
        </w:rPr>
        <w:drawing>
          <wp:inline distT="0" distB="0" distL="0" distR="0" wp14:anchorId="5641F7AF" wp14:editId="3BC7CF9D">
            <wp:extent cx="5715000" cy="2209800"/>
            <wp:effectExtent l="0" t="0" r="0" b="0"/>
            <wp:docPr id="1151768678" name="Picture 8" descr="https://media.geeksforgeeks.org/wp-content/uploads/20190703135758/y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s://media.geeksforgeeks.org/wp-content/uploads/20190703135758/yt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2209800"/>
                    </a:xfrm>
                    <a:prstGeom prst="rect">
                      <a:avLst/>
                    </a:prstGeom>
                    <a:noFill/>
                    <a:ln>
                      <a:noFill/>
                    </a:ln>
                  </pic:spPr>
                </pic:pic>
              </a:graphicData>
            </a:graphic>
          </wp:inline>
        </w:drawing>
      </w:r>
    </w:p>
    <w:p w14:paraId="53CF32B5"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lastRenderedPageBreak/>
        <w:t>Note that just like the workflow, the training process for a GRU network is also diagrammatically similar to that of a basic Recurrent Neural Network and differs only in the internal working of each recurrent unit. </w:t>
      </w:r>
      <w:r>
        <w:rPr>
          <w:rFonts w:ascii="Times New Roman" w:eastAsia="Times New Roman" w:hAnsi="Times New Roman" w:cs="Times New Roman"/>
          <w:color w:val="273239"/>
          <w:spacing w:val="2"/>
          <w:sz w:val="24"/>
          <w:szCs w:val="24"/>
          <w:lang w:eastAsia="en-IN"/>
        </w:rPr>
        <w:br/>
        <w:t xml:space="preserve">The Back-Propagation Through Time Algorithm for a Gated Recurrent Unit Network is similar to that of a Long </w:t>
      </w:r>
      <w:proofErr w:type="gramStart"/>
      <w:r>
        <w:rPr>
          <w:rFonts w:ascii="Times New Roman" w:eastAsia="Times New Roman" w:hAnsi="Times New Roman" w:cs="Times New Roman"/>
          <w:color w:val="273239"/>
          <w:spacing w:val="2"/>
          <w:sz w:val="24"/>
          <w:szCs w:val="24"/>
          <w:lang w:eastAsia="en-IN"/>
        </w:rPr>
        <w:t>Short Term</w:t>
      </w:r>
      <w:proofErr w:type="gramEnd"/>
      <w:r>
        <w:rPr>
          <w:rFonts w:ascii="Times New Roman" w:eastAsia="Times New Roman" w:hAnsi="Times New Roman" w:cs="Times New Roman"/>
          <w:color w:val="273239"/>
          <w:spacing w:val="2"/>
          <w:sz w:val="24"/>
          <w:szCs w:val="24"/>
          <w:lang w:eastAsia="en-IN"/>
        </w:rPr>
        <w:t xml:space="preserve"> Memory Network and differs only in the differential chain formation. Let </w:t>
      </w:r>
      <w:r>
        <w:rPr>
          <w:noProof/>
        </w:rPr>
        <mc:AlternateContent>
          <mc:Choice Requires="wps">
            <w:drawing>
              <wp:inline distT="0" distB="0" distL="0" distR="0" wp14:anchorId="7B74881B" wp14:editId="40967E5A">
                <wp:extent cx="198120" cy="220980"/>
                <wp:effectExtent l="0" t="0" r="1905" b="0"/>
                <wp:docPr id="1815287818" name="Rectangle 48" descr="\overline{y}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812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3055C6" id="Rectangle 48" o:spid="_x0000_s1026" alt="\overline{y}_{t}       " style="width:15.6pt;height:1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be the predicted output at each time step and </w:t>
      </w:r>
      <w:r>
        <w:rPr>
          <w:noProof/>
        </w:rPr>
        <mc:AlternateContent>
          <mc:Choice Requires="wps">
            <w:drawing>
              <wp:inline distT="0" distB="0" distL="0" distR="0" wp14:anchorId="687A16FD" wp14:editId="2ED0CF03">
                <wp:extent cx="190500" cy="160020"/>
                <wp:effectExtent l="0" t="0" r="0" b="1905"/>
                <wp:docPr id="247887867" name="Rectangle 47" descr="y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050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B5AB2A" id="Rectangle 47" o:spid="_x0000_s1026" alt="y_{t}       " style="width:1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xml:space="preserve">be the actual output at each time step. Then the error at each time step is given </w:t>
      </w:r>
      <w:proofErr w:type="gramStart"/>
      <w:r>
        <w:rPr>
          <w:rFonts w:ascii="Times New Roman" w:eastAsia="Times New Roman" w:hAnsi="Times New Roman" w:cs="Times New Roman"/>
          <w:color w:val="273239"/>
          <w:spacing w:val="2"/>
          <w:sz w:val="24"/>
          <w:szCs w:val="24"/>
          <w:lang w:eastAsia="en-IN"/>
        </w:rPr>
        <w:t>by:-</w:t>
      </w:r>
      <w:proofErr w:type="gramEnd"/>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t>The total error is thus given by the summation of errors at all time steps. Similarly, the value can be calculated as the summation of the gradients at each time step. Using the chain rule and using the fact that </w:t>
      </w:r>
      <w:r>
        <w:rPr>
          <w:noProof/>
        </w:rPr>
        <mc:AlternateContent>
          <mc:Choice Requires="wps">
            <w:drawing>
              <wp:inline distT="0" distB="0" distL="0" distR="0" wp14:anchorId="1BA27D89" wp14:editId="43B6A345">
                <wp:extent cx="198120" cy="220980"/>
                <wp:effectExtent l="0" t="0" r="1905" b="0"/>
                <wp:docPr id="354609405" name="Rectangle 46" descr="\overline{y}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812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C2C769" id="Rectangle 46" o:spid="_x0000_s1026" alt="\overline{y}_{t}       " style="width:15.6pt;height:1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is a function of </w:t>
      </w:r>
      <w:r>
        <w:rPr>
          <w:noProof/>
        </w:rPr>
        <mc:AlternateContent>
          <mc:Choice Requires="wps">
            <w:drawing>
              <wp:inline distT="0" distB="0" distL="0" distR="0" wp14:anchorId="50A2783D" wp14:editId="03EBA4C4">
                <wp:extent cx="198120" cy="205740"/>
                <wp:effectExtent l="0" t="0" r="1905" b="3810"/>
                <wp:docPr id="786750144" name="Rectangle 45" descr="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812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D5EA47" id="Rectangle 45" o:spid="_x0000_s1026" alt="h_{t}       " style="width:15.6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and which indeed is function of </w:t>
      </w:r>
      <w:r>
        <w:rPr>
          <w:noProof/>
        </w:rPr>
        <mc:AlternateContent>
          <mc:Choice Requires="wps">
            <w:drawing>
              <wp:inline distT="0" distB="0" distL="0" distR="0" wp14:anchorId="021C9633" wp14:editId="1DBACF56">
                <wp:extent cx="205740" cy="259080"/>
                <wp:effectExtent l="0" t="0" r="3810" b="0"/>
                <wp:docPr id="1827053080" name="Rectangle 44" descr="\overline{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74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D7579B" id="Rectangle 44" o:spid="_x0000_s1026" alt="\overline{h}_{t}       " style="width:16.2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xml:space="preserve">, the following expression </w:t>
      </w:r>
      <w:proofErr w:type="gramStart"/>
      <w:r>
        <w:rPr>
          <w:rFonts w:ascii="Times New Roman" w:eastAsia="Times New Roman" w:hAnsi="Times New Roman" w:cs="Times New Roman"/>
          <w:color w:val="273239"/>
          <w:spacing w:val="2"/>
          <w:sz w:val="24"/>
          <w:szCs w:val="24"/>
          <w:lang w:eastAsia="en-IN"/>
        </w:rPr>
        <w:t>arises:-</w:t>
      </w:r>
      <w:proofErr w:type="gramEnd"/>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t>Thus the total error gradient is given by the following:- </w:t>
      </w:r>
      <w:r>
        <w:rPr>
          <w:rFonts w:ascii="Times New Roman" w:eastAsia="Times New Roman" w:hAnsi="Times New Roman" w:cs="Times New Roman"/>
          <w:color w:val="273239"/>
          <w:spacing w:val="2"/>
          <w:sz w:val="24"/>
          <w:szCs w:val="24"/>
          <w:lang w:eastAsia="en-IN"/>
        </w:rPr>
        <w:br/>
        <w:t>Note that the gradient equation involves a chain of </w:t>
      </w:r>
      <w:r>
        <w:rPr>
          <w:noProof/>
        </w:rPr>
        <mc:AlternateContent>
          <mc:Choice Requires="wps">
            <w:drawing>
              <wp:inline distT="0" distB="0" distL="0" distR="0" wp14:anchorId="22B0E18D" wp14:editId="76C99764">
                <wp:extent cx="342900" cy="220980"/>
                <wp:effectExtent l="0" t="0" r="0" b="0"/>
                <wp:docPr id="389263614" name="Rectangle 43" descr="\partial {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4290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71242F" id="Rectangle 43" o:spid="_x0000_s1026" alt="\partial {h}_{t}       " style="width:27pt;height:1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which looks similar to that of a basic Recurrent Neural Network but this equation works differently because of the internal workings of the derivatives of </w:t>
      </w:r>
      <w:r>
        <w:rPr>
          <w:noProof/>
        </w:rPr>
        <mc:AlternateContent>
          <mc:Choice Requires="wps">
            <w:drawing>
              <wp:inline distT="0" distB="0" distL="0" distR="0" wp14:anchorId="2EC1C7DF" wp14:editId="5B1D8941">
                <wp:extent cx="198120" cy="205740"/>
                <wp:effectExtent l="0" t="0" r="1905" b="3810"/>
                <wp:docPr id="1699429084" name="Rectangle 42" descr="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812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B78CF8" id="Rectangle 42" o:spid="_x0000_s1026" alt="h_{t}       " style="width:15.6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b/>
          <w:bCs/>
          <w:color w:val="273239"/>
          <w:spacing w:val="2"/>
          <w:sz w:val="24"/>
          <w:szCs w:val="24"/>
          <w:bdr w:val="none" w:sz="0" w:space="0" w:color="auto" w:frame="1"/>
          <w:lang w:eastAsia="en-IN"/>
        </w:rPr>
        <w:t>How do Gated Recurrent Units solve the problem of vanishing gradients?</w:t>
      </w:r>
      <w:r>
        <w:rPr>
          <w:rFonts w:ascii="Times New Roman" w:eastAsia="Times New Roman" w:hAnsi="Times New Roman" w:cs="Times New Roman"/>
          <w:color w:val="273239"/>
          <w:spacing w:val="2"/>
          <w:sz w:val="24"/>
          <w:szCs w:val="24"/>
          <w:lang w:eastAsia="en-IN"/>
        </w:rPr>
        <w:t> </w:t>
      </w:r>
    </w:p>
    <w:p w14:paraId="4ED91FFF"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The value of the gradients is controlled by the chain of derivatives starting from </w:t>
      </w:r>
      <w:r>
        <w:rPr>
          <w:noProof/>
        </w:rPr>
        <mc:AlternateContent>
          <mc:Choice Requires="wps">
            <w:drawing>
              <wp:inline distT="0" distB="0" distL="0" distR="0" wp14:anchorId="17277B40" wp14:editId="60B00AA8">
                <wp:extent cx="525780" cy="350520"/>
                <wp:effectExtent l="0" t="0" r="0" b="1905"/>
                <wp:docPr id="1407613125" name="Rectangle 41" descr="\frac{\partial h_{t}}{\partial h_{t-1}}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78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C8066A" id="Rectangle 41" o:spid="_x0000_s1026" alt="\frac{\partial h_{t}}{\partial h_{t-1}}       " style="width:41.4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Recall the expression for </w:t>
      </w:r>
      <w:r>
        <w:rPr>
          <w:noProof/>
        </w:rPr>
        <mc:AlternateContent>
          <mc:Choice Requires="wps">
            <w:drawing>
              <wp:inline distT="0" distB="0" distL="0" distR="0" wp14:anchorId="5C95C903" wp14:editId="794D6D33">
                <wp:extent cx="198120" cy="205740"/>
                <wp:effectExtent l="0" t="0" r="1905" b="3810"/>
                <wp:docPr id="2019919207" name="Rectangle 40" descr="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8120" cy="205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E4A08D" id="Rectangle 40" o:spid="_x0000_s1026" alt="h_{t}       " style="width:15.6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w:t>
      </w:r>
    </w:p>
    <w:p w14:paraId="7AAD5618"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Using the above expression, the value for </w:t>
      </w:r>
      <w:r>
        <w:rPr>
          <w:noProof/>
        </w:rPr>
        <mc:AlternateContent>
          <mc:Choice Requires="wps">
            <w:drawing>
              <wp:inline distT="0" distB="0" distL="0" distR="0" wp14:anchorId="2A633A0F" wp14:editId="3BB72718">
                <wp:extent cx="525780" cy="350520"/>
                <wp:effectExtent l="0" t="0" r="0" b="1905"/>
                <wp:docPr id="572119684" name="Rectangle 39" descr="\frac{\partial {h}_{t}}{\partial {h}_{t-1}}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780"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CC4924" id="Rectangle 39" o:spid="_x0000_s1026" alt="\frac{\partial {h}_{t}}{\partial {h}_{t-1}}       " style="width:41.4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" filled="f" stroked="f">
                <o:lock v:ext="edit" aspectratio="t"/>
                <w10:anchorlock/>
              </v:rect>
            </w:pict>
          </mc:Fallback>
        </mc:AlternateContent>
      </w:r>
      <w:proofErr w:type="gramStart"/>
      <w:r>
        <w:rPr>
          <w:rFonts w:ascii="Times New Roman" w:eastAsia="Times New Roman" w:hAnsi="Times New Roman" w:cs="Times New Roman"/>
          <w:color w:val="273239"/>
          <w:spacing w:val="2"/>
          <w:sz w:val="24"/>
          <w:szCs w:val="24"/>
          <w:lang w:eastAsia="en-IN"/>
        </w:rPr>
        <w:t>is:-</w:t>
      </w:r>
      <w:proofErr w:type="gramEnd"/>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t>Recall the expression for </w:t>
      </w:r>
      <w:r>
        <w:rPr>
          <w:noProof/>
        </w:rPr>
        <mc:AlternateContent>
          <mc:Choice Requires="wps">
            <w:drawing>
              <wp:inline distT="0" distB="0" distL="0" distR="0" wp14:anchorId="7C638ECB" wp14:editId="126A021A">
                <wp:extent cx="205740" cy="259080"/>
                <wp:effectExtent l="0" t="0" r="3810" b="0"/>
                <wp:docPr id="1744275213" name="Rectangle 38" descr="\overline{h}_{t}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574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F4DF42" id="Rectangle 38" o:spid="_x0000_s1026" alt="\overline{h}_{t}       " style="width:16.2pt;height: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w:t>
      </w:r>
    </w:p>
    <w:p w14:paraId="66CCDC77"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color w:val="273239"/>
          <w:spacing w:val="2"/>
          <w:sz w:val="24"/>
          <w:szCs w:val="24"/>
          <w:lang w:eastAsia="en-IN"/>
        </w:rPr>
        <w:t>Using the above expression to calculate the value of </w:t>
      </w:r>
      <w:r>
        <w:rPr>
          <w:noProof/>
        </w:rPr>
        <mc:AlternateContent>
          <mc:Choice Requires="wps">
            <w:drawing>
              <wp:inline distT="0" distB="0" distL="0" distR="0" wp14:anchorId="07DF58C5" wp14:editId="1E5D2F52">
                <wp:extent cx="525780" cy="381000"/>
                <wp:effectExtent l="0" t="0" r="0" b="0"/>
                <wp:docPr id="2057009367" name="Rectangle 37" descr="\frac{\partial \overline{h_{t}}}{\partial h_{t-1}}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78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5CF3FD" id="Rectangle 37" o:spid="_x0000_s1026" alt="\frac{\partial \overline{h_{t}}}{\partial h_{t-1}}       " style="width:41.4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w:t>
      </w:r>
      <w:r>
        <w:rPr>
          <w:rFonts w:ascii="Times New Roman" w:eastAsia="Times New Roman" w:hAnsi="Times New Roman" w:cs="Times New Roman"/>
          <w:color w:val="273239"/>
          <w:spacing w:val="2"/>
          <w:sz w:val="24"/>
          <w:szCs w:val="24"/>
          <w:lang w:eastAsia="en-IN"/>
        </w:rPr>
        <w:br/>
        <w:t>Since both the update and reset gate use the sigmoid function as their activation function, both can take values either 0 or 1. </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b/>
          <w:bCs/>
          <w:color w:val="273239"/>
          <w:spacing w:val="2"/>
          <w:sz w:val="24"/>
          <w:szCs w:val="24"/>
          <w:bdr w:val="none" w:sz="0" w:space="0" w:color="auto" w:frame="1"/>
          <w:lang w:eastAsia="en-IN"/>
        </w:rPr>
        <w:t>Case 1(z = 1):</w:t>
      </w:r>
      <w:r>
        <w:rPr>
          <w:rFonts w:ascii="Times New Roman" w:eastAsia="Times New Roman" w:hAnsi="Times New Roman" w:cs="Times New Roman"/>
          <w:color w:val="273239"/>
          <w:spacing w:val="2"/>
          <w:sz w:val="24"/>
          <w:szCs w:val="24"/>
          <w:lang w:eastAsia="en-IN"/>
        </w:rPr>
        <w:t> In this case, irrespective of the value of </w:t>
      </w:r>
      <w:r>
        <w:rPr>
          <w:noProof/>
        </w:rPr>
        <mc:AlternateContent>
          <mc:Choice Requires="wps">
            <w:drawing>
              <wp:inline distT="0" distB="0" distL="0" distR="0" wp14:anchorId="77ED27A4" wp14:editId="6016AA06">
                <wp:extent cx="114300" cy="114300"/>
                <wp:effectExtent l="0" t="0" r="0" b="0"/>
                <wp:docPr id="1320071757" name="Rectangle 36" descr="r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1430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3AFCB1" id="Rectangle 36" o:spid="_x0000_s1026" alt="r       " style="width:9pt;height: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the term </w:t>
      </w:r>
      <w:r>
        <w:rPr>
          <w:noProof/>
        </w:rPr>
        <mc:AlternateContent>
          <mc:Choice Requires="wps">
            <w:drawing>
              <wp:inline distT="0" distB="0" distL="0" distR="0" wp14:anchorId="6085944D" wp14:editId="7F972BEE">
                <wp:extent cx="525780" cy="381000"/>
                <wp:effectExtent l="0" t="0" r="0" b="0"/>
                <wp:docPr id="803076452" name="Rectangle 35" descr="\frac{\partial \overline{h_{t}}}{\partial h_{t-1}}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78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079AF7" id="Rectangle 35" o:spid="_x0000_s1026" alt="\frac{\partial \overline{h_{t}}}{\partial h_{t-1}}       " style="width:41.4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is equal to z which in turn is equal to 1. </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lang w:eastAsia="en-IN"/>
        </w:rPr>
        <w:lastRenderedPageBreak/>
        <w:br/>
      </w:r>
      <w:r>
        <w:rPr>
          <w:rFonts w:ascii="Times New Roman" w:eastAsia="Times New Roman" w:hAnsi="Times New Roman" w:cs="Times New Roman"/>
          <w:b/>
          <w:bCs/>
          <w:color w:val="273239"/>
          <w:spacing w:val="2"/>
          <w:sz w:val="24"/>
          <w:szCs w:val="24"/>
          <w:bdr w:val="none" w:sz="0" w:space="0" w:color="auto" w:frame="1"/>
          <w:lang w:eastAsia="en-IN"/>
        </w:rPr>
        <w:t>Case 2</w:t>
      </w:r>
      <w:proofErr w:type="gramStart"/>
      <w:r>
        <w:rPr>
          <w:rFonts w:ascii="Times New Roman" w:eastAsia="Times New Roman" w:hAnsi="Times New Roman" w:cs="Times New Roman"/>
          <w:b/>
          <w:bCs/>
          <w:color w:val="273239"/>
          <w:spacing w:val="2"/>
          <w:sz w:val="24"/>
          <w:szCs w:val="24"/>
          <w:bdr w:val="none" w:sz="0" w:space="0" w:color="auto" w:frame="1"/>
          <w:lang w:eastAsia="en-IN"/>
        </w:rPr>
        <w:t>A(</w:t>
      </w:r>
      <w:proofErr w:type="gramEnd"/>
      <w:r>
        <w:rPr>
          <w:rFonts w:ascii="Times New Roman" w:eastAsia="Times New Roman" w:hAnsi="Times New Roman" w:cs="Times New Roman"/>
          <w:b/>
          <w:bCs/>
          <w:color w:val="273239"/>
          <w:spacing w:val="2"/>
          <w:sz w:val="24"/>
          <w:szCs w:val="24"/>
          <w:bdr w:val="none" w:sz="0" w:space="0" w:color="auto" w:frame="1"/>
          <w:lang w:eastAsia="en-IN"/>
        </w:rPr>
        <w:t>z=0 and r=0):</w:t>
      </w:r>
      <w:r>
        <w:rPr>
          <w:rFonts w:ascii="Times New Roman" w:eastAsia="Times New Roman" w:hAnsi="Times New Roman" w:cs="Times New Roman"/>
          <w:color w:val="273239"/>
          <w:spacing w:val="2"/>
          <w:sz w:val="24"/>
          <w:szCs w:val="24"/>
          <w:lang w:eastAsia="en-IN"/>
        </w:rPr>
        <w:t> In this case, the term </w:t>
      </w:r>
      <w:r>
        <w:rPr>
          <w:noProof/>
        </w:rPr>
        <mc:AlternateContent>
          <mc:Choice Requires="wps">
            <w:drawing>
              <wp:inline distT="0" distB="0" distL="0" distR="0" wp14:anchorId="657D411F" wp14:editId="11381F40">
                <wp:extent cx="525780" cy="381000"/>
                <wp:effectExtent l="0" t="0" r="0" b="0"/>
                <wp:docPr id="1581546249" name="Rectangle 34" descr="\frac{\partial \overline{h_{t}}}{\partial h_{t-1}}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78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AA0DAF" id="Rectangle 34" o:spid="_x0000_s1026" alt="\frac{\partial \overline{h_{t}}}{\partial h_{t-1}}       " style="width:41.4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is equal to 0. </w:t>
      </w:r>
    </w:p>
    <w:p w14:paraId="5C32A3E9" w14:textId="77777777" w:rsidR="00AD1D9B" w:rsidRDefault="00AD1D9B" w:rsidP="00AD1D9B">
      <w:pPr>
        <w:shd w:val="clear" w:color="auto" w:fill="FFFFFF"/>
        <w:spacing w:after="0" w:line="360" w:lineRule="auto"/>
        <w:jc w:val="both"/>
        <w:textAlignment w:val="baseline"/>
        <w:rPr>
          <w:rFonts w:ascii="Times New Roman" w:eastAsia="Times New Roman" w:hAnsi="Times New Roman" w:cs="Times New Roman"/>
          <w:color w:val="273239"/>
          <w:spacing w:val="2"/>
          <w:sz w:val="24"/>
          <w:szCs w:val="24"/>
          <w:lang w:eastAsia="en-IN"/>
        </w:rPr>
      </w:pPr>
      <w:r>
        <w:rPr>
          <w:rFonts w:ascii="Times New Roman" w:eastAsia="Times New Roman" w:hAnsi="Times New Roman" w:cs="Times New Roman"/>
          <w:b/>
          <w:bCs/>
          <w:color w:val="273239"/>
          <w:spacing w:val="2"/>
          <w:sz w:val="24"/>
          <w:szCs w:val="24"/>
          <w:bdr w:val="none" w:sz="0" w:space="0" w:color="auto" w:frame="1"/>
          <w:lang w:eastAsia="en-IN"/>
        </w:rPr>
        <w:t>Case 2</w:t>
      </w:r>
      <w:proofErr w:type="gramStart"/>
      <w:r>
        <w:rPr>
          <w:rFonts w:ascii="Times New Roman" w:eastAsia="Times New Roman" w:hAnsi="Times New Roman" w:cs="Times New Roman"/>
          <w:b/>
          <w:bCs/>
          <w:color w:val="273239"/>
          <w:spacing w:val="2"/>
          <w:sz w:val="24"/>
          <w:szCs w:val="24"/>
          <w:bdr w:val="none" w:sz="0" w:space="0" w:color="auto" w:frame="1"/>
          <w:lang w:eastAsia="en-IN"/>
        </w:rPr>
        <w:t>B(</w:t>
      </w:r>
      <w:proofErr w:type="gramEnd"/>
      <w:r>
        <w:rPr>
          <w:rFonts w:ascii="Times New Roman" w:eastAsia="Times New Roman" w:hAnsi="Times New Roman" w:cs="Times New Roman"/>
          <w:b/>
          <w:bCs/>
          <w:color w:val="273239"/>
          <w:spacing w:val="2"/>
          <w:sz w:val="24"/>
          <w:szCs w:val="24"/>
          <w:bdr w:val="none" w:sz="0" w:space="0" w:color="auto" w:frame="1"/>
          <w:lang w:eastAsia="en-IN"/>
        </w:rPr>
        <w:t>z=0 and r=1):</w:t>
      </w:r>
      <w:r>
        <w:rPr>
          <w:rFonts w:ascii="Times New Roman" w:eastAsia="Times New Roman" w:hAnsi="Times New Roman" w:cs="Times New Roman"/>
          <w:color w:val="273239"/>
          <w:spacing w:val="2"/>
          <w:sz w:val="24"/>
          <w:szCs w:val="24"/>
          <w:lang w:eastAsia="en-IN"/>
        </w:rPr>
        <w:t> In this case, the term </w:t>
      </w:r>
      <w:r>
        <w:rPr>
          <w:noProof/>
        </w:rPr>
        <mc:AlternateContent>
          <mc:Choice Requires="wps">
            <w:drawing>
              <wp:inline distT="0" distB="0" distL="0" distR="0" wp14:anchorId="31139DB0" wp14:editId="58952EB2">
                <wp:extent cx="525780" cy="381000"/>
                <wp:effectExtent l="0" t="0" r="0" b="0"/>
                <wp:docPr id="581808185" name="Rectangle 33" descr="\frac{\partial \overline{h_{t}}}{\partial h_{t-1}}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78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D587F3" id="Rectangle 33" o:spid="_x0000_s1026" alt="\frac{\partial \overline{h_{t}}}{\partial h_{t-1}}       " style="width:41.4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is equal to </w:t>
      </w:r>
      <w:r>
        <w:rPr>
          <w:noProof/>
        </w:rPr>
        <mc:AlternateContent>
          <mc:Choice Requires="wps">
            <w:drawing>
              <wp:inline distT="0" distB="0" distL="0" distR="0" wp14:anchorId="6E2D409F" wp14:editId="59150B6C">
                <wp:extent cx="1303020" cy="342900"/>
                <wp:effectExtent l="0" t="0" r="1905" b="0"/>
                <wp:docPr id="746980888" name="Rectangle 32" descr="(1-\overline{h}_{t}^{2})(W)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030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4B8E7F" id="Rectangle 32" o:spid="_x0000_s1026" alt="(1-\overline{h}_{t}^{2})(W)       " style="width:102.6pt;height: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 This value is controlled by the weight matrix which is trainable and thus the network learns to adjust the weights in such a way that the term </w:t>
      </w:r>
      <w:r>
        <w:rPr>
          <w:noProof/>
        </w:rPr>
        <mc:AlternateContent>
          <mc:Choice Requires="wps">
            <w:drawing>
              <wp:inline distT="0" distB="0" distL="0" distR="0" wp14:anchorId="17640B39" wp14:editId="740F4D24">
                <wp:extent cx="525780" cy="381000"/>
                <wp:effectExtent l="0" t="0" r="0" b="0"/>
                <wp:docPr id="77259646" name="Rectangle 31" descr="\frac{\partial \overline{h_{t}}}{\partial h_{t-1}}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2578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603AB5" id="Rectangle 31" o:spid="_x0000_s1026" alt="\frac{\partial \overline{h_{t}}}{\partial h_{t-1}}       " style="width:41.4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" filled="f" stroked="f">
                <o:lock v:ext="edit" aspectratio="t"/>
                <w10:anchorlock/>
              </v:rect>
            </w:pict>
          </mc:Fallback>
        </mc:AlternateContent>
      </w:r>
      <w:r>
        <w:rPr>
          <w:rFonts w:ascii="Times New Roman" w:eastAsia="Times New Roman" w:hAnsi="Times New Roman" w:cs="Times New Roman"/>
          <w:color w:val="273239"/>
          <w:spacing w:val="2"/>
          <w:sz w:val="24"/>
          <w:szCs w:val="24"/>
          <w:lang w:eastAsia="en-IN"/>
        </w:rPr>
        <w:t>comes closer to 1. </w:t>
      </w:r>
      <w:r>
        <w:rPr>
          <w:rFonts w:ascii="Times New Roman" w:eastAsia="Times New Roman" w:hAnsi="Times New Roman" w:cs="Times New Roman"/>
          <w:color w:val="273239"/>
          <w:spacing w:val="2"/>
          <w:sz w:val="24"/>
          <w:szCs w:val="24"/>
          <w:lang w:eastAsia="en-IN"/>
        </w:rPr>
        <w:br/>
      </w:r>
      <w:r>
        <w:rPr>
          <w:rFonts w:ascii="Times New Roman" w:eastAsia="Times New Roman" w:hAnsi="Times New Roman" w:cs="Times New Roman"/>
          <w:color w:val="273239"/>
          <w:spacing w:val="2"/>
          <w:sz w:val="24"/>
          <w:szCs w:val="24"/>
          <w:lang w:eastAsia="en-IN"/>
        </w:rPr>
        <w:br/>
      </w:r>
      <w:proofErr w:type="gramStart"/>
      <w:r>
        <w:rPr>
          <w:rFonts w:ascii="Times New Roman" w:eastAsia="Times New Roman" w:hAnsi="Times New Roman" w:cs="Times New Roman"/>
          <w:color w:val="273239"/>
          <w:spacing w:val="2"/>
          <w:sz w:val="24"/>
          <w:szCs w:val="24"/>
          <w:lang w:eastAsia="en-IN"/>
        </w:rPr>
        <w:t>Thus</w:t>
      </w:r>
      <w:proofErr w:type="gramEnd"/>
      <w:r>
        <w:rPr>
          <w:rFonts w:ascii="Times New Roman" w:eastAsia="Times New Roman" w:hAnsi="Times New Roman" w:cs="Times New Roman"/>
          <w:color w:val="273239"/>
          <w:spacing w:val="2"/>
          <w:sz w:val="24"/>
          <w:szCs w:val="24"/>
          <w:lang w:eastAsia="en-IN"/>
        </w:rPr>
        <w:t xml:space="preserve"> the Back-Propagation Through Time algorithm adjusts the respective weights in such a manner that the value of the chain of derivatives is as close to 1 as possible.</w:t>
      </w:r>
    </w:p>
    <w:p w14:paraId="59EAAB08" w14:textId="77777777" w:rsidR="00FF6A87" w:rsidRPr="00FF6A87" w:rsidRDefault="00FF6A87" w:rsidP="00FF6A87">
      <w:pPr>
        <w:spacing w:line="360" w:lineRule="auto"/>
        <w:jc w:val="both"/>
        <w:rPr>
          <w:color w:val="000000" w:themeColor="text1"/>
        </w:rPr>
      </w:pPr>
    </w:p>
    <w:p w14:paraId="127FA552" w14:textId="77777777" w:rsidR="006D0FD4" w:rsidRDefault="006D0FD4" w:rsidP="00700744">
      <w:pPr>
        <w:spacing w:before="240" w:line="360" w:lineRule="auto"/>
        <w:jc w:val="both"/>
        <w:rPr>
          <w:rFonts w:ascii="Times New Roman" w:hAnsi="Times New Roman" w:cs="Times New Roman"/>
          <w:b/>
          <w:sz w:val="24"/>
          <w:szCs w:val="24"/>
          <w:u w:val="single"/>
        </w:rPr>
      </w:pPr>
      <w:r w:rsidRPr="006D0FD4">
        <w:rPr>
          <w:rFonts w:ascii="Times New Roman" w:hAnsi="Times New Roman" w:cs="Times New Roman"/>
          <w:b/>
          <w:sz w:val="24"/>
          <w:szCs w:val="24"/>
          <w:u w:val="single"/>
        </w:rPr>
        <w:t>Sample Code</w:t>
      </w:r>
      <w:r>
        <w:rPr>
          <w:rFonts w:ascii="Times New Roman" w:hAnsi="Times New Roman" w:cs="Times New Roman"/>
          <w:b/>
          <w:sz w:val="24"/>
          <w:szCs w:val="24"/>
          <w:u w:val="single"/>
        </w:rPr>
        <w:t>:</w:t>
      </w:r>
    </w:p>
    <w:p w14:paraId="45F5F981" w14:textId="77777777" w:rsidR="006D0FD4" w:rsidRDefault="006D0FD4" w:rsidP="006D0FD4">
      <w:pPr>
        <w:pStyle w:val="SourceCode"/>
      </w:pPr>
      <w:bookmarkStart w:id="1" w:name="Xc29dfe3a591c220fb497318d48a3290117681da"/>
      <w:r>
        <w:rPr>
          <w:rStyle w:val="CommentTok"/>
        </w:rPr>
        <w:t>#importing require python classes and packages</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recall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pickle</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ImportTok"/>
        </w:rPr>
        <w:t>from</w:t>
      </w:r>
      <w:r>
        <w:rPr>
          <w:rStyle w:val="NormalTok"/>
        </w:rPr>
        <w:t xml:space="preserve"> </w:t>
      </w:r>
      <w:proofErr w:type="spellStart"/>
      <w:r>
        <w:rPr>
          <w:rStyle w:val="NormalTok"/>
        </w:rPr>
        <w:t>keras.models</w:t>
      </w:r>
      <w:proofErr w:type="spellEnd"/>
      <w:r>
        <w:rPr>
          <w:rStyle w:val="NormalTok"/>
        </w:rPr>
        <w:t xml:space="preserve"> </w:t>
      </w:r>
      <w:r>
        <w:rPr>
          <w:rStyle w:val="ImportTok"/>
        </w:rPr>
        <w:t>import</w:t>
      </w:r>
      <w:r>
        <w:rPr>
          <w:rStyle w:val="NormalTok"/>
        </w:rPr>
        <w:t xml:space="preserve"> Sequential, </w:t>
      </w:r>
      <w:proofErr w:type="spellStart"/>
      <w:r>
        <w:rPr>
          <w:rStyle w:val="NormalTok"/>
        </w:rPr>
        <w:t>load_model</w:t>
      </w:r>
      <w:proofErr w:type="spellEnd"/>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Dense, </w:t>
      </w:r>
      <w:proofErr w:type="spellStart"/>
      <w:r>
        <w:rPr>
          <w:rStyle w:val="NormalTok"/>
        </w:rPr>
        <w:t>TimeDistributed</w:t>
      </w:r>
      <w:proofErr w:type="spellEnd"/>
      <w:r>
        <w:rPr>
          <w:rStyle w:val="NormalTok"/>
        </w:rPr>
        <w:t xml:space="preserve">, Conv1D, MaxPooling1D, Flatten, Activation, </w:t>
      </w:r>
      <w:proofErr w:type="spellStart"/>
      <w:r>
        <w:rPr>
          <w:rStyle w:val="NormalTok"/>
        </w:rPr>
        <w:t>RepeatVector</w:t>
      </w:r>
      <w:proofErr w:type="spellEnd"/>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LSTM </w:t>
      </w:r>
      <w:r>
        <w:rPr>
          <w:rStyle w:val="CommentTok"/>
        </w:rPr>
        <w:t>#class for LSTM training</w:t>
      </w:r>
      <w:r>
        <w:br/>
      </w:r>
      <w:r>
        <w:rPr>
          <w:rStyle w:val="ImportTok"/>
        </w:rPr>
        <w:t>import</w:t>
      </w:r>
      <w:r>
        <w:rPr>
          <w:rStyle w:val="NormalTok"/>
        </w:rPr>
        <w:t xml:space="preserve"> </w:t>
      </w:r>
      <w:proofErr w:type="spellStart"/>
      <w:r>
        <w:rPr>
          <w:rStyle w:val="NormalTok"/>
        </w:rPr>
        <w:t>os</w:t>
      </w:r>
      <w:proofErr w:type="spellEnd"/>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Dropout</w:t>
      </w:r>
      <w:r>
        <w:br/>
      </w:r>
      <w:r>
        <w:rPr>
          <w:rStyle w:val="ImportTok"/>
        </w:rPr>
        <w:t>from</w:t>
      </w:r>
      <w:r>
        <w:rPr>
          <w:rStyle w:val="NormalTok"/>
        </w:rPr>
        <w:t xml:space="preserve"> </w:t>
      </w:r>
      <w:proofErr w:type="spellStart"/>
      <w:r>
        <w:rPr>
          <w:rStyle w:val="NormalTok"/>
        </w:rPr>
        <w:t>keras.callbacks</w:t>
      </w:r>
      <w:proofErr w:type="spellEnd"/>
      <w:r>
        <w:rPr>
          <w:rStyle w:val="NormalTok"/>
        </w:rPr>
        <w:t xml:space="preserve"> </w:t>
      </w:r>
      <w:r>
        <w:rPr>
          <w:rStyle w:val="ImportTok"/>
        </w:rPr>
        <w:t>import</w:t>
      </w:r>
      <w:r>
        <w:rPr>
          <w:rStyle w:val="NormalTok"/>
        </w:rPr>
        <w:t xml:space="preserve"> </w:t>
      </w:r>
      <w:proofErr w:type="spellStart"/>
      <w:r>
        <w:rPr>
          <w:rStyle w:val="NormalTok"/>
        </w:rPr>
        <w:t>ModelCheckpoint</w:t>
      </w:r>
      <w:proofErr w:type="spellEnd"/>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Bidirectional, GRU </w:t>
      </w:r>
      <w:r>
        <w:rPr>
          <w:rStyle w:val="CommentTok"/>
        </w:rPr>
        <w:t>#class for bidirectional LSTM as BILSTM and GRU</w:t>
      </w:r>
      <w:r>
        <w:br/>
      </w:r>
      <w:r>
        <w:rPr>
          <w:rStyle w:val="ImportTok"/>
        </w:rPr>
        <w:t>from</w:t>
      </w:r>
      <w:r>
        <w:rPr>
          <w:rStyle w:val="NormalTok"/>
        </w:rPr>
        <w:t xml:space="preserve"> </w:t>
      </w:r>
      <w:proofErr w:type="spellStart"/>
      <w:r>
        <w:rPr>
          <w:rStyle w:val="NormalTok"/>
        </w:rPr>
        <w:t>keras.utils.np_utils</w:t>
      </w:r>
      <w:proofErr w:type="spellEnd"/>
      <w:r>
        <w:rPr>
          <w:rStyle w:val="NormalTok"/>
        </w:rPr>
        <w:t xml:space="preserve"> </w:t>
      </w:r>
      <w:r>
        <w:rPr>
          <w:rStyle w:val="ImportTok"/>
        </w:rPr>
        <w:t>import</w:t>
      </w:r>
      <w:r>
        <w:rPr>
          <w:rStyle w:val="NormalTok"/>
        </w:rPr>
        <w:t xml:space="preserve"> </w:t>
      </w:r>
      <w:proofErr w:type="spellStart"/>
      <w:r>
        <w:rPr>
          <w:rStyle w:val="NormalTok"/>
        </w:rPr>
        <w:t>to_categorical</w:t>
      </w:r>
      <w:proofErr w:type="spellEnd"/>
      <w:r>
        <w:br/>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import</w:t>
      </w:r>
      <w:r>
        <w:rPr>
          <w:rStyle w:val="NormalTok"/>
        </w:rPr>
        <w:t xml:space="preserve"> pickle</w:t>
      </w:r>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w:t>
      </w:r>
      <w:proofErr w:type="spellStart"/>
      <w:r>
        <w:rPr>
          <w:rStyle w:val="NormalTok"/>
        </w:rPr>
        <w:t>svm</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lastRenderedPageBreak/>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LeaveOneOut</w:t>
      </w:r>
      <w:proofErr w:type="spellEnd"/>
      <w:r>
        <w:rPr>
          <w:rStyle w:val="NormalTok"/>
        </w:rPr>
        <w:t xml:space="preserve"> </w:t>
      </w:r>
      <w:r>
        <w:rPr>
          <w:rStyle w:val="CommentTok"/>
        </w:rPr>
        <w:t>#class to calculate LOSO</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cross_val_score</w:t>
      </w:r>
      <w:proofErr w:type="spellEnd"/>
    </w:p>
    <w:p w14:paraId="0871A4FB" w14:textId="77777777" w:rsidR="006D0FD4" w:rsidRDefault="006D0FD4" w:rsidP="006D0FD4">
      <w:pPr>
        <w:pStyle w:val="SourceCode"/>
      </w:pPr>
      <w:r>
        <w:rPr>
          <w:rStyle w:val="VerbatimChar"/>
        </w:rPr>
        <w:t>Using TensorFlow backend.</w:t>
      </w:r>
      <w:r>
        <w:br/>
      </w:r>
      <w:r>
        <w:rPr>
          <w:rStyle w:val="VerbatimChar"/>
        </w:rPr>
        <w:t xml:space="preserve">c:\users\user\appdata\local\programs\python\python37\lib\site-packages\tensorflow\python\framework\dtypes.py:516: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int8 = </w:t>
      </w:r>
      <w:proofErr w:type="spellStart"/>
      <w:r>
        <w:rPr>
          <w:rStyle w:val="VerbatimChar"/>
        </w:rPr>
        <w:t>np.dtype</w:t>
      </w:r>
      <w:proofErr w:type="spellEnd"/>
      <w:r>
        <w:rPr>
          <w:rStyle w:val="VerbatimChar"/>
        </w:rPr>
        <w:t>([("qint8", np.int8, 1)])</w:t>
      </w:r>
      <w:r>
        <w:br/>
      </w:r>
      <w:r>
        <w:rPr>
          <w:rStyle w:val="VerbatimChar"/>
        </w:rPr>
        <w:t xml:space="preserve">c:\users\user\appdata\local\programs\python\python37\lib\site-packages\tensorflow\python\framework\dtypes.py:517: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uint8 = </w:t>
      </w:r>
      <w:proofErr w:type="spellStart"/>
      <w:r>
        <w:rPr>
          <w:rStyle w:val="VerbatimChar"/>
        </w:rPr>
        <w:t>np.dtype</w:t>
      </w:r>
      <w:proofErr w:type="spellEnd"/>
      <w:r>
        <w:rPr>
          <w:rStyle w:val="VerbatimChar"/>
        </w:rPr>
        <w:t>([("quint8", np.uint8, 1)])</w:t>
      </w:r>
      <w:r>
        <w:br/>
      </w:r>
      <w:r>
        <w:rPr>
          <w:rStyle w:val="VerbatimChar"/>
        </w:rPr>
        <w:t xml:space="preserve">c:\users\user\appdata\local\programs\python\python37\lib\site-packages\tensorflow\python\framework\dtypes.py:518: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int16 = </w:t>
      </w:r>
      <w:proofErr w:type="spellStart"/>
      <w:r>
        <w:rPr>
          <w:rStyle w:val="VerbatimChar"/>
        </w:rPr>
        <w:t>np.dtype</w:t>
      </w:r>
      <w:proofErr w:type="spellEnd"/>
      <w:r>
        <w:rPr>
          <w:rStyle w:val="VerbatimChar"/>
        </w:rPr>
        <w:t>([("qint16", np.int16, 1)])</w:t>
      </w:r>
      <w:r>
        <w:br/>
      </w:r>
      <w:r>
        <w:rPr>
          <w:rStyle w:val="VerbatimChar"/>
        </w:rPr>
        <w:t xml:space="preserve">c:\users\user\appdata\local\programs\python\python37\lib\site-packages\tensorflow\python\framework\dtypes.py:519: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uint16 = </w:t>
      </w:r>
      <w:proofErr w:type="spellStart"/>
      <w:r>
        <w:rPr>
          <w:rStyle w:val="VerbatimChar"/>
        </w:rPr>
        <w:t>np.dtype</w:t>
      </w:r>
      <w:proofErr w:type="spellEnd"/>
      <w:r>
        <w:rPr>
          <w:rStyle w:val="VerbatimChar"/>
        </w:rPr>
        <w:t>([("quint16", np.uint16, 1)])</w:t>
      </w:r>
      <w:r>
        <w:br/>
      </w:r>
      <w:r>
        <w:rPr>
          <w:rStyle w:val="VerbatimChar"/>
        </w:rPr>
        <w:t xml:space="preserve">c:\users\user\appdata\local\programs\python\python37\lib\site-packages\tensorflow\python\framework\dtypes.py:520: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int32 = </w:t>
      </w:r>
      <w:proofErr w:type="spellStart"/>
      <w:r>
        <w:rPr>
          <w:rStyle w:val="VerbatimChar"/>
        </w:rPr>
        <w:t>np.dtype</w:t>
      </w:r>
      <w:proofErr w:type="spellEnd"/>
      <w:r>
        <w:rPr>
          <w:rStyle w:val="VerbatimChar"/>
        </w:rPr>
        <w:t>([("qint32", np.int32, 1)])</w:t>
      </w:r>
      <w:r>
        <w:br/>
      </w:r>
      <w:r>
        <w:rPr>
          <w:rStyle w:val="VerbatimChar"/>
        </w:rPr>
        <w:t xml:space="preserve">c:\users\user\appdata\local\programs\python\python37\lib\site-packages\tensorflow\python\framework\dtypes.py:525: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w:t>
      </w:r>
      <w:proofErr w:type="spellStart"/>
      <w:r>
        <w:rPr>
          <w:rStyle w:val="VerbatimChar"/>
        </w:rPr>
        <w:t>np_resource</w:t>
      </w:r>
      <w:proofErr w:type="spellEnd"/>
      <w:r>
        <w:rPr>
          <w:rStyle w:val="VerbatimChar"/>
        </w:rPr>
        <w:t xml:space="preserve"> = </w:t>
      </w:r>
      <w:proofErr w:type="spellStart"/>
      <w:r>
        <w:rPr>
          <w:rStyle w:val="VerbatimChar"/>
        </w:rPr>
        <w:t>np.dtype</w:t>
      </w:r>
      <w:proofErr w:type="spellEnd"/>
      <w:r>
        <w:rPr>
          <w:rStyle w:val="VerbatimChar"/>
        </w:rPr>
        <w:t xml:space="preserve">([("resource", </w:t>
      </w:r>
      <w:proofErr w:type="spellStart"/>
      <w:r>
        <w:rPr>
          <w:rStyle w:val="VerbatimChar"/>
        </w:rPr>
        <w:t>np.ubyte</w:t>
      </w:r>
      <w:proofErr w:type="spellEnd"/>
      <w:r>
        <w:rPr>
          <w:rStyle w:val="VerbatimChar"/>
        </w:rPr>
        <w:t>, 1)])</w:t>
      </w:r>
      <w:r>
        <w:br/>
      </w:r>
      <w:r>
        <w:rPr>
          <w:rStyle w:val="VerbatimChar"/>
        </w:rPr>
        <w:t xml:space="preserve">c:\users\user\appdata\local\programs\python\python37\lib\site-packages\tensorboard\compat\tensorflow_stub\dtypes.py:541: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int8 = </w:t>
      </w:r>
      <w:proofErr w:type="spellStart"/>
      <w:r>
        <w:rPr>
          <w:rStyle w:val="VerbatimChar"/>
        </w:rPr>
        <w:t>np.dtype</w:t>
      </w:r>
      <w:proofErr w:type="spellEnd"/>
      <w:r>
        <w:rPr>
          <w:rStyle w:val="VerbatimChar"/>
        </w:rPr>
        <w:t>([("qint8", np.int8, 1)])</w:t>
      </w:r>
      <w:r>
        <w:br/>
      </w:r>
      <w:r>
        <w:rPr>
          <w:rStyle w:val="VerbatimChar"/>
        </w:rPr>
        <w:t xml:space="preserve">c:\users\user\appdata\local\programs\python\python37\lib\site-packages\tensorboard\compat\tensorflow_stub\dtypes.py:542: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uint8 = </w:t>
      </w:r>
      <w:proofErr w:type="spellStart"/>
      <w:r>
        <w:rPr>
          <w:rStyle w:val="VerbatimChar"/>
        </w:rPr>
        <w:t>np.dtype</w:t>
      </w:r>
      <w:proofErr w:type="spellEnd"/>
      <w:r>
        <w:rPr>
          <w:rStyle w:val="VerbatimChar"/>
        </w:rPr>
        <w:t>([("quint8", np.uint8, 1)])</w:t>
      </w:r>
      <w:r>
        <w:br/>
      </w:r>
      <w:r>
        <w:rPr>
          <w:rStyle w:val="VerbatimChar"/>
        </w:rPr>
        <w:t xml:space="preserve">c:\users\user\appdata\local\programs\python\python37\lib\site-packages\tensorboard\compat\tensorflow_stub\dtypes.py:543: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int16 = </w:t>
      </w:r>
      <w:proofErr w:type="spellStart"/>
      <w:r>
        <w:rPr>
          <w:rStyle w:val="VerbatimChar"/>
        </w:rPr>
        <w:t>np.dtype</w:t>
      </w:r>
      <w:proofErr w:type="spellEnd"/>
      <w:r>
        <w:rPr>
          <w:rStyle w:val="VerbatimChar"/>
        </w:rPr>
        <w:t>([("qint16", np.int16, 1)])</w:t>
      </w:r>
      <w:r>
        <w:br/>
      </w:r>
      <w:r>
        <w:rPr>
          <w:rStyle w:val="VerbatimChar"/>
        </w:rPr>
        <w:t xml:space="preserve">c:\users\user\appdata\local\programs\python\python37\lib\site-packages\tensorboard\compat\tensorflow_stub\dtypes.py:544: </w:t>
      </w:r>
      <w:proofErr w:type="spellStart"/>
      <w:r>
        <w:rPr>
          <w:rStyle w:val="VerbatimChar"/>
        </w:rPr>
        <w:t>FutureWarning</w:t>
      </w:r>
      <w:proofErr w:type="spellEnd"/>
      <w:r>
        <w:rPr>
          <w:rStyle w:val="VerbatimChar"/>
        </w:rPr>
        <w:t xml:space="preserve">: </w:t>
      </w:r>
      <w:r>
        <w:rPr>
          <w:rStyle w:val="VerbatimChar"/>
        </w:rPr>
        <w:lastRenderedPageBreak/>
        <w:t xml:space="preserve">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uint16 = </w:t>
      </w:r>
      <w:proofErr w:type="spellStart"/>
      <w:r>
        <w:rPr>
          <w:rStyle w:val="VerbatimChar"/>
        </w:rPr>
        <w:t>np.dtype</w:t>
      </w:r>
      <w:proofErr w:type="spellEnd"/>
      <w:r>
        <w:rPr>
          <w:rStyle w:val="VerbatimChar"/>
        </w:rPr>
        <w:t>([("quint16", np.uint16, 1)])</w:t>
      </w:r>
      <w:r>
        <w:br/>
      </w:r>
      <w:r>
        <w:rPr>
          <w:rStyle w:val="VerbatimChar"/>
        </w:rPr>
        <w:t xml:space="preserve">c:\users\user\appdata\local\programs\python\python37\lib\site-packages\tensorboard\compat\tensorflow_stub\dtypes.py:545: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_np_qint32 = </w:t>
      </w:r>
      <w:proofErr w:type="spellStart"/>
      <w:r>
        <w:rPr>
          <w:rStyle w:val="VerbatimChar"/>
        </w:rPr>
        <w:t>np.dtype</w:t>
      </w:r>
      <w:proofErr w:type="spellEnd"/>
      <w:r>
        <w:rPr>
          <w:rStyle w:val="VerbatimChar"/>
        </w:rPr>
        <w:t>([("qint32", np.int32, 1)])</w:t>
      </w:r>
      <w:r>
        <w:br/>
      </w:r>
      <w:r>
        <w:rPr>
          <w:rStyle w:val="VerbatimChar"/>
        </w:rPr>
        <w:t xml:space="preserve">c:\users\user\appdata\local\programs\python\python37\lib\site-packages\tensorboard\compat\tensorflow_stub\dtypes.py:550: </w:t>
      </w:r>
      <w:proofErr w:type="spellStart"/>
      <w:r>
        <w:rPr>
          <w:rStyle w:val="VerbatimChar"/>
        </w:rPr>
        <w:t>FutureWarning</w:t>
      </w:r>
      <w:proofErr w:type="spellEnd"/>
      <w:r>
        <w:rPr>
          <w:rStyle w:val="VerbatimChar"/>
        </w:rPr>
        <w:t xml:space="preserve">: Passing (type, 1) or '1type' as a synonym of type is deprecated; in a future version of </w:t>
      </w:r>
      <w:proofErr w:type="spellStart"/>
      <w:r>
        <w:rPr>
          <w:rStyle w:val="VerbatimChar"/>
        </w:rPr>
        <w:t>numpy</w:t>
      </w:r>
      <w:proofErr w:type="spellEnd"/>
      <w:r>
        <w:rPr>
          <w:rStyle w:val="VerbatimChar"/>
        </w:rPr>
        <w:t>, it will be understood as (type, (1,)) / '(1,)type'.</w:t>
      </w:r>
      <w:r>
        <w:br/>
      </w:r>
      <w:r>
        <w:rPr>
          <w:rStyle w:val="VerbatimChar"/>
        </w:rPr>
        <w:t xml:space="preserve">  </w:t>
      </w:r>
      <w:proofErr w:type="spellStart"/>
      <w:r>
        <w:rPr>
          <w:rStyle w:val="VerbatimChar"/>
        </w:rPr>
        <w:t>np_resource</w:t>
      </w:r>
      <w:proofErr w:type="spellEnd"/>
      <w:r>
        <w:rPr>
          <w:rStyle w:val="VerbatimChar"/>
        </w:rPr>
        <w:t xml:space="preserve"> = </w:t>
      </w:r>
      <w:proofErr w:type="spellStart"/>
      <w:r>
        <w:rPr>
          <w:rStyle w:val="VerbatimChar"/>
        </w:rPr>
        <w:t>np.dtype</w:t>
      </w:r>
      <w:proofErr w:type="spellEnd"/>
      <w:r>
        <w:rPr>
          <w:rStyle w:val="VerbatimChar"/>
        </w:rPr>
        <w:t xml:space="preserve">([("resource", </w:t>
      </w:r>
      <w:proofErr w:type="spellStart"/>
      <w:r>
        <w:rPr>
          <w:rStyle w:val="VerbatimChar"/>
        </w:rPr>
        <w:t>np.ubyte</w:t>
      </w:r>
      <w:proofErr w:type="spellEnd"/>
      <w:r>
        <w:rPr>
          <w:rStyle w:val="VerbatimChar"/>
        </w:rPr>
        <w:t>, 1)])</w:t>
      </w:r>
      <w:bookmarkEnd w:id="1"/>
    </w:p>
    <w:p w14:paraId="0AD2DFDE" w14:textId="77777777" w:rsidR="006D0FD4" w:rsidRDefault="006D0FD4" w:rsidP="006D0FD4">
      <w:pPr>
        <w:pStyle w:val="SourceCode"/>
      </w:pPr>
      <w:bookmarkStart w:id="2" w:name="ac6e14f7"/>
      <w:r>
        <w:rPr>
          <w:rStyle w:val="CommentTok"/>
        </w:rPr>
        <w:t>#use to scale or normalize dataset values</w:t>
      </w:r>
      <w:r>
        <w:br/>
      </w:r>
      <w:r>
        <w:rPr>
          <w:rStyle w:val="NormalTok"/>
        </w:rPr>
        <w:t xml:space="preserve">scaler </w:t>
      </w:r>
      <w:r>
        <w:rPr>
          <w:rStyle w:val="OperatorTok"/>
        </w:rPr>
        <w:t>=</w:t>
      </w:r>
      <w:r>
        <w:rPr>
          <w:rStyle w:val="NormalTok"/>
        </w:rPr>
        <w:t xml:space="preserve"> </w:t>
      </w:r>
      <w:proofErr w:type="spellStart"/>
      <w:proofErr w:type="gramStart"/>
      <w:r>
        <w:rPr>
          <w:rStyle w:val="NormalTok"/>
        </w:rPr>
        <w:t>MinMaxScaler</w:t>
      </w:r>
      <w:proofErr w:type="spellEnd"/>
      <w:r>
        <w:rPr>
          <w:rStyle w:val="NormalTok"/>
        </w:rPr>
        <w:t>(</w:t>
      </w:r>
      <w:proofErr w:type="gramEnd"/>
      <w:r>
        <w:rPr>
          <w:rStyle w:val="NormalTok"/>
        </w:rPr>
        <w:t>(</w:t>
      </w:r>
      <w:r>
        <w:rPr>
          <w:rStyle w:val="DecValTok"/>
        </w:rPr>
        <w:t>0</w:t>
      </w:r>
      <w:r>
        <w:rPr>
          <w:rStyle w:val="NormalTok"/>
        </w:rPr>
        <w:t>,</w:t>
      </w:r>
      <w:r>
        <w:rPr>
          <w:rStyle w:val="DecValTok"/>
        </w:rPr>
        <w:t>1</w:t>
      </w:r>
      <w:r>
        <w:rPr>
          <w:rStyle w:val="NormalTok"/>
        </w:rPr>
        <w:t>))</w:t>
      </w:r>
      <w:bookmarkEnd w:id="2"/>
    </w:p>
    <w:p w14:paraId="56E30158" w14:textId="77777777" w:rsidR="006D0FD4" w:rsidRDefault="006D0FD4" w:rsidP="006D0FD4">
      <w:pPr>
        <w:pStyle w:val="SourceCode"/>
      </w:pPr>
      <w:bookmarkStart w:id="3" w:name="c3bb047c"/>
      <w:r>
        <w:rPr>
          <w:rStyle w:val="CommentTok"/>
        </w:rPr>
        <w:t>#load and display dataset values</w:t>
      </w:r>
      <w:r>
        <w:br/>
      </w:r>
      <w:r>
        <w:rPr>
          <w:rStyle w:val="NormalTok"/>
        </w:rPr>
        <w:t xml:space="preserve">dataset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Dataset/BioVid_coords.csv"</w:t>
      </w:r>
      <w:r>
        <w:rPr>
          <w:rStyle w:val="NormalTok"/>
        </w:rPr>
        <w:t>)</w:t>
      </w:r>
      <w:r>
        <w:br/>
      </w:r>
      <w:proofErr w:type="spellStart"/>
      <w:r>
        <w:rPr>
          <w:rStyle w:val="NormalTok"/>
        </w:rPr>
        <w:t>dataset.fillna</w:t>
      </w:r>
      <w:proofErr w:type="spellEnd"/>
      <w:r>
        <w:rPr>
          <w:rStyle w:val="NormalTok"/>
        </w:rPr>
        <w:t>(</w:t>
      </w:r>
      <w:r>
        <w:rPr>
          <w:rStyle w:val="DecValTok"/>
        </w:rPr>
        <w:t>0</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dataset</w:t>
      </w:r>
    </w:p>
    <w:p w14:paraId="5DB76190" w14:textId="77777777" w:rsidR="006D0FD4" w:rsidRDefault="006D0FD4" w:rsidP="006D0FD4">
      <w:pPr>
        <w:pStyle w:val="SourceCode"/>
      </w:pPr>
      <w:r>
        <w:rPr>
          <w:rStyle w:val="VerbatimChar"/>
        </w:rPr>
        <w:t xml:space="preserve">         0      1      2      3      4      5      6      7      8      </w:t>
      </w:r>
      <w:proofErr w:type="gramStart"/>
      <w:r>
        <w:rPr>
          <w:rStyle w:val="VerbatimChar"/>
        </w:rPr>
        <w:t>9  \</w:t>
      </w:r>
      <w:proofErr w:type="gramEnd"/>
      <w:r>
        <w:br/>
      </w:r>
      <w:r>
        <w:rPr>
          <w:rStyle w:val="VerbatimChar"/>
        </w:rPr>
        <w:t xml:space="preserve">0      0.0  169.0  133.0  169.0  146.0  171.0  160.0  173.0  172.0  177.0   </w:t>
      </w:r>
      <w:r>
        <w:br/>
      </w:r>
      <w:r>
        <w:rPr>
          <w:rStyle w:val="VerbatimChar"/>
        </w:rPr>
        <w:t xml:space="preserve">1      0.0  169.0  131.0  170.0  145.0  171.0  158.0  173.0  171.0  177.0   </w:t>
      </w:r>
      <w:r>
        <w:br/>
      </w:r>
      <w:r>
        <w:rPr>
          <w:rStyle w:val="VerbatimChar"/>
        </w:rPr>
        <w:t xml:space="preserve">2      0.0  170.0  132.0  170.0  145.0  172.0  158.0  173.0  171.0  177.0   </w:t>
      </w:r>
      <w:r>
        <w:br/>
      </w:r>
      <w:r>
        <w:rPr>
          <w:rStyle w:val="VerbatimChar"/>
        </w:rPr>
        <w:t xml:space="preserve">3      0.0  170.0  131.0  170.0  145.0  172.0  158.0  174.0  172.0  178.0   </w:t>
      </w:r>
      <w:r>
        <w:br/>
      </w:r>
      <w:r>
        <w:rPr>
          <w:rStyle w:val="VerbatimChar"/>
        </w:rPr>
        <w:t xml:space="preserve">4      0.0  169.0  131.0  170.0  145.0  172.0  158.0  174.0  171.0  177.0   </w:t>
      </w:r>
      <w:r>
        <w:br/>
      </w:r>
      <w:r>
        <w:rPr>
          <w:rStyle w:val="VerbatimChar"/>
        </w:rPr>
        <w:t xml:space="preserve">...    ...    ...    ...    ...    ...    ...    ...    ...    ...    ...   </w:t>
      </w:r>
      <w:r>
        <w:br/>
      </w:r>
      <w:proofErr w:type="gramStart"/>
      <w:r>
        <w:rPr>
          <w:rStyle w:val="VerbatimChar"/>
        </w:rPr>
        <w:t>7999  57.0</w:t>
      </w:r>
      <w:proofErr w:type="gramEnd"/>
      <w:r>
        <w:rPr>
          <w:rStyle w:val="VerbatimChar"/>
        </w:rPr>
        <w:t xml:space="preserve">  170.0  136.0  170.0  149.0  172.0  162.0  173.0  174.0  176.0   </w:t>
      </w:r>
      <w:r>
        <w:br/>
      </w:r>
      <w:r>
        <w:rPr>
          <w:rStyle w:val="VerbatimChar"/>
        </w:rPr>
        <w:t xml:space="preserve">8000  57.0  171.0  135.0  171.0  148.0  172.0  161.0  174.0  174.0  176.0   </w:t>
      </w:r>
      <w:r>
        <w:br/>
      </w:r>
      <w:r>
        <w:rPr>
          <w:rStyle w:val="VerbatimChar"/>
        </w:rPr>
        <w:t xml:space="preserve">8001  57.0  171.0  135.0  171.0  148.0  172.0  161.0  174.0  174.0  176.0   </w:t>
      </w:r>
      <w:r>
        <w:br/>
      </w:r>
      <w:r>
        <w:rPr>
          <w:rStyle w:val="VerbatimChar"/>
        </w:rPr>
        <w:t xml:space="preserve">8002  57.0  171.0  136.0  171.0  149.0  172.0  162.0  173.0  174.0  176.0   </w:t>
      </w:r>
      <w:r>
        <w:br/>
      </w:r>
      <w:r>
        <w:rPr>
          <w:rStyle w:val="VerbatimChar"/>
        </w:rPr>
        <w:t xml:space="preserve">8003  57.0  171.0  136.0  171.0  150.0  172.0  162.0  173.0  175.0  176.0   </w:t>
      </w:r>
      <w:r>
        <w:br/>
      </w:r>
      <w:r>
        <w:br/>
      </w:r>
      <w:r>
        <w:rPr>
          <w:rStyle w:val="VerbatimChar"/>
        </w:rPr>
        <w:t xml:space="preserve">      ...    127    128    129    130    131    132    133    134    </w:t>
      </w:r>
      <w:proofErr w:type="gramStart"/>
      <w:r>
        <w:rPr>
          <w:rStyle w:val="VerbatimChar"/>
        </w:rPr>
        <w:t>135  \</w:t>
      </w:r>
      <w:proofErr w:type="gramEnd"/>
      <w:r>
        <w:br/>
      </w:r>
      <w:r>
        <w:rPr>
          <w:rStyle w:val="VerbatimChar"/>
        </w:rPr>
        <w:t xml:space="preserve">0     ...  </w:t>
      </w:r>
      <w:proofErr w:type="gramStart"/>
      <w:r>
        <w:rPr>
          <w:rStyle w:val="VerbatimChar"/>
        </w:rPr>
        <w:t>228.0  183.0</w:t>
      </w:r>
      <w:proofErr w:type="gramEnd"/>
      <w:r>
        <w:rPr>
          <w:rStyle w:val="VerbatimChar"/>
        </w:rPr>
        <w:t xml:space="preserve">  238.0  183.0  228.0  183.0  223.0  184.0  218.0   </w:t>
      </w:r>
      <w:r>
        <w:br/>
      </w:r>
      <w:r>
        <w:rPr>
          <w:rStyle w:val="VerbatimChar"/>
        </w:rPr>
        <w:t xml:space="preserve">1     ...  </w:t>
      </w:r>
      <w:proofErr w:type="gramStart"/>
      <w:r>
        <w:rPr>
          <w:rStyle w:val="VerbatimChar"/>
        </w:rPr>
        <w:t>228.0  183.0</w:t>
      </w:r>
      <w:proofErr w:type="gramEnd"/>
      <w:r>
        <w:rPr>
          <w:rStyle w:val="VerbatimChar"/>
        </w:rPr>
        <w:t xml:space="preserve">  238.0  184.0  228.0  184.0  223.0  185.0  218.0   </w:t>
      </w:r>
      <w:r>
        <w:br/>
      </w:r>
      <w:r>
        <w:rPr>
          <w:rStyle w:val="VerbatimChar"/>
        </w:rPr>
        <w:t xml:space="preserve">2     ...  </w:t>
      </w:r>
      <w:proofErr w:type="gramStart"/>
      <w:r>
        <w:rPr>
          <w:rStyle w:val="VerbatimChar"/>
        </w:rPr>
        <w:t>228.0  182.0</w:t>
      </w:r>
      <w:proofErr w:type="gramEnd"/>
      <w:r>
        <w:rPr>
          <w:rStyle w:val="VerbatimChar"/>
        </w:rPr>
        <w:t xml:space="preserve">  238.0  184.0  228.0  187.0  223.0  187.0  218.0   </w:t>
      </w:r>
      <w:r>
        <w:br/>
      </w:r>
      <w:r>
        <w:rPr>
          <w:rStyle w:val="VerbatimChar"/>
        </w:rPr>
        <w:t xml:space="preserve">3     ...  </w:t>
      </w:r>
      <w:proofErr w:type="gramStart"/>
      <w:r>
        <w:rPr>
          <w:rStyle w:val="VerbatimChar"/>
        </w:rPr>
        <w:t>228.0  182.0</w:t>
      </w:r>
      <w:proofErr w:type="gramEnd"/>
      <w:r>
        <w:rPr>
          <w:rStyle w:val="VerbatimChar"/>
        </w:rPr>
        <w:t xml:space="preserve">  238.0  184.0  228.0  187.0  223.0  187.0  218.0   </w:t>
      </w:r>
      <w:r>
        <w:br/>
      </w:r>
      <w:r>
        <w:rPr>
          <w:rStyle w:val="VerbatimChar"/>
        </w:rPr>
        <w:t xml:space="preserve">4     ...  </w:t>
      </w:r>
      <w:proofErr w:type="gramStart"/>
      <w:r>
        <w:rPr>
          <w:rStyle w:val="VerbatimChar"/>
        </w:rPr>
        <w:t>228.0  183.0</w:t>
      </w:r>
      <w:proofErr w:type="gramEnd"/>
      <w:r>
        <w:rPr>
          <w:rStyle w:val="VerbatimChar"/>
        </w:rPr>
        <w:t xml:space="preserve">  237.0  184.0  228.0  186.0  223.0  187.0  218.0   </w:t>
      </w:r>
      <w:r>
        <w:br/>
      </w:r>
      <w:r>
        <w:rPr>
          <w:rStyle w:val="VerbatimChar"/>
        </w:rPr>
        <w:t xml:space="preserve">...   ...    ...    ...    ...    ...    ...    ...    ...    ...    ...   </w:t>
      </w:r>
      <w:r>
        <w:br/>
      </w:r>
      <w:proofErr w:type="gramStart"/>
      <w:r>
        <w:rPr>
          <w:rStyle w:val="VerbatimChar"/>
        </w:rPr>
        <w:t>7999  ...</w:t>
      </w:r>
      <w:proofErr w:type="gramEnd"/>
      <w:r>
        <w:rPr>
          <w:rStyle w:val="VerbatimChar"/>
        </w:rPr>
        <w:t xml:space="preserve">  </w:t>
      </w:r>
      <w:proofErr w:type="gramStart"/>
      <w:r>
        <w:rPr>
          <w:rStyle w:val="VerbatimChar"/>
        </w:rPr>
        <w:t>225.0  189.0</w:t>
      </w:r>
      <w:proofErr w:type="gramEnd"/>
      <w:r>
        <w:rPr>
          <w:rStyle w:val="VerbatimChar"/>
        </w:rPr>
        <w:t xml:space="preserve">  234.0  190.0  224.0  189.0  219.0  189.0  215.0   </w:t>
      </w:r>
      <w:r>
        <w:br/>
      </w:r>
      <w:r>
        <w:rPr>
          <w:rStyle w:val="VerbatimChar"/>
        </w:rPr>
        <w:t xml:space="preserve">8000  ...  </w:t>
      </w:r>
      <w:proofErr w:type="gramStart"/>
      <w:r>
        <w:rPr>
          <w:rStyle w:val="VerbatimChar"/>
        </w:rPr>
        <w:t>224.0  189.0</w:t>
      </w:r>
      <w:proofErr w:type="gramEnd"/>
      <w:r>
        <w:rPr>
          <w:rStyle w:val="VerbatimChar"/>
        </w:rPr>
        <w:t xml:space="preserve">  234.0  190.0  224.0  189.0  219.0  189.0  215.0   </w:t>
      </w:r>
      <w:r>
        <w:br/>
      </w:r>
      <w:r>
        <w:rPr>
          <w:rStyle w:val="VerbatimChar"/>
        </w:rPr>
        <w:t xml:space="preserve">8001  ...  </w:t>
      </w:r>
      <w:proofErr w:type="gramStart"/>
      <w:r>
        <w:rPr>
          <w:rStyle w:val="VerbatimChar"/>
        </w:rPr>
        <w:t>225.0  189.0</w:t>
      </w:r>
      <w:proofErr w:type="gramEnd"/>
      <w:r>
        <w:rPr>
          <w:rStyle w:val="VerbatimChar"/>
        </w:rPr>
        <w:t xml:space="preserve">  234.0  190.0  224.0  189.0  219.0  189.0  215.0   </w:t>
      </w:r>
      <w:r>
        <w:br/>
      </w:r>
      <w:r>
        <w:rPr>
          <w:rStyle w:val="VerbatimChar"/>
        </w:rPr>
        <w:t xml:space="preserve">8002  ...  </w:t>
      </w:r>
      <w:proofErr w:type="gramStart"/>
      <w:r>
        <w:rPr>
          <w:rStyle w:val="VerbatimChar"/>
        </w:rPr>
        <w:t>224.0  189.0</w:t>
      </w:r>
      <w:proofErr w:type="gramEnd"/>
      <w:r>
        <w:rPr>
          <w:rStyle w:val="VerbatimChar"/>
        </w:rPr>
        <w:t xml:space="preserve">  234.0  190.0  224.0  189.0  219.0  189.0  215.0   </w:t>
      </w:r>
      <w:r>
        <w:br/>
      </w:r>
      <w:r>
        <w:rPr>
          <w:rStyle w:val="VerbatimChar"/>
        </w:rPr>
        <w:t xml:space="preserve">8003  ...  </w:t>
      </w:r>
      <w:proofErr w:type="gramStart"/>
      <w:r>
        <w:rPr>
          <w:rStyle w:val="VerbatimChar"/>
        </w:rPr>
        <w:t>224.0  189.0</w:t>
      </w:r>
      <w:proofErr w:type="gramEnd"/>
      <w:r>
        <w:rPr>
          <w:rStyle w:val="VerbatimChar"/>
        </w:rPr>
        <w:t xml:space="preserve">  234.0  190.0  224.0  189.0  219.0  189.0  214.0   </w:t>
      </w:r>
      <w:r>
        <w:br/>
      </w:r>
      <w:r>
        <w:br/>
      </w:r>
      <w:r>
        <w:rPr>
          <w:rStyle w:val="VerbatimChar"/>
        </w:rPr>
        <w:t xml:space="preserve">      Label  </w:t>
      </w:r>
      <w:r>
        <w:br/>
      </w:r>
      <w:r>
        <w:rPr>
          <w:rStyle w:val="VerbatimChar"/>
        </w:rPr>
        <w:lastRenderedPageBreak/>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r>
        <w:br/>
      </w:r>
      <w:r>
        <w:rPr>
          <w:rStyle w:val="VerbatimChar"/>
        </w:rPr>
        <w:t xml:space="preserve">...     ...  </w:t>
      </w:r>
      <w:r>
        <w:br/>
      </w:r>
      <w:r>
        <w:rPr>
          <w:rStyle w:val="VerbatimChar"/>
        </w:rPr>
        <w:t xml:space="preserve">7999      3  </w:t>
      </w:r>
      <w:r>
        <w:br/>
      </w:r>
      <w:r>
        <w:rPr>
          <w:rStyle w:val="VerbatimChar"/>
        </w:rPr>
        <w:t xml:space="preserve">8000      3  </w:t>
      </w:r>
      <w:r>
        <w:br/>
      </w:r>
      <w:r>
        <w:rPr>
          <w:rStyle w:val="VerbatimChar"/>
        </w:rPr>
        <w:t xml:space="preserve">8001      3  </w:t>
      </w:r>
      <w:r>
        <w:br/>
      </w:r>
      <w:r>
        <w:rPr>
          <w:rStyle w:val="VerbatimChar"/>
        </w:rPr>
        <w:t xml:space="preserve">8002      3  </w:t>
      </w:r>
      <w:r>
        <w:br/>
      </w:r>
      <w:r>
        <w:rPr>
          <w:rStyle w:val="VerbatimChar"/>
        </w:rPr>
        <w:t xml:space="preserve">8003      3  </w:t>
      </w:r>
      <w:r>
        <w:br/>
      </w:r>
      <w:r>
        <w:br/>
      </w:r>
      <w:r>
        <w:rPr>
          <w:rStyle w:val="VerbatimChar"/>
        </w:rPr>
        <w:t>[8004 rows x 137 columns]</w:t>
      </w:r>
      <w:bookmarkEnd w:id="3"/>
    </w:p>
    <w:p w14:paraId="5F26ADEC" w14:textId="77777777" w:rsidR="006D0FD4" w:rsidRDefault="006D0FD4" w:rsidP="006D0FD4">
      <w:pPr>
        <w:pStyle w:val="SourceCode"/>
      </w:pPr>
      <w:bookmarkStart w:id="4" w:name="X978c5210372dafc2e80d371afb8b01dd57a57cc"/>
      <w:r>
        <w:rPr>
          <w:rStyle w:val="NormalTok"/>
        </w:rPr>
        <w:t xml:space="preserve">data </w:t>
      </w:r>
      <w:r>
        <w:rPr>
          <w:rStyle w:val="OperatorTok"/>
        </w:rPr>
        <w:t>=</w:t>
      </w:r>
      <w:r>
        <w:rPr>
          <w:rStyle w:val="NormalTok"/>
        </w:rPr>
        <w:t xml:space="preserve"> </w:t>
      </w:r>
      <w:proofErr w:type="spellStart"/>
      <w:proofErr w:type="gramStart"/>
      <w:r>
        <w:rPr>
          <w:rStyle w:val="NormalTok"/>
        </w:rPr>
        <w:t>dataset.values</w:t>
      </w:r>
      <w:proofErr w:type="spellEnd"/>
      <w:proofErr w:type="gramEnd"/>
      <w:r>
        <w:br/>
      </w:r>
      <w:proofErr w:type="spellStart"/>
      <w:r>
        <w:rPr>
          <w:rStyle w:val="NormalTok"/>
        </w:rPr>
        <w:t>plt.plot</w:t>
      </w:r>
      <w:proofErr w:type="spellEnd"/>
      <w:r>
        <w:rPr>
          <w:rStyle w:val="NormalTok"/>
        </w:rPr>
        <w:t xml:space="preserve">(data) </w:t>
      </w:r>
      <w:r>
        <w:br/>
      </w:r>
      <w:proofErr w:type="spellStart"/>
      <w:r>
        <w:rPr>
          <w:rStyle w:val="NormalTok"/>
        </w:rPr>
        <w:t>plt.xlabel</w:t>
      </w:r>
      <w:proofErr w:type="spellEnd"/>
      <w:r>
        <w:rPr>
          <w:rStyle w:val="NormalTok"/>
        </w:rPr>
        <w:t>(</w:t>
      </w:r>
      <w:r>
        <w:rPr>
          <w:rStyle w:val="StringTok"/>
        </w:rPr>
        <w:t>"Number of Records"</w:t>
      </w:r>
      <w:r>
        <w:rPr>
          <w:rStyle w:val="NormalTok"/>
        </w:rPr>
        <w:t>)</w:t>
      </w:r>
      <w:r>
        <w:br/>
      </w:r>
      <w:proofErr w:type="spellStart"/>
      <w:r>
        <w:rPr>
          <w:rStyle w:val="NormalTok"/>
        </w:rPr>
        <w:t>plt.ylabel</w:t>
      </w:r>
      <w:proofErr w:type="spellEnd"/>
      <w:r>
        <w:rPr>
          <w:rStyle w:val="NormalTok"/>
        </w:rPr>
        <w:t>(</w:t>
      </w:r>
      <w:r>
        <w:rPr>
          <w:rStyle w:val="StringTok"/>
        </w:rPr>
        <w:t>"Signals"</w:t>
      </w:r>
      <w:r>
        <w:rPr>
          <w:rStyle w:val="NormalTok"/>
        </w:rPr>
        <w:t>)</w:t>
      </w:r>
      <w:r>
        <w:br/>
      </w:r>
      <w:proofErr w:type="spellStart"/>
      <w:r>
        <w:rPr>
          <w:rStyle w:val="NormalTok"/>
        </w:rPr>
        <w:t>plt.title</w:t>
      </w:r>
      <w:proofErr w:type="spellEnd"/>
      <w:r>
        <w:rPr>
          <w:rStyle w:val="NormalTok"/>
        </w:rPr>
        <w:t>(</w:t>
      </w:r>
      <w:r>
        <w:rPr>
          <w:rStyle w:val="StringTok"/>
        </w:rPr>
        <w:t>"EEG Signal from all Subjects"</w:t>
      </w:r>
      <w:r>
        <w:rPr>
          <w:rStyle w:val="NormalTok"/>
        </w:rPr>
        <w:t>)</w:t>
      </w:r>
      <w:r>
        <w:br/>
      </w:r>
      <w:proofErr w:type="spellStart"/>
      <w:r>
        <w:rPr>
          <w:rStyle w:val="NormalTok"/>
        </w:rPr>
        <w:t>plt.show</w:t>
      </w:r>
      <w:proofErr w:type="spellEnd"/>
      <w:r>
        <w:rPr>
          <w:rStyle w:val="NormalTok"/>
        </w:rPr>
        <w:t>()</w:t>
      </w:r>
    </w:p>
    <w:bookmarkEnd w:id="4"/>
    <w:p w14:paraId="69EB240D" w14:textId="77777777" w:rsidR="006D0FD4" w:rsidRDefault="006D0FD4" w:rsidP="006D0FD4">
      <w:pPr>
        <w:pStyle w:val="FirstParagraph"/>
        <w:rPr>
          <w:rStyle w:val="CommentTok"/>
        </w:rPr>
      </w:pPr>
    </w:p>
    <w:p w14:paraId="7CD30772" w14:textId="77777777" w:rsidR="006D0FD4" w:rsidRDefault="006D0FD4" w:rsidP="006D0FD4">
      <w:pPr>
        <w:pStyle w:val="SourceCode"/>
      </w:pPr>
      <w:bookmarkStart w:id="5" w:name="X742e9082d4da07b585b135815520556948d5ef2"/>
      <w:r>
        <w:rPr>
          <w:rStyle w:val="CommentTok"/>
        </w:rPr>
        <w:t>#plot labels in dataset</w:t>
      </w:r>
      <w:r>
        <w:br/>
      </w:r>
      <w:r>
        <w:rPr>
          <w:rStyle w:val="NormalTok"/>
        </w:rPr>
        <w:t xml:space="preserve">labels, count </w:t>
      </w:r>
      <w:r>
        <w:rPr>
          <w:rStyle w:val="OperatorTok"/>
        </w:rPr>
        <w:t>=</w:t>
      </w:r>
      <w:r>
        <w:rPr>
          <w:rStyle w:val="NormalTok"/>
        </w:rPr>
        <w:t xml:space="preserve"> </w:t>
      </w:r>
      <w:proofErr w:type="spellStart"/>
      <w:r>
        <w:rPr>
          <w:rStyle w:val="NormalTok"/>
        </w:rPr>
        <w:t>np.unique</w:t>
      </w:r>
      <w:proofErr w:type="spellEnd"/>
      <w:r>
        <w:rPr>
          <w:rStyle w:val="NormalTok"/>
        </w:rPr>
        <w:t>(dataset[</w:t>
      </w:r>
      <w:r>
        <w:rPr>
          <w:rStyle w:val="StringTok"/>
        </w:rPr>
        <w:t>'Label'</w:t>
      </w:r>
      <w:r>
        <w:rPr>
          <w:rStyle w:val="NormalTok"/>
        </w:rPr>
        <w:t xml:space="preserve">], </w:t>
      </w:r>
      <w:proofErr w:type="spellStart"/>
      <w:r>
        <w:rPr>
          <w:rStyle w:val="NormalTok"/>
        </w:rPr>
        <w:t>return_counts</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labels </w:t>
      </w:r>
      <w:r>
        <w:rPr>
          <w:rStyle w:val="OperatorTok"/>
        </w:rPr>
        <w:t>=</w:t>
      </w:r>
      <w:r>
        <w:rPr>
          <w:rStyle w:val="NormalTok"/>
        </w:rPr>
        <w:t xml:space="preserve"> [</w:t>
      </w:r>
      <w:r>
        <w:rPr>
          <w:rStyle w:val="StringTok"/>
        </w:rPr>
        <w:t>"Pain0"</w:t>
      </w:r>
      <w:r>
        <w:rPr>
          <w:rStyle w:val="NormalTok"/>
        </w:rPr>
        <w:t xml:space="preserve">, </w:t>
      </w:r>
      <w:r>
        <w:rPr>
          <w:rStyle w:val="StringTok"/>
        </w:rPr>
        <w:t>"Pain1"</w:t>
      </w:r>
      <w:r>
        <w:rPr>
          <w:rStyle w:val="NormalTok"/>
        </w:rPr>
        <w:t xml:space="preserve">, </w:t>
      </w:r>
      <w:r>
        <w:rPr>
          <w:rStyle w:val="StringTok"/>
        </w:rPr>
        <w:t>"Pain2"</w:t>
      </w:r>
      <w:r>
        <w:rPr>
          <w:rStyle w:val="NormalTok"/>
        </w:rPr>
        <w:t xml:space="preserve"> ,</w:t>
      </w:r>
      <w:r>
        <w:rPr>
          <w:rStyle w:val="StringTok"/>
        </w:rPr>
        <w:t>"Pain3"</w:t>
      </w:r>
      <w:r>
        <w:rPr>
          <w:rStyle w:val="NormalTok"/>
        </w:rPr>
        <w:t xml:space="preserve">, </w:t>
      </w:r>
      <w:r>
        <w:rPr>
          <w:rStyle w:val="StringTok"/>
        </w:rPr>
        <w:t>"Pain4"</w:t>
      </w:r>
      <w:r>
        <w:rPr>
          <w:rStyle w:val="NormalTok"/>
        </w:rPr>
        <w:t>]</w:t>
      </w:r>
      <w:r>
        <w:br/>
      </w:r>
      <w:r>
        <w:rPr>
          <w:rStyle w:val="NormalTok"/>
        </w:rPr>
        <w:t xml:space="preserve">height </w:t>
      </w:r>
      <w:r>
        <w:rPr>
          <w:rStyle w:val="OperatorTok"/>
        </w:rPr>
        <w:t>=</w:t>
      </w:r>
      <w:r>
        <w:rPr>
          <w:rStyle w:val="NormalTok"/>
        </w:rPr>
        <w:t xml:space="preserve"> count</w:t>
      </w:r>
      <w:r>
        <w:br/>
      </w:r>
      <w:r>
        <w:rPr>
          <w:rStyle w:val="NormalTok"/>
        </w:rPr>
        <w:t xml:space="preserve">bars </w:t>
      </w:r>
      <w:r>
        <w:rPr>
          <w:rStyle w:val="OperatorTok"/>
        </w:rPr>
        <w:t>=</w:t>
      </w:r>
      <w:r>
        <w:rPr>
          <w:rStyle w:val="NormalTok"/>
        </w:rPr>
        <w:t xml:space="preserve"> labels</w:t>
      </w:r>
      <w:r>
        <w:br/>
      </w:r>
      <w:proofErr w:type="spellStart"/>
      <w:r>
        <w:rPr>
          <w:rStyle w:val="NormalTok"/>
        </w:rPr>
        <w:t>y_pos</w:t>
      </w:r>
      <w:proofErr w:type="spellEnd"/>
      <w:r>
        <w:rPr>
          <w:rStyle w:val="NormalTok"/>
        </w:rPr>
        <w:t xml:space="preserve"> </w:t>
      </w:r>
      <w:r>
        <w:rPr>
          <w:rStyle w:val="OperatorTok"/>
        </w:rPr>
        <w:t>=</w:t>
      </w:r>
      <w:r>
        <w:rPr>
          <w:rStyle w:val="NormalTok"/>
        </w:rPr>
        <w:t xml:space="preserve"> </w:t>
      </w:r>
      <w:proofErr w:type="spellStart"/>
      <w:r>
        <w:rPr>
          <w:rStyle w:val="NormalTok"/>
        </w:rPr>
        <w:t>np.arange</w:t>
      </w:r>
      <w:proofErr w:type="spellEnd"/>
      <w:r>
        <w:rPr>
          <w:rStyle w:val="NormalTok"/>
        </w:rPr>
        <w:t>(</w:t>
      </w:r>
      <w:proofErr w:type="spellStart"/>
      <w:r>
        <w:rPr>
          <w:rStyle w:val="BuiltInTok"/>
        </w:rPr>
        <w:t>len</w:t>
      </w:r>
      <w:proofErr w:type="spellEnd"/>
      <w:r>
        <w:rPr>
          <w:rStyle w:val="NormalTok"/>
        </w:rPr>
        <w:t>(bars))</w:t>
      </w:r>
      <w:r>
        <w:br/>
      </w:r>
      <w:proofErr w:type="spellStart"/>
      <w:r>
        <w:rPr>
          <w:rStyle w:val="NormalTok"/>
        </w:rPr>
        <w:t>plt.bar</w:t>
      </w:r>
      <w:proofErr w:type="spellEnd"/>
      <w:r>
        <w:rPr>
          <w:rStyle w:val="NormalTok"/>
        </w:rPr>
        <w:t>(</w:t>
      </w:r>
      <w:proofErr w:type="spellStart"/>
      <w:r>
        <w:rPr>
          <w:rStyle w:val="NormalTok"/>
        </w:rPr>
        <w:t>y_pos</w:t>
      </w:r>
      <w:proofErr w:type="spellEnd"/>
      <w:r>
        <w:rPr>
          <w:rStyle w:val="NormalTok"/>
        </w:rPr>
        <w:t>, height)</w:t>
      </w:r>
      <w:r>
        <w:br/>
      </w:r>
      <w:proofErr w:type="spellStart"/>
      <w:r>
        <w:rPr>
          <w:rStyle w:val="NormalTok"/>
        </w:rPr>
        <w:t>plt.xticks</w:t>
      </w:r>
      <w:proofErr w:type="spellEnd"/>
      <w:r>
        <w:rPr>
          <w:rStyle w:val="NormalTok"/>
        </w:rPr>
        <w:t>(</w:t>
      </w:r>
      <w:proofErr w:type="spellStart"/>
      <w:r>
        <w:rPr>
          <w:rStyle w:val="NormalTok"/>
        </w:rPr>
        <w:t>y_pos</w:t>
      </w:r>
      <w:proofErr w:type="spellEnd"/>
      <w:r>
        <w:rPr>
          <w:rStyle w:val="NormalTok"/>
        </w:rPr>
        <w:t>, bars)</w:t>
      </w:r>
      <w:r>
        <w:br/>
      </w:r>
      <w:proofErr w:type="spellStart"/>
      <w:r>
        <w:rPr>
          <w:rStyle w:val="NormalTok"/>
        </w:rPr>
        <w:t>plt.xlabel</w:t>
      </w:r>
      <w:proofErr w:type="spellEnd"/>
      <w:r>
        <w:rPr>
          <w:rStyle w:val="NormalTok"/>
        </w:rPr>
        <w:t>(</w:t>
      </w:r>
      <w:r>
        <w:rPr>
          <w:rStyle w:val="StringTok"/>
        </w:rPr>
        <w:t>"Dataset Class Label Graph"</w:t>
      </w:r>
      <w:r>
        <w:rPr>
          <w:rStyle w:val="NormalTok"/>
        </w:rPr>
        <w:t>)</w:t>
      </w:r>
      <w:r>
        <w:br/>
      </w:r>
      <w:proofErr w:type="spellStart"/>
      <w:r>
        <w:rPr>
          <w:rStyle w:val="NormalTok"/>
        </w:rPr>
        <w:t>plt.ylabel</w:t>
      </w:r>
      <w:proofErr w:type="spellEnd"/>
      <w:r>
        <w:rPr>
          <w:rStyle w:val="NormalTok"/>
        </w:rPr>
        <w:t>(</w:t>
      </w:r>
      <w:r>
        <w:rPr>
          <w:rStyle w:val="StringTok"/>
        </w:rPr>
        <w:t>"Count"</w:t>
      </w:r>
      <w:r>
        <w:rPr>
          <w:rStyle w:val="NormalTok"/>
        </w:rPr>
        <w:t>)</w:t>
      </w:r>
      <w:r>
        <w:br/>
      </w:r>
      <w:proofErr w:type="spellStart"/>
      <w:r>
        <w:rPr>
          <w:rStyle w:val="NormalTok"/>
        </w:rPr>
        <w:t>plt.show</w:t>
      </w:r>
      <w:proofErr w:type="spellEnd"/>
      <w:r>
        <w:rPr>
          <w:rStyle w:val="NormalTok"/>
        </w:rPr>
        <w:t>()</w:t>
      </w:r>
    </w:p>
    <w:bookmarkEnd w:id="5"/>
    <w:p w14:paraId="46D1A2DD" w14:textId="77777777" w:rsidR="006D0FD4" w:rsidRDefault="006D0FD4" w:rsidP="006D0FD4">
      <w:pPr>
        <w:pStyle w:val="FirstParagraph"/>
        <w:rPr>
          <w:rStyle w:val="CommentTok"/>
        </w:rPr>
      </w:pPr>
    </w:p>
    <w:p w14:paraId="7361DB43" w14:textId="77777777" w:rsidR="006D0FD4" w:rsidRDefault="006D0FD4" w:rsidP="006D0FD4">
      <w:pPr>
        <w:pStyle w:val="SourceCode"/>
      </w:pPr>
      <w:bookmarkStart w:id="6" w:name="Xb7f4ecd5e1165a7ce4d9a92bc3083f586f9278e"/>
      <w:r>
        <w:rPr>
          <w:rStyle w:val="CommentTok"/>
        </w:rPr>
        <w:t>#code to extract X training features and Y label from dataset and then normalize and shuffle dataset values</w:t>
      </w:r>
      <w:r>
        <w:br/>
      </w:r>
      <w:r>
        <w:rPr>
          <w:rStyle w:val="NormalTok"/>
        </w:rPr>
        <w:t xml:space="preserve">dataset </w:t>
      </w:r>
      <w:r>
        <w:rPr>
          <w:rStyle w:val="OperatorTok"/>
        </w:rPr>
        <w:t>=</w:t>
      </w:r>
      <w:r>
        <w:rPr>
          <w:rStyle w:val="NormalTok"/>
        </w:rPr>
        <w:t xml:space="preserve"> </w:t>
      </w:r>
      <w:proofErr w:type="spellStart"/>
      <w:r>
        <w:rPr>
          <w:rStyle w:val="NormalTok"/>
        </w:rPr>
        <w:t>dataset.values</w:t>
      </w:r>
      <w:proofErr w:type="spellEnd"/>
      <w:r>
        <w:br/>
      </w:r>
      <w:r>
        <w:rPr>
          <w:rStyle w:val="NormalTok"/>
        </w:rPr>
        <w:t xml:space="preserve">X </w:t>
      </w:r>
      <w:r>
        <w:rPr>
          <w:rStyle w:val="OperatorTok"/>
        </w:rPr>
        <w:t>=</w:t>
      </w:r>
      <w:r>
        <w:rPr>
          <w:rStyle w:val="NormalTok"/>
        </w:rPr>
        <w:t xml:space="preserve"> dataset[:,</w:t>
      </w:r>
      <w:r>
        <w:rPr>
          <w:rStyle w:val="DecValTok"/>
        </w:rPr>
        <w:t>0</w:t>
      </w:r>
      <w:r>
        <w:rPr>
          <w:rStyle w:val="NormalTok"/>
        </w:rPr>
        <w:t>:dataset.shape[</w:t>
      </w:r>
      <w:r>
        <w:rPr>
          <w:rStyle w:val="DecValTok"/>
        </w:rPr>
        <w:t>1</w:t>
      </w:r>
      <w:r>
        <w:rPr>
          <w:rStyle w:val="NormalTok"/>
        </w:rPr>
        <w:t>]</w:t>
      </w:r>
      <w:r>
        <w:rPr>
          <w:rStyle w:val="OperatorTok"/>
        </w:rPr>
        <w:t>-</w:t>
      </w:r>
      <w:r>
        <w:rPr>
          <w:rStyle w:val="DecValTok"/>
        </w:rPr>
        <w:t>1</w:t>
      </w:r>
      <w:r>
        <w:rPr>
          <w:rStyle w:val="NormalTok"/>
        </w:rPr>
        <w:t xml:space="preserve">] </w:t>
      </w:r>
      <w:r>
        <w:rPr>
          <w:rStyle w:val="CommentTok"/>
        </w:rPr>
        <w:t>#extract training features as X</w:t>
      </w:r>
      <w:r>
        <w:br/>
      </w:r>
      <w:r>
        <w:rPr>
          <w:rStyle w:val="NormalTok"/>
        </w:rPr>
        <w:t xml:space="preserve">Y </w:t>
      </w:r>
      <w:r>
        <w:rPr>
          <w:rStyle w:val="OperatorTok"/>
        </w:rPr>
        <w:t>=</w:t>
      </w:r>
      <w:r>
        <w:rPr>
          <w:rStyle w:val="NormalTok"/>
        </w:rPr>
        <w:t xml:space="preserve"> dataset[:,</w:t>
      </w:r>
      <w:proofErr w:type="spellStart"/>
      <w:r>
        <w:rPr>
          <w:rStyle w:val="NormalTok"/>
        </w:rPr>
        <w:t>dataset.shape</w:t>
      </w:r>
      <w:proofErr w:type="spellEnd"/>
      <w:r>
        <w:rPr>
          <w:rStyle w:val="NormalTok"/>
        </w:rPr>
        <w:t>[</w:t>
      </w:r>
      <w:r>
        <w:rPr>
          <w:rStyle w:val="DecValTok"/>
        </w:rPr>
        <w:t>1</w:t>
      </w:r>
      <w:r>
        <w:rPr>
          <w:rStyle w:val="NormalTok"/>
        </w:rPr>
        <w:t>]</w:t>
      </w:r>
      <w:r>
        <w:rPr>
          <w:rStyle w:val="OperatorTok"/>
        </w:rPr>
        <w:t>-</w:t>
      </w:r>
      <w:r>
        <w:rPr>
          <w:rStyle w:val="DecValTok"/>
        </w:rPr>
        <w:t>1</w:t>
      </w:r>
      <w:r>
        <w:rPr>
          <w:rStyle w:val="NormalTok"/>
        </w:rPr>
        <w:t xml:space="preserve">] </w:t>
      </w:r>
      <w:r>
        <w:rPr>
          <w:rStyle w:val="CommentTok"/>
        </w:rPr>
        <w:t>#extract target pain label</w:t>
      </w:r>
      <w:r>
        <w:br/>
      </w:r>
      <w:r>
        <w:rPr>
          <w:rStyle w:val="NormalTok"/>
        </w:rPr>
        <w:t xml:space="preserve">X </w:t>
      </w:r>
      <w:r>
        <w:rPr>
          <w:rStyle w:val="OperatorTok"/>
        </w:rPr>
        <w:t>=</w:t>
      </w:r>
      <w:r>
        <w:rPr>
          <w:rStyle w:val="NormalTok"/>
        </w:rPr>
        <w:t xml:space="preserve"> </w:t>
      </w:r>
      <w:proofErr w:type="spellStart"/>
      <w:r>
        <w:rPr>
          <w:rStyle w:val="NormalTok"/>
        </w:rPr>
        <w:t>scaler.fit_transform</w:t>
      </w:r>
      <w:proofErr w:type="spellEnd"/>
      <w:r>
        <w:rPr>
          <w:rStyle w:val="NormalTok"/>
        </w:rPr>
        <w:t>(X)</w:t>
      </w:r>
      <w:r>
        <w:rPr>
          <w:rStyle w:val="CommentTok"/>
        </w:rPr>
        <w:t>#normalized features</w:t>
      </w:r>
      <w:r>
        <w:br/>
      </w:r>
      <w:r>
        <w:rPr>
          <w:rStyle w:val="NormalTok"/>
        </w:rPr>
        <w:t xml:space="preserve">indices </w:t>
      </w:r>
      <w:r>
        <w:rPr>
          <w:rStyle w:val="OperatorTok"/>
        </w:rPr>
        <w:t>=</w:t>
      </w:r>
      <w:r>
        <w:rPr>
          <w:rStyle w:val="NormalTok"/>
        </w:rPr>
        <w:t xml:space="preserve"> </w:t>
      </w:r>
      <w:proofErr w:type="spellStart"/>
      <w:r>
        <w:rPr>
          <w:rStyle w:val="NormalTok"/>
        </w:rPr>
        <w:t>np.arange</w:t>
      </w:r>
      <w:proofErr w:type="spellEnd"/>
      <w:r>
        <w:rPr>
          <w:rStyle w:val="NormalTok"/>
        </w:rPr>
        <w:t>(</w:t>
      </w:r>
      <w:proofErr w:type="spellStart"/>
      <w:r>
        <w:rPr>
          <w:rStyle w:val="NormalTok"/>
        </w:rPr>
        <w:t>X.shape</w:t>
      </w:r>
      <w:proofErr w:type="spellEnd"/>
      <w:r>
        <w:rPr>
          <w:rStyle w:val="NormalTok"/>
        </w:rPr>
        <w:t>[</w:t>
      </w:r>
      <w:r>
        <w:rPr>
          <w:rStyle w:val="DecValTok"/>
        </w:rPr>
        <w:t>0</w:t>
      </w:r>
      <w:r>
        <w:rPr>
          <w:rStyle w:val="NormalTok"/>
        </w:rPr>
        <w:t>])</w:t>
      </w:r>
      <w:r>
        <w:br/>
      </w:r>
      <w:proofErr w:type="spellStart"/>
      <w:r>
        <w:rPr>
          <w:rStyle w:val="NormalTok"/>
        </w:rPr>
        <w:t>np.random.shuffle</w:t>
      </w:r>
      <w:proofErr w:type="spellEnd"/>
      <w:r>
        <w:rPr>
          <w:rStyle w:val="NormalTok"/>
        </w:rPr>
        <w:t xml:space="preserve">(indices) </w:t>
      </w:r>
      <w:r>
        <w:rPr>
          <w:rStyle w:val="CommentTok"/>
        </w:rPr>
        <w:t>#shuffle the dataset values</w:t>
      </w:r>
      <w:r>
        <w:br/>
      </w:r>
      <w:r>
        <w:rPr>
          <w:rStyle w:val="NormalTok"/>
        </w:rPr>
        <w:t xml:space="preserve">X </w:t>
      </w:r>
      <w:r>
        <w:rPr>
          <w:rStyle w:val="OperatorTok"/>
        </w:rPr>
        <w:t>=</w:t>
      </w:r>
      <w:r>
        <w:rPr>
          <w:rStyle w:val="NormalTok"/>
        </w:rPr>
        <w:t xml:space="preserve"> X[indices]</w:t>
      </w:r>
      <w:r>
        <w:br/>
      </w:r>
      <w:r>
        <w:rPr>
          <w:rStyle w:val="NormalTok"/>
        </w:rPr>
        <w:t xml:space="preserve">Y </w:t>
      </w:r>
      <w:r>
        <w:rPr>
          <w:rStyle w:val="OperatorTok"/>
        </w:rPr>
        <w:t>=</w:t>
      </w:r>
      <w:r>
        <w:rPr>
          <w:rStyle w:val="NormalTok"/>
        </w:rPr>
        <w:t xml:space="preserve"> Y[indices]</w:t>
      </w:r>
      <w:r>
        <w:br/>
      </w:r>
      <w:r>
        <w:rPr>
          <w:rStyle w:val="BuiltInTok"/>
        </w:rPr>
        <w:t>print</w:t>
      </w:r>
      <w:r>
        <w:rPr>
          <w:rStyle w:val="NormalTok"/>
        </w:rPr>
        <w:t>(</w:t>
      </w:r>
      <w:r>
        <w:rPr>
          <w:rStyle w:val="StringTok"/>
        </w:rPr>
        <w:t>"Normalized Training Features : "</w:t>
      </w:r>
      <w:r>
        <w:rPr>
          <w:rStyle w:val="OperatorTok"/>
        </w:rPr>
        <w:t>+</w:t>
      </w:r>
      <w:r>
        <w:rPr>
          <w:rStyle w:val="BuiltInTok"/>
        </w:rPr>
        <w:t>str</w:t>
      </w:r>
      <w:r>
        <w:rPr>
          <w:rStyle w:val="NormalTok"/>
        </w:rPr>
        <w:t>(X))</w:t>
      </w:r>
    </w:p>
    <w:p w14:paraId="0C259786" w14:textId="77777777" w:rsidR="006D0FD4" w:rsidRDefault="006D0FD4" w:rsidP="006D0FD4">
      <w:pPr>
        <w:pStyle w:val="SourceCode"/>
      </w:pPr>
      <w:r>
        <w:rPr>
          <w:rStyle w:val="VerbatimChar"/>
        </w:rPr>
        <w:t xml:space="preserve">Normalized Training </w:t>
      </w:r>
      <w:proofErr w:type="gramStart"/>
      <w:r>
        <w:rPr>
          <w:rStyle w:val="VerbatimChar"/>
        </w:rPr>
        <w:t>Features :</w:t>
      </w:r>
      <w:proofErr w:type="gramEnd"/>
      <w:r>
        <w:rPr>
          <w:rStyle w:val="VerbatimChar"/>
        </w:rPr>
        <w:t xml:space="preserve"> [[0.19298246 0.45454545 0.63636364 ... 0.5        0.38461538 0.58333333]</w:t>
      </w:r>
      <w:r>
        <w:br/>
      </w:r>
      <w:r>
        <w:rPr>
          <w:rStyle w:val="VerbatimChar"/>
        </w:rPr>
        <w:t xml:space="preserve"> [0.50877193 0.27272727 0.63636364 ... 0.41666667 0.38461538 0.41666667]</w:t>
      </w:r>
      <w:r>
        <w:br/>
      </w:r>
      <w:r>
        <w:rPr>
          <w:rStyle w:val="VerbatimChar"/>
        </w:rPr>
        <w:t xml:space="preserve"> [0.07017544 0.54545455 0.36363636 ... 0.41666667 0.53846154 0.41666667]</w:t>
      </w:r>
      <w:r>
        <w:br/>
      </w:r>
      <w:r>
        <w:rPr>
          <w:rStyle w:val="VerbatimChar"/>
        </w:rPr>
        <w:t xml:space="preserve"> ...</w:t>
      </w:r>
      <w:r>
        <w:br/>
      </w:r>
      <w:r>
        <w:rPr>
          <w:rStyle w:val="VerbatimChar"/>
        </w:rPr>
        <w:t xml:space="preserve"> [0.8245614  0.27272727 0.54545455 ... 0.25       0.46153846 0.25      ]</w:t>
      </w:r>
      <w:r>
        <w:br/>
      </w:r>
      <w:r>
        <w:rPr>
          <w:rStyle w:val="VerbatimChar"/>
        </w:rPr>
        <w:lastRenderedPageBreak/>
        <w:t xml:space="preserve"> [0.92982456 0.27272727 0.63636364 ... 0.25       0.38461538 0.25      ]</w:t>
      </w:r>
      <w:r>
        <w:br/>
      </w:r>
      <w:r>
        <w:rPr>
          <w:rStyle w:val="VerbatimChar"/>
        </w:rPr>
        <w:t xml:space="preserve"> [0.75438596 0.81818182 0.09090909 ... 0.91666667 0.07692308 0.91666667]]</w:t>
      </w:r>
      <w:bookmarkEnd w:id="6"/>
    </w:p>
    <w:p w14:paraId="19329EAA" w14:textId="77777777" w:rsidR="006D0FD4" w:rsidRDefault="006D0FD4" w:rsidP="006D0FD4">
      <w:pPr>
        <w:pStyle w:val="SourceCode"/>
      </w:pPr>
      <w:bookmarkStart w:id="7" w:name="X58c72a0c0e0d6797263c03aa2fcd29af2d78030"/>
      <w:r>
        <w:rPr>
          <w:rStyle w:val="CommentTok"/>
        </w:rPr>
        <w:t>#split dataset into train and test where 80% dataset is for training and 20 for testing</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xml:space="preserve">) </w:t>
      </w:r>
      <w:r>
        <w:rPr>
          <w:rStyle w:val="CommentTok"/>
        </w:rPr>
        <w:t>#split dataset into train and test</w:t>
      </w:r>
      <w:r>
        <w:br/>
      </w:r>
      <w:r>
        <w:rPr>
          <w:rStyle w:val="BuiltInTok"/>
        </w:rPr>
        <w:t>print</w:t>
      </w:r>
      <w:r>
        <w:rPr>
          <w:rStyle w:val="NormalTok"/>
        </w:rPr>
        <w:t>()</w:t>
      </w:r>
      <w:r>
        <w:br/>
      </w:r>
      <w:r>
        <w:rPr>
          <w:rStyle w:val="BuiltInTok"/>
        </w:rPr>
        <w:t>print</w:t>
      </w:r>
      <w:r>
        <w:rPr>
          <w:rStyle w:val="NormalTok"/>
        </w:rPr>
        <w:t>(</w:t>
      </w:r>
      <w:r>
        <w:rPr>
          <w:rStyle w:val="StringTok"/>
        </w:rPr>
        <w:t>"Dataset train &amp; test split as 80</w:t>
      </w:r>
      <w:r>
        <w:rPr>
          <w:rStyle w:val="SpecialCharTok"/>
        </w:rPr>
        <w:t>% d</w:t>
      </w:r>
      <w:r>
        <w:rPr>
          <w:rStyle w:val="StringTok"/>
        </w:rPr>
        <w:t>ataset for training and 20</w:t>
      </w:r>
      <w:r>
        <w:rPr>
          <w:rStyle w:val="SpecialCharTok"/>
        </w:rPr>
        <w:t>% f</w:t>
      </w:r>
      <w:r>
        <w:rPr>
          <w:rStyle w:val="StringTok"/>
        </w:rPr>
        <w:t>or testing"</w:t>
      </w:r>
      <w:r>
        <w:rPr>
          <w:rStyle w:val="NormalTok"/>
        </w:rPr>
        <w:t>)</w:t>
      </w:r>
      <w:r>
        <w:br/>
      </w:r>
      <w:r>
        <w:rPr>
          <w:rStyle w:val="BuiltInTok"/>
        </w:rPr>
        <w:t>print</w:t>
      </w:r>
      <w:r>
        <w:rPr>
          <w:rStyle w:val="NormalTok"/>
        </w:rPr>
        <w:t>(</w:t>
      </w:r>
      <w:r>
        <w:rPr>
          <w:rStyle w:val="StringTok"/>
        </w:rPr>
        <w:t>"Training Size (80%): "</w:t>
      </w:r>
      <w:r>
        <w:rPr>
          <w:rStyle w:val="OperatorTok"/>
        </w:rPr>
        <w:t>+</w:t>
      </w:r>
      <w:r>
        <w:rPr>
          <w:rStyle w:val="BuiltInTok"/>
        </w:rPr>
        <w:t>str</w:t>
      </w:r>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CommentTok"/>
        </w:rPr>
        <w:t>#print training and test size</w:t>
      </w:r>
      <w:r>
        <w:br/>
      </w:r>
      <w:r>
        <w:rPr>
          <w:rStyle w:val="BuiltInTok"/>
        </w:rPr>
        <w:t>print</w:t>
      </w:r>
      <w:r>
        <w:rPr>
          <w:rStyle w:val="NormalTok"/>
        </w:rPr>
        <w:t>(</w:t>
      </w:r>
      <w:r>
        <w:rPr>
          <w:rStyle w:val="StringTok"/>
        </w:rPr>
        <w:t>"Testing Size (20%): "</w:t>
      </w:r>
      <w:r>
        <w:rPr>
          <w:rStyle w:val="OperatorTok"/>
        </w:rPr>
        <w:t>+</w:t>
      </w:r>
      <w:r>
        <w:rPr>
          <w:rStyle w:val="BuiltInTok"/>
        </w:rPr>
        <w:t>str</w:t>
      </w:r>
      <w:r>
        <w:rPr>
          <w:rStyle w:val="NormalTok"/>
        </w:rPr>
        <w:t>(</w:t>
      </w:r>
      <w:proofErr w:type="spellStart"/>
      <w:r>
        <w:rPr>
          <w:rStyle w:val="NormalTok"/>
        </w:rPr>
        <w:t>X_test.shape</w:t>
      </w:r>
      <w:proofErr w:type="spellEnd"/>
      <w:r>
        <w:rPr>
          <w:rStyle w:val="NormalTok"/>
        </w:rPr>
        <w:t>[</w:t>
      </w:r>
      <w:r>
        <w:rPr>
          <w:rStyle w:val="DecValTok"/>
        </w:rPr>
        <w:t>0</w:t>
      </w:r>
      <w:r>
        <w:rPr>
          <w:rStyle w:val="NormalTok"/>
        </w:rPr>
        <w:t>]))</w:t>
      </w:r>
      <w:r>
        <w:br/>
      </w:r>
      <w:r>
        <w:rPr>
          <w:rStyle w:val="BuiltInTok"/>
        </w:rPr>
        <w:t>print</w:t>
      </w:r>
      <w:r>
        <w:rPr>
          <w:rStyle w:val="NormalTok"/>
        </w:rPr>
        <w:t>()</w:t>
      </w:r>
    </w:p>
    <w:p w14:paraId="45FD8EF6" w14:textId="77777777" w:rsidR="006D0FD4" w:rsidRDefault="006D0FD4" w:rsidP="006D0FD4">
      <w:pPr>
        <w:pStyle w:val="SourceCode"/>
      </w:pPr>
      <w:r>
        <w:br/>
      </w:r>
      <w:r>
        <w:rPr>
          <w:rStyle w:val="VerbatimChar"/>
        </w:rPr>
        <w:t>Dataset train &amp; test split as 80% dataset for training and 20% for testing</w:t>
      </w:r>
      <w:r>
        <w:br/>
      </w:r>
      <w:r>
        <w:rPr>
          <w:rStyle w:val="VerbatimChar"/>
        </w:rPr>
        <w:t>Training Size (80%): 6403</w:t>
      </w:r>
      <w:r>
        <w:br/>
      </w:r>
      <w:r>
        <w:rPr>
          <w:rStyle w:val="VerbatimChar"/>
        </w:rPr>
        <w:t>Testing Size (20%): 1601</w:t>
      </w:r>
      <w:r>
        <w:br/>
      </w:r>
      <w:bookmarkEnd w:id="7"/>
    </w:p>
    <w:p w14:paraId="2B625DD8" w14:textId="77777777" w:rsidR="006D0FD4" w:rsidRDefault="006D0FD4" w:rsidP="006D0FD4">
      <w:pPr>
        <w:pStyle w:val="SourceCode"/>
      </w:pPr>
      <w:bookmarkStart w:id="8" w:name="d4307a25"/>
      <w:r>
        <w:rPr>
          <w:rStyle w:val="CommentTok"/>
        </w:rPr>
        <w:t>#define global variables to calculate and store accuracy and other metrics</w:t>
      </w:r>
      <w:r>
        <w:br/>
      </w:r>
      <w:r>
        <w:rPr>
          <w:rStyle w:val="NormalTok"/>
        </w:rPr>
        <w:t xml:space="preserve">precision </w:t>
      </w:r>
      <w:r>
        <w:rPr>
          <w:rStyle w:val="OperatorTok"/>
        </w:rPr>
        <w:t>=</w:t>
      </w:r>
      <w:r>
        <w:rPr>
          <w:rStyle w:val="NormalTok"/>
        </w:rPr>
        <w:t xml:space="preserve"> []</w:t>
      </w:r>
      <w:r>
        <w:br/>
      </w:r>
      <w:r>
        <w:rPr>
          <w:rStyle w:val="NormalTok"/>
        </w:rPr>
        <w:t xml:space="preserve">recall </w:t>
      </w:r>
      <w:r>
        <w:rPr>
          <w:rStyle w:val="OperatorTok"/>
        </w:rPr>
        <w:t>=</w:t>
      </w:r>
      <w:r>
        <w:rPr>
          <w:rStyle w:val="NormalTok"/>
        </w:rPr>
        <w:t xml:space="preserve"> []</w:t>
      </w:r>
      <w:r>
        <w:br/>
      </w:r>
      <w:proofErr w:type="spellStart"/>
      <w:r>
        <w:rPr>
          <w:rStyle w:val="NormalTok"/>
        </w:rPr>
        <w:t>fscore</w:t>
      </w:r>
      <w:proofErr w:type="spellEnd"/>
      <w:r>
        <w:rPr>
          <w:rStyle w:val="NormalTok"/>
        </w:rPr>
        <w:t xml:space="preserve"> </w:t>
      </w:r>
      <w:r>
        <w:rPr>
          <w:rStyle w:val="OperatorTok"/>
        </w:rPr>
        <w:t>=</w:t>
      </w:r>
      <w:r>
        <w:rPr>
          <w:rStyle w:val="NormalTok"/>
        </w:rPr>
        <w:t xml:space="preserve"> []</w:t>
      </w:r>
      <w:r>
        <w:br/>
      </w:r>
      <w:r>
        <w:rPr>
          <w:rStyle w:val="NormalTok"/>
        </w:rPr>
        <w:t xml:space="preserve">accuracy </w:t>
      </w:r>
      <w:r>
        <w:rPr>
          <w:rStyle w:val="OperatorTok"/>
        </w:rPr>
        <w:t>=</w:t>
      </w:r>
      <w:r>
        <w:rPr>
          <w:rStyle w:val="NormalTok"/>
        </w:rPr>
        <w:t xml:space="preserve"> []</w:t>
      </w:r>
      <w:r>
        <w:br/>
      </w:r>
      <w:proofErr w:type="spellStart"/>
      <w:r>
        <w:rPr>
          <w:rStyle w:val="NormalTok"/>
        </w:rPr>
        <w:t>loso</w:t>
      </w:r>
      <w:proofErr w:type="spellEnd"/>
      <w:r>
        <w:rPr>
          <w:rStyle w:val="NormalTok"/>
        </w:rPr>
        <w:t xml:space="preserve"> </w:t>
      </w:r>
      <w:r>
        <w:rPr>
          <w:rStyle w:val="OperatorTok"/>
        </w:rPr>
        <w:t>=</w:t>
      </w:r>
      <w:r>
        <w:rPr>
          <w:rStyle w:val="NormalTok"/>
        </w:rPr>
        <w:t xml:space="preserve"> []</w:t>
      </w:r>
      <w:bookmarkEnd w:id="8"/>
    </w:p>
    <w:p w14:paraId="77B6DF36" w14:textId="77777777" w:rsidR="006D0FD4" w:rsidRDefault="006D0FD4" w:rsidP="006D0FD4">
      <w:pPr>
        <w:pStyle w:val="SourceCode"/>
      </w:pPr>
      <w:bookmarkStart w:id="9" w:name="Xa089096c3d3c426f2abc219e3ebc00a80de9934"/>
      <w:r>
        <w:rPr>
          <w:rStyle w:val="CommentTok"/>
        </w:rPr>
        <w:t xml:space="preserve">#function to calculate various metrics such as accuracy, precision </w:t>
      </w:r>
      <w:proofErr w:type="spellStart"/>
      <w:r>
        <w:rPr>
          <w:rStyle w:val="CommentTok"/>
        </w:rPr>
        <w:t>etc</w:t>
      </w:r>
      <w:proofErr w:type="spellEnd"/>
      <w:r>
        <w:br/>
      </w:r>
      <w:r>
        <w:rPr>
          <w:rStyle w:val="KeywordTok"/>
        </w:rPr>
        <w:t>def</w:t>
      </w:r>
      <w:r>
        <w:rPr>
          <w:rStyle w:val="NormalTok"/>
        </w:rPr>
        <w:t xml:space="preserve"> </w:t>
      </w:r>
      <w:proofErr w:type="spellStart"/>
      <w:r>
        <w:rPr>
          <w:rStyle w:val="NormalTok"/>
        </w:rPr>
        <w:t>calculateMetrics</w:t>
      </w:r>
      <w:proofErr w:type="spellEnd"/>
      <w:r>
        <w:rPr>
          <w:rStyle w:val="NormalTok"/>
        </w:rPr>
        <w:t xml:space="preserve">(algorithm, predict, </w:t>
      </w:r>
      <w:proofErr w:type="spellStart"/>
      <w:r>
        <w:rPr>
          <w:rStyle w:val="NormalTok"/>
        </w:rPr>
        <w:t>testY</w:t>
      </w:r>
      <w:proofErr w:type="spellEnd"/>
      <w:r>
        <w:rPr>
          <w:rStyle w:val="NormalTok"/>
        </w:rPr>
        <w:t xml:space="preserve">, </w:t>
      </w:r>
      <w:proofErr w:type="spellStart"/>
      <w:r>
        <w:rPr>
          <w:rStyle w:val="NormalTok"/>
        </w:rPr>
        <w:t>loso_value</w:t>
      </w:r>
      <w:proofErr w:type="spellEnd"/>
      <w:r>
        <w:rPr>
          <w:rStyle w:val="NormalTok"/>
        </w:rPr>
        <w:t>):</w:t>
      </w:r>
      <w:r>
        <w:br/>
      </w:r>
      <w:r>
        <w:rPr>
          <w:rStyle w:val="NormalTok"/>
        </w:rPr>
        <w:t xml:space="preserve">    p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testY</w:t>
      </w:r>
      <w:proofErr w:type="spellEnd"/>
      <w:r>
        <w:rPr>
          <w:rStyle w:val="NormalTok"/>
        </w:rPr>
        <w:t xml:space="preserve">, </w:t>
      </w:r>
      <w:proofErr w:type="spellStart"/>
      <w:r>
        <w:rPr>
          <w:rStyle w:val="NormalTok"/>
        </w:rPr>
        <w:t>predict,average</w:t>
      </w:r>
      <w:proofErr w:type="spellEnd"/>
      <w:r>
        <w:rPr>
          <w:rStyle w:val="OperatorTok"/>
        </w:rPr>
        <w:t>=</w:t>
      </w:r>
      <w:r>
        <w:rPr>
          <w:rStyle w:val="StringTok"/>
        </w:rPr>
        <w:t>'macro'</w:t>
      </w:r>
      <w:r>
        <w:rPr>
          <w:rStyle w:val="NormalTok"/>
        </w:rPr>
        <w:t xml:space="preserve">) </w:t>
      </w:r>
      <w:r>
        <w:rPr>
          <w:rStyle w:val="OperatorTok"/>
        </w:rPr>
        <w:t>*</w:t>
      </w:r>
      <w:r>
        <w:rPr>
          <w:rStyle w:val="NormalTok"/>
        </w:rPr>
        <w:t xml:space="preserve"> </w:t>
      </w:r>
      <w:r>
        <w:rPr>
          <w:rStyle w:val="DecValTok"/>
        </w:rPr>
        <w:t>100</w:t>
      </w:r>
      <w:r>
        <w:br/>
      </w:r>
      <w:r>
        <w:rPr>
          <w:rStyle w:val="NormalTok"/>
        </w:rPr>
        <w:t xml:space="preserve">    r </w:t>
      </w:r>
      <w:r>
        <w:rPr>
          <w:rStyle w:val="OperatorTok"/>
        </w:rPr>
        <w:t>=</w:t>
      </w:r>
      <w:r>
        <w:rPr>
          <w:rStyle w:val="NormalTok"/>
        </w:rPr>
        <w:t xml:space="preserve"> </w:t>
      </w:r>
      <w:proofErr w:type="spellStart"/>
      <w:r>
        <w:rPr>
          <w:rStyle w:val="NormalTok"/>
        </w:rPr>
        <w:t>recall_score</w:t>
      </w:r>
      <w:proofErr w:type="spellEnd"/>
      <w:r>
        <w:rPr>
          <w:rStyle w:val="NormalTok"/>
        </w:rPr>
        <w:t>(</w:t>
      </w:r>
      <w:proofErr w:type="spellStart"/>
      <w:r>
        <w:rPr>
          <w:rStyle w:val="NormalTok"/>
        </w:rPr>
        <w:t>testY</w:t>
      </w:r>
      <w:proofErr w:type="spellEnd"/>
      <w:r>
        <w:rPr>
          <w:rStyle w:val="NormalTok"/>
        </w:rPr>
        <w:t xml:space="preserve">, </w:t>
      </w:r>
      <w:proofErr w:type="spellStart"/>
      <w:r>
        <w:rPr>
          <w:rStyle w:val="NormalTok"/>
        </w:rPr>
        <w:t>predict,average</w:t>
      </w:r>
      <w:proofErr w:type="spellEnd"/>
      <w:r>
        <w:rPr>
          <w:rStyle w:val="OperatorTok"/>
        </w:rPr>
        <w:t>=</w:t>
      </w:r>
      <w:r>
        <w:rPr>
          <w:rStyle w:val="StringTok"/>
        </w:rPr>
        <w:t>'macro'</w:t>
      </w:r>
      <w:r>
        <w:rPr>
          <w:rStyle w:val="NormalTok"/>
        </w:rPr>
        <w:t xml:space="preserve">) </w:t>
      </w:r>
      <w:r>
        <w:rPr>
          <w:rStyle w:val="OperatorTok"/>
        </w:rPr>
        <w:t>*</w:t>
      </w:r>
      <w:r>
        <w:rPr>
          <w:rStyle w:val="NormalTok"/>
        </w:rPr>
        <w:t xml:space="preserve"> </w:t>
      </w:r>
      <w:r>
        <w:rPr>
          <w:rStyle w:val="DecValTok"/>
        </w:rPr>
        <w:t>100</w:t>
      </w:r>
      <w:r>
        <w:br/>
      </w:r>
      <w:r>
        <w:rPr>
          <w:rStyle w:val="NormalTok"/>
        </w:rPr>
        <w:t xml:space="preserve">    f </w:t>
      </w:r>
      <w:r>
        <w:rPr>
          <w:rStyle w:val="OperatorTok"/>
        </w:rPr>
        <w:t>=</w:t>
      </w:r>
      <w:r>
        <w:rPr>
          <w:rStyle w:val="NormalTok"/>
        </w:rPr>
        <w:t xml:space="preserve"> f1_score(</w:t>
      </w:r>
      <w:proofErr w:type="spellStart"/>
      <w:r>
        <w:rPr>
          <w:rStyle w:val="NormalTok"/>
        </w:rPr>
        <w:t>testY</w:t>
      </w:r>
      <w:proofErr w:type="spellEnd"/>
      <w:r>
        <w:rPr>
          <w:rStyle w:val="NormalTok"/>
        </w:rPr>
        <w:t xml:space="preserve">, </w:t>
      </w:r>
      <w:proofErr w:type="spellStart"/>
      <w:r>
        <w:rPr>
          <w:rStyle w:val="NormalTok"/>
        </w:rPr>
        <w:t>predict,average</w:t>
      </w:r>
      <w:proofErr w:type="spellEnd"/>
      <w:r>
        <w:rPr>
          <w:rStyle w:val="OperatorTok"/>
        </w:rPr>
        <w:t>=</w:t>
      </w:r>
      <w:r>
        <w:rPr>
          <w:rStyle w:val="StringTok"/>
        </w:rPr>
        <w:t>'macro'</w:t>
      </w:r>
      <w:r>
        <w:rPr>
          <w:rStyle w:val="NormalTok"/>
        </w:rPr>
        <w:t xml:space="preserve">) </w:t>
      </w:r>
      <w:r>
        <w:rPr>
          <w:rStyle w:val="OperatorTok"/>
        </w:rPr>
        <w:t>*</w:t>
      </w:r>
      <w:r>
        <w:rPr>
          <w:rStyle w:val="NormalTok"/>
        </w:rPr>
        <w:t xml:space="preserve"> </w:t>
      </w:r>
      <w:r>
        <w:rPr>
          <w:rStyle w:val="DecValTok"/>
        </w:rPr>
        <w:t>100</w:t>
      </w:r>
      <w:r>
        <w:br/>
      </w:r>
      <w:r>
        <w:rPr>
          <w:rStyle w:val="NormalTok"/>
        </w:rPr>
        <w:t xml:space="preserve">    a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testY,predict</w:t>
      </w:r>
      <w:proofErr w:type="spellEnd"/>
      <w:r>
        <w:rPr>
          <w:rStyle w:val="NormalTok"/>
        </w:rPr>
        <w:t>)</w:t>
      </w:r>
      <w:r>
        <w:rPr>
          <w:rStyle w:val="OperatorTok"/>
        </w:rPr>
        <w:t>*</w:t>
      </w:r>
      <w:r>
        <w:rPr>
          <w:rStyle w:val="DecValTok"/>
        </w:rPr>
        <w:t>100</w:t>
      </w:r>
      <w:r>
        <w:rPr>
          <w:rStyle w:val="NormalTok"/>
        </w:rPr>
        <w:t xml:space="preserve">     </w:t>
      </w:r>
      <w:r>
        <w:br/>
      </w:r>
      <w:r>
        <w:rPr>
          <w:rStyle w:val="NormalTok"/>
        </w:rPr>
        <w:t xml:space="preserve">    </w:t>
      </w:r>
      <w:r>
        <w:rPr>
          <w:rStyle w:val="BuiltInTok"/>
        </w:rPr>
        <w:t>print</w:t>
      </w:r>
      <w:r>
        <w:rPr>
          <w:rStyle w:val="NormalTok"/>
        </w:rPr>
        <w:t>()</w:t>
      </w:r>
      <w:r>
        <w:br/>
      </w:r>
      <w:r>
        <w:rPr>
          <w:rStyle w:val="NormalTok"/>
        </w:rPr>
        <w:t xml:space="preserve">    </w:t>
      </w:r>
      <w:r>
        <w:rPr>
          <w:rStyle w:val="BuiltInTok"/>
        </w:rPr>
        <w:t>print</w:t>
      </w:r>
      <w:r>
        <w:rPr>
          <w:rStyle w:val="NormalTok"/>
        </w:rPr>
        <w:t>(algorithm</w:t>
      </w:r>
      <w:r>
        <w:rPr>
          <w:rStyle w:val="OperatorTok"/>
        </w:rPr>
        <w:t>+</w:t>
      </w:r>
      <w:r>
        <w:rPr>
          <w:rStyle w:val="StringTok"/>
        </w:rPr>
        <w:t>' Accuracy  : '</w:t>
      </w:r>
      <w:r>
        <w:rPr>
          <w:rStyle w:val="OperatorTok"/>
        </w:rPr>
        <w:t>+</w:t>
      </w:r>
      <w:r>
        <w:rPr>
          <w:rStyle w:val="BuiltInTok"/>
        </w:rPr>
        <w:t>str</w:t>
      </w:r>
      <w:r>
        <w:rPr>
          <w:rStyle w:val="NormalTok"/>
        </w:rPr>
        <w:t>(a))</w:t>
      </w:r>
      <w:r>
        <w:br/>
      </w:r>
      <w:r>
        <w:rPr>
          <w:rStyle w:val="NormalTok"/>
        </w:rPr>
        <w:t xml:space="preserve">    </w:t>
      </w:r>
      <w:r>
        <w:rPr>
          <w:rStyle w:val="BuiltInTok"/>
        </w:rPr>
        <w:t>print</w:t>
      </w:r>
      <w:r>
        <w:rPr>
          <w:rStyle w:val="NormalTok"/>
        </w:rPr>
        <w:t>(algorithm</w:t>
      </w:r>
      <w:r>
        <w:rPr>
          <w:rStyle w:val="OperatorTok"/>
        </w:rPr>
        <w:t>+</w:t>
      </w:r>
      <w:r>
        <w:rPr>
          <w:rStyle w:val="StringTok"/>
        </w:rPr>
        <w:t>' Precision   : '</w:t>
      </w:r>
      <w:r>
        <w:rPr>
          <w:rStyle w:val="OperatorTok"/>
        </w:rPr>
        <w:t>+</w:t>
      </w:r>
      <w:r>
        <w:rPr>
          <w:rStyle w:val="BuiltInTok"/>
        </w:rPr>
        <w:t>str</w:t>
      </w:r>
      <w:r>
        <w:rPr>
          <w:rStyle w:val="NormalTok"/>
        </w:rPr>
        <w:t>(p))</w:t>
      </w:r>
      <w:r>
        <w:br/>
      </w:r>
      <w:r>
        <w:rPr>
          <w:rStyle w:val="NormalTok"/>
        </w:rPr>
        <w:t xml:space="preserve">    </w:t>
      </w:r>
      <w:r>
        <w:rPr>
          <w:rStyle w:val="BuiltInTok"/>
        </w:rPr>
        <w:t>print</w:t>
      </w:r>
      <w:r>
        <w:rPr>
          <w:rStyle w:val="NormalTok"/>
        </w:rPr>
        <w:t>(algorithm</w:t>
      </w:r>
      <w:r>
        <w:rPr>
          <w:rStyle w:val="OperatorTok"/>
        </w:rPr>
        <w:t>+</w:t>
      </w:r>
      <w:r>
        <w:rPr>
          <w:rStyle w:val="StringTok"/>
        </w:rPr>
        <w:t>' Recall      : '</w:t>
      </w:r>
      <w:r>
        <w:rPr>
          <w:rStyle w:val="OperatorTok"/>
        </w:rPr>
        <w:t>+</w:t>
      </w:r>
      <w:r>
        <w:rPr>
          <w:rStyle w:val="BuiltInTok"/>
        </w:rPr>
        <w:t>str</w:t>
      </w:r>
      <w:r>
        <w:rPr>
          <w:rStyle w:val="NormalTok"/>
        </w:rPr>
        <w:t>(r))</w:t>
      </w:r>
      <w:r>
        <w:br/>
      </w:r>
      <w:r>
        <w:rPr>
          <w:rStyle w:val="NormalTok"/>
        </w:rPr>
        <w:t xml:space="preserve">    </w:t>
      </w:r>
      <w:r>
        <w:rPr>
          <w:rStyle w:val="BuiltInTok"/>
        </w:rPr>
        <w:t>print</w:t>
      </w:r>
      <w:r>
        <w:rPr>
          <w:rStyle w:val="NormalTok"/>
        </w:rPr>
        <w:t>(algorithm</w:t>
      </w:r>
      <w:r>
        <w:rPr>
          <w:rStyle w:val="OperatorTok"/>
        </w:rPr>
        <w:t>+</w:t>
      </w:r>
      <w:r>
        <w:rPr>
          <w:rStyle w:val="StringTok"/>
        </w:rPr>
        <w:t xml:space="preserve">' </w:t>
      </w:r>
      <w:proofErr w:type="spellStart"/>
      <w:r>
        <w:rPr>
          <w:rStyle w:val="StringTok"/>
        </w:rPr>
        <w:t>FMeasure</w:t>
      </w:r>
      <w:proofErr w:type="spellEnd"/>
      <w:r>
        <w:rPr>
          <w:rStyle w:val="StringTok"/>
        </w:rPr>
        <w:t xml:space="preserve">    : '</w:t>
      </w:r>
      <w:r>
        <w:rPr>
          <w:rStyle w:val="OperatorTok"/>
        </w:rPr>
        <w:t>+</w:t>
      </w:r>
      <w:r>
        <w:rPr>
          <w:rStyle w:val="BuiltInTok"/>
        </w:rPr>
        <w:t>str</w:t>
      </w:r>
      <w:r>
        <w:rPr>
          <w:rStyle w:val="NormalTok"/>
        </w:rPr>
        <w:t xml:space="preserve">(f))  </w:t>
      </w:r>
      <w:r>
        <w:br/>
      </w:r>
      <w:r>
        <w:rPr>
          <w:rStyle w:val="NormalTok"/>
        </w:rPr>
        <w:t xml:space="preserve">    </w:t>
      </w:r>
      <w:r>
        <w:rPr>
          <w:rStyle w:val="BuiltInTok"/>
        </w:rPr>
        <w:t>print</w:t>
      </w:r>
      <w:r>
        <w:rPr>
          <w:rStyle w:val="NormalTok"/>
        </w:rPr>
        <w:t>(algorithm</w:t>
      </w:r>
      <w:r>
        <w:rPr>
          <w:rStyle w:val="OperatorTok"/>
        </w:rPr>
        <w:t>+</w:t>
      </w:r>
      <w:r>
        <w:rPr>
          <w:rStyle w:val="StringTok"/>
        </w:rPr>
        <w:t>' LOSO        : '</w:t>
      </w:r>
      <w:r>
        <w:rPr>
          <w:rStyle w:val="OperatorTok"/>
        </w:rPr>
        <w:t>+</w:t>
      </w:r>
      <w:r>
        <w:rPr>
          <w:rStyle w:val="BuiltInTok"/>
        </w:rPr>
        <w:t>str</w:t>
      </w:r>
      <w:r>
        <w:rPr>
          <w:rStyle w:val="NormalTok"/>
        </w:rPr>
        <w:t>(</w:t>
      </w:r>
      <w:proofErr w:type="spellStart"/>
      <w:r>
        <w:rPr>
          <w:rStyle w:val="NormalTok"/>
        </w:rPr>
        <w:t>loso_value</w:t>
      </w:r>
      <w:proofErr w:type="spellEnd"/>
      <w:r>
        <w:rPr>
          <w:rStyle w:val="NormalTok"/>
        </w:rPr>
        <w:t>))</w:t>
      </w:r>
      <w:r>
        <w:br/>
      </w:r>
      <w:r>
        <w:rPr>
          <w:rStyle w:val="NormalTok"/>
        </w:rPr>
        <w:t xml:space="preserve">    </w:t>
      </w:r>
      <w:proofErr w:type="spellStart"/>
      <w:r>
        <w:rPr>
          <w:rStyle w:val="NormalTok"/>
        </w:rPr>
        <w:t>loso.append</w:t>
      </w:r>
      <w:proofErr w:type="spellEnd"/>
      <w:r>
        <w:rPr>
          <w:rStyle w:val="NormalTok"/>
        </w:rPr>
        <w:t>(</w:t>
      </w:r>
      <w:proofErr w:type="spellStart"/>
      <w:r>
        <w:rPr>
          <w:rStyle w:val="NormalTok"/>
        </w:rPr>
        <w:t>loso_value</w:t>
      </w:r>
      <w:proofErr w:type="spellEnd"/>
      <w:r>
        <w:rPr>
          <w:rStyle w:val="NormalTok"/>
        </w:rPr>
        <w:t>)</w:t>
      </w:r>
      <w:r>
        <w:br/>
      </w:r>
      <w:r>
        <w:rPr>
          <w:rStyle w:val="NormalTok"/>
        </w:rPr>
        <w:t xml:space="preserve">    </w:t>
      </w:r>
      <w:proofErr w:type="spellStart"/>
      <w:r>
        <w:rPr>
          <w:rStyle w:val="NormalTok"/>
        </w:rPr>
        <w:t>accuracy.append</w:t>
      </w:r>
      <w:proofErr w:type="spellEnd"/>
      <w:r>
        <w:rPr>
          <w:rStyle w:val="NormalTok"/>
        </w:rPr>
        <w:t>(a)</w:t>
      </w:r>
      <w:r>
        <w:br/>
      </w:r>
      <w:r>
        <w:rPr>
          <w:rStyle w:val="NormalTok"/>
        </w:rPr>
        <w:t xml:space="preserve">    </w:t>
      </w:r>
      <w:proofErr w:type="spellStart"/>
      <w:r>
        <w:rPr>
          <w:rStyle w:val="NormalTok"/>
        </w:rPr>
        <w:t>precision.append</w:t>
      </w:r>
      <w:proofErr w:type="spellEnd"/>
      <w:r>
        <w:rPr>
          <w:rStyle w:val="NormalTok"/>
        </w:rPr>
        <w:t>(p)</w:t>
      </w:r>
      <w:r>
        <w:br/>
      </w:r>
      <w:r>
        <w:rPr>
          <w:rStyle w:val="NormalTok"/>
        </w:rPr>
        <w:t xml:space="preserve">    </w:t>
      </w:r>
      <w:proofErr w:type="spellStart"/>
      <w:r>
        <w:rPr>
          <w:rStyle w:val="NormalTok"/>
        </w:rPr>
        <w:t>recall.append</w:t>
      </w:r>
      <w:proofErr w:type="spellEnd"/>
      <w:r>
        <w:rPr>
          <w:rStyle w:val="NormalTok"/>
        </w:rPr>
        <w:t>(r)</w:t>
      </w:r>
      <w:r>
        <w:br/>
      </w:r>
      <w:r>
        <w:rPr>
          <w:rStyle w:val="NormalTok"/>
        </w:rPr>
        <w:t xml:space="preserve">    </w:t>
      </w:r>
      <w:proofErr w:type="spellStart"/>
      <w:r>
        <w:rPr>
          <w:rStyle w:val="NormalTok"/>
        </w:rPr>
        <w:t>fscore.append</w:t>
      </w:r>
      <w:proofErr w:type="spellEnd"/>
      <w:r>
        <w:rPr>
          <w:rStyle w:val="NormalTok"/>
        </w:rPr>
        <w:t>(f)</w:t>
      </w:r>
      <w:r>
        <w:br/>
      </w:r>
      <w:r>
        <w:rPr>
          <w:rStyle w:val="NormalTok"/>
        </w:rPr>
        <w:t xml:space="preserve">    </w:t>
      </w:r>
      <w:proofErr w:type="spellStart"/>
      <w:r>
        <w:rPr>
          <w:rStyle w:val="NormalTok"/>
        </w:rPr>
        <w:t>conf_matrix</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testY</w:t>
      </w:r>
      <w:proofErr w:type="spellEnd"/>
      <w:r>
        <w:rPr>
          <w:rStyle w:val="NormalTok"/>
        </w:rPr>
        <w:t xml:space="preserve">, predict) </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 xml:space="preserve"> </w:t>
      </w:r>
      <w:r>
        <w:rPr>
          <w:rStyle w:val="OperatorTok"/>
        </w:rPr>
        <w:t>=</w:t>
      </w:r>
      <w:r>
        <w:rPr>
          <w:rStyle w:val="NormalTok"/>
        </w:rPr>
        <w:t>(</w:t>
      </w:r>
      <w:r>
        <w:rPr>
          <w:rStyle w:val="DecValTok"/>
        </w:rPr>
        <w:t>5</w:t>
      </w:r>
      <w:r>
        <w:rPr>
          <w:rStyle w:val="NormalTok"/>
        </w:rPr>
        <w:t xml:space="preserve">, </w:t>
      </w:r>
      <w:r>
        <w:rPr>
          <w:rStyle w:val="DecValTok"/>
        </w:rPr>
        <w:t>5</w:t>
      </w:r>
      <w:r>
        <w:rPr>
          <w:rStyle w:val="NormalTok"/>
        </w:rPr>
        <w:t xml:space="preserve">)) </w:t>
      </w:r>
      <w:r>
        <w:br/>
      </w:r>
      <w:r>
        <w:rPr>
          <w:rStyle w:val="NormalTok"/>
        </w:rPr>
        <w:t xml:space="preserve">    ax </w:t>
      </w:r>
      <w:r>
        <w:rPr>
          <w:rStyle w:val="OperatorTok"/>
        </w:rPr>
        <w:t>=</w:t>
      </w:r>
      <w:r>
        <w:rPr>
          <w:rStyle w:val="NormalTok"/>
        </w:rPr>
        <w:t xml:space="preserve"> </w:t>
      </w:r>
      <w:proofErr w:type="spellStart"/>
      <w:r>
        <w:rPr>
          <w:rStyle w:val="NormalTok"/>
        </w:rPr>
        <w:t>sns.heatmap</w:t>
      </w:r>
      <w:proofErr w:type="spellEnd"/>
      <w:r>
        <w:rPr>
          <w:rStyle w:val="NormalTok"/>
        </w:rPr>
        <w:t>(</w:t>
      </w:r>
      <w:proofErr w:type="spellStart"/>
      <w:r>
        <w:rPr>
          <w:rStyle w:val="NormalTok"/>
        </w:rPr>
        <w:t>conf_matrix</w:t>
      </w:r>
      <w:proofErr w:type="spellEnd"/>
      <w:r>
        <w:rPr>
          <w:rStyle w:val="NormalTok"/>
        </w:rPr>
        <w:t xml:space="preserve">, </w:t>
      </w:r>
      <w:proofErr w:type="spellStart"/>
      <w:r>
        <w:rPr>
          <w:rStyle w:val="NormalTok"/>
        </w:rPr>
        <w:t>xticklabels</w:t>
      </w:r>
      <w:proofErr w:type="spellEnd"/>
      <w:r>
        <w:rPr>
          <w:rStyle w:val="NormalTok"/>
        </w:rPr>
        <w:t xml:space="preserve"> </w:t>
      </w:r>
      <w:r>
        <w:rPr>
          <w:rStyle w:val="OperatorTok"/>
        </w:rPr>
        <w:t>=</w:t>
      </w:r>
      <w:r>
        <w:rPr>
          <w:rStyle w:val="NormalTok"/>
        </w:rPr>
        <w:t xml:space="preserve"> labels, </w:t>
      </w:r>
      <w:proofErr w:type="spellStart"/>
      <w:r>
        <w:rPr>
          <w:rStyle w:val="NormalTok"/>
        </w:rPr>
        <w:t>yticklabels</w:t>
      </w:r>
      <w:proofErr w:type="spellEnd"/>
      <w:r>
        <w:rPr>
          <w:rStyle w:val="NormalTok"/>
        </w:rPr>
        <w:t xml:space="preserve"> </w:t>
      </w:r>
      <w:r>
        <w:rPr>
          <w:rStyle w:val="OperatorTok"/>
        </w:rPr>
        <w:t>=</w:t>
      </w:r>
      <w:r>
        <w:rPr>
          <w:rStyle w:val="NormalTok"/>
        </w:rPr>
        <w:t xml:space="preserve"> labels, </w:t>
      </w:r>
      <w:proofErr w:type="spellStart"/>
      <w:r>
        <w:rPr>
          <w:rStyle w:val="NormalTok"/>
        </w:rPr>
        <w:t>annot</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viridis</w:t>
      </w:r>
      <w:proofErr w:type="spellEnd"/>
      <w:r>
        <w:rPr>
          <w:rStyle w:val="StringTok"/>
        </w:rPr>
        <w:t>"</w:t>
      </w:r>
      <w:r>
        <w:rPr>
          <w:rStyle w:val="NormalTok"/>
        </w:rPr>
        <w:t xml:space="preserve"> ,</w:t>
      </w:r>
      <w:proofErr w:type="spellStart"/>
      <w:r>
        <w:rPr>
          <w:rStyle w:val="NormalTok"/>
        </w:rPr>
        <w:t>fmt</w:t>
      </w:r>
      <w:proofErr w:type="spellEnd"/>
      <w:r>
        <w:rPr>
          <w:rStyle w:val="NormalTok"/>
        </w:rPr>
        <w:t xml:space="preserve"> </w:t>
      </w:r>
      <w:r>
        <w:rPr>
          <w:rStyle w:val="OperatorTok"/>
        </w:rPr>
        <w:t>=</w:t>
      </w:r>
      <w:r>
        <w:rPr>
          <w:rStyle w:val="StringTok"/>
        </w:rPr>
        <w:t>"g"</w:t>
      </w:r>
      <w:r>
        <w:rPr>
          <w:rStyle w:val="NormalTok"/>
        </w:rPr>
        <w:t>)</w:t>
      </w:r>
      <w:r>
        <w:rPr>
          <w:rStyle w:val="OperatorTok"/>
        </w:rPr>
        <w:t>;</w:t>
      </w:r>
      <w:r>
        <w:br/>
      </w:r>
      <w:r>
        <w:rPr>
          <w:rStyle w:val="NormalTok"/>
        </w:rPr>
        <w:t xml:space="preserve">    </w:t>
      </w:r>
      <w:proofErr w:type="spellStart"/>
      <w:r>
        <w:rPr>
          <w:rStyle w:val="NormalTok"/>
        </w:rPr>
        <w:t>ax.set_ylim</w:t>
      </w:r>
      <w:proofErr w:type="spellEnd"/>
      <w:r>
        <w:rPr>
          <w:rStyle w:val="NormalTok"/>
        </w:rPr>
        <w:t>([</w:t>
      </w:r>
      <w:r>
        <w:rPr>
          <w:rStyle w:val="DecValTok"/>
        </w:rPr>
        <w:t>0</w:t>
      </w:r>
      <w:r>
        <w:rPr>
          <w:rStyle w:val="NormalTok"/>
        </w:rPr>
        <w:t>,</w:t>
      </w:r>
      <w:r>
        <w:rPr>
          <w:rStyle w:val="BuiltInTok"/>
        </w:rPr>
        <w:t>len</w:t>
      </w:r>
      <w:r>
        <w:rPr>
          <w:rStyle w:val="NormalTok"/>
        </w:rPr>
        <w:t>(labels)])</w:t>
      </w:r>
      <w:r>
        <w:br/>
      </w:r>
      <w:r>
        <w:rPr>
          <w:rStyle w:val="NormalTok"/>
        </w:rPr>
        <w:t xml:space="preserve">    </w:t>
      </w:r>
      <w:proofErr w:type="spellStart"/>
      <w:r>
        <w:rPr>
          <w:rStyle w:val="NormalTok"/>
        </w:rPr>
        <w:t>plt.title</w:t>
      </w:r>
      <w:proofErr w:type="spellEnd"/>
      <w:r>
        <w:rPr>
          <w:rStyle w:val="NormalTok"/>
        </w:rPr>
        <w:t>(algorithm</w:t>
      </w:r>
      <w:r>
        <w:rPr>
          <w:rStyle w:val="OperatorTok"/>
        </w:rPr>
        <w:t>+</w:t>
      </w:r>
      <w:r>
        <w:rPr>
          <w:rStyle w:val="StringTok"/>
        </w:rPr>
        <w:t>" Confusion matrix"</w:t>
      </w:r>
      <w:r>
        <w:rPr>
          <w:rStyle w:val="NormalTok"/>
        </w:rPr>
        <w:t xml:space="preserve">) </w:t>
      </w:r>
      <w:r>
        <w:br/>
      </w:r>
      <w:r>
        <w:rPr>
          <w:rStyle w:val="NormalTok"/>
        </w:rPr>
        <w:t xml:space="preserve">    </w:t>
      </w:r>
      <w:proofErr w:type="spellStart"/>
      <w:r>
        <w:rPr>
          <w:rStyle w:val="NormalTok"/>
        </w:rPr>
        <w:t>plt.ylabel</w:t>
      </w:r>
      <w:proofErr w:type="spellEnd"/>
      <w:r>
        <w:rPr>
          <w:rStyle w:val="NormalTok"/>
        </w:rPr>
        <w:t>(</w:t>
      </w:r>
      <w:r>
        <w:rPr>
          <w:rStyle w:val="StringTok"/>
        </w:rPr>
        <w:t>'True class'</w:t>
      </w:r>
      <w:r>
        <w:rPr>
          <w:rStyle w:val="NormalTok"/>
        </w:rPr>
        <w:t xml:space="preserve">) </w:t>
      </w:r>
      <w:r>
        <w:br/>
      </w:r>
      <w:r>
        <w:rPr>
          <w:rStyle w:val="NormalTok"/>
        </w:rPr>
        <w:t xml:space="preserve">    </w:t>
      </w:r>
      <w:proofErr w:type="spellStart"/>
      <w:r>
        <w:rPr>
          <w:rStyle w:val="NormalTok"/>
        </w:rPr>
        <w:t>plt.xlabel</w:t>
      </w:r>
      <w:proofErr w:type="spellEnd"/>
      <w:r>
        <w:rPr>
          <w:rStyle w:val="NormalTok"/>
        </w:rPr>
        <w:t>(</w:t>
      </w:r>
      <w:r>
        <w:rPr>
          <w:rStyle w:val="StringTok"/>
        </w:rPr>
        <w:t>'Predicted class'</w:t>
      </w:r>
      <w:r>
        <w:rPr>
          <w:rStyle w:val="NormalTok"/>
        </w:rPr>
        <w:t xml:space="preserve">) </w:t>
      </w:r>
      <w:r>
        <w:br/>
      </w:r>
      <w:r>
        <w:rPr>
          <w:rStyle w:val="NormalTok"/>
        </w:rPr>
        <w:t xml:space="preserve">    </w:t>
      </w:r>
      <w:proofErr w:type="spellStart"/>
      <w:r>
        <w:rPr>
          <w:rStyle w:val="NormalTok"/>
        </w:rPr>
        <w:t>plt.show</w:t>
      </w:r>
      <w:proofErr w:type="spellEnd"/>
      <w:r>
        <w:rPr>
          <w:rStyle w:val="NormalTok"/>
        </w:rPr>
        <w:t>()</w:t>
      </w:r>
      <w:bookmarkEnd w:id="9"/>
    </w:p>
    <w:p w14:paraId="3D9E2037" w14:textId="77777777" w:rsidR="006D0FD4" w:rsidRDefault="006D0FD4" w:rsidP="006D0FD4">
      <w:pPr>
        <w:pStyle w:val="SourceCode"/>
      </w:pPr>
      <w:bookmarkStart w:id="10" w:name="X983dfb7afc4827fe84d704a0a3667510594d04a"/>
      <w:r>
        <w:rPr>
          <w:rStyle w:val="CommentTok"/>
        </w:rPr>
        <w:lastRenderedPageBreak/>
        <w:t>#train existing Random Forest algorithm and then calculate LOSO and other metrics</w:t>
      </w:r>
      <w:r>
        <w:br/>
      </w:r>
      <w:r>
        <w:rPr>
          <w:rStyle w:val="NormalTok"/>
        </w:rPr>
        <w:t xml:space="preserve">rf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ccp_alpha</w:t>
      </w:r>
      <w:proofErr w:type="spellEnd"/>
      <w:r>
        <w:rPr>
          <w:rStyle w:val="OperatorTok"/>
        </w:rPr>
        <w:t>=</w:t>
      </w:r>
      <w:r>
        <w:rPr>
          <w:rStyle w:val="FloatTok"/>
        </w:rPr>
        <w:t>0.2</w:t>
      </w:r>
      <w:r>
        <w:rPr>
          <w:rStyle w:val="NormalTok"/>
        </w:rPr>
        <w:t>)</w:t>
      </w:r>
      <w:r>
        <w:br/>
      </w:r>
      <w:proofErr w:type="spellStart"/>
      <w:r>
        <w:rPr>
          <w:rStyle w:val="NormalTok"/>
        </w:rPr>
        <w:t>rf.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rPr>
          <w:rStyle w:val="CommentTok"/>
        </w:rPr>
        <w:t>#train random forest algorithm</w:t>
      </w:r>
      <w:r>
        <w:br/>
      </w:r>
      <w:r>
        <w:rPr>
          <w:rStyle w:val="NormalTok"/>
        </w:rPr>
        <w:t xml:space="preserve">predict </w:t>
      </w:r>
      <w:r>
        <w:rPr>
          <w:rStyle w:val="OperatorTok"/>
        </w:rPr>
        <w:t>=</w:t>
      </w:r>
      <w:r>
        <w:rPr>
          <w:rStyle w:val="NormalTok"/>
        </w:rPr>
        <w:t xml:space="preserve"> </w:t>
      </w:r>
      <w:proofErr w:type="spellStart"/>
      <w:r>
        <w:rPr>
          <w:rStyle w:val="NormalTok"/>
        </w:rPr>
        <w:t>rf.predict</w:t>
      </w:r>
      <w:proofErr w:type="spellEnd"/>
      <w:r>
        <w:rPr>
          <w:rStyle w:val="NormalTok"/>
        </w:rPr>
        <w:t>(</w:t>
      </w:r>
      <w:proofErr w:type="spellStart"/>
      <w:r>
        <w:rPr>
          <w:rStyle w:val="NormalTok"/>
        </w:rPr>
        <w:t>X_test</w:t>
      </w:r>
      <w:proofErr w:type="spellEnd"/>
      <w:r>
        <w:rPr>
          <w:rStyle w:val="NormalTok"/>
        </w:rPr>
        <w:t>)</w:t>
      </w:r>
      <w:r>
        <w:rPr>
          <w:rStyle w:val="CommentTok"/>
        </w:rPr>
        <w:t>#perform prediction on test data</w:t>
      </w:r>
      <w:r>
        <w:br/>
      </w:r>
      <w:r>
        <w:rPr>
          <w:rStyle w:val="NormalTok"/>
        </w:rPr>
        <w:t xml:space="preserve">cv </w:t>
      </w:r>
      <w:r>
        <w:rPr>
          <w:rStyle w:val="OperatorTok"/>
        </w:rPr>
        <w:t>=</w:t>
      </w:r>
      <w:r>
        <w:rPr>
          <w:rStyle w:val="NormalTok"/>
        </w:rPr>
        <w:t xml:space="preserve"> </w:t>
      </w:r>
      <w:proofErr w:type="spellStart"/>
      <w:r>
        <w:rPr>
          <w:rStyle w:val="NormalTok"/>
        </w:rPr>
        <w:t>LeaveOneOut</w:t>
      </w:r>
      <w:proofErr w:type="spellEnd"/>
      <w:r>
        <w:rPr>
          <w:rStyle w:val="NormalTok"/>
        </w:rPr>
        <w:t xml:space="preserve">() </w:t>
      </w:r>
      <w:r>
        <w:rPr>
          <w:rStyle w:val="CommentTok"/>
        </w:rPr>
        <w:t>#calculate leave one out as LOSO</w:t>
      </w:r>
      <w:r>
        <w:br/>
      </w:r>
      <w:proofErr w:type="spellStart"/>
      <w:r>
        <w:rPr>
          <w:rStyle w:val="NormalTok"/>
        </w:rPr>
        <w:t>loso_score</w:t>
      </w:r>
      <w:proofErr w:type="spellEnd"/>
      <w:r>
        <w:rPr>
          <w:rStyle w:val="NormalTok"/>
        </w:rPr>
        <w:t xml:space="preserve"> </w:t>
      </w:r>
      <w:r>
        <w:rPr>
          <w:rStyle w:val="OperatorTok"/>
        </w:rPr>
        <w:t>=</w:t>
      </w:r>
      <w:r>
        <w:rPr>
          <w:rStyle w:val="NormalTok"/>
        </w:rPr>
        <w:t xml:space="preserve"> </w:t>
      </w:r>
      <w:proofErr w:type="spellStart"/>
      <w:r>
        <w:rPr>
          <w:rStyle w:val="NormalTok"/>
        </w:rPr>
        <w:t>cross_val_score</w:t>
      </w:r>
      <w:proofErr w:type="spellEnd"/>
      <w:r>
        <w:rPr>
          <w:rStyle w:val="NormalTok"/>
        </w:rPr>
        <w:t xml:space="preserve">(rf, </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scoring</w:t>
      </w:r>
      <w:r>
        <w:rPr>
          <w:rStyle w:val="OperatorTok"/>
        </w:rPr>
        <w:t>=</w:t>
      </w:r>
      <w:r>
        <w:rPr>
          <w:rStyle w:val="StringTok"/>
        </w:rPr>
        <w:t>'f1_micro'</w:t>
      </w:r>
      <w:r>
        <w:rPr>
          <w:rStyle w:val="NormalTok"/>
        </w:rPr>
        <w:t>, cv</w:t>
      </w:r>
      <w:r>
        <w:rPr>
          <w:rStyle w:val="OperatorTok"/>
        </w:rPr>
        <w:t>=</w:t>
      </w:r>
      <w:r>
        <w:rPr>
          <w:rStyle w:val="NormalTok"/>
        </w:rPr>
        <w:t xml:space="preserve">cv, </w:t>
      </w:r>
      <w:proofErr w:type="spellStart"/>
      <w:r>
        <w:rPr>
          <w:rStyle w:val="NormalTok"/>
        </w:rPr>
        <w:t>n_jobs</w:t>
      </w:r>
      <w:proofErr w:type="spellEnd"/>
      <w:r>
        <w:rPr>
          <w:rStyle w:val="OperatorTok"/>
        </w:rPr>
        <w:t>=-</w:t>
      </w:r>
      <w:r>
        <w:rPr>
          <w:rStyle w:val="DecValTok"/>
        </w:rPr>
        <w:t>1</w:t>
      </w:r>
      <w:r>
        <w:rPr>
          <w:rStyle w:val="NormalTok"/>
        </w:rPr>
        <w:t>)</w:t>
      </w:r>
      <w:r>
        <w:br/>
      </w:r>
      <w:proofErr w:type="spellStart"/>
      <w:r>
        <w:rPr>
          <w:rStyle w:val="NormalTok"/>
        </w:rPr>
        <w:t>calculateMetrics</w:t>
      </w:r>
      <w:proofErr w:type="spellEnd"/>
      <w:r>
        <w:rPr>
          <w:rStyle w:val="NormalTok"/>
        </w:rPr>
        <w:t>(</w:t>
      </w:r>
      <w:r>
        <w:rPr>
          <w:rStyle w:val="StringTok"/>
        </w:rPr>
        <w:t>"Existing Random Forest"</w:t>
      </w:r>
      <w:r>
        <w:rPr>
          <w:rStyle w:val="NormalTok"/>
        </w:rPr>
        <w:t xml:space="preserve">, predict, </w:t>
      </w:r>
      <w:proofErr w:type="spellStart"/>
      <w:r>
        <w:rPr>
          <w:rStyle w:val="NormalTok"/>
        </w:rPr>
        <w:t>y_test</w:t>
      </w:r>
      <w:proofErr w:type="spellEnd"/>
      <w:r>
        <w:rPr>
          <w:rStyle w:val="NormalTok"/>
        </w:rPr>
        <w:t xml:space="preserve">, </w:t>
      </w:r>
      <w:proofErr w:type="spellStart"/>
      <w:r>
        <w:rPr>
          <w:rStyle w:val="NormalTok"/>
        </w:rPr>
        <w:t>np.mean</w:t>
      </w:r>
      <w:proofErr w:type="spellEnd"/>
      <w:r>
        <w:rPr>
          <w:rStyle w:val="NormalTok"/>
        </w:rPr>
        <w:t>(</w:t>
      </w:r>
      <w:proofErr w:type="spellStart"/>
      <w:r>
        <w:rPr>
          <w:rStyle w:val="NormalTok"/>
        </w:rPr>
        <w:t>loso_score</w:t>
      </w:r>
      <w:proofErr w:type="spellEnd"/>
      <w:r>
        <w:rPr>
          <w:rStyle w:val="NormalTok"/>
        </w:rPr>
        <w:t>))</w:t>
      </w:r>
      <w:r>
        <w:rPr>
          <w:rStyle w:val="CommentTok"/>
        </w:rPr>
        <w:t>#call function to calculate accuracy and other metrics</w:t>
      </w:r>
    </w:p>
    <w:p w14:paraId="7646B2B9" w14:textId="77777777" w:rsidR="006D0FD4" w:rsidRDefault="006D0FD4" w:rsidP="006D0FD4">
      <w:pPr>
        <w:pStyle w:val="SourceCode"/>
      </w:pPr>
      <w:r>
        <w:rPr>
          <w:rStyle w:val="VerbatimChar"/>
        </w:rPr>
        <w:t xml:space="preserve">c:\users\user\appdata\local\programs\python\python37\lib\site-packages\sklearn\metrics\_classification.py:1272: </w:t>
      </w:r>
      <w:proofErr w:type="spellStart"/>
      <w:r>
        <w:rPr>
          <w:rStyle w:val="VerbatimChar"/>
        </w:rPr>
        <w:t>UndefinedMetricWarning</w:t>
      </w:r>
      <w:proofErr w:type="spellEnd"/>
      <w:r>
        <w:rPr>
          <w:rStyle w:val="VerbatimChar"/>
        </w:rPr>
        <w:t>: Precision is ill-defined and being set to 0.0 in labels with no predicted samples. Use `</w:t>
      </w:r>
      <w:proofErr w:type="spellStart"/>
      <w:r>
        <w:rPr>
          <w:rStyle w:val="VerbatimChar"/>
        </w:rPr>
        <w:t>zero_division</w:t>
      </w:r>
      <w:proofErr w:type="spellEnd"/>
      <w:r>
        <w:rPr>
          <w:rStyle w:val="VerbatimChar"/>
        </w:rPr>
        <w:t>` parameter to control this behavior.</w:t>
      </w:r>
      <w:r>
        <w:br/>
      </w:r>
      <w:r>
        <w:rPr>
          <w:rStyle w:val="VerbatimChar"/>
        </w:rPr>
        <w:t xml:space="preserve">  _</w:t>
      </w:r>
      <w:proofErr w:type="spellStart"/>
      <w:r>
        <w:rPr>
          <w:rStyle w:val="VerbatimChar"/>
        </w:rPr>
        <w:t>warn_</w:t>
      </w:r>
      <w:proofErr w:type="gramStart"/>
      <w:r>
        <w:rPr>
          <w:rStyle w:val="VerbatimChar"/>
        </w:rPr>
        <w:t>prf</w:t>
      </w:r>
      <w:proofErr w:type="spellEnd"/>
      <w:r>
        <w:rPr>
          <w:rStyle w:val="VerbatimChar"/>
        </w:rPr>
        <w:t>(</w:t>
      </w:r>
      <w:proofErr w:type="gramEnd"/>
      <w:r>
        <w:rPr>
          <w:rStyle w:val="VerbatimChar"/>
        </w:rPr>
        <w:t xml:space="preserve">average, modifier, </w:t>
      </w:r>
      <w:proofErr w:type="spellStart"/>
      <w:r>
        <w:rPr>
          <w:rStyle w:val="VerbatimChar"/>
        </w:rPr>
        <w:t>msg_start</w:t>
      </w:r>
      <w:proofErr w:type="spellEnd"/>
      <w:r>
        <w:rPr>
          <w:rStyle w:val="VerbatimChar"/>
        </w:rPr>
        <w:t xml:space="preserve">, </w:t>
      </w:r>
      <w:proofErr w:type="spellStart"/>
      <w:r>
        <w:rPr>
          <w:rStyle w:val="VerbatimChar"/>
        </w:rPr>
        <w:t>len</w:t>
      </w:r>
      <w:proofErr w:type="spellEnd"/>
      <w:r>
        <w:rPr>
          <w:rStyle w:val="VerbatimChar"/>
        </w:rPr>
        <w:t>(result))</w:t>
      </w:r>
    </w:p>
    <w:p w14:paraId="11434DC2" w14:textId="77777777" w:rsidR="006D0FD4" w:rsidRDefault="006D0FD4" w:rsidP="006D0FD4">
      <w:pPr>
        <w:pStyle w:val="SourceCode"/>
      </w:pPr>
      <w:r>
        <w:br/>
      </w:r>
      <w:r>
        <w:rPr>
          <w:rStyle w:val="VerbatimChar"/>
        </w:rPr>
        <w:t xml:space="preserve">Existing Random Forest </w:t>
      </w:r>
      <w:proofErr w:type="gramStart"/>
      <w:r>
        <w:rPr>
          <w:rStyle w:val="VerbatimChar"/>
        </w:rPr>
        <w:t>Accuracy  :</w:t>
      </w:r>
      <w:proofErr w:type="gramEnd"/>
      <w:r>
        <w:rPr>
          <w:rStyle w:val="VerbatimChar"/>
        </w:rPr>
        <w:t xml:space="preserve"> 53.52904434728295</w:t>
      </w:r>
      <w:r>
        <w:br/>
      </w:r>
      <w:r>
        <w:rPr>
          <w:rStyle w:val="VerbatimChar"/>
        </w:rPr>
        <w:t>Existing Random Forest Precision   : 27.39956075822512</w:t>
      </w:r>
      <w:r>
        <w:br/>
      </w:r>
      <w:r>
        <w:rPr>
          <w:rStyle w:val="VerbatimChar"/>
        </w:rPr>
        <w:t>Existing Random Forest Recall      : 39.59266802443992</w:t>
      </w:r>
      <w:r>
        <w:br/>
      </w:r>
      <w:r>
        <w:rPr>
          <w:rStyle w:val="VerbatimChar"/>
        </w:rPr>
        <w:t xml:space="preserve">Existing Random Forest </w:t>
      </w:r>
      <w:proofErr w:type="spellStart"/>
      <w:r>
        <w:rPr>
          <w:rStyle w:val="VerbatimChar"/>
        </w:rPr>
        <w:t>FMeasure</w:t>
      </w:r>
      <w:proofErr w:type="spellEnd"/>
      <w:r>
        <w:rPr>
          <w:rStyle w:val="VerbatimChar"/>
        </w:rPr>
        <w:t xml:space="preserve">    : 31.01537571578465</w:t>
      </w:r>
      <w:r>
        <w:br/>
      </w:r>
      <w:r>
        <w:rPr>
          <w:rStyle w:val="VerbatimChar"/>
        </w:rPr>
        <w:t>Existing Random Forest LOSO        : 0.5352904434728295</w:t>
      </w:r>
    </w:p>
    <w:bookmarkEnd w:id="10"/>
    <w:p w14:paraId="5E0ACA57" w14:textId="77777777" w:rsidR="006D0FD4" w:rsidRDefault="006D0FD4" w:rsidP="006D0FD4">
      <w:pPr>
        <w:pStyle w:val="FirstParagraph"/>
        <w:rPr>
          <w:rStyle w:val="CommentTok"/>
        </w:rPr>
      </w:pPr>
    </w:p>
    <w:p w14:paraId="5F0154A7" w14:textId="77777777" w:rsidR="006D0FD4" w:rsidRDefault="006D0FD4" w:rsidP="006D0FD4">
      <w:pPr>
        <w:pStyle w:val="SourceCode"/>
      </w:pPr>
      <w:bookmarkStart w:id="11" w:name="X866ebc456d5b36274c693ae2c25ee10949b8cda"/>
      <w:r>
        <w:rPr>
          <w:rStyle w:val="CommentTok"/>
        </w:rPr>
        <w:t>#now train propose CNN + BILSTM algorithm on training features</w:t>
      </w:r>
      <w:r>
        <w:br/>
      </w:r>
      <w:r>
        <w:rPr>
          <w:rStyle w:val="CommentTok"/>
        </w:rPr>
        <w:t>#reshape training data</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np.reshape</w:t>
      </w:r>
      <w:proofErr w:type="spellEnd"/>
      <w:r>
        <w:rPr>
          <w:rStyle w:val="NormalTok"/>
        </w:rPr>
        <w:t>(</w:t>
      </w:r>
      <w:proofErr w:type="spellStart"/>
      <w:r>
        <w:rPr>
          <w:rStyle w:val="NormalTok"/>
        </w:rPr>
        <w:t>X_train</w:t>
      </w:r>
      <w:proofErr w:type="spellEnd"/>
      <w:r>
        <w:rPr>
          <w:rStyle w:val="NormalTok"/>
        </w:rPr>
        <w:t>, (</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34</w:t>
      </w:r>
      <w:r>
        <w:rPr>
          <w:rStyle w:val="NormalTok"/>
        </w:rPr>
        <w:t xml:space="preserve">, </w:t>
      </w:r>
      <w:r>
        <w:rPr>
          <w:rStyle w:val="DecValTok"/>
        </w:rPr>
        <w:t>4</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np.reshape</w:t>
      </w:r>
      <w:proofErr w:type="spellEnd"/>
      <w:r>
        <w:rPr>
          <w:rStyle w:val="NormalTok"/>
        </w:rPr>
        <w:t>(</w:t>
      </w:r>
      <w:proofErr w:type="spellStart"/>
      <w:r>
        <w:rPr>
          <w:rStyle w:val="NormalTok"/>
        </w:rPr>
        <w:t>X_test</w:t>
      </w:r>
      <w:proofErr w:type="spellEnd"/>
      <w:r>
        <w:rPr>
          <w:rStyle w:val="NormalTok"/>
        </w:rPr>
        <w:t>, (</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34</w:t>
      </w:r>
      <w:r>
        <w:rPr>
          <w:rStyle w:val="NormalTok"/>
        </w:rPr>
        <w:t xml:space="preserve">, </w:t>
      </w:r>
      <w:r>
        <w:rPr>
          <w:rStyle w:val="DecValTok"/>
        </w:rPr>
        <w:t>4</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o_categorical</w:t>
      </w:r>
      <w:proofErr w:type="spellEnd"/>
      <w:r>
        <w:rPr>
          <w:rStyle w:val="NormalTok"/>
        </w:rPr>
        <w:t>(</w:t>
      </w:r>
      <w:proofErr w:type="spellStart"/>
      <w:r>
        <w:rPr>
          <w:rStyle w:val="NormalTok"/>
        </w:rPr>
        <w:t>y_train</w:t>
      </w:r>
      <w:proofErr w:type="spellEnd"/>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o_categorical</w:t>
      </w:r>
      <w:proofErr w:type="spellEnd"/>
      <w:r>
        <w:rPr>
          <w:rStyle w:val="NormalTok"/>
        </w:rPr>
        <w:t>(</w:t>
      </w:r>
      <w:proofErr w:type="spellStart"/>
      <w:r>
        <w:rPr>
          <w:rStyle w:val="NormalTok"/>
        </w:rPr>
        <w:t>y_test</w:t>
      </w:r>
      <w:proofErr w:type="spellEnd"/>
      <w:r>
        <w:rPr>
          <w:rStyle w:val="NormalTok"/>
        </w:rPr>
        <w:t>)</w:t>
      </w:r>
      <w:r>
        <w:br/>
      </w:r>
      <w:r>
        <w:rPr>
          <w:rStyle w:val="CommentTok"/>
        </w:rPr>
        <w:t>#create CNN sequential object</w:t>
      </w:r>
      <w:r>
        <w:br/>
      </w:r>
      <w:proofErr w:type="spellStart"/>
      <w:r>
        <w:rPr>
          <w:rStyle w:val="NormalTok"/>
        </w:rPr>
        <w:t>propose_model</w:t>
      </w:r>
      <w:proofErr w:type="spellEnd"/>
      <w:r>
        <w:rPr>
          <w:rStyle w:val="NormalTok"/>
        </w:rPr>
        <w:t xml:space="preserve"> </w:t>
      </w:r>
      <w:r>
        <w:rPr>
          <w:rStyle w:val="OperatorTok"/>
        </w:rPr>
        <w:t>=</w:t>
      </w:r>
      <w:r>
        <w:rPr>
          <w:rStyle w:val="NormalTok"/>
        </w:rPr>
        <w:t xml:space="preserve"> Sequential()</w:t>
      </w:r>
      <w:r>
        <w:br/>
      </w:r>
      <w:r>
        <w:rPr>
          <w:rStyle w:val="CommentTok"/>
        </w:rPr>
        <w:t xml:space="preserve">#create CNN1D layer with 32 neurons for data </w:t>
      </w:r>
      <w:proofErr w:type="spellStart"/>
      <w:r>
        <w:rPr>
          <w:rStyle w:val="CommentTok"/>
        </w:rPr>
        <w:t>filteration</w:t>
      </w:r>
      <w:proofErr w:type="spellEnd"/>
      <w:r>
        <w:rPr>
          <w:rStyle w:val="CommentTok"/>
        </w:rPr>
        <w:t xml:space="preserve"> and pool size as 3</w:t>
      </w:r>
      <w:r>
        <w:br/>
      </w:r>
      <w:proofErr w:type="spellStart"/>
      <w:r>
        <w:rPr>
          <w:rStyle w:val="NormalTok"/>
        </w:rPr>
        <w:t>propose_model.add</w:t>
      </w:r>
      <w:proofErr w:type="spellEnd"/>
      <w:r>
        <w:rPr>
          <w:rStyle w:val="NormalTok"/>
        </w:rPr>
        <w:t>(Conv1D(filters</w:t>
      </w:r>
      <w:r>
        <w:rPr>
          <w:rStyle w:val="OperatorTok"/>
        </w:rPr>
        <w:t>=</w:t>
      </w:r>
      <w:r>
        <w:rPr>
          <w:rStyle w:val="DecValTok"/>
        </w:rPr>
        <w:t>32</w:t>
      </w:r>
      <w:r>
        <w:rPr>
          <w:rStyle w:val="NormalTok"/>
        </w:rPr>
        <w:t xml:space="preserve">, </w:t>
      </w:r>
      <w:proofErr w:type="spellStart"/>
      <w:r>
        <w:rPr>
          <w:rStyle w:val="NormalTok"/>
        </w:rPr>
        <w:t>kernel_size</w:t>
      </w:r>
      <w:proofErr w:type="spellEnd"/>
      <w:r>
        <w:rPr>
          <w:rStyle w:val="NormalTok"/>
        </w:rPr>
        <w:t xml:space="preserve"> </w:t>
      </w:r>
      <w:r>
        <w:rPr>
          <w:rStyle w:val="OperatorTok"/>
        </w:rPr>
        <w:t>=</w:t>
      </w:r>
      <w:r>
        <w:rPr>
          <w:rStyle w:val="NormalTok"/>
        </w:rPr>
        <w:t xml:space="preserve"> </w:t>
      </w:r>
      <w:r>
        <w:rPr>
          <w:rStyle w:val="DecValTok"/>
        </w:rPr>
        <w:t>3</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input_shape</w:t>
      </w:r>
      <w:proofErr w:type="spellEnd"/>
      <w:r>
        <w:rPr>
          <w:rStyle w:val="NormalTok"/>
        </w:rPr>
        <w:t xml:space="preserve"> </w:t>
      </w:r>
      <w:r>
        <w:rPr>
          <w:rStyle w:val="OperatorTok"/>
        </w:rPr>
        <w:t>=</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2</w:t>
      </w:r>
      <w:r>
        <w:rPr>
          <w:rStyle w:val="NormalTok"/>
        </w:rPr>
        <w:t>])))</w:t>
      </w:r>
      <w:r>
        <w:br/>
      </w:r>
      <w:r>
        <w:rPr>
          <w:rStyle w:val="CommentTok"/>
        </w:rPr>
        <w:t>#defining another CNN layer with 64 neurons</w:t>
      </w:r>
      <w:r>
        <w:br/>
      </w:r>
      <w:proofErr w:type="spellStart"/>
      <w:r>
        <w:rPr>
          <w:rStyle w:val="NormalTok"/>
        </w:rPr>
        <w:t>propose_model.add</w:t>
      </w:r>
      <w:proofErr w:type="spellEnd"/>
      <w:r>
        <w:rPr>
          <w:rStyle w:val="NormalTok"/>
        </w:rPr>
        <w:t>(Conv1D(filters</w:t>
      </w:r>
      <w:r>
        <w:rPr>
          <w:rStyle w:val="OperatorTok"/>
        </w:rPr>
        <w:t>=</w:t>
      </w:r>
      <w:r>
        <w:rPr>
          <w:rStyle w:val="DecValTok"/>
        </w:rPr>
        <w:t>64</w:t>
      </w:r>
      <w:r>
        <w:rPr>
          <w:rStyle w:val="NormalTok"/>
        </w:rPr>
        <w:t xml:space="preserve">, </w:t>
      </w:r>
      <w:proofErr w:type="spellStart"/>
      <w:r>
        <w:rPr>
          <w:rStyle w:val="NormalTok"/>
        </w:rPr>
        <w:t>kernel_size</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proofErr w:type="spellStart"/>
      <w:r>
        <w:rPr>
          <w:rStyle w:val="NormalTok"/>
        </w:rPr>
        <w:t>propose_model.add</w:t>
      </w:r>
      <w:proofErr w:type="spellEnd"/>
      <w:r>
        <w:rPr>
          <w:rStyle w:val="NormalTok"/>
        </w:rPr>
        <w:t>(Conv1D(filters</w:t>
      </w:r>
      <w:r>
        <w:rPr>
          <w:rStyle w:val="OperatorTok"/>
        </w:rPr>
        <w:t>=</w:t>
      </w:r>
      <w:r>
        <w:rPr>
          <w:rStyle w:val="DecValTok"/>
        </w:rPr>
        <w:t>128</w:t>
      </w:r>
      <w:r>
        <w:rPr>
          <w:rStyle w:val="NormalTok"/>
        </w:rPr>
        <w:t xml:space="preserve">, </w:t>
      </w:r>
      <w:proofErr w:type="spellStart"/>
      <w:r>
        <w:rPr>
          <w:rStyle w:val="NormalTok"/>
        </w:rPr>
        <w:t>kernel_size</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CommentTok"/>
        </w:rPr>
        <w:t>#max pooling layer to collect relevant features from CNN layer</w:t>
      </w:r>
      <w:r>
        <w:br/>
      </w:r>
      <w:proofErr w:type="spellStart"/>
      <w:r>
        <w:rPr>
          <w:rStyle w:val="NormalTok"/>
        </w:rPr>
        <w:t>propose_model.add</w:t>
      </w:r>
      <w:proofErr w:type="spellEnd"/>
      <w:r>
        <w:rPr>
          <w:rStyle w:val="NormalTok"/>
        </w:rPr>
        <w:t>(MaxPooling1D(</w:t>
      </w:r>
      <w:proofErr w:type="spellStart"/>
      <w:r>
        <w:rPr>
          <w:rStyle w:val="NormalTok"/>
        </w:rPr>
        <w:t>pool_size</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proofErr w:type="spellStart"/>
      <w:r>
        <w:rPr>
          <w:rStyle w:val="NormalTok"/>
        </w:rPr>
        <w:t>propose_model.add</w:t>
      </w:r>
      <w:proofErr w:type="spellEnd"/>
      <w:r>
        <w:rPr>
          <w:rStyle w:val="NormalTok"/>
        </w:rPr>
        <w:t>(Flatten())</w:t>
      </w:r>
      <w:r>
        <w:br/>
      </w:r>
      <w:proofErr w:type="spellStart"/>
      <w:r>
        <w:rPr>
          <w:rStyle w:val="NormalTok"/>
        </w:rPr>
        <w:t>propose_model.add</w:t>
      </w:r>
      <w:proofErr w:type="spellEnd"/>
      <w:r>
        <w:rPr>
          <w:rStyle w:val="NormalTok"/>
        </w:rPr>
        <w:t>(</w:t>
      </w:r>
      <w:proofErr w:type="spellStart"/>
      <w:r>
        <w:rPr>
          <w:rStyle w:val="NormalTok"/>
        </w:rPr>
        <w:t>RepeatVector</w:t>
      </w:r>
      <w:proofErr w:type="spellEnd"/>
      <w:r>
        <w:rPr>
          <w:rStyle w:val="NormalTok"/>
        </w:rPr>
        <w:t>(</w:t>
      </w:r>
      <w:r>
        <w:rPr>
          <w:rStyle w:val="DecValTok"/>
        </w:rPr>
        <w:t>2</w:t>
      </w:r>
      <w:r>
        <w:rPr>
          <w:rStyle w:val="NormalTok"/>
        </w:rPr>
        <w:t>))</w:t>
      </w:r>
      <w:r>
        <w:br/>
      </w:r>
      <w:r>
        <w:rPr>
          <w:rStyle w:val="CommentTok"/>
        </w:rPr>
        <w:t xml:space="preserve">#defining BILSTM </w:t>
      </w:r>
      <w:proofErr w:type="spellStart"/>
      <w:r>
        <w:rPr>
          <w:rStyle w:val="CommentTok"/>
        </w:rPr>
        <w:t>kayer</w:t>
      </w:r>
      <w:proofErr w:type="spellEnd"/>
      <w:r>
        <w:rPr>
          <w:rStyle w:val="CommentTok"/>
        </w:rPr>
        <w:t xml:space="preserve"> with 32 neurons to optimize CNN features</w:t>
      </w:r>
      <w:r>
        <w:br/>
      </w:r>
      <w:proofErr w:type="spellStart"/>
      <w:r>
        <w:rPr>
          <w:rStyle w:val="NormalTok"/>
        </w:rPr>
        <w:t>propose_model.add</w:t>
      </w:r>
      <w:proofErr w:type="spellEnd"/>
      <w:r>
        <w:rPr>
          <w:rStyle w:val="NormalTok"/>
        </w:rPr>
        <w:t>(Bidirectional(LSTM(</w:t>
      </w:r>
      <w:r>
        <w:rPr>
          <w:rStyle w:val="DecValTok"/>
        </w:rPr>
        <w:t>32</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return_sequences</w:t>
      </w:r>
      <w:proofErr w:type="spellEnd"/>
      <w:r>
        <w:rPr>
          <w:rStyle w:val="OperatorTok"/>
        </w:rPr>
        <w:t>=</w:t>
      </w:r>
      <w:r>
        <w:rPr>
          <w:rStyle w:val="VariableTok"/>
        </w:rPr>
        <w:t>True</w:t>
      </w:r>
      <w:r>
        <w:rPr>
          <w:rStyle w:val="NormalTok"/>
        </w:rPr>
        <w:t>)))</w:t>
      </w:r>
      <w:r>
        <w:br/>
      </w:r>
      <w:proofErr w:type="spellStart"/>
      <w:r>
        <w:rPr>
          <w:rStyle w:val="NormalTok"/>
        </w:rPr>
        <w:t>propose_model.add</w:t>
      </w:r>
      <w:proofErr w:type="spellEnd"/>
      <w:r>
        <w:rPr>
          <w:rStyle w:val="NormalTok"/>
        </w:rPr>
        <w:t>(Bidirectional(LSTM(</w:t>
      </w:r>
      <w:r>
        <w:rPr>
          <w:rStyle w:val="DecValTok"/>
        </w:rPr>
        <w:t>64</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CommentTok"/>
        </w:rPr>
        <w:t>#adding dropout layer to remove irrelevant features</w:t>
      </w:r>
      <w:r>
        <w:br/>
      </w:r>
      <w:proofErr w:type="spellStart"/>
      <w:r>
        <w:rPr>
          <w:rStyle w:val="NormalTok"/>
        </w:rPr>
        <w:t>propose_model.add</w:t>
      </w:r>
      <w:proofErr w:type="spellEnd"/>
      <w:r>
        <w:rPr>
          <w:rStyle w:val="NormalTok"/>
        </w:rPr>
        <w:t>(Dropout(</w:t>
      </w:r>
      <w:r>
        <w:rPr>
          <w:rStyle w:val="FloatTok"/>
        </w:rPr>
        <w:t>0.2</w:t>
      </w:r>
      <w:r>
        <w:rPr>
          <w:rStyle w:val="NormalTok"/>
        </w:rPr>
        <w:t>))</w:t>
      </w:r>
      <w:r>
        <w:br/>
      </w:r>
      <w:r>
        <w:rPr>
          <w:rStyle w:val="CommentTok"/>
        </w:rPr>
        <w:t xml:space="preserve">#defining output an </w:t>
      </w:r>
      <w:proofErr w:type="spellStart"/>
      <w:r>
        <w:rPr>
          <w:rStyle w:val="CommentTok"/>
        </w:rPr>
        <w:t>dprediction</w:t>
      </w:r>
      <w:proofErr w:type="spellEnd"/>
      <w:r>
        <w:rPr>
          <w:rStyle w:val="CommentTok"/>
        </w:rPr>
        <w:t xml:space="preserve"> layer</w:t>
      </w:r>
      <w:r>
        <w:br/>
      </w:r>
      <w:proofErr w:type="spellStart"/>
      <w:r>
        <w:rPr>
          <w:rStyle w:val="NormalTok"/>
        </w:rPr>
        <w:t>propose_model.add</w:t>
      </w:r>
      <w:proofErr w:type="spellEnd"/>
      <w:r>
        <w:rPr>
          <w:rStyle w:val="NormalTok"/>
        </w:rPr>
        <w:t xml:space="preserve">(Dense(units </w:t>
      </w:r>
      <w:r>
        <w:rPr>
          <w:rStyle w:val="OperatorTok"/>
        </w:rPr>
        <w:t>=</w:t>
      </w:r>
      <w:r>
        <w:rPr>
          <w:rStyle w:val="NormalTok"/>
        </w:rPr>
        <w:t xml:space="preserve"> </w:t>
      </w:r>
      <w:r>
        <w:rPr>
          <w:rStyle w:val="DecValTok"/>
        </w:rPr>
        <w:t>100</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softmax</w:t>
      </w:r>
      <w:proofErr w:type="spellEnd"/>
      <w:r>
        <w:rPr>
          <w:rStyle w:val="StringTok"/>
        </w:rPr>
        <w:t>'</w:t>
      </w:r>
      <w:r>
        <w:rPr>
          <w:rStyle w:val="NormalTok"/>
        </w:rPr>
        <w:t>))</w:t>
      </w:r>
      <w:r>
        <w:br/>
      </w:r>
      <w:proofErr w:type="spellStart"/>
      <w:r>
        <w:rPr>
          <w:rStyle w:val="NormalTok"/>
        </w:rPr>
        <w:lastRenderedPageBreak/>
        <w:t>propose_model.add</w:t>
      </w:r>
      <w:proofErr w:type="spellEnd"/>
      <w:r>
        <w:rPr>
          <w:rStyle w:val="NormalTok"/>
        </w:rPr>
        <w:t xml:space="preserve">(Dense(units </w:t>
      </w:r>
      <w:r>
        <w:rPr>
          <w:rStyle w:val="OperatorTok"/>
        </w:rPr>
        <w:t>=</w:t>
      </w:r>
      <w:r>
        <w:rPr>
          <w:rStyle w:val="NormalTok"/>
        </w:rPr>
        <w:t xml:space="preserve"> </w:t>
      </w:r>
      <w:proofErr w:type="spellStart"/>
      <w:r>
        <w:rPr>
          <w:rStyle w:val="NormalTok"/>
        </w:rPr>
        <w:t>y_train.shape</w:t>
      </w:r>
      <w:proofErr w:type="spellEnd"/>
      <w:r>
        <w:rPr>
          <w:rStyle w:val="NormalTok"/>
        </w:rPr>
        <w:t>[</w:t>
      </w:r>
      <w:r>
        <w:rPr>
          <w:rStyle w:val="DecValTok"/>
        </w:rPr>
        <w:t>1</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softmax</w:t>
      </w:r>
      <w:proofErr w:type="spellEnd"/>
      <w:r>
        <w:rPr>
          <w:rStyle w:val="StringTok"/>
        </w:rPr>
        <w:t>'</w:t>
      </w:r>
      <w:r>
        <w:rPr>
          <w:rStyle w:val="NormalTok"/>
        </w:rPr>
        <w:t>))</w:t>
      </w:r>
      <w:r>
        <w:br/>
      </w:r>
      <w:r>
        <w:rPr>
          <w:rStyle w:val="CommentTok"/>
        </w:rPr>
        <w:t>#train and compile the model</w:t>
      </w:r>
      <w:r>
        <w:br/>
      </w:r>
      <w:proofErr w:type="spellStart"/>
      <w:r>
        <w:rPr>
          <w:rStyle w:val="NormalTok"/>
        </w:rPr>
        <w:t>propose_model.</w:t>
      </w:r>
      <w:r>
        <w:rPr>
          <w:rStyle w:val="BuiltInTok"/>
        </w:rPr>
        <w:t>compile</w:t>
      </w:r>
      <w:proofErr w:type="spellEnd"/>
      <w:r>
        <w:rPr>
          <w:rStyle w:val="NormalTok"/>
        </w:rPr>
        <w:t xml:space="preserve">(optimizer </w:t>
      </w:r>
      <w:r>
        <w:rPr>
          <w:rStyle w:val="OperatorTok"/>
        </w:rPr>
        <w:t>=</w:t>
      </w:r>
      <w:r>
        <w:rPr>
          <w:rStyle w:val="NormalTok"/>
        </w:rPr>
        <w:t xml:space="preserve"> </w:t>
      </w:r>
      <w:r>
        <w:rPr>
          <w:rStyle w:val="StringTok"/>
        </w:rPr>
        <w:t>'</w:t>
      </w:r>
      <w:proofErr w:type="spellStart"/>
      <w:r>
        <w:rPr>
          <w:rStyle w:val="StringTok"/>
        </w:rPr>
        <w:t>adam</w:t>
      </w:r>
      <w:proofErr w:type="spellEnd"/>
      <w:r>
        <w:rPr>
          <w:rStyle w:val="StringTok"/>
        </w:rPr>
        <w:t>'</w:t>
      </w:r>
      <w:r>
        <w:rPr>
          <w:rStyle w:val="NormalTok"/>
        </w:rPr>
        <w:t xml:space="preserve">, loss </w:t>
      </w:r>
      <w:r>
        <w:rPr>
          <w:rStyle w:val="OperatorTok"/>
        </w:rPr>
        <w:t>=</w:t>
      </w:r>
      <w:r>
        <w:rPr>
          <w:rStyle w:val="NormalTok"/>
        </w:rPr>
        <w:t xml:space="preserve"> </w:t>
      </w:r>
      <w:r>
        <w:rPr>
          <w:rStyle w:val="StringTok"/>
        </w:rPr>
        <w:t>'</w:t>
      </w:r>
      <w:proofErr w:type="spellStart"/>
      <w:r>
        <w:rPr>
          <w:rStyle w:val="StringTok"/>
        </w:rPr>
        <w:t>categorical_crossentropy</w:t>
      </w:r>
      <w:proofErr w:type="spellEnd"/>
      <w:r>
        <w:rPr>
          <w:rStyle w:val="StringTok"/>
        </w:rPr>
        <w:t>'</w:t>
      </w:r>
      <w:r>
        <w:rPr>
          <w:rStyle w:val="NormalTok"/>
        </w:rPr>
        <w:t xml:space="preserve">, metrics </w:t>
      </w:r>
      <w:r>
        <w:rPr>
          <w:rStyle w:val="OperatorTok"/>
        </w:rPr>
        <w:t>=</w:t>
      </w:r>
      <w:r>
        <w:rPr>
          <w:rStyle w:val="NormalTok"/>
        </w:rPr>
        <w:t xml:space="preserve"> [</w:t>
      </w:r>
      <w:r>
        <w:rPr>
          <w:rStyle w:val="StringTok"/>
        </w:rPr>
        <w:t>'accuracy'</w:t>
      </w:r>
      <w:r>
        <w:rPr>
          <w:rStyle w:val="NormalTok"/>
        </w:rPr>
        <w:t>])</w:t>
      </w:r>
      <w:r>
        <w:br/>
      </w:r>
      <w:r>
        <w:rPr>
          <w:rStyle w:val="ControlFlowTok"/>
        </w:rPr>
        <w:t>if</w:t>
      </w:r>
      <w:r>
        <w:rPr>
          <w:rStyle w:val="NormalTok"/>
        </w:rPr>
        <w:t xml:space="preserve"> </w:t>
      </w:r>
      <w:proofErr w:type="spellStart"/>
      <w:r>
        <w:rPr>
          <w:rStyle w:val="NormalTok"/>
        </w:rPr>
        <w:t>os.path.exists</w:t>
      </w:r>
      <w:proofErr w:type="spellEnd"/>
      <w:r>
        <w:rPr>
          <w:rStyle w:val="NormalTok"/>
        </w:rPr>
        <w:t>(</w:t>
      </w:r>
      <w:r>
        <w:rPr>
          <w:rStyle w:val="StringTok"/>
        </w:rPr>
        <w:t>"model/propose_weights.hdf5"</w:t>
      </w:r>
      <w:r>
        <w:rPr>
          <w:rStyle w:val="NormalTok"/>
        </w:rPr>
        <w:t xml:space="preserve">) </w:t>
      </w:r>
      <w:r>
        <w:rPr>
          <w:rStyle w:val="OperatorTok"/>
        </w:rPr>
        <w:t>==</w:t>
      </w:r>
      <w:r>
        <w:rPr>
          <w:rStyle w:val="NormalTok"/>
        </w:rPr>
        <w:t xml:space="preserve"> </w:t>
      </w:r>
      <w:r>
        <w:rPr>
          <w:rStyle w:val="VariableTok"/>
        </w:rPr>
        <w:t>False</w:t>
      </w:r>
      <w:r>
        <w:rPr>
          <w:rStyle w:val="NormalTok"/>
        </w:rPr>
        <w:t>:</w:t>
      </w:r>
      <w:r>
        <w:br/>
      </w:r>
      <w:r>
        <w:rPr>
          <w:rStyle w:val="NormalTok"/>
        </w:rPr>
        <w:t xml:space="preserve">    </w:t>
      </w:r>
      <w:proofErr w:type="spellStart"/>
      <w:r>
        <w:rPr>
          <w:rStyle w:val="NormalTok"/>
        </w:rPr>
        <w:t>model_check_point</w:t>
      </w:r>
      <w:proofErr w:type="spellEnd"/>
      <w:r>
        <w:rPr>
          <w:rStyle w:val="NormalTok"/>
        </w:rPr>
        <w:t xml:space="preserve"> </w:t>
      </w:r>
      <w:r>
        <w:rPr>
          <w:rStyle w:val="OperatorTok"/>
        </w:rPr>
        <w:t>=</w:t>
      </w:r>
      <w:r>
        <w:rPr>
          <w:rStyle w:val="NormalTok"/>
        </w:rPr>
        <w:t xml:space="preserve"> </w:t>
      </w:r>
      <w:proofErr w:type="spellStart"/>
      <w:r>
        <w:rPr>
          <w:rStyle w:val="NormalTok"/>
        </w:rPr>
        <w:t>ModelCheckpoint</w:t>
      </w:r>
      <w:proofErr w:type="spellEnd"/>
      <w:r>
        <w:rPr>
          <w:rStyle w:val="NormalTok"/>
        </w:rPr>
        <w:t>(</w:t>
      </w:r>
      <w:proofErr w:type="spellStart"/>
      <w:r>
        <w:rPr>
          <w:rStyle w:val="NormalTok"/>
        </w:rPr>
        <w:t>filepath</w:t>
      </w:r>
      <w:proofErr w:type="spellEnd"/>
      <w:r>
        <w:rPr>
          <w:rStyle w:val="OperatorTok"/>
        </w:rPr>
        <w:t>=</w:t>
      </w:r>
      <w:r>
        <w:rPr>
          <w:rStyle w:val="StringTok"/>
        </w:rPr>
        <w:t>'model/propose_weights.hdf5'</w:t>
      </w:r>
      <w:r>
        <w:rPr>
          <w:rStyle w:val="NormalTok"/>
        </w:rPr>
        <w:t xml:space="preserve">, verbose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save_best_only</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    hist </w:t>
      </w:r>
      <w:r>
        <w:rPr>
          <w:rStyle w:val="OperatorTok"/>
        </w:rPr>
        <w:t>=</w:t>
      </w:r>
      <w:r>
        <w:rPr>
          <w:rStyle w:val="NormalTok"/>
        </w:rPr>
        <w:t xml:space="preserve"> </w:t>
      </w:r>
      <w:proofErr w:type="spellStart"/>
      <w:r>
        <w:rPr>
          <w:rStyle w:val="NormalTok"/>
        </w:rPr>
        <w:t>propose_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batch_size</w:t>
      </w:r>
      <w:proofErr w:type="spellEnd"/>
      <w:r>
        <w:rPr>
          <w:rStyle w:val="NormalTok"/>
        </w:rPr>
        <w:t xml:space="preserve"> </w:t>
      </w:r>
      <w:r>
        <w:rPr>
          <w:rStyle w:val="OperatorTok"/>
        </w:rPr>
        <w:t>=</w:t>
      </w:r>
      <w:r>
        <w:rPr>
          <w:rStyle w:val="NormalTok"/>
        </w:rPr>
        <w:t xml:space="preserve"> </w:t>
      </w:r>
      <w:r>
        <w:rPr>
          <w:rStyle w:val="DecValTok"/>
        </w:rPr>
        <w:t>32</w:t>
      </w:r>
      <w:r>
        <w:rPr>
          <w:rStyle w:val="NormalTok"/>
        </w:rPr>
        <w:t xml:space="preserve">, epochs </w:t>
      </w:r>
      <w:r>
        <w:rPr>
          <w:rStyle w:val="OperatorTok"/>
        </w:rPr>
        <w:t>=</w:t>
      </w:r>
      <w:r>
        <w:rPr>
          <w:rStyle w:val="NormalTok"/>
        </w:rPr>
        <w:t xml:space="preserve"> </w:t>
      </w:r>
      <w:r>
        <w:rPr>
          <w:rStyle w:val="DecValTok"/>
        </w:rPr>
        <w:t>10</w:t>
      </w:r>
      <w:r>
        <w:rPr>
          <w:rStyle w:val="NormalTok"/>
        </w:rPr>
        <w:t xml:space="preserve">, </w:t>
      </w:r>
      <w:proofErr w:type="spellStart"/>
      <w:r>
        <w:rPr>
          <w:rStyle w:val="NormalTok"/>
        </w:rPr>
        <w:t>validation_data</w:t>
      </w:r>
      <w:proofErr w:type="spellEnd"/>
      <w:r>
        <w:rPr>
          <w:rStyle w:val="OperatorTok"/>
        </w:rPr>
        <w:t>=</w:t>
      </w:r>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callbacks</w:t>
      </w:r>
      <w:r>
        <w:rPr>
          <w:rStyle w:val="OperatorTok"/>
        </w:rPr>
        <w:t>=</w:t>
      </w:r>
      <w:r>
        <w:rPr>
          <w:rStyle w:val="NormalTok"/>
        </w:rPr>
        <w:t>[</w:t>
      </w:r>
      <w:proofErr w:type="spellStart"/>
      <w:r>
        <w:rPr>
          <w:rStyle w:val="NormalTok"/>
        </w:rPr>
        <w:t>model_check_point</w:t>
      </w:r>
      <w:proofErr w:type="spellEnd"/>
      <w:r>
        <w:rPr>
          <w:rStyle w:val="NormalTok"/>
        </w:rPr>
        <w:t>], verbose</w:t>
      </w:r>
      <w:r>
        <w:rPr>
          <w:rStyle w:val="OperatorTok"/>
        </w:rPr>
        <w:t>=</w:t>
      </w:r>
      <w:r>
        <w:rPr>
          <w:rStyle w:val="DecValTok"/>
        </w:rPr>
        <w:t>1</w:t>
      </w:r>
      <w:r>
        <w:rPr>
          <w:rStyle w:val="NormalTok"/>
        </w:rPr>
        <w:t>)</w:t>
      </w:r>
      <w:r>
        <w:br/>
      </w:r>
      <w:r>
        <w:rPr>
          <w:rStyle w:val="NormalTok"/>
        </w:rPr>
        <w:t xml:space="preserve">    f </w:t>
      </w:r>
      <w:r>
        <w:rPr>
          <w:rStyle w:val="OperatorTok"/>
        </w:rPr>
        <w:t>=</w:t>
      </w:r>
      <w:r>
        <w:rPr>
          <w:rStyle w:val="NormalTok"/>
        </w:rPr>
        <w:t xml:space="preserve"> </w:t>
      </w:r>
      <w:r>
        <w:rPr>
          <w:rStyle w:val="BuiltInTok"/>
        </w:rPr>
        <w:t>open</w:t>
      </w:r>
      <w:r>
        <w:rPr>
          <w:rStyle w:val="NormalTok"/>
        </w:rPr>
        <w:t>(</w:t>
      </w:r>
      <w:r>
        <w:rPr>
          <w:rStyle w:val="StringTok"/>
        </w:rPr>
        <w:t>'model/</w:t>
      </w:r>
      <w:proofErr w:type="spellStart"/>
      <w:r>
        <w:rPr>
          <w:rStyle w:val="StringTok"/>
        </w:rPr>
        <w:t>propose_history.pckl</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w:t>
      </w:r>
      <w:r>
        <w:br/>
      </w:r>
      <w:r>
        <w:rPr>
          <w:rStyle w:val="NormalTok"/>
        </w:rPr>
        <w:t xml:space="preserve">    </w:t>
      </w:r>
      <w:proofErr w:type="spellStart"/>
      <w:r>
        <w:rPr>
          <w:rStyle w:val="NormalTok"/>
        </w:rPr>
        <w:t>pickle.dump</w:t>
      </w:r>
      <w:proofErr w:type="spellEnd"/>
      <w:r>
        <w:rPr>
          <w:rStyle w:val="NormalTok"/>
        </w:rPr>
        <w:t>(</w:t>
      </w:r>
      <w:proofErr w:type="spellStart"/>
      <w:r>
        <w:rPr>
          <w:rStyle w:val="NormalTok"/>
        </w:rPr>
        <w:t>hist.history</w:t>
      </w:r>
      <w:proofErr w:type="spellEnd"/>
      <w:r>
        <w:rPr>
          <w:rStyle w:val="NormalTok"/>
        </w:rPr>
        <w:t>, f)</w:t>
      </w:r>
      <w:r>
        <w:br/>
      </w:r>
      <w:r>
        <w:rPr>
          <w:rStyle w:val="NormalTok"/>
        </w:rPr>
        <w:t xml:space="preserve">    </w:t>
      </w:r>
      <w:proofErr w:type="spellStart"/>
      <w:r>
        <w:rPr>
          <w:rStyle w:val="NormalTok"/>
        </w:rPr>
        <w:t>f.close</w:t>
      </w:r>
      <w:proofErr w:type="spellEnd"/>
      <w:r>
        <w:rPr>
          <w:rStyle w:val="NormalTok"/>
        </w:rPr>
        <w:t xml:space="preserve">()    </w:t>
      </w:r>
      <w:r>
        <w:br/>
      </w:r>
      <w:r>
        <w:rPr>
          <w:rStyle w:val="ControlFlowTok"/>
        </w:rPr>
        <w:t>else</w:t>
      </w:r>
      <w:r>
        <w:rPr>
          <w:rStyle w:val="NormalTok"/>
        </w:rPr>
        <w:t>:</w:t>
      </w:r>
      <w:r>
        <w:br/>
      </w:r>
      <w:r>
        <w:rPr>
          <w:rStyle w:val="NormalTok"/>
        </w:rPr>
        <w:t xml:space="preserve">    </w:t>
      </w:r>
      <w:proofErr w:type="spellStart"/>
      <w:r>
        <w:rPr>
          <w:rStyle w:val="NormalTok"/>
        </w:rPr>
        <w:t>propose_model</w:t>
      </w:r>
      <w:proofErr w:type="spellEnd"/>
      <w:r>
        <w:rPr>
          <w:rStyle w:val="NormalTok"/>
        </w:rPr>
        <w:t xml:space="preserve"> </w:t>
      </w:r>
      <w:r>
        <w:rPr>
          <w:rStyle w:val="OperatorTok"/>
        </w:rPr>
        <w:t>=</w:t>
      </w:r>
      <w:r>
        <w:rPr>
          <w:rStyle w:val="NormalTok"/>
        </w:rPr>
        <w:t xml:space="preserve"> </w:t>
      </w:r>
      <w:proofErr w:type="spellStart"/>
      <w:r>
        <w:rPr>
          <w:rStyle w:val="NormalTok"/>
        </w:rPr>
        <w:t>load_model</w:t>
      </w:r>
      <w:proofErr w:type="spellEnd"/>
      <w:r>
        <w:rPr>
          <w:rStyle w:val="NormalTok"/>
        </w:rPr>
        <w:t>(</w:t>
      </w:r>
      <w:r>
        <w:rPr>
          <w:rStyle w:val="StringTok"/>
        </w:rPr>
        <w:t>"model/propose_weights.hdf5"</w:t>
      </w:r>
      <w:r>
        <w:rPr>
          <w:rStyle w:val="NormalTok"/>
        </w:rPr>
        <w:t>)</w:t>
      </w:r>
      <w:r>
        <w:br/>
      </w:r>
      <w:r>
        <w:rPr>
          <w:rStyle w:val="CommentTok"/>
        </w:rPr>
        <w:t xml:space="preserve">#perform prediction on test data   </w:t>
      </w:r>
      <w:r>
        <w:br/>
      </w:r>
      <w:r>
        <w:rPr>
          <w:rStyle w:val="NormalTok"/>
        </w:rPr>
        <w:t xml:space="preserve">predict </w:t>
      </w:r>
      <w:r>
        <w:rPr>
          <w:rStyle w:val="OperatorTok"/>
        </w:rPr>
        <w:t>=</w:t>
      </w:r>
      <w:r>
        <w:rPr>
          <w:rStyle w:val="NormalTok"/>
        </w:rPr>
        <w:t xml:space="preserve"> </w:t>
      </w:r>
      <w:proofErr w:type="spellStart"/>
      <w:r>
        <w:rPr>
          <w:rStyle w:val="NormalTok"/>
        </w:rPr>
        <w:t>propose_model.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predict </w:t>
      </w:r>
      <w:r>
        <w:rPr>
          <w:rStyle w:val="OperatorTok"/>
        </w:rPr>
        <w:t>=</w:t>
      </w:r>
      <w:r>
        <w:rPr>
          <w:rStyle w:val="NormalTok"/>
        </w:rPr>
        <w:t xml:space="preserve"> </w:t>
      </w:r>
      <w:proofErr w:type="spellStart"/>
      <w:r>
        <w:rPr>
          <w:rStyle w:val="NormalTok"/>
        </w:rPr>
        <w:t>np.argmax</w:t>
      </w:r>
      <w:proofErr w:type="spellEnd"/>
      <w:r>
        <w:rPr>
          <w:rStyle w:val="NormalTok"/>
        </w:rPr>
        <w:t>(predict, axis</w:t>
      </w:r>
      <w:r>
        <w:rPr>
          <w:rStyle w:val="OperatorTok"/>
        </w:rPr>
        <w:t>=</w:t>
      </w:r>
      <w:r>
        <w:rPr>
          <w:rStyle w:val="DecValTok"/>
        </w:rPr>
        <w:t>1</w:t>
      </w:r>
      <w:r>
        <w:rPr>
          <w:rStyle w:val="NormalTok"/>
        </w:rPr>
        <w:t>)</w:t>
      </w:r>
      <w:r>
        <w:br/>
      </w:r>
      <w:r>
        <w:rPr>
          <w:rStyle w:val="NormalTok"/>
        </w:rPr>
        <w:t xml:space="preserve">y_test1 </w:t>
      </w:r>
      <w:r>
        <w:rPr>
          <w:rStyle w:val="OperatorTok"/>
        </w:rPr>
        <w:t>=</w:t>
      </w:r>
      <w:r>
        <w:rPr>
          <w:rStyle w:val="NormalTok"/>
        </w:rPr>
        <w:t xml:space="preserve"> </w:t>
      </w:r>
      <w:proofErr w:type="spellStart"/>
      <w:r>
        <w:rPr>
          <w:rStyle w:val="NormalTok"/>
        </w:rPr>
        <w:t>np.argmax</w:t>
      </w:r>
      <w:proofErr w:type="spellEnd"/>
      <w:r>
        <w:rPr>
          <w:rStyle w:val="NormalTok"/>
        </w:rPr>
        <w:t>(</w:t>
      </w:r>
      <w:proofErr w:type="spellStart"/>
      <w:r>
        <w:rPr>
          <w:rStyle w:val="NormalTok"/>
        </w:rPr>
        <w:t>y_test</w:t>
      </w:r>
      <w:proofErr w:type="spellEnd"/>
      <w:r>
        <w:rPr>
          <w:rStyle w:val="NormalTok"/>
        </w:rPr>
        <w:t>, axis</w:t>
      </w:r>
      <w:r>
        <w:rPr>
          <w:rStyle w:val="OperatorTok"/>
        </w:rPr>
        <w:t>=</w:t>
      </w:r>
      <w:r>
        <w:rPr>
          <w:rStyle w:val="DecValTok"/>
        </w:rPr>
        <w:t>1</w:t>
      </w:r>
      <w:r>
        <w:rPr>
          <w:rStyle w:val="NormalTok"/>
        </w:rPr>
        <w:t>)</w:t>
      </w:r>
      <w:r>
        <w:br/>
      </w:r>
      <w:r>
        <w:rPr>
          <w:rStyle w:val="CommentTok"/>
        </w:rPr>
        <w:t>#calculate LOSO score</w:t>
      </w:r>
      <w:r>
        <w:br/>
      </w:r>
      <w:proofErr w:type="spellStart"/>
      <w:r>
        <w:rPr>
          <w:rStyle w:val="NormalTok"/>
        </w:rPr>
        <w:t>loso_score</w:t>
      </w:r>
      <w:proofErr w:type="spellEnd"/>
      <w:r>
        <w:rPr>
          <w:rStyle w:val="NormalTok"/>
        </w:rPr>
        <w:t xml:space="preserve"> </w:t>
      </w:r>
      <w:r>
        <w:rPr>
          <w:rStyle w:val="OperatorTok"/>
        </w:rPr>
        <w:t>=</w:t>
      </w:r>
      <w:r>
        <w:rPr>
          <w:rStyle w:val="NormalTok"/>
        </w:rPr>
        <w:t xml:space="preserve"> </w:t>
      </w:r>
      <w:proofErr w:type="spellStart"/>
      <w:r>
        <w:rPr>
          <w:rStyle w:val="NormalTok"/>
        </w:rPr>
        <w:t>np.amax</w:t>
      </w:r>
      <w:proofErr w:type="spellEnd"/>
      <w:r>
        <w:rPr>
          <w:rStyle w:val="NormalTok"/>
        </w:rPr>
        <w:t>(</w:t>
      </w:r>
      <w:proofErr w:type="spellStart"/>
      <w:r>
        <w:rPr>
          <w:rStyle w:val="NormalTok"/>
        </w:rPr>
        <w:t>propose_model.evaluat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xml:space="preserve">, </w:t>
      </w:r>
      <w:proofErr w:type="spellStart"/>
      <w:r>
        <w:rPr>
          <w:rStyle w:val="NormalTok"/>
        </w:rPr>
        <w:t>batch_size</w:t>
      </w:r>
      <w:proofErr w:type="spellEnd"/>
      <w:r>
        <w:rPr>
          <w:rStyle w:val="OperatorTok"/>
        </w:rPr>
        <w:t>=</w:t>
      </w:r>
      <w:r>
        <w:rPr>
          <w:rStyle w:val="DecValTok"/>
        </w:rPr>
        <w:t>16</w:t>
      </w:r>
      <w:r>
        <w:rPr>
          <w:rStyle w:val="NormalTok"/>
        </w:rPr>
        <w:t>))</w:t>
      </w:r>
      <w:r>
        <w:br/>
      </w:r>
      <w:proofErr w:type="spellStart"/>
      <w:r>
        <w:rPr>
          <w:rStyle w:val="NormalTok"/>
        </w:rPr>
        <w:t>calculateMetrics</w:t>
      </w:r>
      <w:proofErr w:type="spellEnd"/>
      <w:r>
        <w:rPr>
          <w:rStyle w:val="NormalTok"/>
        </w:rPr>
        <w:t>(</w:t>
      </w:r>
      <w:r>
        <w:rPr>
          <w:rStyle w:val="StringTok"/>
        </w:rPr>
        <w:t>"Propose CNN + BILSTM"</w:t>
      </w:r>
      <w:r>
        <w:rPr>
          <w:rStyle w:val="NormalTok"/>
        </w:rPr>
        <w:t xml:space="preserve">, predict, y_test1, </w:t>
      </w:r>
      <w:proofErr w:type="spellStart"/>
      <w:r>
        <w:rPr>
          <w:rStyle w:val="NormalTok"/>
        </w:rPr>
        <w:t>loso_score</w:t>
      </w:r>
      <w:proofErr w:type="spellEnd"/>
      <w:r>
        <w:rPr>
          <w:rStyle w:val="NormalTok"/>
        </w:rPr>
        <w:t>)</w:t>
      </w:r>
      <w:r>
        <w:rPr>
          <w:rStyle w:val="CommentTok"/>
        </w:rPr>
        <w:t>#call function to calculate accuracy and other metrics</w:t>
      </w:r>
    </w:p>
    <w:p w14:paraId="51197DD5" w14:textId="77777777" w:rsidR="006D0FD4" w:rsidRDefault="006D0FD4" w:rsidP="006D0FD4">
      <w:pPr>
        <w:pStyle w:val="SourceCode"/>
      </w:pPr>
      <w:proofErr w:type="spellStart"/>
      <w:proofErr w:type="gramStart"/>
      <w:r>
        <w:rPr>
          <w:rStyle w:val="VerbatimChar"/>
        </w:rPr>
        <w:t>WARNING:tensorflow</w:t>
      </w:r>
      <w:proofErr w:type="gramEnd"/>
      <w:r>
        <w:rPr>
          <w:rStyle w:val="VerbatimChar"/>
        </w:rPr>
        <w:t>:From</w:t>
      </w:r>
      <w:proofErr w:type="spellEnd"/>
      <w:r>
        <w:rPr>
          <w:rStyle w:val="VerbatimChar"/>
        </w:rPr>
        <w:t xml:space="preserve"> c:\users\user\appdata\local\programs\python\python37\lib\site-packages\keras\backend\tensorflow_backend.py:4070: The name </w:t>
      </w:r>
      <w:proofErr w:type="spellStart"/>
      <w:r>
        <w:rPr>
          <w:rStyle w:val="VerbatimChar"/>
        </w:rPr>
        <w:t>tf.nn.max_pool</w:t>
      </w:r>
      <w:proofErr w:type="spellEnd"/>
      <w:r>
        <w:rPr>
          <w:rStyle w:val="VerbatimChar"/>
        </w:rPr>
        <w:t xml:space="preserve"> is deprecated. Please use tf.nn.max_pool2d instead.</w:t>
      </w:r>
      <w:r>
        <w:br/>
      </w:r>
      <w:r>
        <w:br/>
      </w:r>
      <w:proofErr w:type="spellStart"/>
      <w:proofErr w:type="gramStart"/>
      <w:r>
        <w:rPr>
          <w:rStyle w:val="VerbatimChar"/>
        </w:rPr>
        <w:t>WARNING:tensorflow</w:t>
      </w:r>
      <w:proofErr w:type="gramEnd"/>
      <w:r>
        <w:rPr>
          <w:rStyle w:val="VerbatimChar"/>
        </w:rPr>
        <w:t>:From</w:t>
      </w:r>
      <w:proofErr w:type="spellEnd"/>
      <w:r>
        <w:rPr>
          <w:rStyle w:val="VerbatimChar"/>
        </w:rPr>
        <w:t xml:space="preserve"> c:\users\user\appdata\local\programs\python\python37\lib\site-packages\keras\backend\tensorflow_backend.py:422: The name </w:t>
      </w:r>
      <w:proofErr w:type="spellStart"/>
      <w:r>
        <w:rPr>
          <w:rStyle w:val="VerbatimChar"/>
        </w:rPr>
        <w:t>tf.global_variables</w:t>
      </w:r>
      <w:proofErr w:type="spellEnd"/>
      <w:r>
        <w:rPr>
          <w:rStyle w:val="VerbatimChar"/>
        </w:rPr>
        <w:t xml:space="preserve"> is deprecated. Please use </w:t>
      </w:r>
      <w:proofErr w:type="gramStart"/>
      <w:r>
        <w:rPr>
          <w:rStyle w:val="VerbatimChar"/>
        </w:rPr>
        <w:t>tf.compat</w:t>
      </w:r>
      <w:proofErr w:type="gramEnd"/>
      <w:r>
        <w:rPr>
          <w:rStyle w:val="VerbatimChar"/>
        </w:rPr>
        <w:t>.v1.global_variables instead.</w:t>
      </w:r>
      <w:r>
        <w:br/>
      </w:r>
      <w:r>
        <w:br/>
      </w:r>
      <w:r>
        <w:rPr>
          <w:rStyle w:val="VerbatimChar"/>
        </w:rPr>
        <w:t>1601/1601 [==============================] - 1s 913us/step</w:t>
      </w:r>
      <w:r>
        <w:br/>
      </w:r>
      <w:r>
        <w:br/>
      </w:r>
      <w:r>
        <w:rPr>
          <w:rStyle w:val="VerbatimChar"/>
        </w:rPr>
        <w:t>Propose CNN + BILSTM Accuracy  : 85.63397876327295</w:t>
      </w:r>
      <w:r>
        <w:br/>
      </w:r>
      <w:r>
        <w:rPr>
          <w:rStyle w:val="VerbatimChar"/>
        </w:rPr>
        <w:t>Propose CNN + BILSTM Precision   : 87.88368403021943</w:t>
      </w:r>
      <w:r>
        <w:br/>
      </w:r>
      <w:r>
        <w:rPr>
          <w:rStyle w:val="VerbatimChar"/>
        </w:rPr>
        <w:t>Propose CNN + BILSTM Recall      : 80.66030205892093</w:t>
      </w:r>
      <w:r>
        <w:br/>
      </w:r>
      <w:r>
        <w:rPr>
          <w:rStyle w:val="VerbatimChar"/>
        </w:rPr>
        <w:t xml:space="preserve">Propose CNN + BILSTM </w:t>
      </w:r>
      <w:proofErr w:type="spellStart"/>
      <w:r>
        <w:rPr>
          <w:rStyle w:val="VerbatimChar"/>
        </w:rPr>
        <w:t>FMeasure</w:t>
      </w:r>
      <w:proofErr w:type="spellEnd"/>
      <w:r>
        <w:rPr>
          <w:rStyle w:val="VerbatimChar"/>
        </w:rPr>
        <w:t xml:space="preserve">    : 74.77762722412933</w:t>
      </w:r>
      <w:r>
        <w:br/>
      </w:r>
      <w:r>
        <w:rPr>
          <w:rStyle w:val="VerbatimChar"/>
        </w:rPr>
        <w:t>Propose CNN + BILSTM LOSO        : 0.8563398122787476</w:t>
      </w:r>
    </w:p>
    <w:bookmarkEnd w:id="11"/>
    <w:p w14:paraId="59FD352F" w14:textId="77777777" w:rsidR="006D0FD4" w:rsidRDefault="006D0FD4" w:rsidP="006D0FD4">
      <w:pPr>
        <w:pStyle w:val="FirstParagraph"/>
        <w:rPr>
          <w:rStyle w:val="CommentTok"/>
        </w:rPr>
      </w:pPr>
    </w:p>
    <w:p w14:paraId="61EE3FFD" w14:textId="77777777" w:rsidR="006D0FD4" w:rsidRDefault="006D0FD4" w:rsidP="006D0FD4">
      <w:pPr>
        <w:pStyle w:val="SourceCode"/>
      </w:pPr>
      <w:bookmarkStart w:id="12" w:name="X199e0cfdd023374572f382f267ad26f180437ee"/>
      <w:r>
        <w:rPr>
          <w:rStyle w:val="CommentTok"/>
        </w:rPr>
        <w:t xml:space="preserve">#create extension model using CNN1D + BILSTM + GRU as each algorithm has its own implementation of </w:t>
      </w:r>
      <w:proofErr w:type="spellStart"/>
      <w:r>
        <w:rPr>
          <w:rStyle w:val="CommentTok"/>
        </w:rPr>
        <w:t>fetaures</w:t>
      </w:r>
      <w:proofErr w:type="spellEnd"/>
      <w:r>
        <w:rPr>
          <w:rStyle w:val="CommentTok"/>
        </w:rPr>
        <w:t xml:space="preserve"> extraction so</w:t>
      </w:r>
      <w:r>
        <w:br/>
      </w:r>
      <w:r>
        <w:rPr>
          <w:rStyle w:val="CommentTok"/>
        </w:rPr>
        <w:t>#BILSTM will extract optimize features from CNN and then GRU will extract features BILSTM so will have features after 3</w:t>
      </w:r>
      <w:r>
        <w:br/>
      </w:r>
      <w:r>
        <w:rPr>
          <w:rStyle w:val="CommentTok"/>
        </w:rPr>
        <w:t>#optimization algorithm so will get best accuracy</w:t>
      </w:r>
      <w:r>
        <w:br/>
      </w:r>
      <w:proofErr w:type="spellStart"/>
      <w:r>
        <w:rPr>
          <w:rStyle w:val="NormalTok"/>
        </w:rPr>
        <w:t>extension_model</w:t>
      </w:r>
      <w:proofErr w:type="spellEnd"/>
      <w:r>
        <w:rPr>
          <w:rStyle w:val="NormalTok"/>
        </w:rPr>
        <w:t xml:space="preserve"> </w:t>
      </w:r>
      <w:r>
        <w:rPr>
          <w:rStyle w:val="OperatorTok"/>
        </w:rPr>
        <w:t>=</w:t>
      </w:r>
      <w:r>
        <w:rPr>
          <w:rStyle w:val="NormalTok"/>
        </w:rPr>
        <w:t xml:space="preserve"> Sequential()</w:t>
      </w:r>
      <w:r>
        <w:br/>
      </w:r>
      <w:r>
        <w:rPr>
          <w:rStyle w:val="CommentTok"/>
        </w:rPr>
        <w:t xml:space="preserve">#create CNN1D layer with 32 neurons for data </w:t>
      </w:r>
      <w:proofErr w:type="spellStart"/>
      <w:r>
        <w:rPr>
          <w:rStyle w:val="CommentTok"/>
        </w:rPr>
        <w:t>filteration</w:t>
      </w:r>
      <w:proofErr w:type="spellEnd"/>
      <w:r>
        <w:rPr>
          <w:rStyle w:val="CommentTok"/>
        </w:rPr>
        <w:t xml:space="preserve"> and pool size as </w:t>
      </w:r>
      <w:r>
        <w:rPr>
          <w:rStyle w:val="CommentTok"/>
        </w:rPr>
        <w:lastRenderedPageBreak/>
        <w:t>3</w:t>
      </w:r>
      <w:r>
        <w:br/>
      </w:r>
      <w:proofErr w:type="spellStart"/>
      <w:r>
        <w:rPr>
          <w:rStyle w:val="NormalTok"/>
        </w:rPr>
        <w:t>extension_model.add</w:t>
      </w:r>
      <w:proofErr w:type="spellEnd"/>
      <w:r>
        <w:rPr>
          <w:rStyle w:val="NormalTok"/>
        </w:rPr>
        <w:t>(Conv1D(filters</w:t>
      </w:r>
      <w:r>
        <w:rPr>
          <w:rStyle w:val="OperatorTok"/>
        </w:rPr>
        <w:t>=</w:t>
      </w:r>
      <w:r>
        <w:rPr>
          <w:rStyle w:val="DecValTok"/>
        </w:rPr>
        <w:t>32</w:t>
      </w:r>
      <w:r>
        <w:rPr>
          <w:rStyle w:val="NormalTok"/>
        </w:rPr>
        <w:t xml:space="preserve">, </w:t>
      </w:r>
      <w:proofErr w:type="spellStart"/>
      <w:r>
        <w:rPr>
          <w:rStyle w:val="NormalTok"/>
        </w:rPr>
        <w:t>kernel_size</w:t>
      </w:r>
      <w:proofErr w:type="spellEnd"/>
      <w:r>
        <w:rPr>
          <w:rStyle w:val="NormalTok"/>
        </w:rPr>
        <w:t xml:space="preserve"> </w:t>
      </w:r>
      <w:r>
        <w:rPr>
          <w:rStyle w:val="OperatorTok"/>
        </w:rPr>
        <w:t>=</w:t>
      </w:r>
      <w:r>
        <w:rPr>
          <w:rStyle w:val="NormalTok"/>
        </w:rPr>
        <w:t xml:space="preserve"> </w:t>
      </w:r>
      <w:r>
        <w:rPr>
          <w:rStyle w:val="DecValTok"/>
        </w:rPr>
        <w:t>3</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input_shape</w:t>
      </w:r>
      <w:proofErr w:type="spellEnd"/>
      <w:r>
        <w:rPr>
          <w:rStyle w:val="NormalTok"/>
        </w:rPr>
        <w:t xml:space="preserve"> </w:t>
      </w:r>
      <w:r>
        <w:rPr>
          <w:rStyle w:val="OperatorTok"/>
        </w:rPr>
        <w:t>=</w:t>
      </w:r>
      <w:r>
        <w:rPr>
          <w:rStyle w:val="NormalTok"/>
        </w:rPr>
        <w:t xml:space="preserve"> (</w:t>
      </w:r>
      <w:proofErr w:type="spellStart"/>
      <w:r>
        <w:rPr>
          <w:rStyle w:val="NormalTok"/>
        </w:rPr>
        <w:t>X_train.shape</w:t>
      </w:r>
      <w:proofErr w:type="spellEnd"/>
      <w:r>
        <w:rPr>
          <w:rStyle w:val="NormalTok"/>
        </w:rPr>
        <w:t>[</w:t>
      </w:r>
      <w:r>
        <w:rPr>
          <w:rStyle w:val="DecValTok"/>
        </w:rPr>
        <w:t>1</w:t>
      </w:r>
      <w:r>
        <w:rPr>
          <w:rStyle w:val="NormalTok"/>
        </w:rPr>
        <w:t xml:space="preserve">], </w:t>
      </w:r>
      <w:proofErr w:type="spellStart"/>
      <w:r>
        <w:rPr>
          <w:rStyle w:val="NormalTok"/>
        </w:rPr>
        <w:t>X_train.shape</w:t>
      </w:r>
      <w:proofErr w:type="spellEnd"/>
      <w:r>
        <w:rPr>
          <w:rStyle w:val="NormalTok"/>
        </w:rPr>
        <w:t>[</w:t>
      </w:r>
      <w:r>
        <w:rPr>
          <w:rStyle w:val="DecValTok"/>
        </w:rPr>
        <w:t>2</w:t>
      </w:r>
      <w:r>
        <w:rPr>
          <w:rStyle w:val="NormalTok"/>
        </w:rPr>
        <w:t>])))</w:t>
      </w:r>
      <w:r>
        <w:br/>
      </w:r>
      <w:proofErr w:type="spellStart"/>
      <w:r>
        <w:rPr>
          <w:rStyle w:val="NormalTok"/>
        </w:rPr>
        <w:t>extension_model.add</w:t>
      </w:r>
      <w:proofErr w:type="spellEnd"/>
      <w:r>
        <w:rPr>
          <w:rStyle w:val="NormalTok"/>
        </w:rPr>
        <w:t>(Conv1D(filters</w:t>
      </w:r>
      <w:r>
        <w:rPr>
          <w:rStyle w:val="OperatorTok"/>
        </w:rPr>
        <w:t>=</w:t>
      </w:r>
      <w:r>
        <w:rPr>
          <w:rStyle w:val="DecValTok"/>
        </w:rPr>
        <w:t>64</w:t>
      </w:r>
      <w:r>
        <w:rPr>
          <w:rStyle w:val="NormalTok"/>
        </w:rPr>
        <w:t xml:space="preserve">, </w:t>
      </w:r>
      <w:proofErr w:type="spellStart"/>
      <w:r>
        <w:rPr>
          <w:rStyle w:val="NormalTok"/>
        </w:rPr>
        <w:t>kernel_size</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proofErr w:type="spellStart"/>
      <w:r>
        <w:rPr>
          <w:rStyle w:val="NormalTok"/>
        </w:rPr>
        <w:t>extension_model.add</w:t>
      </w:r>
      <w:proofErr w:type="spellEnd"/>
      <w:r>
        <w:rPr>
          <w:rStyle w:val="NormalTok"/>
        </w:rPr>
        <w:t>(Conv1D(filters</w:t>
      </w:r>
      <w:r>
        <w:rPr>
          <w:rStyle w:val="OperatorTok"/>
        </w:rPr>
        <w:t>=</w:t>
      </w:r>
      <w:r>
        <w:rPr>
          <w:rStyle w:val="DecValTok"/>
        </w:rPr>
        <w:t>128</w:t>
      </w:r>
      <w:r>
        <w:rPr>
          <w:rStyle w:val="NormalTok"/>
        </w:rPr>
        <w:t xml:space="preserve">, </w:t>
      </w:r>
      <w:proofErr w:type="spellStart"/>
      <w:r>
        <w:rPr>
          <w:rStyle w:val="NormalTok"/>
        </w:rPr>
        <w:t>kernel_size</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proofErr w:type="spellStart"/>
      <w:r>
        <w:rPr>
          <w:rStyle w:val="NormalTok"/>
        </w:rPr>
        <w:t>extension_model.add</w:t>
      </w:r>
      <w:proofErr w:type="spellEnd"/>
      <w:r>
        <w:rPr>
          <w:rStyle w:val="NormalTok"/>
        </w:rPr>
        <w:t>(MaxPooling1D(</w:t>
      </w:r>
      <w:proofErr w:type="spellStart"/>
      <w:r>
        <w:rPr>
          <w:rStyle w:val="NormalTok"/>
        </w:rPr>
        <w:t>pool_size</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proofErr w:type="spellStart"/>
      <w:r>
        <w:rPr>
          <w:rStyle w:val="NormalTok"/>
        </w:rPr>
        <w:t>extension_model.add</w:t>
      </w:r>
      <w:proofErr w:type="spellEnd"/>
      <w:r>
        <w:rPr>
          <w:rStyle w:val="NormalTok"/>
        </w:rPr>
        <w:t>(Flatten())</w:t>
      </w:r>
      <w:r>
        <w:br/>
      </w:r>
      <w:proofErr w:type="spellStart"/>
      <w:r>
        <w:rPr>
          <w:rStyle w:val="NormalTok"/>
        </w:rPr>
        <w:t>extension_model.add</w:t>
      </w:r>
      <w:proofErr w:type="spellEnd"/>
      <w:r>
        <w:rPr>
          <w:rStyle w:val="NormalTok"/>
        </w:rPr>
        <w:t>(</w:t>
      </w:r>
      <w:proofErr w:type="spellStart"/>
      <w:r>
        <w:rPr>
          <w:rStyle w:val="NormalTok"/>
        </w:rPr>
        <w:t>RepeatVector</w:t>
      </w:r>
      <w:proofErr w:type="spellEnd"/>
      <w:r>
        <w:rPr>
          <w:rStyle w:val="NormalTok"/>
        </w:rPr>
        <w:t>(</w:t>
      </w:r>
      <w:r>
        <w:rPr>
          <w:rStyle w:val="DecValTok"/>
        </w:rPr>
        <w:t>2</w:t>
      </w:r>
      <w:r>
        <w:rPr>
          <w:rStyle w:val="NormalTok"/>
        </w:rPr>
        <w:t>))</w:t>
      </w:r>
      <w:r>
        <w:br/>
      </w:r>
      <w:r>
        <w:rPr>
          <w:rStyle w:val="CommentTok"/>
        </w:rPr>
        <w:t>#adding LSTM Bidirectional layer to obtained optimized features from CNN</w:t>
      </w:r>
      <w:r>
        <w:br/>
      </w:r>
      <w:proofErr w:type="spellStart"/>
      <w:r>
        <w:rPr>
          <w:rStyle w:val="NormalTok"/>
        </w:rPr>
        <w:t>extension_model.add</w:t>
      </w:r>
      <w:proofErr w:type="spellEnd"/>
      <w:r>
        <w:rPr>
          <w:rStyle w:val="NormalTok"/>
        </w:rPr>
        <w:t>(Bidirectional(LSTM(</w:t>
      </w:r>
      <w:r>
        <w:rPr>
          <w:rStyle w:val="DecValTok"/>
        </w:rPr>
        <w:t>32</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return_sequences</w:t>
      </w:r>
      <w:proofErr w:type="spellEnd"/>
      <w:r>
        <w:rPr>
          <w:rStyle w:val="OperatorTok"/>
        </w:rPr>
        <w:t>=</w:t>
      </w:r>
      <w:r>
        <w:rPr>
          <w:rStyle w:val="VariableTok"/>
        </w:rPr>
        <w:t>True</w:t>
      </w:r>
      <w:r>
        <w:rPr>
          <w:rStyle w:val="NormalTok"/>
        </w:rPr>
        <w:t>)))</w:t>
      </w:r>
      <w:r>
        <w:br/>
      </w:r>
      <w:r>
        <w:rPr>
          <w:rStyle w:val="CommentTok"/>
        </w:rPr>
        <w:t xml:space="preserve">#now bidirectional GRU will extract optimized </w:t>
      </w:r>
      <w:proofErr w:type="spellStart"/>
      <w:r>
        <w:rPr>
          <w:rStyle w:val="CommentTok"/>
        </w:rPr>
        <w:t>fetaures</w:t>
      </w:r>
      <w:proofErr w:type="spellEnd"/>
      <w:r>
        <w:rPr>
          <w:rStyle w:val="CommentTok"/>
        </w:rPr>
        <w:t xml:space="preserve"> from BI-LSTM and then train a model with below prediction layer</w:t>
      </w:r>
      <w:r>
        <w:br/>
      </w:r>
      <w:proofErr w:type="spellStart"/>
      <w:r>
        <w:rPr>
          <w:rStyle w:val="NormalTok"/>
        </w:rPr>
        <w:t>extension_model.add</w:t>
      </w:r>
      <w:proofErr w:type="spellEnd"/>
      <w:r>
        <w:rPr>
          <w:rStyle w:val="NormalTok"/>
        </w:rPr>
        <w:t>(Bidirectional(GRU(</w:t>
      </w:r>
      <w:r>
        <w:rPr>
          <w:rStyle w:val="DecValTok"/>
        </w:rPr>
        <w:t>64</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proofErr w:type="spellStart"/>
      <w:r>
        <w:rPr>
          <w:rStyle w:val="NormalTok"/>
        </w:rPr>
        <w:t>extension_model.add</w:t>
      </w:r>
      <w:proofErr w:type="spellEnd"/>
      <w:r>
        <w:rPr>
          <w:rStyle w:val="NormalTok"/>
        </w:rPr>
        <w:t>(Dropout(</w:t>
      </w:r>
      <w:r>
        <w:rPr>
          <w:rStyle w:val="FloatTok"/>
        </w:rPr>
        <w:t>0.2</w:t>
      </w:r>
      <w:r>
        <w:rPr>
          <w:rStyle w:val="NormalTok"/>
        </w:rPr>
        <w:t>))</w:t>
      </w:r>
      <w:r>
        <w:br/>
      </w:r>
      <w:r>
        <w:rPr>
          <w:rStyle w:val="CommentTok"/>
        </w:rPr>
        <w:t>#Define output prediction layer</w:t>
      </w:r>
      <w:r>
        <w:br/>
      </w:r>
      <w:proofErr w:type="spellStart"/>
      <w:r>
        <w:rPr>
          <w:rStyle w:val="NormalTok"/>
        </w:rPr>
        <w:t>extension_model.add</w:t>
      </w:r>
      <w:proofErr w:type="spellEnd"/>
      <w:r>
        <w:rPr>
          <w:rStyle w:val="NormalTok"/>
        </w:rPr>
        <w:t xml:space="preserve">(Dense(units </w:t>
      </w:r>
      <w:r>
        <w:rPr>
          <w:rStyle w:val="OperatorTok"/>
        </w:rPr>
        <w:t>=</w:t>
      </w:r>
      <w:r>
        <w:rPr>
          <w:rStyle w:val="NormalTok"/>
        </w:rPr>
        <w:t xml:space="preserve"> </w:t>
      </w:r>
      <w:r>
        <w:rPr>
          <w:rStyle w:val="DecValTok"/>
        </w:rPr>
        <w:t>100</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softmax</w:t>
      </w:r>
      <w:proofErr w:type="spellEnd"/>
      <w:r>
        <w:rPr>
          <w:rStyle w:val="StringTok"/>
        </w:rPr>
        <w:t>'</w:t>
      </w:r>
      <w:r>
        <w:rPr>
          <w:rStyle w:val="NormalTok"/>
        </w:rPr>
        <w:t>))</w:t>
      </w:r>
      <w:r>
        <w:br/>
      </w:r>
      <w:proofErr w:type="spellStart"/>
      <w:r>
        <w:rPr>
          <w:rStyle w:val="NormalTok"/>
        </w:rPr>
        <w:t>extension_model.add</w:t>
      </w:r>
      <w:proofErr w:type="spellEnd"/>
      <w:r>
        <w:rPr>
          <w:rStyle w:val="NormalTok"/>
        </w:rPr>
        <w:t xml:space="preserve">(Dense(units </w:t>
      </w:r>
      <w:r>
        <w:rPr>
          <w:rStyle w:val="OperatorTok"/>
        </w:rPr>
        <w:t>=</w:t>
      </w:r>
      <w:r>
        <w:rPr>
          <w:rStyle w:val="NormalTok"/>
        </w:rPr>
        <w:t xml:space="preserve"> </w:t>
      </w:r>
      <w:proofErr w:type="spellStart"/>
      <w:r>
        <w:rPr>
          <w:rStyle w:val="NormalTok"/>
        </w:rPr>
        <w:t>y_train.shape</w:t>
      </w:r>
      <w:proofErr w:type="spellEnd"/>
      <w:r>
        <w:rPr>
          <w:rStyle w:val="NormalTok"/>
        </w:rPr>
        <w:t>[</w:t>
      </w:r>
      <w:r>
        <w:rPr>
          <w:rStyle w:val="DecValTok"/>
        </w:rPr>
        <w:t>1</w:t>
      </w:r>
      <w:r>
        <w:rPr>
          <w:rStyle w:val="NormalTok"/>
        </w:rPr>
        <w:t xml:space="preserve">], activation </w:t>
      </w:r>
      <w:r>
        <w:rPr>
          <w:rStyle w:val="OperatorTok"/>
        </w:rPr>
        <w:t>=</w:t>
      </w:r>
      <w:r>
        <w:rPr>
          <w:rStyle w:val="NormalTok"/>
        </w:rPr>
        <w:t xml:space="preserve"> </w:t>
      </w:r>
      <w:r>
        <w:rPr>
          <w:rStyle w:val="StringTok"/>
        </w:rPr>
        <w:t>'</w:t>
      </w:r>
      <w:proofErr w:type="spellStart"/>
      <w:r>
        <w:rPr>
          <w:rStyle w:val="StringTok"/>
        </w:rPr>
        <w:t>softmax</w:t>
      </w:r>
      <w:proofErr w:type="spellEnd"/>
      <w:r>
        <w:rPr>
          <w:rStyle w:val="StringTok"/>
        </w:rPr>
        <w:t>'</w:t>
      </w:r>
      <w:r>
        <w:rPr>
          <w:rStyle w:val="NormalTok"/>
        </w:rPr>
        <w:t>))</w:t>
      </w:r>
      <w:r>
        <w:br/>
      </w:r>
      <w:r>
        <w:rPr>
          <w:rStyle w:val="CommentTok"/>
        </w:rPr>
        <w:t>#compile and train the model</w:t>
      </w:r>
      <w:r>
        <w:br/>
      </w:r>
      <w:proofErr w:type="spellStart"/>
      <w:r>
        <w:rPr>
          <w:rStyle w:val="NormalTok"/>
        </w:rPr>
        <w:t>extension_model.</w:t>
      </w:r>
      <w:r>
        <w:rPr>
          <w:rStyle w:val="BuiltInTok"/>
        </w:rPr>
        <w:t>compile</w:t>
      </w:r>
      <w:proofErr w:type="spellEnd"/>
      <w:r>
        <w:rPr>
          <w:rStyle w:val="NormalTok"/>
        </w:rPr>
        <w:t xml:space="preserve">(optimizer </w:t>
      </w:r>
      <w:r>
        <w:rPr>
          <w:rStyle w:val="OperatorTok"/>
        </w:rPr>
        <w:t>=</w:t>
      </w:r>
      <w:r>
        <w:rPr>
          <w:rStyle w:val="NormalTok"/>
        </w:rPr>
        <w:t xml:space="preserve"> </w:t>
      </w:r>
      <w:r>
        <w:rPr>
          <w:rStyle w:val="StringTok"/>
        </w:rPr>
        <w:t>'</w:t>
      </w:r>
      <w:proofErr w:type="spellStart"/>
      <w:r>
        <w:rPr>
          <w:rStyle w:val="StringTok"/>
        </w:rPr>
        <w:t>adam</w:t>
      </w:r>
      <w:proofErr w:type="spellEnd"/>
      <w:r>
        <w:rPr>
          <w:rStyle w:val="StringTok"/>
        </w:rPr>
        <w:t>'</w:t>
      </w:r>
      <w:r>
        <w:rPr>
          <w:rStyle w:val="NormalTok"/>
        </w:rPr>
        <w:t xml:space="preserve">, loss </w:t>
      </w:r>
      <w:r>
        <w:rPr>
          <w:rStyle w:val="OperatorTok"/>
        </w:rPr>
        <w:t>=</w:t>
      </w:r>
      <w:r>
        <w:rPr>
          <w:rStyle w:val="NormalTok"/>
        </w:rPr>
        <w:t xml:space="preserve"> </w:t>
      </w:r>
      <w:r>
        <w:rPr>
          <w:rStyle w:val="StringTok"/>
        </w:rPr>
        <w:t>'</w:t>
      </w:r>
      <w:proofErr w:type="spellStart"/>
      <w:r>
        <w:rPr>
          <w:rStyle w:val="StringTok"/>
        </w:rPr>
        <w:t>categorical_crossentropy</w:t>
      </w:r>
      <w:proofErr w:type="spellEnd"/>
      <w:r>
        <w:rPr>
          <w:rStyle w:val="StringTok"/>
        </w:rPr>
        <w:t>'</w:t>
      </w:r>
      <w:r>
        <w:rPr>
          <w:rStyle w:val="NormalTok"/>
        </w:rPr>
        <w:t xml:space="preserve">, metrics </w:t>
      </w:r>
      <w:r>
        <w:rPr>
          <w:rStyle w:val="OperatorTok"/>
        </w:rPr>
        <w:t>=</w:t>
      </w:r>
      <w:r>
        <w:rPr>
          <w:rStyle w:val="NormalTok"/>
        </w:rPr>
        <w:t xml:space="preserve"> [</w:t>
      </w:r>
      <w:r>
        <w:rPr>
          <w:rStyle w:val="StringTok"/>
        </w:rPr>
        <w:t>'accuracy'</w:t>
      </w:r>
      <w:r>
        <w:rPr>
          <w:rStyle w:val="NormalTok"/>
        </w:rPr>
        <w:t>])</w:t>
      </w:r>
      <w:r>
        <w:br/>
      </w:r>
      <w:r>
        <w:rPr>
          <w:rStyle w:val="ControlFlowTok"/>
        </w:rPr>
        <w:t>if</w:t>
      </w:r>
      <w:r>
        <w:rPr>
          <w:rStyle w:val="NormalTok"/>
        </w:rPr>
        <w:t xml:space="preserve"> </w:t>
      </w:r>
      <w:proofErr w:type="spellStart"/>
      <w:r>
        <w:rPr>
          <w:rStyle w:val="NormalTok"/>
        </w:rPr>
        <w:t>os.path.exists</w:t>
      </w:r>
      <w:proofErr w:type="spellEnd"/>
      <w:r>
        <w:rPr>
          <w:rStyle w:val="NormalTok"/>
        </w:rPr>
        <w:t>(</w:t>
      </w:r>
      <w:r>
        <w:rPr>
          <w:rStyle w:val="StringTok"/>
        </w:rPr>
        <w:t>"model/extension_weights.hdf5"</w:t>
      </w:r>
      <w:r>
        <w:rPr>
          <w:rStyle w:val="NormalTok"/>
        </w:rPr>
        <w:t xml:space="preserve">) </w:t>
      </w:r>
      <w:r>
        <w:rPr>
          <w:rStyle w:val="OperatorTok"/>
        </w:rPr>
        <w:t>==</w:t>
      </w:r>
      <w:r>
        <w:rPr>
          <w:rStyle w:val="NormalTok"/>
        </w:rPr>
        <w:t xml:space="preserve"> </w:t>
      </w:r>
      <w:r>
        <w:rPr>
          <w:rStyle w:val="VariableTok"/>
        </w:rPr>
        <w:t>False</w:t>
      </w:r>
      <w:r>
        <w:rPr>
          <w:rStyle w:val="NormalTok"/>
        </w:rPr>
        <w:t>:</w:t>
      </w:r>
      <w:r>
        <w:br/>
      </w:r>
      <w:r>
        <w:rPr>
          <w:rStyle w:val="NormalTok"/>
        </w:rPr>
        <w:t xml:space="preserve">    </w:t>
      </w:r>
      <w:proofErr w:type="spellStart"/>
      <w:r>
        <w:rPr>
          <w:rStyle w:val="NormalTok"/>
        </w:rPr>
        <w:t>model_check_point</w:t>
      </w:r>
      <w:proofErr w:type="spellEnd"/>
      <w:r>
        <w:rPr>
          <w:rStyle w:val="NormalTok"/>
        </w:rPr>
        <w:t xml:space="preserve"> </w:t>
      </w:r>
      <w:r>
        <w:rPr>
          <w:rStyle w:val="OperatorTok"/>
        </w:rPr>
        <w:t>=</w:t>
      </w:r>
      <w:r>
        <w:rPr>
          <w:rStyle w:val="NormalTok"/>
        </w:rPr>
        <w:t xml:space="preserve"> </w:t>
      </w:r>
      <w:proofErr w:type="spellStart"/>
      <w:r>
        <w:rPr>
          <w:rStyle w:val="NormalTok"/>
        </w:rPr>
        <w:t>ModelCheckpoint</w:t>
      </w:r>
      <w:proofErr w:type="spellEnd"/>
      <w:r>
        <w:rPr>
          <w:rStyle w:val="NormalTok"/>
        </w:rPr>
        <w:t>(</w:t>
      </w:r>
      <w:proofErr w:type="spellStart"/>
      <w:r>
        <w:rPr>
          <w:rStyle w:val="NormalTok"/>
        </w:rPr>
        <w:t>filepath</w:t>
      </w:r>
      <w:proofErr w:type="spellEnd"/>
      <w:r>
        <w:rPr>
          <w:rStyle w:val="OperatorTok"/>
        </w:rPr>
        <w:t>=</w:t>
      </w:r>
      <w:r>
        <w:rPr>
          <w:rStyle w:val="StringTok"/>
        </w:rPr>
        <w:t>'model/extension_weights.hdf5'</w:t>
      </w:r>
      <w:r>
        <w:rPr>
          <w:rStyle w:val="NormalTok"/>
        </w:rPr>
        <w:t xml:space="preserve">, verbose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save_best_only</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    hist </w:t>
      </w:r>
      <w:r>
        <w:rPr>
          <w:rStyle w:val="OperatorTok"/>
        </w:rPr>
        <w:t>=</w:t>
      </w:r>
      <w:r>
        <w:rPr>
          <w:rStyle w:val="NormalTok"/>
        </w:rPr>
        <w:t xml:space="preserve"> </w:t>
      </w:r>
      <w:proofErr w:type="spellStart"/>
      <w:r>
        <w:rPr>
          <w:rStyle w:val="NormalTok"/>
        </w:rPr>
        <w:t>extension_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batch_size</w:t>
      </w:r>
      <w:proofErr w:type="spellEnd"/>
      <w:r>
        <w:rPr>
          <w:rStyle w:val="NormalTok"/>
        </w:rPr>
        <w:t xml:space="preserve"> </w:t>
      </w:r>
      <w:r>
        <w:rPr>
          <w:rStyle w:val="OperatorTok"/>
        </w:rPr>
        <w:t>=</w:t>
      </w:r>
      <w:r>
        <w:rPr>
          <w:rStyle w:val="NormalTok"/>
        </w:rPr>
        <w:t xml:space="preserve"> </w:t>
      </w:r>
      <w:r>
        <w:rPr>
          <w:rStyle w:val="DecValTok"/>
        </w:rPr>
        <w:t>32</w:t>
      </w:r>
      <w:r>
        <w:rPr>
          <w:rStyle w:val="NormalTok"/>
        </w:rPr>
        <w:t xml:space="preserve">, epochs </w:t>
      </w:r>
      <w:r>
        <w:rPr>
          <w:rStyle w:val="OperatorTok"/>
        </w:rPr>
        <w:t>=</w:t>
      </w:r>
      <w:r>
        <w:rPr>
          <w:rStyle w:val="NormalTok"/>
        </w:rPr>
        <w:t xml:space="preserve"> </w:t>
      </w:r>
      <w:r>
        <w:rPr>
          <w:rStyle w:val="DecValTok"/>
        </w:rPr>
        <w:t>10</w:t>
      </w:r>
      <w:r>
        <w:rPr>
          <w:rStyle w:val="NormalTok"/>
        </w:rPr>
        <w:t xml:space="preserve">, </w:t>
      </w:r>
      <w:proofErr w:type="spellStart"/>
      <w:r>
        <w:rPr>
          <w:rStyle w:val="NormalTok"/>
        </w:rPr>
        <w:t>validation_data</w:t>
      </w:r>
      <w:proofErr w:type="spellEnd"/>
      <w:r>
        <w:rPr>
          <w:rStyle w:val="OperatorTok"/>
        </w:rPr>
        <w:t>=</w:t>
      </w:r>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callbacks</w:t>
      </w:r>
      <w:r>
        <w:rPr>
          <w:rStyle w:val="OperatorTok"/>
        </w:rPr>
        <w:t>=</w:t>
      </w:r>
      <w:r>
        <w:rPr>
          <w:rStyle w:val="NormalTok"/>
        </w:rPr>
        <w:t>[</w:t>
      </w:r>
      <w:proofErr w:type="spellStart"/>
      <w:r>
        <w:rPr>
          <w:rStyle w:val="NormalTok"/>
        </w:rPr>
        <w:t>model_check_point</w:t>
      </w:r>
      <w:proofErr w:type="spellEnd"/>
      <w:r>
        <w:rPr>
          <w:rStyle w:val="NormalTok"/>
        </w:rPr>
        <w:t>], verbose</w:t>
      </w:r>
      <w:r>
        <w:rPr>
          <w:rStyle w:val="OperatorTok"/>
        </w:rPr>
        <w:t>=</w:t>
      </w:r>
      <w:r>
        <w:rPr>
          <w:rStyle w:val="DecValTok"/>
        </w:rPr>
        <w:t>1</w:t>
      </w:r>
      <w:r>
        <w:rPr>
          <w:rStyle w:val="NormalTok"/>
        </w:rPr>
        <w:t>)</w:t>
      </w:r>
      <w:r>
        <w:br/>
      </w:r>
      <w:r>
        <w:rPr>
          <w:rStyle w:val="NormalTok"/>
        </w:rPr>
        <w:t xml:space="preserve">    f </w:t>
      </w:r>
      <w:r>
        <w:rPr>
          <w:rStyle w:val="OperatorTok"/>
        </w:rPr>
        <w:t>=</w:t>
      </w:r>
      <w:r>
        <w:rPr>
          <w:rStyle w:val="NormalTok"/>
        </w:rPr>
        <w:t xml:space="preserve"> </w:t>
      </w:r>
      <w:r>
        <w:rPr>
          <w:rStyle w:val="BuiltInTok"/>
        </w:rPr>
        <w:t>open</w:t>
      </w:r>
      <w:r>
        <w:rPr>
          <w:rStyle w:val="NormalTok"/>
        </w:rPr>
        <w:t>(</w:t>
      </w:r>
      <w:r>
        <w:rPr>
          <w:rStyle w:val="StringTok"/>
        </w:rPr>
        <w:t>'model/</w:t>
      </w:r>
      <w:proofErr w:type="spellStart"/>
      <w:r>
        <w:rPr>
          <w:rStyle w:val="StringTok"/>
        </w:rPr>
        <w:t>extension_history.pckl</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w:t>
      </w:r>
      <w:r>
        <w:br/>
      </w:r>
      <w:r>
        <w:rPr>
          <w:rStyle w:val="NormalTok"/>
        </w:rPr>
        <w:t xml:space="preserve">    </w:t>
      </w:r>
      <w:proofErr w:type="spellStart"/>
      <w:r>
        <w:rPr>
          <w:rStyle w:val="NormalTok"/>
        </w:rPr>
        <w:t>pickle.dump</w:t>
      </w:r>
      <w:proofErr w:type="spellEnd"/>
      <w:r>
        <w:rPr>
          <w:rStyle w:val="NormalTok"/>
        </w:rPr>
        <w:t>(</w:t>
      </w:r>
      <w:proofErr w:type="spellStart"/>
      <w:r>
        <w:rPr>
          <w:rStyle w:val="NormalTok"/>
        </w:rPr>
        <w:t>hist.history</w:t>
      </w:r>
      <w:proofErr w:type="spellEnd"/>
      <w:r>
        <w:rPr>
          <w:rStyle w:val="NormalTok"/>
        </w:rPr>
        <w:t>, f)</w:t>
      </w:r>
      <w:r>
        <w:br/>
      </w:r>
      <w:r>
        <w:rPr>
          <w:rStyle w:val="NormalTok"/>
        </w:rPr>
        <w:t xml:space="preserve">    </w:t>
      </w:r>
      <w:proofErr w:type="spellStart"/>
      <w:r>
        <w:rPr>
          <w:rStyle w:val="NormalTok"/>
        </w:rPr>
        <w:t>f.close</w:t>
      </w:r>
      <w:proofErr w:type="spellEnd"/>
      <w:r>
        <w:rPr>
          <w:rStyle w:val="NormalTok"/>
        </w:rPr>
        <w:t xml:space="preserve">()    </w:t>
      </w:r>
      <w:r>
        <w:br/>
      </w:r>
      <w:r>
        <w:rPr>
          <w:rStyle w:val="ControlFlowTok"/>
        </w:rPr>
        <w:t>else</w:t>
      </w:r>
      <w:r>
        <w:rPr>
          <w:rStyle w:val="NormalTok"/>
        </w:rPr>
        <w:t>:</w:t>
      </w:r>
      <w:r>
        <w:br/>
      </w:r>
      <w:r>
        <w:rPr>
          <w:rStyle w:val="NormalTok"/>
        </w:rPr>
        <w:t xml:space="preserve">    </w:t>
      </w:r>
      <w:proofErr w:type="spellStart"/>
      <w:r>
        <w:rPr>
          <w:rStyle w:val="NormalTok"/>
        </w:rPr>
        <w:t>extension_model</w:t>
      </w:r>
      <w:proofErr w:type="spellEnd"/>
      <w:r>
        <w:rPr>
          <w:rStyle w:val="NormalTok"/>
        </w:rPr>
        <w:t xml:space="preserve"> </w:t>
      </w:r>
      <w:r>
        <w:rPr>
          <w:rStyle w:val="OperatorTok"/>
        </w:rPr>
        <w:t>=</w:t>
      </w:r>
      <w:r>
        <w:rPr>
          <w:rStyle w:val="NormalTok"/>
        </w:rPr>
        <w:t xml:space="preserve"> </w:t>
      </w:r>
      <w:proofErr w:type="spellStart"/>
      <w:r>
        <w:rPr>
          <w:rStyle w:val="NormalTok"/>
        </w:rPr>
        <w:t>load_model</w:t>
      </w:r>
      <w:proofErr w:type="spellEnd"/>
      <w:r>
        <w:rPr>
          <w:rStyle w:val="NormalTok"/>
        </w:rPr>
        <w:t>(</w:t>
      </w:r>
      <w:r>
        <w:rPr>
          <w:rStyle w:val="StringTok"/>
        </w:rPr>
        <w:t>"model/extension_weights.hdf5"</w:t>
      </w:r>
      <w:r>
        <w:rPr>
          <w:rStyle w:val="NormalTok"/>
        </w:rPr>
        <w:t>)</w:t>
      </w:r>
      <w:r>
        <w:br/>
      </w:r>
      <w:r>
        <w:rPr>
          <w:rStyle w:val="CommentTok"/>
        </w:rPr>
        <w:t xml:space="preserve">#perform prediction on test data   </w:t>
      </w:r>
      <w:r>
        <w:br/>
      </w:r>
      <w:r>
        <w:rPr>
          <w:rStyle w:val="NormalTok"/>
        </w:rPr>
        <w:t xml:space="preserve">predict </w:t>
      </w:r>
      <w:r>
        <w:rPr>
          <w:rStyle w:val="OperatorTok"/>
        </w:rPr>
        <w:t>=</w:t>
      </w:r>
      <w:r>
        <w:rPr>
          <w:rStyle w:val="NormalTok"/>
        </w:rPr>
        <w:t xml:space="preserve"> </w:t>
      </w:r>
      <w:proofErr w:type="spellStart"/>
      <w:r>
        <w:rPr>
          <w:rStyle w:val="NormalTok"/>
        </w:rPr>
        <w:t>extension_model.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predict </w:t>
      </w:r>
      <w:r>
        <w:rPr>
          <w:rStyle w:val="OperatorTok"/>
        </w:rPr>
        <w:t>=</w:t>
      </w:r>
      <w:r>
        <w:rPr>
          <w:rStyle w:val="NormalTok"/>
        </w:rPr>
        <w:t xml:space="preserve"> </w:t>
      </w:r>
      <w:proofErr w:type="spellStart"/>
      <w:r>
        <w:rPr>
          <w:rStyle w:val="NormalTok"/>
        </w:rPr>
        <w:t>np.argmax</w:t>
      </w:r>
      <w:proofErr w:type="spellEnd"/>
      <w:r>
        <w:rPr>
          <w:rStyle w:val="NormalTok"/>
        </w:rPr>
        <w:t>(predict, axis</w:t>
      </w:r>
      <w:r>
        <w:rPr>
          <w:rStyle w:val="OperatorTok"/>
        </w:rPr>
        <w:t>=</w:t>
      </w:r>
      <w:r>
        <w:rPr>
          <w:rStyle w:val="DecValTok"/>
        </w:rPr>
        <w:t>1</w:t>
      </w:r>
      <w:r>
        <w:rPr>
          <w:rStyle w:val="NormalTok"/>
        </w:rPr>
        <w:t>)</w:t>
      </w:r>
      <w:r>
        <w:br/>
      </w:r>
      <w:r>
        <w:rPr>
          <w:rStyle w:val="NormalTok"/>
        </w:rPr>
        <w:t xml:space="preserve">y_test1 </w:t>
      </w:r>
      <w:r>
        <w:rPr>
          <w:rStyle w:val="OperatorTok"/>
        </w:rPr>
        <w:t>=</w:t>
      </w:r>
      <w:r>
        <w:rPr>
          <w:rStyle w:val="NormalTok"/>
        </w:rPr>
        <w:t xml:space="preserve"> </w:t>
      </w:r>
      <w:proofErr w:type="spellStart"/>
      <w:r>
        <w:rPr>
          <w:rStyle w:val="NormalTok"/>
        </w:rPr>
        <w:t>np.argmax</w:t>
      </w:r>
      <w:proofErr w:type="spellEnd"/>
      <w:r>
        <w:rPr>
          <w:rStyle w:val="NormalTok"/>
        </w:rPr>
        <w:t>(</w:t>
      </w:r>
      <w:proofErr w:type="spellStart"/>
      <w:r>
        <w:rPr>
          <w:rStyle w:val="NormalTok"/>
        </w:rPr>
        <w:t>y_test</w:t>
      </w:r>
      <w:proofErr w:type="spellEnd"/>
      <w:r>
        <w:rPr>
          <w:rStyle w:val="NormalTok"/>
        </w:rPr>
        <w:t>, axis</w:t>
      </w:r>
      <w:r>
        <w:rPr>
          <w:rStyle w:val="OperatorTok"/>
        </w:rPr>
        <w:t>=</w:t>
      </w:r>
      <w:r>
        <w:rPr>
          <w:rStyle w:val="DecValTok"/>
        </w:rPr>
        <w:t>1</w:t>
      </w:r>
      <w:r>
        <w:rPr>
          <w:rStyle w:val="NormalTok"/>
        </w:rPr>
        <w:t>)</w:t>
      </w:r>
      <w:r>
        <w:br/>
      </w:r>
      <w:r>
        <w:rPr>
          <w:rStyle w:val="CommentTok"/>
        </w:rPr>
        <w:t>#calculate LOSO score</w:t>
      </w:r>
      <w:r>
        <w:br/>
      </w:r>
      <w:proofErr w:type="spellStart"/>
      <w:r>
        <w:rPr>
          <w:rStyle w:val="NormalTok"/>
        </w:rPr>
        <w:t>loso_score</w:t>
      </w:r>
      <w:proofErr w:type="spellEnd"/>
      <w:r>
        <w:rPr>
          <w:rStyle w:val="NormalTok"/>
        </w:rPr>
        <w:t xml:space="preserve"> </w:t>
      </w:r>
      <w:r>
        <w:rPr>
          <w:rStyle w:val="OperatorTok"/>
        </w:rPr>
        <w:t>=</w:t>
      </w:r>
      <w:r>
        <w:rPr>
          <w:rStyle w:val="NormalTok"/>
        </w:rPr>
        <w:t xml:space="preserve"> </w:t>
      </w:r>
      <w:proofErr w:type="spellStart"/>
      <w:r>
        <w:rPr>
          <w:rStyle w:val="NormalTok"/>
        </w:rPr>
        <w:t>np.amax</w:t>
      </w:r>
      <w:proofErr w:type="spellEnd"/>
      <w:r>
        <w:rPr>
          <w:rStyle w:val="NormalTok"/>
        </w:rPr>
        <w:t>(</w:t>
      </w:r>
      <w:proofErr w:type="spellStart"/>
      <w:r>
        <w:rPr>
          <w:rStyle w:val="NormalTok"/>
        </w:rPr>
        <w:t>extension_model.evaluat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xml:space="preserve">, </w:t>
      </w:r>
      <w:proofErr w:type="spellStart"/>
      <w:r>
        <w:rPr>
          <w:rStyle w:val="NormalTok"/>
        </w:rPr>
        <w:t>batch_size</w:t>
      </w:r>
      <w:proofErr w:type="spellEnd"/>
      <w:r>
        <w:rPr>
          <w:rStyle w:val="OperatorTok"/>
        </w:rPr>
        <w:t>=</w:t>
      </w:r>
      <w:r>
        <w:rPr>
          <w:rStyle w:val="DecValTok"/>
        </w:rPr>
        <w:t>16</w:t>
      </w:r>
      <w:r>
        <w:rPr>
          <w:rStyle w:val="NormalTok"/>
        </w:rPr>
        <w:t>))</w:t>
      </w:r>
      <w:r>
        <w:br/>
      </w:r>
      <w:proofErr w:type="spellStart"/>
      <w:r>
        <w:rPr>
          <w:rStyle w:val="NormalTok"/>
        </w:rPr>
        <w:t>calculateMetrics</w:t>
      </w:r>
      <w:proofErr w:type="spellEnd"/>
      <w:r>
        <w:rPr>
          <w:rStyle w:val="NormalTok"/>
        </w:rPr>
        <w:t>(</w:t>
      </w:r>
      <w:r>
        <w:rPr>
          <w:rStyle w:val="StringTok"/>
        </w:rPr>
        <w:t>"Propose CNN + BILSTM"</w:t>
      </w:r>
      <w:r>
        <w:rPr>
          <w:rStyle w:val="NormalTok"/>
        </w:rPr>
        <w:t xml:space="preserve">, predict, y_test1, </w:t>
      </w:r>
      <w:proofErr w:type="spellStart"/>
      <w:r>
        <w:rPr>
          <w:rStyle w:val="NormalTok"/>
        </w:rPr>
        <w:t>loso_score</w:t>
      </w:r>
      <w:proofErr w:type="spellEnd"/>
      <w:r>
        <w:rPr>
          <w:rStyle w:val="NormalTok"/>
        </w:rPr>
        <w:t>)</w:t>
      </w:r>
      <w:r>
        <w:rPr>
          <w:rStyle w:val="CommentTok"/>
        </w:rPr>
        <w:t>#call function to calculate accuracy and other metrics</w:t>
      </w:r>
    </w:p>
    <w:p w14:paraId="0C19A6AE" w14:textId="77777777" w:rsidR="006D0FD4" w:rsidRDefault="006D0FD4" w:rsidP="006D0FD4">
      <w:pPr>
        <w:pStyle w:val="SourceCode"/>
      </w:pPr>
      <w:r>
        <w:rPr>
          <w:rStyle w:val="VerbatimChar"/>
        </w:rPr>
        <w:t>1601/1601 [==============================] - 1s 891us/step</w:t>
      </w:r>
      <w:r>
        <w:br/>
      </w:r>
      <w:r>
        <w:br/>
      </w:r>
      <w:r>
        <w:rPr>
          <w:rStyle w:val="VerbatimChar"/>
        </w:rPr>
        <w:t xml:space="preserve">Propose CNN + BILSTM </w:t>
      </w:r>
      <w:proofErr w:type="gramStart"/>
      <w:r>
        <w:rPr>
          <w:rStyle w:val="VerbatimChar"/>
        </w:rPr>
        <w:t>Accuracy  :</w:t>
      </w:r>
      <w:proofErr w:type="gramEnd"/>
      <w:r>
        <w:rPr>
          <w:rStyle w:val="VerbatimChar"/>
        </w:rPr>
        <w:t xml:space="preserve"> 98.50093691442848</w:t>
      </w:r>
      <w:r>
        <w:br/>
      </w:r>
      <w:r>
        <w:rPr>
          <w:rStyle w:val="VerbatimChar"/>
        </w:rPr>
        <w:t>Propose CNN + BILSTM Precision   : 98.6004113128408</w:t>
      </w:r>
      <w:r>
        <w:br/>
      </w:r>
      <w:r>
        <w:rPr>
          <w:rStyle w:val="VerbatimChar"/>
        </w:rPr>
        <w:t>Propose CNN + BILSTM Recall      : 98.79487679686075</w:t>
      </w:r>
      <w:r>
        <w:br/>
      </w:r>
      <w:r>
        <w:rPr>
          <w:rStyle w:val="VerbatimChar"/>
        </w:rPr>
        <w:t xml:space="preserve">Propose CNN + BILSTM </w:t>
      </w:r>
      <w:proofErr w:type="spellStart"/>
      <w:r>
        <w:rPr>
          <w:rStyle w:val="VerbatimChar"/>
        </w:rPr>
        <w:t>FMeasure</w:t>
      </w:r>
      <w:proofErr w:type="spellEnd"/>
      <w:r>
        <w:rPr>
          <w:rStyle w:val="VerbatimChar"/>
        </w:rPr>
        <w:t xml:space="preserve">    : 98.68628535006435</w:t>
      </w:r>
      <w:r>
        <w:br/>
      </w:r>
      <w:r>
        <w:rPr>
          <w:rStyle w:val="VerbatimChar"/>
        </w:rPr>
        <w:t>Propose CNN + BILSTM LOSO        : 0.9850093722343445</w:t>
      </w:r>
    </w:p>
    <w:bookmarkEnd w:id="12"/>
    <w:p w14:paraId="4F1C058D" w14:textId="77777777" w:rsidR="006D0FD4" w:rsidRDefault="006D0FD4" w:rsidP="006D0FD4">
      <w:pPr>
        <w:pStyle w:val="FirstParagraph"/>
        <w:rPr>
          <w:rStyle w:val="CommentTok"/>
        </w:rPr>
      </w:pPr>
    </w:p>
    <w:p w14:paraId="010DCFBD" w14:textId="77777777" w:rsidR="006D0FD4" w:rsidRDefault="006D0FD4" w:rsidP="006D0FD4">
      <w:pPr>
        <w:pStyle w:val="SourceCode"/>
      </w:pPr>
      <w:bookmarkStart w:id="13" w:name="b5959f76"/>
      <w:r>
        <w:rPr>
          <w:rStyle w:val="CommentTok"/>
        </w:rPr>
        <w:t>#all algorithms performance graph</w:t>
      </w:r>
      <w:r>
        <w:br/>
      </w:r>
      <w:r>
        <w:rPr>
          <w:rStyle w:val="NormalTok"/>
        </w:rPr>
        <w:t xml:space="preserve">df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 xml:space="preserve">'Existing Random </w:t>
      </w:r>
      <w:proofErr w:type="spellStart"/>
      <w:r>
        <w:rPr>
          <w:rStyle w:val="StringTok"/>
        </w:rPr>
        <w:t>Forest'</w:t>
      </w:r>
      <w:r>
        <w:rPr>
          <w:rStyle w:val="NormalTok"/>
        </w:rPr>
        <w:t>,</w:t>
      </w:r>
      <w:r>
        <w:rPr>
          <w:rStyle w:val="StringTok"/>
        </w:rPr>
        <w:t>'Precision'</w:t>
      </w:r>
      <w:r>
        <w:rPr>
          <w:rStyle w:val="NormalTok"/>
        </w:rPr>
        <w:t>,precision</w:t>
      </w:r>
      <w:proofErr w:type="spellEnd"/>
      <w:r>
        <w:rPr>
          <w:rStyle w:val="NormalTok"/>
        </w:rPr>
        <w:t>[</w:t>
      </w:r>
      <w:r>
        <w:rPr>
          <w:rStyle w:val="DecValTok"/>
        </w:rPr>
        <w:t>0</w:t>
      </w:r>
      <w:r>
        <w:rPr>
          <w:rStyle w:val="NormalTok"/>
        </w:rPr>
        <w:t>]],[</w:t>
      </w:r>
      <w:r>
        <w:rPr>
          <w:rStyle w:val="StringTok"/>
        </w:rPr>
        <w:t xml:space="preserve">'Existing Random </w:t>
      </w:r>
      <w:proofErr w:type="spellStart"/>
      <w:r>
        <w:rPr>
          <w:rStyle w:val="StringTok"/>
        </w:rPr>
        <w:t>Forest'</w:t>
      </w:r>
      <w:r>
        <w:rPr>
          <w:rStyle w:val="NormalTok"/>
        </w:rPr>
        <w:t>,</w:t>
      </w:r>
      <w:r>
        <w:rPr>
          <w:rStyle w:val="StringTok"/>
        </w:rPr>
        <w:t>'Recall'</w:t>
      </w:r>
      <w:r>
        <w:rPr>
          <w:rStyle w:val="NormalTok"/>
        </w:rPr>
        <w:t>,recall</w:t>
      </w:r>
      <w:proofErr w:type="spellEnd"/>
      <w:r>
        <w:rPr>
          <w:rStyle w:val="NormalTok"/>
        </w:rPr>
        <w:t>[</w:t>
      </w:r>
      <w:r>
        <w:rPr>
          <w:rStyle w:val="DecValTok"/>
        </w:rPr>
        <w:t>0</w:t>
      </w:r>
      <w:r>
        <w:rPr>
          <w:rStyle w:val="NormalTok"/>
        </w:rPr>
        <w:t>]],[</w:t>
      </w:r>
      <w:r>
        <w:rPr>
          <w:rStyle w:val="StringTok"/>
        </w:rPr>
        <w:t>'Existing Random Forest'</w:t>
      </w:r>
      <w:r>
        <w:rPr>
          <w:rStyle w:val="NormalTok"/>
        </w:rPr>
        <w:t>,</w:t>
      </w:r>
      <w:r>
        <w:rPr>
          <w:rStyle w:val="StringTok"/>
        </w:rPr>
        <w:t>'F1 Score'</w:t>
      </w:r>
      <w:r>
        <w:rPr>
          <w:rStyle w:val="NormalTok"/>
        </w:rPr>
        <w:t>,</w:t>
      </w:r>
      <w:proofErr w:type="spellStart"/>
      <w:r>
        <w:rPr>
          <w:rStyle w:val="NormalTok"/>
        </w:rPr>
        <w:t>fscore</w:t>
      </w:r>
      <w:proofErr w:type="spellEnd"/>
      <w:r>
        <w:rPr>
          <w:rStyle w:val="NormalTok"/>
        </w:rPr>
        <w:t>[</w:t>
      </w:r>
      <w:r>
        <w:rPr>
          <w:rStyle w:val="DecValTok"/>
        </w:rPr>
        <w:t>0</w:t>
      </w:r>
      <w:r>
        <w:rPr>
          <w:rStyle w:val="NormalTok"/>
        </w:rPr>
        <w:t>]],[</w:t>
      </w:r>
      <w:r>
        <w:rPr>
          <w:rStyle w:val="StringTok"/>
        </w:rPr>
        <w:t xml:space="preserve">'Existing Random </w:t>
      </w:r>
      <w:proofErr w:type="spellStart"/>
      <w:r>
        <w:rPr>
          <w:rStyle w:val="StringTok"/>
        </w:rPr>
        <w:t>Forest'</w:t>
      </w:r>
      <w:r>
        <w:rPr>
          <w:rStyle w:val="NormalTok"/>
        </w:rPr>
        <w:t>,</w:t>
      </w:r>
      <w:r>
        <w:rPr>
          <w:rStyle w:val="StringTok"/>
        </w:rPr>
        <w:t>'Accuracy'</w:t>
      </w:r>
      <w:r>
        <w:rPr>
          <w:rStyle w:val="NormalTok"/>
        </w:rPr>
        <w:t>,accuracy</w:t>
      </w:r>
      <w:proofErr w:type="spellEnd"/>
      <w:r>
        <w:rPr>
          <w:rStyle w:val="NormalTok"/>
        </w:rPr>
        <w:t>[</w:t>
      </w:r>
      <w:r>
        <w:rPr>
          <w:rStyle w:val="DecValTok"/>
        </w:rPr>
        <w:t>0</w:t>
      </w:r>
      <w:r>
        <w:rPr>
          <w:rStyle w:val="NormalTok"/>
        </w:rPr>
        <w:t>]],</w:t>
      </w:r>
      <w:r>
        <w:br/>
      </w:r>
      <w:r>
        <w:rPr>
          <w:rStyle w:val="NormalTok"/>
        </w:rPr>
        <w:t xml:space="preserve">                   [</w:t>
      </w:r>
      <w:r>
        <w:rPr>
          <w:rStyle w:val="StringTok"/>
        </w:rPr>
        <w:t>'</w:t>
      </w:r>
      <w:proofErr w:type="spellStart"/>
      <w:r>
        <w:rPr>
          <w:rStyle w:val="StringTok"/>
        </w:rPr>
        <w:t>Propsoe</w:t>
      </w:r>
      <w:proofErr w:type="spellEnd"/>
      <w:r>
        <w:rPr>
          <w:rStyle w:val="StringTok"/>
        </w:rPr>
        <w:t xml:space="preserve"> CNN + BI-</w:t>
      </w:r>
      <w:proofErr w:type="spellStart"/>
      <w:r>
        <w:rPr>
          <w:rStyle w:val="StringTok"/>
        </w:rPr>
        <w:t>LSTM'</w:t>
      </w:r>
      <w:r>
        <w:rPr>
          <w:rStyle w:val="NormalTok"/>
        </w:rPr>
        <w:t>,</w:t>
      </w:r>
      <w:r>
        <w:rPr>
          <w:rStyle w:val="StringTok"/>
        </w:rPr>
        <w:t>'Precision'</w:t>
      </w:r>
      <w:r>
        <w:rPr>
          <w:rStyle w:val="NormalTok"/>
        </w:rPr>
        <w:t>,precision</w:t>
      </w:r>
      <w:proofErr w:type="spellEnd"/>
      <w:r>
        <w:rPr>
          <w:rStyle w:val="NormalTok"/>
        </w:rPr>
        <w:t>[</w:t>
      </w:r>
      <w:r>
        <w:rPr>
          <w:rStyle w:val="DecValTok"/>
        </w:rPr>
        <w:t>1</w:t>
      </w:r>
      <w:r>
        <w:rPr>
          <w:rStyle w:val="NormalTok"/>
        </w:rPr>
        <w:t>]],[</w:t>
      </w:r>
      <w:r>
        <w:rPr>
          <w:rStyle w:val="StringTok"/>
        </w:rPr>
        <w:t>'</w:t>
      </w:r>
      <w:proofErr w:type="spellStart"/>
      <w:r>
        <w:rPr>
          <w:rStyle w:val="StringTok"/>
        </w:rPr>
        <w:t>Propsoe</w:t>
      </w:r>
      <w:proofErr w:type="spellEnd"/>
      <w:r>
        <w:rPr>
          <w:rStyle w:val="StringTok"/>
        </w:rPr>
        <w:t xml:space="preserve"> CNN + BI-</w:t>
      </w:r>
      <w:proofErr w:type="spellStart"/>
      <w:r>
        <w:rPr>
          <w:rStyle w:val="StringTok"/>
        </w:rPr>
        <w:t>LSTM'</w:t>
      </w:r>
      <w:r>
        <w:rPr>
          <w:rStyle w:val="NormalTok"/>
        </w:rPr>
        <w:t>,</w:t>
      </w:r>
      <w:r>
        <w:rPr>
          <w:rStyle w:val="StringTok"/>
        </w:rPr>
        <w:t>'Recall'</w:t>
      </w:r>
      <w:r>
        <w:rPr>
          <w:rStyle w:val="NormalTok"/>
        </w:rPr>
        <w:t>,recall</w:t>
      </w:r>
      <w:proofErr w:type="spellEnd"/>
      <w:r>
        <w:rPr>
          <w:rStyle w:val="NormalTok"/>
        </w:rPr>
        <w:t>[</w:t>
      </w:r>
      <w:r>
        <w:rPr>
          <w:rStyle w:val="DecValTok"/>
        </w:rPr>
        <w:t>1</w:t>
      </w:r>
      <w:r>
        <w:rPr>
          <w:rStyle w:val="NormalTok"/>
        </w:rPr>
        <w:t>]],[</w:t>
      </w:r>
      <w:r>
        <w:rPr>
          <w:rStyle w:val="StringTok"/>
        </w:rPr>
        <w:t>'</w:t>
      </w:r>
      <w:proofErr w:type="spellStart"/>
      <w:r>
        <w:rPr>
          <w:rStyle w:val="StringTok"/>
        </w:rPr>
        <w:t>Propsoe</w:t>
      </w:r>
      <w:proofErr w:type="spellEnd"/>
      <w:r>
        <w:rPr>
          <w:rStyle w:val="StringTok"/>
        </w:rPr>
        <w:t xml:space="preserve"> CNN + BI-LSTM'</w:t>
      </w:r>
      <w:r>
        <w:rPr>
          <w:rStyle w:val="NormalTok"/>
        </w:rPr>
        <w:t>,</w:t>
      </w:r>
      <w:r>
        <w:rPr>
          <w:rStyle w:val="StringTok"/>
        </w:rPr>
        <w:t>'F1 Score'</w:t>
      </w:r>
      <w:r>
        <w:rPr>
          <w:rStyle w:val="NormalTok"/>
        </w:rPr>
        <w:t>,</w:t>
      </w:r>
      <w:proofErr w:type="spellStart"/>
      <w:r>
        <w:rPr>
          <w:rStyle w:val="NormalTok"/>
        </w:rPr>
        <w:t>fscore</w:t>
      </w:r>
      <w:proofErr w:type="spellEnd"/>
      <w:r>
        <w:rPr>
          <w:rStyle w:val="NormalTok"/>
        </w:rPr>
        <w:t>[</w:t>
      </w:r>
      <w:r>
        <w:rPr>
          <w:rStyle w:val="DecValTok"/>
        </w:rPr>
        <w:t>1</w:t>
      </w:r>
      <w:r>
        <w:rPr>
          <w:rStyle w:val="NormalTok"/>
        </w:rPr>
        <w:t>]],[</w:t>
      </w:r>
      <w:r>
        <w:rPr>
          <w:rStyle w:val="StringTok"/>
        </w:rPr>
        <w:t>'</w:t>
      </w:r>
      <w:proofErr w:type="spellStart"/>
      <w:r>
        <w:rPr>
          <w:rStyle w:val="StringTok"/>
        </w:rPr>
        <w:t>Propsoe</w:t>
      </w:r>
      <w:proofErr w:type="spellEnd"/>
      <w:r>
        <w:rPr>
          <w:rStyle w:val="StringTok"/>
        </w:rPr>
        <w:t xml:space="preserve"> CNN + BI-</w:t>
      </w:r>
      <w:proofErr w:type="spellStart"/>
      <w:r>
        <w:rPr>
          <w:rStyle w:val="StringTok"/>
        </w:rPr>
        <w:t>LSTM'</w:t>
      </w:r>
      <w:r>
        <w:rPr>
          <w:rStyle w:val="NormalTok"/>
        </w:rPr>
        <w:t>,</w:t>
      </w:r>
      <w:r>
        <w:rPr>
          <w:rStyle w:val="StringTok"/>
        </w:rPr>
        <w:t>'Accuracy'</w:t>
      </w:r>
      <w:r>
        <w:rPr>
          <w:rStyle w:val="NormalTok"/>
        </w:rPr>
        <w:t>,accuracy</w:t>
      </w:r>
      <w:proofErr w:type="spellEnd"/>
      <w:r>
        <w:rPr>
          <w:rStyle w:val="NormalTok"/>
        </w:rPr>
        <w:t>[</w:t>
      </w:r>
      <w:r>
        <w:rPr>
          <w:rStyle w:val="DecValTok"/>
        </w:rPr>
        <w:t>1</w:t>
      </w:r>
      <w:r>
        <w:rPr>
          <w:rStyle w:val="NormalTok"/>
        </w:rPr>
        <w:t>]],</w:t>
      </w:r>
      <w:r>
        <w:br/>
      </w:r>
      <w:r>
        <w:rPr>
          <w:rStyle w:val="NormalTok"/>
        </w:rPr>
        <w:t xml:space="preserve">                   [</w:t>
      </w:r>
      <w:r>
        <w:rPr>
          <w:rStyle w:val="StringTok"/>
        </w:rPr>
        <w:t>'Extension CNN + BI-LSTM + BI-</w:t>
      </w:r>
      <w:proofErr w:type="spellStart"/>
      <w:r>
        <w:rPr>
          <w:rStyle w:val="StringTok"/>
        </w:rPr>
        <w:t>GRU'</w:t>
      </w:r>
      <w:r>
        <w:rPr>
          <w:rStyle w:val="NormalTok"/>
        </w:rPr>
        <w:t>,</w:t>
      </w:r>
      <w:r>
        <w:rPr>
          <w:rStyle w:val="StringTok"/>
        </w:rPr>
        <w:t>'Precision'</w:t>
      </w:r>
      <w:r>
        <w:rPr>
          <w:rStyle w:val="NormalTok"/>
        </w:rPr>
        <w:t>,precision</w:t>
      </w:r>
      <w:proofErr w:type="spellEnd"/>
      <w:r>
        <w:rPr>
          <w:rStyle w:val="NormalTok"/>
        </w:rPr>
        <w:t>[</w:t>
      </w:r>
      <w:r>
        <w:rPr>
          <w:rStyle w:val="DecValTok"/>
        </w:rPr>
        <w:t>2</w:t>
      </w:r>
      <w:r>
        <w:rPr>
          <w:rStyle w:val="NormalTok"/>
        </w:rPr>
        <w:t>]],[</w:t>
      </w:r>
      <w:r>
        <w:rPr>
          <w:rStyle w:val="StringTok"/>
        </w:rPr>
        <w:t>'Extension CNN + BI-LSTM + BI-</w:t>
      </w:r>
      <w:proofErr w:type="spellStart"/>
      <w:r>
        <w:rPr>
          <w:rStyle w:val="StringTok"/>
        </w:rPr>
        <w:t>GRU'</w:t>
      </w:r>
      <w:r>
        <w:rPr>
          <w:rStyle w:val="NormalTok"/>
        </w:rPr>
        <w:t>,</w:t>
      </w:r>
      <w:r>
        <w:rPr>
          <w:rStyle w:val="StringTok"/>
        </w:rPr>
        <w:t>'Recall'</w:t>
      </w:r>
      <w:r>
        <w:rPr>
          <w:rStyle w:val="NormalTok"/>
        </w:rPr>
        <w:t>,recall</w:t>
      </w:r>
      <w:proofErr w:type="spellEnd"/>
      <w:r>
        <w:rPr>
          <w:rStyle w:val="NormalTok"/>
        </w:rPr>
        <w:t>[</w:t>
      </w:r>
      <w:r>
        <w:rPr>
          <w:rStyle w:val="DecValTok"/>
        </w:rPr>
        <w:t>2</w:t>
      </w:r>
      <w:r>
        <w:rPr>
          <w:rStyle w:val="NormalTok"/>
        </w:rPr>
        <w:t>]],[</w:t>
      </w:r>
      <w:r>
        <w:rPr>
          <w:rStyle w:val="StringTok"/>
        </w:rPr>
        <w:t>'Extension CNN + BI-LSTM + BI-GRU'</w:t>
      </w:r>
      <w:r>
        <w:rPr>
          <w:rStyle w:val="NormalTok"/>
        </w:rPr>
        <w:t>,</w:t>
      </w:r>
      <w:r>
        <w:rPr>
          <w:rStyle w:val="StringTok"/>
        </w:rPr>
        <w:t>'F1 Score'</w:t>
      </w:r>
      <w:r>
        <w:rPr>
          <w:rStyle w:val="NormalTok"/>
        </w:rPr>
        <w:t>,</w:t>
      </w:r>
      <w:proofErr w:type="spellStart"/>
      <w:r>
        <w:rPr>
          <w:rStyle w:val="NormalTok"/>
        </w:rPr>
        <w:t>fscore</w:t>
      </w:r>
      <w:proofErr w:type="spellEnd"/>
      <w:r>
        <w:rPr>
          <w:rStyle w:val="NormalTok"/>
        </w:rPr>
        <w:t>[</w:t>
      </w:r>
      <w:r>
        <w:rPr>
          <w:rStyle w:val="DecValTok"/>
        </w:rPr>
        <w:t>2</w:t>
      </w:r>
      <w:r>
        <w:rPr>
          <w:rStyle w:val="NormalTok"/>
        </w:rPr>
        <w:t>]],[</w:t>
      </w:r>
      <w:r>
        <w:rPr>
          <w:rStyle w:val="StringTok"/>
        </w:rPr>
        <w:t>'Extension CNN + BI-LSTM + BI-</w:t>
      </w:r>
      <w:proofErr w:type="spellStart"/>
      <w:r>
        <w:rPr>
          <w:rStyle w:val="StringTok"/>
        </w:rPr>
        <w:t>GRU'</w:t>
      </w:r>
      <w:r>
        <w:rPr>
          <w:rStyle w:val="NormalTok"/>
        </w:rPr>
        <w:t>,</w:t>
      </w:r>
      <w:r>
        <w:rPr>
          <w:rStyle w:val="StringTok"/>
        </w:rPr>
        <w:t>'Accuracy'</w:t>
      </w:r>
      <w:r>
        <w:rPr>
          <w:rStyle w:val="NormalTok"/>
        </w:rPr>
        <w:t>,accuracy</w:t>
      </w:r>
      <w:proofErr w:type="spellEnd"/>
      <w:r>
        <w:rPr>
          <w:rStyle w:val="NormalTok"/>
        </w:rPr>
        <w:t>[</w:t>
      </w:r>
      <w:r>
        <w:rPr>
          <w:rStyle w:val="DecValTok"/>
        </w:rPr>
        <w:t>2</w:t>
      </w:r>
      <w:r>
        <w:rPr>
          <w:rStyle w:val="NormalTok"/>
        </w:rPr>
        <w:t>]],</w:t>
      </w:r>
      <w:r>
        <w:br/>
      </w:r>
      <w:r>
        <w:rPr>
          <w:rStyle w:val="NormalTok"/>
        </w:rPr>
        <w:t xml:space="preserve">                  ],columns</w:t>
      </w:r>
      <w:r>
        <w:rPr>
          <w:rStyle w:val="OperatorTok"/>
        </w:rPr>
        <w:t>=</w:t>
      </w:r>
      <w:r>
        <w:rPr>
          <w:rStyle w:val="NormalTok"/>
        </w:rPr>
        <w:t>[</w:t>
      </w:r>
      <w:r>
        <w:rPr>
          <w:rStyle w:val="StringTok"/>
        </w:rPr>
        <w:t>'</w:t>
      </w:r>
      <w:proofErr w:type="spellStart"/>
      <w:r>
        <w:rPr>
          <w:rStyle w:val="StringTok"/>
        </w:rPr>
        <w:t>Parameters'</w:t>
      </w:r>
      <w:r>
        <w:rPr>
          <w:rStyle w:val="NormalTok"/>
        </w:rPr>
        <w:t>,</w:t>
      </w:r>
      <w:r>
        <w:rPr>
          <w:rStyle w:val="StringTok"/>
        </w:rPr>
        <w:t>'Algorithms'</w:t>
      </w:r>
      <w:r>
        <w:rPr>
          <w:rStyle w:val="NormalTok"/>
        </w:rPr>
        <w:t>,</w:t>
      </w:r>
      <w:r>
        <w:rPr>
          <w:rStyle w:val="StringTok"/>
        </w:rPr>
        <w:t>'Value</w:t>
      </w:r>
      <w:proofErr w:type="spellEnd"/>
      <w:r>
        <w:rPr>
          <w:rStyle w:val="StringTok"/>
        </w:rPr>
        <w:t>'</w:t>
      </w:r>
      <w:r>
        <w:rPr>
          <w:rStyle w:val="NormalTok"/>
        </w:rPr>
        <w:t>])</w:t>
      </w:r>
      <w:r>
        <w:br/>
      </w:r>
      <w:proofErr w:type="spellStart"/>
      <w:r>
        <w:rPr>
          <w:rStyle w:val="NormalTok"/>
        </w:rPr>
        <w:t>df.pivot</w:t>
      </w:r>
      <w:proofErr w:type="spellEnd"/>
      <w:r>
        <w:rPr>
          <w:rStyle w:val="NormalTok"/>
        </w:rPr>
        <w:t>(</w:t>
      </w:r>
      <w:r>
        <w:rPr>
          <w:rStyle w:val="StringTok"/>
        </w:rPr>
        <w:t>"Parameters"</w:t>
      </w:r>
      <w:r>
        <w:rPr>
          <w:rStyle w:val="NormalTok"/>
        </w:rPr>
        <w:t xml:space="preserve">, </w:t>
      </w:r>
      <w:r>
        <w:rPr>
          <w:rStyle w:val="StringTok"/>
        </w:rPr>
        <w:t>"Algorithms"</w:t>
      </w:r>
      <w:r>
        <w:rPr>
          <w:rStyle w:val="NormalTok"/>
        </w:rPr>
        <w:t xml:space="preserve">, </w:t>
      </w:r>
      <w:r>
        <w:rPr>
          <w:rStyle w:val="StringTok"/>
        </w:rPr>
        <w:t>"Value"</w:t>
      </w:r>
      <w:r>
        <w:rPr>
          <w:rStyle w:val="NormalTok"/>
        </w:rPr>
        <w:t>).plot(kind</w:t>
      </w:r>
      <w:r>
        <w:rPr>
          <w:rStyle w:val="OperatorTok"/>
        </w:rPr>
        <w:t>=</w:t>
      </w:r>
      <w:r>
        <w:rPr>
          <w:rStyle w:val="StringTok"/>
        </w:rPr>
        <w:t>'bar'</w:t>
      </w:r>
      <w:r>
        <w:rPr>
          <w:rStyle w:val="NormalTok"/>
        </w:rPr>
        <w:t>)</w:t>
      </w:r>
      <w:r>
        <w:br/>
      </w:r>
      <w:proofErr w:type="spellStart"/>
      <w:r>
        <w:rPr>
          <w:rStyle w:val="NormalTok"/>
        </w:rPr>
        <w:t>plt.title</w:t>
      </w:r>
      <w:proofErr w:type="spellEnd"/>
      <w:r>
        <w:rPr>
          <w:rStyle w:val="NormalTok"/>
        </w:rPr>
        <w:t>(</w:t>
      </w:r>
      <w:r>
        <w:rPr>
          <w:rStyle w:val="StringTok"/>
        </w:rPr>
        <w:t>"All Algorithms Performance Graph"</w:t>
      </w:r>
      <w:r>
        <w:rPr>
          <w:rStyle w:val="NormalTok"/>
        </w:rPr>
        <w:t>)</w:t>
      </w:r>
      <w:r>
        <w:br/>
      </w:r>
      <w:proofErr w:type="spellStart"/>
      <w:r>
        <w:rPr>
          <w:rStyle w:val="NormalTok"/>
        </w:rPr>
        <w:t>plt.show</w:t>
      </w:r>
      <w:proofErr w:type="spellEnd"/>
      <w:r>
        <w:rPr>
          <w:rStyle w:val="NormalTok"/>
        </w:rPr>
        <w:t>()</w:t>
      </w:r>
    </w:p>
    <w:bookmarkEnd w:id="13"/>
    <w:p w14:paraId="09E72D27" w14:textId="77777777" w:rsidR="006D0FD4" w:rsidRDefault="006D0FD4" w:rsidP="006D0FD4">
      <w:pPr>
        <w:pStyle w:val="FirstParagraph"/>
        <w:rPr>
          <w:rStyle w:val="CommentTok"/>
        </w:rPr>
      </w:pPr>
    </w:p>
    <w:p w14:paraId="04BBDA15" w14:textId="77777777" w:rsidR="006D0FD4" w:rsidRDefault="006D0FD4" w:rsidP="006D0FD4">
      <w:pPr>
        <w:pStyle w:val="SourceCode"/>
      </w:pPr>
      <w:bookmarkStart w:id="14" w:name="eba72dc3"/>
      <w:r>
        <w:rPr>
          <w:rStyle w:val="CommentTok"/>
        </w:rPr>
        <w:t>#showing all algorithms with scenario A and B performance values</w:t>
      </w:r>
      <w:r>
        <w:br/>
      </w:r>
      <w:r>
        <w:rPr>
          <w:rStyle w:val="NormalTok"/>
        </w:rPr>
        <w:t xml:space="preserve">columns </w:t>
      </w:r>
      <w:r>
        <w:rPr>
          <w:rStyle w:val="OperatorTok"/>
        </w:rPr>
        <w:t>=</w:t>
      </w:r>
      <w:r>
        <w:rPr>
          <w:rStyle w:val="NormalTok"/>
        </w:rPr>
        <w:t xml:space="preserve"> [</w:t>
      </w:r>
      <w:r>
        <w:rPr>
          <w:rStyle w:val="StringTok"/>
        </w:rPr>
        <w:t>"Algorithm Name"</w:t>
      </w:r>
      <w:r>
        <w:rPr>
          <w:rStyle w:val="NormalTok"/>
        </w:rPr>
        <w:t>,</w:t>
      </w:r>
      <w:r>
        <w:rPr>
          <w:rStyle w:val="StringTok"/>
        </w:rPr>
        <w:t>"</w:t>
      </w:r>
      <w:proofErr w:type="spellStart"/>
      <w:r>
        <w:rPr>
          <w:rStyle w:val="StringTok"/>
        </w:rPr>
        <w:t>Precison</w:t>
      </w:r>
      <w:proofErr w:type="spellEnd"/>
      <w:r>
        <w:rPr>
          <w:rStyle w:val="StringTok"/>
        </w:rPr>
        <w:t>"</w:t>
      </w:r>
      <w:r>
        <w:rPr>
          <w:rStyle w:val="NormalTok"/>
        </w:rPr>
        <w:t>,</w:t>
      </w:r>
      <w:r>
        <w:rPr>
          <w:rStyle w:val="StringTok"/>
        </w:rPr>
        <w:t>"Recall"</w:t>
      </w:r>
      <w:r>
        <w:rPr>
          <w:rStyle w:val="NormalTok"/>
        </w:rPr>
        <w:t>,</w:t>
      </w:r>
      <w:r>
        <w:rPr>
          <w:rStyle w:val="StringTok"/>
        </w:rPr>
        <w:t>"</w:t>
      </w:r>
      <w:proofErr w:type="spellStart"/>
      <w:r>
        <w:rPr>
          <w:rStyle w:val="StringTok"/>
        </w:rPr>
        <w:t>FScore</w:t>
      </w:r>
      <w:proofErr w:type="spellEnd"/>
      <w:r>
        <w:rPr>
          <w:rStyle w:val="StringTok"/>
        </w:rPr>
        <w:t>"</w:t>
      </w:r>
      <w:r>
        <w:rPr>
          <w:rStyle w:val="NormalTok"/>
        </w:rPr>
        <w:t>,</w:t>
      </w:r>
      <w:r>
        <w:rPr>
          <w:rStyle w:val="StringTok"/>
        </w:rPr>
        <w:t>"Accuracy"</w:t>
      </w:r>
      <w:r>
        <w:rPr>
          <w:rStyle w:val="NormalTok"/>
        </w:rPr>
        <w:t>]</w:t>
      </w:r>
      <w:r>
        <w:br/>
      </w:r>
      <w:r>
        <w:rPr>
          <w:rStyle w:val="NormalTok"/>
        </w:rPr>
        <w:t xml:space="preserve">values </w:t>
      </w:r>
      <w:r>
        <w:rPr>
          <w:rStyle w:val="OperatorTok"/>
        </w:rPr>
        <w:t>=</w:t>
      </w:r>
      <w:r>
        <w:rPr>
          <w:rStyle w:val="NormalTok"/>
        </w:rPr>
        <w:t xml:space="preserve"> []</w:t>
      </w:r>
      <w:r>
        <w:br/>
      </w:r>
      <w:proofErr w:type="spellStart"/>
      <w:r>
        <w:rPr>
          <w:rStyle w:val="NormalTok"/>
        </w:rPr>
        <w:t>algorithm_names</w:t>
      </w:r>
      <w:proofErr w:type="spellEnd"/>
      <w:r>
        <w:rPr>
          <w:rStyle w:val="NormalTok"/>
        </w:rPr>
        <w:t xml:space="preserve"> </w:t>
      </w:r>
      <w:r>
        <w:rPr>
          <w:rStyle w:val="OperatorTok"/>
        </w:rPr>
        <w:t>=</w:t>
      </w:r>
      <w:r>
        <w:rPr>
          <w:rStyle w:val="NormalTok"/>
        </w:rPr>
        <w:t xml:space="preserve"> [</w:t>
      </w:r>
      <w:r>
        <w:rPr>
          <w:rStyle w:val="StringTok"/>
        </w:rPr>
        <w:t>"Existing Random Forest"</w:t>
      </w:r>
      <w:r>
        <w:rPr>
          <w:rStyle w:val="NormalTok"/>
        </w:rPr>
        <w:t xml:space="preserve">, </w:t>
      </w:r>
      <w:r>
        <w:rPr>
          <w:rStyle w:val="StringTok"/>
        </w:rPr>
        <w:t>"Propose CNN + BI-LSTM"</w:t>
      </w:r>
      <w:r>
        <w:rPr>
          <w:rStyle w:val="NormalTok"/>
        </w:rPr>
        <w:t xml:space="preserve">, </w:t>
      </w:r>
      <w:r>
        <w:rPr>
          <w:rStyle w:val="StringTok"/>
        </w:rPr>
        <w:t>"Extension CNN + BI-LSTM + BI-GRU"</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lgorithm_names</w:t>
      </w:r>
      <w:proofErr w:type="spellEnd"/>
      <w:r>
        <w:rPr>
          <w:rStyle w:val="NormalTok"/>
        </w:rPr>
        <w:t>)):</w:t>
      </w:r>
      <w:r>
        <w:br/>
      </w:r>
      <w:r>
        <w:rPr>
          <w:rStyle w:val="NormalTok"/>
        </w:rPr>
        <w:t xml:space="preserve">    values.append([algorithm_names[i],precision[i],recall[i],fscore[i],accuracy[i]])</w:t>
      </w:r>
      <w:r>
        <w:br/>
      </w:r>
      <w:r>
        <w:rPr>
          <w:rStyle w:val="NormalTok"/>
        </w:rPr>
        <w:t xml:space="preserve">    </w:t>
      </w:r>
      <w:r>
        <w:br/>
      </w:r>
      <w:r>
        <w:rPr>
          <w:rStyle w:val="NormalTok"/>
        </w:rPr>
        <w:t xml:space="preserve">temp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values,columns</w:t>
      </w:r>
      <w:proofErr w:type="spellEnd"/>
      <w:r>
        <w:rPr>
          <w:rStyle w:val="OperatorTok"/>
        </w:rPr>
        <w:t>=</w:t>
      </w:r>
      <w:r>
        <w:rPr>
          <w:rStyle w:val="NormalTok"/>
        </w:rPr>
        <w:t>columns)</w:t>
      </w:r>
      <w:r>
        <w:br/>
      </w:r>
      <w:r>
        <w:rPr>
          <w:rStyle w:val="NormalTok"/>
        </w:rPr>
        <w:t>temp</w:t>
      </w:r>
    </w:p>
    <w:p w14:paraId="35AA1D5A" w14:textId="77777777" w:rsidR="006D0FD4" w:rsidRDefault="006D0FD4" w:rsidP="006D0FD4">
      <w:pPr>
        <w:pStyle w:val="SourceCode"/>
      </w:pPr>
      <w:r>
        <w:rPr>
          <w:rStyle w:val="VerbatimChar"/>
        </w:rPr>
        <w:t xml:space="preserve">                     Algorithm Name   </w:t>
      </w:r>
      <w:proofErr w:type="spellStart"/>
      <w:r>
        <w:rPr>
          <w:rStyle w:val="VerbatimChar"/>
        </w:rPr>
        <w:t>Precison</w:t>
      </w:r>
      <w:proofErr w:type="spellEnd"/>
      <w:r>
        <w:rPr>
          <w:rStyle w:val="VerbatimChar"/>
        </w:rPr>
        <w:t xml:space="preserve">     Recall     </w:t>
      </w:r>
      <w:proofErr w:type="spellStart"/>
      <w:proofErr w:type="gramStart"/>
      <w:r>
        <w:rPr>
          <w:rStyle w:val="VerbatimChar"/>
        </w:rPr>
        <w:t>FScore</w:t>
      </w:r>
      <w:proofErr w:type="spellEnd"/>
      <w:r>
        <w:rPr>
          <w:rStyle w:val="VerbatimChar"/>
        </w:rPr>
        <w:t xml:space="preserve">  \</w:t>
      </w:r>
      <w:proofErr w:type="gramEnd"/>
      <w:r>
        <w:br/>
      </w:r>
      <w:r>
        <w:rPr>
          <w:rStyle w:val="VerbatimChar"/>
        </w:rPr>
        <w:t xml:space="preserve">0            Existing Random Forest  27.399561  39.592668  31.015376   </w:t>
      </w:r>
      <w:r>
        <w:br/>
      </w:r>
      <w:r>
        <w:rPr>
          <w:rStyle w:val="VerbatimChar"/>
        </w:rPr>
        <w:t xml:space="preserve">1             Propose CNN + BI-LSTM  87.883684  80.660302  74.777627   </w:t>
      </w:r>
      <w:r>
        <w:br/>
      </w:r>
      <w:r>
        <w:rPr>
          <w:rStyle w:val="VerbatimChar"/>
        </w:rPr>
        <w:t xml:space="preserve">2  Extension CNN + BI-LSTM + BI-GRU  98.600411  98.794877  98.686285   </w:t>
      </w:r>
      <w:r>
        <w:br/>
      </w:r>
      <w:r>
        <w:br/>
      </w:r>
      <w:r>
        <w:rPr>
          <w:rStyle w:val="VerbatimChar"/>
        </w:rPr>
        <w:t xml:space="preserve">    Accuracy  </w:t>
      </w:r>
      <w:r>
        <w:br/>
      </w:r>
      <w:r>
        <w:rPr>
          <w:rStyle w:val="VerbatimChar"/>
        </w:rPr>
        <w:t xml:space="preserve">0  53.529044  </w:t>
      </w:r>
      <w:r>
        <w:br/>
      </w:r>
      <w:r>
        <w:rPr>
          <w:rStyle w:val="VerbatimChar"/>
        </w:rPr>
        <w:t xml:space="preserve">1  85.633979  </w:t>
      </w:r>
      <w:r>
        <w:br/>
      </w:r>
      <w:r>
        <w:rPr>
          <w:rStyle w:val="VerbatimChar"/>
        </w:rPr>
        <w:t xml:space="preserve">2  98.500937  </w:t>
      </w:r>
      <w:bookmarkEnd w:id="14"/>
    </w:p>
    <w:p w14:paraId="5A34CCFD" w14:textId="77777777" w:rsidR="006D0FD4" w:rsidRDefault="006D0FD4" w:rsidP="006D0FD4">
      <w:pPr>
        <w:pStyle w:val="SourceCode"/>
      </w:pPr>
      <w:bookmarkStart w:id="15" w:name="Xb8c2cb59d0400ad0a5ba0e6c9d75d643e8448f1"/>
      <w:r>
        <w:rPr>
          <w:rStyle w:val="CommentTok"/>
        </w:rPr>
        <w:t>#now predict pain type using test data</w:t>
      </w:r>
      <w:r>
        <w:br/>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set/testData.csv"</w:t>
      </w:r>
      <w:r>
        <w:rPr>
          <w:rStyle w:val="NormalTok"/>
        </w:rPr>
        <w:t>)</w:t>
      </w:r>
      <w:r>
        <w:rPr>
          <w:rStyle w:val="CommentTok"/>
        </w:rPr>
        <w:t>#reading test data</w:t>
      </w:r>
      <w:r>
        <w:br/>
      </w:r>
      <w:proofErr w:type="spellStart"/>
      <w:r>
        <w:rPr>
          <w:rStyle w:val="NormalTok"/>
        </w:rPr>
        <w:t>testData.fillna</w:t>
      </w:r>
      <w:proofErr w:type="spellEnd"/>
      <w:r>
        <w:rPr>
          <w:rStyle w:val="NormalTok"/>
        </w:rPr>
        <w:t>(</w:t>
      </w:r>
      <w:r>
        <w:rPr>
          <w:rStyle w:val="DecValTok"/>
        </w:rPr>
        <w:t>0</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temp </w:t>
      </w:r>
      <w:r>
        <w:rPr>
          <w:rStyle w:val="OperatorTok"/>
        </w:rPr>
        <w:t>=</w:t>
      </w:r>
      <w:r>
        <w:rPr>
          <w:rStyle w:val="NormalTok"/>
        </w:rPr>
        <w:t xml:space="preserve"> </w:t>
      </w:r>
      <w:proofErr w:type="spellStart"/>
      <w:r>
        <w:rPr>
          <w:rStyle w:val="NormalTok"/>
        </w:rPr>
        <w:t>testData.values</w:t>
      </w:r>
      <w:proofErr w:type="spellEnd"/>
      <w:r>
        <w:br/>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testData.values</w:t>
      </w:r>
      <w:proofErr w:type="spellEnd"/>
      <w:r>
        <w:br/>
      </w:r>
      <w:r>
        <w:rPr>
          <w:rStyle w:val="NormalTok"/>
        </w:rPr>
        <w:t xml:space="preserve">test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testData</w:t>
      </w:r>
      <w:proofErr w:type="spellEnd"/>
      <w:r>
        <w:rPr>
          <w:rStyle w:val="NormalTok"/>
        </w:rPr>
        <w:t>)</w:t>
      </w:r>
      <w:r>
        <w:rPr>
          <w:rStyle w:val="CommentTok"/>
        </w:rPr>
        <w:t>#normalizing values</w:t>
      </w:r>
      <w:r>
        <w:br/>
      </w:r>
      <w:r>
        <w:rPr>
          <w:rStyle w:val="NormalTok"/>
        </w:rPr>
        <w:t xml:space="preserve">test </w:t>
      </w:r>
      <w:r>
        <w:rPr>
          <w:rStyle w:val="OperatorTok"/>
        </w:rPr>
        <w:t>=</w:t>
      </w:r>
      <w:r>
        <w:rPr>
          <w:rStyle w:val="NormalTok"/>
        </w:rPr>
        <w:t xml:space="preserve"> </w:t>
      </w:r>
      <w:proofErr w:type="spellStart"/>
      <w:r>
        <w:rPr>
          <w:rStyle w:val="NormalTok"/>
        </w:rPr>
        <w:t>np.reshape</w:t>
      </w:r>
      <w:proofErr w:type="spellEnd"/>
      <w:r>
        <w:rPr>
          <w:rStyle w:val="NormalTok"/>
        </w:rPr>
        <w:t>(test, (</w:t>
      </w:r>
      <w:proofErr w:type="spellStart"/>
      <w:r>
        <w:rPr>
          <w:rStyle w:val="NormalTok"/>
        </w:rPr>
        <w:t>test.shape</w:t>
      </w:r>
      <w:proofErr w:type="spellEnd"/>
      <w:r>
        <w:rPr>
          <w:rStyle w:val="NormalTok"/>
        </w:rPr>
        <w:t>[</w:t>
      </w:r>
      <w:r>
        <w:rPr>
          <w:rStyle w:val="DecValTok"/>
        </w:rPr>
        <w:t>0</w:t>
      </w:r>
      <w:r>
        <w:rPr>
          <w:rStyle w:val="NormalTok"/>
        </w:rPr>
        <w:t xml:space="preserve">], </w:t>
      </w:r>
      <w:r>
        <w:rPr>
          <w:rStyle w:val="DecValTok"/>
        </w:rPr>
        <w:t>34</w:t>
      </w:r>
      <w:r>
        <w:rPr>
          <w:rStyle w:val="NormalTok"/>
        </w:rPr>
        <w:t xml:space="preserve">, </w:t>
      </w:r>
      <w:r>
        <w:rPr>
          <w:rStyle w:val="DecValTok"/>
        </w:rPr>
        <w:t>4</w:t>
      </w:r>
      <w:r>
        <w:rPr>
          <w:rStyle w:val="NormalTok"/>
        </w:rPr>
        <w:t>))</w:t>
      </w:r>
      <w:r>
        <w:br/>
      </w:r>
      <w:r>
        <w:rPr>
          <w:rStyle w:val="NormalTok"/>
        </w:rPr>
        <w:t xml:space="preserve">predict </w:t>
      </w:r>
      <w:r>
        <w:rPr>
          <w:rStyle w:val="OperatorTok"/>
        </w:rPr>
        <w:t>=</w:t>
      </w:r>
      <w:r>
        <w:rPr>
          <w:rStyle w:val="NormalTok"/>
        </w:rPr>
        <w:t xml:space="preserve"> </w:t>
      </w:r>
      <w:proofErr w:type="spellStart"/>
      <w:r>
        <w:rPr>
          <w:rStyle w:val="NormalTok"/>
        </w:rPr>
        <w:t>extension_model.predict</w:t>
      </w:r>
      <w:proofErr w:type="spellEnd"/>
      <w:r>
        <w:rPr>
          <w:rStyle w:val="NormalTok"/>
        </w:rPr>
        <w:t>(test)</w:t>
      </w:r>
      <w:r>
        <w:rPr>
          <w:rStyle w:val="CommentTok"/>
        </w:rPr>
        <w:t>#performing prediction on test data using extension model object</w:t>
      </w:r>
      <w:r>
        <w:br/>
      </w:r>
      <w:r>
        <w:rPr>
          <w:rStyle w:val="ControlFlowTok"/>
        </w:rPr>
        <w:lastRenderedPageBreak/>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predic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np.argmax</w:t>
      </w:r>
      <w:proofErr w:type="spellEnd"/>
      <w:r>
        <w:rPr>
          <w:rStyle w:val="NormalTok"/>
        </w:rPr>
        <w:t>(predict[</w:t>
      </w:r>
      <w:proofErr w:type="spellStart"/>
      <w:r>
        <w:rPr>
          <w:rStyle w:val="NormalTok"/>
        </w:rPr>
        <w:t>i</w:t>
      </w:r>
      <w:proofErr w:type="spellEnd"/>
      <w:r>
        <w:rPr>
          <w:rStyle w:val="NormalTok"/>
        </w:rPr>
        <w:t>])</w:t>
      </w:r>
      <w:r>
        <w:br/>
      </w:r>
      <w:r>
        <w:rPr>
          <w:rStyle w:val="NormalTok"/>
        </w:rPr>
        <w:t xml:space="preserve">    </w:t>
      </w:r>
      <w:r>
        <w:rPr>
          <w:rStyle w:val="BuiltInTok"/>
        </w:rPr>
        <w:t>print</w:t>
      </w:r>
      <w:r>
        <w:rPr>
          <w:rStyle w:val="NormalTok"/>
        </w:rPr>
        <w:t>(</w:t>
      </w:r>
      <w:r>
        <w:rPr>
          <w:rStyle w:val="StringTok"/>
        </w:rPr>
        <w:t>"Test Data = "</w:t>
      </w:r>
      <w:r>
        <w:rPr>
          <w:rStyle w:val="OperatorTok"/>
        </w:rPr>
        <w:t>+</w:t>
      </w:r>
      <w:r>
        <w:rPr>
          <w:rStyle w:val="BuiltInTok"/>
        </w:rPr>
        <w:t>str</w:t>
      </w:r>
      <w:r>
        <w:rPr>
          <w:rStyle w:val="NormalTok"/>
        </w:rPr>
        <w:t>(temp[i])</w:t>
      </w:r>
      <w:r>
        <w:rPr>
          <w:rStyle w:val="OperatorTok"/>
        </w:rPr>
        <w:t>+</w:t>
      </w:r>
      <w:r>
        <w:rPr>
          <w:rStyle w:val="StringTok"/>
        </w:rPr>
        <w:t>" Predicted Pain Type ====&gt; "</w:t>
      </w:r>
      <w:r>
        <w:rPr>
          <w:rStyle w:val="OperatorTok"/>
        </w:rPr>
        <w:t>+</w:t>
      </w:r>
      <w:r>
        <w:rPr>
          <w:rStyle w:val="NormalTok"/>
        </w:rPr>
        <w:t>labels[</w:t>
      </w:r>
      <w:proofErr w:type="spellStart"/>
      <w:r>
        <w:rPr>
          <w:rStyle w:val="NormalTok"/>
        </w:rPr>
        <w:t>y_pred</w:t>
      </w:r>
      <w:proofErr w:type="spellEnd"/>
      <w:r>
        <w:rPr>
          <w:rStyle w:val="NormalTok"/>
        </w:rPr>
        <w:t>]</w:t>
      </w:r>
      <w:r>
        <w:rPr>
          <w:rStyle w:val="OperatorTok"/>
        </w:rPr>
        <w:t>+</w:t>
      </w:r>
      <w:r>
        <w:rPr>
          <w:rStyle w:val="StringTok"/>
        </w:rPr>
        <w:t>"</w:t>
      </w:r>
      <w:r>
        <w:rPr>
          <w:rStyle w:val="CharTok"/>
        </w:rPr>
        <w:t>\n</w:t>
      </w:r>
      <w:r>
        <w:rPr>
          <w:rStyle w:val="StringTok"/>
        </w:rPr>
        <w:t>"</w:t>
      </w:r>
      <w:r>
        <w:rPr>
          <w:rStyle w:val="NormalTok"/>
        </w:rPr>
        <w:t>)</w:t>
      </w:r>
    </w:p>
    <w:p w14:paraId="36A8EC6A" w14:textId="77777777" w:rsidR="006D0FD4" w:rsidRDefault="006D0FD4" w:rsidP="006D0FD4">
      <w:pPr>
        <w:pStyle w:val="SourceCode"/>
      </w:pPr>
      <w:r>
        <w:rPr>
          <w:rStyle w:val="VerbatimChar"/>
        </w:rPr>
        <w:t>Test Data = [ 28. 164. 130. 164. 144. 166. 157. 167. 169. 170. 182. 177. 194. 187.</w:t>
      </w:r>
      <w:r>
        <w:br/>
      </w:r>
      <w:r>
        <w:rPr>
          <w:rStyle w:val="VerbatimChar"/>
        </w:rPr>
        <w:t xml:space="preserve"> 203. 198. 210. 212. 212. 226. 210. 238. 205. 248. 197. 255. 187. 258.</w:t>
      </w:r>
      <w:r>
        <w:br/>
      </w:r>
      <w:r>
        <w:rPr>
          <w:rStyle w:val="VerbatimChar"/>
        </w:rPr>
        <w:t xml:space="preserve"> 175. 261. 163. 264. 151. 265. 138. 174. 120. 180. 114. 189. 112. 199.</w:t>
      </w:r>
      <w:r>
        <w:br/>
      </w:r>
      <w:r>
        <w:rPr>
          <w:rStyle w:val="VerbatimChar"/>
        </w:rPr>
        <w:t xml:space="preserve"> 113. 207. 117. 225. 117. 235. 115. 245. 116. 253. 119. 258. 126. 216.</w:t>
      </w:r>
      <w:r>
        <w:br/>
      </w:r>
      <w:r>
        <w:rPr>
          <w:rStyle w:val="VerbatimChar"/>
        </w:rPr>
        <w:t xml:space="preserve"> 129. 216. 138. 215. 147. 215. 157. 203. 163. 209. 165. 214. 167. 220.</w:t>
      </w:r>
      <w:r>
        <w:br/>
      </w:r>
      <w:r>
        <w:rPr>
          <w:rStyle w:val="VerbatimChar"/>
        </w:rPr>
        <w:t xml:space="preserve"> 166. 225. 164. 183. 131. 189. 128. 196. 128. 202. 132. 196. 133. 189.</w:t>
      </w:r>
      <w:r>
        <w:br/>
      </w:r>
      <w:r>
        <w:rPr>
          <w:rStyle w:val="VerbatimChar"/>
        </w:rPr>
        <w:t xml:space="preserve"> 133. 228. 133. 235. 131. 242. 132. 248. 135. 242. 136. 235. 136. 196.</w:t>
      </w:r>
      <w:r>
        <w:br/>
      </w:r>
      <w:r>
        <w:rPr>
          <w:rStyle w:val="VerbatimChar"/>
        </w:rPr>
        <w:t xml:space="preserve"> 182. 203. 177. 209. 175. 214. 177. 219. 175. 225. 178. 231. 183. 225.</w:t>
      </w:r>
      <w:r>
        <w:br/>
      </w:r>
      <w:r>
        <w:rPr>
          <w:rStyle w:val="VerbatimChar"/>
        </w:rPr>
        <w:t xml:space="preserve"> 188. 219. 189. 213. 190. 208. 189. 202. 186. 200. 182. 209. 181. 214.</w:t>
      </w:r>
      <w:r>
        <w:br/>
      </w:r>
      <w:r>
        <w:rPr>
          <w:rStyle w:val="VerbatimChar"/>
        </w:rPr>
        <w:t xml:space="preserve"> 181. 219. 181. 228. 183. 219. 181. 214. 181. 209.] Predicted Pain Type ====&gt; Pain1</w:t>
      </w:r>
      <w:r>
        <w:br/>
      </w:r>
      <w:r>
        <w:br/>
      </w:r>
      <w:r>
        <w:rPr>
          <w:rStyle w:val="VerbatimChar"/>
        </w:rPr>
        <w:t xml:space="preserve">Test Data = </w:t>
      </w:r>
      <w:proofErr w:type="gramStart"/>
      <w:r>
        <w:rPr>
          <w:rStyle w:val="VerbatimChar"/>
        </w:rPr>
        <w:t>[  0</w:t>
      </w:r>
      <w:proofErr w:type="gramEnd"/>
      <w:r>
        <w:rPr>
          <w:rStyle w:val="VerbatimChar"/>
        </w:rPr>
        <w:t>. 169. 132. 170. 145. 172. 158. 173. 171. 177. 184. 184. 195. 195.</w:t>
      </w:r>
      <w:r>
        <w:br/>
      </w:r>
      <w:r>
        <w:rPr>
          <w:rStyle w:val="VerbatimChar"/>
        </w:rPr>
        <w:t xml:space="preserve"> 204. 208. 211. 221. 213. 235. 210. 247. 204. 257. 195. 263. 184. 265.</w:t>
      </w:r>
      <w:r>
        <w:br/>
      </w:r>
      <w:r>
        <w:rPr>
          <w:rStyle w:val="VerbatimChar"/>
        </w:rPr>
        <w:t xml:space="preserve"> 172. 268. 160. 270. 148. 271. 135. 179. 122. 186. 116. 195. 113. 205.</w:t>
      </w:r>
      <w:r>
        <w:br/>
      </w:r>
      <w:r>
        <w:rPr>
          <w:rStyle w:val="VerbatimChar"/>
        </w:rPr>
        <w:t xml:space="preserve"> 113. 214. 117. 233. 117. 242. 115. 251. 115. 260. 118. 265. 124. 224.</w:t>
      </w:r>
      <w:r>
        <w:br/>
      </w:r>
      <w:r>
        <w:rPr>
          <w:rStyle w:val="VerbatimChar"/>
        </w:rPr>
        <w:t xml:space="preserve"> 129. 224. 139. 224. 148. 224. 158. 212. 164. 218. 166. 223. 168. 229.</w:t>
      </w:r>
      <w:r>
        <w:br/>
      </w:r>
      <w:r>
        <w:rPr>
          <w:rStyle w:val="VerbatimChar"/>
        </w:rPr>
        <w:t xml:space="preserve"> 166. 234. 165. 190. 132. 196. 129. 203. 128. 210. 132. 203. 133. 196.</w:t>
      </w:r>
      <w:r>
        <w:br/>
      </w:r>
      <w:r>
        <w:rPr>
          <w:rStyle w:val="VerbatimChar"/>
        </w:rPr>
        <w:t xml:space="preserve"> 134. 235. 133. 242. 130. 249. 130. 255. 134. 249. 136. 242. 135. 204.</w:t>
      </w:r>
      <w:r>
        <w:br/>
      </w:r>
      <w:r>
        <w:rPr>
          <w:rStyle w:val="VerbatimChar"/>
        </w:rPr>
        <w:t xml:space="preserve"> 181. 211. 178. 219. 176. 223. 177. 228. 176. 235. 178. 241. 181. 235.</w:t>
      </w:r>
      <w:r>
        <w:br/>
      </w:r>
      <w:r>
        <w:rPr>
          <w:rStyle w:val="VerbatimChar"/>
        </w:rPr>
        <w:t xml:space="preserve"> 187. 228. 190. 223. 191. 218. 190. 211. 187. 207. 181. 218. 181. 223.</w:t>
      </w:r>
      <w:r>
        <w:br/>
      </w:r>
      <w:r>
        <w:rPr>
          <w:rStyle w:val="VerbatimChar"/>
        </w:rPr>
        <w:t xml:space="preserve"> 182. 228. 181. 238. 181. 228. 181. 223. 182. 218.] Predicted Pain Type ====&gt; Pain0</w:t>
      </w:r>
      <w:r>
        <w:br/>
      </w:r>
      <w:r>
        <w:br/>
      </w:r>
      <w:r>
        <w:rPr>
          <w:rStyle w:val="VerbatimChar"/>
        </w:rPr>
        <w:t xml:space="preserve">Test Data = </w:t>
      </w:r>
      <w:proofErr w:type="gramStart"/>
      <w:r>
        <w:rPr>
          <w:rStyle w:val="VerbatimChar"/>
        </w:rPr>
        <w:t>[  1</w:t>
      </w:r>
      <w:proofErr w:type="gramEnd"/>
      <w:r>
        <w:rPr>
          <w:rStyle w:val="VerbatimChar"/>
        </w:rPr>
        <w:t>. 171. 129. 171. 142. 173. 155. 174. 167. 177. 180. 184. 191. 194.</w:t>
      </w:r>
      <w:r>
        <w:br/>
      </w:r>
      <w:r>
        <w:rPr>
          <w:rStyle w:val="VerbatimChar"/>
        </w:rPr>
        <w:t xml:space="preserve"> 200. 206. 207. 221. 210. 235. 208. 247. 203. 257. 194. 263. 184. 266.</w:t>
      </w:r>
      <w:r>
        <w:br/>
      </w:r>
      <w:r>
        <w:rPr>
          <w:rStyle w:val="VerbatimChar"/>
        </w:rPr>
        <w:t xml:space="preserve"> 172. 268. 160. 271. 148. 272. 136. 182. 118. 188. 111. 197. 108. 207.</w:t>
      </w:r>
      <w:r>
        <w:br/>
      </w:r>
      <w:r>
        <w:rPr>
          <w:rStyle w:val="VerbatimChar"/>
        </w:rPr>
        <w:t xml:space="preserve"> 109. 216. 113. 235. 114. 244. 112. 254. 113. 262. 116. 267. 124. 225.</w:t>
      </w:r>
      <w:r>
        <w:br/>
      </w:r>
      <w:r>
        <w:rPr>
          <w:rStyle w:val="VerbatimChar"/>
        </w:rPr>
        <w:t xml:space="preserve"> 126. 225. 135. 225. 144. 225. 153. 213. 160. 219. 162. 224. 163. 229.</w:t>
      </w:r>
      <w:r>
        <w:br/>
      </w:r>
      <w:r>
        <w:rPr>
          <w:rStyle w:val="VerbatimChar"/>
        </w:rPr>
        <w:t xml:space="preserve"> 163. 234. 161. 192. 128. 198. 125. 205. 125. 212. 129. 205. 130. 198.</w:t>
      </w:r>
      <w:r>
        <w:br/>
      </w:r>
      <w:r>
        <w:rPr>
          <w:rStyle w:val="VerbatimChar"/>
        </w:rPr>
        <w:t xml:space="preserve"> 131. 237. 131. 245. 128. 251. 128. 257. 133. 251. 134. 244. 133. 205.</w:t>
      </w:r>
      <w:r>
        <w:br/>
      </w:r>
      <w:r>
        <w:rPr>
          <w:rStyle w:val="VerbatimChar"/>
        </w:rPr>
        <w:t xml:space="preserve"> 178. 212. 174. 219. 172. 224. 173. 229. 172. 235. 175. 241. 180. 235.</w:t>
      </w:r>
      <w:r>
        <w:br/>
      </w:r>
      <w:r>
        <w:rPr>
          <w:rStyle w:val="VerbatimChar"/>
        </w:rPr>
        <w:t xml:space="preserve"> 185. 228. 187. 223. 187. 218. 186. 212. 184. 208. 178. 219. 177. 224.</w:t>
      </w:r>
      <w:r>
        <w:br/>
      </w:r>
      <w:r>
        <w:rPr>
          <w:rStyle w:val="VerbatimChar"/>
        </w:rPr>
        <w:t xml:space="preserve"> 178. 228. 178. 238. 179. 228. 178. 224. 179. 219.] Predicted Pain Type ====&gt; Pain4</w:t>
      </w:r>
      <w:r>
        <w:br/>
      </w:r>
      <w:r>
        <w:br/>
      </w:r>
      <w:r>
        <w:rPr>
          <w:rStyle w:val="VerbatimChar"/>
        </w:rPr>
        <w:t xml:space="preserve">Test Data = </w:t>
      </w:r>
      <w:proofErr w:type="gramStart"/>
      <w:r>
        <w:rPr>
          <w:rStyle w:val="VerbatimChar"/>
        </w:rPr>
        <w:t>[  6</w:t>
      </w:r>
      <w:proofErr w:type="gramEnd"/>
      <w:r>
        <w:rPr>
          <w:rStyle w:val="VerbatimChar"/>
        </w:rPr>
        <w:t>. 167. 131. 167. 144. 168. 156. 169. 169. 172. 181. 179. 193. 188.</w:t>
      </w:r>
      <w:r>
        <w:br/>
      </w:r>
      <w:r>
        <w:rPr>
          <w:rStyle w:val="VerbatimChar"/>
        </w:rPr>
        <w:t xml:space="preserve"> 202. 200. 209. 214. 212. 228. 211. 240. 205. 250. 198. 257. 187. 260.</w:t>
      </w:r>
      <w:r>
        <w:br/>
      </w:r>
      <w:r>
        <w:rPr>
          <w:rStyle w:val="VerbatimChar"/>
        </w:rPr>
        <w:t xml:space="preserve"> 175. 263. 163. 266. 151. 268. 138. 176. 120. 183. 114. 192. 112. 201.</w:t>
      </w:r>
      <w:r>
        <w:br/>
      </w:r>
      <w:r>
        <w:rPr>
          <w:rStyle w:val="VerbatimChar"/>
        </w:rPr>
        <w:t xml:space="preserve"> 112. 210. 115. 229. 117. 238. 115. 248. 116. 256. 120. 261. 127. 219.</w:t>
      </w:r>
      <w:r>
        <w:br/>
      </w:r>
      <w:r>
        <w:rPr>
          <w:rStyle w:val="VerbatimChar"/>
        </w:rPr>
        <w:t xml:space="preserve"> 128. 218. 138. 218. 147. 217. 156. 206. 163. 211. 165. 217. 166. 222.</w:t>
      </w:r>
      <w:r>
        <w:br/>
      </w:r>
      <w:r>
        <w:rPr>
          <w:rStyle w:val="VerbatimChar"/>
        </w:rPr>
        <w:t xml:space="preserve"> 165. 228. 164. 186. 131. 192. 128. 199. 128. 206. 131. 199. 132. 192.</w:t>
      </w:r>
      <w:r>
        <w:br/>
      </w:r>
      <w:r>
        <w:rPr>
          <w:rStyle w:val="VerbatimChar"/>
        </w:rPr>
        <w:t xml:space="preserve"> 133. 231. 133. 239. 130. 245. 131. 251. 135. 245. 136. 238. 135. 198.</w:t>
      </w:r>
      <w:r>
        <w:br/>
      </w:r>
      <w:r>
        <w:rPr>
          <w:rStyle w:val="VerbatimChar"/>
        </w:rPr>
        <w:t xml:space="preserve"> 180. 205. 176. 212. 174. 217. 176. 222. 175. 228. 177. 234. 182. 227.</w:t>
      </w:r>
      <w:r>
        <w:br/>
      </w:r>
      <w:r>
        <w:rPr>
          <w:rStyle w:val="VerbatimChar"/>
        </w:rPr>
        <w:t xml:space="preserve"> 186. 221. 188. 216. 189. 210. 188. 204. 185. 201. 180. 211. 180. 216.</w:t>
      </w:r>
      <w:r>
        <w:br/>
      </w:r>
      <w:r>
        <w:rPr>
          <w:rStyle w:val="VerbatimChar"/>
        </w:rPr>
        <w:lastRenderedPageBreak/>
        <w:t xml:space="preserve"> 180. 221. 180. 231. 181. 221. 180. 216. 181. 211.] Predicted Pain Type ====&gt; Pain2</w:t>
      </w:r>
      <w:r>
        <w:br/>
      </w:r>
      <w:r>
        <w:br/>
      </w:r>
      <w:r>
        <w:rPr>
          <w:rStyle w:val="VerbatimChar"/>
        </w:rPr>
        <w:t xml:space="preserve">Test Data = </w:t>
      </w:r>
      <w:proofErr w:type="gramStart"/>
      <w:r>
        <w:rPr>
          <w:rStyle w:val="VerbatimChar"/>
        </w:rPr>
        <w:t>[  6</w:t>
      </w:r>
      <w:proofErr w:type="gramEnd"/>
      <w:r>
        <w:rPr>
          <w:rStyle w:val="VerbatimChar"/>
        </w:rPr>
        <w:t>. 167. 130. 167. 143. 168. 156. 169. 169. 172. 181. 179. 193. 189.</w:t>
      </w:r>
      <w:r>
        <w:br/>
      </w:r>
      <w:r>
        <w:rPr>
          <w:rStyle w:val="VerbatimChar"/>
        </w:rPr>
        <w:t xml:space="preserve"> 202. 200. 209. 214. 212. 228. 210. 240. 205. 250. 197. 257. 187. 261.</w:t>
      </w:r>
      <w:r>
        <w:br/>
      </w:r>
      <w:r>
        <w:rPr>
          <w:rStyle w:val="VerbatimChar"/>
        </w:rPr>
        <w:t xml:space="preserve"> 175. 263. 163. 266. 151. 268. 138. 177. 119. 183. 114. 192. 112. 202.</w:t>
      </w:r>
      <w:r>
        <w:br/>
      </w:r>
      <w:r>
        <w:rPr>
          <w:rStyle w:val="VerbatimChar"/>
        </w:rPr>
        <w:t xml:space="preserve"> 112. 210. 116. 229. 117. 238. 115. 248. 116. 256. 120. 261. 127. 219.</w:t>
      </w:r>
      <w:r>
        <w:br/>
      </w:r>
      <w:r>
        <w:rPr>
          <w:rStyle w:val="VerbatimChar"/>
        </w:rPr>
        <w:t xml:space="preserve"> 129. 218. 138. 218. 147. 217. 156. 206. 163. 212. 164. 217. 166. 222.</w:t>
      </w:r>
      <w:r>
        <w:br/>
      </w:r>
      <w:r>
        <w:rPr>
          <w:rStyle w:val="VerbatimChar"/>
        </w:rPr>
        <w:t xml:space="preserve"> 165. 228. 164. 186. 131. 192. 128. 199. 128. 206. 131. 199. 133. 192.</w:t>
      </w:r>
      <w:r>
        <w:br/>
      </w:r>
      <w:r>
        <w:rPr>
          <w:rStyle w:val="VerbatimChar"/>
        </w:rPr>
        <w:t xml:space="preserve"> 133. 231. 134. 238. 130. 245. 131. 251. 135. 245. 137. 238. 136. 199.</w:t>
      </w:r>
      <w:r>
        <w:br/>
      </w:r>
      <w:r>
        <w:rPr>
          <w:rStyle w:val="VerbatimChar"/>
        </w:rPr>
        <w:t xml:space="preserve"> 180. 205. 176. 212. 174. 217. 176. 222. 175. 228. 177. 234. 182. 228.</w:t>
      </w:r>
      <w:r>
        <w:br/>
      </w:r>
      <w:r>
        <w:rPr>
          <w:rStyle w:val="VerbatimChar"/>
        </w:rPr>
        <w:t xml:space="preserve"> 187. 221. 189. 216. 189. 211. 188. 205. 185. 202. 180. 212. 180. 217.</w:t>
      </w:r>
      <w:r>
        <w:br/>
      </w:r>
      <w:r>
        <w:rPr>
          <w:rStyle w:val="VerbatimChar"/>
        </w:rPr>
        <w:t xml:space="preserve"> 180. 221. 180. 231. 182. 221. 180. 217. 181. 212.] Predicted Pain Type ====&gt; Pain2</w:t>
      </w:r>
      <w:r>
        <w:br/>
      </w:r>
      <w:r>
        <w:br/>
      </w:r>
      <w:r>
        <w:rPr>
          <w:rStyle w:val="VerbatimChar"/>
        </w:rPr>
        <w:t>Test Data = [ 24. 168. 132. 168. 145. 170. 158. 171. 171. 174. 183. 180. 195. 190.</w:t>
      </w:r>
      <w:r>
        <w:br/>
      </w:r>
      <w:r>
        <w:rPr>
          <w:rStyle w:val="VerbatimChar"/>
        </w:rPr>
        <w:t xml:space="preserve"> 204. 201. 212. 215. 215. 229. 213. 241. 208. 251. 201. 258. 191. 262.</w:t>
      </w:r>
      <w:r>
        <w:br/>
      </w:r>
      <w:r>
        <w:rPr>
          <w:rStyle w:val="VerbatimChar"/>
        </w:rPr>
        <w:t xml:space="preserve"> 179. 265. 167. 268. 155. 270. 142. 178. 123. 185. 118. 194. 116. 204.</w:t>
      </w:r>
      <w:r>
        <w:br/>
      </w:r>
      <w:r>
        <w:rPr>
          <w:rStyle w:val="VerbatimChar"/>
        </w:rPr>
        <w:t xml:space="preserve"> 117. 213. 121. 231. 122. 240. 120. 250. 121. 259. 125. 264. 132. 221.</w:t>
      </w:r>
      <w:r>
        <w:br/>
      </w:r>
      <w:r>
        <w:rPr>
          <w:rStyle w:val="VerbatimChar"/>
        </w:rPr>
        <w:t xml:space="preserve"> 133. 220. 143. 220. 153. 219. 163. 207. 168. 213. 169. 218. 171. 224.</w:t>
      </w:r>
      <w:r>
        <w:br/>
      </w:r>
      <w:r>
        <w:rPr>
          <w:rStyle w:val="VerbatimChar"/>
        </w:rPr>
        <w:t xml:space="preserve"> 170. 230. 169. 188. 133. 194. 131. 201. 131. 207. 135. 200. 136. 194.</w:t>
      </w:r>
      <w:r>
        <w:br/>
      </w:r>
      <w:r>
        <w:rPr>
          <w:rStyle w:val="VerbatimChar"/>
        </w:rPr>
        <w:t xml:space="preserve"> 136. 234. 137. 241. 135. 247. 136. 253. 139. 247. 141. 240. 139. 199.</w:t>
      </w:r>
      <w:r>
        <w:br/>
      </w:r>
      <w:r>
        <w:rPr>
          <w:rStyle w:val="VerbatimChar"/>
        </w:rPr>
        <w:t xml:space="preserve"> 184. 206. 181. 213. 179. 218. 181. 223. 180. 229. 182. 236. 186. 229.</w:t>
      </w:r>
      <w:r>
        <w:br/>
      </w:r>
      <w:r>
        <w:rPr>
          <w:rStyle w:val="VerbatimChar"/>
        </w:rPr>
        <w:t xml:space="preserve"> 191. 223. 193. 217. 193. 212. 192. 205. 189. 202. 184. 212. 184. 218.</w:t>
      </w:r>
      <w:r>
        <w:br/>
      </w:r>
      <w:r>
        <w:rPr>
          <w:rStyle w:val="VerbatimChar"/>
        </w:rPr>
        <w:t xml:space="preserve"> 185. 223. 185. 232. 186. 223. 185. 217. 185. 212.] Predicted Pain Type ====&gt; Pain3</w:t>
      </w:r>
      <w:r>
        <w:br/>
      </w:r>
      <w:r>
        <w:br/>
      </w:r>
      <w:r>
        <w:rPr>
          <w:rStyle w:val="VerbatimChar"/>
        </w:rPr>
        <w:t>Test Data = [ 24. 168. 131. 168. 145. 169. 158. 171. 171. 174. 183. 180. 195. 190.</w:t>
      </w:r>
      <w:r>
        <w:br/>
      </w:r>
      <w:r>
        <w:rPr>
          <w:rStyle w:val="VerbatimChar"/>
        </w:rPr>
        <w:t xml:space="preserve"> 205. 202. 212. 215. 215. 229. 213. 241. 208. 251. 200. 258. 190. 262.</w:t>
      </w:r>
      <w:r>
        <w:br/>
      </w:r>
      <w:r>
        <w:rPr>
          <w:rStyle w:val="VerbatimChar"/>
        </w:rPr>
        <w:t xml:space="preserve"> 179. 265. 167. 268. 154. 270. 142. 178. 123. 185. 118. 194. 116. 204.</w:t>
      </w:r>
      <w:r>
        <w:br/>
      </w:r>
      <w:r>
        <w:rPr>
          <w:rStyle w:val="VerbatimChar"/>
        </w:rPr>
        <w:t xml:space="preserve"> 117. 213. 121. 231. 122. 240. 121. 250. 121. 258. 125. 264. 132. 221.</w:t>
      </w:r>
      <w:r>
        <w:br/>
      </w:r>
      <w:r>
        <w:rPr>
          <w:rStyle w:val="VerbatimChar"/>
        </w:rPr>
        <w:t xml:space="preserve"> 133. 220. 143. 220. 153. 219. 163. 207. 168. 213. 170. 218. 172. 224.</w:t>
      </w:r>
      <w:r>
        <w:br/>
      </w:r>
      <w:r>
        <w:rPr>
          <w:rStyle w:val="VerbatimChar"/>
        </w:rPr>
        <w:t xml:space="preserve"> 171. 229. 169. 188. 133. 194. 131. 201. 131. 207. 135. 201. 136. 194.</w:t>
      </w:r>
      <w:r>
        <w:br/>
      </w:r>
      <w:r>
        <w:rPr>
          <w:rStyle w:val="VerbatimChar"/>
        </w:rPr>
        <w:t xml:space="preserve"> 136. 234. 137. 241. 135. 247. 136. 253. 139. 247. 141. 240. 139. 199.</w:t>
      </w:r>
      <w:r>
        <w:br/>
      </w:r>
      <w:r>
        <w:rPr>
          <w:rStyle w:val="VerbatimChar"/>
        </w:rPr>
        <w:t xml:space="preserve"> 184. 206. 181. 212. 179. 217. 181. 223. 180. 229. 182. 235. 186. 229.</w:t>
      </w:r>
      <w:r>
        <w:br/>
      </w:r>
      <w:r>
        <w:rPr>
          <w:rStyle w:val="VerbatimChar"/>
        </w:rPr>
        <w:t xml:space="preserve"> 191. 222. 193. 217. 193. 211. 192. 205. 189. 202. 184. 212. 184. 217.</w:t>
      </w:r>
      <w:r>
        <w:br/>
      </w:r>
      <w:r>
        <w:rPr>
          <w:rStyle w:val="VerbatimChar"/>
        </w:rPr>
        <w:t xml:space="preserve"> 185. 222. 185. 232. 186. 222. 185. 217. 185. 212.] Predicted Pain Type ====&gt; Pain3</w:t>
      </w:r>
      <w:r>
        <w:br/>
      </w:r>
      <w:r>
        <w:br/>
      </w:r>
      <w:r>
        <w:rPr>
          <w:rStyle w:val="VerbatimChar"/>
        </w:rPr>
        <w:t>Test Data = [ 28. 164. 130. 164. 144. 166. 157. 167. 169. 170. 182. 176. 194. 187.</w:t>
      </w:r>
      <w:r>
        <w:br/>
      </w:r>
      <w:r>
        <w:rPr>
          <w:rStyle w:val="VerbatimChar"/>
        </w:rPr>
        <w:t xml:space="preserve"> 203. 198. 210. 211. 212. 225. 211. 237. 206. 247. 199. 254. 189. 258.</w:t>
      </w:r>
      <w:r>
        <w:br/>
      </w:r>
      <w:r>
        <w:rPr>
          <w:rStyle w:val="VerbatimChar"/>
        </w:rPr>
        <w:t xml:space="preserve"> 177. 261. 164. 264. 152. 265. 139. 174. 120. 180. 114. 189. 112. 199.</w:t>
      </w:r>
      <w:r>
        <w:br/>
      </w:r>
      <w:r>
        <w:rPr>
          <w:rStyle w:val="VerbatimChar"/>
        </w:rPr>
        <w:t xml:space="preserve"> 113. 208. 117. 226. 117. 235. 116. 245. 116. 253. 119. 258. 126. 216.</w:t>
      </w:r>
      <w:r>
        <w:br/>
      </w:r>
      <w:r>
        <w:rPr>
          <w:rStyle w:val="VerbatimChar"/>
        </w:rPr>
        <w:t xml:space="preserve"> 129. 216. 138. 215. 147. 215. 157. 203. 163. 209. 165. 214. 167. 220.</w:t>
      </w:r>
      <w:r>
        <w:br/>
      </w:r>
      <w:r>
        <w:rPr>
          <w:rStyle w:val="VerbatimChar"/>
        </w:rPr>
        <w:t xml:space="preserve"> 166. 225. 164. 183. 131. 189. 128. 196. 128. 202. 132. 196. 133. 189.</w:t>
      </w:r>
      <w:r>
        <w:br/>
      </w:r>
      <w:r>
        <w:rPr>
          <w:rStyle w:val="VerbatimChar"/>
        </w:rPr>
        <w:t xml:space="preserve"> 133. 229. 134. 236. 131. 242. 132. 248. 135. 242. 136. 235. 136. 196.</w:t>
      </w:r>
      <w:r>
        <w:br/>
      </w:r>
      <w:r>
        <w:rPr>
          <w:rStyle w:val="VerbatimChar"/>
        </w:rPr>
        <w:t xml:space="preserve"> 182. 203. 177. 209. 175. 214. 176. 219. 175. 225. 178. 231. 183. 225.</w:t>
      </w:r>
      <w:r>
        <w:br/>
      </w:r>
      <w:r>
        <w:rPr>
          <w:rStyle w:val="VerbatimChar"/>
        </w:rPr>
        <w:t xml:space="preserve"> 187. 219. 189. 213. 189. 208. 189. 202. 186. 199. 181. 209. 180. 214.</w:t>
      </w:r>
      <w:r>
        <w:br/>
      </w:r>
      <w:r>
        <w:rPr>
          <w:rStyle w:val="VerbatimChar"/>
        </w:rPr>
        <w:t xml:space="preserve"> 181. 219. 181. 228. 183. 219. 181. 213. 181. 209.] Predicted Pain Type </w:t>
      </w:r>
      <w:r>
        <w:rPr>
          <w:rStyle w:val="VerbatimChar"/>
        </w:rPr>
        <w:lastRenderedPageBreak/>
        <w:t>====&gt; Pain1</w:t>
      </w:r>
      <w:r>
        <w:br/>
      </w:r>
      <w:r>
        <w:br/>
      </w:r>
      <w:r>
        <w:rPr>
          <w:rStyle w:val="VerbatimChar"/>
        </w:rPr>
        <w:t xml:space="preserve">Test Data = </w:t>
      </w:r>
      <w:proofErr w:type="gramStart"/>
      <w:r>
        <w:rPr>
          <w:rStyle w:val="VerbatimChar"/>
        </w:rPr>
        <w:t>[  0</w:t>
      </w:r>
      <w:proofErr w:type="gramEnd"/>
      <w:r>
        <w:rPr>
          <w:rStyle w:val="VerbatimChar"/>
        </w:rPr>
        <w:t>. 169. 132. 169. 146. 171. 159. 173. 172. 177. 184. 184. 196. 195.</w:t>
      </w:r>
      <w:r>
        <w:br/>
      </w:r>
      <w:r>
        <w:rPr>
          <w:rStyle w:val="VerbatimChar"/>
        </w:rPr>
        <w:t xml:space="preserve"> 204. 207. 211. 221. 213. 235. 211. 247. 205. 256. 196. 262. 185. 265.</w:t>
      </w:r>
      <w:r>
        <w:br/>
      </w:r>
      <w:r>
        <w:rPr>
          <w:rStyle w:val="VerbatimChar"/>
        </w:rPr>
        <w:t xml:space="preserve"> 173. 267. 161. 270. 148. 271. 136. 179. 122. 186. 116. 195. 113. 205.</w:t>
      </w:r>
      <w:r>
        <w:br/>
      </w:r>
      <w:r>
        <w:rPr>
          <w:rStyle w:val="VerbatimChar"/>
        </w:rPr>
        <w:t xml:space="preserve"> 113. 214. 117. 233. 117. 242. 115. 252. 115. 260. 118. 265. 124. 224.</w:t>
      </w:r>
      <w:r>
        <w:br/>
      </w:r>
      <w:r>
        <w:rPr>
          <w:rStyle w:val="VerbatimChar"/>
        </w:rPr>
        <w:t xml:space="preserve"> 129. 224. 138. 224. 148. 224. 158. 212. 164. 218. 166. 223. 168. 229.</w:t>
      </w:r>
      <w:r>
        <w:br/>
      </w:r>
      <w:r>
        <w:rPr>
          <w:rStyle w:val="VerbatimChar"/>
        </w:rPr>
        <w:t xml:space="preserve"> 166. 234. 165. 189. 132. 196. 129. 203. 129. 210. 132. 203. 133. 196.</w:t>
      </w:r>
      <w:r>
        <w:br/>
      </w:r>
      <w:r>
        <w:rPr>
          <w:rStyle w:val="VerbatimChar"/>
        </w:rPr>
        <w:t xml:space="preserve"> 134. 235. 133. 242. 129. 249. 130. 255. 134. 249. 135. 242. 135. 203.</w:t>
      </w:r>
      <w:r>
        <w:br/>
      </w:r>
      <w:r>
        <w:rPr>
          <w:rStyle w:val="VerbatimChar"/>
        </w:rPr>
        <w:t xml:space="preserve"> 181. 211. 178. 219. 176. 223. 177. 228. 176. 235. 178. 241. 181. 235.</w:t>
      </w:r>
      <w:r>
        <w:br/>
      </w:r>
      <w:r>
        <w:rPr>
          <w:rStyle w:val="VerbatimChar"/>
        </w:rPr>
        <w:t xml:space="preserve"> 187. 228. 190. 223. 190. 218. 190. 211. 187. 207. 181. 218. 181. 223.</w:t>
      </w:r>
      <w:r>
        <w:br/>
      </w:r>
      <w:r>
        <w:rPr>
          <w:rStyle w:val="VerbatimChar"/>
        </w:rPr>
        <w:t xml:space="preserve"> 182. 228. 181. 238. 181. 228. 181. 223. 182. 219.] Predicted Pain Type ====&gt; Pain0</w:t>
      </w:r>
      <w:r>
        <w:br/>
      </w:r>
      <w:r>
        <w:br/>
      </w:r>
      <w:r>
        <w:rPr>
          <w:rStyle w:val="VerbatimChar"/>
        </w:rPr>
        <w:t xml:space="preserve">Test Data = </w:t>
      </w:r>
      <w:proofErr w:type="gramStart"/>
      <w:r>
        <w:rPr>
          <w:rStyle w:val="VerbatimChar"/>
        </w:rPr>
        <w:t>[  1</w:t>
      </w:r>
      <w:proofErr w:type="gramEnd"/>
      <w:r>
        <w:rPr>
          <w:rStyle w:val="VerbatimChar"/>
        </w:rPr>
        <w:t>. 171. 129. 171. 142. 173. 155. 174. 167. 177. 180. 183. 192. 194.</w:t>
      </w:r>
      <w:r>
        <w:br/>
      </w:r>
      <w:r>
        <w:rPr>
          <w:rStyle w:val="VerbatimChar"/>
        </w:rPr>
        <w:t xml:space="preserve"> 201. 206. 207. 220. 210. 234. 208. 247. 203. 257. 195. 262. 184. 265.</w:t>
      </w:r>
      <w:r>
        <w:br/>
      </w:r>
      <w:r>
        <w:rPr>
          <w:rStyle w:val="VerbatimChar"/>
        </w:rPr>
        <w:t xml:space="preserve"> 172. 268. 161. 271. 149. 272. 136. 182. 118. 188. 111. 197. 108. 207.</w:t>
      </w:r>
      <w:r>
        <w:br/>
      </w:r>
      <w:r>
        <w:rPr>
          <w:rStyle w:val="VerbatimChar"/>
        </w:rPr>
        <w:t xml:space="preserve"> 109. 216. 113. 235. 114. 244. 112. 253. 113. 262. 116. 267. 124. 225.</w:t>
      </w:r>
      <w:r>
        <w:br/>
      </w:r>
      <w:r>
        <w:rPr>
          <w:rStyle w:val="VerbatimChar"/>
        </w:rPr>
        <w:t xml:space="preserve"> 126. 225. 135. 225. 144. 224. 153. 213. 160. 218. 162. 224. 163. 229.</w:t>
      </w:r>
      <w:r>
        <w:br/>
      </w:r>
      <w:r>
        <w:rPr>
          <w:rStyle w:val="VerbatimChar"/>
        </w:rPr>
        <w:t xml:space="preserve"> 163. 234. 161. 192. 128. 198. 125. 205. 125. 211. 129. 205. 130. 198.</w:t>
      </w:r>
      <w:r>
        <w:br/>
      </w:r>
      <w:r>
        <w:rPr>
          <w:rStyle w:val="VerbatimChar"/>
        </w:rPr>
        <w:t xml:space="preserve"> 130. 237. 131. 244. 127. 251. 128. 257. 132. 251. 134. 244. 133. 205.</w:t>
      </w:r>
      <w:r>
        <w:br/>
      </w:r>
      <w:r>
        <w:rPr>
          <w:rStyle w:val="VerbatimChar"/>
        </w:rPr>
        <w:t xml:space="preserve"> 178. 212. 174. 219. 172. 224. 173. 228. 172. 235. 175. 241. 180. 234.</w:t>
      </w:r>
      <w:r>
        <w:br/>
      </w:r>
      <w:r>
        <w:rPr>
          <w:rStyle w:val="VerbatimChar"/>
        </w:rPr>
        <w:t xml:space="preserve"> 184. 228. 186. 223. 187. 218. 186. 212. 183. 208. 178. 219. 177. 223.</w:t>
      </w:r>
      <w:r>
        <w:br/>
      </w:r>
      <w:r>
        <w:rPr>
          <w:rStyle w:val="VerbatimChar"/>
        </w:rPr>
        <w:t xml:space="preserve"> 178. 228. 178. 238. 179. 228. 178. 223. 179. 219.] Predicted Pain Type ====&gt; Pain4</w:t>
      </w:r>
      <w:r>
        <w:br/>
      </w:r>
      <w:bookmarkEnd w:id="15"/>
    </w:p>
    <w:p w14:paraId="09826492" w14:textId="77777777" w:rsidR="006D0FD4" w:rsidRDefault="006D0FD4" w:rsidP="006D0FD4">
      <w:pPr>
        <w:pStyle w:val="SourceCode"/>
      </w:pPr>
    </w:p>
    <w:p w14:paraId="6A58E225" w14:textId="77777777" w:rsidR="006D0FD4" w:rsidRPr="006D0FD4" w:rsidRDefault="006D0FD4" w:rsidP="00700744">
      <w:pPr>
        <w:spacing w:before="240" w:line="360" w:lineRule="auto"/>
        <w:jc w:val="both"/>
        <w:rPr>
          <w:rFonts w:ascii="Times New Roman" w:hAnsi="Times New Roman" w:cs="Times New Roman"/>
          <w:b/>
          <w:sz w:val="24"/>
          <w:szCs w:val="24"/>
          <w:u w:val="single"/>
        </w:rPr>
      </w:pPr>
    </w:p>
    <w:p w14:paraId="6EE88C9D" w14:textId="77777777" w:rsidR="00C27BA1" w:rsidRPr="00F2195D" w:rsidRDefault="00C27BA1" w:rsidP="00C27BA1">
      <w:pPr>
        <w:spacing w:before="240" w:line="240" w:lineRule="auto"/>
        <w:jc w:val="both"/>
        <w:rPr>
          <w:rFonts w:ascii="Times New Roman" w:hAnsi="Times New Roman" w:cs="Times New Roman"/>
          <w:sz w:val="24"/>
          <w:szCs w:val="24"/>
        </w:rPr>
      </w:pPr>
      <w:r w:rsidRPr="0053628D">
        <w:rPr>
          <w:rFonts w:ascii="Times New Roman" w:hAnsi="Times New Roman" w:cs="Times New Roman"/>
          <w:b/>
          <w:sz w:val="24"/>
          <w:szCs w:val="24"/>
        </w:rPr>
        <w:t xml:space="preserve">6. </w:t>
      </w:r>
      <w:r w:rsidRPr="00F2195D">
        <w:rPr>
          <w:rFonts w:ascii="Times New Roman" w:hAnsi="Times New Roman" w:cs="Times New Roman"/>
          <w:b/>
          <w:sz w:val="24"/>
          <w:szCs w:val="24"/>
          <w:u w:val="single"/>
        </w:rPr>
        <w:t>TESTING</w:t>
      </w:r>
    </w:p>
    <w:p w14:paraId="6A6767CE" w14:textId="77777777" w:rsidR="00EB2751" w:rsidRPr="0053628D" w:rsidRDefault="00C27BA1" w:rsidP="00C27BA1">
      <w:pPr>
        <w:spacing w:line="360" w:lineRule="auto"/>
        <w:jc w:val="both"/>
        <w:rPr>
          <w:rFonts w:ascii="Times New Roman" w:hAnsi="Times New Roman" w:cs="Times New Roman"/>
          <w:b/>
          <w:sz w:val="24"/>
          <w:szCs w:val="24"/>
        </w:rPr>
      </w:pPr>
      <w:r w:rsidRPr="0053628D">
        <w:rPr>
          <w:rFonts w:ascii="Times New Roman" w:hAnsi="Times New Roman" w:cs="Times New Roman"/>
          <w:b/>
          <w:sz w:val="24"/>
          <w:szCs w:val="24"/>
        </w:rPr>
        <w:t>Implementation and Testing:</w:t>
      </w:r>
    </w:p>
    <w:p w14:paraId="1C0644F2" w14:textId="77777777" w:rsidR="00C27BA1" w:rsidRPr="0053628D" w:rsidRDefault="00C27BA1" w:rsidP="00C27BA1">
      <w:pPr>
        <w:pStyle w:val="BodyTextInden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360" w:lineRule="auto"/>
        <w:ind w:left="0"/>
        <w:jc w:val="both"/>
        <w:rPr>
          <w:rFonts w:ascii="Times New Roman" w:hAnsi="Times New Roman" w:cs="Times New Roman"/>
          <w:sz w:val="24"/>
          <w:szCs w:val="24"/>
        </w:rPr>
      </w:pPr>
      <w:r w:rsidRPr="0053628D">
        <w:rPr>
          <w:rFonts w:ascii="Times New Roman" w:hAnsi="Times New Roman" w:cs="Times New Roman"/>
          <w:sz w:val="24"/>
          <w:szCs w:val="24"/>
        </w:rPr>
        <w:t>Implementation is one of the most important tasks in project is the phase in which one has to be cautions because all the efforts undertaken during the project will be very interactive. Implementation is the most crucial stage in achieving successful system and giving the users confidence that the new system is workable and effective. Each program is tested individually at the time of development using the sample data and has verified that these programs link together in the way specified in the program specification. The computer system and its environment are tested to the satisfaction of the user.</w:t>
      </w:r>
    </w:p>
    <w:p w14:paraId="378FBC1A" w14:textId="77777777" w:rsidR="00C27BA1" w:rsidRPr="003E438D" w:rsidRDefault="00C27BA1" w:rsidP="00C27BA1">
      <w:pPr>
        <w:pStyle w:val="Heading2"/>
        <w:spacing w:before="240" w:after="120" w:line="360" w:lineRule="auto"/>
        <w:jc w:val="both"/>
        <w:rPr>
          <w:rFonts w:ascii="Times New Roman" w:hAnsi="Times New Roman" w:cs="Times New Roman"/>
          <w:b/>
          <w:color w:val="auto"/>
          <w:sz w:val="24"/>
          <w:szCs w:val="24"/>
        </w:rPr>
      </w:pPr>
      <w:bookmarkStart w:id="16" w:name="_Toc354513623"/>
      <w:r w:rsidRPr="003E438D">
        <w:rPr>
          <w:rFonts w:ascii="Times New Roman" w:hAnsi="Times New Roman" w:cs="Times New Roman"/>
          <w:b/>
          <w:color w:val="auto"/>
          <w:sz w:val="24"/>
          <w:szCs w:val="24"/>
        </w:rPr>
        <w:lastRenderedPageBreak/>
        <w:t>Implementation</w:t>
      </w:r>
      <w:bookmarkEnd w:id="16"/>
    </w:p>
    <w:p w14:paraId="202FF02A" w14:textId="77777777" w:rsidR="00C27BA1" w:rsidRPr="0053628D" w:rsidRDefault="00C27BA1" w:rsidP="00C27BA1">
      <w:pPr>
        <w:pStyle w:val="Heading2"/>
        <w:spacing w:before="240" w:after="120" w:line="360" w:lineRule="auto"/>
        <w:jc w:val="both"/>
        <w:rPr>
          <w:rFonts w:ascii="Times New Roman" w:hAnsi="Times New Roman" w:cs="Times New Roman"/>
          <w:b/>
          <w:color w:val="auto"/>
          <w:sz w:val="24"/>
          <w:szCs w:val="24"/>
        </w:rPr>
      </w:pPr>
      <w:r w:rsidRPr="0053628D">
        <w:rPr>
          <w:rFonts w:ascii="Times New Roman" w:hAnsi="Times New Roman" w:cs="Times New Roman"/>
          <w:color w:val="auto"/>
          <w:sz w:val="24"/>
          <w:szCs w:val="24"/>
        </w:rPr>
        <w:t xml:space="preserve">The implementation phase is less creative than system design. It is primarily concerned with user training, and file conversion. The system may be requiring extensive user training. The initial parameters of the system should be </w:t>
      </w:r>
      <w:proofErr w:type="gramStart"/>
      <w:r w:rsidRPr="0053628D">
        <w:rPr>
          <w:rFonts w:ascii="Times New Roman" w:hAnsi="Times New Roman" w:cs="Times New Roman"/>
          <w:color w:val="auto"/>
          <w:sz w:val="24"/>
          <w:szCs w:val="24"/>
        </w:rPr>
        <w:t>modifies</w:t>
      </w:r>
      <w:proofErr w:type="gramEnd"/>
      <w:r w:rsidRPr="0053628D">
        <w:rPr>
          <w:rFonts w:ascii="Times New Roman" w:hAnsi="Times New Roman" w:cs="Times New Roman"/>
          <w:color w:val="auto"/>
          <w:sz w:val="24"/>
          <w:szCs w:val="24"/>
        </w:rPr>
        <w:t xml:space="preserve"> as a result of a programming. A simple operating procedure is provided so that the user can understand the different functions clearly and quickly. The different reports can be obtained either on the inkjet or dot matrix printer, which is available at the disposal of the user. </w:t>
      </w:r>
      <w:r w:rsidRPr="0053628D">
        <w:rPr>
          <w:rFonts w:ascii="Times New Roman" w:hAnsi="Times New Roman" w:cs="Times New Roman"/>
          <w:color w:val="auto"/>
          <w:sz w:val="24"/>
          <w:szCs w:val="24"/>
        </w:rPr>
        <w:tab/>
        <w:t>The proposed system is very easy to implement. In general implementation is used to mean the process of converting a new or revised system design into an operational one.</w:t>
      </w:r>
    </w:p>
    <w:p w14:paraId="6A1D3001" w14:textId="77777777" w:rsidR="00C27BA1" w:rsidRPr="003E438D" w:rsidRDefault="00C27BA1" w:rsidP="00C27BA1">
      <w:pPr>
        <w:pStyle w:val="Heading2"/>
        <w:spacing w:before="240" w:after="120" w:line="360" w:lineRule="auto"/>
        <w:jc w:val="both"/>
        <w:rPr>
          <w:rFonts w:ascii="Times New Roman" w:hAnsi="Times New Roman" w:cs="Times New Roman"/>
          <w:b/>
          <w:color w:val="auto"/>
          <w:sz w:val="24"/>
          <w:szCs w:val="24"/>
        </w:rPr>
      </w:pPr>
      <w:bookmarkStart w:id="17" w:name="_Toc354513624"/>
      <w:r w:rsidRPr="003E438D">
        <w:rPr>
          <w:rFonts w:ascii="Times New Roman" w:hAnsi="Times New Roman" w:cs="Times New Roman"/>
          <w:b/>
          <w:color w:val="auto"/>
          <w:sz w:val="24"/>
          <w:szCs w:val="24"/>
        </w:rPr>
        <w:t>Testing</w:t>
      </w:r>
      <w:bookmarkEnd w:id="17"/>
    </w:p>
    <w:p w14:paraId="7CC791C4"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sz w:val="24"/>
          <w:szCs w:val="24"/>
        </w:rPr>
      </w:pPr>
      <w:r w:rsidRPr="0053628D">
        <w:rPr>
          <w:sz w:val="24"/>
          <w:szCs w:val="24"/>
        </w:rPr>
        <w:t xml:space="preserve">Testing is the process where the test data is prepared and is used for testing the modules individually and later the validation given for the fields. Then the system testing takes place which makes sure that all components of the system property functions as a unit. The test data should be chosen such that it passed through all possible condition. </w:t>
      </w:r>
      <w:proofErr w:type="gramStart"/>
      <w:r w:rsidRPr="0053628D">
        <w:rPr>
          <w:sz w:val="24"/>
          <w:szCs w:val="24"/>
        </w:rPr>
        <w:t>Actually</w:t>
      </w:r>
      <w:proofErr w:type="gramEnd"/>
      <w:r w:rsidRPr="0053628D">
        <w:rPr>
          <w:sz w:val="24"/>
          <w:szCs w:val="24"/>
        </w:rPr>
        <w:t xml:space="preserve"> testing is the state of implementation which aimed at ensuring that the system works accurately and efficiently before the actual operation commence. The following is the description of the testing strategies, which were carried out during the testing period.</w:t>
      </w:r>
    </w:p>
    <w:p w14:paraId="0F3012A1" w14:textId="77777777" w:rsidR="00C27BA1" w:rsidRPr="003E438D" w:rsidRDefault="00C27BA1" w:rsidP="00C27BA1">
      <w:pPr>
        <w:pStyle w:val="Heading3"/>
        <w:spacing w:after="120" w:line="360" w:lineRule="auto"/>
        <w:jc w:val="both"/>
        <w:rPr>
          <w:rFonts w:ascii="Times New Roman" w:hAnsi="Times New Roman" w:cs="Times New Roman"/>
          <w:b/>
          <w:color w:val="000000" w:themeColor="text1"/>
        </w:rPr>
      </w:pPr>
      <w:bookmarkStart w:id="18" w:name="_Toc354513625"/>
      <w:r w:rsidRPr="003E438D">
        <w:rPr>
          <w:rFonts w:ascii="Times New Roman" w:hAnsi="Times New Roman" w:cs="Times New Roman"/>
          <w:b/>
          <w:color w:val="000000" w:themeColor="text1"/>
        </w:rPr>
        <w:t>System Testing</w:t>
      </w:r>
      <w:bookmarkEnd w:id="18"/>
      <w:r w:rsidRPr="003E438D">
        <w:rPr>
          <w:rFonts w:ascii="Times New Roman" w:hAnsi="Times New Roman" w:cs="Times New Roman"/>
          <w:b/>
          <w:color w:val="000000" w:themeColor="text1"/>
        </w:rPr>
        <w:t xml:space="preserve"> </w:t>
      </w:r>
    </w:p>
    <w:p w14:paraId="424758DE"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sz w:val="24"/>
          <w:szCs w:val="24"/>
        </w:rPr>
      </w:pPr>
      <w:r w:rsidRPr="0053628D">
        <w:rPr>
          <w:sz w:val="24"/>
          <w:szCs w:val="24"/>
        </w:rPr>
        <w:t xml:space="preserve">Testing has become an integral part of any system or project especially in the field of information technology.  The importance of testing is a method of justifying, if one is ready to move further, be it to be check if one is capable to with stand the rigors of a particular situation cannot be underplayed and that is why testing before development is so critical. When the software is developed before it is given to user to use the software must be tested whether it is solving the purpose for which it is developed.  This testing involves various types through which one can ensure the software is reliable. The program was tested logically and pattern of execution of the program for a set of data are repeated.  </w:t>
      </w:r>
      <w:proofErr w:type="gramStart"/>
      <w:r w:rsidRPr="0053628D">
        <w:rPr>
          <w:sz w:val="24"/>
          <w:szCs w:val="24"/>
        </w:rPr>
        <w:t>Thus</w:t>
      </w:r>
      <w:proofErr w:type="gramEnd"/>
      <w:r w:rsidRPr="0053628D">
        <w:rPr>
          <w:sz w:val="24"/>
          <w:szCs w:val="24"/>
        </w:rPr>
        <w:t xml:space="preserve"> the code was exhaustively checked for all possible correct data and the outcomes were also checked.  </w:t>
      </w:r>
      <w:bookmarkStart w:id="19" w:name="_Toc354513626"/>
    </w:p>
    <w:p w14:paraId="46292732"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b/>
          <w:sz w:val="24"/>
          <w:szCs w:val="24"/>
        </w:rPr>
      </w:pPr>
    </w:p>
    <w:p w14:paraId="33D18E3E"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b/>
          <w:sz w:val="24"/>
          <w:szCs w:val="24"/>
        </w:rPr>
      </w:pPr>
      <w:r w:rsidRPr="0053628D">
        <w:rPr>
          <w:b/>
          <w:sz w:val="24"/>
          <w:szCs w:val="24"/>
        </w:rPr>
        <w:t>Module Testing</w:t>
      </w:r>
      <w:bookmarkEnd w:id="19"/>
    </w:p>
    <w:p w14:paraId="094ABBA4"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sz w:val="24"/>
          <w:szCs w:val="24"/>
        </w:rPr>
      </w:pPr>
      <w:r w:rsidRPr="0053628D">
        <w:rPr>
          <w:sz w:val="24"/>
          <w:szCs w:val="24"/>
        </w:rPr>
        <w:lastRenderedPageBreak/>
        <w:t xml:space="preserve">To locate errors, each module is tested individually.  This enables us to detect error and correct it without affecting any other modules. Whenever the program is not satisfying the required function, it must be corrected to get the required result. </w:t>
      </w:r>
      <w:proofErr w:type="gramStart"/>
      <w:r w:rsidRPr="0053628D">
        <w:rPr>
          <w:sz w:val="24"/>
          <w:szCs w:val="24"/>
        </w:rPr>
        <w:t>Thus</w:t>
      </w:r>
      <w:proofErr w:type="gramEnd"/>
      <w:r w:rsidRPr="0053628D">
        <w:rPr>
          <w:sz w:val="24"/>
          <w:szCs w:val="24"/>
        </w:rPr>
        <w:t xml:space="preserve"> all the modules are individually tested from bottom up starting with the smallest and lowest modules and proceeding to the next level. Each module in the system is tested separately. For </w:t>
      </w:r>
      <w:proofErr w:type="gramStart"/>
      <w:r w:rsidRPr="0053628D">
        <w:rPr>
          <w:sz w:val="24"/>
          <w:szCs w:val="24"/>
        </w:rPr>
        <w:t>example</w:t>
      </w:r>
      <w:proofErr w:type="gramEnd"/>
      <w:r w:rsidRPr="0053628D">
        <w:rPr>
          <w:sz w:val="24"/>
          <w:szCs w:val="24"/>
        </w:rPr>
        <w:t xml:space="preserve"> the job classification module is tested separately. This module is tested with different job and its approximate execution time and the result of the test is compared with the results that are prepared manually. The comparison shows that the results proposed system works efficiently than the existing system. Each module in the system is tested separately. In this system the resource classification and job scheduling modules are tested separately and their corresponding results are obtained which reduces the process waiting time.</w:t>
      </w:r>
      <w:bookmarkStart w:id="20" w:name="_Toc354513627"/>
    </w:p>
    <w:p w14:paraId="130D3143"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b/>
          <w:sz w:val="24"/>
          <w:szCs w:val="24"/>
        </w:rPr>
      </w:pPr>
      <w:r w:rsidRPr="0053628D">
        <w:rPr>
          <w:b/>
          <w:sz w:val="24"/>
          <w:szCs w:val="24"/>
        </w:rPr>
        <w:t>Integration Testing</w:t>
      </w:r>
      <w:bookmarkEnd w:id="20"/>
    </w:p>
    <w:p w14:paraId="7C279108"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sz w:val="24"/>
          <w:szCs w:val="24"/>
        </w:rPr>
      </w:pPr>
      <w:r w:rsidRPr="0053628D">
        <w:rPr>
          <w:sz w:val="24"/>
          <w:szCs w:val="24"/>
        </w:rPr>
        <w:t xml:space="preserve">After the module testing, the integration testing is applied.  When linking the modules there may be chance for errors to occur, these errors are corrected by using this testing. In this system all modules are connected and tested. The testing results are very correct. </w:t>
      </w:r>
      <w:proofErr w:type="gramStart"/>
      <w:r w:rsidRPr="0053628D">
        <w:rPr>
          <w:sz w:val="24"/>
          <w:szCs w:val="24"/>
        </w:rPr>
        <w:t>Thus</w:t>
      </w:r>
      <w:proofErr w:type="gramEnd"/>
      <w:r w:rsidRPr="0053628D">
        <w:rPr>
          <w:sz w:val="24"/>
          <w:szCs w:val="24"/>
        </w:rPr>
        <w:t xml:space="preserve"> the mapping of jobs with resources is done correctly by the system.</w:t>
      </w:r>
      <w:bookmarkStart w:id="21" w:name="_Toc354513628"/>
    </w:p>
    <w:p w14:paraId="14F3DADE"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b/>
          <w:sz w:val="24"/>
          <w:szCs w:val="24"/>
        </w:rPr>
      </w:pPr>
      <w:r w:rsidRPr="0053628D">
        <w:rPr>
          <w:b/>
          <w:sz w:val="24"/>
          <w:szCs w:val="24"/>
        </w:rPr>
        <w:t>Acceptance Testing</w:t>
      </w:r>
      <w:bookmarkEnd w:id="21"/>
    </w:p>
    <w:p w14:paraId="6A202CF8" w14:textId="77777777" w:rsidR="00C27BA1"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sz w:val="24"/>
          <w:szCs w:val="24"/>
        </w:rPr>
      </w:pPr>
      <w:r w:rsidRPr="0053628D">
        <w:rPr>
          <w:sz w:val="24"/>
          <w:szCs w:val="24"/>
        </w:rPr>
        <w:t>When that user fined no major problems with its accuracy, the system passers through a final acceptance test.  This test confirms that the system needs the original goals, objectives and requirements established during analysis without actual execution which elimination wastage of time and money acceptance tests on the shoulders of users and management, it is finally acceptable and ready for the operation</w:t>
      </w:r>
    </w:p>
    <w:p w14:paraId="6F6A1A61" w14:textId="77777777" w:rsidR="00C27BA1" w:rsidRPr="0053628D" w:rsidRDefault="00C27BA1" w:rsidP="00C27BA1">
      <w:pPr>
        <w:pStyle w:val="BlockT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ind w:left="0" w:right="0" w:firstLine="0"/>
        <w:rPr>
          <w:sz w:val="24"/>
          <w:szCs w:val="24"/>
        </w:rPr>
      </w:pPr>
    </w:p>
    <w:tbl>
      <w:tblPr>
        <w:tblStyle w:val="TableGrid"/>
        <w:tblW w:w="10290" w:type="dxa"/>
        <w:jc w:val="center"/>
        <w:tblLayout w:type="fixed"/>
        <w:tblLook w:val="04A0" w:firstRow="1" w:lastRow="0" w:firstColumn="1" w:lastColumn="0" w:noHBand="0" w:noVBand="1"/>
      </w:tblPr>
      <w:tblGrid>
        <w:gridCol w:w="884"/>
        <w:gridCol w:w="1438"/>
        <w:gridCol w:w="1472"/>
        <w:gridCol w:w="1564"/>
        <w:gridCol w:w="1435"/>
        <w:gridCol w:w="1370"/>
        <w:gridCol w:w="1115"/>
        <w:gridCol w:w="1012"/>
      </w:tblGrid>
      <w:tr w:rsidR="006D0FD4" w14:paraId="3B20A1C6" w14:textId="77777777" w:rsidTr="00BA55DD">
        <w:trPr>
          <w:trHeight w:val="204"/>
          <w:jc w:val="center"/>
        </w:trPr>
        <w:tc>
          <w:tcPr>
            <w:tcW w:w="884"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2F7D8"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Case Id</w:t>
            </w:r>
          </w:p>
        </w:tc>
        <w:tc>
          <w:tcPr>
            <w:tcW w:w="1438"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6AF601"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Case Name</w:t>
            </w:r>
          </w:p>
        </w:tc>
        <w:tc>
          <w:tcPr>
            <w:tcW w:w="147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6C6AB8"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Case Desc.</w:t>
            </w:r>
          </w:p>
        </w:tc>
        <w:tc>
          <w:tcPr>
            <w:tcW w:w="4369"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46CCF7"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Steps</w:t>
            </w:r>
          </w:p>
        </w:tc>
        <w:tc>
          <w:tcPr>
            <w:tcW w:w="111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31FB71"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Case Status</w:t>
            </w:r>
          </w:p>
        </w:tc>
        <w:tc>
          <w:tcPr>
            <w:tcW w:w="101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88047A"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Priority</w:t>
            </w:r>
          </w:p>
        </w:tc>
      </w:tr>
      <w:tr w:rsidR="006D0FD4" w14:paraId="182E0F4B" w14:textId="77777777" w:rsidTr="00BA55DD">
        <w:trPr>
          <w:trHeight w:val="131"/>
          <w:jc w:val="center"/>
        </w:trPr>
        <w:tc>
          <w:tcPr>
            <w:tcW w:w="884"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B0085" w14:textId="77777777" w:rsidR="006D0FD4" w:rsidRDefault="006D0FD4" w:rsidP="00BA55DD">
            <w:pPr>
              <w:rPr>
                <w:rFonts w:ascii="Times New Roman" w:hAnsi="Times New Roman" w:cs="Times New Roman"/>
                <w:b/>
                <w:kern w:val="2"/>
                <w:sz w:val="24"/>
                <w:szCs w:val="24"/>
                <w14:ligatures w14:val="standardContextual"/>
              </w:rPr>
            </w:pPr>
          </w:p>
        </w:tc>
        <w:tc>
          <w:tcPr>
            <w:tcW w:w="1438"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B7FD51E" w14:textId="77777777" w:rsidR="006D0FD4" w:rsidRDefault="006D0FD4" w:rsidP="00BA55DD">
            <w:pPr>
              <w:rPr>
                <w:rFonts w:ascii="Times New Roman" w:hAnsi="Times New Roman" w:cs="Times New Roman"/>
                <w:b/>
                <w:kern w:val="2"/>
                <w:sz w:val="24"/>
                <w:szCs w:val="24"/>
                <w14:ligatures w14:val="standardContextual"/>
              </w:rPr>
            </w:pPr>
          </w:p>
        </w:tc>
        <w:tc>
          <w:tcPr>
            <w:tcW w:w="147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1FC1D5" w14:textId="77777777" w:rsidR="006D0FD4" w:rsidRDefault="006D0FD4" w:rsidP="00BA55DD">
            <w:pPr>
              <w:rPr>
                <w:rFonts w:ascii="Times New Roman" w:hAnsi="Times New Roman" w:cs="Times New Roman"/>
                <w:b/>
                <w:kern w:val="2"/>
                <w:sz w:val="24"/>
                <w:szCs w:val="24"/>
                <w14:ligatures w14:val="standardContextual"/>
              </w:rPr>
            </w:pP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5BCB71"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Step</w:t>
            </w:r>
          </w:p>
        </w:tc>
        <w:tc>
          <w:tcPr>
            <w:tcW w:w="1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987754"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Expected</w:t>
            </w:r>
          </w:p>
        </w:tc>
        <w:tc>
          <w:tcPr>
            <w:tcW w:w="13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6C416" w14:textId="77777777" w:rsidR="006D0FD4" w:rsidRDefault="006D0FD4" w:rsidP="00BA55DD">
            <w:pPr>
              <w:spacing w:line="360" w:lineRule="auto"/>
              <w:jc w:val="both"/>
              <w:rPr>
                <w:rFonts w:ascii="Times New Roman" w:hAnsi="Times New Roman" w:cs="Times New Roman"/>
                <w:b/>
                <w:sz w:val="24"/>
                <w:szCs w:val="24"/>
              </w:rPr>
            </w:pPr>
            <w:r>
              <w:rPr>
                <w:rFonts w:ascii="Times New Roman" w:hAnsi="Times New Roman" w:cs="Times New Roman"/>
                <w:b/>
                <w:sz w:val="24"/>
                <w:szCs w:val="24"/>
              </w:rPr>
              <w:t>Actual</w:t>
            </w:r>
          </w:p>
        </w:tc>
        <w:tc>
          <w:tcPr>
            <w:tcW w:w="111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D3D290D" w14:textId="77777777" w:rsidR="006D0FD4" w:rsidRDefault="006D0FD4" w:rsidP="00BA55DD">
            <w:pPr>
              <w:rPr>
                <w:rFonts w:ascii="Times New Roman" w:hAnsi="Times New Roman" w:cs="Times New Roman"/>
                <w:b/>
                <w:kern w:val="2"/>
                <w:sz w:val="24"/>
                <w:szCs w:val="24"/>
                <w14:ligatures w14:val="standardContextual"/>
              </w:rPr>
            </w:pPr>
          </w:p>
        </w:tc>
        <w:tc>
          <w:tcPr>
            <w:tcW w:w="1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5CC63F" w14:textId="77777777" w:rsidR="006D0FD4" w:rsidRDefault="006D0FD4" w:rsidP="00BA55DD">
            <w:pPr>
              <w:rPr>
                <w:rFonts w:ascii="Times New Roman" w:hAnsi="Times New Roman" w:cs="Times New Roman"/>
                <w:b/>
                <w:kern w:val="2"/>
                <w:sz w:val="24"/>
                <w:szCs w:val="24"/>
                <w14:ligatures w14:val="standardContextual"/>
              </w:rPr>
            </w:pPr>
          </w:p>
        </w:tc>
      </w:tr>
      <w:tr w:rsidR="006D0FD4" w14:paraId="1DF5D8BB" w14:textId="77777777" w:rsidTr="00BA55DD">
        <w:trPr>
          <w:trHeight w:val="564"/>
          <w:jc w:val="center"/>
        </w:trPr>
        <w:tc>
          <w:tcPr>
            <w:tcW w:w="8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0D70C3"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01</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ABAB61" w14:textId="77777777" w:rsidR="006D0FD4" w:rsidRDefault="006D0FD4" w:rsidP="00BA55DD">
            <w:pPr>
              <w:spacing w:line="360" w:lineRule="auto"/>
              <w:jc w:val="both"/>
              <w:rPr>
                <w:rFonts w:ascii="Times New Roman" w:hAnsi="Times New Roman" w:cs="Times New Roman"/>
                <w:sz w:val="20"/>
                <w:szCs w:val="20"/>
              </w:rPr>
            </w:pPr>
          </w:p>
          <w:p w14:paraId="44DA671A"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Upload Dataset </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B23980"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est </w:t>
            </w:r>
            <w:proofErr w:type="gramStart"/>
            <w:r>
              <w:rPr>
                <w:rFonts w:ascii="Times New Roman" w:hAnsi="Times New Roman" w:cs="Times New Roman"/>
                <w:sz w:val="20"/>
                <w:szCs w:val="20"/>
              </w:rPr>
              <w:t>whether  Dataset</w:t>
            </w:r>
            <w:proofErr w:type="gramEnd"/>
            <w:r>
              <w:rPr>
                <w:rFonts w:ascii="Times New Roman" w:hAnsi="Times New Roman" w:cs="Times New Roman"/>
                <w:sz w:val="20"/>
                <w:szCs w:val="20"/>
              </w:rPr>
              <w:t xml:space="preserve"> is uploaded  or </w:t>
            </w:r>
            <w:r>
              <w:rPr>
                <w:rFonts w:ascii="Times New Roman" w:hAnsi="Times New Roman" w:cs="Times New Roman"/>
                <w:sz w:val="20"/>
                <w:szCs w:val="20"/>
              </w:rPr>
              <w:lastRenderedPageBreak/>
              <w:t>not into the system</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5489F1"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If the </w:t>
            </w:r>
            <w:proofErr w:type="gramStart"/>
            <w:r>
              <w:rPr>
                <w:rFonts w:ascii="Times New Roman" w:hAnsi="Times New Roman" w:cs="Times New Roman"/>
                <w:sz w:val="20"/>
                <w:szCs w:val="20"/>
              </w:rPr>
              <w:t>Dataset  may</w:t>
            </w:r>
            <w:proofErr w:type="gramEnd"/>
            <w:r>
              <w:rPr>
                <w:rFonts w:ascii="Times New Roman" w:hAnsi="Times New Roman" w:cs="Times New Roman"/>
                <w:sz w:val="20"/>
                <w:szCs w:val="20"/>
              </w:rPr>
              <w:t xml:space="preserve"> not uploaded</w:t>
            </w:r>
          </w:p>
        </w:tc>
        <w:tc>
          <w:tcPr>
            <w:tcW w:w="1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3C9CFE"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cannot do further operations</w:t>
            </w:r>
          </w:p>
        </w:tc>
        <w:tc>
          <w:tcPr>
            <w:tcW w:w="13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5FB031"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Water Quality Dataset uploaded we </w:t>
            </w:r>
            <w:r>
              <w:rPr>
                <w:rFonts w:ascii="Times New Roman" w:hAnsi="Times New Roman" w:cs="Times New Roman"/>
                <w:sz w:val="20"/>
                <w:szCs w:val="20"/>
              </w:rPr>
              <w:lastRenderedPageBreak/>
              <w:t>will do further operations</w:t>
            </w:r>
          </w:p>
        </w:tc>
        <w:tc>
          <w:tcPr>
            <w:tcW w:w="11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F6FB34"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lastRenderedPageBreak/>
              <w:t>High</w:t>
            </w:r>
          </w:p>
        </w:tc>
        <w:tc>
          <w:tcPr>
            <w:tcW w:w="1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0FC498"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tc>
      </w:tr>
      <w:tr w:rsidR="006D0FD4" w14:paraId="430B7AD1" w14:textId="77777777" w:rsidTr="00BA55DD">
        <w:trPr>
          <w:trHeight w:val="564"/>
          <w:jc w:val="center"/>
        </w:trPr>
        <w:tc>
          <w:tcPr>
            <w:tcW w:w="8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884BC8"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02 </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D02D4B" w14:textId="77777777" w:rsidR="006D0FD4" w:rsidRDefault="006D0FD4" w:rsidP="00BA55DD">
            <w:pPr>
              <w:spacing w:line="360" w:lineRule="auto"/>
              <w:jc w:val="both"/>
              <w:rPr>
                <w:rFonts w:ascii="Times New Roman" w:hAnsi="Times New Roman" w:cs="Times New Roman"/>
                <w:sz w:val="20"/>
                <w:szCs w:val="20"/>
              </w:rPr>
            </w:pPr>
          </w:p>
          <w:p w14:paraId="6B6676FA"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Preprocess&amp; Normalized Dataset</w:t>
            </w:r>
          </w:p>
          <w:p w14:paraId="54EF41C4"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 </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BADA3C"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est whether the Pre-process &amp; Normalized Dataset </w:t>
            </w:r>
            <w:proofErr w:type="gramStart"/>
            <w:r>
              <w:rPr>
                <w:rFonts w:ascii="Times New Roman" w:hAnsi="Times New Roman" w:cs="Times New Roman"/>
                <w:sz w:val="20"/>
                <w:szCs w:val="20"/>
              </w:rPr>
              <w:t>Successfully  or</w:t>
            </w:r>
            <w:proofErr w:type="gramEnd"/>
            <w:r>
              <w:rPr>
                <w:rFonts w:ascii="Times New Roman" w:hAnsi="Times New Roman" w:cs="Times New Roman"/>
                <w:sz w:val="20"/>
                <w:szCs w:val="20"/>
              </w:rPr>
              <w:t xml:space="preserve"> not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532E6E"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If the Pre-process &amp; Normalized Dataset may not Run Successfully</w:t>
            </w:r>
          </w:p>
        </w:tc>
        <w:tc>
          <w:tcPr>
            <w:tcW w:w="1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28E489"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cannot do further operations</w:t>
            </w:r>
          </w:p>
        </w:tc>
        <w:tc>
          <w:tcPr>
            <w:tcW w:w="13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D44CE9"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will do further</w:t>
            </w:r>
          </w:p>
          <w:p w14:paraId="4C976B1F"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operations</w:t>
            </w:r>
          </w:p>
        </w:tc>
        <w:tc>
          <w:tcPr>
            <w:tcW w:w="11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F5745A"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tc>
        <w:tc>
          <w:tcPr>
            <w:tcW w:w="1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7D96B5"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tc>
      </w:tr>
      <w:tr w:rsidR="006D0FD4" w14:paraId="571A535B" w14:textId="77777777" w:rsidTr="00BA55DD">
        <w:trPr>
          <w:trHeight w:val="1718"/>
          <w:jc w:val="center"/>
        </w:trPr>
        <w:tc>
          <w:tcPr>
            <w:tcW w:w="8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736E55"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03</w:t>
            </w:r>
          </w:p>
          <w:p w14:paraId="295C7485" w14:textId="77777777" w:rsidR="006D0FD4" w:rsidRDefault="006D0FD4" w:rsidP="00BA55DD">
            <w:pPr>
              <w:spacing w:line="360" w:lineRule="auto"/>
              <w:jc w:val="both"/>
              <w:rPr>
                <w:rFonts w:ascii="Times New Roman" w:hAnsi="Times New Roman" w:cs="Times New Roman"/>
                <w:sz w:val="20"/>
                <w:szCs w:val="20"/>
              </w:rPr>
            </w:pP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EECA49" w14:textId="77777777" w:rsidR="006D0FD4" w:rsidRDefault="006D0FD4" w:rsidP="00BA55DD">
            <w:pPr>
              <w:spacing w:line="360" w:lineRule="auto"/>
              <w:jc w:val="both"/>
              <w:rPr>
                <w:rFonts w:ascii="Times New Roman" w:hAnsi="Times New Roman" w:cs="Times New Roman"/>
                <w:sz w:val="20"/>
                <w:szCs w:val="20"/>
              </w:rPr>
            </w:pPr>
          </w:p>
          <w:p w14:paraId="15D346A9"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Run CalculateMetrices </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4A89B3"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est whether CalculateMetrices </w:t>
            </w:r>
            <w:proofErr w:type="gramStart"/>
            <w:r>
              <w:rPr>
                <w:rFonts w:ascii="Times New Roman" w:hAnsi="Times New Roman" w:cs="Times New Roman"/>
                <w:sz w:val="20"/>
                <w:szCs w:val="20"/>
              </w:rPr>
              <w:t>Algorithm  Run</w:t>
            </w:r>
            <w:proofErr w:type="gramEnd"/>
            <w:r>
              <w:rPr>
                <w:rFonts w:ascii="Times New Roman" w:hAnsi="Times New Roman" w:cs="Times New Roman"/>
                <w:sz w:val="20"/>
                <w:szCs w:val="20"/>
              </w:rPr>
              <w:t xml:space="preserve"> Successfully  or no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917CBA"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If the </w:t>
            </w:r>
          </w:p>
          <w:p w14:paraId="236AF092"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CalculateMetrices</w:t>
            </w:r>
            <w:r>
              <w:rPr>
                <w:rFonts w:ascii="Times New Roman" w:hAnsi="Times New Roman" w:cs="Times New Roman"/>
                <w:b/>
                <w:sz w:val="20"/>
                <w:szCs w:val="20"/>
              </w:rPr>
              <w:t xml:space="preserve"> </w:t>
            </w:r>
            <w:proofErr w:type="gramStart"/>
            <w:r>
              <w:rPr>
                <w:rFonts w:ascii="Times New Roman" w:hAnsi="Times New Roman" w:cs="Times New Roman"/>
                <w:sz w:val="20"/>
                <w:szCs w:val="20"/>
              </w:rPr>
              <w:t>Algorithm  may</w:t>
            </w:r>
            <w:proofErr w:type="gramEnd"/>
            <w:r>
              <w:rPr>
                <w:rFonts w:ascii="Times New Roman" w:hAnsi="Times New Roman" w:cs="Times New Roman"/>
                <w:sz w:val="20"/>
                <w:szCs w:val="20"/>
              </w:rPr>
              <w:t xml:space="preserve"> not Run Successfully</w:t>
            </w:r>
          </w:p>
        </w:tc>
        <w:tc>
          <w:tcPr>
            <w:tcW w:w="1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9BD466"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cannot do further operations</w:t>
            </w:r>
          </w:p>
        </w:tc>
        <w:tc>
          <w:tcPr>
            <w:tcW w:w="13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303235"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will do further</w:t>
            </w:r>
          </w:p>
          <w:p w14:paraId="6D02FD55"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operations </w:t>
            </w:r>
          </w:p>
        </w:tc>
        <w:tc>
          <w:tcPr>
            <w:tcW w:w="11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D9D3E"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tc>
        <w:tc>
          <w:tcPr>
            <w:tcW w:w="10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4614A3"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p w14:paraId="42928522" w14:textId="77777777" w:rsidR="006D0FD4" w:rsidRDefault="006D0FD4" w:rsidP="00BA55DD">
            <w:pPr>
              <w:spacing w:line="360" w:lineRule="auto"/>
              <w:jc w:val="both"/>
              <w:rPr>
                <w:rFonts w:ascii="Times New Roman" w:hAnsi="Times New Roman" w:cs="Times New Roman"/>
                <w:sz w:val="20"/>
                <w:szCs w:val="20"/>
              </w:rPr>
            </w:pPr>
          </w:p>
          <w:p w14:paraId="0A0A53FA" w14:textId="77777777" w:rsidR="006D0FD4" w:rsidRDefault="006D0FD4" w:rsidP="00BA55DD">
            <w:pPr>
              <w:spacing w:line="360" w:lineRule="auto"/>
              <w:jc w:val="both"/>
              <w:rPr>
                <w:rFonts w:ascii="Times New Roman" w:hAnsi="Times New Roman" w:cs="Times New Roman"/>
                <w:sz w:val="20"/>
                <w:szCs w:val="20"/>
              </w:rPr>
            </w:pPr>
          </w:p>
          <w:p w14:paraId="49446381" w14:textId="77777777" w:rsidR="006D0FD4" w:rsidRDefault="006D0FD4" w:rsidP="00BA55DD">
            <w:pPr>
              <w:spacing w:line="360" w:lineRule="auto"/>
              <w:jc w:val="both"/>
              <w:rPr>
                <w:rFonts w:ascii="Times New Roman" w:hAnsi="Times New Roman" w:cs="Times New Roman"/>
                <w:sz w:val="20"/>
                <w:szCs w:val="20"/>
              </w:rPr>
            </w:pPr>
          </w:p>
          <w:p w14:paraId="5FAA22DA" w14:textId="77777777" w:rsidR="006D0FD4" w:rsidRDefault="006D0FD4" w:rsidP="00BA55DD">
            <w:pPr>
              <w:spacing w:line="360" w:lineRule="auto"/>
              <w:jc w:val="both"/>
              <w:rPr>
                <w:rFonts w:ascii="Times New Roman" w:hAnsi="Times New Roman" w:cs="Times New Roman"/>
                <w:sz w:val="20"/>
                <w:szCs w:val="20"/>
              </w:rPr>
            </w:pPr>
          </w:p>
          <w:p w14:paraId="1D0800FB" w14:textId="77777777" w:rsidR="006D0FD4" w:rsidRDefault="006D0FD4" w:rsidP="00BA55DD">
            <w:pPr>
              <w:spacing w:line="360" w:lineRule="auto"/>
              <w:jc w:val="both"/>
              <w:rPr>
                <w:rFonts w:ascii="Times New Roman" w:hAnsi="Times New Roman" w:cs="Times New Roman"/>
                <w:sz w:val="20"/>
                <w:szCs w:val="20"/>
              </w:rPr>
            </w:pPr>
          </w:p>
        </w:tc>
      </w:tr>
      <w:tr w:rsidR="006D0FD4" w14:paraId="7F699B92" w14:textId="77777777" w:rsidTr="00BA55DD">
        <w:trPr>
          <w:trHeight w:val="1718"/>
          <w:jc w:val="center"/>
        </w:trPr>
        <w:tc>
          <w:tcPr>
            <w:tcW w:w="8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CB06A"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04</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088AA2" w14:textId="77777777" w:rsidR="006D0FD4" w:rsidRDefault="006D0FD4" w:rsidP="00BA55DD">
            <w:pPr>
              <w:spacing w:line="360" w:lineRule="auto"/>
              <w:jc w:val="both"/>
              <w:rPr>
                <w:rFonts w:ascii="Times New Roman" w:hAnsi="Times New Roman" w:cs="Times New Roman"/>
                <w:sz w:val="20"/>
                <w:szCs w:val="20"/>
              </w:rPr>
            </w:pPr>
          </w:p>
          <w:p w14:paraId="76BB1E33"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Train</w:t>
            </w:r>
            <w:r>
              <w:t xml:space="preserve"> </w:t>
            </w:r>
            <w:r>
              <w:rPr>
                <w:rFonts w:ascii="Times New Roman" w:hAnsi="Times New Roman" w:cs="Times New Roman"/>
                <w:sz w:val="20"/>
                <w:szCs w:val="20"/>
              </w:rPr>
              <w:t>R</w:t>
            </w:r>
            <w:r w:rsidRPr="00123752">
              <w:rPr>
                <w:rFonts w:ascii="Times New Roman" w:hAnsi="Times New Roman" w:cs="Times New Roman"/>
                <w:sz w:val="20"/>
                <w:szCs w:val="20"/>
              </w:rPr>
              <w:t>un</w:t>
            </w:r>
            <w:r>
              <w:rPr>
                <w:rFonts w:ascii="Times New Roman" w:hAnsi="Times New Roman" w:cs="Times New Roman"/>
                <w:sz w:val="20"/>
                <w:szCs w:val="20"/>
              </w:rPr>
              <w:t xml:space="preserve"> Random Forest Algorithm  </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8270F5"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est whether Random Forest </w:t>
            </w:r>
            <w:proofErr w:type="gramStart"/>
            <w:r>
              <w:rPr>
                <w:rFonts w:ascii="Times New Roman" w:hAnsi="Times New Roman" w:cs="Times New Roman"/>
                <w:sz w:val="20"/>
                <w:szCs w:val="20"/>
              </w:rPr>
              <w:t>Algorithm  Run</w:t>
            </w:r>
            <w:proofErr w:type="gramEnd"/>
            <w:r>
              <w:rPr>
                <w:rFonts w:ascii="Times New Roman" w:hAnsi="Times New Roman" w:cs="Times New Roman"/>
                <w:sz w:val="20"/>
                <w:szCs w:val="20"/>
              </w:rPr>
              <w:t xml:space="preserve"> Successfully  or no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34262B"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If the </w:t>
            </w:r>
          </w:p>
          <w:p w14:paraId="71A91E2E"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Random Forest </w:t>
            </w:r>
            <w:proofErr w:type="gramStart"/>
            <w:r>
              <w:rPr>
                <w:rFonts w:ascii="Times New Roman" w:hAnsi="Times New Roman" w:cs="Times New Roman"/>
                <w:sz w:val="20"/>
                <w:szCs w:val="20"/>
              </w:rPr>
              <w:t>Algorithm  may</w:t>
            </w:r>
            <w:proofErr w:type="gramEnd"/>
            <w:r>
              <w:rPr>
                <w:rFonts w:ascii="Times New Roman" w:hAnsi="Times New Roman" w:cs="Times New Roman"/>
                <w:sz w:val="20"/>
                <w:szCs w:val="20"/>
              </w:rPr>
              <w:t xml:space="preserve"> not Run Successfully</w:t>
            </w:r>
          </w:p>
        </w:tc>
        <w:tc>
          <w:tcPr>
            <w:tcW w:w="1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F7AD63"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cannot do further operations</w:t>
            </w:r>
          </w:p>
        </w:tc>
        <w:tc>
          <w:tcPr>
            <w:tcW w:w="13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C3B7B5"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will do further</w:t>
            </w:r>
          </w:p>
          <w:p w14:paraId="7E6B879F"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operations </w:t>
            </w:r>
          </w:p>
        </w:tc>
        <w:tc>
          <w:tcPr>
            <w:tcW w:w="11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3EDC0A"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tc>
        <w:tc>
          <w:tcPr>
            <w:tcW w:w="101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8C6072"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p w14:paraId="405CD626" w14:textId="77777777" w:rsidR="006D0FD4" w:rsidRDefault="006D0FD4" w:rsidP="00BA55DD">
            <w:pPr>
              <w:spacing w:line="360" w:lineRule="auto"/>
              <w:jc w:val="both"/>
              <w:rPr>
                <w:rFonts w:ascii="Times New Roman" w:hAnsi="Times New Roman" w:cs="Times New Roman"/>
                <w:sz w:val="20"/>
                <w:szCs w:val="20"/>
              </w:rPr>
            </w:pPr>
          </w:p>
          <w:p w14:paraId="44903663" w14:textId="77777777" w:rsidR="006D0FD4" w:rsidRDefault="006D0FD4" w:rsidP="00BA55DD">
            <w:pPr>
              <w:spacing w:line="360" w:lineRule="auto"/>
              <w:jc w:val="both"/>
              <w:rPr>
                <w:rFonts w:ascii="Times New Roman" w:hAnsi="Times New Roman" w:cs="Times New Roman"/>
                <w:sz w:val="20"/>
                <w:szCs w:val="20"/>
              </w:rPr>
            </w:pPr>
          </w:p>
          <w:p w14:paraId="6B8351D9" w14:textId="77777777" w:rsidR="006D0FD4" w:rsidRDefault="006D0FD4" w:rsidP="00BA55DD">
            <w:pPr>
              <w:spacing w:line="360" w:lineRule="auto"/>
              <w:jc w:val="both"/>
              <w:rPr>
                <w:rFonts w:ascii="Times New Roman" w:hAnsi="Times New Roman" w:cs="Times New Roman"/>
                <w:sz w:val="20"/>
                <w:szCs w:val="20"/>
              </w:rPr>
            </w:pPr>
          </w:p>
          <w:p w14:paraId="27E7E287" w14:textId="77777777" w:rsidR="006D0FD4" w:rsidRDefault="006D0FD4" w:rsidP="00BA55DD">
            <w:pPr>
              <w:spacing w:line="360" w:lineRule="auto"/>
              <w:jc w:val="both"/>
              <w:rPr>
                <w:rFonts w:ascii="Times New Roman" w:hAnsi="Times New Roman" w:cs="Times New Roman"/>
                <w:sz w:val="20"/>
                <w:szCs w:val="20"/>
              </w:rPr>
            </w:pPr>
          </w:p>
          <w:p w14:paraId="05EA0FB7" w14:textId="77777777" w:rsidR="006D0FD4" w:rsidRDefault="006D0FD4" w:rsidP="00BA55DD">
            <w:pPr>
              <w:spacing w:line="360" w:lineRule="auto"/>
              <w:jc w:val="both"/>
              <w:rPr>
                <w:rFonts w:ascii="Times New Roman" w:hAnsi="Times New Roman" w:cs="Times New Roman"/>
                <w:sz w:val="20"/>
                <w:szCs w:val="20"/>
              </w:rPr>
            </w:pPr>
          </w:p>
        </w:tc>
      </w:tr>
      <w:tr w:rsidR="006D0FD4" w14:paraId="54D4DB3D" w14:textId="77777777" w:rsidTr="00BA55DD">
        <w:trPr>
          <w:trHeight w:val="2010"/>
          <w:jc w:val="center"/>
        </w:trPr>
        <w:tc>
          <w:tcPr>
            <w:tcW w:w="88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8223CE"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br/>
              <w:t>05</w:t>
            </w:r>
          </w:p>
        </w:tc>
        <w:tc>
          <w:tcPr>
            <w:tcW w:w="14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A461BD"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Predict </w:t>
            </w:r>
          </w:p>
        </w:tc>
        <w:tc>
          <w:tcPr>
            <w:tcW w:w="147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466992"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Test prediction whether </w:t>
            </w:r>
            <w:proofErr w:type="gramStart"/>
            <w:r>
              <w:rPr>
                <w:rFonts w:ascii="Times New Roman" w:hAnsi="Times New Roman" w:cs="Times New Roman"/>
                <w:sz w:val="20"/>
                <w:szCs w:val="20"/>
              </w:rPr>
              <w:t>Successfully  or</w:t>
            </w:r>
            <w:proofErr w:type="gramEnd"/>
            <w:r>
              <w:rPr>
                <w:rFonts w:ascii="Times New Roman" w:hAnsi="Times New Roman" w:cs="Times New Roman"/>
                <w:sz w:val="20"/>
                <w:szCs w:val="20"/>
              </w:rPr>
              <w:t xml:space="preserve"> no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4D050B"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 xml:space="preserve">If the </w:t>
            </w:r>
          </w:p>
          <w:p w14:paraId="7AC74C43"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Predict may not Successfully</w:t>
            </w:r>
          </w:p>
        </w:tc>
        <w:tc>
          <w:tcPr>
            <w:tcW w:w="14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C59B4D"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cannot do further operations</w:t>
            </w:r>
          </w:p>
        </w:tc>
        <w:tc>
          <w:tcPr>
            <w:tcW w:w="13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E3C7A5"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we will do further</w:t>
            </w:r>
          </w:p>
          <w:p w14:paraId="526EC348"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operations</w:t>
            </w:r>
          </w:p>
        </w:tc>
        <w:tc>
          <w:tcPr>
            <w:tcW w:w="11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467FCA"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tc>
        <w:tc>
          <w:tcPr>
            <w:tcW w:w="10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15207" w14:textId="77777777" w:rsidR="006D0FD4" w:rsidRDefault="006D0FD4" w:rsidP="00BA55DD">
            <w:pPr>
              <w:spacing w:line="360" w:lineRule="auto"/>
              <w:jc w:val="both"/>
              <w:rPr>
                <w:rFonts w:ascii="Times New Roman" w:hAnsi="Times New Roman" w:cs="Times New Roman"/>
                <w:sz w:val="20"/>
                <w:szCs w:val="20"/>
              </w:rPr>
            </w:pPr>
            <w:r>
              <w:rPr>
                <w:rFonts w:ascii="Times New Roman" w:hAnsi="Times New Roman" w:cs="Times New Roman"/>
                <w:sz w:val="20"/>
                <w:szCs w:val="20"/>
              </w:rPr>
              <w:t>High</w:t>
            </w:r>
          </w:p>
        </w:tc>
      </w:tr>
    </w:tbl>
    <w:p w14:paraId="04EBA761" w14:textId="77777777" w:rsidR="00C27BA1" w:rsidRDefault="00C27BA1" w:rsidP="00C27BA1">
      <w:pPr>
        <w:spacing w:before="100" w:beforeAutospacing="1" w:after="100" w:afterAutospacing="1" w:line="360" w:lineRule="auto"/>
        <w:jc w:val="both"/>
        <w:rPr>
          <w:rFonts w:ascii="Times New Roman" w:hAnsi="Times New Roman" w:cs="Times New Roman"/>
          <w:sz w:val="24"/>
          <w:szCs w:val="24"/>
        </w:rPr>
      </w:pPr>
    </w:p>
    <w:p w14:paraId="5F80DD26" w14:textId="77777777" w:rsidR="00C27BA1" w:rsidRDefault="00C27BA1" w:rsidP="00C27BA1">
      <w:pPr>
        <w:spacing w:line="360" w:lineRule="auto"/>
        <w:jc w:val="both"/>
        <w:rPr>
          <w:rFonts w:ascii="Times New Roman" w:hAnsi="Times New Roman" w:cs="Times New Roman"/>
          <w:sz w:val="24"/>
          <w:szCs w:val="24"/>
          <w:u w:val="single"/>
        </w:rPr>
      </w:pPr>
      <w:r>
        <w:rPr>
          <w:rFonts w:ascii="Times New Roman" w:hAnsi="Times New Roman" w:cs="Times New Roman"/>
          <w:b/>
          <w:sz w:val="24"/>
          <w:szCs w:val="24"/>
          <w:u w:val="single"/>
        </w:rPr>
        <w:t>7.</w:t>
      </w:r>
      <w:r w:rsidRPr="00F2195D">
        <w:rPr>
          <w:rFonts w:ascii="Times New Roman" w:hAnsi="Times New Roman" w:cs="Times New Roman"/>
          <w:b/>
          <w:sz w:val="24"/>
          <w:szCs w:val="24"/>
          <w:u w:val="single"/>
        </w:rPr>
        <w:t xml:space="preserve"> SCREENSHOTS</w:t>
      </w:r>
      <w:r w:rsidRPr="00F2195D">
        <w:rPr>
          <w:rFonts w:ascii="Times New Roman" w:hAnsi="Times New Roman" w:cs="Times New Roman"/>
          <w:sz w:val="24"/>
          <w:szCs w:val="24"/>
          <w:u w:val="single"/>
        </w:rPr>
        <w:t>:</w:t>
      </w:r>
    </w:p>
    <w:p w14:paraId="05E5C1B7" w14:textId="77777777" w:rsidR="002403F6" w:rsidRDefault="002403F6" w:rsidP="002403F6">
      <w:pPr>
        <w:rPr>
          <w:sz w:val="24"/>
          <w:szCs w:val="24"/>
        </w:rPr>
      </w:pPr>
      <w:r>
        <w:rPr>
          <w:rFonts w:ascii="Times New Roman" w:hAnsi="Times New Roman" w:cs="Times New Roman"/>
          <w:color w:val="000000"/>
          <w:sz w:val="28"/>
          <w:szCs w:val="28"/>
        </w:rPr>
        <w:t xml:space="preserve">To Run the </w:t>
      </w:r>
      <w:proofErr w:type="gramStart"/>
      <w:r>
        <w:rPr>
          <w:rFonts w:ascii="Times New Roman" w:hAnsi="Times New Roman" w:cs="Times New Roman"/>
          <w:color w:val="000000"/>
          <w:sz w:val="28"/>
          <w:szCs w:val="28"/>
        </w:rPr>
        <w:t>application</w:t>
      </w:r>
      <w:proofErr w:type="gramEnd"/>
      <w:r>
        <w:rPr>
          <w:rFonts w:ascii="Times New Roman" w:hAnsi="Times New Roman" w:cs="Times New Roman"/>
          <w:color w:val="000000"/>
          <w:sz w:val="28"/>
          <w:szCs w:val="28"/>
        </w:rPr>
        <w:t xml:space="preserve"> Click on “run.bat” file from the file location.</w:t>
      </w:r>
    </w:p>
    <w:p w14:paraId="5A452F2B" w14:textId="6A01C09F" w:rsidR="002403F6" w:rsidRDefault="002403F6" w:rsidP="002403F6">
      <w:pPr>
        <w:rPr>
          <w:rFonts w:ascii="Times New Roman" w:hAnsi="Times New Roman" w:cs="Times New Roman"/>
          <w:b/>
          <w:bCs/>
          <w:sz w:val="36"/>
          <w:szCs w:val="36"/>
        </w:rPr>
      </w:pPr>
      <w:r>
        <w:rPr>
          <w:noProof/>
        </w:rPr>
        <w:lastRenderedPageBreak/>
        <w:drawing>
          <wp:inline distT="0" distB="0" distL="0" distR="0" wp14:anchorId="29A63B6E" wp14:editId="0E443714">
            <wp:extent cx="5731510" cy="3227705"/>
            <wp:effectExtent l="0" t="0" r="2540" b="0"/>
            <wp:docPr id="3554843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B2F6C79" w14:textId="77777777" w:rsidR="002403F6" w:rsidRDefault="002403F6" w:rsidP="002403F6">
      <w:pPr>
        <w:rPr>
          <w:sz w:val="24"/>
          <w:szCs w:val="24"/>
        </w:rPr>
      </w:pPr>
      <w:r>
        <w:rPr>
          <w:rFonts w:ascii="Times New Roman" w:hAnsi="Times New Roman"/>
          <w:color w:val="000000"/>
          <w:sz w:val="24"/>
          <w:szCs w:val="24"/>
        </w:rPr>
        <w:t xml:space="preserve">In the above screen we got </w:t>
      </w:r>
      <w:proofErr w:type="spellStart"/>
      <w:r>
        <w:rPr>
          <w:rFonts w:ascii="Times New Roman" w:hAnsi="Times New Roman"/>
          <w:color w:val="000000"/>
          <w:sz w:val="24"/>
          <w:szCs w:val="24"/>
        </w:rPr>
        <w:t>Tkinter</w:t>
      </w:r>
      <w:proofErr w:type="spellEnd"/>
      <w:r>
        <w:rPr>
          <w:rFonts w:ascii="Times New Roman" w:hAnsi="Times New Roman"/>
          <w:color w:val="000000"/>
          <w:sz w:val="24"/>
          <w:szCs w:val="24"/>
        </w:rPr>
        <w:t xml:space="preserve"> Output Window. Now Click On the “Upload Dataset” button to upload the dataset to the application. </w:t>
      </w:r>
    </w:p>
    <w:p w14:paraId="55612E5B" w14:textId="43EF2F2C" w:rsidR="002403F6" w:rsidRDefault="002403F6" w:rsidP="002403F6">
      <w:pPr>
        <w:rPr>
          <w:rFonts w:ascii="Times New Roman" w:hAnsi="Times New Roman" w:cs="Times New Roman"/>
          <w:b/>
          <w:bCs/>
          <w:sz w:val="36"/>
          <w:szCs w:val="36"/>
        </w:rPr>
      </w:pPr>
      <w:r>
        <w:rPr>
          <w:rFonts w:ascii="Times New Roman" w:hAnsi="Times New Roman"/>
          <w:noProof/>
          <w:color w:val="000000"/>
        </w:rPr>
        <w:drawing>
          <wp:inline distT="0" distB="0" distL="0" distR="0" wp14:anchorId="6942B0CB" wp14:editId="76AF7382">
            <wp:extent cx="5731510" cy="3227705"/>
            <wp:effectExtent l="0" t="0" r="2540" b="0"/>
            <wp:docPr id="10450779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0C3C2F14" w14:textId="77777777" w:rsidR="002403F6" w:rsidRDefault="002403F6" w:rsidP="002403F6">
      <w:pPr>
        <w:jc w:val="both"/>
        <w:rPr>
          <w:sz w:val="24"/>
          <w:szCs w:val="24"/>
        </w:rPr>
      </w:pPr>
      <w:r>
        <w:rPr>
          <w:rFonts w:ascii="Times New Roman" w:hAnsi="Times New Roman"/>
          <w:color w:val="000000"/>
          <w:sz w:val="24"/>
          <w:szCs w:val="24"/>
        </w:rPr>
        <w:t>In the above screen we can see the dataset uploading.</w:t>
      </w:r>
    </w:p>
    <w:p w14:paraId="7BE6D9D2" w14:textId="75397375" w:rsidR="002403F6" w:rsidRDefault="002403F6" w:rsidP="002403F6">
      <w:pPr>
        <w:rPr>
          <w:rFonts w:ascii="Times New Roman" w:hAnsi="Times New Roman" w:cs="Times New Roman"/>
          <w:b/>
          <w:bCs/>
          <w:sz w:val="36"/>
          <w:szCs w:val="36"/>
        </w:rPr>
      </w:pPr>
      <w:r>
        <w:rPr>
          <w:noProof/>
        </w:rPr>
        <w:lastRenderedPageBreak/>
        <w:drawing>
          <wp:inline distT="0" distB="0" distL="0" distR="0" wp14:anchorId="3E8540AD" wp14:editId="6FDC65C7">
            <wp:extent cx="5731510" cy="3227705"/>
            <wp:effectExtent l="0" t="0" r="2540" b="0"/>
            <wp:docPr id="19021712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623F3909"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In above screen defining code for features normalization and then reading and displaying dataset where first column contains subject ID and last column contains Pains labels from 0 to 4. In above graph plotting EEG signals from all subjects where x-axis represents EEG record number and y-axis represents EEG signal values from all subjects.</w:t>
      </w:r>
    </w:p>
    <w:p w14:paraId="2E7BEFE7" w14:textId="580A5FEB" w:rsidR="002403F6" w:rsidRDefault="002403F6" w:rsidP="002403F6">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90EFA07" wp14:editId="04BCBF7A">
            <wp:extent cx="5731510" cy="3227705"/>
            <wp:effectExtent l="0" t="0" r="2540" b="0"/>
            <wp:docPr id="1218094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63AF3E64"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 xml:space="preserve">In above screen finding and plotting graphs of different pains and count of those </w:t>
      </w:r>
      <w:proofErr w:type="gramStart"/>
      <w:r>
        <w:rPr>
          <w:rFonts w:ascii="Times New Roman" w:hAnsi="Times New Roman" w:cs="Times New Roman"/>
          <w:sz w:val="28"/>
          <w:szCs w:val="28"/>
        </w:rPr>
        <w:t>pains</w:t>
      </w:r>
      <w:proofErr w:type="gramEnd"/>
      <w:r>
        <w:rPr>
          <w:rFonts w:ascii="Times New Roman" w:hAnsi="Times New Roman" w:cs="Times New Roman"/>
          <w:sz w:val="28"/>
          <w:szCs w:val="28"/>
        </w:rPr>
        <w:t xml:space="preserve"> ECG signals and in graph x-axis represents Pain Type and y-axis represents count.</w:t>
      </w:r>
    </w:p>
    <w:p w14:paraId="54F97B7C" w14:textId="2063879E" w:rsidR="002403F6" w:rsidRDefault="002403F6" w:rsidP="002403F6">
      <w:pPr>
        <w:rPr>
          <w:rFonts w:ascii="Times New Roman" w:hAnsi="Times New Roman" w:cs="Times New Roman"/>
          <w:b/>
          <w:bCs/>
          <w:sz w:val="36"/>
          <w:szCs w:val="36"/>
        </w:rPr>
      </w:pPr>
      <w:r>
        <w:rPr>
          <w:noProof/>
        </w:rPr>
        <w:lastRenderedPageBreak/>
        <w:drawing>
          <wp:inline distT="0" distB="0" distL="0" distR="0" wp14:anchorId="6E9A9577" wp14:editId="40C9FFB5">
            <wp:extent cx="5731510" cy="3227705"/>
            <wp:effectExtent l="0" t="0" r="2540" b="0"/>
            <wp:docPr id="17265042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0203393D"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In above screen performing various dataset processing like features normalization, shuffling and splitting into train and test. Now click on “Run Random Forest Algorithm”.</w:t>
      </w:r>
    </w:p>
    <w:p w14:paraId="50B78FEF" w14:textId="2C7AD85B" w:rsidR="002403F6" w:rsidRDefault="002403F6" w:rsidP="002403F6">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B64D58A" wp14:editId="376B5A7A">
            <wp:extent cx="5731510" cy="3227705"/>
            <wp:effectExtent l="0" t="0" r="2540" b="0"/>
            <wp:docPr id="13855987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D199533"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 xml:space="preserve">In above screen training existing algorithm called Random Forest and after execution will get output. In above screen Random Forest got 53% accuracy and LOSO also as 53% and in confusion matrix graph x-axis represents Predicted Pain Labels and y-axis represents True Labels and we can see Random Forest </w:t>
      </w:r>
      <w:r>
        <w:rPr>
          <w:rFonts w:ascii="Times New Roman" w:hAnsi="Times New Roman" w:cs="Times New Roman"/>
          <w:sz w:val="28"/>
          <w:szCs w:val="28"/>
        </w:rPr>
        <w:lastRenderedPageBreak/>
        <w:t>predict all test data into single Pain Type which is wrong and below is the propose algorithm.</w:t>
      </w:r>
    </w:p>
    <w:p w14:paraId="497D9A0C" w14:textId="457247CE" w:rsidR="002403F6" w:rsidRDefault="002403F6" w:rsidP="002403F6">
      <w:pPr>
        <w:rPr>
          <w:rFonts w:ascii="Times New Roman" w:hAnsi="Times New Roman" w:cs="Times New Roman"/>
          <w:b/>
          <w:bCs/>
          <w:sz w:val="36"/>
          <w:szCs w:val="36"/>
        </w:rPr>
      </w:pPr>
      <w:r>
        <w:rPr>
          <w:noProof/>
        </w:rPr>
        <w:drawing>
          <wp:inline distT="0" distB="0" distL="0" distR="0" wp14:anchorId="2660EAC6" wp14:editId="1070762D">
            <wp:extent cx="5731510" cy="3227705"/>
            <wp:effectExtent l="0" t="0" r="2540" b="0"/>
            <wp:docPr id="10525648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728B9400"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 xml:space="preserve">In above propose algorithm we are defining multilevel algorithm with CNN + BILSTM and after execution will get output In above screen with propose multilevel algorithm we got 85% accuracy and in confusion matrix graph x-axis represents Predicted Labels and y-axis represents True Labels and all different colour boxes in </w:t>
      </w:r>
      <w:proofErr w:type="spellStart"/>
      <w:r>
        <w:rPr>
          <w:rFonts w:ascii="Times New Roman" w:hAnsi="Times New Roman" w:cs="Times New Roman"/>
          <w:sz w:val="28"/>
          <w:szCs w:val="28"/>
        </w:rPr>
        <w:t>diagnol</w:t>
      </w:r>
      <w:proofErr w:type="spellEnd"/>
      <w:r>
        <w:rPr>
          <w:rFonts w:ascii="Times New Roman" w:hAnsi="Times New Roman" w:cs="Times New Roman"/>
          <w:sz w:val="28"/>
          <w:szCs w:val="28"/>
        </w:rPr>
        <w:t xml:space="preserve"> contains correct prediction count and remaining blue boxes contains incorrect prediction count and in above graph we can see propose algorithm predicted all types of PAINS.</w:t>
      </w:r>
    </w:p>
    <w:p w14:paraId="6FB9B570" w14:textId="5C735887" w:rsidR="002403F6" w:rsidRDefault="002403F6" w:rsidP="002403F6">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6F1B6706" wp14:editId="2C232C9D">
            <wp:extent cx="5731510" cy="3227705"/>
            <wp:effectExtent l="0" t="0" r="2540" b="0"/>
            <wp:docPr id="19278974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42728A31"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 xml:space="preserve">In above screen defining extension algorithm with CNN + BILSTM + BIGRU with 3 multilevel algorithms for features selection and optimizations and after execution of above block will get output </w:t>
      </w:r>
      <w:proofErr w:type="gramStart"/>
      <w:r>
        <w:rPr>
          <w:rFonts w:ascii="Times New Roman" w:hAnsi="Times New Roman" w:cs="Times New Roman"/>
          <w:sz w:val="28"/>
          <w:szCs w:val="28"/>
        </w:rPr>
        <w:t>In</w:t>
      </w:r>
      <w:proofErr w:type="gramEnd"/>
      <w:r>
        <w:rPr>
          <w:rFonts w:ascii="Times New Roman" w:hAnsi="Times New Roman" w:cs="Times New Roman"/>
          <w:sz w:val="28"/>
          <w:szCs w:val="28"/>
        </w:rPr>
        <w:t xml:space="preserve"> above screen extension got 98% accuracy and in confusion matrix we can see all pains are predicted correctly which you can analyse in </w:t>
      </w:r>
      <w:proofErr w:type="spellStart"/>
      <w:r>
        <w:rPr>
          <w:rFonts w:ascii="Times New Roman" w:hAnsi="Times New Roman" w:cs="Times New Roman"/>
          <w:sz w:val="28"/>
          <w:szCs w:val="28"/>
        </w:rPr>
        <w:t>diagnol</w:t>
      </w:r>
      <w:proofErr w:type="spellEnd"/>
      <w:r>
        <w:rPr>
          <w:rFonts w:ascii="Times New Roman" w:hAnsi="Times New Roman" w:cs="Times New Roman"/>
          <w:sz w:val="28"/>
          <w:szCs w:val="28"/>
        </w:rPr>
        <w:t xml:space="preserve"> both x and y-axis pains are matching.</w:t>
      </w:r>
    </w:p>
    <w:p w14:paraId="3F2C410F" w14:textId="0E4DD66E" w:rsidR="002403F6" w:rsidRDefault="002403F6" w:rsidP="002403F6">
      <w:pPr>
        <w:rPr>
          <w:rFonts w:ascii="Times New Roman" w:hAnsi="Times New Roman" w:cs="Times New Roman"/>
          <w:b/>
          <w:bCs/>
          <w:sz w:val="36"/>
          <w:szCs w:val="36"/>
        </w:rPr>
      </w:pPr>
      <w:r>
        <w:rPr>
          <w:noProof/>
        </w:rPr>
        <w:drawing>
          <wp:inline distT="0" distB="0" distL="0" distR="0" wp14:anchorId="094C3AC2" wp14:editId="0CF78249">
            <wp:extent cx="5731510" cy="3227705"/>
            <wp:effectExtent l="0" t="0" r="2540" b="0"/>
            <wp:docPr id="1299772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1FC8AC53"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 xml:space="preserve">In above graph x-axis represents algorithm names and y-axis represents accuracy and other metrics in different colour bars and in all </w:t>
      </w:r>
      <w:proofErr w:type="gramStart"/>
      <w:r>
        <w:rPr>
          <w:rFonts w:ascii="Times New Roman" w:hAnsi="Times New Roman" w:cs="Times New Roman"/>
          <w:sz w:val="28"/>
          <w:szCs w:val="28"/>
        </w:rPr>
        <w:t>algorithms</w:t>
      </w:r>
      <w:proofErr w:type="gramEnd"/>
      <w:r>
        <w:rPr>
          <w:rFonts w:ascii="Times New Roman" w:hAnsi="Times New Roman" w:cs="Times New Roman"/>
          <w:sz w:val="28"/>
          <w:szCs w:val="28"/>
        </w:rPr>
        <w:t xml:space="preserve"> Extension got high accuracy.</w:t>
      </w:r>
    </w:p>
    <w:p w14:paraId="7087B7C1" w14:textId="38788FD7" w:rsidR="002403F6" w:rsidRDefault="002403F6" w:rsidP="002403F6">
      <w:pPr>
        <w:rPr>
          <w:rFonts w:ascii="Times New Roman" w:hAnsi="Times New Roman" w:cs="Times New Roman"/>
          <w:b/>
          <w:bCs/>
          <w:sz w:val="36"/>
          <w:szCs w:val="36"/>
        </w:rPr>
      </w:pPr>
      <w:r>
        <w:rPr>
          <w:noProof/>
        </w:rPr>
        <w:lastRenderedPageBreak/>
        <w:drawing>
          <wp:inline distT="0" distB="0" distL="0" distR="0" wp14:anchorId="4C76D568" wp14:editId="597A00AB">
            <wp:extent cx="5731510" cy="3227705"/>
            <wp:effectExtent l="0" t="0" r="2540" b="0"/>
            <wp:docPr id="2062455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A14B85" w14:textId="77777777" w:rsidR="002403F6" w:rsidRDefault="002403F6" w:rsidP="002403F6">
      <w:pPr>
        <w:jc w:val="both"/>
        <w:rPr>
          <w:rFonts w:ascii="Times New Roman" w:hAnsi="Times New Roman" w:cs="Times New Roman"/>
          <w:sz w:val="28"/>
          <w:szCs w:val="28"/>
        </w:rPr>
      </w:pPr>
      <w:r>
        <w:rPr>
          <w:rFonts w:ascii="Times New Roman" w:hAnsi="Times New Roman" w:cs="Times New Roman"/>
          <w:sz w:val="28"/>
          <w:szCs w:val="28"/>
        </w:rPr>
        <w:t>Above code reading test data from file and then normalizing and predicting pain type using extension model and in output before =</w:t>
      </w:r>
      <w:r>
        <w:rPr>
          <w:rFonts w:ascii="Wingdings" w:eastAsia="Wingdings" w:hAnsi="Wingdings" w:cs="Wingdings"/>
          <w:sz w:val="28"/>
          <w:szCs w:val="28"/>
        </w:rPr>
        <w:sym w:font="Wingdings" w:char="F0E8"/>
      </w:r>
      <w:r>
        <w:rPr>
          <w:rFonts w:ascii="Times New Roman" w:hAnsi="Times New Roman" w:cs="Times New Roman"/>
          <w:sz w:val="28"/>
          <w:szCs w:val="28"/>
        </w:rPr>
        <w:t xml:space="preserve"> symbol we can see ECG test data and after =</w:t>
      </w:r>
      <w:r>
        <w:rPr>
          <w:rFonts w:ascii="Wingdings" w:eastAsia="Wingdings" w:hAnsi="Wingdings" w:cs="Wingdings"/>
          <w:sz w:val="28"/>
          <w:szCs w:val="28"/>
        </w:rPr>
        <w:sym w:font="Wingdings" w:char="F0E8"/>
      </w:r>
      <w:r>
        <w:rPr>
          <w:rFonts w:ascii="Times New Roman" w:hAnsi="Times New Roman" w:cs="Times New Roman"/>
          <w:sz w:val="28"/>
          <w:szCs w:val="28"/>
        </w:rPr>
        <w:t xml:space="preserve"> arrow symbol we can see predicted PAIN type. In above screen predicted pain type showing in blue colour</w:t>
      </w:r>
    </w:p>
    <w:p w14:paraId="1E48DBD0" w14:textId="77777777" w:rsidR="00C27BA1" w:rsidRDefault="00C27BA1" w:rsidP="00C27BA1">
      <w:pPr>
        <w:jc w:val="both"/>
        <w:rPr>
          <w:rFonts w:ascii="Times New Roman" w:hAnsi="Times New Roman" w:cs="Times New Roman"/>
          <w:sz w:val="28"/>
          <w:szCs w:val="28"/>
        </w:rPr>
      </w:pPr>
      <w:r>
        <w:rPr>
          <w:rFonts w:ascii="Times New Roman" w:hAnsi="Times New Roman" w:cs="Times New Roman"/>
          <w:sz w:val="28"/>
          <w:szCs w:val="28"/>
        </w:rPr>
        <w:t xml:space="preserve"> </w:t>
      </w:r>
    </w:p>
    <w:p w14:paraId="6C257AB3" w14:textId="77777777" w:rsidR="00C27BA1" w:rsidRPr="00F65B24" w:rsidRDefault="00C27BA1" w:rsidP="00C27BA1">
      <w:pPr>
        <w:jc w:val="both"/>
        <w:rPr>
          <w:rFonts w:ascii="Times New Roman" w:hAnsi="Times New Roman" w:cs="Times New Roman"/>
          <w:sz w:val="28"/>
          <w:szCs w:val="28"/>
        </w:rPr>
      </w:pPr>
      <w:r>
        <w:rPr>
          <w:rFonts w:ascii="Times New Roman" w:hAnsi="Times New Roman" w:cs="Times New Roman"/>
          <w:sz w:val="28"/>
          <w:szCs w:val="28"/>
        </w:rPr>
        <w:t xml:space="preserve"> </w:t>
      </w:r>
    </w:p>
    <w:p w14:paraId="74E11172" w14:textId="77777777" w:rsidR="00C27BA1" w:rsidRDefault="00C27BA1" w:rsidP="00C27BA1">
      <w:pPr>
        <w:spacing w:before="240" w:line="360" w:lineRule="auto"/>
        <w:jc w:val="both"/>
        <w:rPr>
          <w:rFonts w:ascii="Times New Roman" w:hAnsi="Times New Roman" w:cs="Times New Roman"/>
          <w:b/>
          <w:sz w:val="24"/>
          <w:szCs w:val="24"/>
          <w:u w:val="single"/>
        </w:rPr>
      </w:pPr>
      <w:r w:rsidRPr="0053628D">
        <w:rPr>
          <w:rFonts w:ascii="Times New Roman" w:hAnsi="Times New Roman" w:cs="Times New Roman"/>
          <w:b/>
          <w:sz w:val="24"/>
          <w:szCs w:val="24"/>
        </w:rPr>
        <w:t xml:space="preserve">8. </w:t>
      </w:r>
      <w:r w:rsidRPr="00F2195D">
        <w:rPr>
          <w:rFonts w:ascii="Times New Roman" w:hAnsi="Times New Roman" w:cs="Times New Roman"/>
          <w:b/>
          <w:sz w:val="24"/>
          <w:szCs w:val="24"/>
          <w:u w:val="single"/>
        </w:rPr>
        <w:t>CONCLUSION:</w:t>
      </w:r>
    </w:p>
    <w:p w14:paraId="79673C52" w14:textId="77777777" w:rsidR="00C27BA1" w:rsidRPr="00C27BA1" w:rsidRDefault="00C27BA1" w:rsidP="00C27BA1">
      <w:pPr>
        <w:spacing w:before="240" w:line="360" w:lineRule="auto"/>
        <w:jc w:val="both"/>
        <w:rPr>
          <w:rFonts w:ascii="Times New Roman" w:hAnsi="Times New Roman" w:cs="Times New Roman"/>
          <w:b/>
          <w:szCs w:val="24"/>
          <w:u w:val="single"/>
        </w:rPr>
      </w:pPr>
      <w:r w:rsidRPr="00C27BA1">
        <w:rPr>
          <w:rFonts w:ascii="Times New Roman" w:hAnsi="Times New Roman" w:cs="Times New Roman"/>
          <w:color w:val="333333"/>
          <w:sz w:val="24"/>
          <w:szCs w:val="27"/>
          <w:shd w:val="clear" w:color="auto" w:fill="FFFFFF"/>
        </w:rPr>
        <w:t xml:space="preserve">This paper proposes a deep learning approach based on physiological signals for pain recognition. Our method has the role of feature extraction and classification, completely replacing manual extraction methods that require highly specialized knowledge. We propose multi-level context information explored from hidden sequence information. Specifically, the architecture employs hidden information for the attention mechanism to create the context vector. We combine hidden information and context vector to create the context information. Combining context information at three levels produces multi-level context information. We perform binary classification between baseline and different pain intensities based on Part A of the BioVid Heat Pain database. In addition, we also perform binary classification based on the Emopain 2021 dataset. Our experimental results prove that multi-level context information has more significance than </w:t>
      </w:r>
      <w:proofErr w:type="spellStart"/>
      <w:r w:rsidRPr="00C27BA1">
        <w:rPr>
          <w:rFonts w:ascii="Times New Roman" w:hAnsi="Times New Roman" w:cs="Times New Roman"/>
          <w:color w:val="333333"/>
          <w:sz w:val="24"/>
          <w:szCs w:val="27"/>
          <w:shd w:val="clear" w:color="auto" w:fill="FFFFFF"/>
        </w:rPr>
        <w:t>uni</w:t>
      </w:r>
      <w:proofErr w:type="spellEnd"/>
      <w:r w:rsidRPr="00C27BA1">
        <w:rPr>
          <w:rFonts w:ascii="Times New Roman" w:hAnsi="Times New Roman" w:cs="Times New Roman"/>
          <w:color w:val="333333"/>
          <w:sz w:val="24"/>
          <w:szCs w:val="27"/>
          <w:shd w:val="clear" w:color="auto" w:fill="FFFFFF"/>
        </w:rPr>
        <w:t xml:space="preserve">-level context information based on Part A of the BioVid Heat Pain database and the Emopain 2021 dataset. Our results demonstrate the great significance of </w:t>
      </w:r>
      <w:r w:rsidRPr="00C27BA1">
        <w:rPr>
          <w:rFonts w:ascii="Times New Roman" w:hAnsi="Times New Roman" w:cs="Times New Roman"/>
          <w:color w:val="333333"/>
          <w:sz w:val="24"/>
          <w:szCs w:val="27"/>
          <w:shd w:val="clear" w:color="auto" w:fill="FFFFFF"/>
        </w:rPr>
        <w:lastRenderedPageBreak/>
        <w:t>EDA in pain classification. Combining EDA and ECG mostly provides good performance in classification tasks based on Part A of the BioVid Heat Pain database.</w:t>
      </w:r>
    </w:p>
    <w:p w14:paraId="08820403" w14:textId="77777777" w:rsidR="00700744" w:rsidRPr="0053628D" w:rsidRDefault="00C27BA1" w:rsidP="009E0CDC">
      <w:pPr>
        <w:spacing w:line="360" w:lineRule="auto"/>
        <w:jc w:val="both"/>
        <w:rPr>
          <w:rFonts w:ascii="Times New Roman" w:hAnsi="Times New Roman" w:cs="Times New Roman"/>
          <w:b/>
          <w:sz w:val="24"/>
          <w:szCs w:val="24"/>
        </w:rPr>
      </w:pPr>
      <w:r w:rsidRPr="00F2195D">
        <w:rPr>
          <w:rFonts w:ascii="Times New Roman" w:hAnsi="Times New Roman" w:cs="Times New Roman"/>
          <w:b/>
          <w:sz w:val="24"/>
          <w:szCs w:val="24"/>
        </w:rPr>
        <w:t>9.</w:t>
      </w:r>
      <w:r w:rsidRPr="00F2195D">
        <w:rPr>
          <w:rFonts w:ascii="Times New Roman" w:hAnsi="Times New Roman" w:cs="Times New Roman"/>
          <w:b/>
          <w:sz w:val="24"/>
          <w:szCs w:val="24"/>
          <w:u w:val="single"/>
        </w:rPr>
        <w:t xml:space="preserve"> REFERENCES:</w:t>
      </w:r>
    </w:p>
    <w:p w14:paraId="7EE0A20E" w14:textId="77777777" w:rsidR="00C27BA1"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1] P. Werner, D. Lopez-Martinez, S. Walter, A. Al-Hamadi, S. Gruss, and R. W. Picard, ‘‘Automatic recognition methods supporting pain assessment: A survey,’’ IEEE Trans. Affect. </w:t>
      </w:r>
      <w:proofErr w:type="spellStart"/>
      <w:r w:rsidRPr="009E0CDC">
        <w:rPr>
          <w:rFonts w:ascii="Times New Roman" w:hAnsi="Times New Roman" w:cs="Times New Roman"/>
          <w:sz w:val="24"/>
        </w:rPr>
        <w:t>Comput</w:t>
      </w:r>
      <w:proofErr w:type="spellEnd"/>
      <w:r w:rsidRPr="009E0CDC">
        <w:rPr>
          <w:rFonts w:ascii="Times New Roman" w:hAnsi="Times New Roman" w:cs="Times New Roman"/>
          <w:sz w:val="24"/>
        </w:rPr>
        <w:t xml:space="preserve">., vol. 13, no. 1, pp. 530–552, Jan. 2022. </w:t>
      </w:r>
    </w:p>
    <w:p w14:paraId="0AB5F16B" w14:textId="77777777" w:rsidR="00C27BA1"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2] S. Walter, S. Gruss, H. Ehleiter, J. Tan, H. C. </w:t>
      </w:r>
      <w:proofErr w:type="spellStart"/>
      <w:r w:rsidRPr="009E0CDC">
        <w:rPr>
          <w:rFonts w:ascii="Times New Roman" w:hAnsi="Times New Roman" w:cs="Times New Roman"/>
          <w:sz w:val="24"/>
        </w:rPr>
        <w:t>Traue</w:t>
      </w:r>
      <w:proofErr w:type="spellEnd"/>
      <w:r w:rsidRPr="009E0CDC">
        <w:rPr>
          <w:rFonts w:ascii="Times New Roman" w:hAnsi="Times New Roman" w:cs="Times New Roman"/>
          <w:sz w:val="24"/>
        </w:rPr>
        <w:t xml:space="preserve">, S. </w:t>
      </w:r>
      <w:proofErr w:type="spellStart"/>
      <w:r w:rsidRPr="009E0CDC">
        <w:rPr>
          <w:rFonts w:ascii="Times New Roman" w:hAnsi="Times New Roman" w:cs="Times New Roman"/>
          <w:sz w:val="24"/>
        </w:rPr>
        <w:t>Crawcour</w:t>
      </w:r>
      <w:proofErr w:type="spellEnd"/>
      <w:r w:rsidRPr="009E0CDC">
        <w:rPr>
          <w:rFonts w:ascii="Times New Roman" w:hAnsi="Times New Roman" w:cs="Times New Roman"/>
          <w:sz w:val="24"/>
        </w:rPr>
        <w:t xml:space="preserve">, P. Werner, A. Al-Hamadi, and A. O. Andrade, ‘‘The </w:t>
      </w:r>
      <w:proofErr w:type="spellStart"/>
      <w:r w:rsidRPr="009E0CDC">
        <w:rPr>
          <w:rFonts w:ascii="Times New Roman" w:hAnsi="Times New Roman" w:cs="Times New Roman"/>
          <w:sz w:val="24"/>
        </w:rPr>
        <w:t>biovid</w:t>
      </w:r>
      <w:proofErr w:type="spellEnd"/>
      <w:r w:rsidRPr="009E0CDC">
        <w:rPr>
          <w:rFonts w:ascii="Times New Roman" w:hAnsi="Times New Roman" w:cs="Times New Roman"/>
          <w:sz w:val="24"/>
        </w:rPr>
        <w:t xml:space="preserve"> heat pain database data for the advancement and systematic validation of an automated pain recognition system,’’ in Proc. IEEE Int. Conf. </w:t>
      </w:r>
      <w:proofErr w:type="spellStart"/>
      <w:r w:rsidRPr="009E0CDC">
        <w:rPr>
          <w:rFonts w:ascii="Times New Roman" w:hAnsi="Times New Roman" w:cs="Times New Roman"/>
          <w:sz w:val="24"/>
        </w:rPr>
        <w:t>Cybern</w:t>
      </w:r>
      <w:proofErr w:type="spellEnd"/>
      <w:r w:rsidRPr="009E0CDC">
        <w:rPr>
          <w:rFonts w:ascii="Times New Roman" w:hAnsi="Times New Roman" w:cs="Times New Roman"/>
          <w:sz w:val="24"/>
        </w:rPr>
        <w:t xml:space="preserve">. (CYBCO), Jun. 2013, pp. 128–131. </w:t>
      </w:r>
    </w:p>
    <w:p w14:paraId="00FB52F1"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3] Y. LeCun, Y. Bengio, and G. Hinton, ‘‘Deep learning,’’ Nature, vol. 521, no. 7553, pp. 436–444, Sep. 2015.</w:t>
      </w:r>
    </w:p>
    <w:p w14:paraId="44A99C73"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4] T. </w:t>
      </w:r>
      <w:proofErr w:type="spellStart"/>
      <w:r w:rsidRPr="009E0CDC">
        <w:rPr>
          <w:rFonts w:ascii="Times New Roman" w:hAnsi="Times New Roman" w:cs="Times New Roman"/>
          <w:sz w:val="24"/>
        </w:rPr>
        <w:t>Olugbade</w:t>
      </w:r>
      <w:proofErr w:type="spellEnd"/>
      <w:r w:rsidRPr="009E0CDC">
        <w:rPr>
          <w:rFonts w:ascii="Times New Roman" w:hAnsi="Times New Roman" w:cs="Times New Roman"/>
          <w:sz w:val="24"/>
        </w:rPr>
        <w:t xml:space="preserve">, R. </w:t>
      </w:r>
      <w:proofErr w:type="spellStart"/>
      <w:r w:rsidRPr="009E0CDC">
        <w:rPr>
          <w:rFonts w:ascii="Times New Roman" w:hAnsi="Times New Roman" w:cs="Times New Roman"/>
          <w:sz w:val="24"/>
        </w:rPr>
        <w:t>Sagoleo</w:t>
      </w:r>
      <w:proofErr w:type="spellEnd"/>
      <w:r w:rsidRPr="009E0CDC">
        <w:rPr>
          <w:rFonts w:ascii="Times New Roman" w:hAnsi="Times New Roman" w:cs="Times New Roman"/>
          <w:sz w:val="24"/>
        </w:rPr>
        <w:t xml:space="preserve">, S. </w:t>
      </w:r>
      <w:proofErr w:type="spellStart"/>
      <w:r w:rsidRPr="009E0CDC">
        <w:rPr>
          <w:rFonts w:ascii="Times New Roman" w:hAnsi="Times New Roman" w:cs="Times New Roman"/>
          <w:sz w:val="24"/>
        </w:rPr>
        <w:t>Ghisio</w:t>
      </w:r>
      <w:proofErr w:type="spellEnd"/>
      <w:r w:rsidRPr="009E0CDC">
        <w:rPr>
          <w:rFonts w:ascii="Times New Roman" w:hAnsi="Times New Roman" w:cs="Times New Roman"/>
          <w:sz w:val="24"/>
        </w:rPr>
        <w:t xml:space="preserve">, N. Gold, C. D. C. Amanda, B. D. Gelder, A. </w:t>
      </w:r>
      <w:proofErr w:type="spellStart"/>
      <w:r w:rsidRPr="009E0CDC">
        <w:rPr>
          <w:rFonts w:ascii="Times New Roman" w:hAnsi="Times New Roman" w:cs="Times New Roman"/>
          <w:sz w:val="24"/>
        </w:rPr>
        <w:t>Camurri</w:t>
      </w:r>
      <w:proofErr w:type="spellEnd"/>
      <w:r w:rsidRPr="009E0CDC">
        <w:rPr>
          <w:rFonts w:ascii="Times New Roman" w:hAnsi="Times New Roman" w:cs="Times New Roman"/>
          <w:sz w:val="24"/>
        </w:rPr>
        <w:t>, G. Volpe, and N. Bianchi-</w:t>
      </w:r>
      <w:proofErr w:type="spellStart"/>
      <w:r w:rsidRPr="009E0CDC">
        <w:rPr>
          <w:rFonts w:ascii="Times New Roman" w:hAnsi="Times New Roman" w:cs="Times New Roman"/>
          <w:sz w:val="24"/>
        </w:rPr>
        <w:t>Berthouze</w:t>
      </w:r>
      <w:proofErr w:type="spellEnd"/>
      <w:r w:rsidRPr="009E0CDC">
        <w:rPr>
          <w:rFonts w:ascii="Times New Roman" w:hAnsi="Times New Roman" w:cs="Times New Roman"/>
          <w:sz w:val="24"/>
        </w:rPr>
        <w:t xml:space="preserve">, ‘‘The </w:t>
      </w:r>
      <w:proofErr w:type="spellStart"/>
      <w:r w:rsidRPr="009E0CDC">
        <w:rPr>
          <w:rFonts w:ascii="Times New Roman" w:hAnsi="Times New Roman" w:cs="Times New Roman"/>
          <w:sz w:val="24"/>
        </w:rPr>
        <w:t>affectmove</w:t>
      </w:r>
      <w:proofErr w:type="spellEnd"/>
      <w:r w:rsidRPr="009E0CDC">
        <w:rPr>
          <w:rFonts w:ascii="Times New Roman" w:hAnsi="Times New Roman" w:cs="Times New Roman"/>
          <w:sz w:val="24"/>
        </w:rPr>
        <w:t xml:space="preserve"> 2021 challenge—Affect recognition from naturalistic movement data,’’ in Proc. 9th Int. Conf. Affect. </w:t>
      </w:r>
      <w:proofErr w:type="spellStart"/>
      <w:r w:rsidRPr="009E0CDC">
        <w:rPr>
          <w:rFonts w:ascii="Times New Roman" w:hAnsi="Times New Roman" w:cs="Times New Roman"/>
          <w:sz w:val="24"/>
        </w:rPr>
        <w:t>Comput</w:t>
      </w:r>
      <w:proofErr w:type="spellEnd"/>
      <w:r w:rsidRPr="009E0CDC">
        <w:rPr>
          <w:rFonts w:ascii="Times New Roman" w:hAnsi="Times New Roman" w:cs="Times New Roman"/>
          <w:sz w:val="24"/>
        </w:rPr>
        <w:t xml:space="preserve">. </w:t>
      </w:r>
      <w:proofErr w:type="spellStart"/>
      <w:r w:rsidRPr="009E0CDC">
        <w:rPr>
          <w:rFonts w:ascii="Times New Roman" w:hAnsi="Times New Roman" w:cs="Times New Roman"/>
          <w:sz w:val="24"/>
        </w:rPr>
        <w:t>Intell</w:t>
      </w:r>
      <w:proofErr w:type="spellEnd"/>
      <w:r w:rsidRPr="009E0CDC">
        <w:rPr>
          <w:rFonts w:ascii="Times New Roman" w:hAnsi="Times New Roman" w:cs="Times New Roman"/>
          <w:sz w:val="24"/>
        </w:rPr>
        <w:t xml:space="preserve">. Interact. Workshops Demos (ACIIW), Sep./Oct. 2021, pp. 1–5. </w:t>
      </w:r>
    </w:p>
    <w:p w14:paraId="39E3CAC2"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5] P. Werner, A. Al-Hamadi, and S. Walter, ‘‘Analysis of facial expressiveness during experimentally induced heat pain,’’ in Proc. 7th Int. Conf. Affect. </w:t>
      </w:r>
      <w:proofErr w:type="spellStart"/>
      <w:r w:rsidRPr="009E0CDC">
        <w:rPr>
          <w:rFonts w:ascii="Times New Roman" w:hAnsi="Times New Roman" w:cs="Times New Roman"/>
          <w:sz w:val="24"/>
        </w:rPr>
        <w:t>Comput</w:t>
      </w:r>
      <w:proofErr w:type="spellEnd"/>
      <w:r w:rsidRPr="009E0CDC">
        <w:rPr>
          <w:rFonts w:ascii="Times New Roman" w:hAnsi="Times New Roman" w:cs="Times New Roman"/>
          <w:sz w:val="24"/>
        </w:rPr>
        <w:t xml:space="preserve">. </w:t>
      </w:r>
      <w:proofErr w:type="spellStart"/>
      <w:r w:rsidRPr="009E0CDC">
        <w:rPr>
          <w:rFonts w:ascii="Times New Roman" w:hAnsi="Times New Roman" w:cs="Times New Roman"/>
          <w:sz w:val="24"/>
        </w:rPr>
        <w:t>Intell</w:t>
      </w:r>
      <w:proofErr w:type="spellEnd"/>
      <w:r w:rsidRPr="009E0CDC">
        <w:rPr>
          <w:rFonts w:ascii="Times New Roman" w:hAnsi="Times New Roman" w:cs="Times New Roman"/>
          <w:sz w:val="24"/>
        </w:rPr>
        <w:t xml:space="preserve">. Interact. Workshops Demos (ACIIW), Oct. 2017, pp. 176–180. </w:t>
      </w:r>
    </w:p>
    <w:p w14:paraId="72E657C1"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6] P. Werner, A. Al-Hamadi, R. Niese, S. Walter, S. Gruss, and H. C. </w:t>
      </w:r>
      <w:proofErr w:type="spellStart"/>
      <w:r w:rsidRPr="009E0CDC">
        <w:rPr>
          <w:rFonts w:ascii="Times New Roman" w:hAnsi="Times New Roman" w:cs="Times New Roman"/>
          <w:sz w:val="24"/>
        </w:rPr>
        <w:t>Traue</w:t>
      </w:r>
      <w:proofErr w:type="spellEnd"/>
      <w:r w:rsidRPr="009E0CDC">
        <w:rPr>
          <w:rFonts w:ascii="Times New Roman" w:hAnsi="Times New Roman" w:cs="Times New Roman"/>
          <w:sz w:val="24"/>
        </w:rPr>
        <w:t xml:space="preserve">, ‘‘Automatic pain recognition from video and biomedical signals,’’ in Proc. 22nd Int. Conf. Pattern </w:t>
      </w:r>
      <w:proofErr w:type="spellStart"/>
      <w:r w:rsidRPr="009E0CDC">
        <w:rPr>
          <w:rFonts w:ascii="Times New Roman" w:hAnsi="Times New Roman" w:cs="Times New Roman"/>
          <w:sz w:val="24"/>
        </w:rPr>
        <w:t>Recognit</w:t>
      </w:r>
      <w:proofErr w:type="spellEnd"/>
      <w:r w:rsidRPr="009E0CDC">
        <w:rPr>
          <w:rFonts w:ascii="Times New Roman" w:hAnsi="Times New Roman" w:cs="Times New Roman"/>
          <w:sz w:val="24"/>
        </w:rPr>
        <w:t xml:space="preserve">., Aug. 2014, pp. 4582–4587. </w:t>
      </w:r>
    </w:p>
    <w:p w14:paraId="09C17ACE"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7] L. </w:t>
      </w:r>
      <w:proofErr w:type="spellStart"/>
      <w:r w:rsidRPr="009E0CDC">
        <w:rPr>
          <w:rFonts w:ascii="Times New Roman" w:hAnsi="Times New Roman" w:cs="Times New Roman"/>
          <w:sz w:val="24"/>
        </w:rPr>
        <w:t>Breiman</w:t>
      </w:r>
      <w:proofErr w:type="spellEnd"/>
      <w:r w:rsidRPr="009E0CDC">
        <w:rPr>
          <w:rFonts w:ascii="Times New Roman" w:hAnsi="Times New Roman" w:cs="Times New Roman"/>
          <w:sz w:val="24"/>
        </w:rPr>
        <w:t>, ‘‘Random forests,’’ Mach. Learn., vol. 45, no. 1, pp. 5–32, 2001.</w:t>
      </w:r>
    </w:p>
    <w:p w14:paraId="5E90F5B2"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 [8] M. Kachele, P. Thiam, M. Amirian, F. Schwenker, and G. Palm, ‘‘Methods for person-centered continuous pain intensity assessment from biophysiological channels,’’ IEEE J. Sel. Topics Signal Process., vol. 10, no. 5, pp. 854–864, Aug. 2016. </w:t>
      </w:r>
    </w:p>
    <w:p w14:paraId="7A2E84BA"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9] Y. Chu, X. Zhao, J. Han, and Y. Su, ‘‘Physiological signal-based method for measurement of pain intensity,’’ Front. </w:t>
      </w:r>
      <w:proofErr w:type="spellStart"/>
      <w:r w:rsidRPr="009E0CDC">
        <w:rPr>
          <w:rFonts w:ascii="Times New Roman" w:hAnsi="Times New Roman" w:cs="Times New Roman"/>
          <w:sz w:val="24"/>
        </w:rPr>
        <w:t>Neurosci</w:t>
      </w:r>
      <w:proofErr w:type="spellEnd"/>
      <w:r w:rsidRPr="009E0CDC">
        <w:rPr>
          <w:rFonts w:ascii="Times New Roman" w:hAnsi="Times New Roman" w:cs="Times New Roman"/>
          <w:sz w:val="24"/>
        </w:rPr>
        <w:t xml:space="preserve">., vol. 11, p. 279, May 2017. </w:t>
      </w:r>
    </w:p>
    <w:p w14:paraId="65A6D651"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10] R. A. Fisher, ‘‘The use of multiple measurements in taxonomic problems,’’ Ann. Eugenics, vol. 7, no. 2, pp. 179–188, 1936. </w:t>
      </w:r>
    </w:p>
    <w:p w14:paraId="4C78E047"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11] S. Abe, Support Vector Machines for Pattern Classification, vol. 2. London, U.K.: Springer, 2005. </w:t>
      </w:r>
    </w:p>
    <w:p w14:paraId="5440F17D"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12] F. </w:t>
      </w:r>
      <w:proofErr w:type="spellStart"/>
      <w:r w:rsidRPr="009E0CDC">
        <w:rPr>
          <w:rFonts w:ascii="Times New Roman" w:hAnsi="Times New Roman" w:cs="Times New Roman"/>
          <w:sz w:val="24"/>
        </w:rPr>
        <w:t>Pouromran</w:t>
      </w:r>
      <w:proofErr w:type="spellEnd"/>
      <w:r w:rsidRPr="009E0CDC">
        <w:rPr>
          <w:rFonts w:ascii="Times New Roman" w:hAnsi="Times New Roman" w:cs="Times New Roman"/>
          <w:sz w:val="24"/>
        </w:rPr>
        <w:t xml:space="preserve">, S. Radhakrishnan, and S. </w:t>
      </w:r>
      <w:proofErr w:type="spellStart"/>
      <w:r w:rsidRPr="009E0CDC">
        <w:rPr>
          <w:rFonts w:ascii="Times New Roman" w:hAnsi="Times New Roman" w:cs="Times New Roman"/>
          <w:sz w:val="24"/>
        </w:rPr>
        <w:t>Kamarthi</w:t>
      </w:r>
      <w:proofErr w:type="spellEnd"/>
      <w:r w:rsidRPr="009E0CDC">
        <w:rPr>
          <w:rFonts w:ascii="Times New Roman" w:hAnsi="Times New Roman" w:cs="Times New Roman"/>
          <w:sz w:val="24"/>
        </w:rPr>
        <w:t xml:space="preserve">, ‘‘Exploration of physiological sensors, features, and machine learning models for pain intensity estimation,’’ </w:t>
      </w:r>
      <w:proofErr w:type="spellStart"/>
      <w:r w:rsidRPr="009E0CDC">
        <w:rPr>
          <w:rFonts w:ascii="Times New Roman" w:hAnsi="Times New Roman" w:cs="Times New Roman"/>
          <w:sz w:val="24"/>
        </w:rPr>
        <w:t>PLoS</w:t>
      </w:r>
      <w:proofErr w:type="spellEnd"/>
      <w:r w:rsidRPr="009E0CDC">
        <w:rPr>
          <w:rFonts w:ascii="Times New Roman" w:hAnsi="Times New Roman" w:cs="Times New Roman"/>
          <w:sz w:val="24"/>
        </w:rPr>
        <w:t xml:space="preserve"> ONE, vol. 16, no. 7, Jul. 2021, Art. no. e0254108.</w:t>
      </w:r>
    </w:p>
    <w:p w14:paraId="5A7D1F40"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lastRenderedPageBreak/>
        <w:t xml:space="preserve"> [13] A. Smola and B. </w:t>
      </w:r>
      <w:proofErr w:type="spellStart"/>
      <w:r w:rsidRPr="009E0CDC">
        <w:rPr>
          <w:rFonts w:ascii="Times New Roman" w:hAnsi="Times New Roman" w:cs="Times New Roman"/>
          <w:sz w:val="24"/>
        </w:rPr>
        <w:t>Schölkopf</w:t>
      </w:r>
      <w:proofErr w:type="spellEnd"/>
      <w:r w:rsidRPr="009E0CDC">
        <w:rPr>
          <w:rFonts w:ascii="Times New Roman" w:hAnsi="Times New Roman" w:cs="Times New Roman"/>
          <w:sz w:val="24"/>
        </w:rPr>
        <w:t xml:space="preserve">, ‘‘A tutorial on support vector regression,’’ Statist. </w:t>
      </w:r>
      <w:proofErr w:type="spellStart"/>
      <w:r w:rsidRPr="009E0CDC">
        <w:rPr>
          <w:rFonts w:ascii="Times New Roman" w:hAnsi="Times New Roman" w:cs="Times New Roman"/>
          <w:sz w:val="24"/>
        </w:rPr>
        <w:t>Comput</w:t>
      </w:r>
      <w:proofErr w:type="spellEnd"/>
      <w:r w:rsidRPr="009E0CDC">
        <w:rPr>
          <w:rFonts w:ascii="Times New Roman" w:hAnsi="Times New Roman" w:cs="Times New Roman"/>
          <w:sz w:val="24"/>
        </w:rPr>
        <w:t xml:space="preserve">., vol. 14, no. 3, pp. 199–222, 2014. </w:t>
      </w:r>
    </w:p>
    <w:p w14:paraId="0D24C819" w14:textId="77777777" w:rsidR="009E0CDC"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14] T. Chen and C. </w:t>
      </w:r>
      <w:proofErr w:type="spellStart"/>
      <w:r w:rsidRPr="009E0CDC">
        <w:rPr>
          <w:rFonts w:ascii="Times New Roman" w:hAnsi="Times New Roman" w:cs="Times New Roman"/>
          <w:sz w:val="24"/>
        </w:rPr>
        <w:t>Guestrin</w:t>
      </w:r>
      <w:proofErr w:type="spellEnd"/>
      <w:r w:rsidRPr="009E0CDC">
        <w:rPr>
          <w:rFonts w:ascii="Times New Roman" w:hAnsi="Times New Roman" w:cs="Times New Roman"/>
          <w:sz w:val="24"/>
        </w:rPr>
        <w:t>, ‘‘</w:t>
      </w:r>
      <w:proofErr w:type="spellStart"/>
      <w:r w:rsidRPr="009E0CDC">
        <w:rPr>
          <w:rFonts w:ascii="Times New Roman" w:hAnsi="Times New Roman" w:cs="Times New Roman"/>
          <w:sz w:val="24"/>
        </w:rPr>
        <w:t>XGBoost</w:t>
      </w:r>
      <w:proofErr w:type="spellEnd"/>
      <w:r w:rsidRPr="009E0CDC">
        <w:rPr>
          <w:rFonts w:ascii="Times New Roman" w:hAnsi="Times New Roman" w:cs="Times New Roman"/>
          <w:sz w:val="24"/>
        </w:rPr>
        <w:t xml:space="preserve">: A scalable tree boosting system,’’ in Proc. 22nd ACM SIGKDD Int. Conf. </w:t>
      </w:r>
      <w:proofErr w:type="spellStart"/>
      <w:r w:rsidRPr="009E0CDC">
        <w:rPr>
          <w:rFonts w:ascii="Times New Roman" w:hAnsi="Times New Roman" w:cs="Times New Roman"/>
          <w:sz w:val="24"/>
        </w:rPr>
        <w:t>Knowl</w:t>
      </w:r>
      <w:proofErr w:type="spellEnd"/>
      <w:r w:rsidRPr="009E0CDC">
        <w:rPr>
          <w:rFonts w:ascii="Times New Roman" w:hAnsi="Times New Roman" w:cs="Times New Roman"/>
          <w:sz w:val="24"/>
        </w:rPr>
        <w:t xml:space="preserve">. Discovery Data Mining, 2016, pp. 785–794. </w:t>
      </w:r>
    </w:p>
    <w:p w14:paraId="571D257F" w14:textId="77777777" w:rsidR="00F23227" w:rsidRPr="009E0CDC" w:rsidRDefault="00C27BA1" w:rsidP="009E0CDC">
      <w:pPr>
        <w:jc w:val="both"/>
        <w:rPr>
          <w:rFonts w:ascii="Times New Roman" w:hAnsi="Times New Roman" w:cs="Times New Roman"/>
          <w:sz w:val="24"/>
        </w:rPr>
      </w:pPr>
      <w:r w:rsidRPr="009E0CDC">
        <w:rPr>
          <w:rFonts w:ascii="Times New Roman" w:hAnsi="Times New Roman" w:cs="Times New Roman"/>
          <w:sz w:val="24"/>
        </w:rPr>
        <w:t xml:space="preserve">[15] F. </w:t>
      </w:r>
      <w:proofErr w:type="spellStart"/>
      <w:r w:rsidRPr="009E0CDC">
        <w:rPr>
          <w:rFonts w:ascii="Times New Roman" w:hAnsi="Times New Roman" w:cs="Times New Roman"/>
          <w:sz w:val="24"/>
        </w:rPr>
        <w:t>Pouromran</w:t>
      </w:r>
      <w:proofErr w:type="spellEnd"/>
      <w:r w:rsidRPr="009E0CDC">
        <w:rPr>
          <w:rFonts w:ascii="Times New Roman" w:hAnsi="Times New Roman" w:cs="Times New Roman"/>
          <w:sz w:val="24"/>
        </w:rPr>
        <w:t xml:space="preserve">, Y. Lin, and S. </w:t>
      </w:r>
      <w:proofErr w:type="spellStart"/>
      <w:r w:rsidRPr="009E0CDC">
        <w:rPr>
          <w:rFonts w:ascii="Times New Roman" w:hAnsi="Times New Roman" w:cs="Times New Roman"/>
          <w:sz w:val="24"/>
        </w:rPr>
        <w:t>Kamarthi</w:t>
      </w:r>
      <w:proofErr w:type="spellEnd"/>
      <w:r w:rsidRPr="009E0CDC">
        <w:rPr>
          <w:rFonts w:ascii="Times New Roman" w:hAnsi="Times New Roman" w:cs="Times New Roman"/>
          <w:sz w:val="24"/>
        </w:rPr>
        <w:t>, ‘‘Personalized deep bi-LSTM RNN based model for pain intensity classification using EDA signal,’’ Sensors, vol. 22, no. 21, p. 8087, Oct. 2022.</w:t>
      </w:r>
    </w:p>
    <w:sectPr w:rsidR="00F23227" w:rsidRPr="009E0C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Devanagari">
    <w:charset w:val="01"/>
    <w:family w:val="auto"/>
    <w:pitch w:val="variable"/>
  </w:font>
  <w:font w:name="Liberation Sans">
    <w:altName w:val="Arial"/>
    <w:charset w:val="01"/>
    <w:family w:val="swiss"/>
    <w:pitch w:val="variable"/>
  </w:font>
  <w:font w:name="DejaVu Sans">
    <w:charset w:val="01"/>
    <w:family w:val="auto"/>
    <w:pitch w:val="variable"/>
  </w:font>
  <w:font w:name="Consolas">
    <w:panose1 w:val="020B0609020204030204"/>
    <w:charset w:val="00"/>
    <w:family w:val="modern"/>
    <w:pitch w:val="fixed"/>
    <w:sig w:usb0="E00006FF" w:usb1="0000FCFF" w:usb2="00000001" w:usb3="00000000" w:csb0="0000019F" w:csb1="00000000"/>
  </w:font>
  <w:font w:name="unse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23BAC"/>
    <w:multiLevelType w:val="hybridMultilevel"/>
    <w:tmpl w:val="D03E923A"/>
    <w:lvl w:ilvl="0" w:tplc="06122EA0">
      <w:start w:val="1"/>
      <w:numFmt w:val="decimal"/>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1936E6"/>
    <w:multiLevelType w:val="multilevel"/>
    <w:tmpl w:val="8A845F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580A0C"/>
    <w:multiLevelType w:val="multilevel"/>
    <w:tmpl w:val="247284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BE502E"/>
    <w:multiLevelType w:val="hybridMultilevel"/>
    <w:tmpl w:val="9BA80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4C9417B"/>
    <w:multiLevelType w:val="multilevel"/>
    <w:tmpl w:val="5AE0DCE6"/>
    <w:lvl w:ilvl="0">
      <w:start w:val="3"/>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721A60"/>
    <w:multiLevelType w:val="multilevel"/>
    <w:tmpl w:val="AEFC862C"/>
    <w:lvl w:ilvl="0">
      <w:start w:val="2"/>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616179C"/>
    <w:multiLevelType w:val="hybridMultilevel"/>
    <w:tmpl w:val="DADA557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06F10DC1"/>
    <w:multiLevelType w:val="multilevel"/>
    <w:tmpl w:val="CF5A53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D16951"/>
    <w:multiLevelType w:val="multilevel"/>
    <w:tmpl w:val="50C86F10"/>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10" w15:restartNumberingAfterBreak="0">
    <w:nsid w:val="09D56236"/>
    <w:multiLevelType w:val="multilevel"/>
    <w:tmpl w:val="AEFC862C"/>
    <w:lvl w:ilvl="0">
      <w:start w:val="4"/>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A0F1300"/>
    <w:multiLevelType w:val="hybridMultilevel"/>
    <w:tmpl w:val="2E26E58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B711B5C"/>
    <w:multiLevelType w:val="multilevel"/>
    <w:tmpl w:val="845EAB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045574F"/>
    <w:multiLevelType w:val="multilevel"/>
    <w:tmpl w:val="9140C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0622485"/>
    <w:multiLevelType w:val="hybridMultilevel"/>
    <w:tmpl w:val="95FED6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572715D"/>
    <w:multiLevelType w:val="multilevel"/>
    <w:tmpl w:val="9A96F7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57C5EB8"/>
    <w:multiLevelType w:val="multilevel"/>
    <w:tmpl w:val="1B3E73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1DD93643"/>
    <w:multiLevelType w:val="hybridMultilevel"/>
    <w:tmpl w:val="38046BB6"/>
    <w:lvl w:ilvl="0" w:tplc="CCC676D4">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1C706CB"/>
    <w:multiLevelType w:val="multilevel"/>
    <w:tmpl w:val="AEFC86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A8435A"/>
    <w:multiLevelType w:val="hybridMultilevel"/>
    <w:tmpl w:val="38046BB6"/>
    <w:lvl w:ilvl="0" w:tplc="CCC676D4">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7EC55FF"/>
    <w:multiLevelType w:val="hybridMultilevel"/>
    <w:tmpl w:val="B574C7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81C03FB"/>
    <w:multiLevelType w:val="hybridMultilevel"/>
    <w:tmpl w:val="BD32976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E035678"/>
    <w:multiLevelType w:val="multilevel"/>
    <w:tmpl w:val="5AE0DCE6"/>
    <w:lvl w:ilvl="0">
      <w:start w:val="2"/>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10C6661"/>
    <w:multiLevelType w:val="hybridMultilevel"/>
    <w:tmpl w:val="CC30CE5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70F7636"/>
    <w:multiLevelType w:val="multilevel"/>
    <w:tmpl w:val="8A845F5E"/>
    <w:lvl w:ilvl="0">
      <w:start w:val="2"/>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937375"/>
    <w:multiLevelType w:val="multilevel"/>
    <w:tmpl w:val="3606E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6C6D32"/>
    <w:multiLevelType w:val="multilevel"/>
    <w:tmpl w:val="120A67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53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8A2610"/>
    <w:multiLevelType w:val="hybridMultilevel"/>
    <w:tmpl w:val="F586B31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6E33707"/>
    <w:multiLevelType w:val="multilevel"/>
    <w:tmpl w:val="9A96F75A"/>
    <w:lvl w:ilvl="0">
      <w:start w:val="3"/>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894ED3"/>
    <w:multiLevelType w:val="multilevel"/>
    <w:tmpl w:val="247284C0"/>
    <w:lvl w:ilvl="0">
      <w:start w:val="2"/>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101DFD"/>
    <w:multiLevelType w:val="hybridMultilevel"/>
    <w:tmpl w:val="0682F82A"/>
    <w:lvl w:ilvl="0" w:tplc="BCDE2CA0">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2AF414A"/>
    <w:multiLevelType w:val="multilevel"/>
    <w:tmpl w:val="9A96F75A"/>
    <w:lvl w:ilvl="0">
      <w:start w:val="2"/>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2F010A9"/>
    <w:multiLevelType w:val="hybridMultilevel"/>
    <w:tmpl w:val="90DE2EF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569D13FB"/>
    <w:multiLevelType w:val="hybridMultilevel"/>
    <w:tmpl w:val="6710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356AE5"/>
    <w:multiLevelType w:val="multilevel"/>
    <w:tmpl w:val="5BAA1F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A622967"/>
    <w:multiLevelType w:val="hybridMultilevel"/>
    <w:tmpl w:val="DDD26A3A"/>
    <w:lvl w:ilvl="0" w:tplc="04090001">
      <w:start w:val="1"/>
      <w:numFmt w:val="bullet"/>
      <w:lvlText w:val=""/>
      <w:lvlJc w:val="left"/>
      <w:pPr>
        <w:ind w:left="1440" w:hanging="360"/>
      </w:pPr>
      <w:rPr>
        <w:rFonts w:ascii="Symbol" w:hAnsi="Symbol" w:hint="default"/>
      </w:rPr>
    </w:lvl>
    <w:lvl w:ilvl="1" w:tplc="0409001B">
      <w:start w:val="1"/>
      <w:numFmt w:val="lowerRoman"/>
      <w:lvlText w:val="%2."/>
      <w:lvlJc w:val="righ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B505356"/>
    <w:multiLevelType w:val="multilevel"/>
    <w:tmpl w:val="9A96F75A"/>
    <w:lvl w:ilvl="0">
      <w:start w:val="4"/>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2D01C6"/>
    <w:multiLevelType w:val="hybridMultilevel"/>
    <w:tmpl w:val="5A18B826"/>
    <w:lvl w:ilvl="0" w:tplc="2E54BB08">
      <w:start w:val="1"/>
      <w:numFmt w:val="bullet"/>
      <w:lvlText w:val=""/>
      <w:lvlJc w:val="left"/>
      <w:pPr>
        <w:tabs>
          <w:tab w:val="num" w:pos="720"/>
        </w:tabs>
        <w:ind w:left="720" w:hanging="360"/>
      </w:pPr>
      <w:rPr>
        <w:rFonts w:ascii="Symbol" w:hAnsi="Symbol" w:hint="default"/>
        <w:color w:val="auto"/>
        <w:sz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60990C12"/>
    <w:multiLevelType w:val="hybridMultilevel"/>
    <w:tmpl w:val="9CA86D8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3267D63"/>
    <w:multiLevelType w:val="hybridMultilevel"/>
    <w:tmpl w:val="1EEA7030"/>
    <w:lvl w:ilvl="0" w:tplc="0FBCE812">
      <w:start w:val="1"/>
      <w:numFmt w:val="decimal"/>
      <w:lvlText w:val="%1)"/>
      <w:lvlJc w:val="left"/>
      <w:pPr>
        <w:ind w:left="1725" w:hanging="1005"/>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41C5BBD"/>
    <w:multiLevelType w:val="hybridMultilevel"/>
    <w:tmpl w:val="4C7E070E"/>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66FA4E33"/>
    <w:multiLevelType w:val="hybridMultilevel"/>
    <w:tmpl w:val="9F7243A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7F445F0"/>
    <w:multiLevelType w:val="hybridMultilevel"/>
    <w:tmpl w:val="A8E2849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860029D"/>
    <w:multiLevelType w:val="hybridMultilevel"/>
    <w:tmpl w:val="DD968634"/>
    <w:lvl w:ilvl="0" w:tplc="2E54BB08">
      <w:start w:val="1"/>
      <w:numFmt w:val="bullet"/>
      <w:lvlText w:val=""/>
      <w:lvlJc w:val="left"/>
      <w:pPr>
        <w:tabs>
          <w:tab w:val="num" w:pos="360"/>
        </w:tabs>
        <w:ind w:left="360" w:hanging="360"/>
      </w:pPr>
      <w:rPr>
        <w:rFonts w:ascii="Symbol" w:hAnsi="Symbol" w:hint="default"/>
        <w:color w:val="auto"/>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D6050D3"/>
    <w:multiLevelType w:val="multilevel"/>
    <w:tmpl w:val="5AE0DCE6"/>
    <w:lvl w:ilvl="0">
      <w:start w:val="4"/>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E045678"/>
    <w:multiLevelType w:val="hybridMultilevel"/>
    <w:tmpl w:val="07A0BE36"/>
    <w:lvl w:ilvl="0" w:tplc="40090005">
      <w:start w:val="1"/>
      <w:numFmt w:val="bullet"/>
      <w:lvlText w:val=""/>
      <w:lvlJc w:val="left"/>
      <w:pPr>
        <w:ind w:left="720" w:hanging="360"/>
      </w:pPr>
      <w:rPr>
        <w:rFonts w:ascii="Wingdings" w:hAnsi="Wingdings"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6E544AF0"/>
    <w:multiLevelType w:val="hybridMultilevel"/>
    <w:tmpl w:val="2574412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3722A01"/>
    <w:multiLevelType w:val="multilevel"/>
    <w:tmpl w:val="68BEB8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8" w15:restartNumberingAfterBreak="0">
    <w:nsid w:val="73FB45D1"/>
    <w:multiLevelType w:val="multilevel"/>
    <w:tmpl w:val="FA9844A6"/>
    <w:lvl w:ilvl="0">
      <w:start w:val="2"/>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6B26F0E"/>
    <w:multiLevelType w:val="hybridMultilevel"/>
    <w:tmpl w:val="87D457F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0" w15:restartNumberingAfterBreak="0">
    <w:nsid w:val="76E8697E"/>
    <w:multiLevelType w:val="hybridMultilevel"/>
    <w:tmpl w:val="A1805E4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76B232E"/>
    <w:multiLevelType w:val="hybridMultilevel"/>
    <w:tmpl w:val="9AAC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79D24FD"/>
    <w:multiLevelType w:val="multilevel"/>
    <w:tmpl w:val="5AE0DC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B316095"/>
    <w:multiLevelType w:val="multilevel"/>
    <w:tmpl w:val="FA9844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CE234D9"/>
    <w:multiLevelType w:val="hybridMultilevel"/>
    <w:tmpl w:val="3BC2E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E816F1E"/>
    <w:multiLevelType w:val="hybridMultilevel"/>
    <w:tmpl w:val="2F1233C8"/>
    <w:lvl w:ilvl="0" w:tplc="2E54BB08">
      <w:start w:val="1"/>
      <w:numFmt w:val="bullet"/>
      <w:lvlText w:val=""/>
      <w:lvlJc w:val="left"/>
      <w:pPr>
        <w:tabs>
          <w:tab w:val="num" w:pos="1089"/>
        </w:tabs>
        <w:ind w:left="1089" w:hanging="360"/>
      </w:pPr>
      <w:rPr>
        <w:rFonts w:ascii="Symbol" w:hAnsi="Symbol" w:hint="default"/>
        <w:color w:val="auto"/>
        <w:sz w:val="24"/>
      </w:rPr>
    </w:lvl>
    <w:lvl w:ilvl="1" w:tplc="D32264AA">
      <w:start w:val="1"/>
      <w:numFmt w:val="decimal"/>
      <w:lvlText w:val="%2."/>
      <w:lvlJc w:val="left"/>
      <w:pPr>
        <w:tabs>
          <w:tab w:val="num" w:pos="2169"/>
        </w:tabs>
        <w:ind w:left="2169" w:hanging="360"/>
      </w:pPr>
      <w:rPr>
        <w:rFonts w:hint="default"/>
        <w:b/>
        <w:color w:val="auto"/>
        <w:sz w:val="24"/>
      </w:rPr>
    </w:lvl>
    <w:lvl w:ilvl="2" w:tplc="04090005" w:tentative="1">
      <w:start w:val="1"/>
      <w:numFmt w:val="bullet"/>
      <w:lvlText w:val=""/>
      <w:lvlJc w:val="left"/>
      <w:pPr>
        <w:tabs>
          <w:tab w:val="num" w:pos="2889"/>
        </w:tabs>
        <w:ind w:left="2889" w:hanging="360"/>
      </w:pPr>
      <w:rPr>
        <w:rFonts w:ascii="Wingdings" w:hAnsi="Wingdings" w:hint="default"/>
      </w:rPr>
    </w:lvl>
    <w:lvl w:ilvl="3" w:tplc="04090001" w:tentative="1">
      <w:start w:val="1"/>
      <w:numFmt w:val="bullet"/>
      <w:lvlText w:val=""/>
      <w:lvlJc w:val="left"/>
      <w:pPr>
        <w:tabs>
          <w:tab w:val="num" w:pos="3609"/>
        </w:tabs>
        <w:ind w:left="3609" w:hanging="360"/>
      </w:pPr>
      <w:rPr>
        <w:rFonts w:ascii="Symbol" w:hAnsi="Symbol" w:hint="default"/>
      </w:rPr>
    </w:lvl>
    <w:lvl w:ilvl="4" w:tplc="04090003" w:tentative="1">
      <w:start w:val="1"/>
      <w:numFmt w:val="bullet"/>
      <w:lvlText w:val="o"/>
      <w:lvlJc w:val="left"/>
      <w:pPr>
        <w:tabs>
          <w:tab w:val="num" w:pos="4329"/>
        </w:tabs>
        <w:ind w:left="4329" w:hanging="360"/>
      </w:pPr>
      <w:rPr>
        <w:rFonts w:ascii="Courier New" w:hAnsi="Courier New" w:cs="Courier New" w:hint="default"/>
      </w:rPr>
    </w:lvl>
    <w:lvl w:ilvl="5" w:tplc="04090005" w:tentative="1">
      <w:start w:val="1"/>
      <w:numFmt w:val="bullet"/>
      <w:lvlText w:val=""/>
      <w:lvlJc w:val="left"/>
      <w:pPr>
        <w:tabs>
          <w:tab w:val="num" w:pos="5049"/>
        </w:tabs>
        <w:ind w:left="5049" w:hanging="360"/>
      </w:pPr>
      <w:rPr>
        <w:rFonts w:ascii="Wingdings" w:hAnsi="Wingdings" w:hint="default"/>
      </w:rPr>
    </w:lvl>
    <w:lvl w:ilvl="6" w:tplc="04090001" w:tentative="1">
      <w:start w:val="1"/>
      <w:numFmt w:val="bullet"/>
      <w:lvlText w:val=""/>
      <w:lvlJc w:val="left"/>
      <w:pPr>
        <w:tabs>
          <w:tab w:val="num" w:pos="5769"/>
        </w:tabs>
        <w:ind w:left="5769" w:hanging="360"/>
      </w:pPr>
      <w:rPr>
        <w:rFonts w:ascii="Symbol" w:hAnsi="Symbol" w:hint="default"/>
      </w:rPr>
    </w:lvl>
    <w:lvl w:ilvl="7" w:tplc="04090003" w:tentative="1">
      <w:start w:val="1"/>
      <w:numFmt w:val="bullet"/>
      <w:lvlText w:val="o"/>
      <w:lvlJc w:val="left"/>
      <w:pPr>
        <w:tabs>
          <w:tab w:val="num" w:pos="6489"/>
        </w:tabs>
        <w:ind w:left="6489" w:hanging="360"/>
      </w:pPr>
      <w:rPr>
        <w:rFonts w:ascii="Courier New" w:hAnsi="Courier New" w:cs="Courier New" w:hint="default"/>
      </w:rPr>
    </w:lvl>
    <w:lvl w:ilvl="8" w:tplc="04090005" w:tentative="1">
      <w:start w:val="1"/>
      <w:numFmt w:val="bullet"/>
      <w:lvlText w:val=""/>
      <w:lvlJc w:val="left"/>
      <w:pPr>
        <w:tabs>
          <w:tab w:val="num" w:pos="7209"/>
        </w:tabs>
        <w:ind w:left="7209" w:hanging="360"/>
      </w:pPr>
      <w:rPr>
        <w:rFonts w:ascii="Wingdings" w:hAnsi="Wingdings" w:hint="default"/>
      </w:rPr>
    </w:lvl>
  </w:abstractNum>
  <w:abstractNum w:abstractNumId="56" w15:restartNumberingAfterBreak="0">
    <w:nsid w:val="7F361E78"/>
    <w:multiLevelType w:val="multilevel"/>
    <w:tmpl w:val="AEFC862C"/>
    <w:lvl w:ilvl="0">
      <w:start w:val="3"/>
      <w:numFmt w:val="decimal"/>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17"/>
  </w:num>
  <w:num w:numId="3">
    <w:abstractNumId w:val="0"/>
    <w:lvlOverride w:ilvl="0">
      <w:lvl w:ilvl="0">
        <w:numFmt w:val="bullet"/>
        <w:lvlText w:val="•"/>
        <w:legacy w:legacy="1" w:legacySpace="0" w:legacyIndent="0"/>
        <w:lvlJc w:val="left"/>
        <w:rPr>
          <w:rFonts w:ascii="Trebuchet MS" w:hAnsi="Trebuchet MS" w:hint="default"/>
          <w:sz w:val="20"/>
        </w:rPr>
      </w:lvl>
    </w:lvlOverride>
  </w:num>
  <w:num w:numId="4">
    <w:abstractNumId w:val="55"/>
  </w:num>
  <w:num w:numId="5">
    <w:abstractNumId w:val="37"/>
  </w:num>
  <w:num w:numId="6">
    <w:abstractNumId w:val="43"/>
  </w:num>
  <w:num w:numId="7">
    <w:abstractNumId w:val="26"/>
  </w:num>
  <w:num w:numId="8">
    <w:abstractNumId w:val="30"/>
  </w:num>
  <w:num w:numId="9">
    <w:abstractNumId w:val="51"/>
  </w:num>
  <w:num w:numId="10">
    <w:abstractNumId w:val="33"/>
  </w:num>
  <w:num w:numId="11">
    <w:abstractNumId w:val="1"/>
  </w:num>
  <w:num w:numId="12">
    <w:abstractNumId w:val="25"/>
  </w:num>
  <w:num w:numId="13">
    <w:abstractNumId w:val="35"/>
  </w:num>
  <w:num w:numId="14">
    <w:abstractNumId w:val="14"/>
  </w:num>
  <w:num w:numId="15">
    <w:abstractNumId w:val="54"/>
  </w:num>
  <w:num w:numId="16">
    <w:abstractNumId w:val="4"/>
  </w:num>
  <w:num w:numId="17">
    <w:abstractNumId w:val="42"/>
  </w:num>
  <w:num w:numId="18">
    <w:abstractNumId w:val="38"/>
  </w:num>
  <w:num w:numId="19">
    <w:abstractNumId w:val="20"/>
  </w:num>
  <w:num w:numId="20">
    <w:abstractNumId w:val="39"/>
  </w:num>
  <w:num w:numId="21">
    <w:abstractNumId w:val="49"/>
  </w:num>
  <w:num w:numId="22">
    <w:abstractNumId w:val="50"/>
  </w:num>
  <w:num w:numId="23">
    <w:abstractNumId w:val="7"/>
  </w:num>
  <w:num w:numId="24">
    <w:abstractNumId w:val="41"/>
  </w:num>
  <w:num w:numId="25">
    <w:abstractNumId w:val="21"/>
  </w:num>
  <w:num w:numId="26">
    <w:abstractNumId w:val="27"/>
  </w:num>
  <w:num w:numId="27">
    <w:abstractNumId w:val="11"/>
  </w:num>
  <w:num w:numId="28">
    <w:abstractNumId w:val="45"/>
  </w:num>
  <w:num w:numId="29">
    <w:abstractNumId w:val="40"/>
  </w:num>
  <w:num w:numId="30">
    <w:abstractNumId w:val="32"/>
  </w:num>
  <w:num w:numId="31">
    <w:abstractNumId w:val="23"/>
  </w:num>
  <w:num w:numId="32">
    <w:abstractNumId w:val="46"/>
  </w:num>
  <w:num w:numId="33">
    <w:abstractNumId w:val="9"/>
    <w:lvlOverride w:ilvl="0">
      <w:startOverride w:val="1"/>
    </w:lvlOverride>
  </w:num>
  <w:num w:numId="34">
    <w:abstractNumId w:val="9"/>
    <w:lvlOverride w:ilvl="0">
      <w:startOverride w:val="2"/>
    </w:lvlOverride>
  </w:num>
  <w:num w:numId="35">
    <w:abstractNumId w:val="9"/>
    <w:lvlOverride w:ilvl="0">
      <w:startOverride w:val="3"/>
    </w:lvlOverride>
  </w:num>
  <w:num w:numId="36">
    <w:abstractNumId w:val="9"/>
    <w:lvlOverride w:ilvl="0">
      <w:startOverride w:val="4"/>
    </w:lvlOverride>
  </w:num>
  <w:num w:numId="37">
    <w:abstractNumId w:val="47"/>
    <w:lvlOverride w:ilvl="0">
      <w:startOverride w:val="1"/>
    </w:lvlOverride>
  </w:num>
  <w:num w:numId="38">
    <w:abstractNumId w:val="47"/>
    <w:lvlOverride w:ilvl="0">
      <w:startOverride w:val="2"/>
    </w:lvlOverride>
  </w:num>
  <w:num w:numId="39">
    <w:abstractNumId w:val="47"/>
    <w:lvlOverride w:ilvl="0">
      <w:startOverride w:val="3"/>
    </w:lvlOverride>
  </w:num>
  <w:num w:numId="40">
    <w:abstractNumId w:val="47"/>
    <w:lvlOverride w:ilvl="0">
      <w:startOverride w:val="4"/>
    </w:lvlOverride>
  </w:num>
  <w:num w:numId="41">
    <w:abstractNumId w:val="47"/>
    <w:lvlOverride w:ilvl="0">
      <w:startOverride w:val="5"/>
    </w:lvlOverride>
  </w:num>
  <w:num w:numId="42">
    <w:abstractNumId w:val="47"/>
    <w:lvlOverride w:ilvl="0">
      <w:startOverride w:val="6"/>
    </w:lvlOverride>
  </w:num>
  <w:num w:numId="43">
    <w:abstractNumId w:val="47"/>
    <w:lvlOverride w:ilvl="0">
      <w:startOverride w:val="7"/>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8"/>
  </w:num>
  <w:num w:numId="48">
    <w:abstractNumId w:val="6"/>
  </w:num>
  <w:num w:numId="49">
    <w:abstractNumId w:val="56"/>
  </w:num>
  <w:num w:numId="50">
    <w:abstractNumId w:val="10"/>
  </w:num>
  <w:num w:numId="51">
    <w:abstractNumId w:val="52"/>
  </w:num>
  <w:num w:numId="52">
    <w:abstractNumId w:val="22"/>
  </w:num>
  <w:num w:numId="53">
    <w:abstractNumId w:val="5"/>
  </w:num>
  <w:num w:numId="54">
    <w:abstractNumId w:val="44"/>
  </w:num>
  <w:num w:numId="55">
    <w:abstractNumId w:val="53"/>
  </w:num>
  <w:num w:numId="56">
    <w:abstractNumId w:val="48"/>
  </w:num>
  <w:num w:numId="57">
    <w:abstractNumId w:val="13"/>
  </w:num>
  <w:num w:numId="58">
    <w:abstractNumId w:val="3"/>
  </w:num>
  <w:num w:numId="59">
    <w:abstractNumId w:val="29"/>
  </w:num>
  <w:num w:numId="60">
    <w:abstractNumId w:val="15"/>
  </w:num>
  <w:num w:numId="61">
    <w:abstractNumId w:val="31"/>
  </w:num>
  <w:num w:numId="62">
    <w:abstractNumId w:val="28"/>
  </w:num>
  <w:num w:numId="63">
    <w:abstractNumId w:val="36"/>
  </w:num>
  <w:num w:numId="64">
    <w:abstractNumId w:val="2"/>
  </w:num>
  <w:num w:numId="65">
    <w:abstractNumId w:val="24"/>
  </w:num>
  <w:num w:numId="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8"/>
    <w:lvlOverride w:ilvl="0"/>
    <w:lvlOverride w:ilvl="1">
      <w:startOverride w:val="1"/>
    </w:lvlOverride>
    <w:lvlOverride w:ilvl="2"/>
    <w:lvlOverride w:ilvl="3"/>
    <w:lvlOverride w:ilvl="4"/>
    <w:lvlOverride w:ilvl="5"/>
    <w:lvlOverride w:ilvl="6"/>
    <w:lvlOverride w:ilvl="7"/>
    <w:lvlOverride w:ilvl="8"/>
  </w:num>
  <w:num w:numId="68">
    <w:abstractNumId w:val="3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3227"/>
    <w:rsid w:val="00077DB0"/>
    <w:rsid w:val="002403F6"/>
    <w:rsid w:val="00325262"/>
    <w:rsid w:val="00355290"/>
    <w:rsid w:val="00567171"/>
    <w:rsid w:val="006B642D"/>
    <w:rsid w:val="006C3FEC"/>
    <w:rsid w:val="006D0FD4"/>
    <w:rsid w:val="00700744"/>
    <w:rsid w:val="00716321"/>
    <w:rsid w:val="00756DC9"/>
    <w:rsid w:val="00833FBF"/>
    <w:rsid w:val="009E0CDC"/>
    <w:rsid w:val="00A8187B"/>
    <w:rsid w:val="00A9065E"/>
    <w:rsid w:val="00AD1D9B"/>
    <w:rsid w:val="00C27BA1"/>
    <w:rsid w:val="00D648E1"/>
    <w:rsid w:val="00DC45B9"/>
    <w:rsid w:val="00EB2751"/>
    <w:rsid w:val="00F032D4"/>
    <w:rsid w:val="00F23227"/>
    <w:rsid w:val="00FF6A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02AFC"/>
  <w15:chartTrackingRefBased/>
  <w15:docId w15:val="{B4E737E7-796C-4CE2-9671-7C741F45F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23227"/>
    <w:pPr>
      <w:spacing w:after="200" w:line="276" w:lineRule="auto"/>
    </w:pPr>
  </w:style>
  <w:style w:type="paragraph" w:styleId="Heading1">
    <w:name w:val="heading 1"/>
    <w:basedOn w:val="Normal"/>
    <w:link w:val="Heading1Char"/>
    <w:qFormat/>
    <w:rsid w:val="00700744"/>
    <w:pPr>
      <w:spacing w:before="90" w:after="160" w:line="259" w:lineRule="auto"/>
      <w:ind w:left="211"/>
      <w:outlineLvl w:val="0"/>
    </w:pPr>
    <w:rPr>
      <w:rFonts w:ascii="Calibri" w:hAnsi="Calibri"/>
      <w:b/>
      <w:bCs/>
      <w:sz w:val="24"/>
      <w:szCs w:val="24"/>
    </w:rPr>
  </w:style>
  <w:style w:type="paragraph" w:styleId="Heading2">
    <w:name w:val="heading 2"/>
    <w:basedOn w:val="Normal"/>
    <w:next w:val="Normal"/>
    <w:link w:val="Heading2Char"/>
    <w:semiHidden/>
    <w:unhideWhenUsed/>
    <w:qFormat/>
    <w:rsid w:val="00C27B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C27B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semiHidden/>
    <w:unhideWhenUsed/>
    <w:qFormat/>
    <w:rsid w:val="006D0FD4"/>
    <w:pPr>
      <w:keepNext/>
      <w:keepLines/>
      <w:suppressAutoHyphens/>
      <w:spacing w:before="200" w:after="0" w:line="240" w:lineRule="auto"/>
      <w:outlineLvl w:val="3"/>
    </w:pPr>
    <w:rPr>
      <w:rFonts w:ascii="Calibri" w:eastAsia="Times New Roman" w:hAnsi="Calibri" w:cs="Calibri"/>
      <w:bCs/>
      <w:i/>
      <w:color w:val="4F81BD"/>
      <w:sz w:val="24"/>
      <w:szCs w:val="24"/>
      <w:lang w:val="en-US"/>
    </w:rPr>
  </w:style>
  <w:style w:type="paragraph" w:styleId="Heading5">
    <w:name w:val="heading 5"/>
    <w:basedOn w:val="Normal"/>
    <w:next w:val="BodyText"/>
    <w:link w:val="Heading5Char"/>
    <w:semiHidden/>
    <w:unhideWhenUsed/>
    <w:qFormat/>
    <w:rsid w:val="006D0FD4"/>
    <w:pPr>
      <w:keepNext/>
      <w:keepLines/>
      <w:suppressAutoHyphens/>
      <w:spacing w:before="200" w:after="0" w:line="240" w:lineRule="auto"/>
      <w:outlineLvl w:val="4"/>
    </w:pPr>
    <w:rPr>
      <w:rFonts w:ascii="Calibri" w:eastAsia="Times New Roman" w:hAnsi="Calibri" w:cs="Calibri"/>
      <w:iCs/>
      <w:color w:val="4F81BD"/>
      <w:sz w:val="24"/>
      <w:szCs w:val="24"/>
      <w:lang w:val="en-US"/>
    </w:rPr>
  </w:style>
  <w:style w:type="paragraph" w:styleId="Heading6">
    <w:name w:val="heading 6"/>
    <w:basedOn w:val="Normal"/>
    <w:next w:val="BodyText"/>
    <w:link w:val="Heading6Char"/>
    <w:semiHidden/>
    <w:unhideWhenUsed/>
    <w:qFormat/>
    <w:rsid w:val="006D0FD4"/>
    <w:pPr>
      <w:keepNext/>
      <w:keepLines/>
      <w:suppressAutoHyphens/>
      <w:spacing w:before="200" w:after="0" w:line="240" w:lineRule="auto"/>
      <w:outlineLvl w:val="5"/>
    </w:pPr>
    <w:rPr>
      <w:rFonts w:ascii="Calibri" w:eastAsia="Times New Roman" w:hAnsi="Calibri" w:cs="Calibri"/>
      <w:color w:val="4F81BD"/>
      <w:sz w:val="24"/>
      <w:szCs w:val="24"/>
      <w:lang w:val="en-US"/>
    </w:rPr>
  </w:style>
  <w:style w:type="paragraph" w:styleId="Heading7">
    <w:name w:val="heading 7"/>
    <w:basedOn w:val="Normal"/>
    <w:next w:val="BodyText"/>
    <w:link w:val="Heading7Char"/>
    <w:semiHidden/>
    <w:unhideWhenUsed/>
    <w:qFormat/>
    <w:rsid w:val="006D0FD4"/>
    <w:pPr>
      <w:keepNext/>
      <w:keepLines/>
      <w:suppressAutoHyphens/>
      <w:spacing w:before="200" w:after="0" w:line="240" w:lineRule="auto"/>
      <w:outlineLvl w:val="6"/>
    </w:pPr>
    <w:rPr>
      <w:rFonts w:ascii="Calibri" w:eastAsia="Times New Roman" w:hAnsi="Calibri" w:cs="Calibri"/>
      <w:color w:val="4F81BD"/>
      <w:sz w:val="24"/>
      <w:szCs w:val="24"/>
      <w:lang w:val="en-US"/>
    </w:rPr>
  </w:style>
  <w:style w:type="paragraph" w:styleId="Heading8">
    <w:name w:val="heading 8"/>
    <w:basedOn w:val="Normal"/>
    <w:next w:val="BodyText"/>
    <w:link w:val="Heading8Char"/>
    <w:semiHidden/>
    <w:unhideWhenUsed/>
    <w:qFormat/>
    <w:rsid w:val="006D0FD4"/>
    <w:pPr>
      <w:keepNext/>
      <w:keepLines/>
      <w:suppressAutoHyphens/>
      <w:spacing w:before="200" w:after="0" w:line="240" w:lineRule="auto"/>
      <w:outlineLvl w:val="7"/>
    </w:pPr>
    <w:rPr>
      <w:rFonts w:ascii="Calibri" w:eastAsia="Times New Roman" w:hAnsi="Calibri" w:cs="Calibri"/>
      <w:color w:val="4F81BD"/>
      <w:sz w:val="24"/>
      <w:szCs w:val="24"/>
      <w:lang w:val="en-US"/>
    </w:rPr>
  </w:style>
  <w:style w:type="paragraph" w:styleId="Heading9">
    <w:name w:val="heading 9"/>
    <w:basedOn w:val="Normal"/>
    <w:next w:val="BodyText"/>
    <w:link w:val="Heading9Char"/>
    <w:semiHidden/>
    <w:unhideWhenUsed/>
    <w:qFormat/>
    <w:rsid w:val="006D0FD4"/>
    <w:pPr>
      <w:keepNext/>
      <w:keepLines/>
      <w:suppressAutoHyphens/>
      <w:spacing w:before="200" w:after="0" w:line="240" w:lineRule="auto"/>
      <w:outlineLvl w:val="8"/>
    </w:pPr>
    <w:rPr>
      <w:rFonts w:ascii="Calibri" w:eastAsia="Times New Roman" w:hAnsi="Calibri" w:cs="Calibri"/>
      <w:color w:val="4F81BD"/>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227"/>
    <w:pPr>
      <w:spacing w:after="160" w:line="259" w:lineRule="auto"/>
      <w:ind w:left="720"/>
      <w:contextualSpacing/>
    </w:pPr>
  </w:style>
  <w:style w:type="character" w:styleId="Strong">
    <w:name w:val="Strong"/>
    <w:basedOn w:val="DefaultParagraphFont"/>
    <w:uiPriority w:val="22"/>
    <w:qFormat/>
    <w:rsid w:val="00F23227"/>
    <w:rPr>
      <w:b/>
      <w:bCs/>
    </w:rPr>
  </w:style>
  <w:style w:type="paragraph" w:styleId="NormalWeb">
    <w:name w:val="Normal (Web)"/>
    <w:basedOn w:val="Normal"/>
    <w:link w:val="NormalWebChar"/>
    <w:uiPriority w:val="99"/>
    <w:unhideWhenUsed/>
    <w:qFormat/>
    <w:rsid w:val="00F2322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rsid w:val="00700744"/>
    <w:rPr>
      <w:rFonts w:ascii="Calibri" w:hAnsi="Calibri"/>
      <w:b/>
      <w:bCs/>
      <w:sz w:val="24"/>
      <w:szCs w:val="24"/>
    </w:rPr>
  </w:style>
  <w:style w:type="character" w:styleId="Hyperlink">
    <w:name w:val="Hyperlink"/>
    <w:basedOn w:val="DefaultParagraphFont"/>
    <w:uiPriority w:val="99"/>
    <w:unhideWhenUsed/>
    <w:rsid w:val="00700744"/>
    <w:rPr>
      <w:color w:val="0000FF"/>
      <w:u w:val="single"/>
    </w:rPr>
  </w:style>
  <w:style w:type="paragraph" w:styleId="BodyText">
    <w:name w:val="Body Text"/>
    <w:basedOn w:val="Normal"/>
    <w:link w:val="BodyTextChar"/>
    <w:unhideWhenUsed/>
    <w:rsid w:val="00700744"/>
    <w:pPr>
      <w:spacing w:after="120"/>
    </w:pPr>
    <w:rPr>
      <w:lang w:val="en-US"/>
    </w:rPr>
  </w:style>
  <w:style w:type="character" w:customStyle="1" w:styleId="BodyTextChar">
    <w:name w:val="Body Text Char"/>
    <w:basedOn w:val="DefaultParagraphFont"/>
    <w:link w:val="BodyText"/>
    <w:rsid w:val="00700744"/>
    <w:rPr>
      <w:lang w:val="en-US"/>
    </w:rPr>
  </w:style>
  <w:style w:type="paragraph" w:styleId="BodyTextIndent">
    <w:name w:val="Body Text Indent"/>
    <w:basedOn w:val="Normal"/>
    <w:link w:val="BodyTextIndentChar"/>
    <w:unhideWhenUsed/>
    <w:rsid w:val="00700744"/>
    <w:pPr>
      <w:spacing w:after="120" w:line="240" w:lineRule="auto"/>
      <w:ind w:left="360"/>
    </w:pPr>
    <w:rPr>
      <w:rFonts w:ascii="Times New Roman" w:eastAsia="Calibri" w:hAnsi="Times New Roman" w:cs="Times New Roman"/>
      <w:sz w:val="24"/>
      <w:szCs w:val="24"/>
      <w:lang w:val="en-US"/>
    </w:rPr>
  </w:style>
  <w:style w:type="character" w:customStyle="1" w:styleId="BodyTextIndentChar">
    <w:name w:val="Body Text Indent Char"/>
    <w:basedOn w:val="DefaultParagraphFont"/>
    <w:link w:val="BodyTextIndent"/>
    <w:rsid w:val="00700744"/>
    <w:rPr>
      <w:rFonts w:ascii="Times New Roman" w:eastAsia="Calibri" w:hAnsi="Times New Roman" w:cs="Times New Roman"/>
      <w:sz w:val="24"/>
      <w:szCs w:val="24"/>
      <w:lang w:val="en-US"/>
    </w:rPr>
  </w:style>
  <w:style w:type="character" w:customStyle="1" w:styleId="NormalWebChar">
    <w:name w:val="Normal (Web) Char"/>
    <w:basedOn w:val="DefaultParagraphFont"/>
    <w:link w:val="NormalWeb"/>
    <w:uiPriority w:val="99"/>
    <w:rsid w:val="00700744"/>
    <w:rPr>
      <w:rFonts w:ascii="Times New Roman" w:eastAsia="Times New Roman" w:hAnsi="Times New Roman" w:cs="Times New Roman"/>
      <w:sz w:val="24"/>
      <w:szCs w:val="24"/>
      <w:lang w:eastAsia="en-IN"/>
    </w:rPr>
  </w:style>
  <w:style w:type="paragraph" w:customStyle="1" w:styleId="referencetext">
    <w:name w:val="referencetext"/>
    <w:basedOn w:val="Normal"/>
    <w:rsid w:val="007007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700744"/>
  </w:style>
  <w:style w:type="character" w:customStyle="1" w:styleId="Heading2Char">
    <w:name w:val="Heading 2 Char"/>
    <w:basedOn w:val="DefaultParagraphFont"/>
    <w:link w:val="Heading2"/>
    <w:semiHidden/>
    <w:rsid w:val="00C27BA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semiHidden/>
    <w:rsid w:val="00C27BA1"/>
    <w:rPr>
      <w:rFonts w:asciiTheme="majorHAnsi" w:eastAsiaTheme="majorEastAsia" w:hAnsiTheme="majorHAnsi" w:cstheme="majorBidi"/>
      <w:color w:val="1F4D78" w:themeColor="accent1" w:themeShade="7F"/>
      <w:sz w:val="24"/>
      <w:szCs w:val="24"/>
    </w:rPr>
  </w:style>
  <w:style w:type="paragraph" w:styleId="BodyTextIndent3">
    <w:name w:val="Body Text Indent 3"/>
    <w:basedOn w:val="Normal"/>
    <w:link w:val="BodyTextIndent3Char"/>
    <w:uiPriority w:val="99"/>
    <w:semiHidden/>
    <w:unhideWhenUsed/>
    <w:rsid w:val="00C27BA1"/>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27BA1"/>
    <w:rPr>
      <w:sz w:val="16"/>
      <w:szCs w:val="16"/>
    </w:rPr>
  </w:style>
  <w:style w:type="paragraph" w:styleId="BlockText">
    <w:name w:val="Block Text"/>
    <w:basedOn w:val="Normal"/>
    <w:rsid w:val="00C27BA1"/>
    <w:pPr>
      <w:widowControl w:val="0"/>
      <w:spacing w:before="240" w:after="0" w:line="360" w:lineRule="auto"/>
      <w:ind w:left="144" w:right="-144" w:firstLine="720"/>
      <w:jc w:val="both"/>
    </w:pPr>
    <w:rPr>
      <w:rFonts w:ascii="Times New Roman" w:eastAsia="Times New Roman" w:hAnsi="Times New Roman" w:cs="Times New Roman"/>
      <w:sz w:val="28"/>
      <w:szCs w:val="20"/>
      <w:lang w:val="en-US"/>
    </w:rPr>
  </w:style>
  <w:style w:type="table" w:styleId="TableGrid">
    <w:name w:val="Table Grid"/>
    <w:basedOn w:val="TableNormal"/>
    <w:uiPriority w:val="59"/>
    <w:rsid w:val="00C27BA1"/>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semiHidden/>
    <w:rsid w:val="006D0FD4"/>
    <w:rPr>
      <w:rFonts w:ascii="Calibri" w:eastAsia="Times New Roman" w:hAnsi="Calibri" w:cs="Calibri"/>
      <w:bCs/>
      <w:i/>
      <w:color w:val="4F81BD"/>
      <w:sz w:val="24"/>
      <w:szCs w:val="24"/>
      <w:lang w:val="en-US"/>
    </w:rPr>
  </w:style>
  <w:style w:type="character" w:customStyle="1" w:styleId="Heading5Char">
    <w:name w:val="Heading 5 Char"/>
    <w:basedOn w:val="DefaultParagraphFont"/>
    <w:link w:val="Heading5"/>
    <w:semiHidden/>
    <w:rsid w:val="006D0FD4"/>
    <w:rPr>
      <w:rFonts w:ascii="Calibri" w:eastAsia="Times New Roman" w:hAnsi="Calibri" w:cs="Calibri"/>
      <w:iCs/>
      <w:color w:val="4F81BD"/>
      <w:sz w:val="24"/>
      <w:szCs w:val="24"/>
      <w:lang w:val="en-US"/>
    </w:rPr>
  </w:style>
  <w:style w:type="character" w:customStyle="1" w:styleId="Heading6Char">
    <w:name w:val="Heading 6 Char"/>
    <w:basedOn w:val="DefaultParagraphFont"/>
    <w:link w:val="Heading6"/>
    <w:semiHidden/>
    <w:rsid w:val="006D0FD4"/>
    <w:rPr>
      <w:rFonts w:ascii="Calibri" w:eastAsia="Times New Roman" w:hAnsi="Calibri" w:cs="Calibri"/>
      <w:color w:val="4F81BD"/>
      <w:sz w:val="24"/>
      <w:szCs w:val="24"/>
      <w:lang w:val="en-US"/>
    </w:rPr>
  </w:style>
  <w:style w:type="character" w:customStyle="1" w:styleId="Heading7Char">
    <w:name w:val="Heading 7 Char"/>
    <w:basedOn w:val="DefaultParagraphFont"/>
    <w:link w:val="Heading7"/>
    <w:semiHidden/>
    <w:rsid w:val="006D0FD4"/>
    <w:rPr>
      <w:rFonts w:ascii="Calibri" w:eastAsia="Times New Roman" w:hAnsi="Calibri" w:cs="Calibri"/>
      <w:color w:val="4F81BD"/>
      <w:sz w:val="24"/>
      <w:szCs w:val="24"/>
      <w:lang w:val="en-US"/>
    </w:rPr>
  </w:style>
  <w:style w:type="character" w:customStyle="1" w:styleId="Heading8Char">
    <w:name w:val="Heading 8 Char"/>
    <w:basedOn w:val="DefaultParagraphFont"/>
    <w:link w:val="Heading8"/>
    <w:semiHidden/>
    <w:rsid w:val="006D0FD4"/>
    <w:rPr>
      <w:rFonts w:ascii="Calibri" w:eastAsia="Times New Roman" w:hAnsi="Calibri" w:cs="Calibri"/>
      <w:color w:val="4F81BD"/>
      <w:sz w:val="24"/>
      <w:szCs w:val="24"/>
      <w:lang w:val="en-US"/>
    </w:rPr>
  </w:style>
  <w:style w:type="character" w:customStyle="1" w:styleId="Heading9Char">
    <w:name w:val="Heading 9 Char"/>
    <w:basedOn w:val="DefaultParagraphFont"/>
    <w:link w:val="Heading9"/>
    <w:semiHidden/>
    <w:rsid w:val="006D0FD4"/>
    <w:rPr>
      <w:rFonts w:ascii="Calibri" w:eastAsia="Times New Roman" w:hAnsi="Calibri" w:cs="Calibri"/>
      <w:color w:val="4F81BD"/>
      <w:sz w:val="24"/>
      <w:szCs w:val="24"/>
      <w:lang w:val="en-US"/>
    </w:rPr>
  </w:style>
  <w:style w:type="character" w:styleId="FollowedHyperlink">
    <w:name w:val="FollowedHyperlink"/>
    <w:basedOn w:val="DefaultParagraphFont"/>
    <w:uiPriority w:val="99"/>
    <w:semiHidden/>
    <w:unhideWhenUsed/>
    <w:rsid w:val="006D0FD4"/>
    <w:rPr>
      <w:color w:val="954F72" w:themeColor="followedHyperlink"/>
      <w:u w:val="single"/>
    </w:rPr>
  </w:style>
  <w:style w:type="paragraph" w:styleId="Index1">
    <w:name w:val="index 1"/>
    <w:basedOn w:val="Normal"/>
    <w:next w:val="Normal"/>
    <w:autoRedefine/>
    <w:uiPriority w:val="99"/>
    <w:semiHidden/>
    <w:unhideWhenUsed/>
    <w:rsid w:val="006D0FD4"/>
    <w:pPr>
      <w:suppressAutoHyphens/>
      <w:spacing w:after="0" w:line="240" w:lineRule="auto"/>
      <w:ind w:left="240" w:hanging="240"/>
    </w:pPr>
    <w:rPr>
      <w:rFonts w:ascii="Cambria" w:eastAsia="Cambria" w:hAnsi="Cambria" w:cs="Times New Roman"/>
      <w:sz w:val="24"/>
      <w:szCs w:val="24"/>
      <w:lang w:val="en-US"/>
    </w:rPr>
  </w:style>
  <w:style w:type="paragraph" w:styleId="FootnoteText">
    <w:name w:val="footnote text"/>
    <w:basedOn w:val="Normal"/>
    <w:link w:val="FootnoteTextChar"/>
    <w:semiHidden/>
    <w:unhideWhenUsed/>
    <w:rsid w:val="006D0FD4"/>
    <w:pPr>
      <w:suppressAutoHyphens/>
      <w:spacing w:line="240" w:lineRule="auto"/>
    </w:pPr>
    <w:rPr>
      <w:rFonts w:ascii="Cambria" w:eastAsia="Cambria" w:hAnsi="Cambria" w:cs="Times New Roman"/>
      <w:sz w:val="24"/>
      <w:szCs w:val="24"/>
      <w:lang w:val="en-US"/>
    </w:rPr>
  </w:style>
  <w:style w:type="character" w:customStyle="1" w:styleId="FootnoteTextChar">
    <w:name w:val="Footnote Text Char"/>
    <w:basedOn w:val="DefaultParagraphFont"/>
    <w:link w:val="FootnoteText"/>
    <w:semiHidden/>
    <w:rsid w:val="006D0FD4"/>
    <w:rPr>
      <w:rFonts w:ascii="Cambria" w:eastAsia="Cambria" w:hAnsi="Cambria" w:cs="Times New Roman"/>
      <w:sz w:val="24"/>
      <w:szCs w:val="24"/>
      <w:lang w:val="en-US"/>
    </w:rPr>
  </w:style>
  <w:style w:type="paragraph" w:styleId="Caption">
    <w:name w:val="caption"/>
    <w:basedOn w:val="Normal"/>
    <w:semiHidden/>
    <w:unhideWhenUsed/>
    <w:qFormat/>
    <w:rsid w:val="006D0FD4"/>
    <w:pPr>
      <w:suppressAutoHyphens/>
      <w:spacing w:after="120" w:line="240" w:lineRule="auto"/>
    </w:pPr>
    <w:rPr>
      <w:rFonts w:ascii="Cambria" w:eastAsia="Cambria" w:hAnsi="Cambria" w:cs="Times New Roman"/>
      <w:i/>
      <w:sz w:val="24"/>
      <w:szCs w:val="24"/>
      <w:lang w:val="en-US"/>
    </w:rPr>
  </w:style>
  <w:style w:type="paragraph" w:styleId="TOAHeading">
    <w:name w:val="toa heading"/>
    <w:basedOn w:val="Heading1"/>
    <w:next w:val="BodyText"/>
    <w:semiHidden/>
    <w:unhideWhenUsed/>
    <w:rsid w:val="006D0FD4"/>
    <w:pPr>
      <w:keepNext/>
      <w:keepLines/>
      <w:suppressAutoHyphens/>
      <w:spacing w:before="240" w:after="0" w:line="256" w:lineRule="auto"/>
      <w:ind w:left="0"/>
      <w:outlineLvl w:val="9"/>
    </w:pPr>
    <w:rPr>
      <w:rFonts w:eastAsia="Times New Roman" w:cs="Calibri"/>
      <w:b w:val="0"/>
      <w:bCs w:val="0"/>
      <w:color w:val="365F91"/>
      <w:sz w:val="32"/>
      <w:szCs w:val="32"/>
      <w:lang w:val="en-US"/>
    </w:rPr>
  </w:style>
  <w:style w:type="paragraph" w:styleId="List">
    <w:name w:val="List"/>
    <w:basedOn w:val="BodyText"/>
    <w:semiHidden/>
    <w:unhideWhenUsed/>
    <w:rsid w:val="006D0FD4"/>
    <w:pPr>
      <w:suppressAutoHyphens/>
      <w:spacing w:before="180" w:after="180" w:line="240" w:lineRule="auto"/>
    </w:pPr>
    <w:rPr>
      <w:rFonts w:ascii="Cambria" w:eastAsia="Cambria" w:hAnsi="Cambria" w:cs="Droid Sans Devanagari"/>
      <w:sz w:val="24"/>
      <w:szCs w:val="24"/>
    </w:rPr>
  </w:style>
  <w:style w:type="paragraph" w:styleId="Title">
    <w:name w:val="Title"/>
    <w:basedOn w:val="Normal"/>
    <w:next w:val="BodyText"/>
    <w:link w:val="TitleChar"/>
    <w:qFormat/>
    <w:rsid w:val="006D0FD4"/>
    <w:pPr>
      <w:keepNext/>
      <w:keepLines/>
      <w:suppressAutoHyphens/>
      <w:spacing w:before="480" w:after="240" w:line="240" w:lineRule="auto"/>
      <w:jc w:val="center"/>
    </w:pPr>
    <w:rPr>
      <w:rFonts w:ascii="Calibri" w:eastAsia="Times New Roman" w:hAnsi="Calibri" w:cs="Calibri"/>
      <w:b/>
      <w:bCs/>
      <w:color w:val="345A8A"/>
      <w:sz w:val="36"/>
      <w:szCs w:val="36"/>
      <w:lang w:val="en-US"/>
    </w:rPr>
  </w:style>
  <w:style w:type="character" w:customStyle="1" w:styleId="TitleChar">
    <w:name w:val="Title Char"/>
    <w:basedOn w:val="DefaultParagraphFont"/>
    <w:link w:val="Title"/>
    <w:rsid w:val="006D0FD4"/>
    <w:rPr>
      <w:rFonts w:ascii="Calibri" w:eastAsia="Times New Roman" w:hAnsi="Calibri" w:cs="Calibri"/>
      <w:b/>
      <w:bCs/>
      <w:color w:val="345A8A"/>
      <w:sz w:val="36"/>
      <w:szCs w:val="36"/>
      <w:lang w:val="en-US"/>
    </w:rPr>
  </w:style>
  <w:style w:type="paragraph" w:styleId="Subtitle">
    <w:name w:val="Subtitle"/>
    <w:basedOn w:val="Title"/>
    <w:next w:val="BodyText"/>
    <w:link w:val="SubtitleChar"/>
    <w:qFormat/>
    <w:rsid w:val="006D0FD4"/>
    <w:pPr>
      <w:spacing w:before="240"/>
    </w:pPr>
    <w:rPr>
      <w:sz w:val="30"/>
      <w:szCs w:val="30"/>
    </w:rPr>
  </w:style>
  <w:style w:type="character" w:customStyle="1" w:styleId="SubtitleChar">
    <w:name w:val="Subtitle Char"/>
    <w:basedOn w:val="DefaultParagraphFont"/>
    <w:link w:val="Subtitle"/>
    <w:rsid w:val="006D0FD4"/>
    <w:rPr>
      <w:rFonts w:ascii="Calibri" w:eastAsia="Times New Roman" w:hAnsi="Calibri" w:cs="Calibri"/>
      <w:b/>
      <w:bCs/>
      <w:color w:val="345A8A"/>
      <w:sz w:val="30"/>
      <w:szCs w:val="30"/>
      <w:lang w:val="en-US"/>
    </w:rPr>
  </w:style>
  <w:style w:type="paragraph" w:styleId="Date">
    <w:name w:val="Date"/>
    <w:next w:val="BodyText"/>
    <w:link w:val="DateChar"/>
    <w:semiHidden/>
    <w:unhideWhenUsed/>
    <w:rsid w:val="006D0FD4"/>
    <w:pPr>
      <w:keepNext/>
      <w:keepLines/>
      <w:suppressAutoHyphen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6D0FD4"/>
    <w:rPr>
      <w:rFonts w:ascii="Cambria" w:eastAsia="Cambria" w:hAnsi="Cambria" w:cs="Times New Roman"/>
      <w:sz w:val="24"/>
      <w:szCs w:val="24"/>
      <w:lang w:val="en-US"/>
    </w:rPr>
  </w:style>
  <w:style w:type="paragraph" w:styleId="Bibliography">
    <w:name w:val="Bibliography"/>
    <w:basedOn w:val="Normal"/>
    <w:semiHidden/>
    <w:unhideWhenUsed/>
    <w:rsid w:val="006D0FD4"/>
    <w:pPr>
      <w:suppressAutoHyphens/>
      <w:spacing w:line="240" w:lineRule="auto"/>
    </w:pPr>
    <w:rPr>
      <w:rFonts w:ascii="Cambria" w:eastAsia="Cambria" w:hAnsi="Cambria" w:cs="Times New Roman"/>
      <w:sz w:val="24"/>
      <w:szCs w:val="24"/>
      <w:lang w:val="en-US"/>
    </w:rPr>
  </w:style>
  <w:style w:type="paragraph" w:customStyle="1" w:styleId="Heading">
    <w:name w:val="Heading"/>
    <w:basedOn w:val="Normal"/>
    <w:next w:val="BodyText"/>
    <w:rsid w:val="006D0FD4"/>
    <w:pPr>
      <w:keepNext/>
      <w:suppressAutoHyphens/>
      <w:spacing w:before="240" w:after="120" w:line="240" w:lineRule="auto"/>
    </w:pPr>
    <w:rPr>
      <w:rFonts w:ascii="Liberation Sans" w:eastAsia="DejaVu Sans" w:hAnsi="Liberation Sans" w:cs="Droid Sans Devanagari"/>
      <w:sz w:val="28"/>
      <w:szCs w:val="28"/>
      <w:lang w:val="en-US"/>
    </w:rPr>
  </w:style>
  <w:style w:type="paragraph" w:customStyle="1" w:styleId="Index">
    <w:name w:val="Index"/>
    <w:basedOn w:val="Normal"/>
    <w:rsid w:val="006D0FD4"/>
    <w:pPr>
      <w:suppressLineNumbers/>
      <w:suppressAutoHyphens/>
      <w:spacing w:line="240" w:lineRule="auto"/>
    </w:pPr>
    <w:rPr>
      <w:rFonts w:ascii="Cambria" w:eastAsia="Cambria" w:hAnsi="Cambria" w:cs="Times New Roman"/>
      <w:sz w:val="24"/>
      <w:szCs w:val="24"/>
      <w:lang w:eastAsia="en-IN"/>
    </w:rPr>
  </w:style>
  <w:style w:type="paragraph" w:customStyle="1" w:styleId="FirstParagraph">
    <w:name w:val="First Paragraph"/>
    <w:basedOn w:val="BodyText"/>
    <w:next w:val="BodyText"/>
    <w:rsid w:val="006D0FD4"/>
    <w:pPr>
      <w:suppressAutoHyphens/>
      <w:spacing w:before="180" w:after="180" w:line="240" w:lineRule="auto"/>
    </w:pPr>
    <w:rPr>
      <w:rFonts w:ascii="Cambria" w:eastAsia="Cambria" w:hAnsi="Cambria" w:cs="Times New Roman"/>
      <w:sz w:val="24"/>
      <w:szCs w:val="24"/>
    </w:rPr>
  </w:style>
  <w:style w:type="paragraph" w:customStyle="1" w:styleId="Compact">
    <w:name w:val="Compact"/>
    <w:basedOn w:val="BodyText"/>
    <w:rsid w:val="006D0FD4"/>
    <w:pPr>
      <w:suppressAutoHyphens/>
      <w:spacing w:before="36" w:after="36" w:line="240" w:lineRule="auto"/>
    </w:pPr>
    <w:rPr>
      <w:rFonts w:ascii="Cambria" w:eastAsia="Cambria" w:hAnsi="Cambria" w:cs="Times New Roman"/>
      <w:sz w:val="24"/>
      <w:szCs w:val="24"/>
    </w:rPr>
  </w:style>
  <w:style w:type="paragraph" w:customStyle="1" w:styleId="Author">
    <w:name w:val="Author"/>
    <w:next w:val="BodyText"/>
    <w:rsid w:val="006D0FD4"/>
    <w:pPr>
      <w:keepNext/>
      <w:keepLines/>
      <w:suppressAutoHyphen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rsid w:val="006D0FD4"/>
    <w:pPr>
      <w:keepNext/>
      <w:keepLines/>
      <w:suppressAutoHyphen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6D0FD4"/>
    <w:pPr>
      <w:suppressAutoHyphens/>
      <w:spacing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6D0FD4"/>
    <w:pPr>
      <w:keepNext/>
      <w:keepLines/>
      <w:suppressAutoHyphen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6D0FD4"/>
    <w:pPr>
      <w:keepNext/>
    </w:pPr>
  </w:style>
  <w:style w:type="paragraph" w:customStyle="1" w:styleId="ImageCaption">
    <w:name w:val="Image Caption"/>
    <w:basedOn w:val="Caption"/>
    <w:rsid w:val="006D0FD4"/>
  </w:style>
  <w:style w:type="paragraph" w:customStyle="1" w:styleId="Figure">
    <w:name w:val="Figure"/>
    <w:basedOn w:val="Normal"/>
    <w:rsid w:val="006D0FD4"/>
    <w:pPr>
      <w:suppressAutoHyphens/>
      <w:spacing w:line="240" w:lineRule="auto"/>
    </w:pPr>
    <w:rPr>
      <w:rFonts w:ascii="Cambria" w:eastAsia="Cambria" w:hAnsi="Cambria" w:cs="Times New Roman"/>
      <w:sz w:val="24"/>
      <w:szCs w:val="24"/>
      <w:lang w:val="en-US"/>
    </w:rPr>
  </w:style>
  <w:style w:type="paragraph" w:customStyle="1" w:styleId="CaptionedFigure">
    <w:name w:val="Captioned Figure"/>
    <w:basedOn w:val="Figure"/>
    <w:rsid w:val="006D0FD4"/>
    <w:pPr>
      <w:keepNext/>
    </w:pPr>
  </w:style>
  <w:style w:type="paragraph" w:customStyle="1" w:styleId="SourceCode">
    <w:name w:val="Source Code"/>
    <w:basedOn w:val="Normal"/>
    <w:rsid w:val="006D0FD4"/>
    <w:pPr>
      <w:suppressAutoHyphens/>
      <w:spacing w:line="240" w:lineRule="auto"/>
    </w:pPr>
    <w:rPr>
      <w:rFonts w:ascii="Cambria" w:eastAsia="Cambria" w:hAnsi="Cambria" w:cs="Times New Roman"/>
      <w:sz w:val="24"/>
      <w:szCs w:val="24"/>
      <w:lang w:val="en-US"/>
    </w:rPr>
  </w:style>
  <w:style w:type="character" w:styleId="FootnoteReference">
    <w:name w:val="footnote reference"/>
    <w:semiHidden/>
    <w:unhideWhenUsed/>
    <w:rsid w:val="006D0FD4"/>
    <w:rPr>
      <w:vertAlign w:val="superscript"/>
    </w:rPr>
  </w:style>
  <w:style w:type="character" w:customStyle="1" w:styleId="VerbatimChar">
    <w:name w:val="Verbatim Char"/>
    <w:basedOn w:val="BodyTextChar"/>
    <w:rsid w:val="006D0FD4"/>
    <w:rPr>
      <w:rFonts w:ascii="Consolas" w:hAnsi="Consolas" w:hint="default"/>
      <w:sz w:val="22"/>
      <w:lang w:val="en-US"/>
    </w:rPr>
  </w:style>
  <w:style w:type="character" w:customStyle="1" w:styleId="SectionNumber">
    <w:name w:val="Section Number"/>
    <w:basedOn w:val="BodyTextChar"/>
    <w:rsid w:val="006D0FD4"/>
    <w:rPr>
      <w:lang w:val="en-US"/>
    </w:rPr>
  </w:style>
  <w:style w:type="character" w:customStyle="1" w:styleId="FootnoteCharacters">
    <w:name w:val="Footnote Characters"/>
    <w:basedOn w:val="BodyTextChar"/>
    <w:rsid w:val="006D0FD4"/>
    <w:rPr>
      <w:vertAlign w:val="superscript"/>
      <w:lang w:val="en-US"/>
    </w:rPr>
  </w:style>
  <w:style w:type="character" w:customStyle="1" w:styleId="KeywordTok">
    <w:name w:val="KeywordTok"/>
    <w:basedOn w:val="VerbatimChar"/>
    <w:rsid w:val="006D0FD4"/>
    <w:rPr>
      <w:rFonts w:ascii="Consolas" w:hAnsi="Consolas" w:hint="default"/>
      <w:b/>
      <w:bCs w:val="0"/>
      <w:color w:val="007020"/>
      <w:sz w:val="22"/>
      <w:lang w:val="en-US"/>
    </w:rPr>
  </w:style>
  <w:style w:type="character" w:customStyle="1" w:styleId="DataTypeTok">
    <w:name w:val="DataTypeTok"/>
    <w:basedOn w:val="VerbatimChar"/>
    <w:rsid w:val="006D0FD4"/>
    <w:rPr>
      <w:rFonts w:ascii="Consolas" w:hAnsi="Consolas" w:hint="default"/>
      <w:color w:val="902000"/>
      <w:sz w:val="22"/>
      <w:lang w:val="en-US"/>
    </w:rPr>
  </w:style>
  <w:style w:type="character" w:customStyle="1" w:styleId="DecValTok">
    <w:name w:val="DecValTok"/>
    <w:basedOn w:val="VerbatimChar"/>
    <w:rsid w:val="006D0FD4"/>
    <w:rPr>
      <w:rFonts w:ascii="Consolas" w:hAnsi="Consolas" w:hint="default"/>
      <w:color w:val="40A070"/>
      <w:sz w:val="22"/>
      <w:lang w:val="en-US"/>
    </w:rPr>
  </w:style>
  <w:style w:type="character" w:customStyle="1" w:styleId="BaseNTok">
    <w:name w:val="BaseNTok"/>
    <w:basedOn w:val="VerbatimChar"/>
    <w:rsid w:val="006D0FD4"/>
    <w:rPr>
      <w:rFonts w:ascii="Consolas" w:hAnsi="Consolas" w:hint="default"/>
      <w:color w:val="40A070"/>
      <w:sz w:val="22"/>
      <w:lang w:val="en-US"/>
    </w:rPr>
  </w:style>
  <w:style w:type="character" w:customStyle="1" w:styleId="FloatTok">
    <w:name w:val="FloatTok"/>
    <w:basedOn w:val="VerbatimChar"/>
    <w:rsid w:val="006D0FD4"/>
    <w:rPr>
      <w:rFonts w:ascii="Consolas" w:hAnsi="Consolas" w:hint="default"/>
      <w:color w:val="40A070"/>
      <w:sz w:val="22"/>
      <w:lang w:val="en-US"/>
    </w:rPr>
  </w:style>
  <w:style w:type="character" w:customStyle="1" w:styleId="ConstantTok">
    <w:name w:val="ConstantTok"/>
    <w:basedOn w:val="VerbatimChar"/>
    <w:rsid w:val="006D0FD4"/>
    <w:rPr>
      <w:rFonts w:ascii="Consolas" w:hAnsi="Consolas" w:hint="default"/>
      <w:color w:val="880000"/>
      <w:sz w:val="22"/>
      <w:lang w:val="en-US"/>
    </w:rPr>
  </w:style>
  <w:style w:type="character" w:customStyle="1" w:styleId="CharTok">
    <w:name w:val="CharTok"/>
    <w:basedOn w:val="VerbatimChar"/>
    <w:rsid w:val="006D0FD4"/>
    <w:rPr>
      <w:rFonts w:ascii="Consolas" w:hAnsi="Consolas" w:hint="default"/>
      <w:color w:val="4070A0"/>
      <w:sz w:val="22"/>
      <w:lang w:val="en-US"/>
    </w:rPr>
  </w:style>
  <w:style w:type="character" w:customStyle="1" w:styleId="SpecialCharTok">
    <w:name w:val="SpecialCharTok"/>
    <w:basedOn w:val="VerbatimChar"/>
    <w:rsid w:val="006D0FD4"/>
    <w:rPr>
      <w:rFonts w:ascii="Consolas" w:hAnsi="Consolas" w:hint="default"/>
      <w:color w:val="4070A0"/>
      <w:sz w:val="22"/>
      <w:lang w:val="en-US"/>
    </w:rPr>
  </w:style>
  <w:style w:type="character" w:customStyle="1" w:styleId="StringTok">
    <w:name w:val="StringTok"/>
    <w:basedOn w:val="VerbatimChar"/>
    <w:rsid w:val="006D0FD4"/>
    <w:rPr>
      <w:rFonts w:ascii="Consolas" w:hAnsi="Consolas" w:hint="default"/>
      <w:color w:val="4070A0"/>
      <w:sz w:val="22"/>
      <w:lang w:val="en-US"/>
    </w:rPr>
  </w:style>
  <w:style w:type="character" w:customStyle="1" w:styleId="VerbatimStringTok">
    <w:name w:val="VerbatimStringTok"/>
    <w:basedOn w:val="VerbatimChar"/>
    <w:rsid w:val="006D0FD4"/>
    <w:rPr>
      <w:rFonts w:ascii="Consolas" w:hAnsi="Consolas" w:hint="default"/>
      <w:color w:val="4070A0"/>
      <w:sz w:val="22"/>
      <w:lang w:val="en-US"/>
    </w:rPr>
  </w:style>
  <w:style w:type="character" w:customStyle="1" w:styleId="SpecialStringTok">
    <w:name w:val="SpecialStringTok"/>
    <w:basedOn w:val="VerbatimChar"/>
    <w:rsid w:val="006D0FD4"/>
    <w:rPr>
      <w:rFonts w:ascii="Consolas" w:hAnsi="Consolas" w:hint="default"/>
      <w:color w:val="BB6688"/>
      <w:sz w:val="22"/>
      <w:lang w:val="en-US"/>
    </w:rPr>
  </w:style>
  <w:style w:type="character" w:customStyle="1" w:styleId="ImportTok">
    <w:name w:val="ImportTok"/>
    <w:basedOn w:val="VerbatimChar"/>
    <w:rsid w:val="006D0FD4"/>
    <w:rPr>
      <w:rFonts w:ascii="Consolas" w:hAnsi="Consolas" w:hint="default"/>
      <w:b/>
      <w:bCs w:val="0"/>
      <w:color w:val="008000"/>
      <w:sz w:val="22"/>
      <w:lang w:val="en-US"/>
    </w:rPr>
  </w:style>
  <w:style w:type="character" w:customStyle="1" w:styleId="CommentTok">
    <w:name w:val="CommentTok"/>
    <w:basedOn w:val="VerbatimChar"/>
    <w:rsid w:val="006D0FD4"/>
    <w:rPr>
      <w:rFonts w:ascii="Consolas" w:hAnsi="Consolas" w:hint="default"/>
      <w:i/>
      <w:iCs w:val="0"/>
      <w:color w:val="60A0B0"/>
      <w:sz w:val="22"/>
      <w:lang w:val="en-US"/>
    </w:rPr>
  </w:style>
  <w:style w:type="character" w:customStyle="1" w:styleId="DocumentationTok">
    <w:name w:val="DocumentationTok"/>
    <w:basedOn w:val="VerbatimChar"/>
    <w:rsid w:val="006D0FD4"/>
    <w:rPr>
      <w:rFonts w:ascii="Consolas" w:hAnsi="Consolas" w:hint="default"/>
      <w:i/>
      <w:iCs w:val="0"/>
      <w:color w:val="BA2121"/>
      <w:sz w:val="22"/>
      <w:lang w:val="en-US"/>
    </w:rPr>
  </w:style>
  <w:style w:type="character" w:customStyle="1" w:styleId="AnnotationTok">
    <w:name w:val="AnnotationTok"/>
    <w:basedOn w:val="VerbatimChar"/>
    <w:rsid w:val="006D0FD4"/>
    <w:rPr>
      <w:rFonts w:ascii="Consolas" w:hAnsi="Consolas" w:hint="default"/>
      <w:b/>
      <w:bCs w:val="0"/>
      <w:i/>
      <w:iCs w:val="0"/>
      <w:color w:val="60A0B0"/>
      <w:sz w:val="22"/>
      <w:lang w:val="en-US"/>
    </w:rPr>
  </w:style>
  <w:style w:type="character" w:customStyle="1" w:styleId="CommentVarTok">
    <w:name w:val="CommentVarTok"/>
    <w:basedOn w:val="VerbatimChar"/>
    <w:rsid w:val="006D0FD4"/>
    <w:rPr>
      <w:rFonts w:ascii="Consolas" w:hAnsi="Consolas" w:hint="default"/>
      <w:b/>
      <w:bCs w:val="0"/>
      <w:i/>
      <w:iCs w:val="0"/>
      <w:color w:val="60A0B0"/>
      <w:sz w:val="22"/>
      <w:lang w:val="en-US"/>
    </w:rPr>
  </w:style>
  <w:style w:type="character" w:customStyle="1" w:styleId="OtherTok">
    <w:name w:val="OtherTok"/>
    <w:basedOn w:val="VerbatimChar"/>
    <w:rsid w:val="006D0FD4"/>
    <w:rPr>
      <w:rFonts w:ascii="Consolas" w:hAnsi="Consolas" w:hint="default"/>
      <w:color w:val="007020"/>
      <w:sz w:val="22"/>
      <w:lang w:val="en-US"/>
    </w:rPr>
  </w:style>
  <w:style w:type="character" w:customStyle="1" w:styleId="FunctionTok">
    <w:name w:val="FunctionTok"/>
    <w:basedOn w:val="VerbatimChar"/>
    <w:rsid w:val="006D0FD4"/>
    <w:rPr>
      <w:rFonts w:ascii="Consolas" w:hAnsi="Consolas" w:hint="default"/>
      <w:color w:val="06287E"/>
      <w:sz w:val="22"/>
      <w:lang w:val="en-US"/>
    </w:rPr>
  </w:style>
  <w:style w:type="character" w:customStyle="1" w:styleId="VariableTok">
    <w:name w:val="VariableTok"/>
    <w:basedOn w:val="VerbatimChar"/>
    <w:rsid w:val="006D0FD4"/>
    <w:rPr>
      <w:rFonts w:ascii="Consolas" w:hAnsi="Consolas" w:hint="default"/>
      <w:color w:val="19177C"/>
      <w:sz w:val="22"/>
      <w:lang w:val="en-US"/>
    </w:rPr>
  </w:style>
  <w:style w:type="character" w:customStyle="1" w:styleId="ControlFlowTok">
    <w:name w:val="ControlFlowTok"/>
    <w:basedOn w:val="VerbatimChar"/>
    <w:rsid w:val="006D0FD4"/>
    <w:rPr>
      <w:rFonts w:ascii="Consolas" w:hAnsi="Consolas" w:hint="default"/>
      <w:b/>
      <w:bCs w:val="0"/>
      <w:color w:val="007020"/>
      <w:sz w:val="22"/>
      <w:lang w:val="en-US"/>
    </w:rPr>
  </w:style>
  <w:style w:type="character" w:customStyle="1" w:styleId="OperatorTok">
    <w:name w:val="OperatorTok"/>
    <w:basedOn w:val="VerbatimChar"/>
    <w:rsid w:val="006D0FD4"/>
    <w:rPr>
      <w:rFonts w:ascii="Consolas" w:hAnsi="Consolas" w:hint="default"/>
      <w:color w:val="666666"/>
      <w:sz w:val="22"/>
      <w:lang w:val="en-US"/>
    </w:rPr>
  </w:style>
  <w:style w:type="character" w:customStyle="1" w:styleId="BuiltInTok">
    <w:name w:val="BuiltInTok"/>
    <w:basedOn w:val="VerbatimChar"/>
    <w:rsid w:val="006D0FD4"/>
    <w:rPr>
      <w:rFonts w:ascii="Consolas" w:hAnsi="Consolas" w:hint="default"/>
      <w:color w:val="008000"/>
      <w:sz w:val="22"/>
      <w:lang w:val="en-US"/>
    </w:rPr>
  </w:style>
  <w:style w:type="character" w:customStyle="1" w:styleId="ExtensionTok">
    <w:name w:val="ExtensionTok"/>
    <w:basedOn w:val="VerbatimChar"/>
    <w:rsid w:val="006D0FD4"/>
    <w:rPr>
      <w:rFonts w:ascii="Consolas" w:hAnsi="Consolas" w:hint="default"/>
      <w:sz w:val="22"/>
      <w:lang w:val="en-US"/>
    </w:rPr>
  </w:style>
  <w:style w:type="character" w:customStyle="1" w:styleId="PreprocessorTok">
    <w:name w:val="PreprocessorTok"/>
    <w:basedOn w:val="VerbatimChar"/>
    <w:rsid w:val="006D0FD4"/>
    <w:rPr>
      <w:rFonts w:ascii="Consolas" w:hAnsi="Consolas" w:hint="default"/>
      <w:color w:val="BC7A00"/>
      <w:sz w:val="22"/>
      <w:lang w:val="en-US"/>
    </w:rPr>
  </w:style>
  <w:style w:type="character" w:customStyle="1" w:styleId="AttributeTok">
    <w:name w:val="AttributeTok"/>
    <w:basedOn w:val="VerbatimChar"/>
    <w:rsid w:val="006D0FD4"/>
    <w:rPr>
      <w:rFonts w:ascii="Consolas" w:hAnsi="Consolas" w:hint="default"/>
      <w:color w:val="7D9029"/>
      <w:sz w:val="22"/>
      <w:lang w:val="en-US"/>
    </w:rPr>
  </w:style>
  <w:style w:type="character" w:customStyle="1" w:styleId="RegionMarkerTok">
    <w:name w:val="RegionMarkerTok"/>
    <w:basedOn w:val="VerbatimChar"/>
    <w:rsid w:val="006D0FD4"/>
    <w:rPr>
      <w:rFonts w:ascii="Consolas" w:hAnsi="Consolas" w:hint="default"/>
      <w:sz w:val="22"/>
      <w:lang w:val="en-US"/>
    </w:rPr>
  </w:style>
  <w:style w:type="character" w:customStyle="1" w:styleId="InformationTok">
    <w:name w:val="InformationTok"/>
    <w:basedOn w:val="VerbatimChar"/>
    <w:rsid w:val="006D0FD4"/>
    <w:rPr>
      <w:rFonts w:ascii="Consolas" w:hAnsi="Consolas" w:hint="default"/>
      <w:b/>
      <w:bCs w:val="0"/>
      <w:i/>
      <w:iCs w:val="0"/>
      <w:color w:val="60A0B0"/>
      <w:sz w:val="22"/>
      <w:lang w:val="en-US"/>
    </w:rPr>
  </w:style>
  <w:style w:type="character" w:customStyle="1" w:styleId="WarningTok">
    <w:name w:val="WarningTok"/>
    <w:basedOn w:val="VerbatimChar"/>
    <w:rsid w:val="006D0FD4"/>
    <w:rPr>
      <w:rFonts w:ascii="Consolas" w:hAnsi="Consolas" w:hint="default"/>
      <w:b/>
      <w:bCs w:val="0"/>
      <w:i/>
      <w:iCs w:val="0"/>
      <w:color w:val="60A0B0"/>
      <w:sz w:val="22"/>
      <w:lang w:val="en-US"/>
    </w:rPr>
  </w:style>
  <w:style w:type="character" w:customStyle="1" w:styleId="AlertTok">
    <w:name w:val="AlertTok"/>
    <w:basedOn w:val="VerbatimChar"/>
    <w:rsid w:val="006D0FD4"/>
    <w:rPr>
      <w:rFonts w:ascii="Consolas" w:hAnsi="Consolas" w:hint="default"/>
      <w:b/>
      <w:bCs w:val="0"/>
      <w:color w:val="FF0000"/>
      <w:sz w:val="22"/>
      <w:lang w:val="en-US"/>
    </w:rPr>
  </w:style>
  <w:style w:type="character" w:customStyle="1" w:styleId="ErrorTok">
    <w:name w:val="ErrorTok"/>
    <w:basedOn w:val="VerbatimChar"/>
    <w:rsid w:val="006D0FD4"/>
    <w:rPr>
      <w:rFonts w:ascii="Consolas" w:hAnsi="Consolas" w:hint="default"/>
      <w:b/>
      <w:bCs w:val="0"/>
      <w:color w:val="FF0000"/>
      <w:sz w:val="22"/>
      <w:lang w:val="en-US"/>
    </w:rPr>
  </w:style>
  <w:style w:type="character" w:customStyle="1" w:styleId="NormalTok">
    <w:name w:val="NormalTok"/>
    <w:basedOn w:val="VerbatimChar"/>
    <w:rsid w:val="006D0FD4"/>
    <w:rPr>
      <w:rFonts w:ascii="Consolas" w:hAnsi="Consolas" w:hint="default"/>
      <w:sz w:val="22"/>
      <w:lang w:val="en-US"/>
    </w:rPr>
  </w:style>
  <w:style w:type="character" w:customStyle="1" w:styleId="ListLabel1">
    <w:name w:val="ListLabel 1"/>
    <w:rsid w:val="006D0FD4"/>
  </w:style>
  <w:style w:type="character" w:customStyle="1" w:styleId="ListLabel2">
    <w:name w:val="ListLabel 2"/>
    <w:rsid w:val="006D0FD4"/>
  </w:style>
  <w:style w:type="character" w:customStyle="1" w:styleId="ListLabel3">
    <w:name w:val="ListLabel 3"/>
    <w:rsid w:val="006D0FD4"/>
  </w:style>
  <w:style w:type="character" w:customStyle="1" w:styleId="ListLabel4">
    <w:name w:val="ListLabel 4"/>
    <w:rsid w:val="006D0FD4"/>
  </w:style>
  <w:style w:type="character" w:customStyle="1" w:styleId="ListLabel5">
    <w:name w:val="ListLabel 5"/>
    <w:rsid w:val="006D0FD4"/>
  </w:style>
  <w:style w:type="character" w:customStyle="1" w:styleId="ListLabel6">
    <w:name w:val="ListLabel 6"/>
    <w:rsid w:val="006D0FD4"/>
  </w:style>
  <w:style w:type="character" w:customStyle="1" w:styleId="ListLabel7">
    <w:name w:val="ListLabel 7"/>
    <w:rsid w:val="006D0FD4"/>
  </w:style>
  <w:style w:type="character" w:customStyle="1" w:styleId="ListLabel8">
    <w:name w:val="ListLabel 8"/>
    <w:rsid w:val="006D0FD4"/>
  </w:style>
  <w:style w:type="character" w:customStyle="1" w:styleId="ListLabel9">
    <w:name w:val="ListLabel 9"/>
    <w:rsid w:val="006D0FD4"/>
  </w:style>
  <w:style w:type="character" w:customStyle="1" w:styleId="BodyTextChar1">
    <w:name w:val="Body Text Char1"/>
    <w:basedOn w:val="DefaultParagraphFont"/>
    <w:semiHidden/>
    <w:locked/>
    <w:rsid w:val="006D0FD4"/>
    <w:rPr>
      <w:rFonts w:ascii="Cambria" w:eastAsia="Cambria" w:hAnsi="Cambria" w:cs="Times New Roman"/>
      <w:sz w:val="24"/>
      <w:szCs w:val="24"/>
      <w:lang w:val="en-US"/>
    </w:rPr>
  </w:style>
  <w:style w:type="paragraph" w:styleId="IndexHeading">
    <w:name w:val="index heading"/>
    <w:basedOn w:val="Heading"/>
    <w:semiHidden/>
    <w:unhideWhenUsed/>
    <w:rsid w:val="006D0FD4"/>
  </w:style>
  <w:style w:type="character" w:customStyle="1" w:styleId="HTMLPreformattedChar">
    <w:name w:val="HTML Preformatted Char"/>
    <w:basedOn w:val="DefaultParagraphFont"/>
    <w:link w:val="HTMLPreformatted"/>
    <w:uiPriority w:val="99"/>
    <w:semiHidden/>
    <w:qFormat/>
    <w:rsid w:val="006C3FEC"/>
    <w:rPr>
      <w:rFonts w:ascii="Courier New" w:eastAsia="Times New Roman" w:hAnsi="Courier New" w:cs="Courier New"/>
      <w:sz w:val="20"/>
      <w:szCs w:val="20"/>
      <w:lang w:eastAsia="en-IN"/>
    </w:rPr>
  </w:style>
  <w:style w:type="paragraph" w:styleId="HTMLPreformatted">
    <w:name w:val="HTML Preformatted"/>
    <w:basedOn w:val="Normal"/>
    <w:link w:val="HTMLPreformattedChar"/>
    <w:uiPriority w:val="99"/>
    <w:semiHidden/>
    <w:unhideWhenUsed/>
    <w:qFormat/>
    <w:rsid w:val="006C3F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after="0" w:line="240" w:lineRule="auto"/>
    </w:pPr>
    <w:rPr>
      <w:rFonts w:ascii="Courier New" w:eastAsia="Times New Roman" w:hAnsi="Courier New" w:cs="Courier New"/>
      <w:sz w:val="20"/>
      <w:szCs w:val="20"/>
      <w:lang w:eastAsia="en-IN"/>
    </w:rPr>
  </w:style>
  <w:style w:type="character" w:customStyle="1" w:styleId="HTMLPreformattedChar1">
    <w:name w:val="HTML Preformatted Char1"/>
    <w:basedOn w:val="DefaultParagraphFont"/>
    <w:uiPriority w:val="99"/>
    <w:semiHidden/>
    <w:rsid w:val="006C3FE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045930">
      <w:bodyDiv w:val="1"/>
      <w:marLeft w:val="0"/>
      <w:marRight w:val="0"/>
      <w:marTop w:val="0"/>
      <w:marBottom w:val="0"/>
      <w:divBdr>
        <w:top w:val="none" w:sz="0" w:space="0" w:color="auto"/>
        <w:left w:val="none" w:sz="0" w:space="0" w:color="auto"/>
        <w:bottom w:val="none" w:sz="0" w:space="0" w:color="auto"/>
        <w:right w:val="none" w:sz="0" w:space="0" w:color="auto"/>
      </w:divBdr>
    </w:div>
    <w:div w:id="1462843052">
      <w:bodyDiv w:val="1"/>
      <w:marLeft w:val="0"/>
      <w:marRight w:val="0"/>
      <w:marTop w:val="0"/>
      <w:marBottom w:val="0"/>
      <w:divBdr>
        <w:top w:val="none" w:sz="0" w:space="0" w:color="auto"/>
        <w:left w:val="none" w:sz="0" w:space="0" w:color="auto"/>
        <w:bottom w:val="none" w:sz="0" w:space="0" w:color="auto"/>
        <w:right w:val="none" w:sz="0" w:space="0" w:color="auto"/>
      </w:divBdr>
      <w:divsChild>
        <w:div w:id="1193374357">
          <w:marLeft w:val="0"/>
          <w:marRight w:val="0"/>
          <w:marTop w:val="0"/>
          <w:marBottom w:val="0"/>
          <w:divBdr>
            <w:top w:val="none" w:sz="0" w:space="0" w:color="auto"/>
            <w:left w:val="none" w:sz="0" w:space="0" w:color="auto"/>
            <w:bottom w:val="none" w:sz="0" w:space="0" w:color="auto"/>
            <w:right w:val="none" w:sz="0" w:space="0" w:color="auto"/>
          </w:divBdr>
          <w:divsChild>
            <w:div w:id="651326030">
              <w:marLeft w:val="0"/>
              <w:marRight w:val="0"/>
              <w:marTop w:val="0"/>
              <w:marBottom w:val="0"/>
              <w:divBdr>
                <w:top w:val="none" w:sz="0" w:space="0" w:color="auto"/>
                <w:left w:val="none" w:sz="0" w:space="0" w:color="auto"/>
                <w:bottom w:val="none" w:sz="0" w:space="0" w:color="auto"/>
                <w:right w:val="none" w:sz="0" w:space="0" w:color="auto"/>
              </w:divBdr>
              <w:divsChild>
                <w:div w:id="739905902">
                  <w:marLeft w:val="0"/>
                  <w:marRight w:val="0"/>
                  <w:marTop w:val="0"/>
                  <w:marBottom w:val="0"/>
                  <w:divBdr>
                    <w:top w:val="none" w:sz="0" w:space="0" w:color="auto"/>
                    <w:left w:val="none" w:sz="0" w:space="0" w:color="auto"/>
                    <w:bottom w:val="none" w:sz="0" w:space="0" w:color="auto"/>
                    <w:right w:val="none" w:sz="0" w:space="0" w:color="auto"/>
                  </w:divBdr>
                  <w:divsChild>
                    <w:div w:id="16995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166992">
      <w:bodyDiv w:val="1"/>
      <w:marLeft w:val="0"/>
      <w:marRight w:val="0"/>
      <w:marTop w:val="0"/>
      <w:marBottom w:val="0"/>
      <w:divBdr>
        <w:top w:val="none" w:sz="0" w:space="0" w:color="auto"/>
        <w:left w:val="none" w:sz="0" w:space="0" w:color="auto"/>
        <w:bottom w:val="none" w:sz="0" w:space="0" w:color="auto"/>
        <w:right w:val="none" w:sz="0" w:space="0" w:color="auto"/>
      </w:divBdr>
    </w:div>
    <w:div w:id="1806848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ettings" Target="settings.xml"/><Relationship Id="rId21" Type="http://schemas.openxmlformats.org/officeDocument/2006/relationships/hyperlink" Target="https://www.geeksforgeeks.org/mode/" TargetMode="External"/><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en.wikipedia.org/wiki/Software_system" TargetMode="External"/><Relationship Id="rId17" Type="http://schemas.openxmlformats.org/officeDocument/2006/relationships/image" Target="media/image11.emf"/><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3.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en.wikipedia.org/wiki/Requirements_specification" TargetMode="External"/><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image" Target="media/image1.png"/><Relationship Id="rId15" Type="http://schemas.openxmlformats.org/officeDocument/2006/relationships/image" Target="media/image9.emf"/><Relationship Id="rId23" Type="http://schemas.openxmlformats.org/officeDocument/2006/relationships/hyperlink" Target="https://www.geeksforgeeks.org/artificial-neural-networks-and-its-applications/" TargetMode="External"/><Relationship Id="rId28" Type="http://schemas.openxmlformats.org/officeDocument/2006/relationships/image" Target="media/image18.jpeg"/><Relationship Id="rId36" Type="http://schemas.openxmlformats.org/officeDocument/2006/relationships/image" Target="media/image26.png"/><Relationship Id="rId10" Type="http://schemas.openxmlformats.org/officeDocument/2006/relationships/image" Target="media/image6.png"/><Relationship Id="rId19" Type="http://schemas.openxmlformats.org/officeDocument/2006/relationships/hyperlink" Target="https://www.python.org/" TargetMode="External"/><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emf"/><Relationship Id="rId22" Type="http://schemas.openxmlformats.org/officeDocument/2006/relationships/hyperlink" Target="https://www.geeksforgeeks.org/understanding-multi-layer-feed-forward-networks/" TargetMode="External"/><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76</Pages>
  <Words>18704</Words>
  <Characters>106619</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AD</dc:creator>
  <cp:keywords/>
  <dc:description/>
  <cp:lastModifiedBy>ADMIN</cp:lastModifiedBy>
  <cp:revision>14</cp:revision>
  <dcterms:created xsi:type="dcterms:W3CDTF">2023-12-01T04:54:00Z</dcterms:created>
  <dcterms:modified xsi:type="dcterms:W3CDTF">2024-05-18T08:51:00Z</dcterms:modified>
</cp:coreProperties>
</file>